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D99F1" w14:textId="09F43838" w:rsidR="00C16690" w:rsidRPr="00F77EE7" w:rsidRDefault="005E2563">
      <w:pPr>
        <w:spacing w:line="200" w:lineRule="exact"/>
        <w:rPr>
          <w:rFonts w:ascii="SimSun" w:eastAsia="SimSun" w:hAnsi="SimSun"/>
          <w:sz w:val="20"/>
          <w:szCs w:val="20"/>
        </w:rPr>
      </w:pPr>
      <w:r w:rsidRPr="00F77EE7">
        <w:rPr>
          <w:rFonts w:ascii="SimSun" w:eastAsia="SimSun" w:hAnsi="SimSun"/>
          <w:noProof/>
        </w:rPr>
        <w:drawing>
          <wp:anchor distT="0" distB="0" distL="114300" distR="114300" simplePos="0" relativeHeight="251659264" behindDoc="0" locked="0" layoutInCell="1" allowOverlap="1" wp14:anchorId="216AE802" wp14:editId="3A62FC64">
            <wp:simplePos x="0" y="0"/>
            <wp:positionH relativeFrom="column">
              <wp:posOffset>570614</wp:posOffset>
            </wp:positionH>
            <wp:positionV relativeFrom="paragraph">
              <wp:posOffset>61245</wp:posOffset>
            </wp:positionV>
            <wp:extent cx="1143000" cy="906145"/>
            <wp:effectExtent l="0" t="0" r="0" b="0"/>
            <wp:wrapNone/>
            <wp:docPr id="2296" name="Picture 1" descr="A picture containing drawing,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96" name="Picture 1" descr="A picture containing drawing, sign&#10;&#10;Description automatically generated"/>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00296DE8" w:rsidRPr="00F77EE7">
        <w:rPr>
          <w:rFonts w:ascii="SimSun" w:eastAsia="SimSun" w:hAnsi="SimSun"/>
          <w:noProof/>
        </w:rPr>
        <mc:AlternateContent>
          <mc:Choice Requires="wpg">
            <w:drawing>
              <wp:anchor distT="0" distB="0" distL="114300" distR="114300" simplePos="0" relativeHeight="251656192" behindDoc="1" locked="0" layoutInCell="1" allowOverlap="1" wp14:anchorId="507938D4" wp14:editId="223B9421">
                <wp:simplePos x="0" y="0"/>
                <wp:positionH relativeFrom="page">
                  <wp:posOffset>304800</wp:posOffset>
                </wp:positionH>
                <wp:positionV relativeFrom="page">
                  <wp:posOffset>12700</wp:posOffset>
                </wp:positionV>
                <wp:extent cx="7068820" cy="9833610"/>
                <wp:effectExtent l="0" t="0" r="30967680" b="41448990"/>
                <wp:wrapNone/>
                <wp:docPr id="1147" name="Group 69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8820" cy="9833610"/>
                          <a:chOff x="1108" y="811"/>
                          <a:chExt cx="10023" cy="14799"/>
                        </a:xfrm>
                      </wpg:grpSpPr>
                      <wpg:grpSp>
                        <wpg:cNvPr id="1148" name="Group 6927"/>
                        <wpg:cNvGrpSpPr>
                          <a:grpSpLocks/>
                        </wpg:cNvGrpSpPr>
                        <wpg:grpSpPr bwMode="auto">
                          <a:xfrm>
                            <a:off x="1643" y="15214"/>
                            <a:ext cx="37" cy="38"/>
                            <a:chOff x="1643" y="15214"/>
                            <a:chExt cx="37" cy="38"/>
                          </a:xfrm>
                        </wpg:grpSpPr>
                        <wps:wsp>
                          <wps:cNvPr id="1149" name="Freeform 6928"/>
                          <wps:cNvSpPr>
                            <a:spLocks/>
                          </wps:cNvSpPr>
                          <wps:spPr bwMode="auto">
                            <a:xfrm>
                              <a:off x="1643" y="15214"/>
                              <a:ext cx="37" cy="38"/>
                            </a:xfrm>
                            <a:custGeom>
                              <a:avLst/>
                              <a:gdLst>
                                <a:gd name="T0" fmla="+- 0 1643 1643"/>
                                <a:gd name="T1" fmla="*/ T0 w 37"/>
                                <a:gd name="T2" fmla="+- 0 15252 15214"/>
                                <a:gd name="T3" fmla="*/ 15252 h 38"/>
                                <a:gd name="T4" fmla="+- 0 1680 1643"/>
                                <a:gd name="T5" fmla="*/ T4 w 37"/>
                                <a:gd name="T6" fmla="+- 0 15252 15214"/>
                                <a:gd name="T7" fmla="*/ 15252 h 38"/>
                                <a:gd name="T8" fmla="+- 0 1680 1643"/>
                                <a:gd name="T9" fmla="*/ T8 w 37"/>
                                <a:gd name="T10" fmla="+- 0 15214 15214"/>
                                <a:gd name="T11" fmla="*/ 15214 h 38"/>
                                <a:gd name="T12" fmla="+- 0 1643 1643"/>
                                <a:gd name="T13" fmla="*/ T12 w 37"/>
                                <a:gd name="T14" fmla="+- 0 15214 15214"/>
                                <a:gd name="T15" fmla="*/ 15214 h 38"/>
                                <a:gd name="T16" fmla="+- 0 1643 1643"/>
                                <a:gd name="T17" fmla="*/ T16 w 37"/>
                                <a:gd name="T18" fmla="+- 0 15252 15214"/>
                                <a:gd name="T19" fmla="*/ 15252 h 38"/>
                              </a:gdLst>
                              <a:ahLst/>
                              <a:cxnLst>
                                <a:cxn ang="0">
                                  <a:pos x="T1" y="T3"/>
                                </a:cxn>
                                <a:cxn ang="0">
                                  <a:pos x="T5" y="T7"/>
                                </a:cxn>
                                <a:cxn ang="0">
                                  <a:pos x="T9" y="T11"/>
                                </a:cxn>
                                <a:cxn ang="0">
                                  <a:pos x="T13" y="T15"/>
                                </a:cxn>
                                <a:cxn ang="0">
                                  <a:pos x="T17" y="T19"/>
                                </a:cxn>
                              </a:cxnLst>
                              <a:rect l="0" t="0" r="r" b="b"/>
                              <a:pathLst>
                                <a:path w="37" h="38">
                                  <a:moveTo>
                                    <a:pt x="0" y="38"/>
                                  </a:moveTo>
                                  <a:lnTo>
                                    <a:pt x="37" y="38"/>
                                  </a:lnTo>
                                  <a:lnTo>
                                    <a:pt x="37" y="0"/>
                                  </a:lnTo>
                                  <a:lnTo>
                                    <a:pt x="0" y="0"/>
                                  </a:lnTo>
                                  <a:lnTo>
                                    <a:pt x="0" y="38"/>
                                  </a:lnTo>
                                  <a:close/>
                                </a:path>
                              </a:pathLst>
                            </a:custGeom>
                            <a:solidFill>
                              <a:srgbClr val="000000"/>
                            </a:solidFill>
                            <a:ln>
                              <a:noFill/>
                            </a:ln>
                          </wps:spPr>
                          <wps:bodyPr rot="0" vert="horz" wrap="square" lIns="91440" tIns="45720" rIns="91440" bIns="45720" anchor="t" anchorCtr="0" upright="1">
                            <a:noAutofit/>
                          </wps:bodyPr>
                        </wps:wsp>
                      </wpg:grpSp>
                      <wpg:grpSp>
                        <wpg:cNvPr id="1150" name="Group 6929"/>
                        <wpg:cNvGrpSpPr>
                          <a:grpSpLocks/>
                        </wpg:cNvGrpSpPr>
                        <wpg:grpSpPr bwMode="auto">
                          <a:xfrm>
                            <a:off x="1643" y="15214"/>
                            <a:ext cx="37" cy="2"/>
                            <a:chOff x="1643" y="15214"/>
                            <a:chExt cx="37" cy="2"/>
                          </a:xfrm>
                        </wpg:grpSpPr>
                        <wps:wsp>
                          <wps:cNvPr id="1151" name="Freeform 6930"/>
                          <wps:cNvSpPr>
                            <a:spLocks/>
                          </wps:cNvSpPr>
                          <wps:spPr bwMode="auto">
                            <a:xfrm>
                              <a:off x="1643" y="15214"/>
                              <a:ext cx="37" cy="2"/>
                            </a:xfrm>
                            <a:custGeom>
                              <a:avLst/>
                              <a:gdLst>
                                <a:gd name="T0" fmla="+- 0 1643 1643"/>
                                <a:gd name="T1" fmla="*/ T0 w 37"/>
                                <a:gd name="T2" fmla="+- 0 1680 1643"/>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52" name="Group 6931"/>
                        <wpg:cNvGrpSpPr>
                          <a:grpSpLocks/>
                        </wpg:cNvGrpSpPr>
                        <wpg:grpSpPr bwMode="auto">
                          <a:xfrm>
                            <a:off x="1680" y="15214"/>
                            <a:ext cx="2" cy="38"/>
                            <a:chOff x="1680" y="15214"/>
                            <a:chExt cx="2" cy="38"/>
                          </a:xfrm>
                        </wpg:grpSpPr>
                        <wps:wsp>
                          <wps:cNvPr id="1153" name="Freeform 6932"/>
                          <wps:cNvSpPr>
                            <a:spLocks/>
                          </wps:cNvSpPr>
                          <wps:spPr bwMode="auto">
                            <a:xfrm>
                              <a:off x="1680" y="15214"/>
                              <a:ext cx="2" cy="38"/>
                            </a:xfrm>
                            <a:custGeom>
                              <a:avLst/>
                              <a:gdLst>
                                <a:gd name="T0" fmla="+- 0 15252 15214"/>
                                <a:gd name="T1" fmla="*/ 15252 h 38"/>
                                <a:gd name="T2" fmla="+- 0 15214 15214"/>
                                <a:gd name="T3" fmla="*/ 15214 h 38"/>
                              </a:gdLst>
                              <a:ahLst/>
                              <a:cxnLst>
                                <a:cxn ang="0">
                                  <a:pos x="0" y="T1"/>
                                </a:cxn>
                                <a:cxn ang="0">
                                  <a:pos x="0" y="T3"/>
                                </a:cxn>
                              </a:cxnLst>
                              <a:rect l="0" t="0" r="r" b="b"/>
                              <a:pathLst>
                                <a:path h="38">
                                  <a:moveTo>
                                    <a:pt x="0" y="3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54" name="Group 6933"/>
                        <wpg:cNvGrpSpPr>
                          <a:grpSpLocks/>
                        </wpg:cNvGrpSpPr>
                        <wpg:grpSpPr bwMode="auto">
                          <a:xfrm>
                            <a:off x="1643" y="15252"/>
                            <a:ext cx="76" cy="348"/>
                            <a:chOff x="1643" y="15252"/>
                            <a:chExt cx="76" cy="348"/>
                          </a:xfrm>
                        </wpg:grpSpPr>
                        <wps:wsp>
                          <wps:cNvPr id="1155" name="Freeform 6934"/>
                          <wps:cNvSpPr>
                            <a:spLocks/>
                          </wps:cNvSpPr>
                          <wps:spPr bwMode="auto">
                            <a:xfrm>
                              <a:off x="1643" y="15252"/>
                              <a:ext cx="76" cy="348"/>
                            </a:xfrm>
                            <a:custGeom>
                              <a:avLst/>
                              <a:gdLst>
                                <a:gd name="T0" fmla="+- 0 1643 1643"/>
                                <a:gd name="T1" fmla="*/ T0 w 76"/>
                                <a:gd name="T2" fmla="+- 0 15600 15252"/>
                                <a:gd name="T3" fmla="*/ 15600 h 348"/>
                                <a:gd name="T4" fmla="+- 0 1718 1643"/>
                                <a:gd name="T5" fmla="*/ T4 w 76"/>
                                <a:gd name="T6" fmla="+- 0 15600 15252"/>
                                <a:gd name="T7" fmla="*/ 15600 h 348"/>
                                <a:gd name="T8" fmla="+- 0 1718 1643"/>
                                <a:gd name="T9" fmla="*/ T8 w 76"/>
                                <a:gd name="T10" fmla="+- 0 15252 15252"/>
                                <a:gd name="T11" fmla="*/ 15252 h 348"/>
                                <a:gd name="T12" fmla="+- 0 1643 1643"/>
                                <a:gd name="T13" fmla="*/ T12 w 76"/>
                                <a:gd name="T14" fmla="+- 0 15252 15252"/>
                                <a:gd name="T15" fmla="*/ 15252 h 348"/>
                                <a:gd name="T16" fmla="+- 0 1643 1643"/>
                                <a:gd name="T17" fmla="*/ T16 w 76"/>
                                <a:gd name="T18" fmla="+- 0 15600 15252"/>
                                <a:gd name="T19" fmla="*/ 15600 h 348"/>
                              </a:gdLst>
                              <a:ahLst/>
                              <a:cxnLst>
                                <a:cxn ang="0">
                                  <a:pos x="T1" y="T3"/>
                                </a:cxn>
                                <a:cxn ang="0">
                                  <a:pos x="T5" y="T7"/>
                                </a:cxn>
                                <a:cxn ang="0">
                                  <a:pos x="T9" y="T11"/>
                                </a:cxn>
                                <a:cxn ang="0">
                                  <a:pos x="T13" y="T15"/>
                                </a:cxn>
                                <a:cxn ang="0">
                                  <a:pos x="T17" y="T19"/>
                                </a:cxn>
                              </a:cxnLst>
                              <a:rect l="0" t="0" r="r" b="b"/>
                              <a:pathLst>
                                <a:path w="76" h="348">
                                  <a:moveTo>
                                    <a:pt x="0" y="348"/>
                                  </a:moveTo>
                                  <a:lnTo>
                                    <a:pt x="75" y="348"/>
                                  </a:lnTo>
                                  <a:lnTo>
                                    <a:pt x="75" y="0"/>
                                  </a:lnTo>
                                  <a:lnTo>
                                    <a:pt x="0" y="0"/>
                                  </a:lnTo>
                                  <a:lnTo>
                                    <a:pt x="0" y="348"/>
                                  </a:lnTo>
                                  <a:close/>
                                </a:path>
                              </a:pathLst>
                            </a:custGeom>
                            <a:solidFill>
                              <a:srgbClr val="999999"/>
                            </a:solidFill>
                            <a:ln>
                              <a:noFill/>
                            </a:ln>
                          </wps:spPr>
                          <wps:bodyPr rot="0" vert="horz" wrap="square" lIns="91440" tIns="45720" rIns="91440" bIns="45720" anchor="t" anchorCtr="0" upright="1">
                            <a:noAutofit/>
                          </wps:bodyPr>
                        </wps:wsp>
                      </wpg:grpSp>
                      <wpg:grpSp>
                        <wpg:cNvPr id="1156" name="Group 6935"/>
                        <wpg:cNvGrpSpPr>
                          <a:grpSpLocks/>
                        </wpg:cNvGrpSpPr>
                        <wpg:grpSpPr bwMode="auto">
                          <a:xfrm>
                            <a:off x="1643" y="15252"/>
                            <a:ext cx="76" cy="2"/>
                            <a:chOff x="1643" y="15252"/>
                            <a:chExt cx="76" cy="2"/>
                          </a:xfrm>
                        </wpg:grpSpPr>
                        <wps:wsp>
                          <wps:cNvPr id="1157" name="Freeform 6936"/>
                          <wps:cNvSpPr>
                            <a:spLocks/>
                          </wps:cNvSpPr>
                          <wps:spPr bwMode="auto">
                            <a:xfrm>
                              <a:off x="1643" y="15252"/>
                              <a:ext cx="76" cy="2"/>
                            </a:xfrm>
                            <a:custGeom>
                              <a:avLst/>
                              <a:gdLst>
                                <a:gd name="T0" fmla="+- 0 1643 1643"/>
                                <a:gd name="T1" fmla="*/ T0 w 76"/>
                                <a:gd name="T2" fmla="+- 0 1718 1643"/>
                                <a:gd name="T3" fmla="*/ T2 w 76"/>
                              </a:gdLst>
                              <a:ahLst/>
                              <a:cxnLst>
                                <a:cxn ang="0">
                                  <a:pos x="T1" y="0"/>
                                </a:cxn>
                                <a:cxn ang="0">
                                  <a:pos x="T3" y="0"/>
                                </a:cxn>
                              </a:cxnLst>
                              <a:rect l="0" t="0" r="r" b="b"/>
                              <a:pathLst>
                                <a:path w="76">
                                  <a:moveTo>
                                    <a:pt x="0" y="0"/>
                                  </a:moveTo>
                                  <a:lnTo>
                                    <a:pt x="7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58" name="Group 6937"/>
                        <wpg:cNvGrpSpPr>
                          <a:grpSpLocks/>
                        </wpg:cNvGrpSpPr>
                        <wpg:grpSpPr bwMode="auto">
                          <a:xfrm>
                            <a:off x="1606" y="15139"/>
                            <a:ext cx="37" cy="461"/>
                            <a:chOff x="1606" y="15139"/>
                            <a:chExt cx="37" cy="461"/>
                          </a:xfrm>
                        </wpg:grpSpPr>
                        <wps:wsp>
                          <wps:cNvPr id="1159" name="Freeform 6938"/>
                          <wps:cNvSpPr>
                            <a:spLocks/>
                          </wps:cNvSpPr>
                          <wps:spPr bwMode="auto">
                            <a:xfrm>
                              <a:off x="1606" y="15139"/>
                              <a:ext cx="37" cy="461"/>
                            </a:xfrm>
                            <a:custGeom>
                              <a:avLst/>
                              <a:gdLst>
                                <a:gd name="T0" fmla="+- 0 1606 1606"/>
                                <a:gd name="T1" fmla="*/ T0 w 37"/>
                                <a:gd name="T2" fmla="+- 0 15600 15139"/>
                                <a:gd name="T3" fmla="*/ 15600 h 461"/>
                                <a:gd name="T4" fmla="+- 0 1643 1606"/>
                                <a:gd name="T5" fmla="*/ T4 w 37"/>
                                <a:gd name="T6" fmla="+- 0 15600 15139"/>
                                <a:gd name="T7" fmla="*/ 15600 h 461"/>
                                <a:gd name="T8" fmla="+- 0 1643 1606"/>
                                <a:gd name="T9" fmla="*/ T8 w 37"/>
                                <a:gd name="T10" fmla="+- 0 15139 15139"/>
                                <a:gd name="T11" fmla="*/ 15139 h 461"/>
                                <a:gd name="T12" fmla="+- 0 1606 1606"/>
                                <a:gd name="T13" fmla="*/ T12 w 37"/>
                                <a:gd name="T14" fmla="+- 0 15139 15139"/>
                                <a:gd name="T15" fmla="*/ 15139 h 461"/>
                                <a:gd name="T16" fmla="+- 0 1606 1606"/>
                                <a:gd name="T17" fmla="*/ T16 w 37"/>
                                <a:gd name="T18" fmla="+- 0 15600 15139"/>
                                <a:gd name="T19" fmla="*/ 15600 h 461"/>
                              </a:gdLst>
                              <a:ahLst/>
                              <a:cxnLst>
                                <a:cxn ang="0">
                                  <a:pos x="T1" y="T3"/>
                                </a:cxn>
                                <a:cxn ang="0">
                                  <a:pos x="T5" y="T7"/>
                                </a:cxn>
                                <a:cxn ang="0">
                                  <a:pos x="T9" y="T11"/>
                                </a:cxn>
                                <a:cxn ang="0">
                                  <a:pos x="T13" y="T15"/>
                                </a:cxn>
                                <a:cxn ang="0">
                                  <a:pos x="T17" y="T19"/>
                                </a:cxn>
                              </a:cxnLst>
                              <a:rect l="0" t="0" r="r" b="b"/>
                              <a:pathLst>
                                <a:path w="37" h="461">
                                  <a:moveTo>
                                    <a:pt x="0" y="461"/>
                                  </a:moveTo>
                                  <a:lnTo>
                                    <a:pt x="37" y="461"/>
                                  </a:lnTo>
                                  <a:lnTo>
                                    <a:pt x="37" y="0"/>
                                  </a:lnTo>
                                  <a:lnTo>
                                    <a:pt x="0" y="0"/>
                                  </a:lnTo>
                                  <a:lnTo>
                                    <a:pt x="0" y="461"/>
                                  </a:lnTo>
                                  <a:close/>
                                </a:path>
                              </a:pathLst>
                            </a:custGeom>
                            <a:solidFill>
                              <a:srgbClr val="E4E4E4"/>
                            </a:solidFill>
                            <a:ln>
                              <a:noFill/>
                            </a:ln>
                          </wps:spPr>
                          <wps:bodyPr rot="0" vert="horz" wrap="square" lIns="91440" tIns="45720" rIns="91440" bIns="45720" anchor="t" anchorCtr="0" upright="1">
                            <a:noAutofit/>
                          </wps:bodyPr>
                        </wps:wsp>
                      </wpg:grpSp>
                      <wpg:grpSp>
                        <wpg:cNvPr id="1160" name="Group 6939"/>
                        <wpg:cNvGrpSpPr>
                          <a:grpSpLocks/>
                        </wpg:cNvGrpSpPr>
                        <wpg:grpSpPr bwMode="auto">
                          <a:xfrm>
                            <a:off x="1156" y="15214"/>
                            <a:ext cx="37" cy="38"/>
                            <a:chOff x="1156" y="15214"/>
                            <a:chExt cx="37" cy="38"/>
                          </a:xfrm>
                        </wpg:grpSpPr>
                        <wps:wsp>
                          <wps:cNvPr id="1161" name="Freeform 6940"/>
                          <wps:cNvSpPr>
                            <a:spLocks/>
                          </wps:cNvSpPr>
                          <wps:spPr bwMode="auto">
                            <a:xfrm>
                              <a:off x="1156" y="15214"/>
                              <a:ext cx="37" cy="38"/>
                            </a:xfrm>
                            <a:custGeom>
                              <a:avLst/>
                              <a:gdLst>
                                <a:gd name="T0" fmla="+- 0 1156 1156"/>
                                <a:gd name="T1" fmla="*/ T0 w 37"/>
                                <a:gd name="T2" fmla="+- 0 15252 15214"/>
                                <a:gd name="T3" fmla="*/ 15252 h 38"/>
                                <a:gd name="T4" fmla="+- 0 1193 1156"/>
                                <a:gd name="T5" fmla="*/ T4 w 37"/>
                                <a:gd name="T6" fmla="+- 0 15252 15214"/>
                                <a:gd name="T7" fmla="*/ 15252 h 38"/>
                                <a:gd name="T8" fmla="+- 0 1193 1156"/>
                                <a:gd name="T9" fmla="*/ T8 w 37"/>
                                <a:gd name="T10" fmla="+- 0 15214 15214"/>
                                <a:gd name="T11" fmla="*/ 15214 h 38"/>
                                <a:gd name="T12" fmla="+- 0 1156 1156"/>
                                <a:gd name="T13" fmla="*/ T12 w 37"/>
                                <a:gd name="T14" fmla="+- 0 15214 15214"/>
                                <a:gd name="T15" fmla="*/ 15214 h 38"/>
                                <a:gd name="T16" fmla="+- 0 1156 1156"/>
                                <a:gd name="T17" fmla="*/ T16 w 37"/>
                                <a:gd name="T18" fmla="+- 0 15252 15214"/>
                                <a:gd name="T19" fmla="*/ 15252 h 38"/>
                              </a:gdLst>
                              <a:ahLst/>
                              <a:cxnLst>
                                <a:cxn ang="0">
                                  <a:pos x="T1" y="T3"/>
                                </a:cxn>
                                <a:cxn ang="0">
                                  <a:pos x="T5" y="T7"/>
                                </a:cxn>
                                <a:cxn ang="0">
                                  <a:pos x="T9" y="T11"/>
                                </a:cxn>
                                <a:cxn ang="0">
                                  <a:pos x="T13" y="T15"/>
                                </a:cxn>
                                <a:cxn ang="0">
                                  <a:pos x="T17" y="T19"/>
                                </a:cxn>
                              </a:cxnLst>
                              <a:rect l="0" t="0" r="r" b="b"/>
                              <a:pathLst>
                                <a:path w="37" h="38">
                                  <a:moveTo>
                                    <a:pt x="0" y="38"/>
                                  </a:moveTo>
                                  <a:lnTo>
                                    <a:pt x="37" y="38"/>
                                  </a:lnTo>
                                  <a:lnTo>
                                    <a:pt x="37" y="0"/>
                                  </a:lnTo>
                                  <a:lnTo>
                                    <a:pt x="0" y="0"/>
                                  </a:lnTo>
                                  <a:lnTo>
                                    <a:pt x="0" y="38"/>
                                  </a:lnTo>
                                  <a:close/>
                                </a:path>
                              </a:pathLst>
                            </a:custGeom>
                            <a:solidFill>
                              <a:srgbClr val="000000"/>
                            </a:solidFill>
                            <a:ln>
                              <a:noFill/>
                            </a:ln>
                          </wps:spPr>
                          <wps:bodyPr rot="0" vert="horz" wrap="square" lIns="91440" tIns="45720" rIns="91440" bIns="45720" anchor="t" anchorCtr="0" upright="1">
                            <a:noAutofit/>
                          </wps:bodyPr>
                        </wps:wsp>
                      </wpg:grpSp>
                      <wpg:grpSp>
                        <wpg:cNvPr id="1162" name="Group 6941"/>
                        <wpg:cNvGrpSpPr>
                          <a:grpSpLocks/>
                        </wpg:cNvGrpSpPr>
                        <wpg:grpSpPr bwMode="auto">
                          <a:xfrm>
                            <a:off x="1156" y="15214"/>
                            <a:ext cx="37" cy="2"/>
                            <a:chOff x="1156" y="15214"/>
                            <a:chExt cx="37" cy="2"/>
                          </a:xfrm>
                        </wpg:grpSpPr>
                        <wps:wsp>
                          <wps:cNvPr id="1163" name="Freeform 6942"/>
                          <wps:cNvSpPr>
                            <a:spLocks/>
                          </wps:cNvSpPr>
                          <wps:spPr bwMode="auto">
                            <a:xfrm>
                              <a:off x="1156" y="15214"/>
                              <a:ext cx="37" cy="2"/>
                            </a:xfrm>
                            <a:custGeom>
                              <a:avLst/>
                              <a:gdLst>
                                <a:gd name="T0" fmla="+- 0 1156 1156"/>
                                <a:gd name="T1" fmla="*/ T0 w 37"/>
                                <a:gd name="T2" fmla="+- 0 1193 1156"/>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64" name="Group 6943"/>
                        <wpg:cNvGrpSpPr>
                          <a:grpSpLocks/>
                        </wpg:cNvGrpSpPr>
                        <wpg:grpSpPr bwMode="auto">
                          <a:xfrm>
                            <a:off x="1156" y="15214"/>
                            <a:ext cx="2" cy="38"/>
                            <a:chOff x="1156" y="15214"/>
                            <a:chExt cx="2" cy="38"/>
                          </a:xfrm>
                        </wpg:grpSpPr>
                        <wps:wsp>
                          <wps:cNvPr id="1165" name="Freeform 6944"/>
                          <wps:cNvSpPr>
                            <a:spLocks/>
                          </wps:cNvSpPr>
                          <wps:spPr bwMode="auto">
                            <a:xfrm>
                              <a:off x="1156" y="15214"/>
                              <a:ext cx="2" cy="38"/>
                            </a:xfrm>
                            <a:custGeom>
                              <a:avLst/>
                              <a:gdLst>
                                <a:gd name="T0" fmla="+- 0 15252 15214"/>
                                <a:gd name="T1" fmla="*/ 15252 h 38"/>
                                <a:gd name="T2" fmla="+- 0 15214 15214"/>
                                <a:gd name="T3" fmla="*/ 15214 h 38"/>
                              </a:gdLst>
                              <a:ahLst/>
                              <a:cxnLst>
                                <a:cxn ang="0">
                                  <a:pos x="0" y="T1"/>
                                </a:cxn>
                                <a:cxn ang="0">
                                  <a:pos x="0" y="T3"/>
                                </a:cxn>
                              </a:cxnLst>
                              <a:rect l="0" t="0" r="r" b="b"/>
                              <a:pathLst>
                                <a:path h="38">
                                  <a:moveTo>
                                    <a:pt x="0" y="3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66" name="Group 6945"/>
                        <wpg:cNvGrpSpPr>
                          <a:grpSpLocks/>
                        </wpg:cNvGrpSpPr>
                        <wpg:grpSpPr bwMode="auto">
                          <a:xfrm>
                            <a:off x="1118" y="15252"/>
                            <a:ext cx="74" cy="348"/>
                            <a:chOff x="1118" y="15252"/>
                            <a:chExt cx="74" cy="348"/>
                          </a:xfrm>
                        </wpg:grpSpPr>
                        <wps:wsp>
                          <wps:cNvPr id="1167" name="Freeform 6946"/>
                          <wps:cNvSpPr>
                            <a:spLocks/>
                          </wps:cNvSpPr>
                          <wps:spPr bwMode="auto">
                            <a:xfrm>
                              <a:off x="1118" y="15252"/>
                              <a:ext cx="74" cy="348"/>
                            </a:xfrm>
                            <a:custGeom>
                              <a:avLst/>
                              <a:gdLst>
                                <a:gd name="T0" fmla="+- 0 1118 1118"/>
                                <a:gd name="T1" fmla="*/ T0 w 74"/>
                                <a:gd name="T2" fmla="+- 0 15600 15252"/>
                                <a:gd name="T3" fmla="*/ 15600 h 348"/>
                                <a:gd name="T4" fmla="+- 0 1193 1118"/>
                                <a:gd name="T5" fmla="*/ T4 w 74"/>
                                <a:gd name="T6" fmla="+- 0 15600 15252"/>
                                <a:gd name="T7" fmla="*/ 15600 h 348"/>
                                <a:gd name="T8" fmla="+- 0 1193 1118"/>
                                <a:gd name="T9" fmla="*/ T8 w 74"/>
                                <a:gd name="T10" fmla="+- 0 15252 15252"/>
                                <a:gd name="T11" fmla="*/ 15252 h 348"/>
                                <a:gd name="T12" fmla="+- 0 1118 1118"/>
                                <a:gd name="T13" fmla="*/ T12 w 74"/>
                                <a:gd name="T14" fmla="+- 0 15252 15252"/>
                                <a:gd name="T15" fmla="*/ 15252 h 348"/>
                                <a:gd name="T16" fmla="+- 0 1118 1118"/>
                                <a:gd name="T17" fmla="*/ T16 w 74"/>
                                <a:gd name="T18" fmla="+- 0 15600 15252"/>
                                <a:gd name="T19" fmla="*/ 15600 h 348"/>
                              </a:gdLst>
                              <a:ahLst/>
                              <a:cxnLst>
                                <a:cxn ang="0">
                                  <a:pos x="T1" y="T3"/>
                                </a:cxn>
                                <a:cxn ang="0">
                                  <a:pos x="T5" y="T7"/>
                                </a:cxn>
                                <a:cxn ang="0">
                                  <a:pos x="T9" y="T11"/>
                                </a:cxn>
                                <a:cxn ang="0">
                                  <a:pos x="T13" y="T15"/>
                                </a:cxn>
                                <a:cxn ang="0">
                                  <a:pos x="T17" y="T19"/>
                                </a:cxn>
                              </a:cxnLst>
                              <a:rect l="0" t="0" r="r" b="b"/>
                              <a:pathLst>
                                <a:path w="74" h="348">
                                  <a:moveTo>
                                    <a:pt x="0" y="348"/>
                                  </a:moveTo>
                                  <a:lnTo>
                                    <a:pt x="75" y="348"/>
                                  </a:lnTo>
                                  <a:lnTo>
                                    <a:pt x="75" y="0"/>
                                  </a:lnTo>
                                  <a:lnTo>
                                    <a:pt x="0" y="0"/>
                                  </a:lnTo>
                                  <a:lnTo>
                                    <a:pt x="0" y="348"/>
                                  </a:lnTo>
                                  <a:close/>
                                </a:path>
                              </a:pathLst>
                            </a:custGeom>
                            <a:solidFill>
                              <a:srgbClr val="999999"/>
                            </a:solidFill>
                            <a:ln>
                              <a:noFill/>
                            </a:ln>
                          </wps:spPr>
                          <wps:bodyPr rot="0" vert="horz" wrap="square" lIns="91440" tIns="45720" rIns="91440" bIns="45720" anchor="t" anchorCtr="0" upright="1">
                            <a:noAutofit/>
                          </wps:bodyPr>
                        </wps:wsp>
                      </wpg:grpSp>
                      <wpg:grpSp>
                        <wpg:cNvPr id="1168" name="Group 6947"/>
                        <wpg:cNvGrpSpPr>
                          <a:grpSpLocks/>
                        </wpg:cNvGrpSpPr>
                        <wpg:grpSpPr bwMode="auto">
                          <a:xfrm>
                            <a:off x="1118" y="15252"/>
                            <a:ext cx="74" cy="2"/>
                            <a:chOff x="1118" y="15252"/>
                            <a:chExt cx="74" cy="2"/>
                          </a:xfrm>
                        </wpg:grpSpPr>
                        <wps:wsp>
                          <wps:cNvPr id="1169" name="Freeform 6948"/>
                          <wps:cNvSpPr>
                            <a:spLocks/>
                          </wps:cNvSpPr>
                          <wps:spPr bwMode="auto">
                            <a:xfrm>
                              <a:off x="1118" y="15252"/>
                              <a:ext cx="74" cy="2"/>
                            </a:xfrm>
                            <a:custGeom>
                              <a:avLst/>
                              <a:gdLst>
                                <a:gd name="T0" fmla="+- 0 1118 1118"/>
                                <a:gd name="T1" fmla="*/ T0 w 74"/>
                                <a:gd name="T2" fmla="+- 0 1193 1118"/>
                                <a:gd name="T3" fmla="*/ T2 w 74"/>
                              </a:gdLst>
                              <a:ahLst/>
                              <a:cxnLst>
                                <a:cxn ang="0">
                                  <a:pos x="T1" y="0"/>
                                </a:cxn>
                                <a:cxn ang="0">
                                  <a:pos x="T3" y="0"/>
                                </a:cxn>
                              </a:cxnLst>
                              <a:rect l="0" t="0" r="r" b="b"/>
                              <a:pathLst>
                                <a:path w="74">
                                  <a:moveTo>
                                    <a:pt x="0" y="0"/>
                                  </a:moveTo>
                                  <a:lnTo>
                                    <a:pt x="7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70" name="Group 6949"/>
                        <wpg:cNvGrpSpPr>
                          <a:grpSpLocks/>
                        </wpg:cNvGrpSpPr>
                        <wpg:grpSpPr bwMode="auto">
                          <a:xfrm>
                            <a:off x="1118" y="15252"/>
                            <a:ext cx="2" cy="348"/>
                            <a:chOff x="1118" y="15252"/>
                            <a:chExt cx="2" cy="348"/>
                          </a:xfrm>
                        </wpg:grpSpPr>
                        <wps:wsp>
                          <wps:cNvPr id="1171" name="Freeform 6950"/>
                          <wps:cNvSpPr>
                            <a:spLocks/>
                          </wps:cNvSpPr>
                          <wps:spPr bwMode="auto">
                            <a:xfrm>
                              <a:off x="1118" y="15252"/>
                              <a:ext cx="2" cy="348"/>
                            </a:xfrm>
                            <a:custGeom>
                              <a:avLst/>
                              <a:gdLst>
                                <a:gd name="T0" fmla="+- 0 15600 15252"/>
                                <a:gd name="T1" fmla="*/ 15600 h 348"/>
                                <a:gd name="T2" fmla="+- 0 15252 15252"/>
                                <a:gd name="T3" fmla="*/ 15252 h 348"/>
                              </a:gdLst>
                              <a:ahLst/>
                              <a:cxnLst>
                                <a:cxn ang="0">
                                  <a:pos x="0" y="T1"/>
                                </a:cxn>
                                <a:cxn ang="0">
                                  <a:pos x="0" y="T3"/>
                                </a:cxn>
                              </a:cxnLst>
                              <a:rect l="0" t="0" r="r" b="b"/>
                              <a:pathLst>
                                <a:path h="348">
                                  <a:moveTo>
                                    <a:pt x="0" y="34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72" name="Group 6951"/>
                        <wpg:cNvGrpSpPr>
                          <a:grpSpLocks/>
                        </wpg:cNvGrpSpPr>
                        <wpg:grpSpPr bwMode="auto">
                          <a:xfrm>
                            <a:off x="1193" y="15139"/>
                            <a:ext cx="37" cy="461"/>
                            <a:chOff x="1193" y="15139"/>
                            <a:chExt cx="37" cy="461"/>
                          </a:xfrm>
                        </wpg:grpSpPr>
                        <wps:wsp>
                          <wps:cNvPr id="1173" name="Freeform 6952"/>
                          <wps:cNvSpPr>
                            <a:spLocks/>
                          </wps:cNvSpPr>
                          <wps:spPr bwMode="auto">
                            <a:xfrm>
                              <a:off x="1193" y="15139"/>
                              <a:ext cx="37" cy="461"/>
                            </a:xfrm>
                            <a:custGeom>
                              <a:avLst/>
                              <a:gdLst>
                                <a:gd name="T0" fmla="+- 0 1193 1193"/>
                                <a:gd name="T1" fmla="*/ T0 w 37"/>
                                <a:gd name="T2" fmla="+- 0 15600 15139"/>
                                <a:gd name="T3" fmla="*/ 15600 h 461"/>
                                <a:gd name="T4" fmla="+- 0 1230 1193"/>
                                <a:gd name="T5" fmla="*/ T4 w 37"/>
                                <a:gd name="T6" fmla="+- 0 15600 15139"/>
                                <a:gd name="T7" fmla="*/ 15600 h 461"/>
                                <a:gd name="T8" fmla="+- 0 1230 1193"/>
                                <a:gd name="T9" fmla="*/ T8 w 37"/>
                                <a:gd name="T10" fmla="+- 0 15139 15139"/>
                                <a:gd name="T11" fmla="*/ 15139 h 461"/>
                                <a:gd name="T12" fmla="+- 0 1193 1193"/>
                                <a:gd name="T13" fmla="*/ T12 w 37"/>
                                <a:gd name="T14" fmla="+- 0 15139 15139"/>
                                <a:gd name="T15" fmla="*/ 15139 h 461"/>
                                <a:gd name="T16" fmla="+- 0 1193 1193"/>
                                <a:gd name="T17" fmla="*/ T16 w 37"/>
                                <a:gd name="T18" fmla="+- 0 15600 15139"/>
                                <a:gd name="T19" fmla="*/ 15600 h 461"/>
                              </a:gdLst>
                              <a:ahLst/>
                              <a:cxnLst>
                                <a:cxn ang="0">
                                  <a:pos x="T1" y="T3"/>
                                </a:cxn>
                                <a:cxn ang="0">
                                  <a:pos x="T5" y="T7"/>
                                </a:cxn>
                                <a:cxn ang="0">
                                  <a:pos x="T9" y="T11"/>
                                </a:cxn>
                                <a:cxn ang="0">
                                  <a:pos x="T13" y="T15"/>
                                </a:cxn>
                                <a:cxn ang="0">
                                  <a:pos x="T17" y="T19"/>
                                </a:cxn>
                              </a:cxnLst>
                              <a:rect l="0" t="0" r="r" b="b"/>
                              <a:pathLst>
                                <a:path w="37" h="461">
                                  <a:moveTo>
                                    <a:pt x="0" y="461"/>
                                  </a:moveTo>
                                  <a:lnTo>
                                    <a:pt x="37" y="461"/>
                                  </a:lnTo>
                                  <a:lnTo>
                                    <a:pt x="37" y="0"/>
                                  </a:lnTo>
                                  <a:lnTo>
                                    <a:pt x="0" y="0"/>
                                  </a:lnTo>
                                  <a:lnTo>
                                    <a:pt x="0" y="461"/>
                                  </a:lnTo>
                                  <a:close/>
                                </a:path>
                              </a:pathLst>
                            </a:custGeom>
                            <a:solidFill>
                              <a:srgbClr val="E4E4E4"/>
                            </a:solidFill>
                            <a:ln>
                              <a:noFill/>
                            </a:ln>
                          </wps:spPr>
                          <wps:bodyPr rot="0" vert="horz" wrap="square" lIns="91440" tIns="45720" rIns="91440" bIns="45720" anchor="t" anchorCtr="0" upright="1">
                            <a:noAutofit/>
                          </wps:bodyPr>
                        </wps:wsp>
                      </wpg:grpSp>
                      <wpg:grpSp>
                        <wpg:cNvPr id="1174" name="Group 6953"/>
                        <wpg:cNvGrpSpPr>
                          <a:grpSpLocks/>
                        </wpg:cNvGrpSpPr>
                        <wpg:grpSpPr bwMode="auto">
                          <a:xfrm>
                            <a:off x="1193" y="15140"/>
                            <a:ext cx="450" cy="2"/>
                            <a:chOff x="1193" y="15140"/>
                            <a:chExt cx="450" cy="2"/>
                          </a:xfrm>
                        </wpg:grpSpPr>
                        <wps:wsp>
                          <wps:cNvPr id="1175" name="Freeform 6954"/>
                          <wps:cNvSpPr>
                            <a:spLocks/>
                          </wps:cNvSpPr>
                          <wps:spPr bwMode="auto">
                            <a:xfrm>
                              <a:off x="1193" y="15140"/>
                              <a:ext cx="450" cy="2"/>
                            </a:xfrm>
                            <a:custGeom>
                              <a:avLst/>
                              <a:gdLst>
                                <a:gd name="T0" fmla="+- 0 1193 1193"/>
                                <a:gd name="T1" fmla="*/ T0 w 450"/>
                                <a:gd name="T2" fmla="+- 0 1643 1193"/>
                                <a:gd name="T3" fmla="*/ T2 w 450"/>
                              </a:gdLst>
                              <a:ahLst/>
                              <a:cxnLst>
                                <a:cxn ang="0">
                                  <a:pos x="T1" y="0"/>
                                </a:cxn>
                                <a:cxn ang="0">
                                  <a:pos x="T3" y="0"/>
                                </a:cxn>
                              </a:cxnLst>
                              <a:rect l="0" t="0" r="r" b="b"/>
                              <a:pathLst>
                                <a:path w="450">
                                  <a:moveTo>
                                    <a:pt x="0" y="0"/>
                                  </a:moveTo>
                                  <a:lnTo>
                                    <a:pt x="450" y="0"/>
                                  </a:lnTo>
                                </a:path>
                              </a:pathLst>
                            </a:custGeom>
                            <a:noFill/>
                            <a:ln w="737">
                              <a:solidFill>
                                <a:srgbClr val="000000"/>
                              </a:solidFill>
                              <a:round/>
                              <a:headEnd/>
                              <a:tailEnd/>
                            </a:ln>
                          </wps:spPr>
                          <wps:bodyPr rot="0" vert="horz" wrap="square" lIns="91440" tIns="45720" rIns="91440" bIns="45720" anchor="t" anchorCtr="0" upright="1">
                            <a:noAutofit/>
                          </wps:bodyPr>
                        </wps:wsp>
                      </wpg:grpSp>
                      <wpg:grpSp>
                        <wpg:cNvPr id="1176" name="Group 6955"/>
                        <wpg:cNvGrpSpPr>
                          <a:grpSpLocks/>
                        </wpg:cNvGrpSpPr>
                        <wpg:grpSpPr bwMode="auto">
                          <a:xfrm>
                            <a:off x="1193" y="15139"/>
                            <a:ext cx="2" cy="461"/>
                            <a:chOff x="1193" y="15139"/>
                            <a:chExt cx="2" cy="461"/>
                          </a:xfrm>
                        </wpg:grpSpPr>
                        <wps:wsp>
                          <wps:cNvPr id="1177" name="Freeform 6956"/>
                          <wps:cNvSpPr>
                            <a:spLocks/>
                          </wps:cNvSpPr>
                          <wps:spPr bwMode="auto">
                            <a:xfrm>
                              <a:off x="1193" y="15139"/>
                              <a:ext cx="2" cy="461"/>
                            </a:xfrm>
                            <a:custGeom>
                              <a:avLst/>
                              <a:gdLst>
                                <a:gd name="T0" fmla="+- 0 15600 15139"/>
                                <a:gd name="T1" fmla="*/ 15600 h 461"/>
                                <a:gd name="T2" fmla="+- 0 15139 15139"/>
                                <a:gd name="T3" fmla="*/ 15139 h 461"/>
                              </a:gdLst>
                              <a:ahLst/>
                              <a:cxnLst>
                                <a:cxn ang="0">
                                  <a:pos x="0" y="T1"/>
                                </a:cxn>
                                <a:cxn ang="0">
                                  <a:pos x="0" y="T3"/>
                                </a:cxn>
                              </a:cxnLst>
                              <a:rect l="0" t="0" r="r" b="b"/>
                              <a:pathLst>
                                <a:path h="461">
                                  <a:moveTo>
                                    <a:pt x="0" y="46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78" name="Group 6957"/>
                        <wpg:cNvGrpSpPr>
                          <a:grpSpLocks/>
                        </wpg:cNvGrpSpPr>
                        <wpg:grpSpPr bwMode="auto">
                          <a:xfrm>
                            <a:off x="1643" y="15139"/>
                            <a:ext cx="2" cy="461"/>
                            <a:chOff x="1643" y="15139"/>
                            <a:chExt cx="2" cy="461"/>
                          </a:xfrm>
                        </wpg:grpSpPr>
                        <wps:wsp>
                          <wps:cNvPr id="1179" name="Freeform 6958"/>
                          <wps:cNvSpPr>
                            <a:spLocks/>
                          </wps:cNvSpPr>
                          <wps:spPr bwMode="auto">
                            <a:xfrm>
                              <a:off x="1643" y="15139"/>
                              <a:ext cx="2" cy="461"/>
                            </a:xfrm>
                            <a:custGeom>
                              <a:avLst/>
                              <a:gdLst>
                                <a:gd name="T0" fmla="+- 0 15139 15139"/>
                                <a:gd name="T1" fmla="*/ 15139 h 461"/>
                                <a:gd name="T2" fmla="+- 0 15600 15139"/>
                                <a:gd name="T3" fmla="*/ 15600 h 461"/>
                              </a:gdLst>
                              <a:ahLst/>
                              <a:cxnLst>
                                <a:cxn ang="0">
                                  <a:pos x="0" y="T1"/>
                                </a:cxn>
                                <a:cxn ang="0">
                                  <a:pos x="0" y="T3"/>
                                </a:cxn>
                              </a:cxnLst>
                              <a:rect l="0" t="0" r="r" b="b"/>
                              <a:pathLst>
                                <a:path h="461">
                                  <a:moveTo>
                                    <a:pt x="0" y="0"/>
                                  </a:moveTo>
                                  <a:lnTo>
                                    <a:pt x="0" y="46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80" name="Group 6959"/>
                        <wpg:cNvGrpSpPr>
                          <a:grpSpLocks/>
                        </wpg:cNvGrpSpPr>
                        <wpg:grpSpPr bwMode="auto">
                          <a:xfrm>
                            <a:off x="1230" y="15139"/>
                            <a:ext cx="376" cy="461"/>
                            <a:chOff x="1230" y="15139"/>
                            <a:chExt cx="376" cy="461"/>
                          </a:xfrm>
                        </wpg:grpSpPr>
                        <wps:wsp>
                          <wps:cNvPr id="1181" name="Freeform 6960"/>
                          <wps:cNvSpPr>
                            <a:spLocks/>
                          </wps:cNvSpPr>
                          <wps:spPr bwMode="auto">
                            <a:xfrm>
                              <a:off x="1230" y="15139"/>
                              <a:ext cx="376" cy="461"/>
                            </a:xfrm>
                            <a:custGeom>
                              <a:avLst/>
                              <a:gdLst>
                                <a:gd name="T0" fmla="+- 0 1606 1230"/>
                                <a:gd name="T1" fmla="*/ T0 w 376"/>
                                <a:gd name="T2" fmla="+- 0 15139 15139"/>
                                <a:gd name="T3" fmla="*/ 15139 h 461"/>
                                <a:gd name="T4" fmla="+- 0 1230 1230"/>
                                <a:gd name="T5" fmla="*/ T4 w 376"/>
                                <a:gd name="T6" fmla="+- 0 15139 15139"/>
                                <a:gd name="T7" fmla="*/ 15139 h 461"/>
                                <a:gd name="T8" fmla="+- 0 1230 1230"/>
                                <a:gd name="T9" fmla="*/ T8 w 376"/>
                                <a:gd name="T10" fmla="+- 0 15600 15139"/>
                                <a:gd name="T11" fmla="*/ 15600 h 461"/>
                                <a:gd name="T12" fmla="+- 0 1606 1230"/>
                                <a:gd name="T13" fmla="*/ T12 w 376"/>
                                <a:gd name="T14" fmla="+- 0 15600 15139"/>
                                <a:gd name="T15" fmla="*/ 15600 h 461"/>
                                <a:gd name="T16" fmla="+- 0 1606 1230"/>
                                <a:gd name="T17" fmla="*/ T16 w 376"/>
                                <a:gd name="T18" fmla="+- 0 15139 15139"/>
                                <a:gd name="T19" fmla="*/ 15139 h 461"/>
                              </a:gdLst>
                              <a:ahLst/>
                              <a:cxnLst>
                                <a:cxn ang="0">
                                  <a:pos x="T1" y="T3"/>
                                </a:cxn>
                                <a:cxn ang="0">
                                  <a:pos x="T5" y="T7"/>
                                </a:cxn>
                                <a:cxn ang="0">
                                  <a:pos x="T9" y="T11"/>
                                </a:cxn>
                                <a:cxn ang="0">
                                  <a:pos x="T13" y="T15"/>
                                </a:cxn>
                                <a:cxn ang="0">
                                  <a:pos x="T17" y="T19"/>
                                </a:cxn>
                              </a:cxnLst>
                              <a:rect l="0" t="0" r="r" b="b"/>
                              <a:pathLst>
                                <a:path w="376" h="461">
                                  <a:moveTo>
                                    <a:pt x="376" y="0"/>
                                  </a:moveTo>
                                  <a:lnTo>
                                    <a:pt x="0" y="0"/>
                                  </a:lnTo>
                                  <a:lnTo>
                                    <a:pt x="0" y="461"/>
                                  </a:lnTo>
                                  <a:lnTo>
                                    <a:pt x="376" y="461"/>
                                  </a:lnTo>
                                  <a:lnTo>
                                    <a:pt x="376" y="0"/>
                                  </a:lnTo>
                                  <a:close/>
                                </a:path>
                              </a:pathLst>
                            </a:custGeom>
                            <a:solidFill>
                              <a:srgbClr val="000000"/>
                            </a:solidFill>
                            <a:ln>
                              <a:noFill/>
                            </a:ln>
                          </wps:spPr>
                          <wps:bodyPr rot="0" vert="horz" wrap="square" lIns="91440" tIns="45720" rIns="91440" bIns="45720" anchor="t" anchorCtr="0" upright="1">
                            <a:noAutofit/>
                          </wps:bodyPr>
                        </wps:wsp>
                      </wpg:grpSp>
                      <wpg:grpSp>
                        <wpg:cNvPr id="1182" name="Group 6961"/>
                        <wpg:cNvGrpSpPr>
                          <a:grpSpLocks/>
                        </wpg:cNvGrpSpPr>
                        <wpg:grpSpPr bwMode="auto">
                          <a:xfrm>
                            <a:off x="1230" y="15139"/>
                            <a:ext cx="2" cy="461"/>
                            <a:chOff x="1230" y="15139"/>
                            <a:chExt cx="2" cy="461"/>
                          </a:xfrm>
                        </wpg:grpSpPr>
                        <wps:wsp>
                          <wps:cNvPr id="1183" name="Freeform 6962"/>
                          <wps:cNvSpPr>
                            <a:spLocks/>
                          </wps:cNvSpPr>
                          <wps:spPr bwMode="auto">
                            <a:xfrm>
                              <a:off x="1230" y="15139"/>
                              <a:ext cx="2" cy="461"/>
                            </a:xfrm>
                            <a:custGeom>
                              <a:avLst/>
                              <a:gdLst>
                                <a:gd name="T0" fmla="+- 0 15600 15139"/>
                                <a:gd name="T1" fmla="*/ 15600 h 461"/>
                                <a:gd name="T2" fmla="+- 0 15139 15139"/>
                                <a:gd name="T3" fmla="*/ 15139 h 461"/>
                              </a:gdLst>
                              <a:ahLst/>
                              <a:cxnLst>
                                <a:cxn ang="0">
                                  <a:pos x="0" y="T1"/>
                                </a:cxn>
                                <a:cxn ang="0">
                                  <a:pos x="0" y="T3"/>
                                </a:cxn>
                              </a:cxnLst>
                              <a:rect l="0" t="0" r="r" b="b"/>
                              <a:pathLst>
                                <a:path h="461">
                                  <a:moveTo>
                                    <a:pt x="0" y="46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84" name="Group 6963"/>
                        <wpg:cNvGrpSpPr>
                          <a:grpSpLocks/>
                        </wpg:cNvGrpSpPr>
                        <wpg:grpSpPr bwMode="auto">
                          <a:xfrm>
                            <a:off x="1605" y="15139"/>
                            <a:ext cx="2" cy="461"/>
                            <a:chOff x="1605" y="15139"/>
                            <a:chExt cx="2" cy="461"/>
                          </a:xfrm>
                        </wpg:grpSpPr>
                        <wps:wsp>
                          <wps:cNvPr id="1185" name="Freeform 6964"/>
                          <wps:cNvSpPr>
                            <a:spLocks/>
                          </wps:cNvSpPr>
                          <wps:spPr bwMode="auto">
                            <a:xfrm>
                              <a:off x="1605" y="15139"/>
                              <a:ext cx="2" cy="461"/>
                            </a:xfrm>
                            <a:custGeom>
                              <a:avLst/>
                              <a:gdLst>
                                <a:gd name="T0" fmla="+- 0 15600 15139"/>
                                <a:gd name="T1" fmla="*/ 15600 h 461"/>
                                <a:gd name="T2" fmla="+- 0 15139 15139"/>
                                <a:gd name="T3" fmla="*/ 15139 h 461"/>
                              </a:gdLst>
                              <a:ahLst/>
                              <a:cxnLst>
                                <a:cxn ang="0">
                                  <a:pos x="0" y="T1"/>
                                </a:cxn>
                                <a:cxn ang="0">
                                  <a:pos x="0" y="T3"/>
                                </a:cxn>
                              </a:cxnLst>
                              <a:rect l="0" t="0" r="r" b="b"/>
                              <a:pathLst>
                                <a:path h="461">
                                  <a:moveTo>
                                    <a:pt x="0" y="461"/>
                                  </a:moveTo>
                                  <a:lnTo>
                                    <a:pt x="0" y="0"/>
                                  </a:lnTo>
                                </a:path>
                              </a:pathLst>
                            </a:custGeom>
                            <a:noFill/>
                            <a:ln w="2268">
                              <a:solidFill>
                                <a:srgbClr val="000000"/>
                              </a:solidFill>
                              <a:round/>
                              <a:headEnd/>
                              <a:tailEnd/>
                            </a:ln>
                          </wps:spPr>
                          <wps:bodyPr rot="0" vert="horz" wrap="square" lIns="91440" tIns="45720" rIns="91440" bIns="45720" anchor="t" anchorCtr="0" upright="1">
                            <a:noAutofit/>
                          </wps:bodyPr>
                        </wps:wsp>
                      </wpg:grpSp>
                      <wpg:grpSp>
                        <wpg:cNvPr id="1186" name="Group 6965"/>
                        <wpg:cNvGrpSpPr>
                          <a:grpSpLocks/>
                        </wpg:cNvGrpSpPr>
                        <wpg:grpSpPr bwMode="auto">
                          <a:xfrm>
                            <a:off x="1230" y="15176"/>
                            <a:ext cx="376" cy="424"/>
                            <a:chOff x="1230" y="15176"/>
                            <a:chExt cx="376" cy="424"/>
                          </a:xfrm>
                        </wpg:grpSpPr>
                        <wps:wsp>
                          <wps:cNvPr id="1187" name="Freeform 6966"/>
                          <wps:cNvSpPr>
                            <a:spLocks/>
                          </wps:cNvSpPr>
                          <wps:spPr bwMode="auto">
                            <a:xfrm>
                              <a:off x="1230" y="15176"/>
                              <a:ext cx="376" cy="424"/>
                            </a:xfrm>
                            <a:custGeom>
                              <a:avLst/>
                              <a:gdLst>
                                <a:gd name="T0" fmla="+- 0 1418 1230"/>
                                <a:gd name="T1" fmla="*/ T0 w 376"/>
                                <a:gd name="T2" fmla="+- 0 15176 15176"/>
                                <a:gd name="T3" fmla="*/ 15176 h 424"/>
                                <a:gd name="T4" fmla="+- 0 1285 1230"/>
                                <a:gd name="T5" fmla="*/ T4 w 376"/>
                                <a:gd name="T6" fmla="+- 0 15288 15176"/>
                                <a:gd name="T7" fmla="*/ 15288 h 424"/>
                                <a:gd name="T8" fmla="+- 0 1230 1230"/>
                                <a:gd name="T9" fmla="*/ T8 w 376"/>
                                <a:gd name="T10" fmla="+- 0 15439 15176"/>
                                <a:gd name="T11" fmla="*/ 15439 h 424"/>
                                <a:gd name="T12" fmla="+- 0 1230 1230"/>
                                <a:gd name="T13" fmla="*/ T12 w 376"/>
                                <a:gd name="T14" fmla="+- 0 15600 15176"/>
                                <a:gd name="T15" fmla="*/ 15600 h 424"/>
                                <a:gd name="T16" fmla="+- 0 1606 1230"/>
                                <a:gd name="T17" fmla="*/ T16 w 376"/>
                                <a:gd name="T18" fmla="+- 0 15600 15176"/>
                                <a:gd name="T19" fmla="*/ 15600 h 424"/>
                                <a:gd name="T20" fmla="+- 0 1606 1230"/>
                                <a:gd name="T21" fmla="*/ T20 w 376"/>
                                <a:gd name="T22" fmla="+- 0 15439 15176"/>
                                <a:gd name="T23" fmla="*/ 15439 h 424"/>
                                <a:gd name="T24" fmla="+- 0 1540 1230"/>
                                <a:gd name="T25" fmla="*/ T24 w 376"/>
                                <a:gd name="T26" fmla="+- 0 15288 15176"/>
                                <a:gd name="T27" fmla="*/ 15288 h 424"/>
                                <a:gd name="T28" fmla="+- 0 1418 1230"/>
                                <a:gd name="T29" fmla="*/ T28 w 376"/>
                                <a:gd name="T30" fmla="+- 0 15176 15176"/>
                                <a:gd name="T31" fmla="*/ 15176 h 42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76" h="424">
                                  <a:moveTo>
                                    <a:pt x="188" y="0"/>
                                  </a:moveTo>
                                  <a:lnTo>
                                    <a:pt x="55" y="112"/>
                                  </a:lnTo>
                                  <a:lnTo>
                                    <a:pt x="0" y="263"/>
                                  </a:lnTo>
                                  <a:lnTo>
                                    <a:pt x="0" y="424"/>
                                  </a:lnTo>
                                  <a:lnTo>
                                    <a:pt x="376" y="424"/>
                                  </a:lnTo>
                                  <a:lnTo>
                                    <a:pt x="376" y="263"/>
                                  </a:lnTo>
                                  <a:lnTo>
                                    <a:pt x="310" y="112"/>
                                  </a:lnTo>
                                  <a:lnTo>
                                    <a:pt x="188" y="0"/>
                                  </a:lnTo>
                                  <a:close/>
                                </a:path>
                              </a:pathLst>
                            </a:custGeom>
                            <a:solidFill>
                              <a:srgbClr val="000000"/>
                            </a:solidFill>
                            <a:ln>
                              <a:noFill/>
                            </a:ln>
                          </wps:spPr>
                          <wps:bodyPr rot="0" vert="horz" wrap="square" lIns="91440" tIns="45720" rIns="91440" bIns="45720" anchor="t" anchorCtr="0" upright="1">
                            <a:noAutofit/>
                          </wps:bodyPr>
                        </wps:wsp>
                      </wpg:grpSp>
                      <wpg:grpSp>
                        <wpg:cNvPr id="1188" name="Group 6967"/>
                        <wpg:cNvGrpSpPr>
                          <a:grpSpLocks/>
                        </wpg:cNvGrpSpPr>
                        <wpg:grpSpPr bwMode="auto">
                          <a:xfrm>
                            <a:off x="1396" y="15347"/>
                            <a:ext cx="177" cy="253"/>
                            <a:chOff x="1396" y="15347"/>
                            <a:chExt cx="177" cy="253"/>
                          </a:xfrm>
                        </wpg:grpSpPr>
                        <wps:wsp>
                          <wps:cNvPr id="1189" name="Freeform 6968"/>
                          <wps:cNvSpPr>
                            <a:spLocks/>
                          </wps:cNvSpPr>
                          <wps:spPr bwMode="auto">
                            <a:xfrm>
                              <a:off x="1396" y="15347"/>
                              <a:ext cx="177" cy="253"/>
                            </a:xfrm>
                            <a:custGeom>
                              <a:avLst/>
                              <a:gdLst>
                                <a:gd name="T0" fmla="+- 0 1475 1396"/>
                                <a:gd name="T1" fmla="*/ T0 w 177"/>
                                <a:gd name="T2" fmla="+- 0 15347 15347"/>
                                <a:gd name="T3" fmla="*/ 15347 h 253"/>
                                <a:gd name="T4" fmla="+- 0 1396 1396"/>
                                <a:gd name="T5" fmla="*/ T4 w 177"/>
                                <a:gd name="T6" fmla="+- 0 15452 15347"/>
                                <a:gd name="T7" fmla="*/ 15452 h 253"/>
                                <a:gd name="T8" fmla="+- 0 1399 1396"/>
                                <a:gd name="T9" fmla="*/ T8 w 177"/>
                                <a:gd name="T10" fmla="+- 0 15456 15347"/>
                                <a:gd name="T11" fmla="*/ 15456 h 253"/>
                                <a:gd name="T12" fmla="+- 0 1402 1396"/>
                                <a:gd name="T13" fmla="*/ T12 w 177"/>
                                <a:gd name="T14" fmla="+- 0 15460 15347"/>
                                <a:gd name="T15" fmla="*/ 15460 h 253"/>
                                <a:gd name="T16" fmla="+- 0 1405 1396"/>
                                <a:gd name="T17" fmla="*/ T16 w 177"/>
                                <a:gd name="T18" fmla="+- 0 15464 15347"/>
                                <a:gd name="T19" fmla="*/ 15464 h 253"/>
                                <a:gd name="T20" fmla="+- 0 1410 1396"/>
                                <a:gd name="T21" fmla="*/ T20 w 177"/>
                                <a:gd name="T22" fmla="+- 0 15470 15347"/>
                                <a:gd name="T23" fmla="*/ 15470 h 253"/>
                                <a:gd name="T24" fmla="+- 0 1422 1396"/>
                                <a:gd name="T25" fmla="*/ T24 w 177"/>
                                <a:gd name="T26" fmla="+- 0 15485 15347"/>
                                <a:gd name="T27" fmla="*/ 15485 h 253"/>
                                <a:gd name="T28" fmla="+- 0 1428 1396"/>
                                <a:gd name="T29" fmla="*/ T28 w 177"/>
                                <a:gd name="T30" fmla="+- 0 15494 15347"/>
                                <a:gd name="T31" fmla="*/ 15494 h 253"/>
                                <a:gd name="T32" fmla="+- 0 1434 1396"/>
                                <a:gd name="T33" fmla="*/ T32 w 177"/>
                                <a:gd name="T34" fmla="+- 0 15503 15347"/>
                                <a:gd name="T35" fmla="*/ 15503 h 253"/>
                                <a:gd name="T36" fmla="+- 0 1440 1396"/>
                                <a:gd name="T37" fmla="*/ T36 w 177"/>
                                <a:gd name="T38" fmla="+- 0 15514 15347"/>
                                <a:gd name="T39" fmla="*/ 15514 h 253"/>
                                <a:gd name="T40" fmla="+- 0 1447 1396"/>
                                <a:gd name="T41" fmla="*/ T40 w 177"/>
                                <a:gd name="T42" fmla="+- 0 15523 15347"/>
                                <a:gd name="T43" fmla="*/ 15523 h 253"/>
                                <a:gd name="T44" fmla="+- 0 1453 1396"/>
                                <a:gd name="T45" fmla="*/ T44 w 177"/>
                                <a:gd name="T46" fmla="+- 0 15534 15347"/>
                                <a:gd name="T47" fmla="*/ 15534 h 253"/>
                                <a:gd name="T48" fmla="+- 0 1459 1396"/>
                                <a:gd name="T49" fmla="*/ T48 w 177"/>
                                <a:gd name="T50" fmla="+- 0 15544 15347"/>
                                <a:gd name="T51" fmla="*/ 15544 h 253"/>
                                <a:gd name="T52" fmla="+- 0 1464 1396"/>
                                <a:gd name="T53" fmla="*/ T52 w 177"/>
                                <a:gd name="T54" fmla="+- 0 15554 15347"/>
                                <a:gd name="T55" fmla="*/ 15554 h 253"/>
                                <a:gd name="T56" fmla="+- 0 1469 1396"/>
                                <a:gd name="T57" fmla="*/ T56 w 177"/>
                                <a:gd name="T58" fmla="+- 0 15565 15347"/>
                                <a:gd name="T59" fmla="*/ 15565 h 253"/>
                                <a:gd name="T60" fmla="+- 0 1472 1396"/>
                                <a:gd name="T61" fmla="*/ T60 w 177"/>
                                <a:gd name="T62" fmla="+- 0 15575 15347"/>
                                <a:gd name="T63" fmla="*/ 15575 h 253"/>
                                <a:gd name="T64" fmla="+- 0 1476 1396"/>
                                <a:gd name="T65" fmla="*/ T64 w 177"/>
                                <a:gd name="T66" fmla="+- 0 15586 15347"/>
                                <a:gd name="T67" fmla="*/ 15586 h 253"/>
                                <a:gd name="T68" fmla="+- 0 1479 1396"/>
                                <a:gd name="T69" fmla="*/ T68 w 177"/>
                                <a:gd name="T70" fmla="+- 0 15600 15347"/>
                                <a:gd name="T71" fmla="*/ 15600 h 253"/>
                                <a:gd name="T72" fmla="+- 0 1572 1396"/>
                                <a:gd name="T73" fmla="*/ T72 w 177"/>
                                <a:gd name="T74" fmla="+- 0 15600 15347"/>
                                <a:gd name="T75" fmla="*/ 15600 h 253"/>
                                <a:gd name="T76" fmla="+- 0 1552 1396"/>
                                <a:gd name="T77" fmla="*/ T76 w 177"/>
                                <a:gd name="T78" fmla="+- 0 15515 15347"/>
                                <a:gd name="T79" fmla="*/ 15515 h 253"/>
                                <a:gd name="T80" fmla="+- 0 1514 1396"/>
                                <a:gd name="T81" fmla="*/ T80 w 177"/>
                                <a:gd name="T82" fmla="+- 0 15395 15347"/>
                                <a:gd name="T83" fmla="*/ 15395 h 253"/>
                                <a:gd name="T84" fmla="+- 0 1475 1396"/>
                                <a:gd name="T85" fmla="*/ T84 w 177"/>
                                <a:gd name="T86" fmla="+- 0 15347 15347"/>
                                <a:gd name="T87" fmla="*/ 15347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77" h="253">
                                  <a:moveTo>
                                    <a:pt x="79" y="0"/>
                                  </a:moveTo>
                                  <a:lnTo>
                                    <a:pt x="0" y="105"/>
                                  </a:lnTo>
                                  <a:lnTo>
                                    <a:pt x="3" y="109"/>
                                  </a:lnTo>
                                  <a:lnTo>
                                    <a:pt x="6" y="113"/>
                                  </a:lnTo>
                                  <a:lnTo>
                                    <a:pt x="9" y="117"/>
                                  </a:lnTo>
                                  <a:lnTo>
                                    <a:pt x="14" y="123"/>
                                  </a:lnTo>
                                  <a:lnTo>
                                    <a:pt x="26" y="138"/>
                                  </a:lnTo>
                                  <a:lnTo>
                                    <a:pt x="32" y="147"/>
                                  </a:lnTo>
                                  <a:lnTo>
                                    <a:pt x="38" y="156"/>
                                  </a:lnTo>
                                  <a:lnTo>
                                    <a:pt x="44" y="167"/>
                                  </a:lnTo>
                                  <a:lnTo>
                                    <a:pt x="51" y="176"/>
                                  </a:lnTo>
                                  <a:lnTo>
                                    <a:pt x="57" y="187"/>
                                  </a:lnTo>
                                  <a:lnTo>
                                    <a:pt x="63" y="197"/>
                                  </a:lnTo>
                                  <a:lnTo>
                                    <a:pt x="68" y="207"/>
                                  </a:lnTo>
                                  <a:lnTo>
                                    <a:pt x="73" y="218"/>
                                  </a:lnTo>
                                  <a:lnTo>
                                    <a:pt x="76" y="228"/>
                                  </a:lnTo>
                                  <a:lnTo>
                                    <a:pt x="80" y="239"/>
                                  </a:lnTo>
                                  <a:lnTo>
                                    <a:pt x="83" y="253"/>
                                  </a:lnTo>
                                  <a:lnTo>
                                    <a:pt x="176" y="253"/>
                                  </a:lnTo>
                                  <a:lnTo>
                                    <a:pt x="156" y="168"/>
                                  </a:lnTo>
                                  <a:lnTo>
                                    <a:pt x="118" y="48"/>
                                  </a:lnTo>
                                  <a:lnTo>
                                    <a:pt x="79" y="0"/>
                                  </a:lnTo>
                                  <a:close/>
                                </a:path>
                              </a:pathLst>
                            </a:custGeom>
                            <a:solidFill>
                              <a:srgbClr val="CCCCCC"/>
                            </a:solidFill>
                            <a:ln>
                              <a:noFill/>
                            </a:ln>
                          </wps:spPr>
                          <wps:bodyPr rot="0" vert="horz" wrap="square" lIns="91440" tIns="45720" rIns="91440" bIns="45720" anchor="t" anchorCtr="0" upright="1">
                            <a:noAutofit/>
                          </wps:bodyPr>
                        </wps:wsp>
                      </wpg:grpSp>
                      <wpg:grpSp>
                        <wpg:cNvPr id="1190" name="Group 6969"/>
                        <wpg:cNvGrpSpPr>
                          <a:grpSpLocks/>
                        </wpg:cNvGrpSpPr>
                        <wpg:grpSpPr bwMode="auto">
                          <a:xfrm>
                            <a:off x="1396" y="15452"/>
                            <a:ext cx="2" cy="2"/>
                            <a:chOff x="1396" y="15452"/>
                            <a:chExt cx="2" cy="2"/>
                          </a:xfrm>
                        </wpg:grpSpPr>
                        <wps:wsp>
                          <wps:cNvPr id="1191" name="Freeform 6970"/>
                          <wps:cNvSpPr>
                            <a:spLocks/>
                          </wps:cNvSpPr>
                          <wps:spPr bwMode="auto">
                            <a:xfrm>
                              <a:off x="1396" y="15452"/>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92" name="Group 6971"/>
                        <wpg:cNvGrpSpPr>
                          <a:grpSpLocks/>
                        </wpg:cNvGrpSpPr>
                        <wpg:grpSpPr bwMode="auto">
                          <a:xfrm>
                            <a:off x="1396" y="15452"/>
                            <a:ext cx="2" cy="2"/>
                            <a:chOff x="1396" y="15452"/>
                            <a:chExt cx="2" cy="2"/>
                          </a:xfrm>
                        </wpg:grpSpPr>
                        <wps:wsp>
                          <wps:cNvPr id="1193" name="Freeform 6972"/>
                          <wps:cNvSpPr>
                            <a:spLocks/>
                          </wps:cNvSpPr>
                          <wps:spPr bwMode="auto">
                            <a:xfrm>
                              <a:off x="1396" y="15452"/>
                              <a:ext cx="2" cy="2"/>
                            </a:xfrm>
                            <a:custGeom>
                              <a:avLst/>
                              <a:gdLst>
                                <a:gd name="T0" fmla="+- 0 1397 1396"/>
                                <a:gd name="T1" fmla="*/ T0 w 1"/>
                                <a:gd name="T2" fmla="+- 0 15454 15452"/>
                                <a:gd name="T3" fmla="*/ 15454 h 1"/>
                                <a:gd name="T4" fmla="+- 0 1396 1396"/>
                                <a:gd name="T5" fmla="*/ T4 w 1"/>
                                <a:gd name="T6" fmla="+- 0 15452 15452"/>
                                <a:gd name="T7" fmla="*/ 15452 h 1"/>
                              </a:gdLst>
                              <a:ahLst/>
                              <a:cxnLst>
                                <a:cxn ang="0">
                                  <a:pos x="T1" y="T3"/>
                                </a:cxn>
                                <a:cxn ang="0">
                                  <a:pos x="T5" y="T7"/>
                                </a:cxn>
                              </a:cxnLst>
                              <a:rect l="0" t="0" r="r" b="b"/>
                              <a:pathLst>
                                <a:path w="1" h="1">
                                  <a:moveTo>
                                    <a:pt x="1"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94" name="Group 6973"/>
                        <wpg:cNvGrpSpPr>
                          <a:grpSpLocks/>
                        </wpg:cNvGrpSpPr>
                        <wpg:grpSpPr bwMode="auto">
                          <a:xfrm>
                            <a:off x="1397" y="15454"/>
                            <a:ext cx="2" cy="2"/>
                            <a:chOff x="1397" y="15454"/>
                            <a:chExt cx="2" cy="2"/>
                          </a:xfrm>
                        </wpg:grpSpPr>
                        <wps:wsp>
                          <wps:cNvPr id="1195" name="Freeform 6974"/>
                          <wps:cNvSpPr>
                            <a:spLocks/>
                          </wps:cNvSpPr>
                          <wps:spPr bwMode="auto">
                            <a:xfrm>
                              <a:off x="6985" y="77270"/>
                              <a:ext cx="2" cy="2"/>
                            </a:xfrm>
                            <a:custGeom>
                              <a:avLst/>
                              <a:gdLst>
                                <a:gd name="T0" fmla="+- 0 1399 1397"/>
                                <a:gd name="T1" fmla="*/ T0 w 2"/>
                                <a:gd name="T2" fmla="+- 0 15456 15454"/>
                                <a:gd name="T3" fmla="*/ 15456 h 2"/>
                                <a:gd name="T4" fmla="+- 0 1397 1397"/>
                                <a:gd name="T5" fmla="*/ T4 w 2"/>
                                <a:gd name="T6" fmla="+- 0 15454 15454"/>
                                <a:gd name="T7" fmla="*/ 15454 h 2"/>
                              </a:gdLst>
                              <a:ahLst/>
                              <a:cxnLst>
                                <a:cxn ang="0">
                                  <a:pos x="T1" y="T3"/>
                                </a:cxn>
                                <a:cxn ang="0">
                                  <a:pos x="T5" y="T7"/>
                                </a:cxn>
                              </a:cxnLst>
                              <a:rect l="0" t="0" r="r" b="b"/>
                              <a:pathLst>
                                <a:path w="2" h="2">
                                  <a:moveTo>
                                    <a:pt x="2"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96" name="Group 6975"/>
                        <wpg:cNvGrpSpPr>
                          <a:grpSpLocks/>
                        </wpg:cNvGrpSpPr>
                        <wpg:grpSpPr bwMode="auto">
                          <a:xfrm>
                            <a:off x="1399" y="15456"/>
                            <a:ext cx="2" cy="4"/>
                            <a:chOff x="1399" y="15456"/>
                            <a:chExt cx="2" cy="4"/>
                          </a:xfrm>
                        </wpg:grpSpPr>
                        <wps:wsp>
                          <wps:cNvPr id="1197" name="Freeform 6976"/>
                          <wps:cNvSpPr>
                            <a:spLocks/>
                          </wps:cNvSpPr>
                          <wps:spPr bwMode="auto">
                            <a:xfrm>
                              <a:off x="5596" y="61824"/>
                              <a:ext cx="2" cy="4"/>
                            </a:xfrm>
                            <a:custGeom>
                              <a:avLst/>
                              <a:gdLst>
                                <a:gd name="T0" fmla="+- 0 1401 1399"/>
                                <a:gd name="T1" fmla="*/ T0 w 2"/>
                                <a:gd name="T2" fmla="+- 0 15460 15456"/>
                                <a:gd name="T3" fmla="*/ 15460 h 4"/>
                                <a:gd name="T4" fmla="+- 0 1399 1399"/>
                                <a:gd name="T5" fmla="*/ T4 w 2"/>
                                <a:gd name="T6" fmla="+- 0 15456 15456"/>
                                <a:gd name="T7" fmla="*/ 15456 h 4"/>
                              </a:gdLst>
                              <a:ahLst/>
                              <a:cxnLst>
                                <a:cxn ang="0">
                                  <a:pos x="T1" y="T3"/>
                                </a:cxn>
                                <a:cxn ang="0">
                                  <a:pos x="T5" y="T7"/>
                                </a:cxn>
                              </a:cxnLst>
                              <a:rect l="0" t="0" r="r" b="b"/>
                              <a:pathLst>
                                <a:path w="2" h="4">
                                  <a:moveTo>
                                    <a:pt x="2"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198" name="Group 6977"/>
                        <wpg:cNvGrpSpPr>
                          <a:grpSpLocks/>
                        </wpg:cNvGrpSpPr>
                        <wpg:grpSpPr bwMode="auto">
                          <a:xfrm>
                            <a:off x="1402" y="15460"/>
                            <a:ext cx="4" cy="5"/>
                            <a:chOff x="1402" y="15460"/>
                            <a:chExt cx="4" cy="5"/>
                          </a:xfrm>
                        </wpg:grpSpPr>
                        <wps:wsp>
                          <wps:cNvPr id="1199" name="Freeform 6978"/>
                          <wps:cNvSpPr>
                            <a:spLocks/>
                          </wps:cNvSpPr>
                          <wps:spPr bwMode="auto">
                            <a:xfrm>
                              <a:off x="5608" y="61840"/>
                              <a:ext cx="4" cy="5"/>
                            </a:xfrm>
                            <a:custGeom>
                              <a:avLst/>
                              <a:gdLst>
                                <a:gd name="T0" fmla="+- 0 1406 1402"/>
                                <a:gd name="T1" fmla="*/ T0 w 4"/>
                                <a:gd name="T2" fmla="+- 0 15465 15460"/>
                                <a:gd name="T3" fmla="*/ 15465 h 5"/>
                                <a:gd name="T4" fmla="+- 0 1402 1402"/>
                                <a:gd name="T5" fmla="*/ T4 w 4"/>
                                <a:gd name="T6" fmla="+- 0 15460 15460"/>
                                <a:gd name="T7" fmla="*/ 15460 h 5"/>
                              </a:gdLst>
                              <a:ahLst/>
                              <a:cxnLst>
                                <a:cxn ang="0">
                                  <a:pos x="T1" y="T3"/>
                                </a:cxn>
                                <a:cxn ang="0">
                                  <a:pos x="T5" y="T7"/>
                                </a:cxn>
                              </a:cxnLst>
                              <a:rect l="0" t="0" r="r" b="b"/>
                              <a:pathLst>
                                <a:path w="4" h="5">
                                  <a:moveTo>
                                    <a:pt x="4" y="5"/>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00" name="Group 6979"/>
                        <wpg:cNvGrpSpPr>
                          <a:grpSpLocks/>
                        </wpg:cNvGrpSpPr>
                        <wpg:grpSpPr bwMode="auto">
                          <a:xfrm>
                            <a:off x="1405" y="15464"/>
                            <a:ext cx="5" cy="6"/>
                            <a:chOff x="1405" y="15464"/>
                            <a:chExt cx="5" cy="6"/>
                          </a:xfrm>
                        </wpg:grpSpPr>
                        <wps:wsp>
                          <wps:cNvPr id="1201" name="Freeform 6980"/>
                          <wps:cNvSpPr>
                            <a:spLocks/>
                          </wps:cNvSpPr>
                          <wps:spPr bwMode="auto">
                            <a:xfrm>
                              <a:off x="7025" y="77320"/>
                              <a:ext cx="5" cy="6"/>
                            </a:xfrm>
                            <a:custGeom>
                              <a:avLst/>
                              <a:gdLst>
                                <a:gd name="T0" fmla="+- 0 1410 1405"/>
                                <a:gd name="T1" fmla="*/ T0 w 5"/>
                                <a:gd name="T2" fmla="+- 0 15470 15464"/>
                                <a:gd name="T3" fmla="*/ 15470 h 6"/>
                                <a:gd name="T4" fmla="+- 0 1405 1405"/>
                                <a:gd name="T5" fmla="*/ T4 w 5"/>
                                <a:gd name="T6" fmla="+- 0 15464 15464"/>
                                <a:gd name="T7" fmla="*/ 15464 h 6"/>
                              </a:gdLst>
                              <a:ahLst/>
                              <a:cxnLst>
                                <a:cxn ang="0">
                                  <a:pos x="T1" y="T3"/>
                                </a:cxn>
                                <a:cxn ang="0">
                                  <a:pos x="T5" y="T7"/>
                                </a:cxn>
                              </a:cxnLst>
                              <a:rect l="0" t="0" r="r" b="b"/>
                              <a:pathLst>
                                <a:path w="5" h="6">
                                  <a:moveTo>
                                    <a:pt x="5"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02" name="Group 6981"/>
                        <wpg:cNvGrpSpPr>
                          <a:grpSpLocks/>
                        </wpg:cNvGrpSpPr>
                        <wpg:grpSpPr bwMode="auto">
                          <a:xfrm>
                            <a:off x="1410" y="15470"/>
                            <a:ext cx="6" cy="7"/>
                            <a:chOff x="1410" y="15470"/>
                            <a:chExt cx="6" cy="7"/>
                          </a:xfrm>
                        </wpg:grpSpPr>
                        <wps:wsp>
                          <wps:cNvPr id="1203" name="Freeform 6982"/>
                          <wps:cNvSpPr>
                            <a:spLocks/>
                          </wps:cNvSpPr>
                          <wps:spPr bwMode="auto">
                            <a:xfrm>
                              <a:off x="5640" y="61880"/>
                              <a:ext cx="6" cy="7"/>
                            </a:xfrm>
                            <a:custGeom>
                              <a:avLst/>
                              <a:gdLst>
                                <a:gd name="T0" fmla="+- 0 1416 1410"/>
                                <a:gd name="T1" fmla="*/ T0 w 6"/>
                                <a:gd name="T2" fmla="+- 0 15477 15470"/>
                                <a:gd name="T3" fmla="*/ 15477 h 7"/>
                                <a:gd name="T4" fmla="+- 0 1410 1410"/>
                                <a:gd name="T5" fmla="*/ T4 w 6"/>
                                <a:gd name="T6" fmla="+- 0 15470 15470"/>
                                <a:gd name="T7" fmla="*/ 15470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04" name="Group 6983"/>
                        <wpg:cNvGrpSpPr>
                          <a:grpSpLocks/>
                        </wpg:cNvGrpSpPr>
                        <wpg:grpSpPr bwMode="auto">
                          <a:xfrm>
                            <a:off x="1416" y="15478"/>
                            <a:ext cx="6" cy="7"/>
                            <a:chOff x="1416" y="15478"/>
                            <a:chExt cx="6" cy="7"/>
                          </a:xfrm>
                        </wpg:grpSpPr>
                        <wps:wsp>
                          <wps:cNvPr id="1205" name="Freeform 6984"/>
                          <wps:cNvSpPr>
                            <a:spLocks/>
                          </wps:cNvSpPr>
                          <wps:spPr bwMode="auto">
                            <a:xfrm>
                              <a:off x="7080" y="77390"/>
                              <a:ext cx="6" cy="7"/>
                            </a:xfrm>
                            <a:custGeom>
                              <a:avLst/>
                              <a:gdLst>
                                <a:gd name="T0" fmla="+- 0 1422 1416"/>
                                <a:gd name="T1" fmla="*/ T0 w 6"/>
                                <a:gd name="T2" fmla="+- 0 15485 15478"/>
                                <a:gd name="T3" fmla="*/ 15485 h 7"/>
                                <a:gd name="T4" fmla="+- 0 1416 1416"/>
                                <a:gd name="T5" fmla="*/ T4 w 6"/>
                                <a:gd name="T6" fmla="+- 0 15478 15478"/>
                                <a:gd name="T7" fmla="*/ 15478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06" name="Group 6985"/>
                        <wpg:cNvGrpSpPr>
                          <a:grpSpLocks/>
                        </wpg:cNvGrpSpPr>
                        <wpg:grpSpPr bwMode="auto">
                          <a:xfrm>
                            <a:off x="1422" y="15485"/>
                            <a:ext cx="6" cy="10"/>
                            <a:chOff x="1422" y="15485"/>
                            <a:chExt cx="6" cy="10"/>
                          </a:xfrm>
                        </wpg:grpSpPr>
                        <wps:wsp>
                          <wps:cNvPr id="1207" name="Freeform 6986"/>
                          <wps:cNvSpPr>
                            <a:spLocks/>
                          </wps:cNvSpPr>
                          <wps:spPr bwMode="auto">
                            <a:xfrm>
                              <a:off x="5688" y="61940"/>
                              <a:ext cx="6" cy="10"/>
                            </a:xfrm>
                            <a:custGeom>
                              <a:avLst/>
                              <a:gdLst>
                                <a:gd name="T0" fmla="+- 0 1428 1422"/>
                                <a:gd name="T1" fmla="*/ T0 w 6"/>
                                <a:gd name="T2" fmla="+- 0 15495 15485"/>
                                <a:gd name="T3" fmla="*/ 15495 h 10"/>
                                <a:gd name="T4" fmla="+- 0 1422 1422"/>
                                <a:gd name="T5" fmla="*/ T4 w 6"/>
                                <a:gd name="T6" fmla="+- 0 15485 15485"/>
                                <a:gd name="T7" fmla="*/ 15485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08" name="Group 6987"/>
                        <wpg:cNvGrpSpPr>
                          <a:grpSpLocks/>
                        </wpg:cNvGrpSpPr>
                        <wpg:grpSpPr bwMode="auto">
                          <a:xfrm>
                            <a:off x="1428" y="15494"/>
                            <a:ext cx="6" cy="8"/>
                            <a:chOff x="1428" y="15494"/>
                            <a:chExt cx="6" cy="8"/>
                          </a:xfrm>
                        </wpg:grpSpPr>
                        <wps:wsp>
                          <wps:cNvPr id="1209" name="Freeform 6988"/>
                          <wps:cNvSpPr>
                            <a:spLocks/>
                          </wps:cNvSpPr>
                          <wps:spPr bwMode="auto">
                            <a:xfrm>
                              <a:off x="5712" y="61976"/>
                              <a:ext cx="6" cy="8"/>
                            </a:xfrm>
                            <a:custGeom>
                              <a:avLst/>
                              <a:gdLst>
                                <a:gd name="T0" fmla="+- 0 1434 1428"/>
                                <a:gd name="T1" fmla="*/ T0 w 6"/>
                                <a:gd name="T2" fmla="+- 0 15502 15494"/>
                                <a:gd name="T3" fmla="*/ 15502 h 8"/>
                                <a:gd name="T4" fmla="+- 0 1428 1428"/>
                                <a:gd name="T5" fmla="*/ T4 w 6"/>
                                <a:gd name="T6" fmla="+- 0 15494 15494"/>
                                <a:gd name="T7" fmla="*/ 15494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10" name="Group 6989"/>
                        <wpg:cNvGrpSpPr>
                          <a:grpSpLocks/>
                        </wpg:cNvGrpSpPr>
                        <wpg:grpSpPr bwMode="auto">
                          <a:xfrm>
                            <a:off x="1434" y="15503"/>
                            <a:ext cx="6" cy="11"/>
                            <a:chOff x="1434" y="15503"/>
                            <a:chExt cx="6" cy="11"/>
                          </a:xfrm>
                        </wpg:grpSpPr>
                        <wps:wsp>
                          <wps:cNvPr id="1211" name="Freeform 6990"/>
                          <wps:cNvSpPr>
                            <a:spLocks/>
                          </wps:cNvSpPr>
                          <wps:spPr bwMode="auto">
                            <a:xfrm>
                              <a:off x="7170" y="77515"/>
                              <a:ext cx="6" cy="11"/>
                            </a:xfrm>
                            <a:custGeom>
                              <a:avLst/>
                              <a:gdLst>
                                <a:gd name="T0" fmla="+- 0 1440 1434"/>
                                <a:gd name="T1" fmla="*/ T0 w 6"/>
                                <a:gd name="T2" fmla="+- 0 15514 15503"/>
                                <a:gd name="T3" fmla="*/ 15514 h 11"/>
                                <a:gd name="T4" fmla="+- 0 1434 1434"/>
                                <a:gd name="T5" fmla="*/ T4 w 6"/>
                                <a:gd name="T6" fmla="+- 0 15503 15503"/>
                                <a:gd name="T7" fmla="*/ 15503 h 11"/>
                              </a:gdLst>
                              <a:ahLst/>
                              <a:cxnLst>
                                <a:cxn ang="0">
                                  <a:pos x="T1" y="T3"/>
                                </a:cxn>
                                <a:cxn ang="0">
                                  <a:pos x="T5" y="T7"/>
                                </a:cxn>
                              </a:cxnLst>
                              <a:rect l="0" t="0" r="r" b="b"/>
                              <a:pathLst>
                                <a:path w="6" h="11">
                                  <a:moveTo>
                                    <a:pt x="6"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12" name="Group 6991"/>
                        <wpg:cNvGrpSpPr>
                          <a:grpSpLocks/>
                        </wpg:cNvGrpSpPr>
                        <wpg:grpSpPr bwMode="auto">
                          <a:xfrm>
                            <a:off x="1440" y="15514"/>
                            <a:ext cx="7" cy="10"/>
                            <a:chOff x="1440" y="15514"/>
                            <a:chExt cx="7" cy="10"/>
                          </a:xfrm>
                        </wpg:grpSpPr>
                        <wps:wsp>
                          <wps:cNvPr id="1213" name="Freeform 6992"/>
                          <wps:cNvSpPr>
                            <a:spLocks/>
                          </wps:cNvSpPr>
                          <wps:spPr bwMode="auto">
                            <a:xfrm>
                              <a:off x="5760" y="62056"/>
                              <a:ext cx="7" cy="10"/>
                            </a:xfrm>
                            <a:custGeom>
                              <a:avLst/>
                              <a:gdLst>
                                <a:gd name="T0" fmla="+- 0 1447 1440"/>
                                <a:gd name="T1" fmla="*/ T0 w 7"/>
                                <a:gd name="T2" fmla="+- 0 15524 15514"/>
                                <a:gd name="T3" fmla="*/ 15524 h 10"/>
                                <a:gd name="T4" fmla="+- 0 1440 1440"/>
                                <a:gd name="T5" fmla="*/ T4 w 7"/>
                                <a:gd name="T6" fmla="+- 0 15514 15514"/>
                                <a:gd name="T7" fmla="*/ 15514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14" name="Group 6993"/>
                        <wpg:cNvGrpSpPr>
                          <a:grpSpLocks/>
                        </wpg:cNvGrpSpPr>
                        <wpg:grpSpPr bwMode="auto">
                          <a:xfrm>
                            <a:off x="1447" y="15523"/>
                            <a:ext cx="6" cy="11"/>
                            <a:chOff x="1447" y="15523"/>
                            <a:chExt cx="6" cy="11"/>
                          </a:xfrm>
                        </wpg:grpSpPr>
                        <wps:wsp>
                          <wps:cNvPr id="1215" name="Freeform 6994"/>
                          <wps:cNvSpPr>
                            <a:spLocks/>
                          </wps:cNvSpPr>
                          <wps:spPr bwMode="auto">
                            <a:xfrm>
                              <a:off x="7235" y="77615"/>
                              <a:ext cx="6" cy="11"/>
                            </a:xfrm>
                            <a:custGeom>
                              <a:avLst/>
                              <a:gdLst>
                                <a:gd name="T0" fmla="+- 0 1453 1447"/>
                                <a:gd name="T1" fmla="*/ T0 w 6"/>
                                <a:gd name="T2" fmla="+- 0 15534 15523"/>
                                <a:gd name="T3" fmla="*/ 15534 h 11"/>
                                <a:gd name="T4" fmla="+- 0 1447 1447"/>
                                <a:gd name="T5" fmla="*/ T4 w 6"/>
                                <a:gd name="T6" fmla="+- 0 15523 15523"/>
                                <a:gd name="T7" fmla="*/ 15523 h 11"/>
                              </a:gdLst>
                              <a:ahLst/>
                              <a:cxnLst>
                                <a:cxn ang="0">
                                  <a:pos x="T1" y="T3"/>
                                </a:cxn>
                                <a:cxn ang="0">
                                  <a:pos x="T5" y="T7"/>
                                </a:cxn>
                              </a:cxnLst>
                              <a:rect l="0" t="0" r="r" b="b"/>
                              <a:pathLst>
                                <a:path w="6" h="11">
                                  <a:moveTo>
                                    <a:pt x="6"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16" name="Group 6995"/>
                        <wpg:cNvGrpSpPr>
                          <a:grpSpLocks/>
                        </wpg:cNvGrpSpPr>
                        <wpg:grpSpPr bwMode="auto">
                          <a:xfrm>
                            <a:off x="1453" y="15534"/>
                            <a:ext cx="6" cy="10"/>
                            <a:chOff x="1453" y="15534"/>
                            <a:chExt cx="6" cy="10"/>
                          </a:xfrm>
                        </wpg:grpSpPr>
                        <wps:wsp>
                          <wps:cNvPr id="1217" name="Freeform 6996"/>
                          <wps:cNvSpPr>
                            <a:spLocks/>
                          </wps:cNvSpPr>
                          <wps:spPr bwMode="auto">
                            <a:xfrm>
                              <a:off x="7265" y="77670"/>
                              <a:ext cx="6" cy="10"/>
                            </a:xfrm>
                            <a:custGeom>
                              <a:avLst/>
                              <a:gdLst>
                                <a:gd name="T0" fmla="+- 0 1459 1453"/>
                                <a:gd name="T1" fmla="*/ T0 w 6"/>
                                <a:gd name="T2" fmla="+- 0 15544 15534"/>
                                <a:gd name="T3" fmla="*/ 15544 h 10"/>
                                <a:gd name="T4" fmla="+- 0 1453 1453"/>
                                <a:gd name="T5" fmla="*/ T4 w 6"/>
                                <a:gd name="T6" fmla="+- 0 15534 15534"/>
                                <a:gd name="T7" fmla="*/ 15534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18" name="Group 6997"/>
                        <wpg:cNvGrpSpPr>
                          <a:grpSpLocks/>
                        </wpg:cNvGrpSpPr>
                        <wpg:grpSpPr bwMode="auto">
                          <a:xfrm>
                            <a:off x="1459" y="15544"/>
                            <a:ext cx="5" cy="11"/>
                            <a:chOff x="1459" y="15544"/>
                            <a:chExt cx="5" cy="11"/>
                          </a:xfrm>
                        </wpg:grpSpPr>
                        <wps:wsp>
                          <wps:cNvPr id="1219" name="Freeform 6998"/>
                          <wps:cNvSpPr>
                            <a:spLocks/>
                          </wps:cNvSpPr>
                          <wps:spPr bwMode="auto">
                            <a:xfrm>
                              <a:off x="5836" y="62176"/>
                              <a:ext cx="5" cy="11"/>
                            </a:xfrm>
                            <a:custGeom>
                              <a:avLst/>
                              <a:gdLst>
                                <a:gd name="T0" fmla="+- 0 1464 1459"/>
                                <a:gd name="T1" fmla="*/ T0 w 5"/>
                                <a:gd name="T2" fmla="+- 0 15555 15544"/>
                                <a:gd name="T3" fmla="*/ 15555 h 11"/>
                                <a:gd name="T4" fmla="+- 0 1459 1459"/>
                                <a:gd name="T5" fmla="*/ T4 w 5"/>
                                <a:gd name="T6" fmla="+- 0 15544 15544"/>
                                <a:gd name="T7" fmla="*/ 15544 h 11"/>
                              </a:gdLst>
                              <a:ahLst/>
                              <a:cxnLst>
                                <a:cxn ang="0">
                                  <a:pos x="T1" y="T3"/>
                                </a:cxn>
                                <a:cxn ang="0">
                                  <a:pos x="T5" y="T7"/>
                                </a:cxn>
                              </a:cxnLst>
                              <a:rect l="0" t="0" r="r" b="b"/>
                              <a:pathLst>
                                <a:path w="5" h="11">
                                  <a:moveTo>
                                    <a:pt x="5"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20" name="Group 6999"/>
                        <wpg:cNvGrpSpPr>
                          <a:grpSpLocks/>
                        </wpg:cNvGrpSpPr>
                        <wpg:grpSpPr bwMode="auto">
                          <a:xfrm>
                            <a:off x="1464" y="15554"/>
                            <a:ext cx="5" cy="11"/>
                            <a:chOff x="1464" y="15554"/>
                            <a:chExt cx="5" cy="11"/>
                          </a:xfrm>
                        </wpg:grpSpPr>
                        <wps:wsp>
                          <wps:cNvPr id="1221" name="Freeform 7000"/>
                          <wps:cNvSpPr>
                            <a:spLocks/>
                          </wps:cNvSpPr>
                          <wps:spPr bwMode="auto">
                            <a:xfrm>
                              <a:off x="7320" y="77770"/>
                              <a:ext cx="5" cy="11"/>
                            </a:xfrm>
                            <a:custGeom>
                              <a:avLst/>
                              <a:gdLst>
                                <a:gd name="T0" fmla="+- 0 1469 1464"/>
                                <a:gd name="T1" fmla="*/ T0 w 5"/>
                                <a:gd name="T2" fmla="+- 0 15565 15554"/>
                                <a:gd name="T3" fmla="*/ 15565 h 11"/>
                                <a:gd name="T4" fmla="+- 0 1464 1464"/>
                                <a:gd name="T5" fmla="*/ T4 w 5"/>
                                <a:gd name="T6" fmla="+- 0 15554 15554"/>
                                <a:gd name="T7" fmla="*/ 15554 h 11"/>
                              </a:gdLst>
                              <a:ahLst/>
                              <a:cxnLst>
                                <a:cxn ang="0">
                                  <a:pos x="T1" y="T3"/>
                                </a:cxn>
                                <a:cxn ang="0">
                                  <a:pos x="T5" y="T7"/>
                                </a:cxn>
                              </a:cxnLst>
                              <a:rect l="0" t="0" r="r" b="b"/>
                              <a:pathLst>
                                <a:path w="5" h="11">
                                  <a:moveTo>
                                    <a:pt x="5"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22" name="Group 7001"/>
                        <wpg:cNvGrpSpPr>
                          <a:grpSpLocks/>
                        </wpg:cNvGrpSpPr>
                        <wpg:grpSpPr bwMode="auto">
                          <a:xfrm>
                            <a:off x="1469" y="15565"/>
                            <a:ext cx="4" cy="10"/>
                            <a:chOff x="1469" y="15565"/>
                            <a:chExt cx="4" cy="10"/>
                          </a:xfrm>
                        </wpg:grpSpPr>
                        <wps:wsp>
                          <wps:cNvPr id="1223" name="Freeform 7002"/>
                          <wps:cNvSpPr>
                            <a:spLocks/>
                          </wps:cNvSpPr>
                          <wps:spPr bwMode="auto">
                            <a:xfrm>
                              <a:off x="5876" y="62260"/>
                              <a:ext cx="4" cy="10"/>
                            </a:xfrm>
                            <a:custGeom>
                              <a:avLst/>
                              <a:gdLst>
                                <a:gd name="T0" fmla="+- 0 1473 1469"/>
                                <a:gd name="T1" fmla="*/ T0 w 4"/>
                                <a:gd name="T2" fmla="+- 0 15575 15565"/>
                                <a:gd name="T3" fmla="*/ 15575 h 10"/>
                                <a:gd name="T4" fmla="+- 0 1469 1469"/>
                                <a:gd name="T5" fmla="*/ T4 w 4"/>
                                <a:gd name="T6" fmla="+- 0 15565 15565"/>
                                <a:gd name="T7" fmla="*/ 15565 h 10"/>
                              </a:gdLst>
                              <a:ahLst/>
                              <a:cxnLst>
                                <a:cxn ang="0">
                                  <a:pos x="T1" y="T3"/>
                                </a:cxn>
                                <a:cxn ang="0">
                                  <a:pos x="T5" y="T7"/>
                                </a:cxn>
                              </a:cxnLst>
                              <a:rect l="0" t="0" r="r" b="b"/>
                              <a:pathLst>
                                <a:path w="4" h="10">
                                  <a:moveTo>
                                    <a:pt x="4"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24" name="Group 7003"/>
                        <wpg:cNvGrpSpPr>
                          <a:grpSpLocks/>
                        </wpg:cNvGrpSpPr>
                        <wpg:grpSpPr bwMode="auto">
                          <a:xfrm>
                            <a:off x="1472" y="15575"/>
                            <a:ext cx="2" cy="2"/>
                            <a:chOff x="1472" y="15575"/>
                            <a:chExt cx="2" cy="2"/>
                          </a:xfrm>
                        </wpg:grpSpPr>
                        <wps:wsp>
                          <wps:cNvPr id="1225" name="Freeform 7004"/>
                          <wps:cNvSpPr>
                            <a:spLocks/>
                          </wps:cNvSpPr>
                          <wps:spPr bwMode="auto">
                            <a:xfrm>
                              <a:off x="1472" y="15575"/>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26" name="Group 7005"/>
                        <wpg:cNvGrpSpPr>
                          <a:grpSpLocks/>
                        </wpg:cNvGrpSpPr>
                        <wpg:grpSpPr bwMode="auto">
                          <a:xfrm>
                            <a:off x="1472" y="15575"/>
                            <a:ext cx="4" cy="11"/>
                            <a:chOff x="1472" y="15575"/>
                            <a:chExt cx="4" cy="11"/>
                          </a:xfrm>
                        </wpg:grpSpPr>
                        <wps:wsp>
                          <wps:cNvPr id="1227" name="Freeform 7006"/>
                          <wps:cNvSpPr>
                            <a:spLocks/>
                          </wps:cNvSpPr>
                          <wps:spPr bwMode="auto">
                            <a:xfrm>
                              <a:off x="7360" y="77875"/>
                              <a:ext cx="4" cy="11"/>
                            </a:xfrm>
                            <a:custGeom>
                              <a:avLst/>
                              <a:gdLst>
                                <a:gd name="T0" fmla="+- 0 1476 1472"/>
                                <a:gd name="T1" fmla="*/ T0 w 4"/>
                                <a:gd name="T2" fmla="+- 0 15586 15575"/>
                                <a:gd name="T3" fmla="*/ 15586 h 11"/>
                                <a:gd name="T4" fmla="+- 0 1472 1472"/>
                                <a:gd name="T5" fmla="*/ T4 w 4"/>
                                <a:gd name="T6" fmla="+- 0 15575 15575"/>
                                <a:gd name="T7" fmla="*/ 15575 h 11"/>
                              </a:gdLst>
                              <a:ahLst/>
                              <a:cxnLst>
                                <a:cxn ang="0">
                                  <a:pos x="T1" y="T3"/>
                                </a:cxn>
                                <a:cxn ang="0">
                                  <a:pos x="T5" y="T7"/>
                                </a:cxn>
                              </a:cxnLst>
                              <a:rect l="0" t="0" r="r" b="b"/>
                              <a:pathLst>
                                <a:path w="4" h="11">
                                  <a:moveTo>
                                    <a:pt x="4"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28" name="Group 7007"/>
                        <wpg:cNvGrpSpPr>
                          <a:grpSpLocks/>
                        </wpg:cNvGrpSpPr>
                        <wpg:grpSpPr bwMode="auto">
                          <a:xfrm>
                            <a:off x="1476" y="15586"/>
                            <a:ext cx="2" cy="12"/>
                            <a:chOff x="1476" y="15586"/>
                            <a:chExt cx="2" cy="12"/>
                          </a:xfrm>
                        </wpg:grpSpPr>
                        <wps:wsp>
                          <wps:cNvPr id="1229" name="Freeform 7008"/>
                          <wps:cNvSpPr>
                            <a:spLocks/>
                          </wps:cNvSpPr>
                          <wps:spPr bwMode="auto">
                            <a:xfrm>
                              <a:off x="7380" y="77930"/>
                              <a:ext cx="2" cy="12"/>
                            </a:xfrm>
                            <a:custGeom>
                              <a:avLst/>
                              <a:gdLst>
                                <a:gd name="T0" fmla="+- 0 1478 1476"/>
                                <a:gd name="T1" fmla="*/ T0 w 2"/>
                                <a:gd name="T2" fmla="+- 0 15598 15586"/>
                                <a:gd name="T3" fmla="*/ 15598 h 12"/>
                                <a:gd name="T4" fmla="+- 0 1476 1476"/>
                                <a:gd name="T5" fmla="*/ T4 w 2"/>
                                <a:gd name="T6" fmla="+- 0 15586 15586"/>
                                <a:gd name="T7" fmla="*/ 15586 h 12"/>
                              </a:gdLst>
                              <a:ahLst/>
                              <a:cxnLst>
                                <a:cxn ang="0">
                                  <a:pos x="T1" y="T3"/>
                                </a:cxn>
                                <a:cxn ang="0">
                                  <a:pos x="T5" y="T7"/>
                                </a:cxn>
                              </a:cxnLst>
                              <a:rect l="0" t="0" r="r" b="b"/>
                              <a:pathLst>
                                <a:path w="2" h="12">
                                  <a:moveTo>
                                    <a:pt x="2" y="1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30" name="Group 7009"/>
                        <wpg:cNvGrpSpPr>
                          <a:grpSpLocks/>
                        </wpg:cNvGrpSpPr>
                        <wpg:grpSpPr bwMode="auto">
                          <a:xfrm>
                            <a:off x="1478" y="15598"/>
                            <a:ext cx="2" cy="2"/>
                            <a:chOff x="1478" y="15598"/>
                            <a:chExt cx="2" cy="2"/>
                          </a:xfrm>
                        </wpg:grpSpPr>
                        <wps:wsp>
                          <wps:cNvPr id="1231" name="Freeform 7010"/>
                          <wps:cNvSpPr>
                            <a:spLocks/>
                          </wps:cNvSpPr>
                          <wps:spPr bwMode="auto">
                            <a:xfrm>
                              <a:off x="1478" y="15598"/>
                              <a:ext cx="2" cy="2"/>
                            </a:xfrm>
                            <a:custGeom>
                              <a:avLst/>
                              <a:gdLst>
                                <a:gd name="T0" fmla="+- 0 15600 15598"/>
                                <a:gd name="T1" fmla="*/ 15600 h 2"/>
                                <a:gd name="T2" fmla="+- 0 15598 15598"/>
                                <a:gd name="T3" fmla="*/ 15598 h 2"/>
                              </a:gdLst>
                              <a:ahLst/>
                              <a:cxnLst>
                                <a:cxn ang="0">
                                  <a:pos x="0" y="T1"/>
                                </a:cxn>
                                <a:cxn ang="0">
                                  <a:pos x="0" y="T3"/>
                                </a:cxn>
                              </a:cxnLst>
                              <a:rect l="0" t="0" r="r" b="b"/>
                              <a:pathLst>
                                <a:path h="2">
                                  <a:moveTo>
                                    <a:pt x="1"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32" name="Group 7011"/>
                        <wpg:cNvGrpSpPr>
                          <a:grpSpLocks/>
                        </wpg:cNvGrpSpPr>
                        <wpg:grpSpPr bwMode="auto">
                          <a:xfrm>
                            <a:off x="1552" y="15515"/>
                            <a:ext cx="20" cy="85"/>
                            <a:chOff x="1552" y="15515"/>
                            <a:chExt cx="20" cy="85"/>
                          </a:xfrm>
                        </wpg:grpSpPr>
                        <wps:wsp>
                          <wps:cNvPr id="1233" name="Freeform 7012"/>
                          <wps:cNvSpPr>
                            <a:spLocks/>
                          </wps:cNvSpPr>
                          <wps:spPr bwMode="auto">
                            <a:xfrm>
                              <a:off x="7760" y="77575"/>
                              <a:ext cx="20" cy="85"/>
                            </a:xfrm>
                            <a:custGeom>
                              <a:avLst/>
                              <a:gdLst>
                                <a:gd name="T0" fmla="+- 0 1552 1552"/>
                                <a:gd name="T1" fmla="*/ T0 w 20"/>
                                <a:gd name="T2" fmla="+- 0 15515 15515"/>
                                <a:gd name="T3" fmla="*/ 15515 h 85"/>
                                <a:gd name="T4" fmla="+- 0 1572 1552"/>
                                <a:gd name="T5" fmla="*/ T4 w 20"/>
                                <a:gd name="T6" fmla="+- 0 15600 15515"/>
                                <a:gd name="T7" fmla="*/ 15600 h 85"/>
                              </a:gdLst>
                              <a:ahLst/>
                              <a:cxnLst>
                                <a:cxn ang="0">
                                  <a:pos x="T1" y="T3"/>
                                </a:cxn>
                                <a:cxn ang="0">
                                  <a:pos x="T5" y="T7"/>
                                </a:cxn>
                              </a:cxnLst>
                              <a:rect l="0" t="0" r="r" b="b"/>
                              <a:pathLst>
                                <a:path w="20" h="85">
                                  <a:moveTo>
                                    <a:pt x="0" y="0"/>
                                  </a:moveTo>
                                  <a:lnTo>
                                    <a:pt x="20" y="8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34" name="Group 7013"/>
                        <wpg:cNvGrpSpPr>
                          <a:grpSpLocks/>
                        </wpg:cNvGrpSpPr>
                        <wpg:grpSpPr bwMode="auto">
                          <a:xfrm>
                            <a:off x="1514" y="15395"/>
                            <a:ext cx="37" cy="120"/>
                            <a:chOff x="1514" y="15395"/>
                            <a:chExt cx="37" cy="120"/>
                          </a:xfrm>
                        </wpg:grpSpPr>
                        <wps:wsp>
                          <wps:cNvPr id="1235" name="Freeform 7014"/>
                          <wps:cNvSpPr>
                            <a:spLocks/>
                          </wps:cNvSpPr>
                          <wps:spPr bwMode="auto">
                            <a:xfrm>
                              <a:off x="6056" y="61580"/>
                              <a:ext cx="37" cy="120"/>
                            </a:xfrm>
                            <a:custGeom>
                              <a:avLst/>
                              <a:gdLst>
                                <a:gd name="T0" fmla="+- 0 1514 1514"/>
                                <a:gd name="T1" fmla="*/ T0 w 37"/>
                                <a:gd name="T2" fmla="+- 0 15395 15395"/>
                                <a:gd name="T3" fmla="*/ 15395 h 120"/>
                                <a:gd name="T4" fmla="+- 0 1551 1514"/>
                                <a:gd name="T5" fmla="*/ T4 w 37"/>
                                <a:gd name="T6" fmla="+- 0 15515 15395"/>
                                <a:gd name="T7" fmla="*/ 15515 h 120"/>
                              </a:gdLst>
                              <a:ahLst/>
                              <a:cxnLst>
                                <a:cxn ang="0">
                                  <a:pos x="T1" y="T3"/>
                                </a:cxn>
                                <a:cxn ang="0">
                                  <a:pos x="T5" y="T7"/>
                                </a:cxn>
                              </a:cxnLst>
                              <a:rect l="0" t="0" r="r" b="b"/>
                              <a:pathLst>
                                <a:path w="37" h="120">
                                  <a:moveTo>
                                    <a:pt x="0" y="0"/>
                                  </a:moveTo>
                                  <a:lnTo>
                                    <a:pt x="37" y="12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36" name="Group 7015"/>
                        <wpg:cNvGrpSpPr>
                          <a:grpSpLocks/>
                        </wpg:cNvGrpSpPr>
                        <wpg:grpSpPr bwMode="auto">
                          <a:xfrm>
                            <a:off x="1475" y="15347"/>
                            <a:ext cx="40" cy="48"/>
                            <a:chOff x="1475" y="15347"/>
                            <a:chExt cx="40" cy="48"/>
                          </a:xfrm>
                        </wpg:grpSpPr>
                        <wps:wsp>
                          <wps:cNvPr id="1237" name="Freeform 7016"/>
                          <wps:cNvSpPr>
                            <a:spLocks/>
                          </wps:cNvSpPr>
                          <wps:spPr bwMode="auto">
                            <a:xfrm>
                              <a:off x="5900" y="61388"/>
                              <a:ext cx="40" cy="48"/>
                            </a:xfrm>
                            <a:custGeom>
                              <a:avLst/>
                              <a:gdLst>
                                <a:gd name="T0" fmla="+- 0 1475 1475"/>
                                <a:gd name="T1" fmla="*/ T0 w 40"/>
                                <a:gd name="T2" fmla="+- 0 15347 15347"/>
                                <a:gd name="T3" fmla="*/ 15347 h 48"/>
                                <a:gd name="T4" fmla="+- 0 1515 1475"/>
                                <a:gd name="T5" fmla="*/ T4 w 40"/>
                                <a:gd name="T6" fmla="+- 0 15395 15347"/>
                                <a:gd name="T7" fmla="*/ 15395 h 48"/>
                              </a:gdLst>
                              <a:ahLst/>
                              <a:cxnLst>
                                <a:cxn ang="0">
                                  <a:pos x="T1" y="T3"/>
                                </a:cxn>
                                <a:cxn ang="0">
                                  <a:pos x="T5" y="T7"/>
                                </a:cxn>
                              </a:cxnLst>
                              <a:rect l="0" t="0" r="r" b="b"/>
                              <a:pathLst>
                                <a:path w="40" h="48">
                                  <a:moveTo>
                                    <a:pt x="0" y="0"/>
                                  </a:moveTo>
                                  <a:lnTo>
                                    <a:pt x="40" y="4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38" name="Group 7017"/>
                        <wpg:cNvGrpSpPr>
                          <a:grpSpLocks/>
                        </wpg:cNvGrpSpPr>
                        <wpg:grpSpPr bwMode="auto">
                          <a:xfrm>
                            <a:off x="1396" y="15347"/>
                            <a:ext cx="79" cy="106"/>
                            <a:chOff x="1396" y="15347"/>
                            <a:chExt cx="79" cy="106"/>
                          </a:xfrm>
                        </wpg:grpSpPr>
                        <wps:wsp>
                          <wps:cNvPr id="1239" name="Freeform 7018"/>
                          <wps:cNvSpPr>
                            <a:spLocks/>
                          </wps:cNvSpPr>
                          <wps:spPr bwMode="auto">
                            <a:xfrm>
                              <a:off x="5584" y="61388"/>
                              <a:ext cx="79" cy="106"/>
                            </a:xfrm>
                            <a:custGeom>
                              <a:avLst/>
                              <a:gdLst>
                                <a:gd name="T0" fmla="+- 0 1396 1396"/>
                                <a:gd name="T1" fmla="*/ T0 w 79"/>
                                <a:gd name="T2" fmla="+- 0 15453 15347"/>
                                <a:gd name="T3" fmla="*/ 15453 h 106"/>
                                <a:gd name="T4" fmla="+- 0 1475 1396"/>
                                <a:gd name="T5" fmla="*/ T4 w 79"/>
                                <a:gd name="T6" fmla="+- 0 15347 15347"/>
                                <a:gd name="T7" fmla="*/ 15347 h 106"/>
                              </a:gdLst>
                              <a:ahLst/>
                              <a:cxnLst>
                                <a:cxn ang="0">
                                  <a:pos x="T1" y="T3"/>
                                </a:cxn>
                                <a:cxn ang="0">
                                  <a:pos x="T5" y="T7"/>
                                </a:cxn>
                              </a:cxnLst>
                              <a:rect l="0" t="0" r="r" b="b"/>
                              <a:pathLst>
                                <a:path w="79" h="106">
                                  <a:moveTo>
                                    <a:pt x="0" y="106"/>
                                  </a:moveTo>
                                  <a:lnTo>
                                    <a:pt x="79"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40" name="Group 7019"/>
                        <wpg:cNvGrpSpPr>
                          <a:grpSpLocks/>
                        </wpg:cNvGrpSpPr>
                        <wpg:grpSpPr bwMode="auto">
                          <a:xfrm>
                            <a:off x="1275" y="15288"/>
                            <a:ext cx="236" cy="312"/>
                            <a:chOff x="1275" y="15288"/>
                            <a:chExt cx="236" cy="312"/>
                          </a:xfrm>
                        </wpg:grpSpPr>
                        <wps:wsp>
                          <wps:cNvPr id="1241" name="Freeform 7020"/>
                          <wps:cNvSpPr>
                            <a:spLocks/>
                          </wps:cNvSpPr>
                          <wps:spPr bwMode="auto">
                            <a:xfrm>
                              <a:off x="1275" y="15288"/>
                              <a:ext cx="236" cy="312"/>
                            </a:xfrm>
                            <a:custGeom>
                              <a:avLst/>
                              <a:gdLst>
                                <a:gd name="T0" fmla="+- 0 1453 1275"/>
                                <a:gd name="T1" fmla="*/ T0 w 236"/>
                                <a:gd name="T2" fmla="+- 0 15288 15288"/>
                                <a:gd name="T3" fmla="*/ 15288 h 312"/>
                                <a:gd name="T4" fmla="+- 0 1355 1275"/>
                                <a:gd name="T5" fmla="*/ T4 w 236"/>
                                <a:gd name="T6" fmla="+- 0 15373 15288"/>
                                <a:gd name="T7" fmla="*/ 15373 h 312"/>
                                <a:gd name="T8" fmla="+- 0 1312 1275"/>
                                <a:gd name="T9" fmla="*/ T8 w 236"/>
                                <a:gd name="T10" fmla="+- 0 15485 15288"/>
                                <a:gd name="T11" fmla="*/ 15485 h 312"/>
                                <a:gd name="T12" fmla="+- 0 1275 1275"/>
                                <a:gd name="T13" fmla="*/ T12 w 236"/>
                                <a:gd name="T14" fmla="+- 0 15600 15288"/>
                                <a:gd name="T15" fmla="*/ 15600 h 312"/>
                                <a:gd name="T16" fmla="+- 0 1358 1275"/>
                                <a:gd name="T17" fmla="*/ T16 w 236"/>
                                <a:gd name="T18" fmla="+- 0 15600 15288"/>
                                <a:gd name="T19" fmla="*/ 15600 h 312"/>
                                <a:gd name="T20" fmla="+- 0 1360 1275"/>
                                <a:gd name="T21" fmla="*/ T20 w 236"/>
                                <a:gd name="T22" fmla="+- 0 15593 15288"/>
                                <a:gd name="T23" fmla="*/ 15593 h 312"/>
                                <a:gd name="T24" fmla="+- 0 1362 1275"/>
                                <a:gd name="T25" fmla="*/ T24 w 236"/>
                                <a:gd name="T26" fmla="+- 0 15581 15288"/>
                                <a:gd name="T27" fmla="*/ 15581 h 312"/>
                                <a:gd name="T28" fmla="+- 0 1364 1275"/>
                                <a:gd name="T29" fmla="*/ T28 w 236"/>
                                <a:gd name="T30" fmla="+- 0 15570 15288"/>
                                <a:gd name="T31" fmla="*/ 15570 h 312"/>
                                <a:gd name="T32" fmla="+- 0 1398 1275"/>
                                <a:gd name="T33" fmla="*/ T32 w 236"/>
                                <a:gd name="T34" fmla="+- 0 15508 15288"/>
                                <a:gd name="T35" fmla="*/ 15508 h 312"/>
                                <a:gd name="T36" fmla="+- 0 1447 1275"/>
                                <a:gd name="T37" fmla="*/ T36 w 236"/>
                                <a:gd name="T38" fmla="+- 0 15456 15288"/>
                                <a:gd name="T39" fmla="*/ 15456 h 312"/>
                                <a:gd name="T40" fmla="+- 0 1499 1275"/>
                                <a:gd name="T41" fmla="*/ T40 w 236"/>
                                <a:gd name="T42" fmla="+- 0 15416 15288"/>
                                <a:gd name="T43" fmla="*/ 15416 h 312"/>
                                <a:gd name="T44" fmla="+- 0 1505 1275"/>
                                <a:gd name="T45" fmla="*/ T44 w 236"/>
                                <a:gd name="T46" fmla="+- 0 15412 15288"/>
                                <a:gd name="T47" fmla="*/ 15412 h 312"/>
                                <a:gd name="T48" fmla="+- 0 1508 1275"/>
                                <a:gd name="T49" fmla="*/ T48 w 236"/>
                                <a:gd name="T50" fmla="+- 0 15409 15288"/>
                                <a:gd name="T51" fmla="*/ 15409 h 312"/>
                                <a:gd name="T52" fmla="+- 0 1511 1275"/>
                                <a:gd name="T53" fmla="*/ T52 w 236"/>
                                <a:gd name="T54" fmla="+- 0 15409 15288"/>
                                <a:gd name="T55" fmla="*/ 15409 h 312"/>
                                <a:gd name="T56" fmla="+- 0 1453 1275"/>
                                <a:gd name="T57" fmla="*/ T56 w 236"/>
                                <a:gd name="T58" fmla="+- 0 15288 15288"/>
                                <a:gd name="T59" fmla="*/ 15288 h 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36" h="312">
                                  <a:moveTo>
                                    <a:pt x="178" y="0"/>
                                  </a:moveTo>
                                  <a:lnTo>
                                    <a:pt x="80" y="85"/>
                                  </a:lnTo>
                                  <a:lnTo>
                                    <a:pt x="37" y="197"/>
                                  </a:lnTo>
                                  <a:lnTo>
                                    <a:pt x="0" y="312"/>
                                  </a:lnTo>
                                  <a:lnTo>
                                    <a:pt x="83" y="312"/>
                                  </a:lnTo>
                                  <a:lnTo>
                                    <a:pt x="85" y="305"/>
                                  </a:lnTo>
                                  <a:lnTo>
                                    <a:pt x="87" y="293"/>
                                  </a:lnTo>
                                  <a:lnTo>
                                    <a:pt x="89" y="282"/>
                                  </a:lnTo>
                                  <a:lnTo>
                                    <a:pt x="123" y="220"/>
                                  </a:lnTo>
                                  <a:lnTo>
                                    <a:pt x="172" y="168"/>
                                  </a:lnTo>
                                  <a:lnTo>
                                    <a:pt x="224" y="128"/>
                                  </a:lnTo>
                                  <a:lnTo>
                                    <a:pt x="230" y="124"/>
                                  </a:lnTo>
                                  <a:lnTo>
                                    <a:pt x="233" y="121"/>
                                  </a:lnTo>
                                  <a:lnTo>
                                    <a:pt x="236" y="121"/>
                                  </a:lnTo>
                                  <a:lnTo>
                                    <a:pt x="178" y="0"/>
                                  </a:lnTo>
                                  <a:close/>
                                </a:path>
                              </a:pathLst>
                            </a:custGeom>
                            <a:solidFill>
                              <a:srgbClr val="999999"/>
                            </a:solidFill>
                            <a:ln>
                              <a:noFill/>
                            </a:ln>
                          </wps:spPr>
                          <wps:bodyPr rot="0" vert="horz" wrap="square" lIns="91440" tIns="45720" rIns="91440" bIns="45720" anchor="t" anchorCtr="0" upright="1">
                            <a:noAutofit/>
                          </wps:bodyPr>
                        </wps:wsp>
                      </wpg:grpSp>
                      <wpg:grpSp>
                        <wpg:cNvPr id="1242" name="Group 7021"/>
                        <wpg:cNvGrpSpPr>
                          <a:grpSpLocks/>
                        </wpg:cNvGrpSpPr>
                        <wpg:grpSpPr bwMode="auto">
                          <a:xfrm>
                            <a:off x="1511" y="15409"/>
                            <a:ext cx="2" cy="2"/>
                            <a:chOff x="1511" y="15409"/>
                            <a:chExt cx="2" cy="2"/>
                          </a:xfrm>
                        </wpg:grpSpPr>
                        <wps:wsp>
                          <wps:cNvPr id="1243" name="Freeform 7022"/>
                          <wps:cNvSpPr>
                            <a:spLocks/>
                          </wps:cNvSpPr>
                          <wps:spPr bwMode="auto">
                            <a:xfrm>
                              <a:off x="1511" y="1540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44" name="Group 7023"/>
                        <wpg:cNvGrpSpPr>
                          <a:grpSpLocks/>
                        </wpg:cNvGrpSpPr>
                        <wpg:grpSpPr bwMode="auto">
                          <a:xfrm>
                            <a:off x="1508" y="15409"/>
                            <a:ext cx="2" cy="2"/>
                            <a:chOff x="1508" y="15409"/>
                            <a:chExt cx="2" cy="2"/>
                          </a:xfrm>
                        </wpg:grpSpPr>
                        <wps:wsp>
                          <wps:cNvPr id="1245" name="Freeform 7024"/>
                          <wps:cNvSpPr>
                            <a:spLocks/>
                          </wps:cNvSpPr>
                          <wps:spPr bwMode="auto">
                            <a:xfrm>
                              <a:off x="1508" y="15409"/>
                              <a:ext cx="2" cy="2"/>
                            </a:xfrm>
                            <a:custGeom>
                              <a:avLst/>
                              <a:gdLst>
                                <a:gd name="T0" fmla="+- 0 1508 1508"/>
                                <a:gd name="T1" fmla="*/ T0 w 2"/>
                                <a:gd name="T2" fmla="+- 0 1511 1508"/>
                                <a:gd name="T3" fmla="*/ T2 w 2"/>
                              </a:gdLst>
                              <a:ahLst/>
                              <a:cxnLst>
                                <a:cxn ang="0">
                                  <a:pos x="T1" y="0"/>
                                </a:cxn>
                                <a:cxn ang="0">
                                  <a:pos x="T3" y="0"/>
                                </a:cxn>
                              </a:cxnLst>
                              <a:rect l="0" t="0" r="r" b="b"/>
                              <a:pathLst>
                                <a:path w="2">
                                  <a:moveTo>
                                    <a:pt x="0" y="0"/>
                                  </a:moveTo>
                                  <a:lnTo>
                                    <a:pt x="3"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46" name="Group 7025"/>
                        <wpg:cNvGrpSpPr>
                          <a:grpSpLocks/>
                        </wpg:cNvGrpSpPr>
                        <wpg:grpSpPr bwMode="auto">
                          <a:xfrm>
                            <a:off x="1505" y="15409"/>
                            <a:ext cx="4" cy="2"/>
                            <a:chOff x="1505" y="15409"/>
                            <a:chExt cx="4" cy="2"/>
                          </a:xfrm>
                        </wpg:grpSpPr>
                        <wps:wsp>
                          <wps:cNvPr id="1247" name="Freeform 7026"/>
                          <wps:cNvSpPr>
                            <a:spLocks/>
                          </wps:cNvSpPr>
                          <wps:spPr bwMode="auto">
                            <a:xfrm>
                              <a:off x="6020" y="61636"/>
                              <a:ext cx="4" cy="2"/>
                            </a:xfrm>
                            <a:custGeom>
                              <a:avLst/>
                              <a:gdLst>
                                <a:gd name="T0" fmla="+- 0 1505 1505"/>
                                <a:gd name="T1" fmla="*/ T0 w 4"/>
                                <a:gd name="T2" fmla="+- 0 15411 15409"/>
                                <a:gd name="T3" fmla="*/ 15411 h 2"/>
                                <a:gd name="T4" fmla="+- 0 1509 1505"/>
                                <a:gd name="T5" fmla="*/ T4 w 4"/>
                                <a:gd name="T6" fmla="+- 0 15409 15409"/>
                                <a:gd name="T7" fmla="*/ 15409 h 2"/>
                              </a:gdLst>
                              <a:ahLst/>
                              <a:cxnLst>
                                <a:cxn ang="0">
                                  <a:pos x="T1" y="T3"/>
                                </a:cxn>
                                <a:cxn ang="0">
                                  <a:pos x="T5" y="T7"/>
                                </a:cxn>
                              </a:cxnLst>
                              <a:rect l="0" t="0" r="r" b="b"/>
                              <a:pathLst>
                                <a:path w="4" h="2">
                                  <a:moveTo>
                                    <a:pt x="0" y="2"/>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48" name="Group 7027"/>
                        <wpg:cNvGrpSpPr>
                          <a:grpSpLocks/>
                        </wpg:cNvGrpSpPr>
                        <wpg:grpSpPr bwMode="auto">
                          <a:xfrm>
                            <a:off x="1499" y="15412"/>
                            <a:ext cx="6" cy="5"/>
                            <a:chOff x="1499" y="15412"/>
                            <a:chExt cx="6" cy="5"/>
                          </a:xfrm>
                        </wpg:grpSpPr>
                        <wps:wsp>
                          <wps:cNvPr id="1249" name="Freeform 7028"/>
                          <wps:cNvSpPr>
                            <a:spLocks/>
                          </wps:cNvSpPr>
                          <wps:spPr bwMode="auto">
                            <a:xfrm>
                              <a:off x="5996" y="61648"/>
                              <a:ext cx="6" cy="5"/>
                            </a:xfrm>
                            <a:custGeom>
                              <a:avLst/>
                              <a:gdLst>
                                <a:gd name="T0" fmla="+- 0 1499 1499"/>
                                <a:gd name="T1" fmla="*/ T0 w 6"/>
                                <a:gd name="T2" fmla="+- 0 15417 15412"/>
                                <a:gd name="T3" fmla="*/ 15417 h 5"/>
                                <a:gd name="T4" fmla="+- 0 1505 1499"/>
                                <a:gd name="T5" fmla="*/ T4 w 6"/>
                                <a:gd name="T6" fmla="+- 0 15412 15412"/>
                                <a:gd name="T7" fmla="*/ 15412 h 5"/>
                              </a:gdLst>
                              <a:ahLst/>
                              <a:cxnLst>
                                <a:cxn ang="0">
                                  <a:pos x="T1" y="T3"/>
                                </a:cxn>
                                <a:cxn ang="0">
                                  <a:pos x="T5" y="T7"/>
                                </a:cxn>
                              </a:cxnLst>
                              <a:rect l="0" t="0" r="r" b="b"/>
                              <a:pathLst>
                                <a:path w="6" h="5">
                                  <a:moveTo>
                                    <a:pt x="0" y="5"/>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50" name="Group 7029"/>
                        <wpg:cNvGrpSpPr>
                          <a:grpSpLocks/>
                        </wpg:cNvGrpSpPr>
                        <wpg:grpSpPr bwMode="auto">
                          <a:xfrm>
                            <a:off x="1492" y="15416"/>
                            <a:ext cx="7" cy="5"/>
                            <a:chOff x="1492" y="15416"/>
                            <a:chExt cx="7" cy="5"/>
                          </a:xfrm>
                        </wpg:grpSpPr>
                        <wps:wsp>
                          <wps:cNvPr id="1251" name="Freeform 7030"/>
                          <wps:cNvSpPr>
                            <a:spLocks/>
                          </wps:cNvSpPr>
                          <wps:spPr bwMode="auto">
                            <a:xfrm>
                              <a:off x="7460" y="77080"/>
                              <a:ext cx="7" cy="5"/>
                            </a:xfrm>
                            <a:custGeom>
                              <a:avLst/>
                              <a:gdLst>
                                <a:gd name="T0" fmla="+- 0 1492 1492"/>
                                <a:gd name="T1" fmla="*/ T0 w 7"/>
                                <a:gd name="T2" fmla="+- 0 15421 15416"/>
                                <a:gd name="T3" fmla="*/ 15421 h 5"/>
                                <a:gd name="T4" fmla="+- 0 1499 1492"/>
                                <a:gd name="T5" fmla="*/ T4 w 7"/>
                                <a:gd name="T6" fmla="+- 0 15416 15416"/>
                                <a:gd name="T7" fmla="*/ 15416 h 5"/>
                              </a:gdLst>
                              <a:ahLst/>
                              <a:cxnLst>
                                <a:cxn ang="0">
                                  <a:pos x="T1" y="T3"/>
                                </a:cxn>
                                <a:cxn ang="0">
                                  <a:pos x="T5" y="T7"/>
                                </a:cxn>
                              </a:cxnLst>
                              <a:rect l="0" t="0" r="r" b="b"/>
                              <a:pathLst>
                                <a:path w="7" h="5">
                                  <a:moveTo>
                                    <a:pt x="0" y="5"/>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52" name="Group 7031"/>
                        <wpg:cNvGrpSpPr>
                          <a:grpSpLocks/>
                        </wpg:cNvGrpSpPr>
                        <wpg:grpSpPr bwMode="auto">
                          <a:xfrm>
                            <a:off x="1482" y="15421"/>
                            <a:ext cx="10" cy="7"/>
                            <a:chOff x="1482" y="15421"/>
                            <a:chExt cx="10" cy="7"/>
                          </a:xfrm>
                        </wpg:grpSpPr>
                        <wps:wsp>
                          <wps:cNvPr id="1253" name="Freeform 7032"/>
                          <wps:cNvSpPr>
                            <a:spLocks/>
                          </wps:cNvSpPr>
                          <wps:spPr bwMode="auto">
                            <a:xfrm>
                              <a:off x="7410" y="77105"/>
                              <a:ext cx="10" cy="7"/>
                            </a:xfrm>
                            <a:custGeom>
                              <a:avLst/>
                              <a:gdLst>
                                <a:gd name="T0" fmla="+- 0 1482 1482"/>
                                <a:gd name="T1" fmla="*/ T0 w 10"/>
                                <a:gd name="T2" fmla="+- 0 15428 15421"/>
                                <a:gd name="T3" fmla="*/ 15428 h 7"/>
                                <a:gd name="T4" fmla="+- 0 1492 1482"/>
                                <a:gd name="T5" fmla="*/ T4 w 10"/>
                                <a:gd name="T6" fmla="+- 0 15421 15421"/>
                                <a:gd name="T7" fmla="*/ 15421 h 7"/>
                              </a:gdLst>
                              <a:ahLst/>
                              <a:cxnLst>
                                <a:cxn ang="0">
                                  <a:pos x="T1" y="T3"/>
                                </a:cxn>
                                <a:cxn ang="0">
                                  <a:pos x="T5" y="T7"/>
                                </a:cxn>
                              </a:cxnLst>
                              <a:rect l="0" t="0" r="r" b="b"/>
                              <a:pathLst>
                                <a:path w="10" h="7">
                                  <a:moveTo>
                                    <a:pt x="0" y="7"/>
                                  </a:moveTo>
                                  <a:lnTo>
                                    <a:pt x="1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54" name="Group 7033"/>
                        <wpg:cNvGrpSpPr>
                          <a:grpSpLocks/>
                        </wpg:cNvGrpSpPr>
                        <wpg:grpSpPr bwMode="auto">
                          <a:xfrm>
                            <a:off x="1471" y="15428"/>
                            <a:ext cx="11" cy="8"/>
                            <a:chOff x="1471" y="15428"/>
                            <a:chExt cx="11" cy="8"/>
                          </a:xfrm>
                        </wpg:grpSpPr>
                        <wps:wsp>
                          <wps:cNvPr id="1255" name="Freeform 7034"/>
                          <wps:cNvSpPr>
                            <a:spLocks/>
                          </wps:cNvSpPr>
                          <wps:spPr bwMode="auto">
                            <a:xfrm>
                              <a:off x="5884" y="61712"/>
                              <a:ext cx="11" cy="8"/>
                            </a:xfrm>
                            <a:custGeom>
                              <a:avLst/>
                              <a:gdLst>
                                <a:gd name="T0" fmla="+- 0 1471 1471"/>
                                <a:gd name="T1" fmla="*/ T0 w 11"/>
                                <a:gd name="T2" fmla="+- 0 15436 15428"/>
                                <a:gd name="T3" fmla="*/ 15436 h 8"/>
                                <a:gd name="T4" fmla="+- 0 1482 1471"/>
                                <a:gd name="T5" fmla="*/ T4 w 11"/>
                                <a:gd name="T6" fmla="+- 0 15428 15428"/>
                                <a:gd name="T7" fmla="*/ 15428 h 8"/>
                              </a:gdLst>
                              <a:ahLst/>
                              <a:cxnLst>
                                <a:cxn ang="0">
                                  <a:pos x="T1" y="T3"/>
                                </a:cxn>
                                <a:cxn ang="0">
                                  <a:pos x="T5" y="T7"/>
                                </a:cxn>
                              </a:cxnLst>
                              <a:rect l="0" t="0" r="r" b="b"/>
                              <a:pathLst>
                                <a:path w="11" h="8">
                                  <a:moveTo>
                                    <a:pt x="0" y="8"/>
                                  </a:moveTo>
                                  <a:lnTo>
                                    <a:pt x="1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56" name="Group 7035"/>
                        <wpg:cNvGrpSpPr>
                          <a:grpSpLocks/>
                        </wpg:cNvGrpSpPr>
                        <wpg:grpSpPr bwMode="auto">
                          <a:xfrm>
                            <a:off x="1459" y="15437"/>
                            <a:ext cx="12" cy="10"/>
                            <a:chOff x="1459" y="15437"/>
                            <a:chExt cx="12" cy="10"/>
                          </a:xfrm>
                        </wpg:grpSpPr>
                        <wps:wsp>
                          <wps:cNvPr id="1257" name="Freeform 7036"/>
                          <wps:cNvSpPr>
                            <a:spLocks/>
                          </wps:cNvSpPr>
                          <wps:spPr bwMode="auto">
                            <a:xfrm>
                              <a:off x="5836" y="61748"/>
                              <a:ext cx="12" cy="10"/>
                            </a:xfrm>
                            <a:custGeom>
                              <a:avLst/>
                              <a:gdLst>
                                <a:gd name="T0" fmla="+- 0 1459 1459"/>
                                <a:gd name="T1" fmla="*/ T0 w 12"/>
                                <a:gd name="T2" fmla="+- 0 15447 15437"/>
                                <a:gd name="T3" fmla="*/ 15447 h 10"/>
                                <a:gd name="T4" fmla="+- 0 1471 1459"/>
                                <a:gd name="T5" fmla="*/ T4 w 12"/>
                                <a:gd name="T6" fmla="+- 0 15437 15437"/>
                                <a:gd name="T7" fmla="*/ 15437 h 10"/>
                              </a:gdLst>
                              <a:ahLst/>
                              <a:cxnLst>
                                <a:cxn ang="0">
                                  <a:pos x="T1" y="T3"/>
                                </a:cxn>
                                <a:cxn ang="0">
                                  <a:pos x="T5" y="T7"/>
                                </a:cxn>
                              </a:cxnLst>
                              <a:rect l="0" t="0" r="r" b="b"/>
                              <a:pathLst>
                                <a:path w="12" h="10">
                                  <a:moveTo>
                                    <a:pt x="0" y="10"/>
                                  </a:moveTo>
                                  <a:lnTo>
                                    <a:pt x="1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58" name="Group 7037"/>
                        <wpg:cNvGrpSpPr>
                          <a:grpSpLocks/>
                        </wpg:cNvGrpSpPr>
                        <wpg:grpSpPr bwMode="auto">
                          <a:xfrm>
                            <a:off x="1447" y="15446"/>
                            <a:ext cx="12" cy="10"/>
                            <a:chOff x="1447" y="15446"/>
                            <a:chExt cx="12" cy="10"/>
                          </a:xfrm>
                        </wpg:grpSpPr>
                        <wps:wsp>
                          <wps:cNvPr id="1259" name="Freeform 7038"/>
                          <wps:cNvSpPr>
                            <a:spLocks/>
                          </wps:cNvSpPr>
                          <wps:spPr bwMode="auto">
                            <a:xfrm>
                              <a:off x="7235" y="77230"/>
                              <a:ext cx="12" cy="10"/>
                            </a:xfrm>
                            <a:custGeom>
                              <a:avLst/>
                              <a:gdLst>
                                <a:gd name="T0" fmla="+- 0 1447 1447"/>
                                <a:gd name="T1" fmla="*/ T0 w 12"/>
                                <a:gd name="T2" fmla="+- 0 15456 15446"/>
                                <a:gd name="T3" fmla="*/ 15456 h 10"/>
                                <a:gd name="T4" fmla="+- 0 1459 1447"/>
                                <a:gd name="T5" fmla="*/ T4 w 12"/>
                                <a:gd name="T6" fmla="+- 0 15446 15446"/>
                                <a:gd name="T7" fmla="*/ 15446 h 10"/>
                              </a:gdLst>
                              <a:ahLst/>
                              <a:cxnLst>
                                <a:cxn ang="0">
                                  <a:pos x="T1" y="T3"/>
                                </a:cxn>
                                <a:cxn ang="0">
                                  <a:pos x="T5" y="T7"/>
                                </a:cxn>
                              </a:cxnLst>
                              <a:rect l="0" t="0" r="r" b="b"/>
                              <a:pathLst>
                                <a:path w="12" h="10">
                                  <a:moveTo>
                                    <a:pt x="0" y="10"/>
                                  </a:moveTo>
                                  <a:lnTo>
                                    <a:pt x="1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60" name="Group 7039"/>
                        <wpg:cNvGrpSpPr>
                          <a:grpSpLocks/>
                        </wpg:cNvGrpSpPr>
                        <wpg:grpSpPr bwMode="auto">
                          <a:xfrm>
                            <a:off x="1434" y="15456"/>
                            <a:ext cx="13" cy="12"/>
                            <a:chOff x="1434" y="15456"/>
                            <a:chExt cx="13" cy="12"/>
                          </a:xfrm>
                        </wpg:grpSpPr>
                        <wps:wsp>
                          <wps:cNvPr id="1261" name="Freeform 7040"/>
                          <wps:cNvSpPr>
                            <a:spLocks/>
                          </wps:cNvSpPr>
                          <wps:spPr bwMode="auto">
                            <a:xfrm>
                              <a:off x="7170" y="77280"/>
                              <a:ext cx="13" cy="12"/>
                            </a:xfrm>
                            <a:custGeom>
                              <a:avLst/>
                              <a:gdLst>
                                <a:gd name="T0" fmla="+- 0 1434 1434"/>
                                <a:gd name="T1" fmla="*/ T0 w 13"/>
                                <a:gd name="T2" fmla="+- 0 15468 15456"/>
                                <a:gd name="T3" fmla="*/ 15468 h 12"/>
                                <a:gd name="T4" fmla="+- 0 1447 1434"/>
                                <a:gd name="T5" fmla="*/ T4 w 13"/>
                                <a:gd name="T6" fmla="+- 0 15456 15456"/>
                                <a:gd name="T7" fmla="*/ 15456 h 12"/>
                              </a:gdLst>
                              <a:ahLst/>
                              <a:cxnLst>
                                <a:cxn ang="0">
                                  <a:pos x="T1" y="T3"/>
                                </a:cxn>
                                <a:cxn ang="0">
                                  <a:pos x="T5" y="T7"/>
                                </a:cxn>
                              </a:cxnLst>
                              <a:rect l="0" t="0" r="r" b="b"/>
                              <a:pathLst>
                                <a:path w="13" h="12">
                                  <a:moveTo>
                                    <a:pt x="0" y="12"/>
                                  </a:moveTo>
                                  <a:lnTo>
                                    <a:pt x="13"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62" name="Group 7041"/>
                        <wpg:cNvGrpSpPr>
                          <a:grpSpLocks/>
                        </wpg:cNvGrpSpPr>
                        <wpg:grpSpPr bwMode="auto">
                          <a:xfrm>
                            <a:off x="1422" y="15468"/>
                            <a:ext cx="12" cy="12"/>
                            <a:chOff x="1422" y="15468"/>
                            <a:chExt cx="12" cy="12"/>
                          </a:xfrm>
                        </wpg:grpSpPr>
                        <wps:wsp>
                          <wps:cNvPr id="1263" name="Freeform 7042"/>
                          <wps:cNvSpPr>
                            <a:spLocks/>
                          </wps:cNvSpPr>
                          <wps:spPr bwMode="auto">
                            <a:xfrm>
                              <a:off x="7110" y="77340"/>
                              <a:ext cx="12" cy="12"/>
                            </a:xfrm>
                            <a:custGeom>
                              <a:avLst/>
                              <a:gdLst>
                                <a:gd name="T0" fmla="+- 0 1422 1422"/>
                                <a:gd name="T1" fmla="*/ T0 w 12"/>
                                <a:gd name="T2" fmla="+- 0 15480 15468"/>
                                <a:gd name="T3" fmla="*/ 15480 h 12"/>
                                <a:gd name="T4" fmla="+- 0 1434 1422"/>
                                <a:gd name="T5" fmla="*/ T4 w 12"/>
                                <a:gd name="T6" fmla="+- 0 15468 15468"/>
                                <a:gd name="T7" fmla="*/ 15468 h 12"/>
                              </a:gdLst>
                              <a:ahLst/>
                              <a:cxnLst>
                                <a:cxn ang="0">
                                  <a:pos x="T1" y="T3"/>
                                </a:cxn>
                                <a:cxn ang="0">
                                  <a:pos x="T5" y="T7"/>
                                </a:cxn>
                              </a:cxnLst>
                              <a:rect l="0" t="0" r="r" b="b"/>
                              <a:pathLst>
                                <a:path w="12" h="12">
                                  <a:moveTo>
                                    <a:pt x="0" y="12"/>
                                  </a:moveTo>
                                  <a:lnTo>
                                    <a:pt x="1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64" name="Group 7043"/>
                        <wpg:cNvGrpSpPr>
                          <a:grpSpLocks/>
                        </wpg:cNvGrpSpPr>
                        <wpg:grpSpPr bwMode="auto">
                          <a:xfrm>
                            <a:off x="1409" y="15480"/>
                            <a:ext cx="13" cy="13"/>
                            <a:chOff x="1409" y="15480"/>
                            <a:chExt cx="13" cy="13"/>
                          </a:xfrm>
                        </wpg:grpSpPr>
                        <wps:wsp>
                          <wps:cNvPr id="1265" name="Freeform 7044"/>
                          <wps:cNvSpPr>
                            <a:spLocks/>
                          </wps:cNvSpPr>
                          <wps:spPr bwMode="auto">
                            <a:xfrm>
                              <a:off x="7045" y="77400"/>
                              <a:ext cx="13" cy="13"/>
                            </a:xfrm>
                            <a:custGeom>
                              <a:avLst/>
                              <a:gdLst>
                                <a:gd name="T0" fmla="+- 0 1409 1409"/>
                                <a:gd name="T1" fmla="*/ T0 w 13"/>
                                <a:gd name="T2" fmla="+- 0 15493 15480"/>
                                <a:gd name="T3" fmla="*/ 15493 h 13"/>
                                <a:gd name="T4" fmla="+- 0 1422 1409"/>
                                <a:gd name="T5" fmla="*/ T4 w 13"/>
                                <a:gd name="T6" fmla="+- 0 15480 15480"/>
                                <a:gd name="T7" fmla="*/ 15480 h 13"/>
                              </a:gdLst>
                              <a:ahLst/>
                              <a:cxnLst>
                                <a:cxn ang="0">
                                  <a:pos x="T1" y="T3"/>
                                </a:cxn>
                                <a:cxn ang="0">
                                  <a:pos x="T5" y="T7"/>
                                </a:cxn>
                              </a:cxnLst>
                              <a:rect l="0" t="0" r="r" b="b"/>
                              <a:pathLst>
                                <a:path w="13" h="13">
                                  <a:moveTo>
                                    <a:pt x="0" y="13"/>
                                  </a:moveTo>
                                  <a:lnTo>
                                    <a:pt x="13"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66" name="Group 7045"/>
                        <wpg:cNvGrpSpPr>
                          <a:grpSpLocks/>
                        </wpg:cNvGrpSpPr>
                        <wpg:grpSpPr bwMode="auto">
                          <a:xfrm>
                            <a:off x="1398" y="15493"/>
                            <a:ext cx="11" cy="14"/>
                            <a:chOff x="1398" y="15493"/>
                            <a:chExt cx="11" cy="14"/>
                          </a:xfrm>
                        </wpg:grpSpPr>
                        <wps:wsp>
                          <wps:cNvPr id="1267" name="Freeform 7046"/>
                          <wps:cNvSpPr>
                            <a:spLocks/>
                          </wps:cNvSpPr>
                          <wps:spPr bwMode="auto">
                            <a:xfrm>
                              <a:off x="5592" y="61972"/>
                              <a:ext cx="11" cy="14"/>
                            </a:xfrm>
                            <a:custGeom>
                              <a:avLst/>
                              <a:gdLst>
                                <a:gd name="T0" fmla="+- 0 1398 1398"/>
                                <a:gd name="T1" fmla="*/ T0 w 11"/>
                                <a:gd name="T2" fmla="+- 0 15507 15493"/>
                                <a:gd name="T3" fmla="*/ 15507 h 14"/>
                                <a:gd name="T4" fmla="+- 0 1409 1398"/>
                                <a:gd name="T5" fmla="*/ T4 w 11"/>
                                <a:gd name="T6" fmla="+- 0 15493 15493"/>
                                <a:gd name="T7" fmla="*/ 15493 h 14"/>
                              </a:gdLst>
                              <a:ahLst/>
                              <a:cxnLst>
                                <a:cxn ang="0">
                                  <a:pos x="T1" y="T3"/>
                                </a:cxn>
                                <a:cxn ang="0">
                                  <a:pos x="T5" y="T7"/>
                                </a:cxn>
                              </a:cxnLst>
                              <a:rect l="0" t="0" r="r" b="b"/>
                              <a:pathLst>
                                <a:path w="11" h="14">
                                  <a:moveTo>
                                    <a:pt x="0" y="14"/>
                                  </a:moveTo>
                                  <a:lnTo>
                                    <a:pt x="1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68" name="Group 7047"/>
                        <wpg:cNvGrpSpPr>
                          <a:grpSpLocks/>
                        </wpg:cNvGrpSpPr>
                        <wpg:grpSpPr bwMode="auto">
                          <a:xfrm>
                            <a:off x="1387" y="15508"/>
                            <a:ext cx="11" cy="16"/>
                            <a:chOff x="1387" y="15508"/>
                            <a:chExt cx="11" cy="16"/>
                          </a:xfrm>
                        </wpg:grpSpPr>
                        <wps:wsp>
                          <wps:cNvPr id="1269" name="Freeform 7048"/>
                          <wps:cNvSpPr>
                            <a:spLocks/>
                          </wps:cNvSpPr>
                          <wps:spPr bwMode="auto">
                            <a:xfrm>
                              <a:off x="5548" y="62032"/>
                              <a:ext cx="11" cy="16"/>
                            </a:xfrm>
                            <a:custGeom>
                              <a:avLst/>
                              <a:gdLst>
                                <a:gd name="T0" fmla="+- 0 1387 1387"/>
                                <a:gd name="T1" fmla="*/ T0 w 11"/>
                                <a:gd name="T2" fmla="+- 0 15524 15508"/>
                                <a:gd name="T3" fmla="*/ 15524 h 16"/>
                                <a:gd name="T4" fmla="+- 0 1398 1387"/>
                                <a:gd name="T5" fmla="*/ T4 w 11"/>
                                <a:gd name="T6" fmla="+- 0 15508 15508"/>
                                <a:gd name="T7" fmla="*/ 15508 h 16"/>
                              </a:gdLst>
                              <a:ahLst/>
                              <a:cxnLst>
                                <a:cxn ang="0">
                                  <a:pos x="T1" y="T3"/>
                                </a:cxn>
                                <a:cxn ang="0">
                                  <a:pos x="T5" y="T7"/>
                                </a:cxn>
                              </a:cxnLst>
                              <a:rect l="0" t="0" r="r" b="b"/>
                              <a:pathLst>
                                <a:path w="11" h="16">
                                  <a:moveTo>
                                    <a:pt x="0" y="16"/>
                                  </a:moveTo>
                                  <a:lnTo>
                                    <a:pt x="1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70" name="Group 7049"/>
                        <wpg:cNvGrpSpPr>
                          <a:grpSpLocks/>
                        </wpg:cNvGrpSpPr>
                        <wpg:grpSpPr bwMode="auto">
                          <a:xfrm>
                            <a:off x="1378" y="15523"/>
                            <a:ext cx="10" cy="14"/>
                            <a:chOff x="1378" y="15523"/>
                            <a:chExt cx="10" cy="14"/>
                          </a:xfrm>
                        </wpg:grpSpPr>
                        <wps:wsp>
                          <wps:cNvPr id="1271" name="Freeform 7050"/>
                          <wps:cNvSpPr>
                            <a:spLocks/>
                          </wps:cNvSpPr>
                          <wps:spPr bwMode="auto">
                            <a:xfrm>
                              <a:off x="5512" y="62092"/>
                              <a:ext cx="10" cy="14"/>
                            </a:xfrm>
                            <a:custGeom>
                              <a:avLst/>
                              <a:gdLst>
                                <a:gd name="T0" fmla="+- 0 1378 1378"/>
                                <a:gd name="T1" fmla="*/ T0 w 10"/>
                                <a:gd name="T2" fmla="+- 0 15537 15523"/>
                                <a:gd name="T3" fmla="*/ 15537 h 14"/>
                                <a:gd name="T4" fmla="+- 0 1388 1378"/>
                                <a:gd name="T5" fmla="*/ T4 w 10"/>
                                <a:gd name="T6" fmla="+- 0 15523 15523"/>
                                <a:gd name="T7" fmla="*/ 15523 h 14"/>
                              </a:gdLst>
                              <a:ahLst/>
                              <a:cxnLst>
                                <a:cxn ang="0">
                                  <a:pos x="T1" y="T3"/>
                                </a:cxn>
                                <a:cxn ang="0">
                                  <a:pos x="T5" y="T7"/>
                                </a:cxn>
                              </a:cxnLst>
                              <a:rect l="0" t="0" r="r" b="b"/>
                              <a:pathLst>
                                <a:path w="10" h="14">
                                  <a:moveTo>
                                    <a:pt x="0" y="14"/>
                                  </a:moveTo>
                                  <a:lnTo>
                                    <a:pt x="1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72" name="Group 7051"/>
                        <wpg:cNvGrpSpPr>
                          <a:grpSpLocks/>
                        </wpg:cNvGrpSpPr>
                        <wpg:grpSpPr bwMode="auto">
                          <a:xfrm>
                            <a:off x="1370" y="15538"/>
                            <a:ext cx="7" cy="17"/>
                            <a:chOff x="1370" y="15538"/>
                            <a:chExt cx="7" cy="17"/>
                          </a:xfrm>
                        </wpg:grpSpPr>
                        <wps:wsp>
                          <wps:cNvPr id="1273" name="Freeform 7052"/>
                          <wps:cNvSpPr>
                            <a:spLocks/>
                          </wps:cNvSpPr>
                          <wps:spPr bwMode="auto">
                            <a:xfrm>
                              <a:off x="5480" y="62152"/>
                              <a:ext cx="7" cy="17"/>
                            </a:xfrm>
                            <a:custGeom>
                              <a:avLst/>
                              <a:gdLst>
                                <a:gd name="T0" fmla="+- 0 1370 1370"/>
                                <a:gd name="T1" fmla="*/ T0 w 7"/>
                                <a:gd name="T2" fmla="+- 0 15555 15538"/>
                                <a:gd name="T3" fmla="*/ 15555 h 17"/>
                                <a:gd name="T4" fmla="+- 0 1377 1370"/>
                                <a:gd name="T5" fmla="*/ T4 w 7"/>
                                <a:gd name="T6" fmla="+- 0 15538 15538"/>
                                <a:gd name="T7" fmla="*/ 15538 h 17"/>
                              </a:gdLst>
                              <a:ahLst/>
                              <a:cxnLst>
                                <a:cxn ang="0">
                                  <a:pos x="T1" y="T3"/>
                                </a:cxn>
                                <a:cxn ang="0">
                                  <a:pos x="T5" y="T7"/>
                                </a:cxn>
                              </a:cxnLst>
                              <a:rect l="0" t="0" r="r" b="b"/>
                              <a:pathLst>
                                <a:path w="7" h="17">
                                  <a:moveTo>
                                    <a:pt x="0" y="17"/>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74" name="Group 7053"/>
                        <wpg:cNvGrpSpPr>
                          <a:grpSpLocks/>
                        </wpg:cNvGrpSpPr>
                        <wpg:grpSpPr bwMode="auto">
                          <a:xfrm>
                            <a:off x="1364" y="15554"/>
                            <a:ext cx="6" cy="16"/>
                            <a:chOff x="1364" y="15554"/>
                            <a:chExt cx="6" cy="16"/>
                          </a:xfrm>
                        </wpg:grpSpPr>
                        <wps:wsp>
                          <wps:cNvPr id="1275" name="Freeform 7054"/>
                          <wps:cNvSpPr>
                            <a:spLocks/>
                          </wps:cNvSpPr>
                          <wps:spPr bwMode="auto">
                            <a:xfrm>
                              <a:off x="6820" y="77770"/>
                              <a:ext cx="6" cy="16"/>
                            </a:xfrm>
                            <a:custGeom>
                              <a:avLst/>
                              <a:gdLst>
                                <a:gd name="T0" fmla="+- 0 1364 1364"/>
                                <a:gd name="T1" fmla="*/ T0 w 6"/>
                                <a:gd name="T2" fmla="+- 0 15570 15554"/>
                                <a:gd name="T3" fmla="*/ 15570 h 16"/>
                                <a:gd name="T4" fmla="+- 0 1370 1364"/>
                                <a:gd name="T5" fmla="*/ T4 w 6"/>
                                <a:gd name="T6" fmla="+- 0 15554 15554"/>
                                <a:gd name="T7" fmla="*/ 15554 h 16"/>
                              </a:gdLst>
                              <a:ahLst/>
                              <a:cxnLst>
                                <a:cxn ang="0">
                                  <a:pos x="T1" y="T3"/>
                                </a:cxn>
                                <a:cxn ang="0">
                                  <a:pos x="T5" y="T7"/>
                                </a:cxn>
                              </a:cxnLst>
                              <a:rect l="0" t="0" r="r" b="b"/>
                              <a:pathLst>
                                <a:path w="6" h="16">
                                  <a:moveTo>
                                    <a:pt x="0" y="16"/>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76" name="Group 7055"/>
                        <wpg:cNvGrpSpPr>
                          <a:grpSpLocks/>
                        </wpg:cNvGrpSpPr>
                        <wpg:grpSpPr bwMode="auto">
                          <a:xfrm>
                            <a:off x="1364" y="15570"/>
                            <a:ext cx="2" cy="2"/>
                            <a:chOff x="1364" y="15570"/>
                            <a:chExt cx="2" cy="2"/>
                          </a:xfrm>
                        </wpg:grpSpPr>
                        <wps:wsp>
                          <wps:cNvPr id="1277" name="Freeform 7056"/>
                          <wps:cNvSpPr>
                            <a:spLocks/>
                          </wps:cNvSpPr>
                          <wps:spPr bwMode="auto">
                            <a:xfrm>
                              <a:off x="1364" y="15570"/>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78" name="Group 7057"/>
                        <wpg:cNvGrpSpPr>
                          <a:grpSpLocks/>
                        </wpg:cNvGrpSpPr>
                        <wpg:grpSpPr bwMode="auto">
                          <a:xfrm>
                            <a:off x="1362" y="15570"/>
                            <a:ext cx="2" cy="11"/>
                            <a:chOff x="1362" y="15570"/>
                            <a:chExt cx="2" cy="11"/>
                          </a:xfrm>
                        </wpg:grpSpPr>
                        <wps:wsp>
                          <wps:cNvPr id="1279" name="Freeform 7058"/>
                          <wps:cNvSpPr>
                            <a:spLocks/>
                          </wps:cNvSpPr>
                          <wps:spPr bwMode="auto">
                            <a:xfrm>
                              <a:off x="6810" y="77850"/>
                              <a:ext cx="2" cy="11"/>
                            </a:xfrm>
                            <a:custGeom>
                              <a:avLst/>
                              <a:gdLst>
                                <a:gd name="T0" fmla="+- 0 1362 1362"/>
                                <a:gd name="T1" fmla="*/ T0 w 2"/>
                                <a:gd name="T2" fmla="+- 0 15581 15570"/>
                                <a:gd name="T3" fmla="*/ 15581 h 11"/>
                                <a:gd name="T4" fmla="+- 0 1364 1362"/>
                                <a:gd name="T5" fmla="*/ T4 w 2"/>
                                <a:gd name="T6" fmla="+- 0 15570 15570"/>
                                <a:gd name="T7" fmla="*/ 15570 h 11"/>
                              </a:gdLst>
                              <a:ahLst/>
                              <a:cxnLst>
                                <a:cxn ang="0">
                                  <a:pos x="T1" y="T3"/>
                                </a:cxn>
                                <a:cxn ang="0">
                                  <a:pos x="T5" y="T7"/>
                                </a:cxn>
                              </a:cxnLst>
                              <a:rect l="0" t="0" r="r" b="b"/>
                              <a:pathLst>
                                <a:path w="2" h="11">
                                  <a:moveTo>
                                    <a:pt x="0" y="11"/>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80" name="Group 7059"/>
                        <wpg:cNvGrpSpPr>
                          <a:grpSpLocks/>
                        </wpg:cNvGrpSpPr>
                        <wpg:grpSpPr bwMode="auto">
                          <a:xfrm>
                            <a:off x="1360" y="15581"/>
                            <a:ext cx="2" cy="12"/>
                            <a:chOff x="1360" y="15581"/>
                            <a:chExt cx="2" cy="12"/>
                          </a:xfrm>
                        </wpg:grpSpPr>
                        <wps:wsp>
                          <wps:cNvPr id="1281" name="Freeform 7060"/>
                          <wps:cNvSpPr>
                            <a:spLocks/>
                          </wps:cNvSpPr>
                          <wps:spPr bwMode="auto">
                            <a:xfrm>
                              <a:off x="6800" y="77905"/>
                              <a:ext cx="2" cy="12"/>
                            </a:xfrm>
                            <a:custGeom>
                              <a:avLst/>
                              <a:gdLst>
                                <a:gd name="T0" fmla="+- 0 1360 1360"/>
                                <a:gd name="T1" fmla="*/ T0 w 2"/>
                                <a:gd name="T2" fmla="+- 0 15593 15581"/>
                                <a:gd name="T3" fmla="*/ 15593 h 12"/>
                                <a:gd name="T4" fmla="+- 0 1362 1360"/>
                                <a:gd name="T5" fmla="*/ T4 w 2"/>
                                <a:gd name="T6" fmla="+- 0 15581 15581"/>
                                <a:gd name="T7" fmla="*/ 15581 h 12"/>
                              </a:gdLst>
                              <a:ahLst/>
                              <a:cxnLst>
                                <a:cxn ang="0">
                                  <a:pos x="T1" y="T3"/>
                                </a:cxn>
                                <a:cxn ang="0">
                                  <a:pos x="T5" y="T7"/>
                                </a:cxn>
                              </a:cxnLst>
                              <a:rect l="0" t="0" r="r" b="b"/>
                              <a:pathLst>
                                <a:path w="2" h="12">
                                  <a:moveTo>
                                    <a:pt x="0" y="12"/>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82" name="Group 7061"/>
                        <wpg:cNvGrpSpPr>
                          <a:grpSpLocks/>
                        </wpg:cNvGrpSpPr>
                        <wpg:grpSpPr bwMode="auto">
                          <a:xfrm>
                            <a:off x="1358" y="15593"/>
                            <a:ext cx="2" cy="7"/>
                            <a:chOff x="1358" y="15593"/>
                            <a:chExt cx="2" cy="7"/>
                          </a:xfrm>
                        </wpg:grpSpPr>
                        <wps:wsp>
                          <wps:cNvPr id="1283" name="Freeform 7062"/>
                          <wps:cNvSpPr>
                            <a:spLocks/>
                          </wps:cNvSpPr>
                          <wps:spPr bwMode="auto">
                            <a:xfrm>
                              <a:off x="1358" y="15593"/>
                              <a:ext cx="2" cy="7"/>
                            </a:xfrm>
                            <a:custGeom>
                              <a:avLst/>
                              <a:gdLst>
                                <a:gd name="T0" fmla="+- 0 1358 1358"/>
                                <a:gd name="T1" fmla="*/ T0 w 1"/>
                                <a:gd name="T2" fmla="+- 0 15600 15593"/>
                                <a:gd name="T3" fmla="*/ 15600 h 7"/>
                                <a:gd name="T4" fmla="+- 0 1360 1358"/>
                                <a:gd name="T5" fmla="*/ T4 w 1"/>
                                <a:gd name="T6" fmla="+- 0 15593 15593"/>
                                <a:gd name="T7" fmla="*/ 15593 h 7"/>
                              </a:gdLst>
                              <a:ahLst/>
                              <a:cxnLst>
                                <a:cxn ang="0">
                                  <a:pos x="T1" y="T3"/>
                                </a:cxn>
                                <a:cxn ang="0">
                                  <a:pos x="T5" y="T7"/>
                                </a:cxn>
                              </a:cxnLst>
                              <a:rect l="0" t="0" r="r" b="b"/>
                              <a:pathLst>
                                <a:path w="1" h="7">
                                  <a:moveTo>
                                    <a:pt x="0" y="7"/>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84" name="Group 7063"/>
                        <wpg:cNvGrpSpPr>
                          <a:grpSpLocks/>
                        </wpg:cNvGrpSpPr>
                        <wpg:grpSpPr bwMode="auto">
                          <a:xfrm>
                            <a:off x="1275" y="15485"/>
                            <a:ext cx="37" cy="115"/>
                            <a:chOff x="1275" y="15485"/>
                            <a:chExt cx="37" cy="115"/>
                          </a:xfrm>
                        </wpg:grpSpPr>
                        <wps:wsp>
                          <wps:cNvPr id="1285" name="Freeform 7064"/>
                          <wps:cNvSpPr>
                            <a:spLocks/>
                          </wps:cNvSpPr>
                          <wps:spPr bwMode="auto">
                            <a:xfrm>
                              <a:off x="6375" y="77425"/>
                              <a:ext cx="37" cy="115"/>
                            </a:xfrm>
                            <a:custGeom>
                              <a:avLst/>
                              <a:gdLst>
                                <a:gd name="T0" fmla="+- 0 1312 1275"/>
                                <a:gd name="T1" fmla="*/ T0 w 37"/>
                                <a:gd name="T2" fmla="+- 0 15485 15485"/>
                                <a:gd name="T3" fmla="*/ 15485 h 115"/>
                                <a:gd name="T4" fmla="+- 0 1275 1275"/>
                                <a:gd name="T5" fmla="*/ T4 w 37"/>
                                <a:gd name="T6" fmla="+- 0 15600 15485"/>
                                <a:gd name="T7" fmla="*/ 15600 h 115"/>
                              </a:gdLst>
                              <a:ahLst/>
                              <a:cxnLst>
                                <a:cxn ang="0">
                                  <a:pos x="T1" y="T3"/>
                                </a:cxn>
                                <a:cxn ang="0">
                                  <a:pos x="T5" y="T7"/>
                                </a:cxn>
                              </a:cxnLst>
                              <a:rect l="0" t="0" r="r" b="b"/>
                              <a:pathLst>
                                <a:path w="37" h="115">
                                  <a:moveTo>
                                    <a:pt x="37" y="0"/>
                                  </a:moveTo>
                                  <a:lnTo>
                                    <a:pt x="0" y="11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86" name="Group 7065"/>
                        <wpg:cNvGrpSpPr>
                          <a:grpSpLocks/>
                        </wpg:cNvGrpSpPr>
                        <wpg:grpSpPr bwMode="auto">
                          <a:xfrm>
                            <a:off x="1312" y="15373"/>
                            <a:ext cx="43" cy="112"/>
                            <a:chOff x="1312" y="15373"/>
                            <a:chExt cx="43" cy="112"/>
                          </a:xfrm>
                        </wpg:grpSpPr>
                        <wps:wsp>
                          <wps:cNvPr id="1287" name="Freeform 7066"/>
                          <wps:cNvSpPr>
                            <a:spLocks/>
                          </wps:cNvSpPr>
                          <wps:spPr bwMode="auto">
                            <a:xfrm>
                              <a:off x="6560" y="76865"/>
                              <a:ext cx="43" cy="112"/>
                            </a:xfrm>
                            <a:custGeom>
                              <a:avLst/>
                              <a:gdLst>
                                <a:gd name="T0" fmla="+- 0 1355 1312"/>
                                <a:gd name="T1" fmla="*/ T0 w 43"/>
                                <a:gd name="T2" fmla="+- 0 15373 15373"/>
                                <a:gd name="T3" fmla="*/ 15373 h 112"/>
                                <a:gd name="T4" fmla="+- 0 1312 1312"/>
                                <a:gd name="T5" fmla="*/ T4 w 43"/>
                                <a:gd name="T6" fmla="+- 0 15485 15373"/>
                                <a:gd name="T7" fmla="*/ 15485 h 112"/>
                              </a:gdLst>
                              <a:ahLst/>
                              <a:cxnLst>
                                <a:cxn ang="0">
                                  <a:pos x="T1" y="T3"/>
                                </a:cxn>
                                <a:cxn ang="0">
                                  <a:pos x="T5" y="T7"/>
                                </a:cxn>
                              </a:cxnLst>
                              <a:rect l="0" t="0" r="r" b="b"/>
                              <a:pathLst>
                                <a:path w="43" h="112">
                                  <a:moveTo>
                                    <a:pt x="43" y="0"/>
                                  </a:moveTo>
                                  <a:lnTo>
                                    <a:pt x="0" y="1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88" name="Group 7067"/>
                        <wpg:cNvGrpSpPr>
                          <a:grpSpLocks/>
                        </wpg:cNvGrpSpPr>
                        <wpg:grpSpPr bwMode="auto">
                          <a:xfrm>
                            <a:off x="1355" y="15288"/>
                            <a:ext cx="98" cy="85"/>
                            <a:chOff x="1355" y="15288"/>
                            <a:chExt cx="98" cy="85"/>
                          </a:xfrm>
                        </wpg:grpSpPr>
                        <wps:wsp>
                          <wps:cNvPr id="1289" name="Freeform 7068"/>
                          <wps:cNvSpPr>
                            <a:spLocks/>
                          </wps:cNvSpPr>
                          <wps:spPr bwMode="auto">
                            <a:xfrm>
                              <a:off x="6775" y="76440"/>
                              <a:ext cx="98" cy="85"/>
                            </a:xfrm>
                            <a:custGeom>
                              <a:avLst/>
                              <a:gdLst>
                                <a:gd name="T0" fmla="+- 0 1453 1355"/>
                                <a:gd name="T1" fmla="*/ T0 w 98"/>
                                <a:gd name="T2" fmla="+- 0 15288 15288"/>
                                <a:gd name="T3" fmla="*/ 15288 h 85"/>
                                <a:gd name="T4" fmla="+- 0 1355 1355"/>
                                <a:gd name="T5" fmla="*/ T4 w 98"/>
                                <a:gd name="T6" fmla="+- 0 15373 15288"/>
                                <a:gd name="T7" fmla="*/ 15373 h 85"/>
                              </a:gdLst>
                              <a:ahLst/>
                              <a:cxnLst>
                                <a:cxn ang="0">
                                  <a:pos x="T1" y="T3"/>
                                </a:cxn>
                                <a:cxn ang="0">
                                  <a:pos x="T5" y="T7"/>
                                </a:cxn>
                              </a:cxnLst>
                              <a:rect l="0" t="0" r="r" b="b"/>
                              <a:pathLst>
                                <a:path w="98" h="85">
                                  <a:moveTo>
                                    <a:pt x="98" y="0"/>
                                  </a:moveTo>
                                  <a:lnTo>
                                    <a:pt x="0" y="8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90" name="Group 7069"/>
                        <wpg:cNvGrpSpPr>
                          <a:grpSpLocks/>
                        </wpg:cNvGrpSpPr>
                        <wpg:grpSpPr bwMode="auto">
                          <a:xfrm>
                            <a:off x="1453" y="15288"/>
                            <a:ext cx="58" cy="121"/>
                            <a:chOff x="1453" y="15288"/>
                            <a:chExt cx="58" cy="121"/>
                          </a:xfrm>
                        </wpg:grpSpPr>
                        <wps:wsp>
                          <wps:cNvPr id="1291" name="Freeform 7070"/>
                          <wps:cNvSpPr>
                            <a:spLocks/>
                          </wps:cNvSpPr>
                          <wps:spPr bwMode="auto">
                            <a:xfrm>
                              <a:off x="7265" y="76440"/>
                              <a:ext cx="58" cy="121"/>
                            </a:xfrm>
                            <a:custGeom>
                              <a:avLst/>
                              <a:gdLst>
                                <a:gd name="T0" fmla="+- 0 1511 1453"/>
                                <a:gd name="T1" fmla="*/ T0 w 58"/>
                                <a:gd name="T2" fmla="+- 0 15409 15288"/>
                                <a:gd name="T3" fmla="*/ 15409 h 121"/>
                                <a:gd name="T4" fmla="+- 0 1453 1453"/>
                                <a:gd name="T5" fmla="*/ T4 w 58"/>
                                <a:gd name="T6" fmla="+- 0 15288 15288"/>
                                <a:gd name="T7" fmla="*/ 15288 h 121"/>
                              </a:gdLst>
                              <a:ahLst/>
                              <a:cxnLst>
                                <a:cxn ang="0">
                                  <a:pos x="T1" y="T3"/>
                                </a:cxn>
                                <a:cxn ang="0">
                                  <a:pos x="T5" y="T7"/>
                                </a:cxn>
                              </a:cxnLst>
                              <a:rect l="0" t="0" r="r" b="b"/>
                              <a:pathLst>
                                <a:path w="58" h="121">
                                  <a:moveTo>
                                    <a:pt x="58" y="12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92" name="Group 7071"/>
                        <wpg:cNvGrpSpPr>
                          <a:grpSpLocks/>
                        </wpg:cNvGrpSpPr>
                        <wpg:grpSpPr bwMode="auto">
                          <a:xfrm>
                            <a:off x="1355" y="15176"/>
                            <a:ext cx="251" cy="424"/>
                            <a:chOff x="1355" y="15176"/>
                            <a:chExt cx="251" cy="424"/>
                          </a:xfrm>
                        </wpg:grpSpPr>
                        <wps:wsp>
                          <wps:cNvPr id="1293" name="Freeform 7072"/>
                          <wps:cNvSpPr>
                            <a:spLocks/>
                          </wps:cNvSpPr>
                          <wps:spPr bwMode="auto">
                            <a:xfrm>
                              <a:off x="1355" y="15176"/>
                              <a:ext cx="251" cy="424"/>
                            </a:xfrm>
                            <a:custGeom>
                              <a:avLst/>
                              <a:gdLst>
                                <a:gd name="T0" fmla="+- 0 1355 1355"/>
                                <a:gd name="T1" fmla="*/ T0 w 251"/>
                                <a:gd name="T2" fmla="+- 0 15288 15176"/>
                                <a:gd name="T3" fmla="*/ 15288 h 424"/>
                                <a:gd name="T4" fmla="+- 0 1358 1355"/>
                                <a:gd name="T5" fmla="*/ T4 w 251"/>
                                <a:gd name="T6" fmla="+- 0 15293 15176"/>
                                <a:gd name="T7" fmla="*/ 15293 h 424"/>
                                <a:gd name="T8" fmla="+- 0 1364 1355"/>
                                <a:gd name="T9" fmla="*/ T8 w 251"/>
                                <a:gd name="T10" fmla="+- 0 15299 15176"/>
                                <a:gd name="T11" fmla="*/ 15299 h 424"/>
                                <a:gd name="T12" fmla="+- 0 1378 1355"/>
                                <a:gd name="T13" fmla="*/ T12 w 251"/>
                                <a:gd name="T14" fmla="+- 0 15313 15176"/>
                                <a:gd name="T15" fmla="*/ 15313 h 424"/>
                                <a:gd name="T16" fmla="+- 0 1388 1355"/>
                                <a:gd name="T17" fmla="*/ T16 w 251"/>
                                <a:gd name="T18" fmla="+- 0 15325 15176"/>
                                <a:gd name="T19" fmla="*/ 15325 h 424"/>
                                <a:gd name="T20" fmla="+- 0 1400 1355"/>
                                <a:gd name="T21" fmla="*/ T20 w 251"/>
                                <a:gd name="T22" fmla="+- 0 15340 15176"/>
                                <a:gd name="T23" fmla="*/ 15340 h 424"/>
                                <a:gd name="T24" fmla="+- 0 1414 1355"/>
                                <a:gd name="T25" fmla="*/ T24 w 251"/>
                                <a:gd name="T26" fmla="+- 0 15355 15176"/>
                                <a:gd name="T27" fmla="*/ 15355 h 424"/>
                                <a:gd name="T28" fmla="+- 0 1435 1355"/>
                                <a:gd name="T29" fmla="*/ T28 w 251"/>
                                <a:gd name="T30" fmla="+- 0 15382 15176"/>
                                <a:gd name="T31" fmla="*/ 15382 h 424"/>
                                <a:gd name="T32" fmla="+- 0 1450 1355"/>
                                <a:gd name="T33" fmla="*/ T32 w 251"/>
                                <a:gd name="T34" fmla="+- 0 15400 15176"/>
                                <a:gd name="T35" fmla="*/ 15400 h 424"/>
                                <a:gd name="T36" fmla="+- 0 1464 1355"/>
                                <a:gd name="T37" fmla="*/ T36 w 251"/>
                                <a:gd name="T38" fmla="+- 0 15418 15176"/>
                                <a:gd name="T39" fmla="*/ 15418 h 424"/>
                                <a:gd name="T40" fmla="+- 0 1477 1355"/>
                                <a:gd name="T41" fmla="*/ T40 w 251"/>
                                <a:gd name="T42" fmla="+- 0 15436 15176"/>
                                <a:gd name="T43" fmla="*/ 15436 h 424"/>
                                <a:gd name="T44" fmla="+- 0 1495 1355"/>
                                <a:gd name="T45" fmla="*/ T44 w 251"/>
                                <a:gd name="T46" fmla="+- 0 15462 15176"/>
                                <a:gd name="T47" fmla="*/ 15462 h 424"/>
                                <a:gd name="T48" fmla="+- 0 1517 1355"/>
                                <a:gd name="T49" fmla="*/ T48 w 251"/>
                                <a:gd name="T50" fmla="+- 0 15502 15176"/>
                                <a:gd name="T51" fmla="*/ 15502 h 424"/>
                                <a:gd name="T52" fmla="+- 0 1524 1355"/>
                                <a:gd name="T53" fmla="*/ T52 w 251"/>
                                <a:gd name="T54" fmla="+- 0 15523 15176"/>
                                <a:gd name="T55" fmla="*/ 15523 h 424"/>
                                <a:gd name="T56" fmla="+- 0 1528 1355"/>
                                <a:gd name="T57" fmla="*/ T56 w 251"/>
                                <a:gd name="T58" fmla="+- 0 15539 15176"/>
                                <a:gd name="T59" fmla="*/ 15539 h 424"/>
                                <a:gd name="T60" fmla="+- 0 1535 1355"/>
                                <a:gd name="T61" fmla="*/ T60 w 251"/>
                                <a:gd name="T62" fmla="+- 0 15565 15176"/>
                                <a:gd name="T63" fmla="*/ 15565 h 424"/>
                                <a:gd name="T64" fmla="+- 0 1538 1355"/>
                                <a:gd name="T65" fmla="*/ T64 w 251"/>
                                <a:gd name="T66" fmla="+- 0 15583 15176"/>
                                <a:gd name="T67" fmla="*/ 15583 h 424"/>
                                <a:gd name="T68" fmla="+- 0 1543 1355"/>
                                <a:gd name="T69" fmla="*/ T68 w 251"/>
                                <a:gd name="T70" fmla="+- 0 15600 15176"/>
                                <a:gd name="T71" fmla="*/ 15600 h 424"/>
                                <a:gd name="T72" fmla="+- 0 1606 1355"/>
                                <a:gd name="T73" fmla="*/ T72 w 251"/>
                                <a:gd name="T74" fmla="+- 0 15439 15176"/>
                                <a:gd name="T75" fmla="*/ 15439 h 424"/>
                                <a:gd name="T76" fmla="+- 0 1604 1355"/>
                                <a:gd name="T77" fmla="*/ T76 w 251"/>
                                <a:gd name="T78" fmla="+- 0 15436 15176"/>
                                <a:gd name="T79" fmla="*/ 15436 h 424"/>
                                <a:gd name="T80" fmla="+- 0 1600 1355"/>
                                <a:gd name="T81" fmla="*/ T80 w 251"/>
                                <a:gd name="T82" fmla="+- 0 15424 15176"/>
                                <a:gd name="T83" fmla="*/ 15424 h 424"/>
                                <a:gd name="T84" fmla="+- 0 1594 1355"/>
                                <a:gd name="T85" fmla="*/ T84 w 251"/>
                                <a:gd name="T86" fmla="+- 0 15406 15176"/>
                                <a:gd name="T87" fmla="*/ 15406 h 424"/>
                                <a:gd name="T88" fmla="+- 0 1582 1355"/>
                                <a:gd name="T89" fmla="*/ T88 w 251"/>
                                <a:gd name="T90" fmla="+- 0 15372 15176"/>
                                <a:gd name="T91" fmla="*/ 15372 h 424"/>
                                <a:gd name="T92" fmla="+- 0 1571 1355"/>
                                <a:gd name="T93" fmla="*/ T92 w 251"/>
                                <a:gd name="T94" fmla="+- 0 15347 15176"/>
                                <a:gd name="T95" fmla="*/ 15347 h 424"/>
                                <a:gd name="T96" fmla="+- 0 1559 1355"/>
                                <a:gd name="T97" fmla="*/ T96 w 251"/>
                                <a:gd name="T98" fmla="+- 0 15322 15176"/>
                                <a:gd name="T99" fmla="*/ 15322 h 424"/>
                                <a:gd name="T100" fmla="+- 0 1546 1355"/>
                                <a:gd name="T101" fmla="*/ T100 w 251"/>
                                <a:gd name="T102" fmla="+- 0 15299 15176"/>
                                <a:gd name="T103" fmla="*/ 15299 h 424"/>
                                <a:gd name="T104" fmla="+- 0 1514 1355"/>
                                <a:gd name="T105" fmla="*/ T104 w 251"/>
                                <a:gd name="T106" fmla="+- 0 15259 15176"/>
                                <a:gd name="T107" fmla="*/ 15259 h 424"/>
                                <a:gd name="T108" fmla="+- 0 1494 1355"/>
                                <a:gd name="T109" fmla="*/ T108 w 251"/>
                                <a:gd name="T110" fmla="+- 0 15239 15176"/>
                                <a:gd name="T111" fmla="*/ 15239 h 424"/>
                                <a:gd name="T112" fmla="+- 0 1475 1355"/>
                                <a:gd name="T113" fmla="*/ T112 w 251"/>
                                <a:gd name="T114" fmla="+- 0 15221 15176"/>
                                <a:gd name="T115" fmla="*/ 15221 h 424"/>
                                <a:gd name="T116" fmla="+- 0 1446 1355"/>
                                <a:gd name="T117" fmla="*/ T116 w 251"/>
                                <a:gd name="T118" fmla="+- 0 15198 15176"/>
                                <a:gd name="T119" fmla="*/ 15198 h 424"/>
                                <a:gd name="T120" fmla="+- 0 1426 1355"/>
                                <a:gd name="T121" fmla="*/ T120 w 251"/>
                                <a:gd name="T122" fmla="+- 0 15182 15176"/>
                                <a:gd name="T123" fmla="*/ 15182 h 424"/>
                                <a:gd name="T124" fmla="+- 0 1418 1355"/>
                                <a:gd name="T125" fmla="*/ T124 w 251"/>
                                <a:gd name="T126" fmla="+- 0 15176 15176"/>
                                <a:gd name="T127" fmla="*/ 15176 h 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51" h="424">
                                  <a:moveTo>
                                    <a:pt x="63" y="0"/>
                                  </a:moveTo>
                                  <a:lnTo>
                                    <a:pt x="0" y="112"/>
                                  </a:lnTo>
                                  <a:lnTo>
                                    <a:pt x="2" y="114"/>
                                  </a:lnTo>
                                  <a:lnTo>
                                    <a:pt x="3" y="117"/>
                                  </a:lnTo>
                                  <a:lnTo>
                                    <a:pt x="6" y="119"/>
                                  </a:lnTo>
                                  <a:lnTo>
                                    <a:pt x="9" y="123"/>
                                  </a:lnTo>
                                  <a:lnTo>
                                    <a:pt x="18" y="131"/>
                                  </a:lnTo>
                                  <a:lnTo>
                                    <a:pt x="23" y="137"/>
                                  </a:lnTo>
                                  <a:lnTo>
                                    <a:pt x="27" y="143"/>
                                  </a:lnTo>
                                  <a:lnTo>
                                    <a:pt x="33" y="149"/>
                                  </a:lnTo>
                                  <a:lnTo>
                                    <a:pt x="39" y="156"/>
                                  </a:lnTo>
                                  <a:lnTo>
                                    <a:pt x="45" y="164"/>
                                  </a:lnTo>
                                  <a:lnTo>
                                    <a:pt x="53" y="171"/>
                                  </a:lnTo>
                                  <a:lnTo>
                                    <a:pt x="59" y="179"/>
                                  </a:lnTo>
                                  <a:lnTo>
                                    <a:pt x="73" y="196"/>
                                  </a:lnTo>
                                  <a:lnTo>
                                    <a:pt x="80" y="206"/>
                                  </a:lnTo>
                                  <a:lnTo>
                                    <a:pt x="87" y="214"/>
                                  </a:lnTo>
                                  <a:lnTo>
                                    <a:pt x="95" y="224"/>
                                  </a:lnTo>
                                  <a:lnTo>
                                    <a:pt x="102" y="232"/>
                                  </a:lnTo>
                                  <a:lnTo>
                                    <a:pt x="109" y="242"/>
                                  </a:lnTo>
                                  <a:lnTo>
                                    <a:pt x="115" y="251"/>
                                  </a:lnTo>
                                  <a:lnTo>
                                    <a:pt x="122" y="260"/>
                                  </a:lnTo>
                                  <a:lnTo>
                                    <a:pt x="128" y="269"/>
                                  </a:lnTo>
                                  <a:lnTo>
                                    <a:pt x="140" y="286"/>
                                  </a:lnTo>
                                  <a:lnTo>
                                    <a:pt x="155" y="311"/>
                                  </a:lnTo>
                                  <a:lnTo>
                                    <a:pt x="162" y="326"/>
                                  </a:lnTo>
                                  <a:lnTo>
                                    <a:pt x="164" y="333"/>
                                  </a:lnTo>
                                  <a:lnTo>
                                    <a:pt x="169" y="347"/>
                                  </a:lnTo>
                                  <a:lnTo>
                                    <a:pt x="170" y="354"/>
                                  </a:lnTo>
                                  <a:lnTo>
                                    <a:pt x="173" y="363"/>
                                  </a:lnTo>
                                  <a:lnTo>
                                    <a:pt x="177" y="380"/>
                                  </a:lnTo>
                                  <a:lnTo>
                                    <a:pt x="180" y="389"/>
                                  </a:lnTo>
                                  <a:lnTo>
                                    <a:pt x="182" y="398"/>
                                  </a:lnTo>
                                  <a:lnTo>
                                    <a:pt x="183" y="407"/>
                                  </a:lnTo>
                                  <a:lnTo>
                                    <a:pt x="186" y="417"/>
                                  </a:lnTo>
                                  <a:lnTo>
                                    <a:pt x="188" y="424"/>
                                  </a:lnTo>
                                  <a:lnTo>
                                    <a:pt x="251" y="424"/>
                                  </a:lnTo>
                                  <a:lnTo>
                                    <a:pt x="251" y="263"/>
                                  </a:lnTo>
                                  <a:lnTo>
                                    <a:pt x="249" y="262"/>
                                  </a:lnTo>
                                  <a:lnTo>
                                    <a:pt x="249" y="260"/>
                                  </a:lnTo>
                                  <a:lnTo>
                                    <a:pt x="247" y="254"/>
                                  </a:lnTo>
                                  <a:lnTo>
                                    <a:pt x="245" y="248"/>
                                  </a:lnTo>
                                  <a:lnTo>
                                    <a:pt x="242" y="239"/>
                                  </a:lnTo>
                                  <a:lnTo>
                                    <a:pt x="239" y="230"/>
                                  </a:lnTo>
                                  <a:lnTo>
                                    <a:pt x="231" y="208"/>
                                  </a:lnTo>
                                  <a:lnTo>
                                    <a:pt x="227" y="196"/>
                                  </a:lnTo>
                                  <a:lnTo>
                                    <a:pt x="222" y="183"/>
                                  </a:lnTo>
                                  <a:lnTo>
                                    <a:pt x="216" y="171"/>
                                  </a:lnTo>
                                  <a:lnTo>
                                    <a:pt x="210" y="159"/>
                                  </a:lnTo>
                                  <a:lnTo>
                                    <a:pt x="204" y="146"/>
                                  </a:lnTo>
                                  <a:lnTo>
                                    <a:pt x="198" y="134"/>
                                  </a:lnTo>
                                  <a:lnTo>
                                    <a:pt x="191" y="123"/>
                                  </a:lnTo>
                                  <a:lnTo>
                                    <a:pt x="185" y="112"/>
                                  </a:lnTo>
                                  <a:lnTo>
                                    <a:pt x="159" y="83"/>
                                  </a:lnTo>
                                  <a:lnTo>
                                    <a:pt x="150" y="72"/>
                                  </a:lnTo>
                                  <a:lnTo>
                                    <a:pt x="139" y="63"/>
                                  </a:lnTo>
                                  <a:lnTo>
                                    <a:pt x="129" y="54"/>
                                  </a:lnTo>
                                  <a:lnTo>
                                    <a:pt x="120" y="45"/>
                                  </a:lnTo>
                                  <a:lnTo>
                                    <a:pt x="110" y="36"/>
                                  </a:lnTo>
                                  <a:lnTo>
                                    <a:pt x="91" y="22"/>
                                  </a:lnTo>
                                  <a:lnTo>
                                    <a:pt x="77" y="10"/>
                                  </a:lnTo>
                                  <a:lnTo>
                                    <a:pt x="71" y="6"/>
                                  </a:lnTo>
                                  <a:lnTo>
                                    <a:pt x="67" y="3"/>
                                  </a:lnTo>
                                  <a:lnTo>
                                    <a:pt x="63" y="0"/>
                                  </a:lnTo>
                                  <a:close/>
                                </a:path>
                              </a:pathLst>
                            </a:custGeom>
                            <a:solidFill>
                              <a:srgbClr val="FFFFFF"/>
                            </a:solidFill>
                            <a:ln>
                              <a:noFill/>
                            </a:ln>
                          </wps:spPr>
                          <wps:bodyPr rot="0" vert="horz" wrap="square" lIns="91440" tIns="45720" rIns="91440" bIns="45720" anchor="t" anchorCtr="0" upright="1">
                            <a:noAutofit/>
                          </wps:bodyPr>
                        </wps:wsp>
                      </wpg:grpSp>
                      <wpg:grpSp>
                        <wpg:cNvPr id="1294" name="Group 7073"/>
                        <wpg:cNvGrpSpPr>
                          <a:grpSpLocks/>
                        </wpg:cNvGrpSpPr>
                        <wpg:grpSpPr bwMode="auto">
                          <a:xfrm>
                            <a:off x="1355" y="15288"/>
                            <a:ext cx="2" cy="2"/>
                            <a:chOff x="1355" y="15288"/>
                            <a:chExt cx="2" cy="2"/>
                          </a:xfrm>
                        </wpg:grpSpPr>
                        <wps:wsp>
                          <wps:cNvPr id="1295" name="Freeform 7074"/>
                          <wps:cNvSpPr>
                            <a:spLocks/>
                          </wps:cNvSpPr>
                          <wps:spPr bwMode="auto">
                            <a:xfrm>
                              <a:off x="1355" y="152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96" name="Group 7075"/>
                        <wpg:cNvGrpSpPr>
                          <a:grpSpLocks/>
                        </wpg:cNvGrpSpPr>
                        <wpg:grpSpPr bwMode="auto">
                          <a:xfrm>
                            <a:off x="1355" y="15288"/>
                            <a:ext cx="2" cy="2"/>
                            <a:chOff x="1355" y="15288"/>
                            <a:chExt cx="2" cy="2"/>
                          </a:xfrm>
                        </wpg:grpSpPr>
                        <wps:wsp>
                          <wps:cNvPr id="1297" name="Freeform 7076"/>
                          <wps:cNvSpPr>
                            <a:spLocks/>
                          </wps:cNvSpPr>
                          <wps:spPr bwMode="auto">
                            <a:xfrm>
                              <a:off x="1355" y="15288"/>
                              <a:ext cx="2" cy="2"/>
                            </a:xfrm>
                            <a:custGeom>
                              <a:avLst/>
                              <a:gdLst>
                                <a:gd name="T0" fmla="+- 0 1356 1355"/>
                                <a:gd name="T1" fmla="*/ T0 w 1"/>
                                <a:gd name="T2" fmla="+- 0 15289 15288"/>
                                <a:gd name="T3" fmla="*/ 15289 h 1"/>
                                <a:gd name="T4" fmla="+- 0 1355 1355"/>
                                <a:gd name="T5" fmla="*/ T4 w 1"/>
                                <a:gd name="T6" fmla="+- 0 15288 15288"/>
                                <a:gd name="T7" fmla="*/ 15288 h 1"/>
                              </a:gdLst>
                              <a:ahLst/>
                              <a:cxnLst>
                                <a:cxn ang="0">
                                  <a:pos x="T1" y="T3"/>
                                </a:cxn>
                                <a:cxn ang="0">
                                  <a:pos x="T5" y="T7"/>
                                </a:cxn>
                              </a:cxnLst>
                              <a:rect l="0" t="0" r="r" b="b"/>
                              <a:pathLst>
                                <a:path w="1" h="1">
                                  <a:moveTo>
                                    <a:pt x="1" y="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298" name="Group 7077"/>
                        <wpg:cNvGrpSpPr>
                          <a:grpSpLocks/>
                        </wpg:cNvGrpSpPr>
                        <wpg:grpSpPr bwMode="auto">
                          <a:xfrm>
                            <a:off x="1356" y="15289"/>
                            <a:ext cx="2" cy="2"/>
                            <a:chOff x="1356" y="15289"/>
                            <a:chExt cx="2" cy="2"/>
                          </a:xfrm>
                        </wpg:grpSpPr>
                        <wps:wsp>
                          <wps:cNvPr id="1299" name="Freeform 7078"/>
                          <wps:cNvSpPr>
                            <a:spLocks/>
                          </wps:cNvSpPr>
                          <wps:spPr bwMode="auto">
                            <a:xfrm>
                              <a:off x="1356" y="15289"/>
                              <a:ext cx="2" cy="2"/>
                            </a:xfrm>
                            <a:custGeom>
                              <a:avLst/>
                              <a:gdLst>
                                <a:gd name="T0" fmla="+- 0 1357 1356"/>
                                <a:gd name="T1" fmla="*/ T0 w 1"/>
                                <a:gd name="T2" fmla="+- 0 15290 15289"/>
                                <a:gd name="T3" fmla="*/ 15290 h 1"/>
                                <a:gd name="T4" fmla="+- 0 1356 1356"/>
                                <a:gd name="T5" fmla="*/ T4 w 1"/>
                                <a:gd name="T6" fmla="+- 0 15289 15289"/>
                                <a:gd name="T7" fmla="*/ 15289 h 1"/>
                              </a:gdLst>
                              <a:ahLst/>
                              <a:cxnLst>
                                <a:cxn ang="0">
                                  <a:pos x="T1" y="T3"/>
                                </a:cxn>
                                <a:cxn ang="0">
                                  <a:pos x="T5" y="T7"/>
                                </a:cxn>
                              </a:cxnLst>
                              <a:rect l="0" t="0" r="r" b="b"/>
                              <a:pathLst>
                                <a:path w="1" h="1">
                                  <a:moveTo>
                                    <a:pt x="1" y="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00" name="Group 7079"/>
                        <wpg:cNvGrpSpPr>
                          <a:grpSpLocks/>
                        </wpg:cNvGrpSpPr>
                        <wpg:grpSpPr bwMode="auto">
                          <a:xfrm>
                            <a:off x="1357" y="15290"/>
                            <a:ext cx="2" cy="2"/>
                            <a:chOff x="1357" y="15290"/>
                            <a:chExt cx="2" cy="2"/>
                          </a:xfrm>
                        </wpg:grpSpPr>
                        <wps:wsp>
                          <wps:cNvPr id="1301" name="Freeform 7080"/>
                          <wps:cNvSpPr>
                            <a:spLocks/>
                          </wps:cNvSpPr>
                          <wps:spPr bwMode="auto">
                            <a:xfrm>
                              <a:off x="1357" y="15290"/>
                              <a:ext cx="2" cy="2"/>
                            </a:xfrm>
                            <a:custGeom>
                              <a:avLst/>
                              <a:gdLst>
                                <a:gd name="T0" fmla="+- 0 1358 1357"/>
                                <a:gd name="T1" fmla="*/ T0 w 1"/>
                                <a:gd name="T2" fmla="+- 0 15293 15290"/>
                                <a:gd name="T3" fmla="*/ 15293 h 2"/>
                                <a:gd name="T4" fmla="+- 0 1357 1357"/>
                                <a:gd name="T5" fmla="*/ T4 w 1"/>
                                <a:gd name="T6" fmla="+- 0 15290 15290"/>
                                <a:gd name="T7" fmla="*/ 15290 h 2"/>
                              </a:gdLst>
                              <a:ahLst/>
                              <a:cxnLst>
                                <a:cxn ang="0">
                                  <a:pos x="T1" y="T3"/>
                                </a:cxn>
                                <a:cxn ang="0">
                                  <a:pos x="T5" y="T7"/>
                                </a:cxn>
                              </a:cxnLst>
                              <a:rect l="0" t="0" r="r" b="b"/>
                              <a:pathLst>
                                <a:path w="1" h="2">
                                  <a:moveTo>
                                    <a:pt x="1" y="3"/>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02" name="Group 7081"/>
                        <wpg:cNvGrpSpPr>
                          <a:grpSpLocks/>
                        </wpg:cNvGrpSpPr>
                        <wpg:grpSpPr bwMode="auto">
                          <a:xfrm>
                            <a:off x="1358" y="15293"/>
                            <a:ext cx="2" cy="2"/>
                            <a:chOff x="1358" y="15293"/>
                            <a:chExt cx="2" cy="2"/>
                          </a:xfrm>
                        </wpg:grpSpPr>
                        <wps:wsp>
                          <wps:cNvPr id="1303" name="Freeform 7082"/>
                          <wps:cNvSpPr>
                            <a:spLocks/>
                          </wps:cNvSpPr>
                          <wps:spPr bwMode="auto">
                            <a:xfrm>
                              <a:off x="5432" y="61172"/>
                              <a:ext cx="2" cy="2"/>
                            </a:xfrm>
                            <a:custGeom>
                              <a:avLst/>
                              <a:gdLst>
                                <a:gd name="T0" fmla="+- 0 1360 1358"/>
                                <a:gd name="T1" fmla="*/ T0 w 2"/>
                                <a:gd name="T2" fmla="+- 0 15295 15293"/>
                                <a:gd name="T3" fmla="*/ 15295 h 2"/>
                                <a:gd name="T4" fmla="+- 0 1358 1358"/>
                                <a:gd name="T5" fmla="*/ T4 w 2"/>
                                <a:gd name="T6" fmla="+- 0 15293 15293"/>
                                <a:gd name="T7" fmla="*/ 15293 h 2"/>
                              </a:gdLst>
                              <a:ahLst/>
                              <a:cxnLst>
                                <a:cxn ang="0">
                                  <a:pos x="T1" y="T3"/>
                                </a:cxn>
                                <a:cxn ang="0">
                                  <a:pos x="T5" y="T7"/>
                                </a:cxn>
                              </a:cxnLst>
                              <a:rect l="0" t="0" r="r" b="b"/>
                              <a:pathLst>
                                <a:path w="2" h="2">
                                  <a:moveTo>
                                    <a:pt x="2"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04" name="Group 7083"/>
                        <wpg:cNvGrpSpPr>
                          <a:grpSpLocks/>
                        </wpg:cNvGrpSpPr>
                        <wpg:grpSpPr bwMode="auto">
                          <a:xfrm>
                            <a:off x="1361" y="15295"/>
                            <a:ext cx="4" cy="4"/>
                            <a:chOff x="1361" y="15295"/>
                            <a:chExt cx="4" cy="4"/>
                          </a:xfrm>
                        </wpg:grpSpPr>
                        <wps:wsp>
                          <wps:cNvPr id="1305" name="Freeform 7084"/>
                          <wps:cNvSpPr>
                            <a:spLocks/>
                          </wps:cNvSpPr>
                          <wps:spPr bwMode="auto">
                            <a:xfrm>
                              <a:off x="5444" y="61180"/>
                              <a:ext cx="4" cy="4"/>
                            </a:xfrm>
                            <a:custGeom>
                              <a:avLst/>
                              <a:gdLst>
                                <a:gd name="T0" fmla="+- 0 1365 1361"/>
                                <a:gd name="T1" fmla="*/ T0 w 4"/>
                                <a:gd name="T2" fmla="+- 0 15299 15295"/>
                                <a:gd name="T3" fmla="*/ 15299 h 4"/>
                                <a:gd name="T4" fmla="+- 0 1361 1361"/>
                                <a:gd name="T5" fmla="*/ T4 w 4"/>
                                <a:gd name="T6" fmla="+- 0 15295 15295"/>
                                <a:gd name="T7" fmla="*/ 15295 h 4"/>
                              </a:gdLst>
                              <a:ahLst/>
                              <a:cxnLst>
                                <a:cxn ang="0">
                                  <a:pos x="T1" y="T3"/>
                                </a:cxn>
                                <a:cxn ang="0">
                                  <a:pos x="T5" y="T7"/>
                                </a:cxn>
                              </a:cxnLst>
                              <a:rect l="0" t="0" r="r" b="b"/>
                              <a:pathLst>
                                <a:path w="4" h="4">
                                  <a:moveTo>
                                    <a:pt x="4"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06" name="Group 7085"/>
                        <wpg:cNvGrpSpPr>
                          <a:grpSpLocks/>
                        </wpg:cNvGrpSpPr>
                        <wpg:grpSpPr bwMode="auto">
                          <a:xfrm>
                            <a:off x="1364" y="15299"/>
                            <a:ext cx="4" cy="4"/>
                            <a:chOff x="1364" y="15299"/>
                            <a:chExt cx="4" cy="4"/>
                          </a:xfrm>
                        </wpg:grpSpPr>
                        <wps:wsp>
                          <wps:cNvPr id="1307" name="Freeform 7086"/>
                          <wps:cNvSpPr>
                            <a:spLocks/>
                          </wps:cNvSpPr>
                          <wps:spPr bwMode="auto">
                            <a:xfrm>
                              <a:off x="5456" y="61196"/>
                              <a:ext cx="4" cy="4"/>
                            </a:xfrm>
                            <a:custGeom>
                              <a:avLst/>
                              <a:gdLst>
                                <a:gd name="T0" fmla="+- 0 1368 1364"/>
                                <a:gd name="T1" fmla="*/ T0 w 4"/>
                                <a:gd name="T2" fmla="+- 0 15303 15299"/>
                                <a:gd name="T3" fmla="*/ 15303 h 4"/>
                                <a:gd name="T4" fmla="+- 0 1364 1364"/>
                                <a:gd name="T5" fmla="*/ T4 w 4"/>
                                <a:gd name="T6" fmla="+- 0 15299 15299"/>
                                <a:gd name="T7" fmla="*/ 15299 h 4"/>
                              </a:gdLst>
                              <a:ahLst/>
                              <a:cxnLst>
                                <a:cxn ang="0">
                                  <a:pos x="T1" y="T3"/>
                                </a:cxn>
                                <a:cxn ang="0">
                                  <a:pos x="T5" y="T7"/>
                                </a:cxn>
                              </a:cxnLst>
                              <a:rect l="0" t="0" r="r" b="b"/>
                              <a:pathLst>
                                <a:path w="4" h="4">
                                  <a:moveTo>
                                    <a:pt x="4"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08" name="Group 7087"/>
                        <wpg:cNvGrpSpPr>
                          <a:grpSpLocks/>
                        </wpg:cNvGrpSpPr>
                        <wpg:grpSpPr bwMode="auto">
                          <a:xfrm>
                            <a:off x="1368" y="15302"/>
                            <a:ext cx="5" cy="5"/>
                            <a:chOff x="1368" y="15302"/>
                            <a:chExt cx="5" cy="5"/>
                          </a:xfrm>
                        </wpg:grpSpPr>
                        <wps:wsp>
                          <wps:cNvPr id="1309" name="Freeform 7088"/>
                          <wps:cNvSpPr>
                            <a:spLocks/>
                          </wps:cNvSpPr>
                          <wps:spPr bwMode="auto">
                            <a:xfrm>
                              <a:off x="6840" y="76510"/>
                              <a:ext cx="5" cy="5"/>
                            </a:xfrm>
                            <a:custGeom>
                              <a:avLst/>
                              <a:gdLst>
                                <a:gd name="T0" fmla="+- 0 1373 1368"/>
                                <a:gd name="T1" fmla="*/ T0 w 5"/>
                                <a:gd name="T2" fmla="+- 0 15307 15302"/>
                                <a:gd name="T3" fmla="*/ 15307 h 5"/>
                                <a:gd name="T4" fmla="+- 0 1368 1368"/>
                                <a:gd name="T5" fmla="*/ T4 w 5"/>
                                <a:gd name="T6" fmla="+- 0 15302 15302"/>
                                <a:gd name="T7" fmla="*/ 15302 h 5"/>
                              </a:gdLst>
                              <a:ahLst/>
                              <a:cxnLst>
                                <a:cxn ang="0">
                                  <a:pos x="T1" y="T3"/>
                                </a:cxn>
                                <a:cxn ang="0">
                                  <a:pos x="T5" y="T7"/>
                                </a:cxn>
                              </a:cxnLst>
                              <a:rect l="0" t="0" r="r" b="b"/>
                              <a:pathLst>
                                <a:path w="5" h="5">
                                  <a:moveTo>
                                    <a:pt x="5" y="5"/>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10" name="Group 7089"/>
                        <wpg:cNvGrpSpPr>
                          <a:grpSpLocks/>
                        </wpg:cNvGrpSpPr>
                        <wpg:grpSpPr bwMode="auto">
                          <a:xfrm>
                            <a:off x="1373" y="15307"/>
                            <a:ext cx="5" cy="6"/>
                            <a:chOff x="1373" y="15307"/>
                            <a:chExt cx="5" cy="6"/>
                          </a:xfrm>
                        </wpg:grpSpPr>
                        <wps:wsp>
                          <wps:cNvPr id="1311" name="Freeform 7090"/>
                          <wps:cNvSpPr>
                            <a:spLocks/>
                          </wps:cNvSpPr>
                          <wps:spPr bwMode="auto">
                            <a:xfrm>
                              <a:off x="6865" y="76535"/>
                              <a:ext cx="5" cy="6"/>
                            </a:xfrm>
                            <a:custGeom>
                              <a:avLst/>
                              <a:gdLst>
                                <a:gd name="T0" fmla="+- 0 1378 1373"/>
                                <a:gd name="T1" fmla="*/ T0 w 5"/>
                                <a:gd name="T2" fmla="+- 0 15313 15307"/>
                                <a:gd name="T3" fmla="*/ 15313 h 6"/>
                                <a:gd name="T4" fmla="+- 0 1373 1373"/>
                                <a:gd name="T5" fmla="*/ T4 w 5"/>
                                <a:gd name="T6" fmla="+- 0 15307 15307"/>
                                <a:gd name="T7" fmla="*/ 15307 h 6"/>
                              </a:gdLst>
                              <a:ahLst/>
                              <a:cxnLst>
                                <a:cxn ang="0">
                                  <a:pos x="T1" y="T3"/>
                                </a:cxn>
                                <a:cxn ang="0">
                                  <a:pos x="T5" y="T7"/>
                                </a:cxn>
                              </a:cxnLst>
                              <a:rect l="0" t="0" r="r" b="b"/>
                              <a:pathLst>
                                <a:path w="5" h="6">
                                  <a:moveTo>
                                    <a:pt x="5"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12" name="Group 7091"/>
                        <wpg:cNvGrpSpPr>
                          <a:grpSpLocks/>
                        </wpg:cNvGrpSpPr>
                        <wpg:grpSpPr bwMode="auto">
                          <a:xfrm>
                            <a:off x="1378" y="15313"/>
                            <a:ext cx="5" cy="6"/>
                            <a:chOff x="1378" y="15313"/>
                            <a:chExt cx="5" cy="6"/>
                          </a:xfrm>
                        </wpg:grpSpPr>
                        <wps:wsp>
                          <wps:cNvPr id="1313" name="Freeform 7092"/>
                          <wps:cNvSpPr>
                            <a:spLocks/>
                          </wps:cNvSpPr>
                          <wps:spPr bwMode="auto">
                            <a:xfrm>
                              <a:off x="5512" y="61252"/>
                              <a:ext cx="5" cy="6"/>
                            </a:xfrm>
                            <a:custGeom>
                              <a:avLst/>
                              <a:gdLst>
                                <a:gd name="T0" fmla="+- 0 1383 1378"/>
                                <a:gd name="T1" fmla="*/ T0 w 5"/>
                                <a:gd name="T2" fmla="+- 0 15319 15313"/>
                                <a:gd name="T3" fmla="*/ 15319 h 6"/>
                                <a:gd name="T4" fmla="+- 0 1378 1378"/>
                                <a:gd name="T5" fmla="*/ T4 w 5"/>
                                <a:gd name="T6" fmla="+- 0 15313 15313"/>
                                <a:gd name="T7" fmla="*/ 15313 h 6"/>
                              </a:gdLst>
                              <a:ahLst/>
                              <a:cxnLst>
                                <a:cxn ang="0">
                                  <a:pos x="T1" y="T3"/>
                                </a:cxn>
                                <a:cxn ang="0">
                                  <a:pos x="T5" y="T7"/>
                                </a:cxn>
                              </a:cxnLst>
                              <a:rect l="0" t="0" r="r" b="b"/>
                              <a:pathLst>
                                <a:path w="5" h="6">
                                  <a:moveTo>
                                    <a:pt x="5"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14" name="Group 7093"/>
                        <wpg:cNvGrpSpPr>
                          <a:grpSpLocks/>
                        </wpg:cNvGrpSpPr>
                        <wpg:grpSpPr bwMode="auto">
                          <a:xfrm>
                            <a:off x="1382" y="15319"/>
                            <a:ext cx="6" cy="6"/>
                            <a:chOff x="1382" y="15319"/>
                            <a:chExt cx="6" cy="6"/>
                          </a:xfrm>
                        </wpg:grpSpPr>
                        <wps:wsp>
                          <wps:cNvPr id="1315" name="Freeform 7094"/>
                          <wps:cNvSpPr>
                            <a:spLocks/>
                          </wps:cNvSpPr>
                          <wps:spPr bwMode="auto">
                            <a:xfrm>
                              <a:off x="6910" y="76595"/>
                              <a:ext cx="6" cy="6"/>
                            </a:xfrm>
                            <a:custGeom>
                              <a:avLst/>
                              <a:gdLst>
                                <a:gd name="T0" fmla="+- 0 1388 1382"/>
                                <a:gd name="T1" fmla="*/ T0 w 6"/>
                                <a:gd name="T2" fmla="+- 0 15325 15319"/>
                                <a:gd name="T3" fmla="*/ 15325 h 6"/>
                                <a:gd name="T4" fmla="+- 0 1382 1382"/>
                                <a:gd name="T5" fmla="*/ T4 w 6"/>
                                <a:gd name="T6" fmla="+- 0 15319 15319"/>
                                <a:gd name="T7" fmla="*/ 15319 h 6"/>
                              </a:gdLst>
                              <a:ahLst/>
                              <a:cxnLst>
                                <a:cxn ang="0">
                                  <a:pos x="T1" y="T3"/>
                                </a:cxn>
                                <a:cxn ang="0">
                                  <a:pos x="T5" y="T7"/>
                                </a:cxn>
                              </a:cxnLst>
                              <a:rect l="0" t="0" r="r" b="b"/>
                              <a:pathLst>
                                <a:path w="6" h="6">
                                  <a:moveTo>
                                    <a:pt x="6"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16" name="Group 7095"/>
                        <wpg:cNvGrpSpPr>
                          <a:grpSpLocks/>
                        </wpg:cNvGrpSpPr>
                        <wpg:grpSpPr bwMode="auto">
                          <a:xfrm>
                            <a:off x="1388" y="15325"/>
                            <a:ext cx="6" cy="7"/>
                            <a:chOff x="1388" y="15325"/>
                            <a:chExt cx="6" cy="7"/>
                          </a:xfrm>
                        </wpg:grpSpPr>
                        <wps:wsp>
                          <wps:cNvPr id="1317" name="Freeform 7096"/>
                          <wps:cNvSpPr>
                            <a:spLocks/>
                          </wps:cNvSpPr>
                          <wps:spPr bwMode="auto">
                            <a:xfrm>
                              <a:off x="6940" y="76625"/>
                              <a:ext cx="6" cy="7"/>
                            </a:xfrm>
                            <a:custGeom>
                              <a:avLst/>
                              <a:gdLst>
                                <a:gd name="T0" fmla="+- 0 1394 1388"/>
                                <a:gd name="T1" fmla="*/ T0 w 6"/>
                                <a:gd name="T2" fmla="+- 0 15332 15325"/>
                                <a:gd name="T3" fmla="*/ 15332 h 7"/>
                                <a:gd name="T4" fmla="+- 0 1388 1388"/>
                                <a:gd name="T5" fmla="*/ T4 w 6"/>
                                <a:gd name="T6" fmla="+- 0 15325 15325"/>
                                <a:gd name="T7" fmla="*/ 15325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18" name="Group 7097"/>
                        <wpg:cNvGrpSpPr>
                          <a:grpSpLocks/>
                        </wpg:cNvGrpSpPr>
                        <wpg:grpSpPr bwMode="auto">
                          <a:xfrm>
                            <a:off x="1394" y="15332"/>
                            <a:ext cx="6" cy="7"/>
                            <a:chOff x="1394" y="15332"/>
                            <a:chExt cx="6" cy="7"/>
                          </a:xfrm>
                        </wpg:grpSpPr>
                        <wps:wsp>
                          <wps:cNvPr id="1319" name="Freeform 7098"/>
                          <wps:cNvSpPr>
                            <a:spLocks/>
                          </wps:cNvSpPr>
                          <wps:spPr bwMode="auto">
                            <a:xfrm>
                              <a:off x="5576" y="61328"/>
                              <a:ext cx="6" cy="7"/>
                            </a:xfrm>
                            <a:custGeom>
                              <a:avLst/>
                              <a:gdLst>
                                <a:gd name="T0" fmla="+- 0 1400 1394"/>
                                <a:gd name="T1" fmla="*/ T0 w 6"/>
                                <a:gd name="T2" fmla="+- 0 15339 15332"/>
                                <a:gd name="T3" fmla="*/ 15339 h 7"/>
                                <a:gd name="T4" fmla="+- 0 1394 1394"/>
                                <a:gd name="T5" fmla="*/ T4 w 6"/>
                                <a:gd name="T6" fmla="+- 0 15332 15332"/>
                                <a:gd name="T7" fmla="*/ 15332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20" name="Group 7099"/>
                        <wpg:cNvGrpSpPr>
                          <a:grpSpLocks/>
                        </wpg:cNvGrpSpPr>
                        <wpg:grpSpPr bwMode="auto">
                          <a:xfrm>
                            <a:off x="1400" y="15340"/>
                            <a:ext cx="7" cy="7"/>
                            <a:chOff x="1400" y="15340"/>
                            <a:chExt cx="7" cy="7"/>
                          </a:xfrm>
                        </wpg:grpSpPr>
                        <wps:wsp>
                          <wps:cNvPr id="1321" name="Freeform 7100"/>
                          <wps:cNvSpPr>
                            <a:spLocks/>
                          </wps:cNvSpPr>
                          <wps:spPr bwMode="auto">
                            <a:xfrm>
                              <a:off x="5600" y="61360"/>
                              <a:ext cx="7" cy="7"/>
                            </a:xfrm>
                            <a:custGeom>
                              <a:avLst/>
                              <a:gdLst>
                                <a:gd name="T0" fmla="+- 0 1407 1400"/>
                                <a:gd name="T1" fmla="*/ T0 w 7"/>
                                <a:gd name="T2" fmla="+- 0 15347 15340"/>
                                <a:gd name="T3" fmla="*/ 15347 h 7"/>
                                <a:gd name="T4" fmla="+- 0 1400 1400"/>
                                <a:gd name="T5" fmla="*/ T4 w 7"/>
                                <a:gd name="T6" fmla="+- 0 15340 15340"/>
                                <a:gd name="T7" fmla="*/ 15340 h 7"/>
                              </a:gdLst>
                              <a:ahLst/>
                              <a:cxnLst>
                                <a:cxn ang="0">
                                  <a:pos x="T1" y="T3"/>
                                </a:cxn>
                                <a:cxn ang="0">
                                  <a:pos x="T5" y="T7"/>
                                </a:cxn>
                              </a:cxnLst>
                              <a:rect l="0" t="0" r="r" b="b"/>
                              <a:pathLst>
                                <a:path w="7" h="7">
                                  <a:moveTo>
                                    <a:pt x="7"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22" name="Group 7101"/>
                        <wpg:cNvGrpSpPr>
                          <a:grpSpLocks/>
                        </wpg:cNvGrpSpPr>
                        <wpg:grpSpPr bwMode="auto">
                          <a:xfrm>
                            <a:off x="1408" y="15347"/>
                            <a:ext cx="6" cy="8"/>
                            <a:chOff x="1408" y="15347"/>
                            <a:chExt cx="6" cy="8"/>
                          </a:xfrm>
                        </wpg:grpSpPr>
                        <wps:wsp>
                          <wps:cNvPr id="1323" name="Freeform 7102"/>
                          <wps:cNvSpPr>
                            <a:spLocks/>
                          </wps:cNvSpPr>
                          <wps:spPr bwMode="auto">
                            <a:xfrm>
                              <a:off x="7040" y="76735"/>
                              <a:ext cx="6" cy="8"/>
                            </a:xfrm>
                            <a:custGeom>
                              <a:avLst/>
                              <a:gdLst>
                                <a:gd name="T0" fmla="+- 0 1414 1408"/>
                                <a:gd name="T1" fmla="*/ T0 w 6"/>
                                <a:gd name="T2" fmla="+- 0 15355 15347"/>
                                <a:gd name="T3" fmla="*/ 15355 h 8"/>
                                <a:gd name="T4" fmla="+- 0 1408 1408"/>
                                <a:gd name="T5" fmla="*/ T4 w 6"/>
                                <a:gd name="T6" fmla="+- 0 15347 15347"/>
                                <a:gd name="T7" fmla="*/ 15347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24" name="Group 7103"/>
                        <wpg:cNvGrpSpPr>
                          <a:grpSpLocks/>
                        </wpg:cNvGrpSpPr>
                        <wpg:grpSpPr bwMode="auto">
                          <a:xfrm>
                            <a:off x="1414" y="15355"/>
                            <a:ext cx="7" cy="8"/>
                            <a:chOff x="1414" y="15355"/>
                            <a:chExt cx="7" cy="8"/>
                          </a:xfrm>
                        </wpg:grpSpPr>
                        <wps:wsp>
                          <wps:cNvPr id="1325" name="Freeform 7104"/>
                          <wps:cNvSpPr>
                            <a:spLocks/>
                          </wps:cNvSpPr>
                          <wps:spPr bwMode="auto">
                            <a:xfrm>
                              <a:off x="5656" y="61420"/>
                              <a:ext cx="7" cy="8"/>
                            </a:xfrm>
                            <a:custGeom>
                              <a:avLst/>
                              <a:gdLst>
                                <a:gd name="T0" fmla="+- 0 1421 1414"/>
                                <a:gd name="T1" fmla="*/ T0 w 7"/>
                                <a:gd name="T2" fmla="+- 0 15363 15355"/>
                                <a:gd name="T3" fmla="*/ 15363 h 8"/>
                                <a:gd name="T4" fmla="+- 0 1414 1414"/>
                                <a:gd name="T5" fmla="*/ T4 w 7"/>
                                <a:gd name="T6" fmla="+- 0 15355 15355"/>
                                <a:gd name="T7" fmla="*/ 15355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26" name="Group 7105"/>
                        <wpg:cNvGrpSpPr>
                          <a:grpSpLocks/>
                        </wpg:cNvGrpSpPr>
                        <wpg:grpSpPr bwMode="auto">
                          <a:xfrm>
                            <a:off x="1421" y="15364"/>
                            <a:ext cx="7" cy="8"/>
                            <a:chOff x="1421" y="15364"/>
                            <a:chExt cx="7" cy="8"/>
                          </a:xfrm>
                        </wpg:grpSpPr>
                        <wps:wsp>
                          <wps:cNvPr id="1327" name="Freeform 7106"/>
                          <wps:cNvSpPr>
                            <a:spLocks/>
                          </wps:cNvSpPr>
                          <wps:spPr bwMode="auto">
                            <a:xfrm>
                              <a:off x="7105" y="76820"/>
                              <a:ext cx="7" cy="8"/>
                            </a:xfrm>
                            <a:custGeom>
                              <a:avLst/>
                              <a:gdLst>
                                <a:gd name="T0" fmla="+- 0 1428 1421"/>
                                <a:gd name="T1" fmla="*/ T0 w 7"/>
                                <a:gd name="T2" fmla="+- 0 15372 15364"/>
                                <a:gd name="T3" fmla="*/ 15372 h 8"/>
                                <a:gd name="T4" fmla="+- 0 1421 1421"/>
                                <a:gd name="T5" fmla="*/ T4 w 7"/>
                                <a:gd name="T6" fmla="+- 0 15364 15364"/>
                                <a:gd name="T7" fmla="*/ 15364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28" name="Group 7107"/>
                        <wpg:cNvGrpSpPr>
                          <a:grpSpLocks/>
                        </wpg:cNvGrpSpPr>
                        <wpg:grpSpPr bwMode="auto">
                          <a:xfrm>
                            <a:off x="1428" y="15372"/>
                            <a:ext cx="7" cy="10"/>
                            <a:chOff x="1428" y="15372"/>
                            <a:chExt cx="7" cy="10"/>
                          </a:xfrm>
                        </wpg:grpSpPr>
                        <wps:wsp>
                          <wps:cNvPr id="1329" name="Freeform 7108"/>
                          <wps:cNvSpPr>
                            <a:spLocks/>
                          </wps:cNvSpPr>
                          <wps:spPr bwMode="auto">
                            <a:xfrm>
                              <a:off x="7140" y="76860"/>
                              <a:ext cx="7" cy="10"/>
                            </a:xfrm>
                            <a:custGeom>
                              <a:avLst/>
                              <a:gdLst>
                                <a:gd name="T0" fmla="+- 0 1435 1428"/>
                                <a:gd name="T1" fmla="*/ T0 w 7"/>
                                <a:gd name="T2" fmla="+- 0 15382 15372"/>
                                <a:gd name="T3" fmla="*/ 15382 h 10"/>
                                <a:gd name="T4" fmla="+- 0 1428 1428"/>
                                <a:gd name="T5" fmla="*/ T4 w 7"/>
                                <a:gd name="T6" fmla="+- 0 15372 15372"/>
                                <a:gd name="T7" fmla="*/ 15372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30" name="Group 7109"/>
                        <wpg:cNvGrpSpPr>
                          <a:grpSpLocks/>
                        </wpg:cNvGrpSpPr>
                        <wpg:grpSpPr bwMode="auto">
                          <a:xfrm>
                            <a:off x="1435" y="15382"/>
                            <a:ext cx="7" cy="8"/>
                            <a:chOff x="1435" y="15382"/>
                            <a:chExt cx="7" cy="8"/>
                          </a:xfrm>
                        </wpg:grpSpPr>
                        <wps:wsp>
                          <wps:cNvPr id="1331" name="Freeform 7110"/>
                          <wps:cNvSpPr>
                            <a:spLocks/>
                          </wps:cNvSpPr>
                          <wps:spPr bwMode="auto">
                            <a:xfrm>
                              <a:off x="7175" y="76910"/>
                              <a:ext cx="7" cy="8"/>
                            </a:xfrm>
                            <a:custGeom>
                              <a:avLst/>
                              <a:gdLst>
                                <a:gd name="T0" fmla="+- 0 1442 1435"/>
                                <a:gd name="T1" fmla="*/ T0 w 7"/>
                                <a:gd name="T2" fmla="+- 0 15390 15382"/>
                                <a:gd name="T3" fmla="*/ 15390 h 8"/>
                                <a:gd name="T4" fmla="+- 0 1435 1435"/>
                                <a:gd name="T5" fmla="*/ T4 w 7"/>
                                <a:gd name="T6" fmla="+- 0 15382 15382"/>
                                <a:gd name="T7" fmla="*/ 15382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32" name="Group 7111"/>
                        <wpg:cNvGrpSpPr>
                          <a:grpSpLocks/>
                        </wpg:cNvGrpSpPr>
                        <wpg:grpSpPr bwMode="auto">
                          <a:xfrm>
                            <a:off x="1442" y="15390"/>
                            <a:ext cx="7" cy="10"/>
                            <a:chOff x="1442" y="15390"/>
                            <a:chExt cx="7" cy="10"/>
                          </a:xfrm>
                        </wpg:grpSpPr>
                        <wps:wsp>
                          <wps:cNvPr id="1333" name="Freeform 7112"/>
                          <wps:cNvSpPr>
                            <a:spLocks/>
                          </wps:cNvSpPr>
                          <wps:spPr bwMode="auto">
                            <a:xfrm>
                              <a:off x="5768" y="61560"/>
                              <a:ext cx="7" cy="10"/>
                            </a:xfrm>
                            <a:custGeom>
                              <a:avLst/>
                              <a:gdLst>
                                <a:gd name="T0" fmla="+- 0 1449 1442"/>
                                <a:gd name="T1" fmla="*/ T0 w 7"/>
                                <a:gd name="T2" fmla="+- 0 15400 15390"/>
                                <a:gd name="T3" fmla="*/ 15400 h 10"/>
                                <a:gd name="T4" fmla="+- 0 1442 1442"/>
                                <a:gd name="T5" fmla="*/ T4 w 7"/>
                                <a:gd name="T6" fmla="+- 0 15390 15390"/>
                                <a:gd name="T7" fmla="*/ 15390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34" name="Group 7113"/>
                        <wpg:cNvGrpSpPr>
                          <a:grpSpLocks/>
                        </wpg:cNvGrpSpPr>
                        <wpg:grpSpPr bwMode="auto">
                          <a:xfrm>
                            <a:off x="1450" y="15400"/>
                            <a:ext cx="7" cy="8"/>
                            <a:chOff x="1450" y="15400"/>
                            <a:chExt cx="7" cy="8"/>
                          </a:xfrm>
                        </wpg:grpSpPr>
                        <wps:wsp>
                          <wps:cNvPr id="1335" name="Freeform 7114"/>
                          <wps:cNvSpPr>
                            <a:spLocks/>
                          </wps:cNvSpPr>
                          <wps:spPr bwMode="auto">
                            <a:xfrm>
                              <a:off x="7250" y="77000"/>
                              <a:ext cx="7" cy="8"/>
                            </a:xfrm>
                            <a:custGeom>
                              <a:avLst/>
                              <a:gdLst>
                                <a:gd name="T0" fmla="+- 0 1457 1450"/>
                                <a:gd name="T1" fmla="*/ T0 w 7"/>
                                <a:gd name="T2" fmla="+- 0 15408 15400"/>
                                <a:gd name="T3" fmla="*/ 15408 h 8"/>
                                <a:gd name="T4" fmla="+- 0 1450 1450"/>
                                <a:gd name="T5" fmla="*/ T4 w 7"/>
                                <a:gd name="T6" fmla="+- 0 15400 15400"/>
                                <a:gd name="T7" fmla="*/ 15400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36" name="Group 7115"/>
                        <wpg:cNvGrpSpPr>
                          <a:grpSpLocks/>
                        </wpg:cNvGrpSpPr>
                        <wpg:grpSpPr bwMode="auto">
                          <a:xfrm>
                            <a:off x="1457" y="15408"/>
                            <a:ext cx="7" cy="10"/>
                            <a:chOff x="1457" y="15408"/>
                            <a:chExt cx="7" cy="10"/>
                          </a:xfrm>
                        </wpg:grpSpPr>
                        <wps:wsp>
                          <wps:cNvPr id="1337" name="Freeform 7116"/>
                          <wps:cNvSpPr>
                            <a:spLocks/>
                          </wps:cNvSpPr>
                          <wps:spPr bwMode="auto">
                            <a:xfrm>
                              <a:off x="7285" y="77040"/>
                              <a:ext cx="7" cy="10"/>
                            </a:xfrm>
                            <a:custGeom>
                              <a:avLst/>
                              <a:gdLst>
                                <a:gd name="T0" fmla="+- 0 1464 1457"/>
                                <a:gd name="T1" fmla="*/ T0 w 7"/>
                                <a:gd name="T2" fmla="+- 0 15418 15408"/>
                                <a:gd name="T3" fmla="*/ 15418 h 10"/>
                                <a:gd name="T4" fmla="+- 0 1457 1457"/>
                                <a:gd name="T5" fmla="*/ T4 w 7"/>
                                <a:gd name="T6" fmla="+- 0 15408 15408"/>
                                <a:gd name="T7" fmla="*/ 15408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38" name="Group 7117"/>
                        <wpg:cNvGrpSpPr>
                          <a:grpSpLocks/>
                        </wpg:cNvGrpSpPr>
                        <wpg:grpSpPr bwMode="auto">
                          <a:xfrm>
                            <a:off x="1464" y="15418"/>
                            <a:ext cx="6" cy="10"/>
                            <a:chOff x="1464" y="15418"/>
                            <a:chExt cx="6" cy="10"/>
                          </a:xfrm>
                        </wpg:grpSpPr>
                        <wps:wsp>
                          <wps:cNvPr id="1339" name="Freeform 7118"/>
                          <wps:cNvSpPr>
                            <a:spLocks/>
                          </wps:cNvSpPr>
                          <wps:spPr bwMode="auto">
                            <a:xfrm>
                              <a:off x="5856" y="61672"/>
                              <a:ext cx="6" cy="10"/>
                            </a:xfrm>
                            <a:custGeom>
                              <a:avLst/>
                              <a:gdLst>
                                <a:gd name="T0" fmla="+- 0 1470 1464"/>
                                <a:gd name="T1" fmla="*/ T0 w 6"/>
                                <a:gd name="T2" fmla="+- 0 15428 15418"/>
                                <a:gd name="T3" fmla="*/ 15428 h 10"/>
                                <a:gd name="T4" fmla="+- 0 1464 1464"/>
                                <a:gd name="T5" fmla="*/ T4 w 6"/>
                                <a:gd name="T6" fmla="+- 0 15418 15418"/>
                                <a:gd name="T7" fmla="*/ 15418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40" name="Group 7119"/>
                        <wpg:cNvGrpSpPr>
                          <a:grpSpLocks/>
                        </wpg:cNvGrpSpPr>
                        <wpg:grpSpPr bwMode="auto">
                          <a:xfrm>
                            <a:off x="1470" y="15427"/>
                            <a:ext cx="7" cy="8"/>
                            <a:chOff x="1470" y="15427"/>
                            <a:chExt cx="7" cy="8"/>
                          </a:xfrm>
                        </wpg:grpSpPr>
                        <wps:wsp>
                          <wps:cNvPr id="1341" name="Freeform 7120"/>
                          <wps:cNvSpPr>
                            <a:spLocks/>
                          </wps:cNvSpPr>
                          <wps:spPr bwMode="auto">
                            <a:xfrm>
                              <a:off x="5880" y="61708"/>
                              <a:ext cx="7" cy="8"/>
                            </a:xfrm>
                            <a:custGeom>
                              <a:avLst/>
                              <a:gdLst>
                                <a:gd name="T0" fmla="+- 0 1477 1470"/>
                                <a:gd name="T1" fmla="*/ T0 w 7"/>
                                <a:gd name="T2" fmla="+- 0 15435 15427"/>
                                <a:gd name="T3" fmla="*/ 15435 h 8"/>
                                <a:gd name="T4" fmla="+- 0 1470 1470"/>
                                <a:gd name="T5" fmla="*/ T4 w 7"/>
                                <a:gd name="T6" fmla="+- 0 15427 15427"/>
                                <a:gd name="T7" fmla="*/ 15427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42" name="Group 7121"/>
                        <wpg:cNvGrpSpPr>
                          <a:grpSpLocks/>
                        </wpg:cNvGrpSpPr>
                        <wpg:grpSpPr bwMode="auto">
                          <a:xfrm>
                            <a:off x="1477" y="15436"/>
                            <a:ext cx="6" cy="10"/>
                            <a:chOff x="1477" y="15436"/>
                            <a:chExt cx="6" cy="10"/>
                          </a:xfrm>
                        </wpg:grpSpPr>
                        <wps:wsp>
                          <wps:cNvPr id="1343" name="Freeform 7122"/>
                          <wps:cNvSpPr>
                            <a:spLocks/>
                          </wps:cNvSpPr>
                          <wps:spPr bwMode="auto">
                            <a:xfrm>
                              <a:off x="5908" y="61744"/>
                              <a:ext cx="6" cy="10"/>
                            </a:xfrm>
                            <a:custGeom>
                              <a:avLst/>
                              <a:gdLst>
                                <a:gd name="T0" fmla="+- 0 1483 1477"/>
                                <a:gd name="T1" fmla="*/ T0 w 6"/>
                                <a:gd name="T2" fmla="+- 0 15446 15436"/>
                                <a:gd name="T3" fmla="*/ 15446 h 10"/>
                                <a:gd name="T4" fmla="+- 0 1477 1477"/>
                                <a:gd name="T5" fmla="*/ T4 w 6"/>
                                <a:gd name="T6" fmla="+- 0 15436 15436"/>
                                <a:gd name="T7" fmla="*/ 15436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44" name="Group 7123"/>
                        <wpg:cNvGrpSpPr>
                          <a:grpSpLocks/>
                        </wpg:cNvGrpSpPr>
                        <wpg:grpSpPr bwMode="auto">
                          <a:xfrm>
                            <a:off x="1483" y="15445"/>
                            <a:ext cx="6" cy="8"/>
                            <a:chOff x="1483" y="15445"/>
                            <a:chExt cx="6" cy="8"/>
                          </a:xfrm>
                        </wpg:grpSpPr>
                        <wps:wsp>
                          <wps:cNvPr id="1345" name="Freeform 7124"/>
                          <wps:cNvSpPr>
                            <a:spLocks/>
                          </wps:cNvSpPr>
                          <wps:spPr bwMode="auto">
                            <a:xfrm>
                              <a:off x="5932" y="61780"/>
                              <a:ext cx="6" cy="8"/>
                            </a:xfrm>
                            <a:custGeom>
                              <a:avLst/>
                              <a:gdLst>
                                <a:gd name="T0" fmla="+- 0 1489 1483"/>
                                <a:gd name="T1" fmla="*/ T0 w 6"/>
                                <a:gd name="T2" fmla="+- 0 15453 15445"/>
                                <a:gd name="T3" fmla="*/ 15453 h 8"/>
                                <a:gd name="T4" fmla="+- 0 1483 1483"/>
                                <a:gd name="T5" fmla="*/ T4 w 6"/>
                                <a:gd name="T6" fmla="+- 0 15445 15445"/>
                                <a:gd name="T7" fmla="*/ 15445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46" name="Group 7125"/>
                        <wpg:cNvGrpSpPr>
                          <a:grpSpLocks/>
                        </wpg:cNvGrpSpPr>
                        <wpg:grpSpPr bwMode="auto">
                          <a:xfrm>
                            <a:off x="1489" y="15454"/>
                            <a:ext cx="6" cy="8"/>
                            <a:chOff x="1489" y="15454"/>
                            <a:chExt cx="6" cy="8"/>
                          </a:xfrm>
                        </wpg:grpSpPr>
                        <wps:wsp>
                          <wps:cNvPr id="1347" name="Freeform 7126"/>
                          <wps:cNvSpPr>
                            <a:spLocks/>
                          </wps:cNvSpPr>
                          <wps:spPr bwMode="auto">
                            <a:xfrm>
                              <a:off x="7445" y="77270"/>
                              <a:ext cx="6" cy="8"/>
                            </a:xfrm>
                            <a:custGeom>
                              <a:avLst/>
                              <a:gdLst>
                                <a:gd name="T0" fmla="+- 0 1495 1489"/>
                                <a:gd name="T1" fmla="*/ T0 w 6"/>
                                <a:gd name="T2" fmla="+- 0 15462 15454"/>
                                <a:gd name="T3" fmla="*/ 15462 h 8"/>
                                <a:gd name="T4" fmla="+- 0 1489 1489"/>
                                <a:gd name="T5" fmla="*/ T4 w 6"/>
                                <a:gd name="T6" fmla="+- 0 15454 15454"/>
                                <a:gd name="T7" fmla="*/ 15454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48" name="Group 7127"/>
                        <wpg:cNvGrpSpPr>
                          <a:grpSpLocks/>
                        </wpg:cNvGrpSpPr>
                        <wpg:grpSpPr bwMode="auto">
                          <a:xfrm>
                            <a:off x="1495" y="15462"/>
                            <a:ext cx="5" cy="8"/>
                            <a:chOff x="1495" y="15462"/>
                            <a:chExt cx="5" cy="8"/>
                          </a:xfrm>
                        </wpg:grpSpPr>
                        <wps:wsp>
                          <wps:cNvPr id="1349" name="Freeform 7128"/>
                          <wps:cNvSpPr>
                            <a:spLocks/>
                          </wps:cNvSpPr>
                          <wps:spPr bwMode="auto">
                            <a:xfrm>
                              <a:off x="7475" y="77310"/>
                              <a:ext cx="5" cy="8"/>
                            </a:xfrm>
                            <a:custGeom>
                              <a:avLst/>
                              <a:gdLst>
                                <a:gd name="T0" fmla="+- 0 1500 1495"/>
                                <a:gd name="T1" fmla="*/ T0 w 5"/>
                                <a:gd name="T2" fmla="+- 0 15470 15462"/>
                                <a:gd name="T3" fmla="*/ 15470 h 8"/>
                                <a:gd name="T4" fmla="+- 0 1495 1495"/>
                                <a:gd name="T5" fmla="*/ T4 w 5"/>
                                <a:gd name="T6" fmla="+- 0 15462 15462"/>
                                <a:gd name="T7" fmla="*/ 15462 h 8"/>
                              </a:gdLst>
                              <a:ahLst/>
                              <a:cxnLst>
                                <a:cxn ang="0">
                                  <a:pos x="T1" y="T3"/>
                                </a:cxn>
                                <a:cxn ang="0">
                                  <a:pos x="T5" y="T7"/>
                                </a:cxn>
                              </a:cxnLst>
                              <a:rect l="0" t="0" r="r" b="b"/>
                              <a:pathLst>
                                <a:path w="5" h="8">
                                  <a:moveTo>
                                    <a:pt x="5"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50" name="Group 7129"/>
                        <wpg:cNvGrpSpPr>
                          <a:grpSpLocks/>
                        </wpg:cNvGrpSpPr>
                        <wpg:grpSpPr bwMode="auto">
                          <a:xfrm>
                            <a:off x="1500" y="15470"/>
                            <a:ext cx="5" cy="8"/>
                            <a:chOff x="1500" y="15470"/>
                            <a:chExt cx="5" cy="8"/>
                          </a:xfrm>
                        </wpg:grpSpPr>
                        <wps:wsp>
                          <wps:cNvPr id="1351" name="Freeform 7130"/>
                          <wps:cNvSpPr>
                            <a:spLocks/>
                          </wps:cNvSpPr>
                          <wps:spPr bwMode="auto">
                            <a:xfrm>
                              <a:off x="6000" y="61880"/>
                              <a:ext cx="5" cy="8"/>
                            </a:xfrm>
                            <a:custGeom>
                              <a:avLst/>
                              <a:gdLst>
                                <a:gd name="T0" fmla="+- 0 1505 1500"/>
                                <a:gd name="T1" fmla="*/ T0 w 5"/>
                                <a:gd name="T2" fmla="+- 0 15478 15470"/>
                                <a:gd name="T3" fmla="*/ 15478 h 8"/>
                                <a:gd name="T4" fmla="+- 0 1500 1500"/>
                                <a:gd name="T5" fmla="*/ T4 w 5"/>
                                <a:gd name="T6" fmla="+- 0 15470 15470"/>
                                <a:gd name="T7" fmla="*/ 15470 h 8"/>
                              </a:gdLst>
                              <a:ahLst/>
                              <a:cxnLst>
                                <a:cxn ang="0">
                                  <a:pos x="T1" y="T3"/>
                                </a:cxn>
                                <a:cxn ang="0">
                                  <a:pos x="T5" y="T7"/>
                                </a:cxn>
                              </a:cxnLst>
                              <a:rect l="0" t="0" r="r" b="b"/>
                              <a:pathLst>
                                <a:path w="5" h="8">
                                  <a:moveTo>
                                    <a:pt x="5"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52" name="Group 7131"/>
                        <wpg:cNvGrpSpPr>
                          <a:grpSpLocks/>
                        </wpg:cNvGrpSpPr>
                        <wpg:grpSpPr bwMode="auto">
                          <a:xfrm>
                            <a:off x="1505" y="15479"/>
                            <a:ext cx="5" cy="8"/>
                            <a:chOff x="1505" y="15479"/>
                            <a:chExt cx="5" cy="8"/>
                          </a:xfrm>
                        </wpg:grpSpPr>
                        <wps:wsp>
                          <wps:cNvPr id="1353" name="Freeform 7132"/>
                          <wps:cNvSpPr>
                            <a:spLocks/>
                          </wps:cNvSpPr>
                          <wps:spPr bwMode="auto">
                            <a:xfrm>
                              <a:off x="7525" y="77395"/>
                              <a:ext cx="5" cy="8"/>
                            </a:xfrm>
                            <a:custGeom>
                              <a:avLst/>
                              <a:gdLst>
                                <a:gd name="T0" fmla="+- 0 1510 1505"/>
                                <a:gd name="T1" fmla="*/ T0 w 5"/>
                                <a:gd name="T2" fmla="+- 0 15487 15479"/>
                                <a:gd name="T3" fmla="*/ 15487 h 8"/>
                                <a:gd name="T4" fmla="+- 0 1505 1505"/>
                                <a:gd name="T5" fmla="*/ T4 w 5"/>
                                <a:gd name="T6" fmla="+- 0 15479 15479"/>
                                <a:gd name="T7" fmla="*/ 15479 h 8"/>
                              </a:gdLst>
                              <a:ahLst/>
                              <a:cxnLst>
                                <a:cxn ang="0">
                                  <a:pos x="T1" y="T3"/>
                                </a:cxn>
                                <a:cxn ang="0">
                                  <a:pos x="T5" y="T7"/>
                                </a:cxn>
                              </a:cxnLst>
                              <a:rect l="0" t="0" r="r" b="b"/>
                              <a:pathLst>
                                <a:path w="5" h="8">
                                  <a:moveTo>
                                    <a:pt x="5"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54" name="Group 7133"/>
                        <wpg:cNvGrpSpPr>
                          <a:grpSpLocks/>
                        </wpg:cNvGrpSpPr>
                        <wpg:grpSpPr bwMode="auto">
                          <a:xfrm>
                            <a:off x="1510" y="15487"/>
                            <a:ext cx="4" cy="7"/>
                            <a:chOff x="1510" y="15487"/>
                            <a:chExt cx="4" cy="7"/>
                          </a:xfrm>
                        </wpg:grpSpPr>
                        <wps:wsp>
                          <wps:cNvPr id="1355" name="Freeform 7134"/>
                          <wps:cNvSpPr>
                            <a:spLocks/>
                          </wps:cNvSpPr>
                          <wps:spPr bwMode="auto">
                            <a:xfrm>
                              <a:off x="6040" y="61948"/>
                              <a:ext cx="4" cy="7"/>
                            </a:xfrm>
                            <a:custGeom>
                              <a:avLst/>
                              <a:gdLst>
                                <a:gd name="T0" fmla="+- 0 1514 1510"/>
                                <a:gd name="T1" fmla="*/ T0 w 4"/>
                                <a:gd name="T2" fmla="+- 0 15494 15487"/>
                                <a:gd name="T3" fmla="*/ 15494 h 7"/>
                                <a:gd name="T4" fmla="+- 0 1510 1510"/>
                                <a:gd name="T5" fmla="*/ T4 w 4"/>
                                <a:gd name="T6" fmla="+- 0 15487 15487"/>
                                <a:gd name="T7" fmla="*/ 15487 h 7"/>
                              </a:gdLst>
                              <a:ahLst/>
                              <a:cxnLst>
                                <a:cxn ang="0">
                                  <a:pos x="T1" y="T3"/>
                                </a:cxn>
                                <a:cxn ang="0">
                                  <a:pos x="T5" y="T7"/>
                                </a:cxn>
                              </a:cxnLst>
                              <a:rect l="0" t="0" r="r" b="b"/>
                              <a:pathLst>
                                <a:path w="4" h="7">
                                  <a:moveTo>
                                    <a:pt x="4"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56" name="Group 7135"/>
                        <wpg:cNvGrpSpPr>
                          <a:grpSpLocks/>
                        </wpg:cNvGrpSpPr>
                        <wpg:grpSpPr bwMode="auto">
                          <a:xfrm>
                            <a:off x="1513" y="15494"/>
                            <a:ext cx="4" cy="7"/>
                            <a:chOff x="1513" y="15494"/>
                            <a:chExt cx="4" cy="7"/>
                          </a:xfrm>
                        </wpg:grpSpPr>
                        <wps:wsp>
                          <wps:cNvPr id="1357" name="Freeform 7136"/>
                          <wps:cNvSpPr>
                            <a:spLocks/>
                          </wps:cNvSpPr>
                          <wps:spPr bwMode="auto">
                            <a:xfrm>
                              <a:off x="6052" y="61976"/>
                              <a:ext cx="4" cy="7"/>
                            </a:xfrm>
                            <a:custGeom>
                              <a:avLst/>
                              <a:gdLst>
                                <a:gd name="T0" fmla="+- 0 1517 1513"/>
                                <a:gd name="T1" fmla="*/ T0 w 4"/>
                                <a:gd name="T2" fmla="+- 0 15501 15494"/>
                                <a:gd name="T3" fmla="*/ 15501 h 7"/>
                                <a:gd name="T4" fmla="+- 0 1513 1513"/>
                                <a:gd name="T5" fmla="*/ T4 w 4"/>
                                <a:gd name="T6" fmla="+- 0 15494 15494"/>
                                <a:gd name="T7" fmla="*/ 15494 h 7"/>
                              </a:gdLst>
                              <a:ahLst/>
                              <a:cxnLst>
                                <a:cxn ang="0">
                                  <a:pos x="T1" y="T3"/>
                                </a:cxn>
                                <a:cxn ang="0">
                                  <a:pos x="T5" y="T7"/>
                                </a:cxn>
                              </a:cxnLst>
                              <a:rect l="0" t="0" r="r" b="b"/>
                              <a:pathLst>
                                <a:path w="4" h="7">
                                  <a:moveTo>
                                    <a:pt x="4"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58" name="Group 7137"/>
                        <wpg:cNvGrpSpPr>
                          <a:grpSpLocks/>
                        </wpg:cNvGrpSpPr>
                        <wpg:grpSpPr bwMode="auto">
                          <a:xfrm>
                            <a:off x="1517" y="15502"/>
                            <a:ext cx="2" cy="7"/>
                            <a:chOff x="1517" y="15502"/>
                            <a:chExt cx="2" cy="7"/>
                          </a:xfrm>
                        </wpg:grpSpPr>
                        <wps:wsp>
                          <wps:cNvPr id="1359" name="Freeform 7138"/>
                          <wps:cNvSpPr>
                            <a:spLocks/>
                          </wps:cNvSpPr>
                          <wps:spPr bwMode="auto">
                            <a:xfrm>
                              <a:off x="7585" y="77510"/>
                              <a:ext cx="2" cy="7"/>
                            </a:xfrm>
                            <a:custGeom>
                              <a:avLst/>
                              <a:gdLst>
                                <a:gd name="T0" fmla="+- 0 1519 1517"/>
                                <a:gd name="T1" fmla="*/ T0 w 2"/>
                                <a:gd name="T2" fmla="+- 0 15509 15502"/>
                                <a:gd name="T3" fmla="*/ 15509 h 7"/>
                                <a:gd name="T4" fmla="+- 0 1517 1517"/>
                                <a:gd name="T5" fmla="*/ T4 w 2"/>
                                <a:gd name="T6" fmla="+- 0 15502 15502"/>
                                <a:gd name="T7" fmla="*/ 15502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60" name="Group 7139"/>
                        <wpg:cNvGrpSpPr>
                          <a:grpSpLocks/>
                        </wpg:cNvGrpSpPr>
                        <wpg:grpSpPr bwMode="auto">
                          <a:xfrm>
                            <a:off x="1519" y="15509"/>
                            <a:ext cx="2" cy="2"/>
                            <a:chOff x="1519" y="15509"/>
                            <a:chExt cx="2" cy="2"/>
                          </a:xfrm>
                        </wpg:grpSpPr>
                        <wps:wsp>
                          <wps:cNvPr id="1361" name="Freeform 7140"/>
                          <wps:cNvSpPr>
                            <a:spLocks/>
                          </wps:cNvSpPr>
                          <wps:spPr bwMode="auto">
                            <a:xfrm>
                              <a:off x="1519" y="1550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62" name="Group 7141"/>
                        <wpg:cNvGrpSpPr>
                          <a:grpSpLocks/>
                        </wpg:cNvGrpSpPr>
                        <wpg:grpSpPr bwMode="auto">
                          <a:xfrm>
                            <a:off x="1519" y="15509"/>
                            <a:ext cx="2" cy="7"/>
                            <a:chOff x="1519" y="15509"/>
                            <a:chExt cx="2" cy="7"/>
                          </a:xfrm>
                        </wpg:grpSpPr>
                        <wps:wsp>
                          <wps:cNvPr id="1363" name="Freeform 7142"/>
                          <wps:cNvSpPr>
                            <a:spLocks/>
                          </wps:cNvSpPr>
                          <wps:spPr bwMode="auto">
                            <a:xfrm>
                              <a:off x="6076" y="62036"/>
                              <a:ext cx="2" cy="7"/>
                            </a:xfrm>
                            <a:custGeom>
                              <a:avLst/>
                              <a:gdLst>
                                <a:gd name="T0" fmla="+- 0 1521 1519"/>
                                <a:gd name="T1" fmla="*/ T0 w 2"/>
                                <a:gd name="T2" fmla="+- 0 15516 15509"/>
                                <a:gd name="T3" fmla="*/ 15516 h 7"/>
                                <a:gd name="T4" fmla="+- 0 1519 1519"/>
                                <a:gd name="T5" fmla="*/ T4 w 2"/>
                                <a:gd name="T6" fmla="+- 0 15509 15509"/>
                                <a:gd name="T7" fmla="*/ 15509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64" name="Group 7143"/>
                        <wpg:cNvGrpSpPr>
                          <a:grpSpLocks/>
                        </wpg:cNvGrpSpPr>
                        <wpg:grpSpPr bwMode="auto">
                          <a:xfrm>
                            <a:off x="1522" y="15516"/>
                            <a:ext cx="2" cy="7"/>
                            <a:chOff x="1522" y="15516"/>
                            <a:chExt cx="2" cy="7"/>
                          </a:xfrm>
                        </wpg:grpSpPr>
                        <wps:wsp>
                          <wps:cNvPr id="1365" name="Freeform 7144"/>
                          <wps:cNvSpPr>
                            <a:spLocks/>
                          </wps:cNvSpPr>
                          <wps:spPr bwMode="auto">
                            <a:xfrm>
                              <a:off x="7610" y="77580"/>
                              <a:ext cx="2" cy="7"/>
                            </a:xfrm>
                            <a:custGeom>
                              <a:avLst/>
                              <a:gdLst>
                                <a:gd name="T0" fmla="+- 0 1524 1522"/>
                                <a:gd name="T1" fmla="*/ T0 w 2"/>
                                <a:gd name="T2" fmla="+- 0 15523 15516"/>
                                <a:gd name="T3" fmla="*/ 15523 h 7"/>
                                <a:gd name="T4" fmla="+- 0 1522 1522"/>
                                <a:gd name="T5" fmla="*/ T4 w 2"/>
                                <a:gd name="T6" fmla="+- 0 15516 15516"/>
                                <a:gd name="T7" fmla="*/ 15516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66" name="Group 7145"/>
                        <wpg:cNvGrpSpPr>
                          <a:grpSpLocks/>
                        </wpg:cNvGrpSpPr>
                        <wpg:grpSpPr bwMode="auto">
                          <a:xfrm>
                            <a:off x="1524" y="15523"/>
                            <a:ext cx="2" cy="7"/>
                            <a:chOff x="1524" y="15523"/>
                            <a:chExt cx="2" cy="7"/>
                          </a:xfrm>
                        </wpg:grpSpPr>
                        <wps:wsp>
                          <wps:cNvPr id="1367" name="Freeform 7146"/>
                          <wps:cNvSpPr>
                            <a:spLocks/>
                          </wps:cNvSpPr>
                          <wps:spPr bwMode="auto">
                            <a:xfrm>
                              <a:off x="1524" y="15523"/>
                              <a:ext cx="2" cy="7"/>
                            </a:xfrm>
                            <a:custGeom>
                              <a:avLst/>
                              <a:gdLst>
                                <a:gd name="T0" fmla="+- 0 1525 1524"/>
                                <a:gd name="T1" fmla="*/ T0 w 1"/>
                                <a:gd name="T2" fmla="+- 0 15530 15523"/>
                                <a:gd name="T3" fmla="*/ 15530 h 7"/>
                                <a:gd name="T4" fmla="+- 0 1524 1524"/>
                                <a:gd name="T5" fmla="*/ T4 w 1"/>
                                <a:gd name="T6" fmla="+- 0 15523 15523"/>
                                <a:gd name="T7" fmla="*/ 15523 h 7"/>
                              </a:gdLst>
                              <a:ahLst/>
                              <a:cxnLst>
                                <a:cxn ang="0">
                                  <a:pos x="T1" y="T3"/>
                                </a:cxn>
                                <a:cxn ang="0">
                                  <a:pos x="T5" y="T7"/>
                                </a:cxn>
                              </a:cxnLst>
                              <a:rect l="0" t="0" r="r" b="b"/>
                              <a:pathLst>
                                <a:path w="1" h="7">
                                  <a:moveTo>
                                    <a:pt x="1"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68" name="Group 7147"/>
                        <wpg:cNvGrpSpPr>
                          <a:grpSpLocks/>
                        </wpg:cNvGrpSpPr>
                        <wpg:grpSpPr bwMode="auto">
                          <a:xfrm>
                            <a:off x="1525" y="15530"/>
                            <a:ext cx="2" cy="8"/>
                            <a:chOff x="1525" y="15530"/>
                            <a:chExt cx="2" cy="8"/>
                          </a:xfrm>
                        </wpg:grpSpPr>
                        <wps:wsp>
                          <wps:cNvPr id="1369" name="Freeform 7148"/>
                          <wps:cNvSpPr>
                            <a:spLocks/>
                          </wps:cNvSpPr>
                          <wps:spPr bwMode="auto">
                            <a:xfrm>
                              <a:off x="6100" y="62120"/>
                              <a:ext cx="2" cy="8"/>
                            </a:xfrm>
                            <a:custGeom>
                              <a:avLst/>
                              <a:gdLst>
                                <a:gd name="T0" fmla="+- 0 1527 1525"/>
                                <a:gd name="T1" fmla="*/ T0 w 2"/>
                                <a:gd name="T2" fmla="+- 0 15538 15530"/>
                                <a:gd name="T3" fmla="*/ 15538 h 8"/>
                                <a:gd name="T4" fmla="+- 0 1525 1525"/>
                                <a:gd name="T5" fmla="*/ T4 w 2"/>
                                <a:gd name="T6" fmla="+- 0 15530 15530"/>
                                <a:gd name="T7" fmla="*/ 15530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70" name="Group 7149"/>
                        <wpg:cNvGrpSpPr>
                          <a:grpSpLocks/>
                        </wpg:cNvGrpSpPr>
                        <wpg:grpSpPr bwMode="auto">
                          <a:xfrm>
                            <a:off x="1528" y="15539"/>
                            <a:ext cx="2" cy="8"/>
                            <a:chOff x="1528" y="15539"/>
                            <a:chExt cx="2" cy="8"/>
                          </a:xfrm>
                        </wpg:grpSpPr>
                        <wps:wsp>
                          <wps:cNvPr id="1371" name="Freeform 7150"/>
                          <wps:cNvSpPr>
                            <a:spLocks/>
                          </wps:cNvSpPr>
                          <wps:spPr bwMode="auto">
                            <a:xfrm>
                              <a:off x="7640" y="77695"/>
                              <a:ext cx="2" cy="8"/>
                            </a:xfrm>
                            <a:custGeom>
                              <a:avLst/>
                              <a:gdLst>
                                <a:gd name="T0" fmla="+- 0 1530 1528"/>
                                <a:gd name="T1" fmla="*/ T0 w 2"/>
                                <a:gd name="T2" fmla="+- 0 15547 15539"/>
                                <a:gd name="T3" fmla="*/ 15547 h 8"/>
                                <a:gd name="T4" fmla="+- 0 1528 1528"/>
                                <a:gd name="T5" fmla="*/ T4 w 2"/>
                                <a:gd name="T6" fmla="+- 0 15539 15539"/>
                                <a:gd name="T7" fmla="*/ 15539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72" name="Group 7151"/>
                        <wpg:cNvGrpSpPr>
                          <a:grpSpLocks/>
                        </wpg:cNvGrpSpPr>
                        <wpg:grpSpPr bwMode="auto">
                          <a:xfrm>
                            <a:off x="1530" y="15547"/>
                            <a:ext cx="2" cy="8"/>
                            <a:chOff x="1530" y="15547"/>
                            <a:chExt cx="2" cy="8"/>
                          </a:xfrm>
                        </wpg:grpSpPr>
                        <wps:wsp>
                          <wps:cNvPr id="1373" name="Freeform 7152"/>
                          <wps:cNvSpPr>
                            <a:spLocks/>
                          </wps:cNvSpPr>
                          <wps:spPr bwMode="auto">
                            <a:xfrm>
                              <a:off x="6120" y="62188"/>
                              <a:ext cx="2" cy="8"/>
                            </a:xfrm>
                            <a:custGeom>
                              <a:avLst/>
                              <a:gdLst>
                                <a:gd name="T0" fmla="+- 0 1532 1530"/>
                                <a:gd name="T1" fmla="*/ T0 w 2"/>
                                <a:gd name="T2" fmla="+- 0 15555 15547"/>
                                <a:gd name="T3" fmla="*/ 15555 h 8"/>
                                <a:gd name="T4" fmla="+- 0 1530 1530"/>
                                <a:gd name="T5" fmla="*/ T4 w 2"/>
                                <a:gd name="T6" fmla="+- 0 15547 15547"/>
                                <a:gd name="T7" fmla="*/ 15547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74" name="Group 7153"/>
                        <wpg:cNvGrpSpPr>
                          <a:grpSpLocks/>
                        </wpg:cNvGrpSpPr>
                        <wpg:grpSpPr bwMode="auto">
                          <a:xfrm>
                            <a:off x="1532" y="15556"/>
                            <a:ext cx="2" cy="10"/>
                            <a:chOff x="1532" y="15556"/>
                            <a:chExt cx="2" cy="10"/>
                          </a:xfrm>
                        </wpg:grpSpPr>
                        <wps:wsp>
                          <wps:cNvPr id="1375" name="Freeform 7154"/>
                          <wps:cNvSpPr>
                            <a:spLocks/>
                          </wps:cNvSpPr>
                          <wps:spPr bwMode="auto">
                            <a:xfrm>
                              <a:off x="6128" y="62224"/>
                              <a:ext cx="2" cy="10"/>
                            </a:xfrm>
                            <a:custGeom>
                              <a:avLst/>
                              <a:gdLst>
                                <a:gd name="T0" fmla="+- 0 1534 1532"/>
                                <a:gd name="T1" fmla="*/ T0 w 2"/>
                                <a:gd name="T2" fmla="+- 0 15566 15556"/>
                                <a:gd name="T3" fmla="*/ 15566 h 10"/>
                                <a:gd name="T4" fmla="+- 0 1532 1532"/>
                                <a:gd name="T5" fmla="*/ T4 w 2"/>
                                <a:gd name="T6" fmla="+- 0 15556 15556"/>
                                <a:gd name="T7" fmla="*/ 15556 h 10"/>
                              </a:gdLst>
                              <a:ahLst/>
                              <a:cxnLst>
                                <a:cxn ang="0">
                                  <a:pos x="T1" y="T3"/>
                                </a:cxn>
                                <a:cxn ang="0">
                                  <a:pos x="T5" y="T7"/>
                                </a:cxn>
                              </a:cxnLst>
                              <a:rect l="0" t="0" r="r" b="b"/>
                              <a:pathLst>
                                <a:path w="2" h="10">
                                  <a:moveTo>
                                    <a:pt x="2"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76" name="Group 7155"/>
                        <wpg:cNvGrpSpPr>
                          <a:grpSpLocks/>
                        </wpg:cNvGrpSpPr>
                        <wpg:grpSpPr bwMode="auto">
                          <a:xfrm>
                            <a:off x="1535" y="15565"/>
                            <a:ext cx="2" cy="8"/>
                            <a:chOff x="1535" y="15565"/>
                            <a:chExt cx="2" cy="8"/>
                          </a:xfrm>
                        </wpg:grpSpPr>
                        <wps:wsp>
                          <wps:cNvPr id="1377" name="Freeform 7156"/>
                          <wps:cNvSpPr>
                            <a:spLocks/>
                          </wps:cNvSpPr>
                          <wps:spPr bwMode="auto">
                            <a:xfrm>
                              <a:off x="6140" y="62260"/>
                              <a:ext cx="2" cy="8"/>
                            </a:xfrm>
                            <a:custGeom>
                              <a:avLst/>
                              <a:gdLst>
                                <a:gd name="T0" fmla="+- 0 1537 1535"/>
                                <a:gd name="T1" fmla="*/ T0 w 2"/>
                                <a:gd name="T2" fmla="+- 0 15573 15565"/>
                                <a:gd name="T3" fmla="*/ 15573 h 8"/>
                                <a:gd name="T4" fmla="+- 0 1535 1535"/>
                                <a:gd name="T5" fmla="*/ T4 w 2"/>
                                <a:gd name="T6" fmla="+- 0 15565 15565"/>
                                <a:gd name="T7" fmla="*/ 15565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78" name="Group 7157"/>
                        <wpg:cNvGrpSpPr>
                          <a:grpSpLocks/>
                        </wpg:cNvGrpSpPr>
                        <wpg:grpSpPr bwMode="auto">
                          <a:xfrm>
                            <a:off x="1537" y="15574"/>
                            <a:ext cx="2" cy="10"/>
                            <a:chOff x="1537" y="15574"/>
                            <a:chExt cx="2" cy="10"/>
                          </a:xfrm>
                        </wpg:grpSpPr>
                        <wps:wsp>
                          <wps:cNvPr id="1379" name="Freeform 7158"/>
                          <wps:cNvSpPr>
                            <a:spLocks/>
                          </wps:cNvSpPr>
                          <wps:spPr bwMode="auto">
                            <a:xfrm>
                              <a:off x="1537" y="15574"/>
                              <a:ext cx="2" cy="10"/>
                            </a:xfrm>
                            <a:custGeom>
                              <a:avLst/>
                              <a:gdLst>
                                <a:gd name="T0" fmla="+- 0 1538 1537"/>
                                <a:gd name="T1" fmla="*/ T0 w 1"/>
                                <a:gd name="T2" fmla="+- 0 15583 15574"/>
                                <a:gd name="T3" fmla="*/ 15583 h 10"/>
                                <a:gd name="T4" fmla="+- 0 1537 1537"/>
                                <a:gd name="T5" fmla="*/ T4 w 1"/>
                                <a:gd name="T6" fmla="+- 0 15574 15574"/>
                                <a:gd name="T7" fmla="*/ 15574 h 10"/>
                              </a:gdLst>
                              <a:ahLst/>
                              <a:cxnLst>
                                <a:cxn ang="0">
                                  <a:pos x="T1" y="T3"/>
                                </a:cxn>
                                <a:cxn ang="0">
                                  <a:pos x="T5" y="T7"/>
                                </a:cxn>
                              </a:cxnLst>
                              <a:rect l="0" t="0" r="r" b="b"/>
                              <a:pathLst>
                                <a:path w="1" h="10">
                                  <a:moveTo>
                                    <a:pt x="1" y="9"/>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80" name="Group 7159"/>
                        <wpg:cNvGrpSpPr>
                          <a:grpSpLocks/>
                        </wpg:cNvGrpSpPr>
                        <wpg:grpSpPr bwMode="auto">
                          <a:xfrm>
                            <a:off x="1538" y="15583"/>
                            <a:ext cx="2" cy="10"/>
                            <a:chOff x="1538" y="15583"/>
                            <a:chExt cx="2" cy="10"/>
                          </a:xfrm>
                        </wpg:grpSpPr>
                        <wps:wsp>
                          <wps:cNvPr id="1381" name="Freeform 7160"/>
                          <wps:cNvSpPr>
                            <a:spLocks/>
                          </wps:cNvSpPr>
                          <wps:spPr bwMode="auto">
                            <a:xfrm>
                              <a:off x="6152" y="62332"/>
                              <a:ext cx="2" cy="10"/>
                            </a:xfrm>
                            <a:custGeom>
                              <a:avLst/>
                              <a:gdLst>
                                <a:gd name="T0" fmla="+- 0 1540 1538"/>
                                <a:gd name="T1" fmla="*/ T0 w 2"/>
                                <a:gd name="T2" fmla="+- 0 15593 15583"/>
                                <a:gd name="T3" fmla="*/ 15593 h 10"/>
                                <a:gd name="T4" fmla="+- 0 1538 1538"/>
                                <a:gd name="T5" fmla="*/ T4 w 2"/>
                                <a:gd name="T6" fmla="+- 0 15583 15583"/>
                                <a:gd name="T7" fmla="*/ 15583 h 10"/>
                              </a:gdLst>
                              <a:ahLst/>
                              <a:cxnLst>
                                <a:cxn ang="0">
                                  <a:pos x="T1" y="T3"/>
                                </a:cxn>
                                <a:cxn ang="0">
                                  <a:pos x="T5" y="T7"/>
                                </a:cxn>
                              </a:cxnLst>
                              <a:rect l="0" t="0" r="r" b="b"/>
                              <a:pathLst>
                                <a:path w="2" h="10">
                                  <a:moveTo>
                                    <a:pt x="2"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82" name="Group 7161"/>
                        <wpg:cNvGrpSpPr>
                          <a:grpSpLocks/>
                        </wpg:cNvGrpSpPr>
                        <wpg:grpSpPr bwMode="auto">
                          <a:xfrm>
                            <a:off x="1541" y="15593"/>
                            <a:ext cx="2" cy="7"/>
                            <a:chOff x="1541" y="15593"/>
                            <a:chExt cx="2" cy="7"/>
                          </a:xfrm>
                        </wpg:grpSpPr>
                        <wps:wsp>
                          <wps:cNvPr id="1383" name="Freeform 7162"/>
                          <wps:cNvSpPr>
                            <a:spLocks/>
                          </wps:cNvSpPr>
                          <wps:spPr bwMode="auto">
                            <a:xfrm>
                              <a:off x="7705" y="77965"/>
                              <a:ext cx="2" cy="7"/>
                            </a:xfrm>
                            <a:custGeom>
                              <a:avLst/>
                              <a:gdLst>
                                <a:gd name="T0" fmla="+- 0 1543 1541"/>
                                <a:gd name="T1" fmla="*/ T0 w 2"/>
                                <a:gd name="T2" fmla="+- 0 15600 15593"/>
                                <a:gd name="T3" fmla="*/ 15600 h 7"/>
                                <a:gd name="T4" fmla="+- 0 1541 1541"/>
                                <a:gd name="T5" fmla="*/ T4 w 2"/>
                                <a:gd name="T6" fmla="+- 0 15593 15593"/>
                                <a:gd name="T7" fmla="*/ 15593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84" name="Group 7163"/>
                        <wpg:cNvGrpSpPr>
                          <a:grpSpLocks/>
                        </wpg:cNvGrpSpPr>
                        <wpg:grpSpPr bwMode="auto">
                          <a:xfrm>
                            <a:off x="1606" y="15439"/>
                            <a:ext cx="2" cy="2"/>
                            <a:chOff x="1606" y="15439"/>
                            <a:chExt cx="2" cy="2"/>
                          </a:xfrm>
                        </wpg:grpSpPr>
                        <wps:wsp>
                          <wps:cNvPr id="1385" name="Freeform 7164"/>
                          <wps:cNvSpPr>
                            <a:spLocks/>
                          </wps:cNvSpPr>
                          <wps:spPr bwMode="auto">
                            <a:xfrm>
                              <a:off x="1606" y="1543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86" name="Group 7165"/>
                        <wpg:cNvGrpSpPr>
                          <a:grpSpLocks/>
                        </wpg:cNvGrpSpPr>
                        <wpg:grpSpPr bwMode="auto">
                          <a:xfrm>
                            <a:off x="1604" y="15438"/>
                            <a:ext cx="2" cy="2"/>
                            <a:chOff x="1604" y="15438"/>
                            <a:chExt cx="2" cy="2"/>
                          </a:xfrm>
                        </wpg:grpSpPr>
                        <wps:wsp>
                          <wps:cNvPr id="1387" name="Freeform 7166"/>
                          <wps:cNvSpPr>
                            <a:spLocks/>
                          </wps:cNvSpPr>
                          <wps:spPr bwMode="auto">
                            <a:xfrm>
                              <a:off x="1604" y="15438"/>
                              <a:ext cx="2" cy="2"/>
                            </a:xfrm>
                            <a:custGeom>
                              <a:avLst/>
                              <a:gdLst>
                                <a:gd name="T0" fmla="+- 0 1604 1604"/>
                                <a:gd name="T1" fmla="*/ T0 w 1"/>
                                <a:gd name="T2" fmla="+- 0 15438 15438"/>
                                <a:gd name="T3" fmla="*/ 15438 h 1"/>
                                <a:gd name="T4" fmla="+- 0 1606 1604"/>
                                <a:gd name="T5" fmla="*/ T4 w 1"/>
                                <a:gd name="T6" fmla="+- 0 15439 15438"/>
                                <a:gd name="T7" fmla="*/ 15439 h 1"/>
                              </a:gdLst>
                              <a:ahLst/>
                              <a:cxnLst>
                                <a:cxn ang="0">
                                  <a:pos x="T1" y="T3"/>
                                </a:cxn>
                                <a:cxn ang="0">
                                  <a:pos x="T5" y="T7"/>
                                </a:cxn>
                              </a:cxnLst>
                              <a:rect l="0" t="0" r="r" b="b"/>
                              <a:pathLst>
                                <a:path w="1" h="1">
                                  <a:moveTo>
                                    <a:pt x="0" y="0"/>
                                  </a:moveTo>
                                  <a:lnTo>
                                    <a:pt x="2" y="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88" name="Group 7167"/>
                        <wpg:cNvGrpSpPr>
                          <a:grpSpLocks/>
                        </wpg:cNvGrpSpPr>
                        <wpg:grpSpPr bwMode="auto">
                          <a:xfrm>
                            <a:off x="1602" y="15430"/>
                            <a:ext cx="2" cy="6"/>
                            <a:chOff x="1602" y="15430"/>
                            <a:chExt cx="2" cy="6"/>
                          </a:xfrm>
                        </wpg:grpSpPr>
                        <wps:wsp>
                          <wps:cNvPr id="1389" name="Freeform 7168"/>
                          <wps:cNvSpPr>
                            <a:spLocks/>
                          </wps:cNvSpPr>
                          <wps:spPr bwMode="auto">
                            <a:xfrm>
                              <a:off x="8010" y="77150"/>
                              <a:ext cx="2" cy="6"/>
                            </a:xfrm>
                            <a:custGeom>
                              <a:avLst/>
                              <a:gdLst>
                                <a:gd name="T0" fmla="+- 0 1602 1602"/>
                                <a:gd name="T1" fmla="*/ T0 w 2"/>
                                <a:gd name="T2" fmla="+- 0 15430 15430"/>
                                <a:gd name="T3" fmla="*/ 15430 h 6"/>
                                <a:gd name="T4" fmla="+- 0 1604 1602"/>
                                <a:gd name="T5" fmla="*/ T4 w 2"/>
                                <a:gd name="T6" fmla="+- 0 15436 15430"/>
                                <a:gd name="T7" fmla="*/ 15436 h 6"/>
                              </a:gdLst>
                              <a:ahLst/>
                              <a:cxnLst>
                                <a:cxn ang="0">
                                  <a:pos x="T1" y="T3"/>
                                </a:cxn>
                                <a:cxn ang="0">
                                  <a:pos x="T5" y="T7"/>
                                </a:cxn>
                              </a:cxnLst>
                              <a:rect l="0" t="0" r="r" b="b"/>
                              <a:pathLst>
                                <a:path w="2" h="6">
                                  <a:moveTo>
                                    <a:pt x="0" y="0"/>
                                  </a:moveTo>
                                  <a:lnTo>
                                    <a:pt x="2"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90" name="Group 7169"/>
                        <wpg:cNvGrpSpPr>
                          <a:grpSpLocks/>
                        </wpg:cNvGrpSpPr>
                        <wpg:grpSpPr bwMode="auto">
                          <a:xfrm>
                            <a:off x="1600" y="15424"/>
                            <a:ext cx="2" cy="6"/>
                            <a:chOff x="1600" y="15424"/>
                            <a:chExt cx="2" cy="6"/>
                          </a:xfrm>
                        </wpg:grpSpPr>
                        <wps:wsp>
                          <wps:cNvPr id="1391" name="Freeform 7170"/>
                          <wps:cNvSpPr>
                            <a:spLocks/>
                          </wps:cNvSpPr>
                          <wps:spPr bwMode="auto">
                            <a:xfrm>
                              <a:off x="8000" y="77120"/>
                              <a:ext cx="2" cy="6"/>
                            </a:xfrm>
                            <a:custGeom>
                              <a:avLst/>
                              <a:gdLst>
                                <a:gd name="T0" fmla="+- 0 1600 1600"/>
                                <a:gd name="T1" fmla="*/ T0 w 2"/>
                                <a:gd name="T2" fmla="+- 0 15424 15424"/>
                                <a:gd name="T3" fmla="*/ 15424 h 6"/>
                                <a:gd name="T4" fmla="+- 0 1602 1600"/>
                                <a:gd name="T5" fmla="*/ T4 w 2"/>
                                <a:gd name="T6" fmla="+- 0 15430 15424"/>
                                <a:gd name="T7" fmla="*/ 15430 h 6"/>
                              </a:gdLst>
                              <a:ahLst/>
                              <a:cxnLst>
                                <a:cxn ang="0">
                                  <a:pos x="T1" y="T3"/>
                                </a:cxn>
                                <a:cxn ang="0">
                                  <a:pos x="T5" y="T7"/>
                                </a:cxn>
                              </a:cxnLst>
                              <a:rect l="0" t="0" r="r" b="b"/>
                              <a:pathLst>
                                <a:path w="2" h="6">
                                  <a:moveTo>
                                    <a:pt x="0" y="0"/>
                                  </a:moveTo>
                                  <a:lnTo>
                                    <a:pt x="2"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92" name="Group 7171"/>
                        <wpg:cNvGrpSpPr>
                          <a:grpSpLocks/>
                        </wpg:cNvGrpSpPr>
                        <wpg:grpSpPr bwMode="auto">
                          <a:xfrm>
                            <a:off x="1597" y="15415"/>
                            <a:ext cx="2" cy="8"/>
                            <a:chOff x="1597" y="15415"/>
                            <a:chExt cx="2" cy="8"/>
                          </a:xfrm>
                        </wpg:grpSpPr>
                        <wps:wsp>
                          <wps:cNvPr id="1393" name="Freeform 7172"/>
                          <wps:cNvSpPr>
                            <a:spLocks/>
                          </wps:cNvSpPr>
                          <wps:spPr bwMode="auto">
                            <a:xfrm>
                              <a:off x="6388" y="61660"/>
                              <a:ext cx="2" cy="8"/>
                            </a:xfrm>
                            <a:custGeom>
                              <a:avLst/>
                              <a:gdLst>
                                <a:gd name="T0" fmla="+- 0 1597 1597"/>
                                <a:gd name="T1" fmla="*/ T0 w 2"/>
                                <a:gd name="T2" fmla="+- 0 15415 15415"/>
                                <a:gd name="T3" fmla="*/ 15415 h 8"/>
                                <a:gd name="T4" fmla="+- 0 1599 1597"/>
                                <a:gd name="T5" fmla="*/ T4 w 2"/>
                                <a:gd name="T6" fmla="+- 0 15423 15415"/>
                                <a:gd name="T7" fmla="*/ 15423 h 8"/>
                              </a:gdLst>
                              <a:ahLst/>
                              <a:cxnLst>
                                <a:cxn ang="0">
                                  <a:pos x="T1" y="T3"/>
                                </a:cxn>
                                <a:cxn ang="0">
                                  <a:pos x="T5" y="T7"/>
                                </a:cxn>
                              </a:cxnLst>
                              <a:rect l="0" t="0" r="r" b="b"/>
                              <a:pathLst>
                                <a:path w="2" h="8">
                                  <a:moveTo>
                                    <a:pt x="0" y="0"/>
                                  </a:moveTo>
                                  <a:lnTo>
                                    <a:pt x="2"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94" name="Group 7173"/>
                        <wpg:cNvGrpSpPr>
                          <a:grpSpLocks/>
                        </wpg:cNvGrpSpPr>
                        <wpg:grpSpPr bwMode="auto">
                          <a:xfrm>
                            <a:off x="1594" y="15406"/>
                            <a:ext cx="4" cy="10"/>
                            <a:chOff x="1594" y="15406"/>
                            <a:chExt cx="4" cy="10"/>
                          </a:xfrm>
                        </wpg:grpSpPr>
                        <wps:wsp>
                          <wps:cNvPr id="1395" name="Freeform 7174"/>
                          <wps:cNvSpPr>
                            <a:spLocks/>
                          </wps:cNvSpPr>
                          <wps:spPr bwMode="auto">
                            <a:xfrm>
                              <a:off x="6376" y="61624"/>
                              <a:ext cx="4" cy="10"/>
                            </a:xfrm>
                            <a:custGeom>
                              <a:avLst/>
                              <a:gdLst>
                                <a:gd name="T0" fmla="+- 0 1594 1594"/>
                                <a:gd name="T1" fmla="*/ T0 w 4"/>
                                <a:gd name="T2" fmla="+- 0 15406 15406"/>
                                <a:gd name="T3" fmla="*/ 15406 h 10"/>
                                <a:gd name="T4" fmla="+- 0 1598 1594"/>
                                <a:gd name="T5" fmla="*/ T4 w 4"/>
                                <a:gd name="T6" fmla="+- 0 15416 15406"/>
                                <a:gd name="T7" fmla="*/ 15416 h 10"/>
                              </a:gdLst>
                              <a:ahLst/>
                              <a:cxnLst>
                                <a:cxn ang="0">
                                  <a:pos x="T1" y="T3"/>
                                </a:cxn>
                                <a:cxn ang="0">
                                  <a:pos x="T5" y="T7"/>
                                </a:cxn>
                              </a:cxnLst>
                              <a:rect l="0" t="0" r="r" b="b"/>
                              <a:pathLst>
                                <a:path w="4" h="10">
                                  <a:moveTo>
                                    <a:pt x="0" y="0"/>
                                  </a:moveTo>
                                  <a:lnTo>
                                    <a:pt x="4"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96" name="Group 7175"/>
                        <wpg:cNvGrpSpPr>
                          <a:grpSpLocks/>
                        </wpg:cNvGrpSpPr>
                        <wpg:grpSpPr bwMode="auto">
                          <a:xfrm>
                            <a:off x="1590" y="15395"/>
                            <a:ext cx="4" cy="11"/>
                            <a:chOff x="1590" y="15395"/>
                            <a:chExt cx="4" cy="11"/>
                          </a:xfrm>
                        </wpg:grpSpPr>
                        <wps:wsp>
                          <wps:cNvPr id="1397" name="Freeform 7176"/>
                          <wps:cNvSpPr>
                            <a:spLocks/>
                          </wps:cNvSpPr>
                          <wps:spPr bwMode="auto">
                            <a:xfrm>
                              <a:off x="7950" y="76975"/>
                              <a:ext cx="4" cy="11"/>
                            </a:xfrm>
                            <a:custGeom>
                              <a:avLst/>
                              <a:gdLst>
                                <a:gd name="T0" fmla="+- 0 1590 1590"/>
                                <a:gd name="T1" fmla="*/ T0 w 4"/>
                                <a:gd name="T2" fmla="+- 0 15395 15395"/>
                                <a:gd name="T3" fmla="*/ 15395 h 11"/>
                                <a:gd name="T4" fmla="+- 0 1594 1590"/>
                                <a:gd name="T5" fmla="*/ T4 w 4"/>
                                <a:gd name="T6" fmla="+- 0 15406 15395"/>
                                <a:gd name="T7" fmla="*/ 15406 h 11"/>
                              </a:gdLst>
                              <a:ahLst/>
                              <a:cxnLst>
                                <a:cxn ang="0">
                                  <a:pos x="T1" y="T3"/>
                                </a:cxn>
                                <a:cxn ang="0">
                                  <a:pos x="T5" y="T7"/>
                                </a:cxn>
                              </a:cxnLst>
                              <a:rect l="0" t="0" r="r" b="b"/>
                              <a:pathLst>
                                <a:path w="4" h="11">
                                  <a:moveTo>
                                    <a:pt x="0" y="0"/>
                                  </a:moveTo>
                                  <a:lnTo>
                                    <a:pt x="4"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398" name="Group 7177"/>
                        <wpg:cNvGrpSpPr>
                          <a:grpSpLocks/>
                        </wpg:cNvGrpSpPr>
                        <wpg:grpSpPr bwMode="auto">
                          <a:xfrm>
                            <a:off x="1586" y="15384"/>
                            <a:ext cx="4" cy="11"/>
                            <a:chOff x="1586" y="15384"/>
                            <a:chExt cx="4" cy="11"/>
                          </a:xfrm>
                        </wpg:grpSpPr>
                        <wps:wsp>
                          <wps:cNvPr id="1399" name="Freeform 7178"/>
                          <wps:cNvSpPr>
                            <a:spLocks/>
                          </wps:cNvSpPr>
                          <wps:spPr bwMode="auto">
                            <a:xfrm>
                              <a:off x="7930" y="76920"/>
                              <a:ext cx="4" cy="11"/>
                            </a:xfrm>
                            <a:custGeom>
                              <a:avLst/>
                              <a:gdLst>
                                <a:gd name="T0" fmla="+- 0 1586 1586"/>
                                <a:gd name="T1" fmla="*/ T0 w 4"/>
                                <a:gd name="T2" fmla="+- 0 15384 15384"/>
                                <a:gd name="T3" fmla="*/ 15384 h 11"/>
                                <a:gd name="T4" fmla="+- 0 1590 1586"/>
                                <a:gd name="T5" fmla="*/ T4 w 4"/>
                                <a:gd name="T6" fmla="+- 0 15395 15384"/>
                                <a:gd name="T7" fmla="*/ 15395 h 11"/>
                              </a:gdLst>
                              <a:ahLst/>
                              <a:cxnLst>
                                <a:cxn ang="0">
                                  <a:pos x="T1" y="T3"/>
                                </a:cxn>
                                <a:cxn ang="0">
                                  <a:pos x="T5" y="T7"/>
                                </a:cxn>
                              </a:cxnLst>
                              <a:rect l="0" t="0" r="r" b="b"/>
                              <a:pathLst>
                                <a:path w="4" h="11">
                                  <a:moveTo>
                                    <a:pt x="0" y="0"/>
                                  </a:moveTo>
                                  <a:lnTo>
                                    <a:pt x="4"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00" name="Group 7179"/>
                        <wpg:cNvGrpSpPr>
                          <a:grpSpLocks/>
                        </wpg:cNvGrpSpPr>
                        <wpg:grpSpPr bwMode="auto">
                          <a:xfrm>
                            <a:off x="1582" y="15372"/>
                            <a:ext cx="5" cy="12"/>
                            <a:chOff x="1582" y="15372"/>
                            <a:chExt cx="5" cy="12"/>
                          </a:xfrm>
                        </wpg:grpSpPr>
                        <wps:wsp>
                          <wps:cNvPr id="1401" name="Freeform 7180"/>
                          <wps:cNvSpPr>
                            <a:spLocks/>
                          </wps:cNvSpPr>
                          <wps:spPr bwMode="auto">
                            <a:xfrm>
                              <a:off x="6328" y="61488"/>
                              <a:ext cx="5" cy="12"/>
                            </a:xfrm>
                            <a:custGeom>
                              <a:avLst/>
                              <a:gdLst>
                                <a:gd name="T0" fmla="+- 0 1582 1582"/>
                                <a:gd name="T1" fmla="*/ T0 w 5"/>
                                <a:gd name="T2" fmla="+- 0 15372 15372"/>
                                <a:gd name="T3" fmla="*/ 15372 h 12"/>
                                <a:gd name="T4" fmla="+- 0 1587 1582"/>
                                <a:gd name="T5" fmla="*/ T4 w 5"/>
                                <a:gd name="T6" fmla="+- 0 15384 15372"/>
                                <a:gd name="T7" fmla="*/ 15384 h 12"/>
                              </a:gdLst>
                              <a:ahLst/>
                              <a:cxnLst>
                                <a:cxn ang="0">
                                  <a:pos x="T1" y="T3"/>
                                </a:cxn>
                                <a:cxn ang="0">
                                  <a:pos x="T5" y="T7"/>
                                </a:cxn>
                              </a:cxnLst>
                              <a:rect l="0" t="0" r="r" b="b"/>
                              <a:pathLst>
                                <a:path w="5" h="12">
                                  <a:moveTo>
                                    <a:pt x="0" y="0"/>
                                  </a:moveTo>
                                  <a:lnTo>
                                    <a:pt x="5"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02" name="Group 7181"/>
                        <wpg:cNvGrpSpPr>
                          <a:grpSpLocks/>
                        </wpg:cNvGrpSpPr>
                        <wpg:grpSpPr bwMode="auto">
                          <a:xfrm>
                            <a:off x="1577" y="15359"/>
                            <a:ext cx="5" cy="13"/>
                            <a:chOff x="1577" y="15359"/>
                            <a:chExt cx="5" cy="13"/>
                          </a:xfrm>
                        </wpg:grpSpPr>
                        <wps:wsp>
                          <wps:cNvPr id="1403" name="Freeform 7182"/>
                          <wps:cNvSpPr>
                            <a:spLocks/>
                          </wps:cNvSpPr>
                          <wps:spPr bwMode="auto">
                            <a:xfrm>
                              <a:off x="7885" y="76795"/>
                              <a:ext cx="5" cy="13"/>
                            </a:xfrm>
                            <a:custGeom>
                              <a:avLst/>
                              <a:gdLst>
                                <a:gd name="T0" fmla="+- 0 1577 1577"/>
                                <a:gd name="T1" fmla="*/ T0 w 5"/>
                                <a:gd name="T2" fmla="+- 0 15359 15359"/>
                                <a:gd name="T3" fmla="*/ 15359 h 13"/>
                                <a:gd name="T4" fmla="+- 0 1582 1577"/>
                                <a:gd name="T5" fmla="*/ T4 w 5"/>
                                <a:gd name="T6" fmla="+- 0 15372 15359"/>
                                <a:gd name="T7" fmla="*/ 15372 h 13"/>
                              </a:gdLst>
                              <a:ahLst/>
                              <a:cxnLst>
                                <a:cxn ang="0">
                                  <a:pos x="T1" y="T3"/>
                                </a:cxn>
                                <a:cxn ang="0">
                                  <a:pos x="T5" y="T7"/>
                                </a:cxn>
                              </a:cxnLst>
                              <a:rect l="0" t="0" r="r" b="b"/>
                              <a:pathLst>
                                <a:path w="5" h="13">
                                  <a:moveTo>
                                    <a:pt x="0" y="0"/>
                                  </a:moveTo>
                                  <a:lnTo>
                                    <a:pt x="5" y="13"/>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04" name="Group 7183"/>
                        <wpg:cNvGrpSpPr>
                          <a:grpSpLocks/>
                        </wpg:cNvGrpSpPr>
                        <wpg:grpSpPr bwMode="auto">
                          <a:xfrm>
                            <a:off x="1571" y="15347"/>
                            <a:ext cx="6" cy="12"/>
                            <a:chOff x="1571" y="15347"/>
                            <a:chExt cx="6" cy="12"/>
                          </a:xfrm>
                        </wpg:grpSpPr>
                        <wps:wsp>
                          <wps:cNvPr id="1405" name="Freeform 7184"/>
                          <wps:cNvSpPr>
                            <a:spLocks/>
                          </wps:cNvSpPr>
                          <wps:spPr bwMode="auto">
                            <a:xfrm>
                              <a:off x="7855" y="76735"/>
                              <a:ext cx="6" cy="12"/>
                            </a:xfrm>
                            <a:custGeom>
                              <a:avLst/>
                              <a:gdLst>
                                <a:gd name="T0" fmla="+- 0 1571 1571"/>
                                <a:gd name="T1" fmla="*/ T0 w 6"/>
                                <a:gd name="T2" fmla="+- 0 15347 15347"/>
                                <a:gd name="T3" fmla="*/ 15347 h 12"/>
                                <a:gd name="T4" fmla="+- 0 1577 1571"/>
                                <a:gd name="T5" fmla="*/ T4 w 6"/>
                                <a:gd name="T6" fmla="+- 0 15359 15347"/>
                                <a:gd name="T7" fmla="*/ 15359 h 12"/>
                              </a:gdLst>
                              <a:ahLst/>
                              <a:cxnLst>
                                <a:cxn ang="0">
                                  <a:pos x="T1" y="T3"/>
                                </a:cxn>
                                <a:cxn ang="0">
                                  <a:pos x="T5" y="T7"/>
                                </a:cxn>
                              </a:cxnLst>
                              <a:rect l="0" t="0" r="r" b="b"/>
                              <a:pathLst>
                                <a:path w="6" h="12">
                                  <a:moveTo>
                                    <a:pt x="0" y="0"/>
                                  </a:moveTo>
                                  <a:lnTo>
                                    <a:pt x="6"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06" name="Group 7185"/>
                        <wpg:cNvGrpSpPr>
                          <a:grpSpLocks/>
                        </wpg:cNvGrpSpPr>
                        <wpg:grpSpPr bwMode="auto">
                          <a:xfrm>
                            <a:off x="1565" y="15335"/>
                            <a:ext cx="6" cy="12"/>
                            <a:chOff x="1565" y="15335"/>
                            <a:chExt cx="6" cy="12"/>
                          </a:xfrm>
                        </wpg:grpSpPr>
                        <wps:wsp>
                          <wps:cNvPr id="1407" name="Freeform 7186"/>
                          <wps:cNvSpPr>
                            <a:spLocks/>
                          </wps:cNvSpPr>
                          <wps:spPr bwMode="auto">
                            <a:xfrm>
                              <a:off x="7825" y="76675"/>
                              <a:ext cx="6" cy="12"/>
                            </a:xfrm>
                            <a:custGeom>
                              <a:avLst/>
                              <a:gdLst>
                                <a:gd name="T0" fmla="+- 0 1565 1565"/>
                                <a:gd name="T1" fmla="*/ T0 w 6"/>
                                <a:gd name="T2" fmla="+- 0 15335 15335"/>
                                <a:gd name="T3" fmla="*/ 15335 h 12"/>
                                <a:gd name="T4" fmla="+- 0 1571 1565"/>
                                <a:gd name="T5" fmla="*/ T4 w 6"/>
                                <a:gd name="T6" fmla="+- 0 15347 15335"/>
                                <a:gd name="T7" fmla="*/ 15347 h 12"/>
                              </a:gdLst>
                              <a:ahLst/>
                              <a:cxnLst>
                                <a:cxn ang="0">
                                  <a:pos x="T1" y="T3"/>
                                </a:cxn>
                                <a:cxn ang="0">
                                  <a:pos x="T5" y="T7"/>
                                </a:cxn>
                              </a:cxnLst>
                              <a:rect l="0" t="0" r="r" b="b"/>
                              <a:pathLst>
                                <a:path w="6" h="12">
                                  <a:moveTo>
                                    <a:pt x="0" y="0"/>
                                  </a:moveTo>
                                  <a:lnTo>
                                    <a:pt x="6"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08" name="Group 7187"/>
                        <wpg:cNvGrpSpPr>
                          <a:grpSpLocks/>
                        </wpg:cNvGrpSpPr>
                        <wpg:grpSpPr bwMode="auto">
                          <a:xfrm>
                            <a:off x="1559" y="15322"/>
                            <a:ext cx="6" cy="13"/>
                            <a:chOff x="1559" y="15322"/>
                            <a:chExt cx="6" cy="13"/>
                          </a:xfrm>
                        </wpg:grpSpPr>
                        <wps:wsp>
                          <wps:cNvPr id="1409" name="Freeform 7188"/>
                          <wps:cNvSpPr>
                            <a:spLocks/>
                          </wps:cNvSpPr>
                          <wps:spPr bwMode="auto">
                            <a:xfrm>
                              <a:off x="7795" y="76610"/>
                              <a:ext cx="6" cy="13"/>
                            </a:xfrm>
                            <a:custGeom>
                              <a:avLst/>
                              <a:gdLst>
                                <a:gd name="T0" fmla="+- 0 1559 1559"/>
                                <a:gd name="T1" fmla="*/ T0 w 6"/>
                                <a:gd name="T2" fmla="+- 0 15322 15322"/>
                                <a:gd name="T3" fmla="*/ 15322 h 13"/>
                                <a:gd name="T4" fmla="+- 0 1565 1559"/>
                                <a:gd name="T5" fmla="*/ T4 w 6"/>
                                <a:gd name="T6" fmla="+- 0 15335 15322"/>
                                <a:gd name="T7" fmla="*/ 15335 h 13"/>
                              </a:gdLst>
                              <a:ahLst/>
                              <a:cxnLst>
                                <a:cxn ang="0">
                                  <a:pos x="T1" y="T3"/>
                                </a:cxn>
                                <a:cxn ang="0">
                                  <a:pos x="T5" y="T7"/>
                                </a:cxn>
                              </a:cxnLst>
                              <a:rect l="0" t="0" r="r" b="b"/>
                              <a:pathLst>
                                <a:path w="6" h="13">
                                  <a:moveTo>
                                    <a:pt x="0" y="0"/>
                                  </a:moveTo>
                                  <a:lnTo>
                                    <a:pt x="6" y="13"/>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10" name="Group 7189"/>
                        <wpg:cNvGrpSpPr>
                          <a:grpSpLocks/>
                        </wpg:cNvGrpSpPr>
                        <wpg:grpSpPr bwMode="auto">
                          <a:xfrm>
                            <a:off x="1553" y="15310"/>
                            <a:ext cx="6" cy="12"/>
                            <a:chOff x="1553" y="15310"/>
                            <a:chExt cx="6" cy="12"/>
                          </a:xfrm>
                        </wpg:grpSpPr>
                        <wps:wsp>
                          <wps:cNvPr id="1411" name="Freeform 7190"/>
                          <wps:cNvSpPr>
                            <a:spLocks/>
                          </wps:cNvSpPr>
                          <wps:spPr bwMode="auto">
                            <a:xfrm>
                              <a:off x="7765" y="76550"/>
                              <a:ext cx="6" cy="12"/>
                            </a:xfrm>
                            <a:custGeom>
                              <a:avLst/>
                              <a:gdLst>
                                <a:gd name="T0" fmla="+- 0 1553 1553"/>
                                <a:gd name="T1" fmla="*/ T0 w 6"/>
                                <a:gd name="T2" fmla="+- 0 15310 15310"/>
                                <a:gd name="T3" fmla="*/ 15310 h 12"/>
                                <a:gd name="T4" fmla="+- 0 1559 1553"/>
                                <a:gd name="T5" fmla="*/ T4 w 6"/>
                                <a:gd name="T6" fmla="+- 0 15322 15310"/>
                                <a:gd name="T7" fmla="*/ 15322 h 12"/>
                              </a:gdLst>
                              <a:ahLst/>
                              <a:cxnLst>
                                <a:cxn ang="0">
                                  <a:pos x="T1" y="T3"/>
                                </a:cxn>
                                <a:cxn ang="0">
                                  <a:pos x="T5" y="T7"/>
                                </a:cxn>
                              </a:cxnLst>
                              <a:rect l="0" t="0" r="r" b="b"/>
                              <a:pathLst>
                                <a:path w="6" h="12">
                                  <a:moveTo>
                                    <a:pt x="0" y="0"/>
                                  </a:moveTo>
                                  <a:lnTo>
                                    <a:pt x="6"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12" name="Group 7191"/>
                        <wpg:cNvGrpSpPr>
                          <a:grpSpLocks/>
                        </wpg:cNvGrpSpPr>
                        <wpg:grpSpPr bwMode="auto">
                          <a:xfrm>
                            <a:off x="1546" y="15299"/>
                            <a:ext cx="7" cy="11"/>
                            <a:chOff x="1546" y="15299"/>
                            <a:chExt cx="7" cy="11"/>
                          </a:xfrm>
                        </wpg:grpSpPr>
                        <wps:wsp>
                          <wps:cNvPr id="1413" name="Freeform 7192"/>
                          <wps:cNvSpPr>
                            <a:spLocks/>
                          </wps:cNvSpPr>
                          <wps:spPr bwMode="auto">
                            <a:xfrm>
                              <a:off x="7730" y="76495"/>
                              <a:ext cx="7" cy="11"/>
                            </a:xfrm>
                            <a:custGeom>
                              <a:avLst/>
                              <a:gdLst>
                                <a:gd name="T0" fmla="+- 0 1546 1546"/>
                                <a:gd name="T1" fmla="*/ T0 w 7"/>
                                <a:gd name="T2" fmla="+- 0 15299 15299"/>
                                <a:gd name="T3" fmla="*/ 15299 h 11"/>
                                <a:gd name="T4" fmla="+- 0 1553 1546"/>
                                <a:gd name="T5" fmla="*/ T4 w 7"/>
                                <a:gd name="T6" fmla="+- 0 15310 15299"/>
                                <a:gd name="T7" fmla="*/ 15310 h 11"/>
                              </a:gdLst>
                              <a:ahLst/>
                              <a:cxnLst>
                                <a:cxn ang="0">
                                  <a:pos x="T1" y="T3"/>
                                </a:cxn>
                                <a:cxn ang="0">
                                  <a:pos x="T5" y="T7"/>
                                </a:cxn>
                              </a:cxnLst>
                              <a:rect l="0" t="0" r="r" b="b"/>
                              <a:pathLst>
                                <a:path w="7" h="11">
                                  <a:moveTo>
                                    <a:pt x="0" y="0"/>
                                  </a:moveTo>
                                  <a:lnTo>
                                    <a:pt x="7"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14" name="Group 7193"/>
                        <wpg:cNvGrpSpPr>
                          <a:grpSpLocks/>
                        </wpg:cNvGrpSpPr>
                        <wpg:grpSpPr bwMode="auto">
                          <a:xfrm>
                            <a:off x="1540" y="15288"/>
                            <a:ext cx="6" cy="11"/>
                            <a:chOff x="1540" y="15288"/>
                            <a:chExt cx="6" cy="11"/>
                          </a:xfrm>
                        </wpg:grpSpPr>
                        <wps:wsp>
                          <wps:cNvPr id="1415" name="Freeform 7194"/>
                          <wps:cNvSpPr>
                            <a:spLocks/>
                          </wps:cNvSpPr>
                          <wps:spPr bwMode="auto">
                            <a:xfrm>
                              <a:off x="7700" y="76440"/>
                              <a:ext cx="6" cy="11"/>
                            </a:xfrm>
                            <a:custGeom>
                              <a:avLst/>
                              <a:gdLst>
                                <a:gd name="T0" fmla="+- 0 1540 1540"/>
                                <a:gd name="T1" fmla="*/ T0 w 6"/>
                                <a:gd name="T2" fmla="+- 0 15288 15288"/>
                                <a:gd name="T3" fmla="*/ 15288 h 11"/>
                                <a:gd name="T4" fmla="+- 0 1546 1540"/>
                                <a:gd name="T5" fmla="*/ T4 w 6"/>
                                <a:gd name="T6" fmla="+- 0 15299 15288"/>
                                <a:gd name="T7" fmla="*/ 15299 h 11"/>
                              </a:gdLst>
                              <a:ahLst/>
                              <a:cxnLst>
                                <a:cxn ang="0">
                                  <a:pos x="T1" y="T3"/>
                                </a:cxn>
                                <a:cxn ang="0">
                                  <a:pos x="T5" y="T7"/>
                                </a:cxn>
                              </a:cxnLst>
                              <a:rect l="0" t="0" r="r" b="b"/>
                              <a:pathLst>
                                <a:path w="6" h="11">
                                  <a:moveTo>
                                    <a:pt x="0" y="0"/>
                                  </a:moveTo>
                                  <a:lnTo>
                                    <a:pt x="6"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16" name="Group 7195"/>
                        <wpg:cNvGrpSpPr>
                          <a:grpSpLocks/>
                        </wpg:cNvGrpSpPr>
                        <wpg:grpSpPr bwMode="auto">
                          <a:xfrm>
                            <a:off x="1540" y="15288"/>
                            <a:ext cx="2" cy="2"/>
                            <a:chOff x="1540" y="15288"/>
                            <a:chExt cx="2" cy="2"/>
                          </a:xfrm>
                        </wpg:grpSpPr>
                        <wps:wsp>
                          <wps:cNvPr id="1417" name="Freeform 7196"/>
                          <wps:cNvSpPr>
                            <a:spLocks/>
                          </wps:cNvSpPr>
                          <wps:spPr bwMode="auto">
                            <a:xfrm>
                              <a:off x="1540" y="152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18" name="Group 7197"/>
                        <wpg:cNvGrpSpPr>
                          <a:grpSpLocks/>
                        </wpg:cNvGrpSpPr>
                        <wpg:grpSpPr bwMode="auto">
                          <a:xfrm>
                            <a:off x="1531" y="15278"/>
                            <a:ext cx="8" cy="10"/>
                            <a:chOff x="1531" y="15278"/>
                            <a:chExt cx="8" cy="10"/>
                          </a:xfrm>
                        </wpg:grpSpPr>
                        <wps:wsp>
                          <wps:cNvPr id="1419" name="Freeform 7198"/>
                          <wps:cNvSpPr>
                            <a:spLocks/>
                          </wps:cNvSpPr>
                          <wps:spPr bwMode="auto">
                            <a:xfrm>
                              <a:off x="6124" y="61112"/>
                              <a:ext cx="8" cy="10"/>
                            </a:xfrm>
                            <a:custGeom>
                              <a:avLst/>
                              <a:gdLst>
                                <a:gd name="T0" fmla="+- 0 1531 1531"/>
                                <a:gd name="T1" fmla="*/ T0 w 8"/>
                                <a:gd name="T2" fmla="+- 0 15278 15278"/>
                                <a:gd name="T3" fmla="*/ 15278 h 10"/>
                                <a:gd name="T4" fmla="+- 0 1539 1531"/>
                                <a:gd name="T5" fmla="*/ T4 w 8"/>
                                <a:gd name="T6" fmla="+- 0 15288 15278"/>
                                <a:gd name="T7" fmla="*/ 15288 h 10"/>
                              </a:gdLst>
                              <a:ahLst/>
                              <a:cxnLst>
                                <a:cxn ang="0">
                                  <a:pos x="T1" y="T3"/>
                                </a:cxn>
                                <a:cxn ang="0">
                                  <a:pos x="T5" y="T7"/>
                                </a:cxn>
                              </a:cxnLst>
                              <a:rect l="0" t="0" r="r" b="b"/>
                              <a:pathLst>
                                <a:path w="8" h="10">
                                  <a:moveTo>
                                    <a:pt x="0" y="0"/>
                                  </a:moveTo>
                                  <a:lnTo>
                                    <a:pt x="8"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20" name="Group 7199"/>
                        <wpg:cNvGrpSpPr>
                          <a:grpSpLocks/>
                        </wpg:cNvGrpSpPr>
                        <wpg:grpSpPr bwMode="auto">
                          <a:xfrm>
                            <a:off x="1523" y="15269"/>
                            <a:ext cx="8" cy="10"/>
                            <a:chOff x="1523" y="15269"/>
                            <a:chExt cx="8" cy="10"/>
                          </a:xfrm>
                        </wpg:grpSpPr>
                        <wps:wsp>
                          <wps:cNvPr id="1421" name="Freeform 7200"/>
                          <wps:cNvSpPr>
                            <a:spLocks/>
                          </wps:cNvSpPr>
                          <wps:spPr bwMode="auto">
                            <a:xfrm>
                              <a:off x="6092" y="61076"/>
                              <a:ext cx="8" cy="10"/>
                            </a:xfrm>
                            <a:custGeom>
                              <a:avLst/>
                              <a:gdLst>
                                <a:gd name="T0" fmla="+- 0 1523 1523"/>
                                <a:gd name="T1" fmla="*/ T0 w 8"/>
                                <a:gd name="T2" fmla="+- 0 15269 15269"/>
                                <a:gd name="T3" fmla="*/ 15269 h 10"/>
                                <a:gd name="T4" fmla="+- 0 1531 1523"/>
                                <a:gd name="T5" fmla="*/ T4 w 8"/>
                                <a:gd name="T6" fmla="+- 0 15279 15269"/>
                                <a:gd name="T7" fmla="*/ 15279 h 10"/>
                              </a:gdLst>
                              <a:ahLst/>
                              <a:cxnLst>
                                <a:cxn ang="0">
                                  <a:pos x="T1" y="T3"/>
                                </a:cxn>
                                <a:cxn ang="0">
                                  <a:pos x="T5" y="T7"/>
                                </a:cxn>
                              </a:cxnLst>
                              <a:rect l="0" t="0" r="r" b="b"/>
                              <a:pathLst>
                                <a:path w="8" h="10">
                                  <a:moveTo>
                                    <a:pt x="0" y="0"/>
                                  </a:moveTo>
                                  <a:lnTo>
                                    <a:pt x="8"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22" name="Group 7201"/>
                        <wpg:cNvGrpSpPr>
                          <a:grpSpLocks/>
                        </wpg:cNvGrpSpPr>
                        <wpg:grpSpPr bwMode="auto">
                          <a:xfrm>
                            <a:off x="1514" y="15259"/>
                            <a:ext cx="8" cy="10"/>
                            <a:chOff x="1514" y="15259"/>
                            <a:chExt cx="8" cy="10"/>
                          </a:xfrm>
                        </wpg:grpSpPr>
                        <wps:wsp>
                          <wps:cNvPr id="1423" name="Freeform 7202"/>
                          <wps:cNvSpPr>
                            <a:spLocks/>
                          </wps:cNvSpPr>
                          <wps:spPr bwMode="auto">
                            <a:xfrm>
                              <a:off x="6056" y="61036"/>
                              <a:ext cx="8" cy="10"/>
                            </a:xfrm>
                            <a:custGeom>
                              <a:avLst/>
                              <a:gdLst>
                                <a:gd name="T0" fmla="+- 0 1514 1514"/>
                                <a:gd name="T1" fmla="*/ T0 w 8"/>
                                <a:gd name="T2" fmla="+- 0 15259 15259"/>
                                <a:gd name="T3" fmla="*/ 15259 h 10"/>
                                <a:gd name="T4" fmla="+- 0 1522 1514"/>
                                <a:gd name="T5" fmla="*/ T4 w 8"/>
                                <a:gd name="T6" fmla="+- 0 15269 15259"/>
                                <a:gd name="T7" fmla="*/ 15269 h 10"/>
                              </a:gdLst>
                              <a:ahLst/>
                              <a:cxnLst>
                                <a:cxn ang="0">
                                  <a:pos x="T1" y="T3"/>
                                </a:cxn>
                                <a:cxn ang="0">
                                  <a:pos x="T5" y="T7"/>
                                </a:cxn>
                              </a:cxnLst>
                              <a:rect l="0" t="0" r="r" b="b"/>
                              <a:pathLst>
                                <a:path w="8" h="10">
                                  <a:moveTo>
                                    <a:pt x="0" y="0"/>
                                  </a:moveTo>
                                  <a:lnTo>
                                    <a:pt x="8"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24" name="Group 7203"/>
                        <wpg:cNvGrpSpPr>
                          <a:grpSpLocks/>
                        </wpg:cNvGrpSpPr>
                        <wpg:grpSpPr bwMode="auto">
                          <a:xfrm>
                            <a:off x="1505" y="15248"/>
                            <a:ext cx="10" cy="11"/>
                            <a:chOff x="1505" y="15248"/>
                            <a:chExt cx="10" cy="11"/>
                          </a:xfrm>
                        </wpg:grpSpPr>
                        <wps:wsp>
                          <wps:cNvPr id="1425" name="Freeform 7204"/>
                          <wps:cNvSpPr>
                            <a:spLocks/>
                          </wps:cNvSpPr>
                          <wps:spPr bwMode="auto">
                            <a:xfrm>
                              <a:off x="6020" y="60992"/>
                              <a:ext cx="10" cy="11"/>
                            </a:xfrm>
                            <a:custGeom>
                              <a:avLst/>
                              <a:gdLst>
                                <a:gd name="T0" fmla="+- 0 1505 1505"/>
                                <a:gd name="T1" fmla="*/ T0 w 10"/>
                                <a:gd name="T2" fmla="+- 0 15248 15248"/>
                                <a:gd name="T3" fmla="*/ 15248 h 11"/>
                                <a:gd name="T4" fmla="+- 0 1515 1505"/>
                                <a:gd name="T5" fmla="*/ T4 w 10"/>
                                <a:gd name="T6" fmla="+- 0 15259 15248"/>
                                <a:gd name="T7" fmla="*/ 15259 h 11"/>
                              </a:gdLst>
                              <a:ahLst/>
                              <a:cxnLst>
                                <a:cxn ang="0">
                                  <a:pos x="T1" y="T3"/>
                                </a:cxn>
                                <a:cxn ang="0">
                                  <a:pos x="T5" y="T7"/>
                                </a:cxn>
                              </a:cxnLst>
                              <a:rect l="0" t="0" r="r" b="b"/>
                              <a:pathLst>
                                <a:path w="10" h="11">
                                  <a:moveTo>
                                    <a:pt x="0" y="0"/>
                                  </a:moveTo>
                                  <a:lnTo>
                                    <a:pt x="1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26" name="Group 7205"/>
                        <wpg:cNvGrpSpPr>
                          <a:grpSpLocks/>
                        </wpg:cNvGrpSpPr>
                        <wpg:grpSpPr bwMode="auto">
                          <a:xfrm>
                            <a:off x="1494" y="15239"/>
                            <a:ext cx="11" cy="10"/>
                            <a:chOff x="1494" y="15239"/>
                            <a:chExt cx="11" cy="10"/>
                          </a:xfrm>
                        </wpg:grpSpPr>
                        <wps:wsp>
                          <wps:cNvPr id="1427" name="Freeform 7206"/>
                          <wps:cNvSpPr>
                            <a:spLocks/>
                          </wps:cNvSpPr>
                          <wps:spPr bwMode="auto">
                            <a:xfrm>
                              <a:off x="5976" y="60956"/>
                              <a:ext cx="11" cy="10"/>
                            </a:xfrm>
                            <a:custGeom>
                              <a:avLst/>
                              <a:gdLst>
                                <a:gd name="T0" fmla="+- 0 1494 1494"/>
                                <a:gd name="T1" fmla="*/ T0 w 11"/>
                                <a:gd name="T2" fmla="+- 0 15239 15239"/>
                                <a:gd name="T3" fmla="*/ 15239 h 10"/>
                                <a:gd name="T4" fmla="+- 0 1505 1494"/>
                                <a:gd name="T5" fmla="*/ T4 w 11"/>
                                <a:gd name="T6" fmla="+- 0 15249 15239"/>
                                <a:gd name="T7" fmla="*/ 15249 h 10"/>
                              </a:gdLst>
                              <a:ahLst/>
                              <a:cxnLst>
                                <a:cxn ang="0">
                                  <a:pos x="T1" y="T3"/>
                                </a:cxn>
                                <a:cxn ang="0">
                                  <a:pos x="T5" y="T7"/>
                                </a:cxn>
                              </a:cxnLst>
                              <a:rect l="0" t="0" r="r" b="b"/>
                              <a:pathLst>
                                <a:path w="11" h="10">
                                  <a:moveTo>
                                    <a:pt x="0" y="0"/>
                                  </a:moveTo>
                                  <a:lnTo>
                                    <a:pt x="11"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28" name="Group 7207"/>
                        <wpg:cNvGrpSpPr>
                          <a:grpSpLocks/>
                        </wpg:cNvGrpSpPr>
                        <wpg:grpSpPr bwMode="auto">
                          <a:xfrm>
                            <a:off x="1484" y="15230"/>
                            <a:ext cx="10" cy="8"/>
                            <a:chOff x="1484" y="15230"/>
                            <a:chExt cx="10" cy="8"/>
                          </a:xfrm>
                        </wpg:grpSpPr>
                        <wps:wsp>
                          <wps:cNvPr id="1429" name="Freeform 7208"/>
                          <wps:cNvSpPr>
                            <a:spLocks/>
                          </wps:cNvSpPr>
                          <wps:spPr bwMode="auto">
                            <a:xfrm>
                              <a:off x="5936" y="60920"/>
                              <a:ext cx="10" cy="8"/>
                            </a:xfrm>
                            <a:custGeom>
                              <a:avLst/>
                              <a:gdLst>
                                <a:gd name="T0" fmla="+- 0 1484 1484"/>
                                <a:gd name="T1" fmla="*/ T0 w 10"/>
                                <a:gd name="T2" fmla="+- 0 15230 15230"/>
                                <a:gd name="T3" fmla="*/ 15230 h 8"/>
                                <a:gd name="T4" fmla="+- 0 1494 1484"/>
                                <a:gd name="T5" fmla="*/ T4 w 10"/>
                                <a:gd name="T6" fmla="+- 0 15238 15230"/>
                                <a:gd name="T7" fmla="*/ 15238 h 8"/>
                              </a:gdLst>
                              <a:ahLst/>
                              <a:cxnLst>
                                <a:cxn ang="0">
                                  <a:pos x="T1" y="T3"/>
                                </a:cxn>
                                <a:cxn ang="0">
                                  <a:pos x="T5" y="T7"/>
                                </a:cxn>
                              </a:cxnLst>
                              <a:rect l="0" t="0" r="r" b="b"/>
                              <a:pathLst>
                                <a:path w="10" h="8">
                                  <a:moveTo>
                                    <a:pt x="0" y="0"/>
                                  </a:moveTo>
                                  <a:lnTo>
                                    <a:pt x="1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30" name="Group 7209"/>
                        <wpg:cNvGrpSpPr>
                          <a:grpSpLocks/>
                        </wpg:cNvGrpSpPr>
                        <wpg:grpSpPr bwMode="auto">
                          <a:xfrm>
                            <a:off x="1475" y="15221"/>
                            <a:ext cx="10" cy="10"/>
                            <a:chOff x="1475" y="15221"/>
                            <a:chExt cx="10" cy="10"/>
                          </a:xfrm>
                        </wpg:grpSpPr>
                        <wps:wsp>
                          <wps:cNvPr id="1431" name="Freeform 7210"/>
                          <wps:cNvSpPr>
                            <a:spLocks/>
                          </wps:cNvSpPr>
                          <wps:spPr bwMode="auto">
                            <a:xfrm>
                              <a:off x="5900" y="60884"/>
                              <a:ext cx="10" cy="10"/>
                            </a:xfrm>
                            <a:custGeom>
                              <a:avLst/>
                              <a:gdLst>
                                <a:gd name="T0" fmla="+- 0 1475 1475"/>
                                <a:gd name="T1" fmla="*/ T0 w 10"/>
                                <a:gd name="T2" fmla="+- 0 15221 15221"/>
                                <a:gd name="T3" fmla="*/ 15221 h 10"/>
                                <a:gd name="T4" fmla="+- 0 1485 1475"/>
                                <a:gd name="T5" fmla="*/ T4 w 10"/>
                                <a:gd name="T6" fmla="+- 0 15231 15221"/>
                                <a:gd name="T7" fmla="*/ 15231 h 10"/>
                              </a:gdLst>
                              <a:ahLst/>
                              <a:cxnLst>
                                <a:cxn ang="0">
                                  <a:pos x="T1" y="T3"/>
                                </a:cxn>
                                <a:cxn ang="0">
                                  <a:pos x="T5" y="T7"/>
                                </a:cxn>
                              </a:cxnLst>
                              <a:rect l="0" t="0" r="r" b="b"/>
                              <a:pathLst>
                                <a:path w="10" h="10">
                                  <a:moveTo>
                                    <a:pt x="0" y="0"/>
                                  </a:moveTo>
                                  <a:lnTo>
                                    <a:pt x="1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32" name="Group 7211"/>
                        <wpg:cNvGrpSpPr>
                          <a:grpSpLocks/>
                        </wpg:cNvGrpSpPr>
                        <wpg:grpSpPr bwMode="auto">
                          <a:xfrm>
                            <a:off x="1465" y="15212"/>
                            <a:ext cx="10" cy="8"/>
                            <a:chOff x="1465" y="15212"/>
                            <a:chExt cx="10" cy="8"/>
                          </a:xfrm>
                        </wpg:grpSpPr>
                        <wps:wsp>
                          <wps:cNvPr id="1433" name="Freeform 7212"/>
                          <wps:cNvSpPr>
                            <a:spLocks/>
                          </wps:cNvSpPr>
                          <wps:spPr bwMode="auto">
                            <a:xfrm>
                              <a:off x="5860" y="60848"/>
                              <a:ext cx="10" cy="8"/>
                            </a:xfrm>
                            <a:custGeom>
                              <a:avLst/>
                              <a:gdLst>
                                <a:gd name="T0" fmla="+- 0 1465 1465"/>
                                <a:gd name="T1" fmla="*/ T0 w 10"/>
                                <a:gd name="T2" fmla="+- 0 15212 15212"/>
                                <a:gd name="T3" fmla="*/ 15212 h 8"/>
                                <a:gd name="T4" fmla="+- 0 1475 1465"/>
                                <a:gd name="T5" fmla="*/ T4 w 10"/>
                                <a:gd name="T6" fmla="+- 0 15220 15212"/>
                                <a:gd name="T7" fmla="*/ 15220 h 8"/>
                              </a:gdLst>
                              <a:ahLst/>
                              <a:cxnLst>
                                <a:cxn ang="0">
                                  <a:pos x="T1" y="T3"/>
                                </a:cxn>
                                <a:cxn ang="0">
                                  <a:pos x="T5" y="T7"/>
                                </a:cxn>
                              </a:cxnLst>
                              <a:rect l="0" t="0" r="r" b="b"/>
                              <a:pathLst>
                                <a:path w="10" h="8">
                                  <a:moveTo>
                                    <a:pt x="0" y="0"/>
                                  </a:moveTo>
                                  <a:lnTo>
                                    <a:pt x="1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34" name="Group 7213"/>
                        <wpg:cNvGrpSpPr>
                          <a:grpSpLocks/>
                        </wpg:cNvGrpSpPr>
                        <wpg:grpSpPr bwMode="auto">
                          <a:xfrm>
                            <a:off x="1456" y="15205"/>
                            <a:ext cx="10" cy="7"/>
                            <a:chOff x="1456" y="15205"/>
                            <a:chExt cx="10" cy="7"/>
                          </a:xfrm>
                        </wpg:grpSpPr>
                        <wps:wsp>
                          <wps:cNvPr id="1435" name="Freeform 7214"/>
                          <wps:cNvSpPr>
                            <a:spLocks/>
                          </wps:cNvSpPr>
                          <wps:spPr bwMode="auto">
                            <a:xfrm>
                              <a:off x="5824" y="60820"/>
                              <a:ext cx="10" cy="7"/>
                            </a:xfrm>
                            <a:custGeom>
                              <a:avLst/>
                              <a:gdLst>
                                <a:gd name="T0" fmla="+- 0 1456 1456"/>
                                <a:gd name="T1" fmla="*/ T0 w 10"/>
                                <a:gd name="T2" fmla="+- 0 15205 15205"/>
                                <a:gd name="T3" fmla="*/ 15205 h 7"/>
                                <a:gd name="T4" fmla="+- 0 1466 1456"/>
                                <a:gd name="T5" fmla="*/ T4 w 10"/>
                                <a:gd name="T6" fmla="+- 0 15212 15205"/>
                                <a:gd name="T7" fmla="*/ 15212 h 7"/>
                              </a:gdLst>
                              <a:ahLst/>
                              <a:cxnLst>
                                <a:cxn ang="0">
                                  <a:pos x="T1" y="T3"/>
                                </a:cxn>
                                <a:cxn ang="0">
                                  <a:pos x="T5" y="T7"/>
                                </a:cxn>
                              </a:cxnLst>
                              <a:rect l="0" t="0" r="r" b="b"/>
                              <a:pathLst>
                                <a:path w="10" h="7">
                                  <a:moveTo>
                                    <a:pt x="0" y="0"/>
                                  </a:moveTo>
                                  <a:lnTo>
                                    <a:pt x="1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36" name="Group 7215"/>
                        <wpg:cNvGrpSpPr>
                          <a:grpSpLocks/>
                        </wpg:cNvGrpSpPr>
                        <wpg:grpSpPr bwMode="auto">
                          <a:xfrm>
                            <a:off x="1446" y="15198"/>
                            <a:ext cx="10" cy="7"/>
                            <a:chOff x="1446" y="15198"/>
                            <a:chExt cx="10" cy="7"/>
                          </a:xfrm>
                        </wpg:grpSpPr>
                        <wps:wsp>
                          <wps:cNvPr id="1437" name="Freeform 7216"/>
                          <wps:cNvSpPr>
                            <a:spLocks/>
                          </wps:cNvSpPr>
                          <wps:spPr bwMode="auto">
                            <a:xfrm>
                              <a:off x="7230" y="75990"/>
                              <a:ext cx="10" cy="7"/>
                            </a:xfrm>
                            <a:custGeom>
                              <a:avLst/>
                              <a:gdLst>
                                <a:gd name="T0" fmla="+- 0 1446 1446"/>
                                <a:gd name="T1" fmla="*/ T0 w 10"/>
                                <a:gd name="T2" fmla="+- 0 15198 15198"/>
                                <a:gd name="T3" fmla="*/ 15198 h 7"/>
                                <a:gd name="T4" fmla="+- 0 1456 1446"/>
                                <a:gd name="T5" fmla="*/ T4 w 10"/>
                                <a:gd name="T6" fmla="+- 0 15205 15198"/>
                                <a:gd name="T7" fmla="*/ 15205 h 7"/>
                              </a:gdLst>
                              <a:ahLst/>
                              <a:cxnLst>
                                <a:cxn ang="0">
                                  <a:pos x="T1" y="T3"/>
                                </a:cxn>
                                <a:cxn ang="0">
                                  <a:pos x="T5" y="T7"/>
                                </a:cxn>
                              </a:cxnLst>
                              <a:rect l="0" t="0" r="r" b="b"/>
                              <a:pathLst>
                                <a:path w="10" h="7">
                                  <a:moveTo>
                                    <a:pt x="0" y="0"/>
                                  </a:moveTo>
                                  <a:lnTo>
                                    <a:pt x="1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38" name="Group 7217"/>
                        <wpg:cNvGrpSpPr>
                          <a:grpSpLocks/>
                        </wpg:cNvGrpSpPr>
                        <wpg:grpSpPr bwMode="auto">
                          <a:xfrm>
                            <a:off x="1439" y="15192"/>
                            <a:ext cx="7" cy="6"/>
                            <a:chOff x="1439" y="15192"/>
                            <a:chExt cx="7" cy="6"/>
                          </a:xfrm>
                        </wpg:grpSpPr>
                        <wps:wsp>
                          <wps:cNvPr id="1439" name="Freeform 7218"/>
                          <wps:cNvSpPr>
                            <a:spLocks/>
                          </wps:cNvSpPr>
                          <wps:spPr bwMode="auto">
                            <a:xfrm>
                              <a:off x="7195" y="75960"/>
                              <a:ext cx="7" cy="6"/>
                            </a:xfrm>
                            <a:custGeom>
                              <a:avLst/>
                              <a:gdLst>
                                <a:gd name="T0" fmla="+- 0 1439 1439"/>
                                <a:gd name="T1" fmla="*/ T0 w 7"/>
                                <a:gd name="T2" fmla="+- 0 15192 15192"/>
                                <a:gd name="T3" fmla="*/ 15192 h 6"/>
                                <a:gd name="T4" fmla="+- 0 1446 1439"/>
                                <a:gd name="T5" fmla="*/ T4 w 7"/>
                                <a:gd name="T6" fmla="+- 0 15198 15192"/>
                                <a:gd name="T7" fmla="*/ 15198 h 6"/>
                              </a:gdLst>
                              <a:ahLst/>
                              <a:cxnLst>
                                <a:cxn ang="0">
                                  <a:pos x="T1" y="T3"/>
                                </a:cxn>
                                <a:cxn ang="0">
                                  <a:pos x="T5" y="T7"/>
                                </a:cxn>
                              </a:cxnLst>
                              <a:rect l="0" t="0" r="r" b="b"/>
                              <a:pathLst>
                                <a:path w="7" h="6">
                                  <a:moveTo>
                                    <a:pt x="0" y="0"/>
                                  </a:moveTo>
                                  <a:lnTo>
                                    <a:pt x="7"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40" name="Group 7219"/>
                        <wpg:cNvGrpSpPr>
                          <a:grpSpLocks/>
                        </wpg:cNvGrpSpPr>
                        <wpg:grpSpPr bwMode="auto">
                          <a:xfrm>
                            <a:off x="1432" y="15186"/>
                            <a:ext cx="7" cy="6"/>
                            <a:chOff x="1432" y="15186"/>
                            <a:chExt cx="7" cy="6"/>
                          </a:xfrm>
                        </wpg:grpSpPr>
                        <wps:wsp>
                          <wps:cNvPr id="1441" name="Freeform 7220"/>
                          <wps:cNvSpPr>
                            <a:spLocks/>
                          </wps:cNvSpPr>
                          <wps:spPr bwMode="auto">
                            <a:xfrm>
                              <a:off x="7160" y="75930"/>
                              <a:ext cx="7" cy="6"/>
                            </a:xfrm>
                            <a:custGeom>
                              <a:avLst/>
                              <a:gdLst>
                                <a:gd name="T0" fmla="+- 0 1432 1432"/>
                                <a:gd name="T1" fmla="*/ T0 w 7"/>
                                <a:gd name="T2" fmla="+- 0 15186 15186"/>
                                <a:gd name="T3" fmla="*/ 15186 h 6"/>
                                <a:gd name="T4" fmla="+- 0 1439 1432"/>
                                <a:gd name="T5" fmla="*/ T4 w 7"/>
                                <a:gd name="T6" fmla="+- 0 15192 15186"/>
                                <a:gd name="T7" fmla="*/ 15192 h 6"/>
                              </a:gdLst>
                              <a:ahLst/>
                              <a:cxnLst>
                                <a:cxn ang="0">
                                  <a:pos x="T1" y="T3"/>
                                </a:cxn>
                                <a:cxn ang="0">
                                  <a:pos x="T5" y="T7"/>
                                </a:cxn>
                              </a:cxnLst>
                              <a:rect l="0" t="0" r="r" b="b"/>
                              <a:pathLst>
                                <a:path w="7" h="6">
                                  <a:moveTo>
                                    <a:pt x="0" y="0"/>
                                  </a:moveTo>
                                  <a:lnTo>
                                    <a:pt x="7"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42" name="Group 7221"/>
                        <wpg:cNvGrpSpPr>
                          <a:grpSpLocks/>
                        </wpg:cNvGrpSpPr>
                        <wpg:grpSpPr bwMode="auto">
                          <a:xfrm>
                            <a:off x="1426" y="15182"/>
                            <a:ext cx="6" cy="4"/>
                            <a:chOff x="1426" y="15182"/>
                            <a:chExt cx="6" cy="4"/>
                          </a:xfrm>
                        </wpg:grpSpPr>
                        <wps:wsp>
                          <wps:cNvPr id="1443" name="Freeform 7222"/>
                          <wps:cNvSpPr>
                            <a:spLocks/>
                          </wps:cNvSpPr>
                          <wps:spPr bwMode="auto">
                            <a:xfrm>
                              <a:off x="7130" y="75910"/>
                              <a:ext cx="6" cy="4"/>
                            </a:xfrm>
                            <a:custGeom>
                              <a:avLst/>
                              <a:gdLst>
                                <a:gd name="T0" fmla="+- 0 1426 1426"/>
                                <a:gd name="T1" fmla="*/ T0 w 6"/>
                                <a:gd name="T2" fmla="+- 0 15182 15182"/>
                                <a:gd name="T3" fmla="*/ 15182 h 4"/>
                                <a:gd name="T4" fmla="+- 0 1432 1426"/>
                                <a:gd name="T5" fmla="*/ T4 w 6"/>
                                <a:gd name="T6" fmla="+- 0 15186 15182"/>
                                <a:gd name="T7" fmla="*/ 15186 h 4"/>
                              </a:gdLst>
                              <a:ahLst/>
                              <a:cxnLst>
                                <a:cxn ang="0">
                                  <a:pos x="T1" y="T3"/>
                                </a:cxn>
                                <a:cxn ang="0">
                                  <a:pos x="T5" y="T7"/>
                                </a:cxn>
                              </a:cxnLst>
                              <a:rect l="0" t="0" r="r" b="b"/>
                              <a:pathLst>
                                <a:path w="6" h="4">
                                  <a:moveTo>
                                    <a:pt x="0" y="0"/>
                                  </a:moveTo>
                                  <a:lnTo>
                                    <a:pt x="6"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44" name="Group 7223"/>
                        <wpg:cNvGrpSpPr>
                          <a:grpSpLocks/>
                        </wpg:cNvGrpSpPr>
                        <wpg:grpSpPr bwMode="auto">
                          <a:xfrm>
                            <a:off x="1422" y="15179"/>
                            <a:ext cx="4" cy="4"/>
                            <a:chOff x="1422" y="15179"/>
                            <a:chExt cx="4" cy="4"/>
                          </a:xfrm>
                        </wpg:grpSpPr>
                        <wps:wsp>
                          <wps:cNvPr id="1445" name="Freeform 7224"/>
                          <wps:cNvSpPr>
                            <a:spLocks/>
                          </wps:cNvSpPr>
                          <wps:spPr bwMode="auto">
                            <a:xfrm>
                              <a:off x="5688" y="60716"/>
                              <a:ext cx="4" cy="4"/>
                            </a:xfrm>
                            <a:custGeom>
                              <a:avLst/>
                              <a:gdLst>
                                <a:gd name="T0" fmla="+- 0 1422 1422"/>
                                <a:gd name="T1" fmla="*/ T0 w 4"/>
                                <a:gd name="T2" fmla="+- 0 15179 15179"/>
                                <a:gd name="T3" fmla="*/ 15179 h 4"/>
                                <a:gd name="T4" fmla="+- 0 1426 1422"/>
                                <a:gd name="T5" fmla="*/ T4 w 4"/>
                                <a:gd name="T6" fmla="+- 0 15183 15179"/>
                                <a:gd name="T7" fmla="*/ 15183 h 4"/>
                              </a:gdLst>
                              <a:ahLst/>
                              <a:cxnLst>
                                <a:cxn ang="0">
                                  <a:pos x="T1" y="T3"/>
                                </a:cxn>
                                <a:cxn ang="0">
                                  <a:pos x="T5" y="T7"/>
                                </a:cxn>
                              </a:cxnLst>
                              <a:rect l="0" t="0" r="r" b="b"/>
                              <a:pathLst>
                                <a:path w="4" h="4">
                                  <a:moveTo>
                                    <a:pt x="0" y="0"/>
                                  </a:moveTo>
                                  <a:lnTo>
                                    <a:pt x="4"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46" name="Group 7225"/>
                        <wpg:cNvGrpSpPr>
                          <a:grpSpLocks/>
                        </wpg:cNvGrpSpPr>
                        <wpg:grpSpPr bwMode="auto">
                          <a:xfrm>
                            <a:off x="1418" y="15176"/>
                            <a:ext cx="4" cy="2"/>
                            <a:chOff x="1418" y="15176"/>
                            <a:chExt cx="4" cy="2"/>
                          </a:xfrm>
                        </wpg:grpSpPr>
                        <wps:wsp>
                          <wps:cNvPr id="1447" name="Freeform 7226"/>
                          <wps:cNvSpPr>
                            <a:spLocks/>
                          </wps:cNvSpPr>
                          <wps:spPr bwMode="auto">
                            <a:xfrm>
                              <a:off x="5672" y="60704"/>
                              <a:ext cx="4" cy="2"/>
                            </a:xfrm>
                            <a:custGeom>
                              <a:avLst/>
                              <a:gdLst>
                                <a:gd name="T0" fmla="+- 0 1418 1418"/>
                                <a:gd name="T1" fmla="*/ T0 w 4"/>
                                <a:gd name="T2" fmla="+- 0 15176 15176"/>
                                <a:gd name="T3" fmla="*/ 15176 h 2"/>
                                <a:gd name="T4" fmla="+- 0 1422 1418"/>
                                <a:gd name="T5" fmla="*/ T4 w 4"/>
                                <a:gd name="T6" fmla="+- 0 15178 15176"/>
                                <a:gd name="T7" fmla="*/ 15178 h 2"/>
                              </a:gdLst>
                              <a:ahLst/>
                              <a:cxnLst>
                                <a:cxn ang="0">
                                  <a:pos x="T1" y="T3"/>
                                </a:cxn>
                                <a:cxn ang="0">
                                  <a:pos x="T5" y="T7"/>
                                </a:cxn>
                              </a:cxnLst>
                              <a:rect l="0" t="0" r="r" b="b"/>
                              <a:pathLst>
                                <a:path w="4" h="2">
                                  <a:moveTo>
                                    <a:pt x="0" y="0"/>
                                  </a:moveTo>
                                  <a:lnTo>
                                    <a:pt x="4" y="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48" name="Group 7227"/>
                        <wpg:cNvGrpSpPr>
                          <a:grpSpLocks/>
                        </wpg:cNvGrpSpPr>
                        <wpg:grpSpPr bwMode="auto">
                          <a:xfrm>
                            <a:off x="1418" y="15176"/>
                            <a:ext cx="2" cy="2"/>
                            <a:chOff x="1418" y="15176"/>
                            <a:chExt cx="2" cy="2"/>
                          </a:xfrm>
                        </wpg:grpSpPr>
                        <wps:wsp>
                          <wps:cNvPr id="1449" name="Freeform 7228"/>
                          <wps:cNvSpPr>
                            <a:spLocks/>
                          </wps:cNvSpPr>
                          <wps:spPr bwMode="auto">
                            <a:xfrm>
                              <a:off x="1418" y="15176"/>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50" name="Group 7229"/>
                        <wpg:cNvGrpSpPr>
                          <a:grpSpLocks/>
                        </wpg:cNvGrpSpPr>
                        <wpg:grpSpPr bwMode="auto">
                          <a:xfrm>
                            <a:off x="1355" y="15176"/>
                            <a:ext cx="64" cy="112"/>
                            <a:chOff x="1355" y="15176"/>
                            <a:chExt cx="64" cy="112"/>
                          </a:xfrm>
                        </wpg:grpSpPr>
                        <wps:wsp>
                          <wps:cNvPr id="1451" name="Freeform 7230"/>
                          <wps:cNvSpPr>
                            <a:spLocks/>
                          </wps:cNvSpPr>
                          <wps:spPr bwMode="auto">
                            <a:xfrm>
                              <a:off x="5420" y="60704"/>
                              <a:ext cx="64" cy="112"/>
                            </a:xfrm>
                            <a:custGeom>
                              <a:avLst/>
                              <a:gdLst>
                                <a:gd name="T0" fmla="+- 0 1355 1355"/>
                                <a:gd name="T1" fmla="*/ T0 w 64"/>
                                <a:gd name="T2" fmla="+- 0 15288 15176"/>
                                <a:gd name="T3" fmla="*/ 15288 h 112"/>
                                <a:gd name="T4" fmla="+- 0 1419 1355"/>
                                <a:gd name="T5" fmla="*/ T4 w 64"/>
                                <a:gd name="T6" fmla="+- 0 15176 15176"/>
                                <a:gd name="T7" fmla="*/ 15176 h 112"/>
                              </a:gdLst>
                              <a:ahLst/>
                              <a:cxnLst>
                                <a:cxn ang="0">
                                  <a:pos x="T1" y="T3"/>
                                </a:cxn>
                                <a:cxn ang="0">
                                  <a:pos x="T5" y="T7"/>
                                </a:cxn>
                              </a:cxnLst>
                              <a:rect l="0" t="0" r="r" b="b"/>
                              <a:pathLst>
                                <a:path w="64" h="112">
                                  <a:moveTo>
                                    <a:pt x="0" y="112"/>
                                  </a:moveTo>
                                  <a:lnTo>
                                    <a:pt x="6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52" name="Group 7231"/>
                        <wpg:cNvGrpSpPr>
                          <a:grpSpLocks/>
                        </wpg:cNvGrpSpPr>
                        <wpg:grpSpPr bwMode="auto">
                          <a:xfrm>
                            <a:off x="1230" y="15176"/>
                            <a:ext cx="289" cy="424"/>
                            <a:chOff x="1230" y="15176"/>
                            <a:chExt cx="289" cy="424"/>
                          </a:xfrm>
                        </wpg:grpSpPr>
                        <wps:wsp>
                          <wps:cNvPr id="1453" name="Freeform 7232"/>
                          <wps:cNvSpPr>
                            <a:spLocks/>
                          </wps:cNvSpPr>
                          <wps:spPr bwMode="auto">
                            <a:xfrm>
                              <a:off x="1230" y="15176"/>
                              <a:ext cx="289" cy="424"/>
                            </a:xfrm>
                            <a:custGeom>
                              <a:avLst/>
                              <a:gdLst>
                                <a:gd name="T0" fmla="+- 0 1417 1230"/>
                                <a:gd name="T1" fmla="*/ T0 w 289"/>
                                <a:gd name="T2" fmla="+- 0 15176 15176"/>
                                <a:gd name="T3" fmla="*/ 15176 h 424"/>
                                <a:gd name="T4" fmla="+- 0 1409 1230"/>
                                <a:gd name="T5" fmla="*/ T4 w 289"/>
                                <a:gd name="T6" fmla="+- 0 15182 15176"/>
                                <a:gd name="T7" fmla="*/ 15182 h 424"/>
                                <a:gd name="T8" fmla="+- 0 1396 1230"/>
                                <a:gd name="T9" fmla="*/ T8 w 289"/>
                                <a:gd name="T10" fmla="+- 0 15191 15176"/>
                                <a:gd name="T11" fmla="*/ 15191 h 424"/>
                                <a:gd name="T12" fmla="+- 0 1378 1230"/>
                                <a:gd name="T13" fmla="*/ T12 w 289"/>
                                <a:gd name="T14" fmla="+- 0 15204 15176"/>
                                <a:gd name="T15" fmla="*/ 15204 h 424"/>
                                <a:gd name="T16" fmla="+- 0 1357 1230"/>
                                <a:gd name="T17" fmla="*/ T16 w 289"/>
                                <a:gd name="T18" fmla="+- 0 15220 15176"/>
                                <a:gd name="T19" fmla="*/ 15220 h 424"/>
                                <a:gd name="T20" fmla="+- 0 1334 1230"/>
                                <a:gd name="T21" fmla="*/ T20 w 289"/>
                                <a:gd name="T22" fmla="+- 0 15238 15176"/>
                                <a:gd name="T23" fmla="*/ 15238 h 424"/>
                                <a:gd name="T24" fmla="+- 0 1296 1230"/>
                                <a:gd name="T25" fmla="*/ T24 w 289"/>
                                <a:gd name="T26" fmla="+- 0 15278 15176"/>
                                <a:gd name="T27" fmla="*/ 15278 h 424"/>
                                <a:gd name="T28" fmla="+- 0 1276 1230"/>
                                <a:gd name="T29" fmla="*/ T28 w 289"/>
                                <a:gd name="T30" fmla="+- 0 15310 15176"/>
                                <a:gd name="T31" fmla="*/ 15310 h 424"/>
                                <a:gd name="T32" fmla="+- 0 1264 1230"/>
                                <a:gd name="T33" fmla="*/ T32 w 289"/>
                                <a:gd name="T34" fmla="+- 0 15334 15176"/>
                                <a:gd name="T35" fmla="*/ 15334 h 424"/>
                                <a:gd name="T36" fmla="+- 0 1254 1230"/>
                                <a:gd name="T37" fmla="*/ T36 w 289"/>
                                <a:gd name="T38" fmla="+- 0 15359 15176"/>
                                <a:gd name="T39" fmla="*/ 15359 h 424"/>
                                <a:gd name="T40" fmla="+- 0 1246 1230"/>
                                <a:gd name="T41" fmla="*/ T40 w 289"/>
                                <a:gd name="T42" fmla="+- 0 15383 15176"/>
                                <a:gd name="T43" fmla="*/ 15383 h 424"/>
                                <a:gd name="T44" fmla="+- 0 1240 1230"/>
                                <a:gd name="T45" fmla="*/ T44 w 289"/>
                                <a:gd name="T46" fmla="+- 0 15404 15176"/>
                                <a:gd name="T47" fmla="*/ 15404 h 424"/>
                                <a:gd name="T48" fmla="+- 0 1234 1230"/>
                                <a:gd name="T49" fmla="*/ T48 w 289"/>
                                <a:gd name="T50" fmla="+- 0 15422 15176"/>
                                <a:gd name="T51" fmla="*/ 15422 h 424"/>
                                <a:gd name="T52" fmla="+- 0 1231 1230"/>
                                <a:gd name="T53" fmla="*/ T52 w 289"/>
                                <a:gd name="T54" fmla="+- 0 15434 15176"/>
                                <a:gd name="T55" fmla="*/ 15434 h 424"/>
                                <a:gd name="T56" fmla="+- 0 1230 1230"/>
                                <a:gd name="T57" fmla="*/ T56 w 289"/>
                                <a:gd name="T58" fmla="+- 0 15600 15176"/>
                                <a:gd name="T59" fmla="*/ 15600 h 424"/>
                                <a:gd name="T60" fmla="+- 0 1301 1230"/>
                                <a:gd name="T61" fmla="*/ T60 w 289"/>
                                <a:gd name="T62" fmla="+- 0 15584 15176"/>
                                <a:gd name="T63" fmla="*/ 15584 h 424"/>
                                <a:gd name="T64" fmla="+- 0 1306 1230"/>
                                <a:gd name="T65" fmla="*/ T64 w 289"/>
                                <a:gd name="T66" fmla="+- 0 15564 15176"/>
                                <a:gd name="T67" fmla="*/ 15564 h 424"/>
                                <a:gd name="T68" fmla="+- 0 1310 1230"/>
                                <a:gd name="T69" fmla="*/ T68 w 289"/>
                                <a:gd name="T70" fmla="+- 0 15545 15176"/>
                                <a:gd name="T71" fmla="*/ 15545 h 424"/>
                                <a:gd name="T72" fmla="+- 0 1315 1230"/>
                                <a:gd name="T73" fmla="*/ T72 w 289"/>
                                <a:gd name="T74" fmla="+- 0 15526 15176"/>
                                <a:gd name="T75" fmla="*/ 15526 h 424"/>
                                <a:gd name="T76" fmla="+- 0 1319 1230"/>
                                <a:gd name="T77" fmla="*/ T76 w 289"/>
                                <a:gd name="T78" fmla="+- 0 15509 15176"/>
                                <a:gd name="T79" fmla="*/ 15509 h 424"/>
                                <a:gd name="T80" fmla="+- 0 1324 1230"/>
                                <a:gd name="T81" fmla="*/ T80 w 289"/>
                                <a:gd name="T82" fmla="+- 0 15494 15176"/>
                                <a:gd name="T83" fmla="*/ 15494 h 424"/>
                                <a:gd name="T84" fmla="+- 0 1330 1230"/>
                                <a:gd name="T85" fmla="*/ T84 w 289"/>
                                <a:gd name="T86" fmla="+- 0 15479 15176"/>
                                <a:gd name="T87" fmla="*/ 15479 h 424"/>
                                <a:gd name="T88" fmla="+- 0 1379 1230"/>
                                <a:gd name="T89" fmla="*/ T88 w 289"/>
                                <a:gd name="T90" fmla="+- 0 15401 15176"/>
                                <a:gd name="T91" fmla="*/ 15401 h 424"/>
                                <a:gd name="T92" fmla="+- 0 1411 1230"/>
                                <a:gd name="T93" fmla="*/ T92 w 289"/>
                                <a:gd name="T94" fmla="+- 0 15364 15176"/>
                                <a:gd name="T95" fmla="*/ 15364 h 424"/>
                                <a:gd name="T96" fmla="+- 0 1444 1230"/>
                                <a:gd name="T97" fmla="*/ T96 w 289"/>
                                <a:gd name="T98" fmla="+- 0 15330 15176"/>
                                <a:gd name="T99" fmla="*/ 15330 h 424"/>
                                <a:gd name="T100" fmla="+- 0 1459 1230"/>
                                <a:gd name="T101" fmla="*/ T100 w 289"/>
                                <a:gd name="T102" fmla="+- 0 15316 15176"/>
                                <a:gd name="T103" fmla="*/ 15316 h 424"/>
                                <a:gd name="T104" fmla="+- 0 1482 1230"/>
                                <a:gd name="T105" fmla="*/ T104 w 289"/>
                                <a:gd name="T106" fmla="+- 0 15296 15176"/>
                                <a:gd name="T107" fmla="*/ 15296 h 424"/>
                                <a:gd name="T108" fmla="+- 0 1494 1230"/>
                                <a:gd name="T109" fmla="*/ T108 w 289"/>
                                <a:gd name="T110" fmla="+- 0 15286 15176"/>
                                <a:gd name="T111" fmla="*/ 15286 h 424"/>
                                <a:gd name="T112" fmla="+- 0 1505 1230"/>
                                <a:gd name="T113" fmla="*/ T112 w 289"/>
                                <a:gd name="T114" fmla="+- 0 15276 15176"/>
                                <a:gd name="T115" fmla="*/ 15276 h 424"/>
                                <a:gd name="T116" fmla="+- 0 1516 1230"/>
                                <a:gd name="T117" fmla="*/ T116 w 289"/>
                                <a:gd name="T118" fmla="+- 0 15268 15176"/>
                                <a:gd name="T119" fmla="*/ 15268 h 424"/>
                                <a:gd name="T120" fmla="+- 0 1512 1230"/>
                                <a:gd name="T121" fmla="*/ T120 w 289"/>
                                <a:gd name="T122" fmla="+- 0 15256 15176"/>
                                <a:gd name="T123" fmla="*/ 15256 h 424"/>
                                <a:gd name="T124" fmla="+- 0 1498 1230"/>
                                <a:gd name="T125" fmla="*/ T124 w 289"/>
                                <a:gd name="T126" fmla="+- 0 15240 15176"/>
                                <a:gd name="T127" fmla="*/ 15240 h 424"/>
                                <a:gd name="T128" fmla="+- 0 1464 1230"/>
                                <a:gd name="T129" fmla="*/ T128 w 289"/>
                                <a:gd name="T130" fmla="+- 0 15210 15176"/>
                                <a:gd name="T131" fmla="*/ 15210 h 424"/>
                                <a:gd name="T132" fmla="+- 0 1441 1230"/>
                                <a:gd name="T133" fmla="*/ T132 w 289"/>
                                <a:gd name="T134" fmla="+- 0 15192 15176"/>
                                <a:gd name="T135" fmla="*/ 15192 h 424"/>
                                <a:gd name="T136" fmla="+- 0 1424 1230"/>
                                <a:gd name="T137" fmla="*/ T136 w 289"/>
                                <a:gd name="T138" fmla="+- 0 15180 15176"/>
                                <a:gd name="T139" fmla="*/ 15180 h 424"/>
                                <a:gd name="T140" fmla="+- 0 1418 1230"/>
                                <a:gd name="T141" fmla="*/ T140 w 289"/>
                                <a:gd name="T142" fmla="+- 0 15176 15176"/>
                                <a:gd name="T143" fmla="*/ 15176 h 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89" h="424">
                                  <a:moveTo>
                                    <a:pt x="188" y="0"/>
                                  </a:moveTo>
                                  <a:lnTo>
                                    <a:pt x="187" y="0"/>
                                  </a:lnTo>
                                  <a:lnTo>
                                    <a:pt x="184" y="3"/>
                                  </a:lnTo>
                                  <a:lnTo>
                                    <a:pt x="179" y="6"/>
                                  </a:lnTo>
                                  <a:lnTo>
                                    <a:pt x="173" y="10"/>
                                  </a:lnTo>
                                  <a:lnTo>
                                    <a:pt x="166" y="15"/>
                                  </a:lnTo>
                                  <a:lnTo>
                                    <a:pt x="157" y="21"/>
                                  </a:lnTo>
                                  <a:lnTo>
                                    <a:pt x="148" y="28"/>
                                  </a:lnTo>
                                  <a:lnTo>
                                    <a:pt x="137" y="35"/>
                                  </a:lnTo>
                                  <a:lnTo>
                                    <a:pt x="127" y="44"/>
                                  </a:lnTo>
                                  <a:lnTo>
                                    <a:pt x="116" y="53"/>
                                  </a:lnTo>
                                  <a:lnTo>
                                    <a:pt x="104" y="62"/>
                                  </a:lnTo>
                                  <a:lnTo>
                                    <a:pt x="74" y="92"/>
                                  </a:lnTo>
                                  <a:lnTo>
                                    <a:pt x="66" y="102"/>
                                  </a:lnTo>
                                  <a:lnTo>
                                    <a:pt x="58" y="112"/>
                                  </a:lnTo>
                                  <a:lnTo>
                                    <a:pt x="46" y="134"/>
                                  </a:lnTo>
                                  <a:lnTo>
                                    <a:pt x="40" y="146"/>
                                  </a:lnTo>
                                  <a:lnTo>
                                    <a:pt x="34" y="158"/>
                                  </a:lnTo>
                                  <a:lnTo>
                                    <a:pt x="29" y="170"/>
                                  </a:lnTo>
                                  <a:lnTo>
                                    <a:pt x="24" y="183"/>
                                  </a:lnTo>
                                  <a:lnTo>
                                    <a:pt x="19" y="195"/>
                                  </a:lnTo>
                                  <a:lnTo>
                                    <a:pt x="16" y="207"/>
                                  </a:lnTo>
                                  <a:lnTo>
                                    <a:pt x="12" y="219"/>
                                  </a:lnTo>
                                  <a:lnTo>
                                    <a:pt x="10" y="228"/>
                                  </a:lnTo>
                                  <a:lnTo>
                                    <a:pt x="6" y="238"/>
                                  </a:lnTo>
                                  <a:lnTo>
                                    <a:pt x="4" y="246"/>
                                  </a:lnTo>
                                  <a:lnTo>
                                    <a:pt x="2" y="254"/>
                                  </a:lnTo>
                                  <a:lnTo>
                                    <a:pt x="1" y="258"/>
                                  </a:lnTo>
                                  <a:lnTo>
                                    <a:pt x="0" y="262"/>
                                  </a:lnTo>
                                  <a:lnTo>
                                    <a:pt x="0" y="424"/>
                                  </a:lnTo>
                                  <a:lnTo>
                                    <a:pt x="67" y="424"/>
                                  </a:lnTo>
                                  <a:lnTo>
                                    <a:pt x="71" y="408"/>
                                  </a:lnTo>
                                  <a:lnTo>
                                    <a:pt x="73" y="399"/>
                                  </a:lnTo>
                                  <a:lnTo>
                                    <a:pt x="76" y="388"/>
                                  </a:lnTo>
                                  <a:lnTo>
                                    <a:pt x="78" y="378"/>
                                  </a:lnTo>
                                  <a:lnTo>
                                    <a:pt x="80" y="369"/>
                                  </a:lnTo>
                                  <a:lnTo>
                                    <a:pt x="83" y="359"/>
                                  </a:lnTo>
                                  <a:lnTo>
                                    <a:pt x="85" y="350"/>
                                  </a:lnTo>
                                  <a:lnTo>
                                    <a:pt x="88" y="341"/>
                                  </a:lnTo>
                                  <a:lnTo>
                                    <a:pt x="89" y="333"/>
                                  </a:lnTo>
                                  <a:lnTo>
                                    <a:pt x="91" y="326"/>
                                  </a:lnTo>
                                  <a:lnTo>
                                    <a:pt x="94" y="318"/>
                                  </a:lnTo>
                                  <a:lnTo>
                                    <a:pt x="96" y="312"/>
                                  </a:lnTo>
                                  <a:lnTo>
                                    <a:pt x="100" y="303"/>
                                  </a:lnTo>
                                  <a:lnTo>
                                    <a:pt x="109" y="284"/>
                                  </a:lnTo>
                                  <a:lnTo>
                                    <a:pt x="149" y="225"/>
                                  </a:lnTo>
                                  <a:lnTo>
                                    <a:pt x="173" y="197"/>
                                  </a:lnTo>
                                  <a:lnTo>
                                    <a:pt x="181" y="188"/>
                                  </a:lnTo>
                                  <a:lnTo>
                                    <a:pt x="206" y="162"/>
                                  </a:lnTo>
                                  <a:lnTo>
                                    <a:pt x="214" y="154"/>
                                  </a:lnTo>
                                  <a:lnTo>
                                    <a:pt x="222" y="147"/>
                                  </a:lnTo>
                                  <a:lnTo>
                                    <a:pt x="229" y="140"/>
                                  </a:lnTo>
                                  <a:lnTo>
                                    <a:pt x="238" y="132"/>
                                  </a:lnTo>
                                  <a:lnTo>
                                    <a:pt x="252" y="120"/>
                                  </a:lnTo>
                                  <a:lnTo>
                                    <a:pt x="258" y="114"/>
                                  </a:lnTo>
                                  <a:lnTo>
                                    <a:pt x="264" y="110"/>
                                  </a:lnTo>
                                  <a:lnTo>
                                    <a:pt x="269" y="105"/>
                                  </a:lnTo>
                                  <a:lnTo>
                                    <a:pt x="275" y="100"/>
                                  </a:lnTo>
                                  <a:lnTo>
                                    <a:pt x="278" y="96"/>
                                  </a:lnTo>
                                  <a:lnTo>
                                    <a:pt x="286" y="92"/>
                                  </a:lnTo>
                                  <a:lnTo>
                                    <a:pt x="289" y="88"/>
                                  </a:lnTo>
                                  <a:lnTo>
                                    <a:pt x="282" y="80"/>
                                  </a:lnTo>
                                  <a:lnTo>
                                    <a:pt x="275" y="72"/>
                                  </a:lnTo>
                                  <a:lnTo>
                                    <a:pt x="268" y="64"/>
                                  </a:lnTo>
                                  <a:lnTo>
                                    <a:pt x="259" y="56"/>
                                  </a:lnTo>
                                  <a:lnTo>
                                    <a:pt x="234" y="34"/>
                                  </a:lnTo>
                                  <a:lnTo>
                                    <a:pt x="226" y="28"/>
                                  </a:lnTo>
                                  <a:lnTo>
                                    <a:pt x="211" y="16"/>
                                  </a:lnTo>
                                  <a:lnTo>
                                    <a:pt x="204" y="11"/>
                                  </a:lnTo>
                                  <a:lnTo>
                                    <a:pt x="194" y="4"/>
                                  </a:lnTo>
                                  <a:lnTo>
                                    <a:pt x="191" y="3"/>
                                  </a:lnTo>
                                  <a:lnTo>
                                    <a:pt x="188" y="0"/>
                                  </a:lnTo>
                                  <a:close/>
                                </a:path>
                              </a:pathLst>
                            </a:custGeom>
                            <a:solidFill>
                              <a:srgbClr val="CCCCCC"/>
                            </a:solidFill>
                            <a:ln>
                              <a:noFill/>
                            </a:ln>
                          </wps:spPr>
                          <wps:bodyPr rot="0" vert="horz" wrap="square" lIns="91440" tIns="45720" rIns="91440" bIns="45720" anchor="t" anchorCtr="0" upright="1">
                            <a:noAutofit/>
                          </wps:bodyPr>
                        </wps:wsp>
                      </wpg:grpSp>
                      <wpg:grpSp>
                        <wpg:cNvPr id="1454" name="Group 7233"/>
                        <wpg:cNvGrpSpPr>
                          <a:grpSpLocks/>
                        </wpg:cNvGrpSpPr>
                        <wpg:grpSpPr bwMode="auto">
                          <a:xfrm>
                            <a:off x="1519" y="15264"/>
                            <a:ext cx="2" cy="2"/>
                            <a:chOff x="1519" y="15264"/>
                            <a:chExt cx="2" cy="2"/>
                          </a:xfrm>
                        </wpg:grpSpPr>
                        <wps:wsp>
                          <wps:cNvPr id="1455" name="Freeform 7234"/>
                          <wps:cNvSpPr>
                            <a:spLocks/>
                          </wps:cNvSpPr>
                          <wps:spPr bwMode="auto">
                            <a:xfrm>
                              <a:off x="1519" y="15264"/>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56" name="Group 7235"/>
                        <wpg:cNvGrpSpPr>
                          <a:grpSpLocks/>
                        </wpg:cNvGrpSpPr>
                        <wpg:grpSpPr bwMode="auto">
                          <a:xfrm>
                            <a:off x="1518" y="15264"/>
                            <a:ext cx="2" cy="2"/>
                            <a:chOff x="1518" y="15264"/>
                            <a:chExt cx="2" cy="2"/>
                          </a:xfrm>
                        </wpg:grpSpPr>
                        <wps:wsp>
                          <wps:cNvPr id="1457" name="Freeform 7236"/>
                          <wps:cNvSpPr>
                            <a:spLocks/>
                          </wps:cNvSpPr>
                          <wps:spPr bwMode="auto">
                            <a:xfrm>
                              <a:off x="1518" y="15264"/>
                              <a:ext cx="2" cy="2"/>
                            </a:xfrm>
                            <a:custGeom>
                              <a:avLst/>
                              <a:gdLst>
                                <a:gd name="T0" fmla="+- 0 1518 1518"/>
                                <a:gd name="T1" fmla="*/ T0 w 1"/>
                                <a:gd name="T2" fmla="+- 0 15265 15264"/>
                                <a:gd name="T3" fmla="*/ 15265 h 1"/>
                                <a:gd name="T4" fmla="+- 0 1519 1518"/>
                                <a:gd name="T5" fmla="*/ T4 w 1"/>
                                <a:gd name="T6" fmla="+- 0 15264 15264"/>
                                <a:gd name="T7" fmla="*/ 15264 h 1"/>
                              </a:gdLst>
                              <a:ahLst/>
                              <a:cxnLst>
                                <a:cxn ang="0">
                                  <a:pos x="T1" y="T3"/>
                                </a:cxn>
                                <a:cxn ang="0">
                                  <a:pos x="T5" y="T7"/>
                                </a:cxn>
                              </a:cxnLst>
                              <a:rect l="0" t="0" r="r" b="b"/>
                              <a:pathLst>
                                <a:path w="1" h="1">
                                  <a:moveTo>
                                    <a:pt x="0" y="1"/>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58" name="Group 7237"/>
                        <wpg:cNvGrpSpPr>
                          <a:grpSpLocks/>
                        </wpg:cNvGrpSpPr>
                        <wpg:grpSpPr bwMode="auto">
                          <a:xfrm>
                            <a:off x="1517" y="15265"/>
                            <a:ext cx="2" cy="2"/>
                            <a:chOff x="1517" y="15265"/>
                            <a:chExt cx="2" cy="2"/>
                          </a:xfrm>
                        </wpg:grpSpPr>
                        <wps:wsp>
                          <wps:cNvPr id="1459" name="Freeform 7238"/>
                          <wps:cNvSpPr>
                            <a:spLocks/>
                          </wps:cNvSpPr>
                          <wps:spPr bwMode="auto">
                            <a:xfrm>
                              <a:off x="1517" y="15265"/>
                              <a:ext cx="2" cy="2"/>
                            </a:xfrm>
                            <a:custGeom>
                              <a:avLst/>
                              <a:gdLst>
                                <a:gd name="T0" fmla="+- 0 1517 1517"/>
                                <a:gd name="T1" fmla="*/ T0 w 1"/>
                                <a:gd name="T2" fmla="+- 0 15266 15265"/>
                                <a:gd name="T3" fmla="*/ 15266 h 1"/>
                                <a:gd name="T4" fmla="+- 0 1518 1517"/>
                                <a:gd name="T5" fmla="*/ T4 w 1"/>
                                <a:gd name="T6" fmla="+- 0 15265 15265"/>
                                <a:gd name="T7" fmla="*/ 15265 h 1"/>
                              </a:gdLst>
                              <a:ahLst/>
                              <a:cxnLst>
                                <a:cxn ang="0">
                                  <a:pos x="T1" y="T3"/>
                                </a:cxn>
                                <a:cxn ang="0">
                                  <a:pos x="T5" y="T7"/>
                                </a:cxn>
                              </a:cxnLst>
                              <a:rect l="0" t="0" r="r" b="b"/>
                              <a:pathLst>
                                <a:path w="1" h="1">
                                  <a:moveTo>
                                    <a:pt x="0" y="1"/>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60" name="Group 7239"/>
                        <wpg:cNvGrpSpPr>
                          <a:grpSpLocks/>
                        </wpg:cNvGrpSpPr>
                        <wpg:grpSpPr bwMode="auto">
                          <a:xfrm>
                            <a:off x="1516" y="15266"/>
                            <a:ext cx="2" cy="2"/>
                            <a:chOff x="1516" y="15266"/>
                            <a:chExt cx="2" cy="2"/>
                          </a:xfrm>
                        </wpg:grpSpPr>
                        <wps:wsp>
                          <wps:cNvPr id="1461" name="Freeform 7240"/>
                          <wps:cNvSpPr>
                            <a:spLocks/>
                          </wps:cNvSpPr>
                          <wps:spPr bwMode="auto">
                            <a:xfrm>
                              <a:off x="1516" y="15266"/>
                              <a:ext cx="2" cy="2"/>
                            </a:xfrm>
                            <a:custGeom>
                              <a:avLst/>
                              <a:gdLst>
                                <a:gd name="T0" fmla="+- 0 1516 1516"/>
                                <a:gd name="T1" fmla="*/ T0 w 1"/>
                                <a:gd name="T2" fmla="+- 0 15268 15266"/>
                                <a:gd name="T3" fmla="*/ 15268 h 1"/>
                                <a:gd name="T4" fmla="+- 0 1517 1516"/>
                                <a:gd name="T5" fmla="*/ T4 w 1"/>
                                <a:gd name="T6" fmla="+- 0 15266 15266"/>
                                <a:gd name="T7" fmla="*/ 15266 h 1"/>
                              </a:gdLst>
                              <a:ahLst/>
                              <a:cxnLst>
                                <a:cxn ang="0">
                                  <a:pos x="T1" y="T3"/>
                                </a:cxn>
                                <a:cxn ang="0">
                                  <a:pos x="T5" y="T7"/>
                                </a:cxn>
                              </a:cxnLst>
                              <a:rect l="0" t="0" r="r" b="b"/>
                              <a:pathLst>
                                <a:path w="1" h="1">
                                  <a:moveTo>
                                    <a:pt x="0" y="2"/>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62" name="Group 7241"/>
                        <wpg:cNvGrpSpPr>
                          <a:grpSpLocks/>
                        </wpg:cNvGrpSpPr>
                        <wpg:grpSpPr bwMode="auto">
                          <a:xfrm>
                            <a:off x="1512" y="15268"/>
                            <a:ext cx="4" cy="2"/>
                            <a:chOff x="1512" y="15268"/>
                            <a:chExt cx="4" cy="2"/>
                          </a:xfrm>
                        </wpg:grpSpPr>
                        <wps:wsp>
                          <wps:cNvPr id="1463" name="Freeform 7242"/>
                          <wps:cNvSpPr>
                            <a:spLocks/>
                          </wps:cNvSpPr>
                          <wps:spPr bwMode="auto">
                            <a:xfrm>
                              <a:off x="7560" y="76340"/>
                              <a:ext cx="4" cy="2"/>
                            </a:xfrm>
                            <a:custGeom>
                              <a:avLst/>
                              <a:gdLst>
                                <a:gd name="T0" fmla="+- 0 1512 1512"/>
                                <a:gd name="T1" fmla="*/ T0 w 4"/>
                                <a:gd name="T2" fmla="+- 0 15270 15268"/>
                                <a:gd name="T3" fmla="*/ 15270 h 2"/>
                                <a:gd name="T4" fmla="+- 0 1516 1512"/>
                                <a:gd name="T5" fmla="*/ T4 w 4"/>
                                <a:gd name="T6" fmla="+- 0 15268 15268"/>
                                <a:gd name="T7" fmla="*/ 15268 h 2"/>
                              </a:gdLst>
                              <a:ahLst/>
                              <a:cxnLst>
                                <a:cxn ang="0">
                                  <a:pos x="T1" y="T3"/>
                                </a:cxn>
                                <a:cxn ang="0">
                                  <a:pos x="T5" y="T7"/>
                                </a:cxn>
                              </a:cxnLst>
                              <a:rect l="0" t="0" r="r" b="b"/>
                              <a:pathLst>
                                <a:path w="4" h="2">
                                  <a:moveTo>
                                    <a:pt x="0" y="2"/>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64" name="Group 7243"/>
                        <wpg:cNvGrpSpPr>
                          <a:grpSpLocks/>
                        </wpg:cNvGrpSpPr>
                        <wpg:grpSpPr bwMode="auto">
                          <a:xfrm>
                            <a:off x="1508" y="15270"/>
                            <a:ext cx="4" cy="2"/>
                            <a:chOff x="1508" y="15270"/>
                            <a:chExt cx="4" cy="2"/>
                          </a:xfrm>
                        </wpg:grpSpPr>
                        <wps:wsp>
                          <wps:cNvPr id="1465" name="Freeform 7244"/>
                          <wps:cNvSpPr>
                            <a:spLocks/>
                          </wps:cNvSpPr>
                          <wps:spPr bwMode="auto">
                            <a:xfrm>
                              <a:off x="7540" y="76350"/>
                              <a:ext cx="4" cy="2"/>
                            </a:xfrm>
                            <a:custGeom>
                              <a:avLst/>
                              <a:gdLst>
                                <a:gd name="T0" fmla="+- 0 1508 1508"/>
                                <a:gd name="T1" fmla="*/ T0 w 4"/>
                                <a:gd name="T2" fmla="+- 0 15272 15270"/>
                                <a:gd name="T3" fmla="*/ 15272 h 2"/>
                                <a:gd name="T4" fmla="+- 0 1512 1508"/>
                                <a:gd name="T5" fmla="*/ T4 w 4"/>
                                <a:gd name="T6" fmla="+- 0 15270 15270"/>
                                <a:gd name="T7" fmla="*/ 15270 h 2"/>
                              </a:gdLst>
                              <a:ahLst/>
                              <a:cxnLst>
                                <a:cxn ang="0">
                                  <a:pos x="T1" y="T3"/>
                                </a:cxn>
                                <a:cxn ang="0">
                                  <a:pos x="T5" y="T7"/>
                                </a:cxn>
                              </a:cxnLst>
                              <a:rect l="0" t="0" r="r" b="b"/>
                              <a:pathLst>
                                <a:path w="4" h="2">
                                  <a:moveTo>
                                    <a:pt x="0" y="2"/>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66" name="Group 7245"/>
                        <wpg:cNvGrpSpPr>
                          <a:grpSpLocks/>
                        </wpg:cNvGrpSpPr>
                        <wpg:grpSpPr bwMode="auto">
                          <a:xfrm>
                            <a:off x="1505" y="15272"/>
                            <a:ext cx="4" cy="4"/>
                            <a:chOff x="1505" y="15272"/>
                            <a:chExt cx="4" cy="4"/>
                          </a:xfrm>
                        </wpg:grpSpPr>
                        <wps:wsp>
                          <wps:cNvPr id="1467" name="Freeform 7246"/>
                          <wps:cNvSpPr>
                            <a:spLocks/>
                          </wps:cNvSpPr>
                          <wps:spPr bwMode="auto">
                            <a:xfrm>
                              <a:off x="6020" y="61088"/>
                              <a:ext cx="4" cy="4"/>
                            </a:xfrm>
                            <a:custGeom>
                              <a:avLst/>
                              <a:gdLst>
                                <a:gd name="T0" fmla="+- 0 1505 1505"/>
                                <a:gd name="T1" fmla="*/ T0 w 4"/>
                                <a:gd name="T2" fmla="+- 0 15276 15272"/>
                                <a:gd name="T3" fmla="*/ 15276 h 4"/>
                                <a:gd name="T4" fmla="+- 0 1509 1505"/>
                                <a:gd name="T5" fmla="*/ T4 w 4"/>
                                <a:gd name="T6" fmla="+- 0 15272 15272"/>
                                <a:gd name="T7" fmla="*/ 15272 h 4"/>
                              </a:gdLst>
                              <a:ahLst/>
                              <a:cxnLst>
                                <a:cxn ang="0">
                                  <a:pos x="T1" y="T3"/>
                                </a:cxn>
                                <a:cxn ang="0">
                                  <a:pos x="T5" y="T7"/>
                                </a:cxn>
                              </a:cxnLst>
                              <a:rect l="0" t="0" r="r" b="b"/>
                              <a:pathLst>
                                <a:path w="4" h="4">
                                  <a:moveTo>
                                    <a:pt x="0" y="4"/>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68" name="Group 7247"/>
                        <wpg:cNvGrpSpPr>
                          <a:grpSpLocks/>
                        </wpg:cNvGrpSpPr>
                        <wpg:grpSpPr bwMode="auto">
                          <a:xfrm>
                            <a:off x="1499" y="15276"/>
                            <a:ext cx="6" cy="5"/>
                            <a:chOff x="1499" y="15276"/>
                            <a:chExt cx="6" cy="5"/>
                          </a:xfrm>
                        </wpg:grpSpPr>
                        <wps:wsp>
                          <wps:cNvPr id="1469" name="Freeform 7248"/>
                          <wps:cNvSpPr>
                            <a:spLocks/>
                          </wps:cNvSpPr>
                          <wps:spPr bwMode="auto">
                            <a:xfrm>
                              <a:off x="7495" y="76380"/>
                              <a:ext cx="6" cy="5"/>
                            </a:xfrm>
                            <a:custGeom>
                              <a:avLst/>
                              <a:gdLst>
                                <a:gd name="T0" fmla="+- 0 1499 1499"/>
                                <a:gd name="T1" fmla="*/ T0 w 6"/>
                                <a:gd name="T2" fmla="+- 0 15281 15276"/>
                                <a:gd name="T3" fmla="*/ 15281 h 5"/>
                                <a:gd name="T4" fmla="+- 0 1505 1499"/>
                                <a:gd name="T5" fmla="*/ T4 w 6"/>
                                <a:gd name="T6" fmla="+- 0 15276 15276"/>
                                <a:gd name="T7" fmla="*/ 15276 h 5"/>
                              </a:gdLst>
                              <a:ahLst/>
                              <a:cxnLst>
                                <a:cxn ang="0">
                                  <a:pos x="T1" y="T3"/>
                                </a:cxn>
                                <a:cxn ang="0">
                                  <a:pos x="T5" y="T7"/>
                                </a:cxn>
                              </a:cxnLst>
                              <a:rect l="0" t="0" r="r" b="b"/>
                              <a:pathLst>
                                <a:path w="6" h="5">
                                  <a:moveTo>
                                    <a:pt x="0" y="5"/>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70" name="Group 7249"/>
                        <wpg:cNvGrpSpPr>
                          <a:grpSpLocks/>
                        </wpg:cNvGrpSpPr>
                        <wpg:grpSpPr bwMode="auto">
                          <a:xfrm>
                            <a:off x="1494" y="15281"/>
                            <a:ext cx="5" cy="5"/>
                            <a:chOff x="1494" y="15281"/>
                            <a:chExt cx="5" cy="5"/>
                          </a:xfrm>
                        </wpg:grpSpPr>
                        <wps:wsp>
                          <wps:cNvPr id="1471" name="Freeform 7250"/>
                          <wps:cNvSpPr>
                            <a:spLocks/>
                          </wps:cNvSpPr>
                          <wps:spPr bwMode="auto">
                            <a:xfrm>
                              <a:off x="7470" y="76405"/>
                              <a:ext cx="5" cy="5"/>
                            </a:xfrm>
                            <a:custGeom>
                              <a:avLst/>
                              <a:gdLst>
                                <a:gd name="T0" fmla="+- 0 1494 1494"/>
                                <a:gd name="T1" fmla="*/ T0 w 5"/>
                                <a:gd name="T2" fmla="+- 0 15286 15281"/>
                                <a:gd name="T3" fmla="*/ 15286 h 5"/>
                                <a:gd name="T4" fmla="+- 0 1499 1494"/>
                                <a:gd name="T5" fmla="*/ T4 w 5"/>
                                <a:gd name="T6" fmla="+- 0 15281 15281"/>
                                <a:gd name="T7" fmla="*/ 15281 h 5"/>
                              </a:gdLst>
                              <a:ahLst/>
                              <a:cxnLst>
                                <a:cxn ang="0">
                                  <a:pos x="T1" y="T3"/>
                                </a:cxn>
                                <a:cxn ang="0">
                                  <a:pos x="T5" y="T7"/>
                                </a:cxn>
                              </a:cxnLst>
                              <a:rect l="0" t="0" r="r" b="b"/>
                              <a:pathLst>
                                <a:path w="5" h="5">
                                  <a:moveTo>
                                    <a:pt x="0" y="5"/>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72" name="Group 7251"/>
                        <wpg:cNvGrpSpPr>
                          <a:grpSpLocks/>
                        </wpg:cNvGrpSpPr>
                        <wpg:grpSpPr bwMode="auto">
                          <a:xfrm>
                            <a:off x="1488" y="15286"/>
                            <a:ext cx="6" cy="5"/>
                            <a:chOff x="1488" y="15286"/>
                            <a:chExt cx="6" cy="5"/>
                          </a:xfrm>
                        </wpg:grpSpPr>
                        <wps:wsp>
                          <wps:cNvPr id="1473" name="Freeform 7252"/>
                          <wps:cNvSpPr>
                            <a:spLocks/>
                          </wps:cNvSpPr>
                          <wps:spPr bwMode="auto">
                            <a:xfrm>
                              <a:off x="5952" y="61144"/>
                              <a:ext cx="6" cy="5"/>
                            </a:xfrm>
                            <a:custGeom>
                              <a:avLst/>
                              <a:gdLst>
                                <a:gd name="T0" fmla="+- 0 1488 1488"/>
                                <a:gd name="T1" fmla="*/ T0 w 6"/>
                                <a:gd name="T2" fmla="+- 0 15291 15286"/>
                                <a:gd name="T3" fmla="*/ 15291 h 5"/>
                                <a:gd name="T4" fmla="+- 0 1494 1488"/>
                                <a:gd name="T5" fmla="*/ T4 w 6"/>
                                <a:gd name="T6" fmla="+- 0 15286 15286"/>
                                <a:gd name="T7" fmla="*/ 15286 h 5"/>
                              </a:gdLst>
                              <a:ahLst/>
                              <a:cxnLst>
                                <a:cxn ang="0">
                                  <a:pos x="T1" y="T3"/>
                                </a:cxn>
                                <a:cxn ang="0">
                                  <a:pos x="T5" y="T7"/>
                                </a:cxn>
                              </a:cxnLst>
                              <a:rect l="0" t="0" r="r" b="b"/>
                              <a:pathLst>
                                <a:path w="6" h="5">
                                  <a:moveTo>
                                    <a:pt x="0" y="5"/>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74" name="Group 7253"/>
                        <wpg:cNvGrpSpPr>
                          <a:grpSpLocks/>
                        </wpg:cNvGrpSpPr>
                        <wpg:grpSpPr bwMode="auto">
                          <a:xfrm>
                            <a:off x="1482" y="15290"/>
                            <a:ext cx="6" cy="6"/>
                            <a:chOff x="1482" y="15290"/>
                            <a:chExt cx="6" cy="6"/>
                          </a:xfrm>
                        </wpg:grpSpPr>
                        <wps:wsp>
                          <wps:cNvPr id="1475" name="Freeform 7254"/>
                          <wps:cNvSpPr>
                            <a:spLocks/>
                          </wps:cNvSpPr>
                          <wps:spPr bwMode="auto">
                            <a:xfrm>
                              <a:off x="7410" y="76450"/>
                              <a:ext cx="6" cy="6"/>
                            </a:xfrm>
                            <a:custGeom>
                              <a:avLst/>
                              <a:gdLst>
                                <a:gd name="T0" fmla="+- 0 1482 1482"/>
                                <a:gd name="T1" fmla="*/ T0 w 6"/>
                                <a:gd name="T2" fmla="+- 0 15296 15290"/>
                                <a:gd name="T3" fmla="*/ 15296 h 6"/>
                                <a:gd name="T4" fmla="+- 0 1488 1482"/>
                                <a:gd name="T5" fmla="*/ T4 w 6"/>
                                <a:gd name="T6" fmla="+- 0 15290 15290"/>
                                <a:gd name="T7" fmla="*/ 15290 h 6"/>
                              </a:gdLst>
                              <a:ahLst/>
                              <a:cxnLst>
                                <a:cxn ang="0">
                                  <a:pos x="T1" y="T3"/>
                                </a:cxn>
                                <a:cxn ang="0">
                                  <a:pos x="T5" y="T7"/>
                                </a:cxn>
                              </a:cxnLst>
                              <a:rect l="0" t="0" r="r" b="b"/>
                              <a:pathLst>
                                <a:path w="6" h="6">
                                  <a:moveTo>
                                    <a:pt x="0" y="6"/>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76" name="Group 7255"/>
                        <wpg:cNvGrpSpPr>
                          <a:grpSpLocks/>
                        </wpg:cNvGrpSpPr>
                        <wpg:grpSpPr bwMode="auto">
                          <a:xfrm>
                            <a:off x="1475" y="15296"/>
                            <a:ext cx="7" cy="6"/>
                            <a:chOff x="1475" y="15296"/>
                            <a:chExt cx="7" cy="6"/>
                          </a:xfrm>
                        </wpg:grpSpPr>
                        <wps:wsp>
                          <wps:cNvPr id="1477" name="Freeform 7256"/>
                          <wps:cNvSpPr>
                            <a:spLocks/>
                          </wps:cNvSpPr>
                          <wps:spPr bwMode="auto">
                            <a:xfrm>
                              <a:off x="7375" y="76480"/>
                              <a:ext cx="7" cy="6"/>
                            </a:xfrm>
                            <a:custGeom>
                              <a:avLst/>
                              <a:gdLst>
                                <a:gd name="T0" fmla="+- 0 1475 1475"/>
                                <a:gd name="T1" fmla="*/ T0 w 7"/>
                                <a:gd name="T2" fmla="+- 0 15302 15296"/>
                                <a:gd name="T3" fmla="*/ 15302 h 6"/>
                                <a:gd name="T4" fmla="+- 0 1482 1475"/>
                                <a:gd name="T5" fmla="*/ T4 w 7"/>
                                <a:gd name="T6" fmla="+- 0 15296 15296"/>
                                <a:gd name="T7" fmla="*/ 15296 h 6"/>
                              </a:gdLst>
                              <a:ahLst/>
                              <a:cxnLst>
                                <a:cxn ang="0">
                                  <a:pos x="T1" y="T3"/>
                                </a:cxn>
                                <a:cxn ang="0">
                                  <a:pos x="T5" y="T7"/>
                                </a:cxn>
                              </a:cxnLst>
                              <a:rect l="0" t="0" r="r" b="b"/>
                              <a:pathLst>
                                <a:path w="7" h="6">
                                  <a:moveTo>
                                    <a:pt x="0" y="6"/>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78" name="Group 7257"/>
                        <wpg:cNvGrpSpPr>
                          <a:grpSpLocks/>
                        </wpg:cNvGrpSpPr>
                        <wpg:grpSpPr bwMode="auto">
                          <a:xfrm>
                            <a:off x="1468" y="15302"/>
                            <a:ext cx="7" cy="6"/>
                            <a:chOff x="1468" y="15302"/>
                            <a:chExt cx="7" cy="6"/>
                          </a:xfrm>
                        </wpg:grpSpPr>
                        <wps:wsp>
                          <wps:cNvPr id="1479" name="Freeform 7258"/>
                          <wps:cNvSpPr>
                            <a:spLocks/>
                          </wps:cNvSpPr>
                          <wps:spPr bwMode="auto">
                            <a:xfrm>
                              <a:off x="7340" y="76510"/>
                              <a:ext cx="7" cy="6"/>
                            </a:xfrm>
                            <a:custGeom>
                              <a:avLst/>
                              <a:gdLst>
                                <a:gd name="T0" fmla="+- 0 1468 1468"/>
                                <a:gd name="T1" fmla="*/ T0 w 7"/>
                                <a:gd name="T2" fmla="+- 0 15308 15302"/>
                                <a:gd name="T3" fmla="*/ 15308 h 6"/>
                                <a:gd name="T4" fmla="+- 0 1475 1468"/>
                                <a:gd name="T5" fmla="*/ T4 w 7"/>
                                <a:gd name="T6" fmla="+- 0 15302 15302"/>
                                <a:gd name="T7" fmla="*/ 15302 h 6"/>
                              </a:gdLst>
                              <a:ahLst/>
                              <a:cxnLst>
                                <a:cxn ang="0">
                                  <a:pos x="T1" y="T3"/>
                                </a:cxn>
                                <a:cxn ang="0">
                                  <a:pos x="T5" y="T7"/>
                                </a:cxn>
                              </a:cxnLst>
                              <a:rect l="0" t="0" r="r" b="b"/>
                              <a:pathLst>
                                <a:path w="7" h="6">
                                  <a:moveTo>
                                    <a:pt x="0" y="6"/>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80" name="Group 7259"/>
                        <wpg:cNvGrpSpPr>
                          <a:grpSpLocks/>
                        </wpg:cNvGrpSpPr>
                        <wpg:grpSpPr bwMode="auto">
                          <a:xfrm>
                            <a:off x="1459" y="15308"/>
                            <a:ext cx="8" cy="7"/>
                            <a:chOff x="1459" y="15308"/>
                            <a:chExt cx="8" cy="7"/>
                          </a:xfrm>
                        </wpg:grpSpPr>
                        <wps:wsp>
                          <wps:cNvPr id="1481" name="Freeform 7260"/>
                          <wps:cNvSpPr>
                            <a:spLocks/>
                          </wps:cNvSpPr>
                          <wps:spPr bwMode="auto">
                            <a:xfrm>
                              <a:off x="5836" y="61232"/>
                              <a:ext cx="8" cy="7"/>
                            </a:xfrm>
                            <a:custGeom>
                              <a:avLst/>
                              <a:gdLst>
                                <a:gd name="T0" fmla="+- 0 1459 1459"/>
                                <a:gd name="T1" fmla="*/ T0 w 8"/>
                                <a:gd name="T2" fmla="+- 0 15315 15308"/>
                                <a:gd name="T3" fmla="*/ 15315 h 7"/>
                                <a:gd name="T4" fmla="+- 0 1467 1459"/>
                                <a:gd name="T5" fmla="*/ T4 w 8"/>
                                <a:gd name="T6" fmla="+- 0 15308 15308"/>
                                <a:gd name="T7" fmla="*/ 15308 h 7"/>
                              </a:gdLst>
                              <a:ahLst/>
                              <a:cxnLst>
                                <a:cxn ang="0">
                                  <a:pos x="T1" y="T3"/>
                                </a:cxn>
                                <a:cxn ang="0">
                                  <a:pos x="T5" y="T7"/>
                                </a:cxn>
                              </a:cxnLst>
                              <a:rect l="0" t="0" r="r" b="b"/>
                              <a:pathLst>
                                <a:path w="8" h="7">
                                  <a:moveTo>
                                    <a:pt x="0" y="7"/>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82" name="Group 7261"/>
                        <wpg:cNvGrpSpPr>
                          <a:grpSpLocks/>
                        </wpg:cNvGrpSpPr>
                        <wpg:grpSpPr bwMode="auto">
                          <a:xfrm>
                            <a:off x="1452" y="15316"/>
                            <a:ext cx="7" cy="7"/>
                            <a:chOff x="1452" y="15316"/>
                            <a:chExt cx="7" cy="7"/>
                          </a:xfrm>
                        </wpg:grpSpPr>
                        <wps:wsp>
                          <wps:cNvPr id="1483" name="Freeform 7262"/>
                          <wps:cNvSpPr>
                            <a:spLocks/>
                          </wps:cNvSpPr>
                          <wps:spPr bwMode="auto">
                            <a:xfrm>
                              <a:off x="7260" y="76580"/>
                              <a:ext cx="7" cy="7"/>
                            </a:xfrm>
                            <a:custGeom>
                              <a:avLst/>
                              <a:gdLst>
                                <a:gd name="T0" fmla="+- 0 1452 1452"/>
                                <a:gd name="T1" fmla="*/ T0 w 7"/>
                                <a:gd name="T2" fmla="+- 0 15323 15316"/>
                                <a:gd name="T3" fmla="*/ 15323 h 7"/>
                                <a:gd name="T4" fmla="+- 0 1459 1452"/>
                                <a:gd name="T5" fmla="*/ T4 w 7"/>
                                <a:gd name="T6" fmla="+- 0 15316 15316"/>
                                <a:gd name="T7" fmla="*/ 15316 h 7"/>
                              </a:gdLst>
                              <a:ahLst/>
                              <a:cxnLst>
                                <a:cxn ang="0">
                                  <a:pos x="T1" y="T3"/>
                                </a:cxn>
                                <a:cxn ang="0">
                                  <a:pos x="T5" y="T7"/>
                                </a:cxn>
                              </a:cxnLst>
                              <a:rect l="0" t="0" r="r" b="b"/>
                              <a:pathLst>
                                <a:path w="7" h="7">
                                  <a:moveTo>
                                    <a:pt x="0" y="7"/>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84" name="Group 7263"/>
                        <wpg:cNvGrpSpPr>
                          <a:grpSpLocks/>
                        </wpg:cNvGrpSpPr>
                        <wpg:grpSpPr bwMode="auto">
                          <a:xfrm>
                            <a:off x="1444" y="15323"/>
                            <a:ext cx="8" cy="7"/>
                            <a:chOff x="1444" y="15323"/>
                            <a:chExt cx="8" cy="7"/>
                          </a:xfrm>
                        </wpg:grpSpPr>
                        <wps:wsp>
                          <wps:cNvPr id="1485" name="Freeform 7264"/>
                          <wps:cNvSpPr>
                            <a:spLocks/>
                          </wps:cNvSpPr>
                          <wps:spPr bwMode="auto">
                            <a:xfrm>
                              <a:off x="7220" y="76615"/>
                              <a:ext cx="8" cy="7"/>
                            </a:xfrm>
                            <a:custGeom>
                              <a:avLst/>
                              <a:gdLst>
                                <a:gd name="T0" fmla="+- 0 1444 1444"/>
                                <a:gd name="T1" fmla="*/ T0 w 8"/>
                                <a:gd name="T2" fmla="+- 0 15330 15323"/>
                                <a:gd name="T3" fmla="*/ 15330 h 7"/>
                                <a:gd name="T4" fmla="+- 0 1452 1444"/>
                                <a:gd name="T5" fmla="*/ T4 w 8"/>
                                <a:gd name="T6" fmla="+- 0 15323 15323"/>
                                <a:gd name="T7" fmla="*/ 15323 h 7"/>
                              </a:gdLst>
                              <a:ahLst/>
                              <a:cxnLst>
                                <a:cxn ang="0">
                                  <a:pos x="T1" y="T3"/>
                                </a:cxn>
                                <a:cxn ang="0">
                                  <a:pos x="T5" y="T7"/>
                                </a:cxn>
                              </a:cxnLst>
                              <a:rect l="0" t="0" r="r" b="b"/>
                              <a:pathLst>
                                <a:path w="8" h="7">
                                  <a:moveTo>
                                    <a:pt x="0" y="7"/>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86" name="Group 7265"/>
                        <wpg:cNvGrpSpPr>
                          <a:grpSpLocks/>
                        </wpg:cNvGrpSpPr>
                        <wpg:grpSpPr bwMode="auto">
                          <a:xfrm>
                            <a:off x="1436" y="15330"/>
                            <a:ext cx="7" cy="8"/>
                            <a:chOff x="1436" y="15330"/>
                            <a:chExt cx="7" cy="8"/>
                          </a:xfrm>
                        </wpg:grpSpPr>
                        <wps:wsp>
                          <wps:cNvPr id="1487" name="Freeform 7266"/>
                          <wps:cNvSpPr>
                            <a:spLocks/>
                          </wps:cNvSpPr>
                          <wps:spPr bwMode="auto">
                            <a:xfrm>
                              <a:off x="5744" y="61320"/>
                              <a:ext cx="7" cy="8"/>
                            </a:xfrm>
                            <a:custGeom>
                              <a:avLst/>
                              <a:gdLst>
                                <a:gd name="T0" fmla="+- 0 1436 1436"/>
                                <a:gd name="T1" fmla="*/ T0 w 7"/>
                                <a:gd name="T2" fmla="+- 0 15338 15330"/>
                                <a:gd name="T3" fmla="*/ 15338 h 8"/>
                                <a:gd name="T4" fmla="+- 0 1443 1436"/>
                                <a:gd name="T5" fmla="*/ T4 w 7"/>
                                <a:gd name="T6" fmla="+- 0 15330 15330"/>
                                <a:gd name="T7" fmla="*/ 15330 h 8"/>
                              </a:gdLst>
                              <a:ahLst/>
                              <a:cxnLst>
                                <a:cxn ang="0">
                                  <a:pos x="T1" y="T3"/>
                                </a:cxn>
                                <a:cxn ang="0">
                                  <a:pos x="T5" y="T7"/>
                                </a:cxn>
                              </a:cxnLst>
                              <a:rect l="0" t="0" r="r" b="b"/>
                              <a:pathLst>
                                <a:path w="7" h="8">
                                  <a:moveTo>
                                    <a:pt x="0" y="8"/>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88" name="Group 7267"/>
                        <wpg:cNvGrpSpPr>
                          <a:grpSpLocks/>
                        </wpg:cNvGrpSpPr>
                        <wpg:grpSpPr bwMode="auto">
                          <a:xfrm>
                            <a:off x="1428" y="15338"/>
                            <a:ext cx="8" cy="8"/>
                            <a:chOff x="1428" y="15338"/>
                            <a:chExt cx="8" cy="8"/>
                          </a:xfrm>
                        </wpg:grpSpPr>
                        <wps:wsp>
                          <wps:cNvPr id="1489" name="Freeform 7268"/>
                          <wps:cNvSpPr>
                            <a:spLocks/>
                          </wps:cNvSpPr>
                          <wps:spPr bwMode="auto">
                            <a:xfrm>
                              <a:off x="5712" y="61352"/>
                              <a:ext cx="8" cy="8"/>
                            </a:xfrm>
                            <a:custGeom>
                              <a:avLst/>
                              <a:gdLst>
                                <a:gd name="T0" fmla="+- 0 1428 1428"/>
                                <a:gd name="T1" fmla="*/ T0 w 8"/>
                                <a:gd name="T2" fmla="+- 0 15346 15338"/>
                                <a:gd name="T3" fmla="*/ 15346 h 8"/>
                                <a:gd name="T4" fmla="+- 0 1436 1428"/>
                                <a:gd name="T5" fmla="*/ T4 w 8"/>
                                <a:gd name="T6" fmla="+- 0 15338 15338"/>
                                <a:gd name="T7" fmla="*/ 15338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90" name="Group 7269"/>
                        <wpg:cNvGrpSpPr>
                          <a:grpSpLocks/>
                        </wpg:cNvGrpSpPr>
                        <wpg:grpSpPr bwMode="auto">
                          <a:xfrm>
                            <a:off x="1420" y="15347"/>
                            <a:ext cx="8" cy="8"/>
                            <a:chOff x="1420" y="15347"/>
                            <a:chExt cx="8" cy="8"/>
                          </a:xfrm>
                        </wpg:grpSpPr>
                        <wps:wsp>
                          <wps:cNvPr id="1491" name="Freeform 7270"/>
                          <wps:cNvSpPr>
                            <a:spLocks/>
                          </wps:cNvSpPr>
                          <wps:spPr bwMode="auto">
                            <a:xfrm>
                              <a:off x="7100" y="76735"/>
                              <a:ext cx="8" cy="8"/>
                            </a:xfrm>
                            <a:custGeom>
                              <a:avLst/>
                              <a:gdLst>
                                <a:gd name="T0" fmla="+- 0 1420 1420"/>
                                <a:gd name="T1" fmla="*/ T0 w 8"/>
                                <a:gd name="T2" fmla="+- 0 15355 15347"/>
                                <a:gd name="T3" fmla="*/ 15355 h 8"/>
                                <a:gd name="T4" fmla="+- 0 1428 1420"/>
                                <a:gd name="T5" fmla="*/ T4 w 8"/>
                                <a:gd name="T6" fmla="+- 0 15347 15347"/>
                                <a:gd name="T7" fmla="*/ 15347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92" name="Group 7271"/>
                        <wpg:cNvGrpSpPr>
                          <a:grpSpLocks/>
                        </wpg:cNvGrpSpPr>
                        <wpg:grpSpPr bwMode="auto">
                          <a:xfrm>
                            <a:off x="1411" y="15355"/>
                            <a:ext cx="8" cy="8"/>
                            <a:chOff x="1411" y="15355"/>
                            <a:chExt cx="8" cy="8"/>
                          </a:xfrm>
                        </wpg:grpSpPr>
                        <wps:wsp>
                          <wps:cNvPr id="1493" name="Freeform 7272"/>
                          <wps:cNvSpPr>
                            <a:spLocks/>
                          </wps:cNvSpPr>
                          <wps:spPr bwMode="auto">
                            <a:xfrm>
                              <a:off x="5644" y="61420"/>
                              <a:ext cx="8" cy="8"/>
                            </a:xfrm>
                            <a:custGeom>
                              <a:avLst/>
                              <a:gdLst>
                                <a:gd name="T0" fmla="+- 0 1411 1411"/>
                                <a:gd name="T1" fmla="*/ T0 w 8"/>
                                <a:gd name="T2" fmla="+- 0 15363 15355"/>
                                <a:gd name="T3" fmla="*/ 15363 h 8"/>
                                <a:gd name="T4" fmla="+- 0 1419 1411"/>
                                <a:gd name="T5" fmla="*/ T4 w 8"/>
                                <a:gd name="T6" fmla="+- 0 15355 15355"/>
                                <a:gd name="T7" fmla="*/ 15355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94" name="Group 7273"/>
                        <wpg:cNvGrpSpPr>
                          <a:grpSpLocks/>
                        </wpg:cNvGrpSpPr>
                        <wpg:grpSpPr bwMode="auto">
                          <a:xfrm>
                            <a:off x="1403" y="15364"/>
                            <a:ext cx="8" cy="10"/>
                            <a:chOff x="1403" y="15364"/>
                            <a:chExt cx="8" cy="10"/>
                          </a:xfrm>
                        </wpg:grpSpPr>
                        <wps:wsp>
                          <wps:cNvPr id="1495" name="Freeform 7274"/>
                          <wps:cNvSpPr>
                            <a:spLocks/>
                          </wps:cNvSpPr>
                          <wps:spPr bwMode="auto">
                            <a:xfrm>
                              <a:off x="5612" y="61456"/>
                              <a:ext cx="8" cy="10"/>
                            </a:xfrm>
                            <a:custGeom>
                              <a:avLst/>
                              <a:gdLst>
                                <a:gd name="T0" fmla="+- 0 1403 1403"/>
                                <a:gd name="T1" fmla="*/ T0 w 8"/>
                                <a:gd name="T2" fmla="+- 0 15374 15364"/>
                                <a:gd name="T3" fmla="*/ 15374 h 10"/>
                                <a:gd name="T4" fmla="+- 0 1411 1403"/>
                                <a:gd name="T5" fmla="*/ T4 w 8"/>
                                <a:gd name="T6" fmla="+- 0 15364 15364"/>
                                <a:gd name="T7" fmla="*/ 15364 h 10"/>
                              </a:gdLst>
                              <a:ahLst/>
                              <a:cxnLst>
                                <a:cxn ang="0">
                                  <a:pos x="T1" y="T3"/>
                                </a:cxn>
                                <a:cxn ang="0">
                                  <a:pos x="T5" y="T7"/>
                                </a:cxn>
                              </a:cxnLst>
                              <a:rect l="0" t="0" r="r" b="b"/>
                              <a:pathLst>
                                <a:path w="8" h="10">
                                  <a:moveTo>
                                    <a:pt x="0" y="10"/>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96" name="Group 7275"/>
                        <wpg:cNvGrpSpPr>
                          <a:grpSpLocks/>
                        </wpg:cNvGrpSpPr>
                        <wpg:grpSpPr bwMode="auto">
                          <a:xfrm>
                            <a:off x="1394" y="15373"/>
                            <a:ext cx="8" cy="8"/>
                            <a:chOff x="1394" y="15373"/>
                            <a:chExt cx="8" cy="8"/>
                          </a:xfrm>
                        </wpg:grpSpPr>
                        <wps:wsp>
                          <wps:cNvPr id="1497" name="Freeform 7276"/>
                          <wps:cNvSpPr>
                            <a:spLocks/>
                          </wps:cNvSpPr>
                          <wps:spPr bwMode="auto">
                            <a:xfrm>
                              <a:off x="5576" y="61492"/>
                              <a:ext cx="8" cy="8"/>
                            </a:xfrm>
                            <a:custGeom>
                              <a:avLst/>
                              <a:gdLst>
                                <a:gd name="T0" fmla="+- 0 1394 1394"/>
                                <a:gd name="T1" fmla="*/ T0 w 8"/>
                                <a:gd name="T2" fmla="+- 0 15381 15373"/>
                                <a:gd name="T3" fmla="*/ 15381 h 8"/>
                                <a:gd name="T4" fmla="+- 0 1402 1394"/>
                                <a:gd name="T5" fmla="*/ T4 w 8"/>
                                <a:gd name="T6" fmla="+- 0 15373 15373"/>
                                <a:gd name="T7" fmla="*/ 15373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498" name="Group 7277"/>
                        <wpg:cNvGrpSpPr>
                          <a:grpSpLocks/>
                        </wpg:cNvGrpSpPr>
                        <wpg:grpSpPr bwMode="auto">
                          <a:xfrm>
                            <a:off x="1386" y="15382"/>
                            <a:ext cx="8" cy="10"/>
                            <a:chOff x="1386" y="15382"/>
                            <a:chExt cx="8" cy="10"/>
                          </a:xfrm>
                        </wpg:grpSpPr>
                        <wps:wsp>
                          <wps:cNvPr id="1499" name="Freeform 7278"/>
                          <wps:cNvSpPr>
                            <a:spLocks/>
                          </wps:cNvSpPr>
                          <wps:spPr bwMode="auto">
                            <a:xfrm>
                              <a:off x="5544" y="61528"/>
                              <a:ext cx="8" cy="10"/>
                            </a:xfrm>
                            <a:custGeom>
                              <a:avLst/>
                              <a:gdLst>
                                <a:gd name="T0" fmla="+- 0 1386 1386"/>
                                <a:gd name="T1" fmla="*/ T0 w 8"/>
                                <a:gd name="T2" fmla="+- 0 15392 15382"/>
                                <a:gd name="T3" fmla="*/ 15392 h 10"/>
                                <a:gd name="T4" fmla="+- 0 1394 1386"/>
                                <a:gd name="T5" fmla="*/ T4 w 8"/>
                                <a:gd name="T6" fmla="+- 0 15382 15382"/>
                                <a:gd name="T7" fmla="*/ 15382 h 10"/>
                              </a:gdLst>
                              <a:ahLst/>
                              <a:cxnLst>
                                <a:cxn ang="0">
                                  <a:pos x="T1" y="T3"/>
                                </a:cxn>
                                <a:cxn ang="0">
                                  <a:pos x="T5" y="T7"/>
                                </a:cxn>
                              </a:cxnLst>
                              <a:rect l="0" t="0" r="r" b="b"/>
                              <a:pathLst>
                                <a:path w="8" h="10">
                                  <a:moveTo>
                                    <a:pt x="0" y="10"/>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00" name="Group 7279"/>
                        <wpg:cNvGrpSpPr>
                          <a:grpSpLocks/>
                        </wpg:cNvGrpSpPr>
                        <wpg:grpSpPr bwMode="auto">
                          <a:xfrm>
                            <a:off x="1379" y="15391"/>
                            <a:ext cx="7" cy="10"/>
                            <a:chOff x="1379" y="15391"/>
                            <a:chExt cx="7" cy="10"/>
                          </a:xfrm>
                        </wpg:grpSpPr>
                        <wps:wsp>
                          <wps:cNvPr id="1501" name="Freeform 7280"/>
                          <wps:cNvSpPr>
                            <a:spLocks/>
                          </wps:cNvSpPr>
                          <wps:spPr bwMode="auto">
                            <a:xfrm>
                              <a:off x="6895" y="76955"/>
                              <a:ext cx="7" cy="10"/>
                            </a:xfrm>
                            <a:custGeom>
                              <a:avLst/>
                              <a:gdLst>
                                <a:gd name="T0" fmla="+- 0 1379 1379"/>
                                <a:gd name="T1" fmla="*/ T0 w 7"/>
                                <a:gd name="T2" fmla="+- 0 15401 15391"/>
                                <a:gd name="T3" fmla="*/ 15401 h 10"/>
                                <a:gd name="T4" fmla="+- 0 1386 1379"/>
                                <a:gd name="T5" fmla="*/ T4 w 7"/>
                                <a:gd name="T6" fmla="+- 0 15391 15391"/>
                                <a:gd name="T7" fmla="*/ 15391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02" name="Group 7281"/>
                        <wpg:cNvGrpSpPr>
                          <a:grpSpLocks/>
                        </wpg:cNvGrpSpPr>
                        <wpg:grpSpPr bwMode="auto">
                          <a:xfrm>
                            <a:off x="1372" y="15401"/>
                            <a:ext cx="7" cy="10"/>
                            <a:chOff x="1372" y="15401"/>
                            <a:chExt cx="7" cy="10"/>
                          </a:xfrm>
                        </wpg:grpSpPr>
                        <wps:wsp>
                          <wps:cNvPr id="1503" name="Freeform 7282"/>
                          <wps:cNvSpPr>
                            <a:spLocks/>
                          </wps:cNvSpPr>
                          <wps:spPr bwMode="auto">
                            <a:xfrm>
                              <a:off x="5488" y="61604"/>
                              <a:ext cx="7" cy="10"/>
                            </a:xfrm>
                            <a:custGeom>
                              <a:avLst/>
                              <a:gdLst>
                                <a:gd name="T0" fmla="+- 0 1372 1372"/>
                                <a:gd name="T1" fmla="*/ T0 w 7"/>
                                <a:gd name="T2" fmla="+- 0 15411 15401"/>
                                <a:gd name="T3" fmla="*/ 15411 h 10"/>
                                <a:gd name="T4" fmla="+- 0 1379 1372"/>
                                <a:gd name="T5" fmla="*/ T4 w 7"/>
                                <a:gd name="T6" fmla="+- 0 15401 15401"/>
                                <a:gd name="T7" fmla="*/ 15401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04" name="Group 7283"/>
                        <wpg:cNvGrpSpPr>
                          <a:grpSpLocks/>
                        </wpg:cNvGrpSpPr>
                        <wpg:grpSpPr bwMode="auto">
                          <a:xfrm>
                            <a:off x="1364" y="15410"/>
                            <a:ext cx="7" cy="10"/>
                            <a:chOff x="1364" y="15410"/>
                            <a:chExt cx="7" cy="10"/>
                          </a:xfrm>
                        </wpg:grpSpPr>
                        <wps:wsp>
                          <wps:cNvPr id="1505" name="Freeform 7284"/>
                          <wps:cNvSpPr>
                            <a:spLocks/>
                          </wps:cNvSpPr>
                          <wps:spPr bwMode="auto">
                            <a:xfrm>
                              <a:off x="5456" y="61640"/>
                              <a:ext cx="7" cy="10"/>
                            </a:xfrm>
                            <a:custGeom>
                              <a:avLst/>
                              <a:gdLst>
                                <a:gd name="T0" fmla="+- 0 1364 1364"/>
                                <a:gd name="T1" fmla="*/ T0 w 7"/>
                                <a:gd name="T2" fmla="+- 0 15420 15410"/>
                                <a:gd name="T3" fmla="*/ 15420 h 10"/>
                                <a:gd name="T4" fmla="+- 0 1371 1364"/>
                                <a:gd name="T5" fmla="*/ T4 w 7"/>
                                <a:gd name="T6" fmla="+- 0 15410 15410"/>
                                <a:gd name="T7" fmla="*/ 15410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06" name="Group 7285"/>
                        <wpg:cNvGrpSpPr>
                          <a:grpSpLocks/>
                        </wpg:cNvGrpSpPr>
                        <wpg:grpSpPr bwMode="auto">
                          <a:xfrm>
                            <a:off x="1357" y="15420"/>
                            <a:ext cx="7" cy="10"/>
                            <a:chOff x="1357" y="15420"/>
                            <a:chExt cx="7" cy="10"/>
                          </a:xfrm>
                        </wpg:grpSpPr>
                        <wps:wsp>
                          <wps:cNvPr id="1507" name="Freeform 7286"/>
                          <wps:cNvSpPr>
                            <a:spLocks/>
                          </wps:cNvSpPr>
                          <wps:spPr bwMode="auto">
                            <a:xfrm>
                              <a:off x="6785" y="77100"/>
                              <a:ext cx="7" cy="10"/>
                            </a:xfrm>
                            <a:custGeom>
                              <a:avLst/>
                              <a:gdLst>
                                <a:gd name="T0" fmla="+- 0 1357 1357"/>
                                <a:gd name="T1" fmla="*/ T0 w 7"/>
                                <a:gd name="T2" fmla="+- 0 15430 15420"/>
                                <a:gd name="T3" fmla="*/ 15430 h 10"/>
                                <a:gd name="T4" fmla="+- 0 1364 1357"/>
                                <a:gd name="T5" fmla="*/ T4 w 7"/>
                                <a:gd name="T6" fmla="+- 0 15420 15420"/>
                                <a:gd name="T7" fmla="*/ 15420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08" name="Group 7287"/>
                        <wpg:cNvGrpSpPr>
                          <a:grpSpLocks/>
                        </wpg:cNvGrpSpPr>
                        <wpg:grpSpPr bwMode="auto">
                          <a:xfrm>
                            <a:off x="1350" y="15430"/>
                            <a:ext cx="7" cy="10"/>
                            <a:chOff x="1350" y="15430"/>
                            <a:chExt cx="7" cy="10"/>
                          </a:xfrm>
                        </wpg:grpSpPr>
                        <wps:wsp>
                          <wps:cNvPr id="1509" name="Freeform 7288"/>
                          <wps:cNvSpPr>
                            <a:spLocks/>
                          </wps:cNvSpPr>
                          <wps:spPr bwMode="auto">
                            <a:xfrm>
                              <a:off x="5400" y="61720"/>
                              <a:ext cx="7" cy="10"/>
                            </a:xfrm>
                            <a:custGeom>
                              <a:avLst/>
                              <a:gdLst>
                                <a:gd name="T0" fmla="+- 0 1350 1350"/>
                                <a:gd name="T1" fmla="*/ T0 w 7"/>
                                <a:gd name="T2" fmla="+- 0 15440 15430"/>
                                <a:gd name="T3" fmla="*/ 15440 h 10"/>
                                <a:gd name="T4" fmla="+- 0 1357 1350"/>
                                <a:gd name="T5" fmla="*/ T4 w 7"/>
                                <a:gd name="T6" fmla="+- 0 15430 15430"/>
                                <a:gd name="T7" fmla="*/ 15430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10" name="Group 7289"/>
                        <wpg:cNvGrpSpPr>
                          <a:grpSpLocks/>
                        </wpg:cNvGrpSpPr>
                        <wpg:grpSpPr bwMode="auto">
                          <a:xfrm>
                            <a:off x="1344" y="15439"/>
                            <a:ext cx="6" cy="11"/>
                            <a:chOff x="1344" y="15439"/>
                            <a:chExt cx="6" cy="11"/>
                          </a:xfrm>
                        </wpg:grpSpPr>
                        <wps:wsp>
                          <wps:cNvPr id="1511" name="Freeform 7290"/>
                          <wps:cNvSpPr>
                            <a:spLocks/>
                          </wps:cNvSpPr>
                          <wps:spPr bwMode="auto">
                            <a:xfrm>
                              <a:off x="6720" y="77195"/>
                              <a:ext cx="6" cy="11"/>
                            </a:xfrm>
                            <a:custGeom>
                              <a:avLst/>
                              <a:gdLst>
                                <a:gd name="T0" fmla="+- 0 1344 1344"/>
                                <a:gd name="T1" fmla="*/ T0 w 6"/>
                                <a:gd name="T2" fmla="+- 0 15450 15439"/>
                                <a:gd name="T3" fmla="*/ 15450 h 11"/>
                                <a:gd name="T4" fmla="+- 0 1350 1344"/>
                                <a:gd name="T5" fmla="*/ T4 w 6"/>
                                <a:gd name="T6" fmla="+- 0 15439 15439"/>
                                <a:gd name="T7" fmla="*/ 15439 h 11"/>
                              </a:gdLst>
                              <a:ahLst/>
                              <a:cxnLst>
                                <a:cxn ang="0">
                                  <a:pos x="T1" y="T3"/>
                                </a:cxn>
                                <a:cxn ang="0">
                                  <a:pos x="T5" y="T7"/>
                                </a:cxn>
                              </a:cxnLst>
                              <a:rect l="0" t="0" r="r" b="b"/>
                              <a:pathLst>
                                <a:path w="6" h="11">
                                  <a:moveTo>
                                    <a:pt x="0" y="11"/>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12" name="Group 7291"/>
                        <wpg:cNvGrpSpPr>
                          <a:grpSpLocks/>
                        </wpg:cNvGrpSpPr>
                        <wpg:grpSpPr bwMode="auto">
                          <a:xfrm>
                            <a:off x="1339" y="15450"/>
                            <a:ext cx="5" cy="10"/>
                            <a:chOff x="1339" y="15450"/>
                            <a:chExt cx="5" cy="10"/>
                          </a:xfrm>
                        </wpg:grpSpPr>
                        <wps:wsp>
                          <wps:cNvPr id="1513" name="Freeform 7292"/>
                          <wps:cNvSpPr>
                            <a:spLocks/>
                          </wps:cNvSpPr>
                          <wps:spPr bwMode="auto">
                            <a:xfrm>
                              <a:off x="6695" y="77250"/>
                              <a:ext cx="5" cy="10"/>
                            </a:xfrm>
                            <a:custGeom>
                              <a:avLst/>
                              <a:gdLst>
                                <a:gd name="T0" fmla="+- 0 1339 1339"/>
                                <a:gd name="T1" fmla="*/ T0 w 5"/>
                                <a:gd name="T2" fmla="+- 0 15460 15450"/>
                                <a:gd name="T3" fmla="*/ 15460 h 10"/>
                                <a:gd name="T4" fmla="+- 0 1344 1339"/>
                                <a:gd name="T5" fmla="*/ T4 w 5"/>
                                <a:gd name="T6" fmla="+- 0 15450 15450"/>
                                <a:gd name="T7" fmla="*/ 15450 h 10"/>
                              </a:gdLst>
                              <a:ahLst/>
                              <a:cxnLst>
                                <a:cxn ang="0">
                                  <a:pos x="T1" y="T3"/>
                                </a:cxn>
                                <a:cxn ang="0">
                                  <a:pos x="T5" y="T7"/>
                                </a:cxn>
                              </a:cxnLst>
                              <a:rect l="0" t="0" r="r" b="b"/>
                              <a:pathLst>
                                <a:path w="5" h="10">
                                  <a:moveTo>
                                    <a:pt x="0" y="10"/>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14" name="Group 7293"/>
                        <wpg:cNvGrpSpPr>
                          <a:grpSpLocks/>
                        </wpg:cNvGrpSpPr>
                        <wpg:grpSpPr bwMode="auto">
                          <a:xfrm>
                            <a:off x="1334" y="15460"/>
                            <a:ext cx="5" cy="10"/>
                            <a:chOff x="1334" y="15460"/>
                            <a:chExt cx="5" cy="10"/>
                          </a:xfrm>
                        </wpg:grpSpPr>
                        <wps:wsp>
                          <wps:cNvPr id="1515" name="Freeform 7294"/>
                          <wps:cNvSpPr>
                            <a:spLocks/>
                          </wps:cNvSpPr>
                          <wps:spPr bwMode="auto">
                            <a:xfrm>
                              <a:off x="5336" y="61840"/>
                              <a:ext cx="5" cy="10"/>
                            </a:xfrm>
                            <a:custGeom>
                              <a:avLst/>
                              <a:gdLst>
                                <a:gd name="T0" fmla="+- 0 1334 1334"/>
                                <a:gd name="T1" fmla="*/ T0 w 5"/>
                                <a:gd name="T2" fmla="+- 0 15470 15460"/>
                                <a:gd name="T3" fmla="*/ 15470 h 10"/>
                                <a:gd name="T4" fmla="+- 0 1339 1334"/>
                                <a:gd name="T5" fmla="*/ T4 w 5"/>
                                <a:gd name="T6" fmla="+- 0 15460 15460"/>
                                <a:gd name="T7" fmla="*/ 15460 h 10"/>
                              </a:gdLst>
                              <a:ahLst/>
                              <a:cxnLst>
                                <a:cxn ang="0">
                                  <a:pos x="T1" y="T3"/>
                                </a:cxn>
                                <a:cxn ang="0">
                                  <a:pos x="T5" y="T7"/>
                                </a:cxn>
                              </a:cxnLst>
                              <a:rect l="0" t="0" r="r" b="b"/>
                              <a:pathLst>
                                <a:path w="5" h="10">
                                  <a:moveTo>
                                    <a:pt x="0" y="10"/>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16" name="Group 7295"/>
                        <wpg:cNvGrpSpPr>
                          <a:grpSpLocks/>
                        </wpg:cNvGrpSpPr>
                        <wpg:grpSpPr bwMode="auto">
                          <a:xfrm>
                            <a:off x="1330" y="15469"/>
                            <a:ext cx="5" cy="10"/>
                            <a:chOff x="1330" y="15469"/>
                            <a:chExt cx="5" cy="10"/>
                          </a:xfrm>
                        </wpg:grpSpPr>
                        <wps:wsp>
                          <wps:cNvPr id="1517" name="Freeform 7296"/>
                          <wps:cNvSpPr>
                            <a:spLocks/>
                          </wps:cNvSpPr>
                          <wps:spPr bwMode="auto">
                            <a:xfrm>
                              <a:off x="5320" y="61876"/>
                              <a:ext cx="5" cy="10"/>
                            </a:xfrm>
                            <a:custGeom>
                              <a:avLst/>
                              <a:gdLst>
                                <a:gd name="T0" fmla="+- 0 1330 1330"/>
                                <a:gd name="T1" fmla="*/ T0 w 5"/>
                                <a:gd name="T2" fmla="+- 0 15479 15469"/>
                                <a:gd name="T3" fmla="*/ 15479 h 10"/>
                                <a:gd name="T4" fmla="+- 0 1335 1330"/>
                                <a:gd name="T5" fmla="*/ T4 w 5"/>
                                <a:gd name="T6" fmla="+- 0 15469 15469"/>
                                <a:gd name="T7" fmla="*/ 15469 h 10"/>
                              </a:gdLst>
                              <a:ahLst/>
                              <a:cxnLst>
                                <a:cxn ang="0">
                                  <a:pos x="T1" y="T3"/>
                                </a:cxn>
                                <a:cxn ang="0">
                                  <a:pos x="T5" y="T7"/>
                                </a:cxn>
                              </a:cxnLst>
                              <a:rect l="0" t="0" r="r" b="b"/>
                              <a:pathLst>
                                <a:path w="5" h="10">
                                  <a:moveTo>
                                    <a:pt x="0" y="10"/>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18" name="Group 7297"/>
                        <wpg:cNvGrpSpPr>
                          <a:grpSpLocks/>
                        </wpg:cNvGrpSpPr>
                        <wpg:grpSpPr bwMode="auto">
                          <a:xfrm>
                            <a:off x="1326" y="15479"/>
                            <a:ext cx="4" cy="10"/>
                            <a:chOff x="1326" y="15479"/>
                            <a:chExt cx="4" cy="10"/>
                          </a:xfrm>
                        </wpg:grpSpPr>
                        <wps:wsp>
                          <wps:cNvPr id="1519" name="Freeform 7298"/>
                          <wps:cNvSpPr>
                            <a:spLocks/>
                          </wps:cNvSpPr>
                          <wps:spPr bwMode="auto">
                            <a:xfrm>
                              <a:off x="5304" y="61916"/>
                              <a:ext cx="4" cy="10"/>
                            </a:xfrm>
                            <a:custGeom>
                              <a:avLst/>
                              <a:gdLst>
                                <a:gd name="T0" fmla="+- 0 1326 1326"/>
                                <a:gd name="T1" fmla="*/ T0 w 4"/>
                                <a:gd name="T2" fmla="+- 0 15489 15479"/>
                                <a:gd name="T3" fmla="*/ 15489 h 10"/>
                                <a:gd name="T4" fmla="+- 0 1330 1326"/>
                                <a:gd name="T5" fmla="*/ T4 w 4"/>
                                <a:gd name="T6" fmla="+- 0 15479 15479"/>
                                <a:gd name="T7" fmla="*/ 15479 h 10"/>
                              </a:gdLst>
                              <a:ahLst/>
                              <a:cxnLst>
                                <a:cxn ang="0">
                                  <a:pos x="T1" y="T3"/>
                                </a:cxn>
                                <a:cxn ang="0">
                                  <a:pos x="T5" y="T7"/>
                                </a:cxn>
                              </a:cxnLst>
                              <a:rect l="0" t="0" r="r" b="b"/>
                              <a:pathLst>
                                <a:path w="4" h="10">
                                  <a:moveTo>
                                    <a:pt x="0" y="10"/>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20" name="Group 7299"/>
                        <wpg:cNvGrpSpPr>
                          <a:grpSpLocks/>
                        </wpg:cNvGrpSpPr>
                        <wpg:grpSpPr bwMode="auto">
                          <a:xfrm>
                            <a:off x="1326" y="15488"/>
                            <a:ext cx="2" cy="2"/>
                            <a:chOff x="1326" y="15488"/>
                            <a:chExt cx="2" cy="2"/>
                          </a:xfrm>
                        </wpg:grpSpPr>
                        <wps:wsp>
                          <wps:cNvPr id="1521" name="Freeform 7300"/>
                          <wps:cNvSpPr>
                            <a:spLocks/>
                          </wps:cNvSpPr>
                          <wps:spPr bwMode="auto">
                            <a:xfrm>
                              <a:off x="1326" y="154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22" name="Group 7301"/>
                        <wpg:cNvGrpSpPr>
                          <a:grpSpLocks/>
                        </wpg:cNvGrpSpPr>
                        <wpg:grpSpPr bwMode="auto">
                          <a:xfrm>
                            <a:off x="1324" y="15488"/>
                            <a:ext cx="2" cy="6"/>
                            <a:chOff x="1324" y="15488"/>
                            <a:chExt cx="2" cy="6"/>
                          </a:xfrm>
                        </wpg:grpSpPr>
                        <wps:wsp>
                          <wps:cNvPr id="1523" name="Freeform 7302"/>
                          <wps:cNvSpPr>
                            <a:spLocks/>
                          </wps:cNvSpPr>
                          <wps:spPr bwMode="auto">
                            <a:xfrm>
                              <a:off x="6620" y="77440"/>
                              <a:ext cx="2" cy="6"/>
                            </a:xfrm>
                            <a:custGeom>
                              <a:avLst/>
                              <a:gdLst>
                                <a:gd name="T0" fmla="+- 0 1324 1324"/>
                                <a:gd name="T1" fmla="*/ T0 w 2"/>
                                <a:gd name="T2" fmla="+- 0 15494 15488"/>
                                <a:gd name="T3" fmla="*/ 15494 h 6"/>
                                <a:gd name="T4" fmla="+- 0 1326 1324"/>
                                <a:gd name="T5" fmla="*/ T4 w 2"/>
                                <a:gd name="T6" fmla="+- 0 15488 15488"/>
                                <a:gd name="T7" fmla="*/ 15488 h 6"/>
                              </a:gdLst>
                              <a:ahLst/>
                              <a:cxnLst>
                                <a:cxn ang="0">
                                  <a:pos x="T1" y="T3"/>
                                </a:cxn>
                                <a:cxn ang="0">
                                  <a:pos x="T5" y="T7"/>
                                </a:cxn>
                              </a:cxnLst>
                              <a:rect l="0" t="0" r="r" b="b"/>
                              <a:pathLst>
                                <a:path w="2" h="6">
                                  <a:moveTo>
                                    <a:pt x="0" y="6"/>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24" name="Group 7303"/>
                        <wpg:cNvGrpSpPr>
                          <a:grpSpLocks/>
                        </wpg:cNvGrpSpPr>
                        <wpg:grpSpPr bwMode="auto">
                          <a:xfrm>
                            <a:off x="1321" y="15494"/>
                            <a:ext cx="2" cy="7"/>
                            <a:chOff x="1321" y="15494"/>
                            <a:chExt cx="2" cy="7"/>
                          </a:xfrm>
                        </wpg:grpSpPr>
                        <wps:wsp>
                          <wps:cNvPr id="1525" name="Freeform 7304"/>
                          <wps:cNvSpPr>
                            <a:spLocks/>
                          </wps:cNvSpPr>
                          <wps:spPr bwMode="auto">
                            <a:xfrm>
                              <a:off x="5284" y="61976"/>
                              <a:ext cx="2" cy="7"/>
                            </a:xfrm>
                            <a:custGeom>
                              <a:avLst/>
                              <a:gdLst>
                                <a:gd name="T0" fmla="+- 0 1321 1321"/>
                                <a:gd name="T1" fmla="*/ T0 w 2"/>
                                <a:gd name="T2" fmla="+- 0 15501 15494"/>
                                <a:gd name="T3" fmla="*/ 15501 h 7"/>
                                <a:gd name="T4" fmla="+- 0 1323 1321"/>
                                <a:gd name="T5" fmla="*/ T4 w 2"/>
                                <a:gd name="T6" fmla="+- 0 15494 15494"/>
                                <a:gd name="T7" fmla="*/ 15494 h 7"/>
                              </a:gdLst>
                              <a:ahLst/>
                              <a:cxnLst>
                                <a:cxn ang="0">
                                  <a:pos x="T1" y="T3"/>
                                </a:cxn>
                                <a:cxn ang="0">
                                  <a:pos x="T5" y="T7"/>
                                </a:cxn>
                              </a:cxnLst>
                              <a:rect l="0" t="0" r="r" b="b"/>
                              <a:pathLst>
                                <a:path w="2" h="7">
                                  <a:moveTo>
                                    <a:pt x="0" y="7"/>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26" name="Group 7305"/>
                        <wpg:cNvGrpSpPr>
                          <a:grpSpLocks/>
                        </wpg:cNvGrpSpPr>
                        <wpg:grpSpPr bwMode="auto">
                          <a:xfrm>
                            <a:off x="1319" y="15502"/>
                            <a:ext cx="2" cy="7"/>
                            <a:chOff x="1319" y="15502"/>
                            <a:chExt cx="2" cy="7"/>
                          </a:xfrm>
                        </wpg:grpSpPr>
                        <wps:wsp>
                          <wps:cNvPr id="1527" name="Freeform 7306"/>
                          <wps:cNvSpPr>
                            <a:spLocks/>
                          </wps:cNvSpPr>
                          <wps:spPr bwMode="auto">
                            <a:xfrm>
                              <a:off x="6595" y="77510"/>
                              <a:ext cx="2" cy="7"/>
                            </a:xfrm>
                            <a:custGeom>
                              <a:avLst/>
                              <a:gdLst>
                                <a:gd name="T0" fmla="+- 0 1319 1319"/>
                                <a:gd name="T1" fmla="*/ T0 w 2"/>
                                <a:gd name="T2" fmla="+- 0 15509 15502"/>
                                <a:gd name="T3" fmla="*/ 15509 h 7"/>
                                <a:gd name="T4" fmla="+- 0 1321 1319"/>
                                <a:gd name="T5" fmla="*/ T4 w 2"/>
                                <a:gd name="T6" fmla="+- 0 15502 15502"/>
                                <a:gd name="T7" fmla="*/ 15502 h 7"/>
                              </a:gdLst>
                              <a:ahLst/>
                              <a:cxnLst>
                                <a:cxn ang="0">
                                  <a:pos x="T1" y="T3"/>
                                </a:cxn>
                                <a:cxn ang="0">
                                  <a:pos x="T5" y="T7"/>
                                </a:cxn>
                              </a:cxnLst>
                              <a:rect l="0" t="0" r="r" b="b"/>
                              <a:pathLst>
                                <a:path w="2" h="7">
                                  <a:moveTo>
                                    <a:pt x="0" y="7"/>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28" name="Group 7307"/>
                        <wpg:cNvGrpSpPr>
                          <a:grpSpLocks/>
                        </wpg:cNvGrpSpPr>
                        <wpg:grpSpPr bwMode="auto">
                          <a:xfrm>
                            <a:off x="1318" y="15509"/>
                            <a:ext cx="2" cy="8"/>
                            <a:chOff x="1318" y="15509"/>
                            <a:chExt cx="2" cy="8"/>
                          </a:xfrm>
                        </wpg:grpSpPr>
                        <wps:wsp>
                          <wps:cNvPr id="1529" name="Freeform 7308"/>
                          <wps:cNvSpPr>
                            <a:spLocks/>
                          </wps:cNvSpPr>
                          <wps:spPr bwMode="auto">
                            <a:xfrm>
                              <a:off x="1318" y="15509"/>
                              <a:ext cx="2" cy="8"/>
                            </a:xfrm>
                            <a:custGeom>
                              <a:avLst/>
                              <a:gdLst>
                                <a:gd name="T0" fmla="+- 0 1318 1318"/>
                                <a:gd name="T1" fmla="*/ T0 w 1"/>
                                <a:gd name="T2" fmla="+- 0 15517 15509"/>
                                <a:gd name="T3" fmla="*/ 15517 h 8"/>
                                <a:gd name="T4" fmla="+- 0 1319 1318"/>
                                <a:gd name="T5" fmla="*/ T4 w 1"/>
                                <a:gd name="T6" fmla="+- 0 15509 15509"/>
                                <a:gd name="T7" fmla="*/ 15509 h 8"/>
                              </a:gdLst>
                              <a:ahLst/>
                              <a:cxnLst>
                                <a:cxn ang="0">
                                  <a:pos x="T1" y="T3"/>
                                </a:cxn>
                                <a:cxn ang="0">
                                  <a:pos x="T5" y="T7"/>
                                </a:cxn>
                              </a:cxnLst>
                              <a:rect l="0" t="0" r="r" b="b"/>
                              <a:pathLst>
                                <a:path w="1" h="8">
                                  <a:moveTo>
                                    <a:pt x="0" y="8"/>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30" name="Group 7309"/>
                        <wpg:cNvGrpSpPr>
                          <a:grpSpLocks/>
                        </wpg:cNvGrpSpPr>
                        <wpg:grpSpPr bwMode="auto">
                          <a:xfrm>
                            <a:off x="1315" y="15517"/>
                            <a:ext cx="2" cy="8"/>
                            <a:chOff x="1315" y="15517"/>
                            <a:chExt cx="2" cy="8"/>
                          </a:xfrm>
                        </wpg:grpSpPr>
                        <wps:wsp>
                          <wps:cNvPr id="1531" name="Freeform 7310"/>
                          <wps:cNvSpPr>
                            <a:spLocks/>
                          </wps:cNvSpPr>
                          <wps:spPr bwMode="auto">
                            <a:xfrm>
                              <a:off x="5260" y="62068"/>
                              <a:ext cx="2" cy="8"/>
                            </a:xfrm>
                            <a:custGeom>
                              <a:avLst/>
                              <a:gdLst>
                                <a:gd name="T0" fmla="+- 0 1315 1315"/>
                                <a:gd name="T1" fmla="*/ T0 w 2"/>
                                <a:gd name="T2" fmla="+- 0 15525 15517"/>
                                <a:gd name="T3" fmla="*/ 15525 h 8"/>
                                <a:gd name="T4" fmla="+- 0 1317 1315"/>
                                <a:gd name="T5" fmla="*/ T4 w 2"/>
                                <a:gd name="T6" fmla="+- 0 15517 15517"/>
                                <a:gd name="T7" fmla="*/ 15517 h 8"/>
                              </a:gdLst>
                              <a:ahLst/>
                              <a:cxnLst>
                                <a:cxn ang="0">
                                  <a:pos x="T1" y="T3"/>
                                </a:cxn>
                                <a:cxn ang="0">
                                  <a:pos x="T5" y="T7"/>
                                </a:cxn>
                              </a:cxnLst>
                              <a:rect l="0" t="0" r="r" b="b"/>
                              <a:pathLst>
                                <a:path w="2" h="8">
                                  <a:moveTo>
                                    <a:pt x="0" y="8"/>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32" name="Group 7311"/>
                        <wpg:cNvGrpSpPr>
                          <a:grpSpLocks/>
                        </wpg:cNvGrpSpPr>
                        <wpg:grpSpPr bwMode="auto">
                          <a:xfrm>
                            <a:off x="1313" y="15526"/>
                            <a:ext cx="2" cy="10"/>
                            <a:chOff x="1313" y="15526"/>
                            <a:chExt cx="2" cy="10"/>
                          </a:xfrm>
                        </wpg:grpSpPr>
                        <wps:wsp>
                          <wps:cNvPr id="1533" name="Freeform 7312"/>
                          <wps:cNvSpPr>
                            <a:spLocks/>
                          </wps:cNvSpPr>
                          <wps:spPr bwMode="auto">
                            <a:xfrm>
                              <a:off x="5252" y="62104"/>
                              <a:ext cx="2" cy="10"/>
                            </a:xfrm>
                            <a:custGeom>
                              <a:avLst/>
                              <a:gdLst>
                                <a:gd name="T0" fmla="+- 0 1313 1313"/>
                                <a:gd name="T1" fmla="*/ T0 w 2"/>
                                <a:gd name="T2" fmla="+- 0 15536 15526"/>
                                <a:gd name="T3" fmla="*/ 15536 h 10"/>
                                <a:gd name="T4" fmla="+- 0 1315 1313"/>
                                <a:gd name="T5" fmla="*/ T4 w 2"/>
                                <a:gd name="T6" fmla="+- 0 15526 15526"/>
                                <a:gd name="T7" fmla="*/ 15526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34" name="Group 7313"/>
                        <wpg:cNvGrpSpPr>
                          <a:grpSpLocks/>
                        </wpg:cNvGrpSpPr>
                        <wpg:grpSpPr bwMode="auto">
                          <a:xfrm>
                            <a:off x="1310" y="15535"/>
                            <a:ext cx="2" cy="10"/>
                            <a:chOff x="1310" y="15535"/>
                            <a:chExt cx="2" cy="10"/>
                          </a:xfrm>
                        </wpg:grpSpPr>
                        <wps:wsp>
                          <wps:cNvPr id="1535" name="Freeform 7314"/>
                          <wps:cNvSpPr>
                            <a:spLocks/>
                          </wps:cNvSpPr>
                          <wps:spPr bwMode="auto">
                            <a:xfrm>
                              <a:off x="5240" y="62140"/>
                              <a:ext cx="2" cy="10"/>
                            </a:xfrm>
                            <a:custGeom>
                              <a:avLst/>
                              <a:gdLst>
                                <a:gd name="T0" fmla="+- 0 1310 1310"/>
                                <a:gd name="T1" fmla="*/ T0 w 2"/>
                                <a:gd name="T2" fmla="+- 0 15545 15535"/>
                                <a:gd name="T3" fmla="*/ 15545 h 10"/>
                                <a:gd name="T4" fmla="+- 0 1312 1310"/>
                                <a:gd name="T5" fmla="*/ T4 w 2"/>
                                <a:gd name="T6" fmla="+- 0 15535 15535"/>
                                <a:gd name="T7" fmla="*/ 15535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36" name="Group 7315"/>
                        <wpg:cNvGrpSpPr>
                          <a:grpSpLocks/>
                        </wpg:cNvGrpSpPr>
                        <wpg:grpSpPr bwMode="auto">
                          <a:xfrm>
                            <a:off x="1308" y="15545"/>
                            <a:ext cx="2" cy="10"/>
                            <a:chOff x="1308" y="15545"/>
                            <a:chExt cx="2" cy="10"/>
                          </a:xfrm>
                        </wpg:grpSpPr>
                        <wps:wsp>
                          <wps:cNvPr id="1537" name="Freeform 7316"/>
                          <wps:cNvSpPr>
                            <a:spLocks/>
                          </wps:cNvSpPr>
                          <wps:spPr bwMode="auto">
                            <a:xfrm>
                              <a:off x="5232" y="62180"/>
                              <a:ext cx="2" cy="10"/>
                            </a:xfrm>
                            <a:custGeom>
                              <a:avLst/>
                              <a:gdLst>
                                <a:gd name="T0" fmla="+- 0 1308 1308"/>
                                <a:gd name="T1" fmla="*/ T0 w 2"/>
                                <a:gd name="T2" fmla="+- 0 15555 15545"/>
                                <a:gd name="T3" fmla="*/ 15555 h 10"/>
                                <a:gd name="T4" fmla="+- 0 1310 1308"/>
                                <a:gd name="T5" fmla="*/ T4 w 2"/>
                                <a:gd name="T6" fmla="+- 0 15545 15545"/>
                                <a:gd name="T7" fmla="*/ 15545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38" name="Group 7317"/>
                        <wpg:cNvGrpSpPr>
                          <a:grpSpLocks/>
                        </wpg:cNvGrpSpPr>
                        <wpg:grpSpPr bwMode="auto">
                          <a:xfrm>
                            <a:off x="1306" y="15554"/>
                            <a:ext cx="2" cy="10"/>
                            <a:chOff x="1306" y="15554"/>
                            <a:chExt cx="2" cy="10"/>
                          </a:xfrm>
                        </wpg:grpSpPr>
                        <wps:wsp>
                          <wps:cNvPr id="1539" name="Freeform 7318"/>
                          <wps:cNvSpPr>
                            <a:spLocks/>
                          </wps:cNvSpPr>
                          <wps:spPr bwMode="auto">
                            <a:xfrm>
                              <a:off x="6530" y="77770"/>
                              <a:ext cx="2" cy="10"/>
                            </a:xfrm>
                            <a:custGeom>
                              <a:avLst/>
                              <a:gdLst>
                                <a:gd name="T0" fmla="+- 0 1306 1306"/>
                                <a:gd name="T1" fmla="*/ T0 w 2"/>
                                <a:gd name="T2" fmla="+- 0 15564 15554"/>
                                <a:gd name="T3" fmla="*/ 15564 h 10"/>
                                <a:gd name="T4" fmla="+- 0 1308 1306"/>
                                <a:gd name="T5" fmla="*/ T4 w 2"/>
                                <a:gd name="T6" fmla="+- 0 15554 15554"/>
                                <a:gd name="T7" fmla="*/ 15554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40" name="Group 7319"/>
                        <wpg:cNvGrpSpPr>
                          <a:grpSpLocks/>
                        </wpg:cNvGrpSpPr>
                        <wpg:grpSpPr bwMode="auto">
                          <a:xfrm>
                            <a:off x="1303" y="15564"/>
                            <a:ext cx="2" cy="11"/>
                            <a:chOff x="1303" y="15564"/>
                            <a:chExt cx="2" cy="11"/>
                          </a:xfrm>
                        </wpg:grpSpPr>
                        <wps:wsp>
                          <wps:cNvPr id="1541" name="Freeform 7320"/>
                          <wps:cNvSpPr>
                            <a:spLocks/>
                          </wps:cNvSpPr>
                          <wps:spPr bwMode="auto">
                            <a:xfrm>
                              <a:off x="5212" y="62256"/>
                              <a:ext cx="2" cy="11"/>
                            </a:xfrm>
                            <a:custGeom>
                              <a:avLst/>
                              <a:gdLst>
                                <a:gd name="T0" fmla="+- 0 1303 1303"/>
                                <a:gd name="T1" fmla="*/ T0 w 2"/>
                                <a:gd name="T2" fmla="+- 0 15575 15564"/>
                                <a:gd name="T3" fmla="*/ 15575 h 11"/>
                                <a:gd name="T4" fmla="+- 0 1305 1303"/>
                                <a:gd name="T5" fmla="*/ T4 w 2"/>
                                <a:gd name="T6" fmla="+- 0 15564 15564"/>
                                <a:gd name="T7" fmla="*/ 15564 h 11"/>
                              </a:gdLst>
                              <a:ahLst/>
                              <a:cxnLst>
                                <a:cxn ang="0">
                                  <a:pos x="T1" y="T3"/>
                                </a:cxn>
                                <a:cxn ang="0">
                                  <a:pos x="T5" y="T7"/>
                                </a:cxn>
                              </a:cxnLst>
                              <a:rect l="0" t="0" r="r" b="b"/>
                              <a:pathLst>
                                <a:path w="2" h="11">
                                  <a:moveTo>
                                    <a:pt x="0" y="11"/>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42" name="Group 7321"/>
                        <wpg:cNvGrpSpPr>
                          <a:grpSpLocks/>
                        </wpg:cNvGrpSpPr>
                        <wpg:grpSpPr bwMode="auto">
                          <a:xfrm>
                            <a:off x="1301" y="15575"/>
                            <a:ext cx="2" cy="10"/>
                            <a:chOff x="1301" y="15575"/>
                            <a:chExt cx="2" cy="10"/>
                          </a:xfrm>
                        </wpg:grpSpPr>
                        <wps:wsp>
                          <wps:cNvPr id="1543" name="Freeform 7322"/>
                          <wps:cNvSpPr>
                            <a:spLocks/>
                          </wps:cNvSpPr>
                          <wps:spPr bwMode="auto">
                            <a:xfrm>
                              <a:off x="5204" y="62300"/>
                              <a:ext cx="2" cy="10"/>
                            </a:xfrm>
                            <a:custGeom>
                              <a:avLst/>
                              <a:gdLst>
                                <a:gd name="T0" fmla="+- 0 1301 1301"/>
                                <a:gd name="T1" fmla="*/ T0 w 2"/>
                                <a:gd name="T2" fmla="+- 0 15585 15575"/>
                                <a:gd name="T3" fmla="*/ 15585 h 10"/>
                                <a:gd name="T4" fmla="+- 0 1303 1301"/>
                                <a:gd name="T5" fmla="*/ T4 w 2"/>
                                <a:gd name="T6" fmla="+- 0 15575 15575"/>
                                <a:gd name="T7" fmla="*/ 15575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44" name="Group 7323"/>
                        <wpg:cNvGrpSpPr>
                          <a:grpSpLocks/>
                        </wpg:cNvGrpSpPr>
                        <wpg:grpSpPr bwMode="auto">
                          <a:xfrm>
                            <a:off x="1298" y="15584"/>
                            <a:ext cx="2" cy="11"/>
                            <a:chOff x="1298" y="15584"/>
                            <a:chExt cx="2" cy="11"/>
                          </a:xfrm>
                        </wpg:grpSpPr>
                        <wps:wsp>
                          <wps:cNvPr id="1545" name="Freeform 7324"/>
                          <wps:cNvSpPr>
                            <a:spLocks/>
                          </wps:cNvSpPr>
                          <wps:spPr bwMode="auto">
                            <a:xfrm>
                              <a:off x="5192" y="62336"/>
                              <a:ext cx="2" cy="11"/>
                            </a:xfrm>
                            <a:custGeom>
                              <a:avLst/>
                              <a:gdLst>
                                <a:gd name="T0" fmla="+- 0 1298 1298"/>
                                <a:gd name="T1" fmla="*/ T0 w 2"/>
                                <a:gd name="T2" fmla="+- 0 15595 15584"/>
                                <a:gd name="T3" fmla="*/ 15595 h 11"/>
                                <a:gd name="T4" fmla="+- 0 1300 1298"/>
                                <a:gd name="T5" fmla="*/ T4 w 2"/>
                                <a:gd name="T6" fmla="+- 0 15584 15584"/>
                                <a:gd name="T7" fmla="*/ 15584 h 11"/>
                              </a:gdLst>
                              <a:ahLst/>
                              <a:cxnLst>
                                <a:cxn ang="0">
                                  <a:pos x="T1" y="T3"/>
                                </a:cxn>
                                <a:cxn ang="0">
                                  <a:pos x="T5" y="T7"/>
                                </a:cxn>
                              </a:cxnLst>
                              <a:rect l="0" t="0" r="r" b="b"/>
                              <a:pathLst>
                                <a:path w="2" h="11">
                                  <a:moveTo>
                                    <a:pt x="0" y="11"/>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46" name="Group 7325"/>
                        <wpg:cNvGrpSpPr>
                          <a:grpSpLocks/>
                        </wpg:cNvGrpSpPr>
                        <wpg:grpSpPr bwMode="auto">
                          <a:xfrm>
                            <a:off x="1297" y="15595"/>
                            <a:ext cx="2" cy="5"/>
                            <a:chOff x="1297" y="15595"/>
                            <a:chExt cx="2" cy="5"/>
                          </a:xfrm>
                        </wpg:grpSpPr>
                        <wps:wsp>
                          <wps:cNvPr id="1547" name="Freeform 7326"/>
                          <wps:cNvSpPr>
                            <a:spLocks/>
                          </wps:cNvSpPr>
                          <wps:spPr bwMode="auto">
                            <a:xfrm>
                              <a:off x="1297" y="15595"/>
                              <a:ext cx="2" cy="5"/>
                            </a:xfrm>
                            <a:custGeom>
                              <a:avLst/>
                              <a:gdLst>
                                <a:gd name="T0" fmla="+- 0 1297 1297"/>
                                <a:gd name="T1" fmla="*/ T0 w 1"/>
                                <a:gd name="T2" fmla="+- 0 15600 15595"/>
                                <a:gd name="T3" fmla="*/ 15600 h 5"/>
                                <a:gd name="T4" fmla="+- 0 1298 1297"/>
                                <a:gd name="T5" fmla="*/ T4 w 1"/>
                                <a:gd name="T6" fmla="+- 0 15595 15595"/>
                                <a:gd name="T7" fmla="*/ 15595 h 5"/>
                              </a:gdLst>
                              <a:ahLst/>
                              <a:cxnLst>
                                <a:cxn ang="0">
                                  <a:pos x="T1" y="T3"/>
                                </a:cxn>
                                <a:cxn ang="0">
                                  <a:pos x="T5" y="T7"/>
                                </a:cxn>
                              </a:cxnLst>
                              <a:rect l="0" t="0" r="r" b="b"/>
                              <a:pathLst>
                                <a:path w="1" h="5">
                                  <a:moveTo>
                                    <a:pt x="0" y="5"/>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48" name="Group 7327"/>
                        <wpg:cNvGrpSpPr>
                          <a:grpSpLocks/>
                        </wpg:cNvGrpSpPr>
                        <wpg:grpSpPr bwMode="auto">
                          <a:xfrm>
                            <a:off x="1230" y="15439"/>
                            <a:ext cx="2" cy="2"/>
                            <a:chOff x="1230" y="15439"/>
                            <a:chExt cx="2" cy="2"/>
                          </a:xfrm>
                        </wpg:grpSpPr>
                        <wps:wsp>
                          <wps:cNvPr id="1549" name="Freeform 7328"/>
                          <wps:cNvSpPr>
                            <a:spLocks/>
                          </wps:cNvSpPr>
                          <wps:spPr bwMode="auto">
                            <a:xfrm>
                              <a:off x="1230" y="1543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50" name="Group 7329"/>
                        <wpg:cNvGrpSpPr>
                          <a:grpSpLocks/>
                        </wpg:cNvGrpSpPr>
                        <wpg:grpSpPr bwMode="auto">
                          <a:xfrm>
                            <a:off x="1229" y="15439"/>
                            <a:ext cx="2" cy="2"/>
                            <a:chOff x="1229" y="15439"/>
                            <a:chExt cx="2" cy="2"/>
                          </a:xfrm>
                        </wpg:grpSpPr>
                        <wps:wsp>
                          <wps:cNvPr id="1551" name="Freeform 7330"/>
                          <wps:cNvSpPr>
                            <a:spLocks/>
                          </wps:cNvSpPr>
                          <wps:spPr bwMode="auto">
                            <a:xfrm>
                              <a:off x="1229" y="15439"/>
                              <a:ext cx="2" cy="2"/>
                            </a:xfrm>
                            <a:custGeom>
                              <a:avLst/>
                              <a:gdLst>
                                <a:gd name="T0" fmla="+- 0 1229 1229"/>
                                <a:gd name="T1" fmla="*/ T0 w 2"/>
                                <a:gd name="T2" fmla="+- 0 1231 1229"/>
                                <a:gd name="T3" fmla="*/ T2 w 2"/>
                              </a:gdLst>
                              <a:ahLst/>
                              <a:cxnLst>
                                <a:cxn ang="0">
                                  <a:pos x="T1" y="0"/>
                                </a:cxn>
                                <a:cxn ang="0">
                                  <a:pos x="T3" y="0"/>
                                </a:cxn>
                              </a:cxnLst>
                              <a:rect l="0" t="0" r="r" b="b"/>
                              <a:pathLst>
                                <a:path w="2">
                                  <a:moveTo>
                                    <a:pt x="0" y="0"/>
                                  </a:moveTo>
                                  <a:lnTo>
                                    <a:pt x="2" y="0"/>
                                  </a:lnTo>
                                </a:path>
                              </a:pathLst>
                            </a:custGeom>
                            <a:noFill/>
                            <a:ln w="744">
                              <a:solidFill>
                                <a:srgbClr val="000000"/>
                              </a:solidFill>
                              <a:round/>
                              <a:headEnd/>
                              <a:tailEnd/>
                            </a:ln>
                          </wps:spPr>
                          <wps:bodyPr rot="0" vert="horz" wrap="square" lIns="91440" tIns="45720" rIns="91440" bIns="45720" anchor="t" anchorCtr="0" upright="1">
                            <a:noAutofit/>
                          </wps:bodyPr>
                        </wps:wsp>
                      </wpg:grpSp>
                      <wpg:grpSp>
                        <wpg:cNvPr id="1552" name="Group 7331"/>
                        <wpg:cNvGrpSpPr>
                          <a:grpSpLocks/>
                        </wpg:cNvGrpSpPr>
                        <wpg:grpSpPr bwMode="auto">
                          <a:xfrm>
                            <a:off x="1230" y="15434"/>
                            <a:ext cx="2" cy="4"/>
                            <a:chOff x="1230" y="15434"/>
                            <a:chExt cx="2" cy="4"/>
                          </a:xfrm>
                        </wpg:grpSpPr>
                        <wps:wsp>
                          <wps:cNvPr id="1553" name="Freeform 7332"/>
                          <wps:cNvSpPr>
                            <a:spLocks/>
                          </wps:cNvSpPr>
                          <wps:spPr bwMode="auto">
                            <a:xfrm>
                              <a:off x="1230" y="15434"/>
                              <a:ext cx="2" cy="4"/>
                            </a:xfrm>
                            <a:custGeom>
                              <a:avLst/>
                              <a:gdLst>
                                <a:gd name="T0" fmla="+- 0 1231 1230"/>
                                <a:gd name="T1" fmla="*/ T0 w 1"/>
                                <a:gd name="T2" fmla="+- 0 15434 15434"/>
                                <a:gd name="T3" fmla="*/ 15434 h 4"/>
                                <a:gd name="T4" fmla="+- 0 1230 1230"/>
                                <a:gd name="T5" fmla="*/ T4 w 1"/>
                                <a:gd name="T6" fmla="+- 0 15438 15434"/>
                                <a:gd name="T7" fmla="*/ 15438 h 4"/>
                              </a:gdLst>
                              <a:ahLst/>
                              <a:cxnLst>
                                <a:cxn ang="0">
                                  <a:pos x="T1" y="T3"/>
                                </a:cxn>
                                <a:cxn ang="0">
                                  <a:pos x="T5" y="T7"/>
                                </a:cxn>
                              </a:cxnLst>
                              <a:rect l="0" t="0" r="r" b="b"/>
                              <a:pathLst>
                                <a:path w="1" h="4">
                                  <a:moveTo>
                                    <a:pt x="1"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54" name="Group 7333"/>
                        <wpg:cNvGrpSpPr>
                          <a:grpSpLocks/>
                        </wpg:cNvGrpSpPr>
                        <wpg:grpSpPr bwMode="auto">
                          <a:xfrm>
                            <a:off x="1231" y="15430"/>
                            <a:ext cx="2" cy="5"/>
                            <a:chOff x="1231" y="15430"/>
                            <a:chExt cx="2" cy="5"/>
                          </a:xfrm>
                        </wpg:grpSpPr>
                        <wps:wsp>
                          <wps:cNvPr id="1555" name="Freeform 7334"/>
                          <wps:cNvSpPr>
                            <a:spLocks/>
                          </wps:cNvSpPr>
                          <wps:spPr bwMode="auto">
                            <a:xfrm>
                              <a:off x="1231" y="15430"/>
                              <a:ext cx="2" cy="5"/>
                            </a:xfrm>
                            <a:custGeom>
                              <a:avLst/>
                              <a:gdLst>
                                <a:gd name="T0" fmla="+- 0 1232 1231"/>
                                <a:gd name="T1" fmla="*/ T0 w 1"/>
                                <a:gd name="T2" fmla="+- 0 15430 15430"/>
                                <a:gd name="T3" fmla="*/ 15430 h 5"/>
                                <a:gd name="T4" fmla="+- 0 1231 1231"/>
                                <a:gd name="T5" fmla="*/ T4 w 1"/>
                                <a:gd name="T6" fmla="+- 0 15434 15430"/>
                                <a:gd name="T7" fmla="*/ 15434 h 5"/>
                              </a:gdLst>
                              <a:ahLst/>
                              <a:cxnLst>
                                <a:cxn ang="0">
                                  <a:pos x="T1" y="T3"/>
                                </a:cxn>
                                <a:cxn ang="0">
                                  <a:pos x="T5" y="T7"/>
                                </a:cxn>
                              </a:cxnLst>
                              <a:rect l="0" t="0" r="r" b="b"/>
                              <a:pathLst>
                                <a:path w="1" h="5">
                                  <a:moveTo>
                                    <a:pt x="1"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56" name="Group 7335"/>
                        <wpg:cNvGrpSpPr>
                          <a:grpSpLocks/>
                        </wpg:cNvGrpSpPr>
                        <wpg:grpSpPr bwMode="auto">
                          <a:xfrm>
                            <a:off x="1232" y="15422"/>
                            <a:ext cx="2" cy="7"/>
                            <a:chOff x="1232" y="15422"/>
                            <a:chExt cx="2" cy="7"/>
                          </a:xfrm>
                        </wpg:grpSpPr>
                        <wps:wsp>
                          <wps:cNvPr id="1557" name="Freeform 7336"/>
                          <wps:cNvSpPr>
                            <a:spLocks/>
                          </wps:cNvSpPr>
                          <wps:spPr bwMode="auto">
                            <a:xfrm>
                              <a:off x="1232" y="15422"/>
                              <a:ext cx="2" cy="7"/>
                            </a:xfrm>
                            <a:custGeom>
                              <a:avLst/>
                              <a:gdLst>
                                <a:gd name="T0" fmla="+- 0 1234 1232"/>
                                <a:gd name="T1" fmla="*/ T0 w 1"/>
                                <a:gd name="T2" fmla="+- 0 15422 15422"/>
                                <a:gd name="T3" fmla="*/ 15422 h 7"/>
                                <a:gd name="T4" fmla="+- 0 1232 1232"/>
                                <a:gd name="T5" fmla="*/ T4 w 1"/>
                                <a:gd name="T6" fmla="+- 0 15430 15422"/>
                                <a:gd name="T7" fmla="*/ 15430 h 7"/>
                              </a:gdLst>
                              <a:ahLst/>
                              <a:cxnLst>
                                <a:cxn ang="0">
                                  <a:pos x="T1" y="T3"/>
                                </a:cxn>
                                <a:cxn ang="0">
                                  <a:pos x="T5" y="T7"/>
                                </a:cxn>
                              </a:cxnLst>
                              <a:rect l="0" t="0" r="r" b="b"/>
                              <a:pathLst>
                                <a:path w="1" h="7">
                                  <a:moveTo>
                                    <a:pt x="2"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58" name="Group 7337"/>
                        <wpg:cNvGrpSpPr>
                          <a:grpSpLocks/>
                        </wpg:cNvGrpSpPr>
                        <wpg:grpSpPr bwMode="auto">
                          <a:xfrm>
                            <a:off x="1234" y="15414"/>
                            <a:ext cx="2" cy="8"/>
                            <a:chOff x="1234" y="15414"/>
                            <a:chExt cx="2" cy="8"/>
                          </a:xfrm>
                        </wpg:grpSpPr>
                        <wps:wsp>
                          <wps:cNvPr id="1559" name="Freeform 7338"/>
                          <wps:cNvSpPr>
                            <a:spLocks/>
                          </wps:cNvSpPr>
                          <wps:spPr bwMode="auto">
                            <a:xfrm>
                              <a:off x="6170" y="77070"/>
                              <a:ext cx="2" cy="8"/>
                            </a:xfrm>
                            <a:custGeom>
                              <a:avLst/>
                              <a:gdLst>
                                <a:gd name="T0" fmla="+- 0 1236 1234"/>
                                <a:gd name="T1" fmla="*/ T0 w 2"/>
                                <a:gd name="T2" fmla="+- 0 15414 15414"/>
                                <a:gd name="T3" fmla="*/ 15414 h 8"/>
                                <a:gd name="T4" fmla="+- 0 1234 1234"/>
                                <a:gd name="T5" fmla="*/ T4 w 2"/>
                                <a:gd name="T6" fmla="+- 0 15422 15414"/>
                                <a:gd name="T7" fmla="*/ 15422 h 8"/>
                              </a:gdLst>
                              <a:ahLst/>
                              <a:cxnLst>
                                <a:cxn ang="0">
                                  <a:pos x="T1" y="T3"/>
                                </a:cxn>
                                <a:cxn ang="0">
                                  <a:pos x="T5" y="T7"/>
                                </a:cxn>
                              </a:cxnLst>
                              <a:rect l="0" t="0" r="r" b="b"/>
                              <a:pathLst>
                                <a:path w="2" h="8">
                                  <a:moveTo>
                                    <a:pt x="2"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60" name="Group 7339"/>
                        <wpg:cNvGrpSpPr>
                          <a:grpSpLocks/>
                        </wpg:cNvGrpSpPr>
                        <wpg:grpSpPr bwMode="auto">
                          <a:xfrm>
                            <a:off x="1236" y="15404"/>
                            <a:ext cx="4" cy="10"/>
                            <a:chOff x="1236" y="15404"/>
                            <a:chExt cx="4" cy="10"/>
                          </a:xfrm>
                        </wpg:grpSpPr>
                        <wps:wsp>
                          <wps:cNvPr id="1561" name="Freeform 7340"/>
                          <wps:cNvSpPr>
                            <a:spLocks/>
                          </wps:cNvSpPr>
                          <wps:spPr bwMode="auto">
                            <a:xfrm>
                              <a:off x="6180" y="77020"/>
                              <a:ext cx="4" cy="10"/>
                            </a:xfrm>
                            <a:custGeom>
                              <a:avLst/>
                              <a:gdLst>
                                <a:gd name="T0" fmla="+- 0 1240 1236"/>
                                <a:gd name="T1" fmla="*/ T0 w 4"/>
                                <a:gd name="T2" fmla="+- 0 15404 15404"/>
                                <a:gd name="T3" fmla="*/ 15404 h 10"/>
                                <a:gd name="T4" fmla="+- 0 1236 1236"/>
                                <a:gd name="T5" fmla="*/ T4 w 4"/>
                                <a:gd name="T6" fmla="+- 0 15414 15404"/>
                                <a:gd name="T7" fmla="*/ 15414 h 10"/>
                              </a:gdLst>
                              <a:ahLst/>
                              <a:cxnLst>
                                <a:cxn ang="0">
                                  <a:pos x="T1" y="T3"/>
                                </a:cxn>
                                <a:cxn ang="0">
                                  <a:pos x="T5" y="T7"/>
                                </a:cxn>
                              </a:cxnLst>
                              <a:rect l="0" t="0" r="r" b="b"/>
                              <a:pathLst>
                                <a:path w="4" h="10">
                                  <a:moveTo>
                                    <a:pt x="4"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62" name="Group 7341"/>
                        <wpg:cNvGrpSpPr>
                          <a:grpSpLocks/>
                        </wpg:cNvGrpSpPr>
                        <wpg:grpSpPr bwMode="auto">
                          <a:xfrm>
                            <a:off x="1240" y="15395"/>
                            <a:ext cx="2" cy="10"/>
                            <a:chOff x="1240" y="15395"/>
                            <a:chExt cx="2" cy="10"/>
                          </a:xfrm>
                        </wpg:grpSpPr>
                        <wps:wsp>
                          <wps:cNvPr id="1563" name="Freeform 7342"/>
                          <wps:cNvSpPr>
                            <a:spLocks/>
                          </wps:cNvSpPr>
                          <wps:spPr bwMode="auto">
                            <a:xfrm>
                              <a:off x="4960" y="61580"/>
                              <a:ext cx="2" cy="10"/>
                            </a:xfrm>
                            <a:custGeom>
                              <a:avLst/>
                              <a:gdLst>
                                <a:gd name="T0" fmla="+- 0 1242 1240"/>
                                <a:gd name="T1" fmla="*/ T0 w 2"/>
                                <a:gd name="T2" fmla="+- 0 15395 15395"/>
                                <a:gd name="T3" fmla="*/ 15395 h 10"/>
                                <a:gd name="T4" fmla="+- 0 1240 1240"/>
                                <a:gd name="T5" fmla="*/ T4 w 2"/>
                                <a:gd name="T6" fmla="+- 0 15405 15395"/>
                                <a:gd name="T7" fmla="*/ 15405 h 10"/>
                              </a:gdLst>
                              <a:ahLst/>
                              <a:cxnLst>
                                <a:cxn ang="0">
                                  <a:pos x="T1" y="T3"/>
                                </a:cxn>
                                <a:cxn ang="0">
                                  <a:pos x="T5" y="T7"/>
                                </a:cxn>
                              </a:cxnLst>
                              <a:rect l="0" t="0" r="r" b="b"/>
                              <a:pathLst>
                                <a:path w="2" h="10">
                                  <a:moveTo>
                                    <a:pt x="2"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64" name="Group 7343"/>
                        <wpg:cNvGrpSpPr>
                          <a:grpSpLocks/>
                        </wpg:cNvGrpSpPr>
                        <wpg:grpSpPr bwMode="auto">
                          <a:xfrm>
                            <a:off x="1242" y="15383"/>
                            <a:ext cx="4" cy="12"/>
                            <a:chOff x="1242" y="15383"/>
                            <a:chExt cx="4" cy="12"/>
                          </a:xfrm>
                        </wpg:grpSpPr>
                        <wps:wsp>
                          <wps:cNvPr id="1565" name="Freeform 7344"/>
                          <wps:cNvSpPr>
                            <a:spLocks/>
                          </wps:cNvSpPr>
                          <wps:spPr bwMode="auto">
                            <a:xfrm>
                              <a:off x="6210" y="76915"/>
                              <a:ext cx="4" cy="12"/>
                            </a:xfrm>
                            <a:custGeom>
                              <a:avLst/>
                              <a:gdLst>
                                <a:gd name="T0" fmla="+- 0 1246 1242"/>
                                <a:gd name="T1" fmla="*/ T0 w 4"/>
                                <a:gd name="T2" fmla="+- 0 15383 15383"/>
                                <a:gd name="T3" fmla="*/ 15383 h 12"/>
                                <a:gd name="T4" fmla="+- 0 1242 1242"/>
                                <a:gd name="T5" fmla="*/ T4 w 4"/>
                                <a:gd name="T6" fmla="+- 0 15395 15383"/>
                                <a:gd name="T7" fmla="*/ 15395 h 12"/>
                              </a:gdLst>
                              <a:ahLst/>
                              <a:cxnLst>
                                <a:cxn ang="0">
                                  <a:pos x="T1" y="T3"/>
                                </a:cxn>
                                <a:cxn ang="0">
                                  <a:pos x="T5" y="T7"/>
                                </a:cxn>
                              </a:cxnLst>
                              <a:rect l="0" t="0" r="r" b="b"/>
                              <a:pathLst>
                                <a:path w="4" h="12">
                                  <a:moveTo>
                                    <a:pt x="4"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66" name="Group 7345"/>
                        <wpg:cNvGrpSpPr>
                          <a:grpSpLocks/>
                        </wpg:cNvGrpSpPr>
                        <wpg:grpSpPr bwMode="auto">
                          <a:xfrm>
                            <a:off x="1246" y="15371"/>
                            <a:ext cx="4" cy="12"/>
                            <a:chOff x="1246" y="15371"/>
                            <a:chExt cx="4" cy="12"/>
                          </a:xfrm>
                        </wpg:grpSpPr>
                        <wps:wsp>
                          <wps:cNvPr id="1567" name="Freeform 7346"/>
                          <wps:cNvSpPr>
                            <a:spLocks/>
                          </wps:cNvSpPr>
                          <wps:spPr bwMode="auto">
                            <a:xfrm>
                              <a:off x="4984" y="61484"/>
                              <a:ext cx="4" cy="12"/>
                            </a:xfrm>
                            <a:custGeom>
                              <a:avLst/>
                              <a:gdLst>
                                <a:gd name="T0" fmla="+- 0 1250 1246"/>
                                <a:gd name="T1" fmla="*/ T0 w 4"/>
                                <a:gd name="T2" fmla="+- 0 15371 15371"/>
                                <a:gd name="T3" fmla="*/ 15371 h 12"/>
                                <a:gd name="T4" fmla="+- 0 1246 1246"/>
                                <a:gd name="T5" fmla="*/ T4 w 4"/>
                                <a:gd name="T6" fmla="+- 0 15383 15371"/>
                                <a:gd name="T7" fmla="*/ 15383 h 12"/>
                              </a:gdLst>
                              <a:ahLst/>
                              <a:cxnLst>
                                <a:cxn ang="0">
                                  <a:pos x="T1" y="T3"/>
                                </a:cxn>
                                <a:cxn ang="0">
                                  <a:pos x="T5" y="T7"/>
                                </a:cxn>
                              </a:cxnLst>
                              <a:rect l="0" t="0" r="r" b="b"/>
                              <a:pathLst>
                                <a:path w="4" h="12">
                                  <a:moveTo>
                                    <a:pt x="4"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68" name="Group 7347"/>
                        <wpg:cNvGrpSpPr>
                          <a:grpSpLocks/>
                        </wpg:cNvGrpSpPr>
                        <wpg:grpSpPr bwMode="auto">
                          <a:xfrm>
                            <a:off x="1249" y="15359"/>
                            <a:ext cx="5" cy="12"/>
                            <a:chOff x="1249" y="15359"/>
                            <a:chExt cx="5" cy="12"/>
                          </a:xfrm>
                        </wpg:grpSpPr>
                        <wps:wsp>
                          <wps:cNvPr id="1569" name="Freeform 7348"/>
                          <wps:cNvSpPr>
                            <a:spLocks/>
                          </wps:cNvSpPr>
                          <wps:spPr bwMode="auto">
                            <a:xfrm>
                              <a:off x="6245" y="76795"/>
                              <a:ext cx="5" cy="12"/>
                            </a:xfrm>
                            <a:custGeom>
                              <a:avLst/>
                              <a:gdLst>
                                <a:gd name="T0" fmla="+- 0 1254 1249"/>
                                <a:gd name="T1" fmla="*/ T0 w 5"/>
                                <a:gd name="T2" fmla="+- 0 15359 15359"/>
                                <a:gd name="T3" fmla="*/ 15359 h 12"/>
                                <a:gd name="T4" fmla="+- 0 1249 1249"/>
                                <a:gd name="T5" fmla="*/ T4 w 5"/>
                                <a:gd name="T6" fmla="+- 0 15371 15359"/>
                                <a:gd name="T7" fmla="*/ 15371 h 12"/>
                              </a:gdLst>
                              <a:ahLst/>
                              <a:cxnLst>
                                <a:cxn ang="0">
                                  <a:pos x="T1" y="T3"/>
                                </a:cxn>
                                <a:cxn ang="0">
                                  <a:pos x="T5" y="T7"/>
                                </a:cxn>
                              </a:cxnLst>
                              <a:rect l="0" t="0" r="r" b="b"/>
                              <a:pathLst>
                                <a:path w="5" h="12">
                                  <a:moveTo>
                                    <a:pt x="5"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70" name="Group 7349"/>
                        <wpg:cNvGrpSpPr>
                          <a:grpSpLocks/>
                        </wpg:cNvGrpSpPr>
                        <wpg:grpSpPr bwMode="auto">
                          <a:xfrm>
                            <a:off x="1254" y="15346"/>
                            <a:ext cx="5" cy="13"/>
                            <a:chOff x="1254" y="15346"/>
                            <a:chExt cx="5" cy="13"/>
                          </a:xfrm>
                        </wpg:grpSpPr>
                        <wps:wsp>
                          <wps:cNvPr id="1571" name="Freeform 7350"/>
                          <wps:cNvSpPr>
                            <a:spLocks/>
                          </wps:cNvSpPr>
                          <wps:spPr bwMode="auto">
                            <a:xfrm>
                              <a:off x="6270" y="76730"/>
                              <a:ext cx="5" cy="13"/>
                            </a:xfrm>
                            <a:custGeom>
                              <a:avLst/>
                              <a:gdLst>
                                <a:gd name="T0" fmla="+- 0 1259 1254"/>
                                <a:gd name="T1" fmla="*/ T0 w 5"/>
                                <a:gd name="T2" fmla="+- 0 15346 15346"/>
                                <a:gd name="T3" fmla="*/ 15346 h 13"/>
                                <a:gd name="T4" fmla="+- 0 1254 1254"/>
                                <a:gd name="T5" fmla="*/ T4 w 5"/>
                                <a:gd name="T6" fmla="+- 0 15359 15346"/>
                                <a:gd name="T7" fmla="*/ 15359 h 13"/>
                              </a:gdLst>
                              <a:ahLst/>
                              <a:cxnLst>
                                <a:cxn ang="0">
                                  <a:pos x="T1" y="T3"/>
                                </a:cxn>
                                <a:cxn ang="0">
                                  <a:pos x="T5" y="T7"/>
                                </a:cxn>
                              </a:cxnLst>
                              <a:rect l="0" t="0" r="r" b="b"/>
                              <a:pathLst>
                                <a:path w="5" h="13">
                                  <a:moveTo>
                                    <a:pt x="5" y="0"/>
                                  </a:moveTo>
                                  <a:lnTo>
                                    <a:pt x="0" y="13"/>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72" name="Group 7351"/>
                        <wpg:cNvGrpSpPr>
                          <a:grpSpLocks/>
                        </wpg:cNvGrpSpPr>
                        <wpg:grpSpPr bwMode="auto">
                          <a:xfrm>
                            <a:off x="1259" y="15334"/>
                            <a:ext cx="5" cy="12"/>
                            <a:chOff x="1259" y="15334"/>
                            <a:chExt cx="5" cy="12"/>
                          </a:xfrm>
                        </wpg:grpSpPr>
                        <wps:wsp>
                          <wps:cNvPr id="1573" name="Freeform 7352"/>
                          <wps:cNvSpPr>
                            <a:spLocks/>
                          </wps:cNvSpPr>
                          <wps:spPr bwMode="auto">
                            <a:xfrm>
                              <a:off x="6295" y="76670"/>
                              <a:ext cx="5" cy="12"/>
                            </a:xfrm>
                            <a:custGeom>
                              <a:avLst/>
                              <a:gdLst>
                                <a:gd name="T0" fmla="+- 0 1264 1259"/>
                                <a:gd name="T1" fmla="*/ T0 w 5"/>
                                <a:gd name="T2" fmla="+- 0 15334 15334"/>
                                <a:gd name="T3" fmla="*/ 15334 h 12"/>
                                <a:gd name="T4" fmla="+- 0 1259 1259"/>
                                <a:gd name="T5" fmla="*/ T4 w 5"/>
                                <a:gd name="T6" fmla="+- 0 15346 15334"/>
                                <a:gd name="T7" fmla="*/ 15346 h 12"/>
                              </a:gdLst>
                              <a:ahLst/>
                              <a:cxnLst>
                                <a:cxn ang="0">
                                  <a:pos x="T1" y="T3"/>
                                </a:cxn>
                                <a:cxn ang="0">
                                  <a:pos x="T5" y="T7"/>
                                </a:cxn>
                              </a:cxnLst>
                              <a:rect l="0" t="0" r="r" b="b"/>
                              <a:pathLst>
                                <a:path w="5" h="12">
                                  <a:moveTo>
                                    <a:pt x="5"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74" name="Group 7353"/>
                        <wpg:cNvGrpSpPr>
                          <a:grpSpLocks/>
                        </wpg:cNvGrpSpPr>
                        <wpg:grpSpPr bwMode="auto">
                          <a:xfrm>
                            <a:off x="1264" y="15322"/>
                            <a:ext cx="6" cy="12"/>
                            <a:chOff x="1264" y="15322"/>
                            <a:chExt cx="6" cy="12"/>
                          </a:xfrm>
                        </wpg:grpSpPr>
                        <wps:wsp>
                          <wps:cNvPr id="1575" name="Freeform 7354"/>
                          <wps:cNvSpPr>
                            <a:spLocks/>
                          </wps:cNvSpPr>
                          <wps:spPr bwMode="auto">
                            <a:xfrm>
                              <a:off x="6320" y="76610"/>
                              <a:ext cx="6" cy="12"/>
                            </a:xfrm>
                            <a:custGeom>
                              <a:avLst/>
                              <a:gdLst>
                                <a:gd name="T0" fmla="+- 0 1270 1264"/>
                                <a:gd name="T1" fmla="*/ T0 w 6"/>
                                <a:gd name="T2" fmla="+- 0 15322 15322"/>
                                <a:gd name="T3" fmla="*/ 15322 h 12"/>
                                <a:gd name="T4" fmla="+- 0 1264 1264"/>
                                <a:gd name="T5" fmla="*/ T4 w 6"/>
                                <a:gd name="T6" fmla="+- 0 15334 15322"/>
                                <a:gd name="T7" fmla="*/ 15334 h 12"/>
                              </a:gdLst>
                              <a:ahLst/>
                              <a:cxnLst>
                                <a:cxn ang="0">
                                  <a:pos x="T1" y="T3"/>
                                </a:cxn>
                                <a:cxn ang="0">
                                  <a:pos x="T5" y="T7"/>
                                </a:cxn>
                              </a:cxnLst>
                              <a:rect l="0" t="0" r="r" b="b"/>
                              <a:pathLst>
                                <a:path w="6" h="12">
                                  <a:moveTo>
                                    <a:pt x="6"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76" name="Group 7355"/>
                        <wpg:cNvGrpSpPr>
                          <a:grpSpLocks/>
                        </wpg:cNvGrpSpPr>
                        <wpg:grpSpPr bwMode="auto">
                          <a:xfrm>
                            <a:off x="1270" y="15310"/>
                            <a:ext cx="6" cy="12"/>
                            <a:chOff x="1270" y="15310"/>
                            <a:chExt cx="6" cy="12"/>
                          </a:xfrm>
                        </wpg:grpSpPr>
                        <wps:wsp>
                          <wps:cNvPr id="1577" name="Freeform 7356"/>
                          <wps:cNvSpPr>
                            <a:spLocks/>
                          </wps:cNvSpPr>
                          <wps:spPr bwMode="auto">
                            <a:xfrm>
                              <a:off x="6350" y="76550"/>
                              <a:ext cx="6" cy="12"/>
                            </a:xfrm>
                            <a:custGeom>
                              <a:avLst/>
                              <a:gdLst>
                                <a:gd name="T0" fmla="+- 0 1276 1270"/>
                                <a:gd name="T1" fmla="*/ T0 w 6"/>
                                <a:gd name="T2" fmla="+- 0 15310 15310"/>
                                <a:gd name="T3" fmla="*/ 15310 h 12"/>
                                <a:gd name="T4" fmla="+- 0 1270 1270"/>
                                <a:gd name="T5" fmla="*/ T4 w 6"/>
                                <a:gd name="T6" fmla="+- 0 15322 15310"/>
                                <a:gd name="T7" fmla="*/ 15322 h 12"/>
                              </a:gdLst>
                              <a:ahLst/>
                              <a:cxnLst>
                                <a:cxn ang="0">
                                  <a:pos x="T1" y="T3"/>
                                </a:cxn>
                                <a:cxn ang="0">
                                  <a:pos x="T5" y="T7"/>
                                </a:cxn>
                              </a:cxnLst>
                              <a:rect l="0" t="0" r="r" b="b"/>
                              <a:pathLst>
                                <a:path w="6" h="12">
                                  <a:moveTo>
                                    <a:pt x="6"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78" name="Group 7357"/>
                        <wpg:cNvGrpSpPr>
                          <a:grpSpLocks/>
                        </wpg:cNvGrpSpPr>
                        <wpg:grpSpPr bwMode="auto">
                          <a:xfrm>
                            <a:off x="1276" y="15299"/>
                            <a:ext cx="6" cy="11"/>
                            <a:chOff x="1276" y="15299"/>
                            <a:chExt cx="6" cy="11"/>
                          </a:xfrm>
                        </wpg:grpSpPr>
                        <wps:wsp>
                          <wps:cNvPr id="1579" name="Freeform 7358"/>
                          <wps:cNvSpPr>
                            <a:spLocks/>
                          </wps:cNvSpPr>
                          <wps:spPr bwMode="auto">
                            <a:xfrm>
                              <a:off x="6380" y="76495"/>
                              <a:ext cx="6" cy="11"/>
                            </a:xfrm>
                            <a:custGeom>
                              <a:avLst/>
                              <a:gdLst>
                                <a:gd name="T0" fmla="+- 0 1282 1276"/>
                                <a:gd name="T1" fmla="*/ T0 w 6"/>
                                <a:gd name="T2" fmla="+- 0 15299 15299"/>
                                <a:gd name="T3" fmla="*/ 15299 h 11"/>
                                <a:gd name="T4" fmla="+- 0 1276 1276"/>
                                <a:gd name="T5" fmla="*/ T4 w 6"/>
                                <a:gd name="T6" fmla="+- 0 15310 15299"/>
                                <a:gd name="T7" fmla="*/ 15310 h 11"/>
                              </a:gdLst>
                              <a:ahLst/>
                              <a:cxnLst>
                                <a:cxn ang="0">
                                  <a:pos x="T1" y="T3"/>
                                </a:cxn>
                                <a:cxn ang="0">
                                  <a:pos x="T5" y="T7"/>
                                </a:cxn>
                              </a:cxnLst>
                              <a:rect l="0" t="0" r="r" b="b"/>
                              <a:pathLst>
                                <a:path w="6" h="11">
                                  <a:moveTo>
                                    <a:pt x="6"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80" name="Group 7359"/>
                        <wpg:cNvGrpSpPr>
                          <a:grpSpLocks/>
                        </wpg:cNvGrpSpPr>
                        <wpg:grpSpPr bwMode="auto">
                          <a:xfrm>
                            <a:off x="1282" y="15288"/>
                            <a:ext cx="6" cy="11"/>
                            <a:chOff x="1282" y="15288"/>
                            <a:chExt cx="6" cy="11"/>
                          </a:xfrm>
                        </wpg:grpSpPr>
                        <wps:wsp>
                          <wps:cNvPr id="1581" name="Freeform 7360"/>
                          <wps:cNvSpPr>
                            <a:spLocks/>
                          </wps:cNvSpPr>
                          <wps:spPr bwMode="auto">
                            <a:xfrm>
                              <a:off x="6410" y="76440"/>
                              <a:ext cx="6" cy="11"/>
                            </a:xfrm>
                            <a:custGeom>
                              <a:avLst/>
                              <a:gdLst>
                                <a:gd name="T0" fmla="+- 0 1288 1282"/>
                                <a:gd name="T1" fmla="*/ T0 w 6"/>
                                <a:gd name="T2" fmla="+- 0 15288 15288"/>
                                <a:gd name="T3" fmla="*/ 15288 h 11"/>
                                <a:gd name="T4" fmla="+- 0 1282 1282"/>
                                <a:gd name="T5" fmla="*/ T4 w 6"/>
                                <a:gd name="T6" fmla="+- 0 15299 15288"/>
                                <a:gd name="T7" fmla="*/ 15299 h 11"/>
                              </a:gdLst>
                              <a:ahLst/>
                              <a:cxnLst>
                                <a:cxn ang="0">
                                  <a:pos x="T1" y="T3"/>
                                </a:cxn>
                                <a:cxn ang="0">
                                  <a:pos x="T5" y="T7"/>
                                </a:cxn>
                              </a:cxnLst>
                              <a:rect l="0" t="0" r="r" b="b"/>
                              <a:pathLst>
                                <a:path w="6" h="11">
                                  <a:moveTo>
                                    <a:pt x="6"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82" name="Group 7361"/>
                        <wpg:cNvGrpSpPr>
                          <a:grpSpLocks/>
                        </wpg:cNvGrpSpPr>
                        <wpg:grpSpPr bwMode="auto">
                          <a:xfrm>
                            <a:off x="1288" y="15288"/>
                            <a:ext cx="2" cy="2"/>
                            <a:chOff x="1288" y="15288"/>
                            <a:chExt cx="2" cy="2"/>
                          </a:xfrm>
                        </wpg:grpSpPr>
                        <wps:wsp>
                          <wps:cNvPr id="1583" name="Freeform 7362"/>
                          <wps:cNvSpPr>
                            <a:spLocks/>
                          </wps:cNvSpPr>
                          <wps:spPr bwMode="auto">
                            <a:xfrm>
                              <a:off x="1288" y="152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84" name="Group 7363"/>
                        <wpg:cNvGrpSpPr>
                          <a:grpSpLocks/>
                        </wpg:cNvGrpSpPr>
                        <wpg:grpSpPr bwMode="auto">
                          <a:xfrm>
                            <a:off x="1288" y="15278"/>
                            <a:ext cx="8" cy="10"/>
                            <a:chOff x="1288" y="15278"/>
                            <a:chExt cx="8" cy="10"/>
                          </a:xfrm>
                        </wpg:grpSpPr>
                        <wps:wsp>
                          <wps:cNvPr id="1585" name="Freeform 7364"/>
                          <wps:cNvSpPr>
                            <a:spLocks/>
                          </wps:cNvSpPr>
                          <wps:spPr bwMode="auto">
                            <a:xfrm>
                              <a:off x="6440" y="76390"/>
                              <a:ext cx="8" cy="10"/>
                            </a:xfrm>
                            <a:custGeom>
                              <a:avLst/>
                              <a:gdLst>
                                <a:gd name="T0" fmla="+- 0 1296 1288"/>
                                <a:gd name="T1" fmla="*/ T0 w 8"/>
                                <a:gd name="T2" fmla="+- 0 15278 15278"/>
                                <a:gd name="T3" fmla="*/ 15278 h 10"/>
                                <a:gd name="T4" fmla="+- 0 1288 1288"/>
                                <a:gd name="T5" fmla="*/ T4 w 8"/>
                                <a:gd name="T6" fmla="+- 0 15288 15278"/>
                                <a:gd name="T7" fmla="*/ 15288 h 10"/>
                              </a:gdLst>
                              <a:ahLst/>
                              <a:cxnLst>
                                <a:cxn ang="0">
                                  <a:pos x="T1" y="T3"/>
                                </a:cxn>
                                <a:cxn ang="0">
                                  <a:pos x="T5" y="T7"/>
                                </a:cxn>
                              </a:cxnLst>
                              <a:rect l="0" t="0" r="r" b="b"/>
                              <a:pathLst>
                                <a:path w="8" h="10">
                                  <a:moveTo>
                                    <a:pt x="8"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86" name="Group 7365"/>
                        <wpg:cNvGrpSpPr>
                          <a:grpSpLocks/>
                        </wpg:cNvGrpSpPr>
                        <wpg:grpSpPr bwMode="auto">
                          <a:xfrm>
                            <a:off x="1296" y="15268"/>
                            <a:ext cx="8" cy="11"/>
                            <a:chOff x="1296" y="15268"/>
                            <a:chExt cx="8" cy="11"/>
                          </a:xfrm>
                        </wpg:grpSpPr>
                        <wps:wsp>
                          <wps:cNvPr id="1587" name="Freeform 7366"/>
                          <wps:cNvSpPr>
                            <a:spLocks/>
                          </wps:cNvSpPr>
                          <wps:spPr bwMode="auto">
                            <a:xfrm>
                              <a:off x="5184" y="61072"/>
                              <a:ext cx="8" cy="11"/>
                            </a:xfrm>
                            <a:custGeom>
                              <a:avLst/>
                              <a:gdLst>
                                <a:gd name="T0" fmla="+- 0 1304 1296"/>
                                <a:gd name="T1" fmla="*/ T0 w 8"/>
                                <a:gd name="T2" fmla="+- 0 15268 15268"/>
                                <a:gd name="T3" fmla="*/ 15268 h 11"/>
                                <a:gd name="T4" fmla="+- 0 1296 1296"/>
                                <a:gd name="T5" fmla="*/ T4 w 8"/>
                                <a:gd name="T6" fmla="+- 0 15279 15268"/>
                                <a:gd name="T7" fmla="*/ 15279 h 11"/>
                              </a:gdLst>
                              <a:ahLst/>
                              <a:cxnLst>
                                <a:cxn ang="0">
                                  <a:pos x="T1" y="T3"/>
                                </a:cxn>
                                <a:cxn ang="0">
                                  <a:pos x="T5" y="T7"/>
                                </a:cxn>
                              </a:cxnLst>
                              <a:rect l="0" t="0" r="r" b="b"/>
                              <a:pathLst>
                                <a:path w="8" h="11">
                                  <a:moveTo>
                                    <a:pt x="8"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88" name="Group 7367"/>
                        <wpg:cNvGrpSpPr>
                          <a:grpSpLocks/>
                        </wpg:cNvGrpSpPr>
                        <wpg:grpSpPr bwMode="auto">
                          <a:xfrm>
                            <a:off x="1304" y="15258"/>
                            <a:ext cx="10" cy="10"/>
                            <a:chOff x="1304" y="15258"/>
                            <a:chExt cx="10" cy="10"/>
                          </a:xfrm>
                        </wpg:grpSpPr>
                        <wps:wsp>
                          <wps:cNvPr id="1589" name="Freeform 7368"/>
                          <wps:cNvSpPr>
                            <a:spLocks/>
                          </wps:cNvSpPr>
                          <wps:spPr bwMode="auto">
                            <a:xfrm>
                              <a:off x="6520" y="76290"/>
                              <a:ext cx="10" cy="10"/>
                            </a:xfrm>
                            <a:custGeom>
                              <a:avLst/>
                              <a:gdLst>
                                <a:gd name="T0" fmla="+- 0 1314 1304"/>
                                <a:gd name="T1" fmla="*/ T0 w 10"/>
                                <a:gd name="T2" fmla="+- 0 15258 15258"/>
                                <a:gd name="T3" fmla="*/ 15258 h 10"/>
                                <a:gd name="T4" fmla="+- 0 1304 1304"/>
                                <a:gd name="T5" fmla="*/ T4 w 10"/>
                                <a:gd name="T6" fmla="+- 0 15268 15258"/>
                                <a:gd name="T7" fmla="*/ 15268 h 10"/>
                              </a:gdLst>
                              <a:ahLst/>
                              <a:cxnLst>
                                <a:cxn ang="0">
                                  <a:pos x="T1" y="T3"/>
                                </a:cxn>
                                <a:cxn ang="0">
                                  <a:pos x="T5" y="T7"/>
                                </a:cxn>
                              </a:cxnLst>
                              <a:rect l="0" t="0" r="r" b="b"/>
                              <a:pathLst>
                                <a:path w="10" h="10">
                                  <a:moveTo>
                                    <a:pt x="10"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90" name="Group 7369"/>
                        <wpg:cNvGrpSpPr>
                          <a:grpSpLocks/>
                        </wpg:cNvGrpSpPr>
                        <wpg:grpSpPr bwMode="auto">
                          <a:xfrm>
                            <a:off x="1314" y="15247"/>
                            <a:ext cx="11" cy="11"/>
                            <a:chOff x="1314" y="15247"/>
                            <a:chExt cx="11" cy="11"/>
                          </a:xfrm>
                        </wpg:grpSpPr>
                        <wps:wsp>
                          <wps:cNvPr id="1591" name="Freeform 7370"/>
                          <wps:cNvSpPr>
                            <a:spLocks/>
                          </wps:cNvSpPr>
                          <wps:spPr bwMode="auto">
                            <a:xfrm>
                              <a:off x="6570" y="76235"/>
                              <a:ext cx="11" cy="11"/>
                            </a:xfrm>
                            <a:custGeom>
                              <a:avLst/>
                              <a:gdLst>
                                <a:gd name="T0" fmla="+- 0 1325 1314"/>
                                <a:gd name="T1" fmla="*/ T0 w 11"/>
                                <a:gd name="T2" fmla="+- 0 15247 15247"/>
                                <a:gd name="T3" fmla="*/ 15247 h 11"/>
                                <a:gd name="T4" fmla="+- 0 1314 1314"/>
                                <a:gd name="T5" fmla="*/ T4 w 11"/>
                                <a:gd name="T6" fmla="+- 0 15258 15247"/>
                                <a:gd name="T7" fmla="*/ 15258 h 11"/>
                              </a:gdLst>
                              <a:ahLst/>
                              <a:cxnLst>
                                <a:cxn ang="0">
                                  <a:pos x="T1" y="T3"/>
                                </a:cxn>
                                <a:cxn ang="0">
                                  <a:pos x="T5" y="T7"/>
                                </a:cxn>
                              </a:cxnLst>
                              <a:rect l="0" t="0" r="r" b="b"/>
                              <a:pathLst>
                                <a:path w="11" h="11">
                                  <a:moveTo>
                                    <a:pt x="11"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92" name="Group 7371"/>
                        <wpg:cNvGrpSpPr>
                          <a:grpSpLocks/>
                        </wpg:cNvGrpSpPr>
                        <wpg:grpSpPr bwMode="auto">
                          <a:xfrm>
                            <a:off x="1325" y="15238"/>
                            <a:ext cx="10" cy="10"/>
                            <a:chOff x="1325" y="15238"/>
                            <a:chExt cx="10" cy="10"/>
                          </a:xfrm>
                        </wpg:grpSpPr>
                        <wps:wsp>
                          <wps:cNvPr id="1593" name="Freeform 7372"/>
                          <wps:cNvSpPr>
                            <a:spLocks/>
                          </wps:cNvSpPr>
                          <wps:spPr bwMode="auto">
                            <a:xfrm>
                              <a:off x="5300" y="60952"/>
                              <a:ext cx="10" cy="10"/>
                            </a:xfrm>
                            <a:custGeom>
                              <a:avLst/>
                              <a:gdLst>
                                <a:gd name="T0" fmla="+- 0 1335 1325"/>
                                <a:gd name="T1" fmla="*/ T0 w 10"/>
                                <a:gd name="T2" fmla="+- 0 15238 15238"/>
                                <a:gd name="T3" fmla="*/ 15238 h 10"/>
                                <a:gd name="T4" fmla="+- 0 1325 1325"/>
                                <a:gd name="T5" fmla="*/ T4 w 10"/>
                                <a:gd name="T6" fmla="+- 0 15248 15238"/>
                                <a:gd name="T7" fmla="*/ 15248 h 10"/>
                              </a:gdLst>
                              <a:ahLst/>
                              <a:cxnLst>
                                <a:cxn ang="0">
                                  <a:pos x="T1" y="T3"/>
                                </a:cxn>
                                <a:cxn ang="0">
                                  <a:pos x="T5" y="T7"/>
                                </a:cxn>
                              </a:cxnLst>
                              <a:rect l="0" t="0" r="r" b="b"/>
                              <a:pathLst>
                                <a:path w="10" h="10">
                                  <a:moveTo>
                                    <a:pt x="10"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94" name="Group 7373"/>
                        <wpg:cNvGrpSpPr>
                          <a:grpSpLocks/>
                        </wpg:cNvGrpSpPr>
                        <wpg:grpSpPr bwMode="auto">
                          <a:xfrm>
                            <a:off x="1334" y="15229"/>
                            <a:ext cx="12" cy="8"/>
                            <a:chOff x="1334" y="15229"/>
                            <a:chExt cx="12" cy="8"/>
                          </a:xfrm>
                        </wpg:grpSpPr>
                        <wps:wsp>
                          <wps:cNvPr id="1595" name="Freeform 7374"/>
                          <wps:cNvSpPr>
                            <a:spLocks/>
                          </wps:cNvSpPr>
                          <wps:spPr bwMode="auto">
                            <a:xfrm>
                              <a:off x="5336" y="60916"/>
                              <a:ext cx="12" cy="8"/>
                            </a:xfrm>
                            <a:custGeom>
                              <a:avLst/>
                              <a:gdLst>
                                <a:gd name="T0" fmla="+- 0 1346 1334"/>
                                <a:gd name="T1" fmla="*/ T0 w 12"/>
                                <a:gd name="T2" fmla="+- 0 15229 15229"/>
                                <a:gd name="T3" fmla="*/ 15229 h 8"/>
                                <a:gd name="T4" fmla="+- 0 1334 1334"/>
                                <a:gd name="T5" fmla="*/ T4 w 12"/>
                                <a:gd name="T6" fmla="+- 0 15237 15229"/>
                                <a:gd name="T7" fmla="*/ 15237 h 8"/>
                              </a:gdLst>
                              <a:ahLst/>
                              <a:cxnLst>
                                <a:cxn ang="0">
                                  <a:pos x="T1" y="T3"/>
                                </a:cxn>
                                <a:cxn ang="0">
                                  <a:pos x="T5" y="T7"/>
                                </a:cxn>
                              </a:cxnLst>
                              <a:rect l="0" t="0" r="r" b="b"/>
                              <a:pathLst>
                                <a:path w="12" h="8">
                                  <a:moveTo>
                                    <a:pt x="12"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96" name="Group 7375"/>
                        <wpg:cNvGrpSpPr>
                          <a:grpSpLocks/>
                        </wpg:cNvGrpSpPr>
                        <wpg:grpSpPr bwMode="auto">
                          <a:xfrm>
                            <a:off x="1346" y="15220"/>
                            <a:ext cx="11" cy="10"/>
                            <a:chOff x="1346" y="15220"/>
                            <a:chExt cx="11" cy="10"/>
                          </a:xfrm>
                        </wpg:grpSpPr>
                        <wps:wsp>
                          <wps:cNvPr id="1597" name="Freeform 7376"/>
                          <wps:cNvSpPr>
                            <a:spLocks/>
                          </wps:cNvSpPr>
                          <wps:spPr bwMode="auto">
                            <a:xfrm>
                              <a:off x="5384" y="60880"/>
                              <a:ext cx="11" cy="10"/>
                            </a:xfrm>
                            <a:custGeom>
                              <a:avLst/>
                              <a:gdLst>
                                <a:gd name="T0" fmla="+- 0 1357 1346"/>
                                <a:gd name="T1" fmla="*/ T0 w 11"/>
                                <a:gd name="T2" fmla="+- 0 15220 15220"/>
                                <a:gd name="T3" fmla="*/ 15220 h 10"/>
                                <a:gd name="T4" fmla="+- 0 1346 1346"/>
                                <a:gd name="T5" fmla="*/ T4 w 11"/>
                                <a:gd name="T6" fmla="+- 0 15230 15220"/>
                                <a:gd name="T7" fmla="*/ 15230 h 10"/>
                              </a:gdLst>
                              <a:ahLst/>
                              <a:cxnLst>
                                <a:cxn ang="0">
                                  <a:pos x="T1" y="T3"/>
                                </a:cxn>
                                <a:cxn ang="0">
                                  <a:pos x="T5" y="T7"/>
                                </a:cxn>
                              </a:cxnLst>
                              <a:rect l="0" t="0" r="r" b="b"/>
                              <a:pathLst>
                                <a:path w="11" h="10">
                                  <a:moveTo>
                                    <a:pt x="11"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598" name="Group 7377"/>
                        <wpg:cNvGrpSpPr>
                          <a:grpSpLocks/>
                        </wpg:cNvGrpSpPr>
                        <wpg:grpSpPr bwMode="auto">
                          <a:xfrm>
                            <a:off x="1357" y="15211"/>
                            <a:ext cx="10" cy="8"/>
                            <a:chOff x="1357" y="15211"/>
                            <a:chExt cx="10" cy="8"/>
                          </a:xfrm>
                        </wpg:grpSpPr>
                        <wps:wsp>
                          <wps:cNvPr id="1599" name="Freeform 7378"/>
                          <wps:cNvSpPr>
                            <a:spLocks/>
                          </wps:cNvSpPr>
                          <wps:spPr bwMode="auto">
                            <a:xfrm>
                              <a:off x="5428" y="60844"/>
                              <a:ext cx="10" cy="8"/>
                            </a:xfrm>
                            <a:custGeom>
                              <a:avLst/>
                              <a:gdLst>
                                <a:gd name="T0" fmla="+- 0 1367 1357"/>
                                <a:gd name="T1" fmla="*/ T0 w 10"/>
                                <a:gd name="T2" fmla="+- 0 15211 15211"/>
                                <a:gd name="T3" fmla="*/ 15211 h 8"/>
                                <a:gd name="T4" fmla="+- 0 1357 1357"/>
                                <a:gd name="T5" fmla="*/ T4 w 10"/>
                                <a:gd name="T6" fmla="+- 0 15219 15211"/>
                                <a:gd name="T7" fmla="*/ 15219 h 8"/>
                              </a:gdLst>
                              <a:ahLst/>
                              <a:cxnLst>
                                <a:cxn ang="0">
                                  <a:pos x="T1" y="T3"/>
                                </a:cxn>
                                <a:cxn ang="0">
                                  <a:pos x="T5" y="T7"/>
                                </a:cxn>
                              </a:cxnLst>
                              <a:rect l="0" t="0" r="r" b="b"/>
                              <a:pathLst>
                                <a:path w="10" h="8">
                                  <a:moveTo>
                                    <a:pt x="10"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00" name="Group 7379"/>
                        <wpg:cNvGrpSpPr>
                          <a:grpSpLocks/>
                        </wpg:cNvGrpSpPr>
                        <wpg:grpSpPr bwMode="auto">
                          <a:xfrm>
                            <a:off x="1367" y="15204"/>
                            <a:ext cx="11" cy="7"/>
                            <a:chOff x="1367" y="15204"/>
                            <a:chExt cx="11" cy="7"/>
                          </a:xfrm>
                        </wpg:grpSpPr>
                        <wps:wsp>
                          <wps:cNvPr id="1601" name="Freeform 7380"/>
                          <wps:cNvSpPr>
                            <a:spLocks/>
                          </wps:cNvSpPr>
                          <wps:spPr bwMode="auto">
                            <a:xfrm>
                              <a:off x="6835" y="76020"/>
                              <a:ext cx="11" cy="7"/>
                            </a:xfrm>
                            <a:custGeom>
                              <a:avLst/>
                              <a:gdLst>
                                <a:gd name="T0" fmla="+- 0 1378 1367"/>
                                <a:gd name="T1" fmla="*/ T0 w 11"/>
                                <a:gd name="T2" fmla="+- 0 15204 15204"/>
                                <a:gd name="T3" fmla="*/ 15204 h 7"/>
                                <a:gd name="T4" fmla="+- 0 1367 1367"/>
                                <a:gd name="T5" fmla="*/ T4 w 11"/>
                                <a:gd name="T6" fmla="+- 0 15211 15204"/>
                                <a:gd name="T7" fmla="*/ 15211 h 7"/>
                              </a:gdLst>
                              <a:ahLst/>
                              <a:cxnLst>
                                <a:cxn ang="0">
                                  <a:pos x="T1" y="T3"/>
                                </a:cxn>
                                <a:cxn ang="0">
                                  <a:pos x="T5" y="T7"/>
                                </a:cxn>
                              </a:cxnLst>
                              <a:rect l="0" t="0" r="r" b="b"/>
                              <a:pathLst>
                                <a:path w="11" h="7">
                                  <a:moveTo>
                                    <a:pt x="11" y="0"/>
                                  </a:moveTo>
                                  <a:lnTo>
                                    <a:pt x="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02" name="Group 7381"/>
                        <wpg:cNvGrpSpPr>
                          <a:grpSpLocks/>
                        </wpg:cNvGrpSpPr>
                        <wpg:grpSpPr bwMode="auto">
                          <a:xfrm>
                            <a:off x="1378" y="15197"/>
                            <a:ext cx="10" cy="7"/>
                            <a:chOff x="1378" y="15197"/>
                            <a:chExt cx="10" cy="7"/>
                          </a:xfrm>
                        </wpg:grpSpPr>
                        <wps:wsp>
                          <wps:cNvPr id="1603" name="Freeform 7382"/>
                          <wps:cNvSpPr>
                            <a:spLocks/>
                          </wps:cNvSpPr>
                          <wps:spPr bwMode="auto">
                            <a:xfrm>
                              <a:off x="5512" y="60788"/>
                              <a:ext cx="10" cy="7"/>
                            </a:xfrm>
                            <a:custGeom>
                              <a:avLst/>
                              <a:gdLst>
                                <a:gd name="T0" fmla="+- 0 1388 1378"/>
                                <a:gd name="T1" fmla="*/ T0 w 10"/>
                                <a:gd name="T2" fmla="+- 0 15197 15197"/>
                                <a:gd name="T3" fmla="*/ 15197 h 7"/>
                                <a:gd name="T4" fmla="+- 0 1378 1378"/>
                                <a:gd name="T5" fmla="*/ T4 w 10"/>
                                <a:gd name="T6" fmla="+- 0 15204 15197"/>
                                <a:gd name="T7" fmla="*/ 15204 h 7"/>
                              </a:gdLst>
                              <a:ahLst/>
                              <a:cxnLst>
                                <a:cxn ang="0">
                                  <a:pos x="T1" y="T3"/>
                                </a:cxn>
                                <a:cxn ang="0">
                                  <a:pos x="T5" y="T7"/>
                                </a:cxn>
                              </a:cxnLst>
                              <a:rect l="0" t="0" r="r" b="b"/>
                              <a:pathLst>
                                <a:path w="10" h="7">
                                  <a:moveTo>
                                    <a:pt x="10" y="0"/>
                                  </a:moveTo>
                                  <a:lnTo>
                                    <a:pt x="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04" name="Group 7383"/>
                        <wpg:cNvGrpSpPr>
                          <a:grpSpLocks/>
                        </wpg:cNvGrpSpPr>
                        <wpg:grpSpPr bwMode="auto">
                          <a:xfrm>
                            <a:off x="1387" y="15191"/>
                            <a:ext cx="8" cy="6"/>
                            <a:chOff x="1387" y="15191"/>
                            <a:chExt cx="8" cy="6"/>
                          </a:xfrm>
                        </wpg:grpSpPr>
                        <wps:wsp>
                          <wps:cNvPr id="1605" name="Freeform 7384"/>
                          <wps:cNvSpPr>
                            <a:spLocks/>
                          </wps:cNvSpPr>
                          <wps:spPr bwMode="auto">
                            <a:xfrm>
                              <a:off x="5548" y="60764"/>
                              <a:ext cx="8" cy="6"/>
                            </a:xfrm>
                            <a:custGeom>
                              <a:avLst/>
                              <a:gdLst>
                                <a:gd name="T0" fmla="+- 0 1395 1387"/>
                                <a:gd name="T1" fmla="*/ T0 w 8"/>
                                <a:gd name="T2" fmla="+- 0 15191 15191"/>
                                <a:gd name="T3" fmla="*/ 15191 h 6"/>
                                <a:gd name="T4" fmla="+- 0 1387 1387"/>
                                <a:gd name="T5" fmla="*/ T4 w 8"/>
                                <a:gd name="T6" fmla="+- 0 15197 15191"/>
                                <a:gd name="T7" fmla="*/ 15197 h 6"/>
                              </a:gdLst>
                              <a:ahLst/>
                              <a:cxnLst>
                                <a:cxn ang="0">
                                  <a:pos x="T1" y="T3"/>
                                </a:cxn>
                                <a:cxn ang="0">
                                  <a:pos x="T5" y="T7"/>
                                </a:cxn>
                              </a:cxnLst>
                              <a:rect l="0" t="0" r="r" b="b"/>
                              <a:pathLst>
                                <a:path w="8" h="6">
                                  <a:moveTo>
                                    <a:pt x="8" y="0"/>
                                  </a:moveTo>
                                  <a:lnTo>
                                    <a:pt x="0"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06" name="Group 7385"/>
                        <wpg:cNvGrpSpPr>
                          <a:grpSpLocks/>
                        </wpg:cNvGrpSpPr>
                        <wpg:grpSpPr bwMode="auto">
                          <a:xfrm>
                            <a:off x="1396" y="15186"/>
                            <a:ext cx="7" cy="5"/>
                            <a:chOff x="1396" y="15186"/>
                            <a:chExt cx="7" cy="5"/>
                          </a:xfrm>
                        </wpg:grpSpPr>
                        <wps:wsp>
                          <wps:cNvPr id="1607" name="Freeform 7386"/>
                          <wps:cNvSpPr>
                            <a:spLocks/>
                          </wps:cNvSpPr>
                          <wps:spPr bwMode="auto">
                            <a:xfrm>
                              <a:off x="6980" y="75930"/>
                              <a:ext cx="7" cy="5"/>
                            </a:xfrm>
                            <a:custGeom>
                              <a:avLst/>
                              <a:gdLst>
                                <a:gd name="T0" fmla="+- 0 1403 1396"/>
                                <a:gd name="T1" fmla="*/ T0 w 7"/>
                                <a:gd name="T2" fmla="+- 0 15186 15186"/>
                                <a:gd name="T3" fmla="*/ 15186 h 5"/>
                                <a:gd name="T4" fmla="+- 0 1396 1396"/>
                                <a:gd name="T5" fmla="*/ T4 w 7"/>
                                <a:gd name="T6" fmla="+- 0 15191 15186"/>
                                <a:gd name="T7" fmla="*/ 15191 h 5"/>
                              </a:gdLst>
                              <a:ahLst/>
                              <a:cxnLst>
                                <a:cxn ang="0">
                                  <a:pos x="T1" y="T3"/>
                                </a:cxn>
                                <a:cxn ang="0">
                                  <a:pos x="T5" y="T7"/>
                                </a:cxn>
                              </a:cxnLst>
                              <a:rect l="0" t="0" r="r" b="b"/>
                              <a:pathLst>
                                <a:path w="7" h="5">
                                  <a:moveTo>
                                    <a:pt x="7" y="0"/>
                                  </a:moveTo>
                                  <a:lnTo>
                                    <a:pt x="0" y="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08" name="Group 7387"/>
                        <wpg:cNvGrpSpPr>
                          <a:grpSpLocks/>
                        </wpg:cNvGrpSpPr>
                        <wpg:grpSpPr bwMode="auto">
                          <a:xfrm>
                            <a:off x="1403" y="15182"/>
                            <a:ext cx="6" cy="4"/>
                            <a:chOff x="1403" y="15182"/>
                            <a:chExt cx="6" cy="4"/>
                          </a:xfrm>
                        </wpg:grpSpPr>
                        <wps:wsp>
                          <wps:cNvPr id="1609" name="Freeform 7388"/>
                          <wps:cNvSpPr>
                            <a:spLocks/>
                          </wps:cNvSpPr>
                          <wps:spPr bwMode="auto">
                            <a:xfrm>
                              <a:off x="7015" y="75910"/>
                              <a:ext cx="6" cy="4"/>
                            </a:xfrm>
                            <a:custGeom>
                              <a:avLst/>
                              <a:gdLst>
                                <a:gd name="T0" fmla="+- 0 1409 1403"/>
                                <a:gd name="T1" fmla="*/ T0 w 6"/>
                                <a:gd name="T2" fmla="+- 0 15182 15182"/>
                                <a:gd name="T3" fmla="*/ 15182 h 4"/>
                                <a:gd name="T4" fmla="+- 0 1403 1403"/>
                                <a:gd name="T5" fmla="*/ T4 w 6"/>
                                <a:gd name="T6" fmla="+- 0 15186 15182"/>
                                <a:gd name="T7" fmla="*/ 15186 h 4"/>
                              </a:gdLst>
                              <a:ahLst/>
                              <a:cxnLst>
                                <a:cxn ang="0">
                                  <a:pos x="T1" y="T3"/>
                                </a:cxn>
                                <a:cxn ang="0">
                                  <a:pos x="T5" y="T7"/>
                                </a:cxn>
                              </a:cxnLst>
                              <a:rect l="0" t="0" r="r" b="b"/>
                              <a:pathLst>
                                <a:path w="6" h="4">
                                  <a:moveTo>
                                    <a:pt x="6"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10" name="Group 7389"/>
                        <wpg:cNvGrpSpPr>
                          <a:grpSpLocks/>
                        </wpg:cNvGrpSpPr>
                        <wpg:grpSpPr bwMode="auto">
                          <a:xfrm>
                            <a:off x="1409" y="15179"/>
                            <a:ext cx="5" cy="4"/>
                            <a:chOff x="1409" y="15179"/>
                            <a:chExt cx="5" cy="4"/>
                          </a:xfrm>
                        </wpg:grpSpPr>
                        <wps:wsp>
                          <wps:cNvPr id="1611" name="Freeform 7390"/>
                          <wps:cNvSpPr>
                            <a:spLocks/>
                          </wps:cNvSpPr>
                          <wps:spPr bwMode="auto">
                            <a:xfrm>
                              <a:off x="5636" y="60716"/>
                              <a:ext cx="5" cy="4"/>
                            </a:xfrm>
                            <a:custGeom>
                              <a:avLst/>
                              <a:gdLst>
                                <a:gd name="T0" fmla="+- 0 1414 1409"/>
                                <a:gd name="T1" fmla="*/ T0 w 5"/>
                                <a:gd name="T2" fmla="+- 0 15179 15179"/>
                                <a:gd name="T3" fmla="*/ 15179 h 4"/>
                                <a:gd name="T4" fmla="+- 0 1409 1409"/>
                                <a:gd name="T5" fmla="*/ T4 w 5"/>
                                <a:gd name="T6" fmla="+- 0 15183 15179"/>
                                <a:gd name="T7" fmla="*/ 15183 h 4"/>
                              </a:gdLst>
                              <a:ahLst/>
                              <a:cxnLst>
                                <a:cxn ang="0">
                                  <a:pos x="T1" y="T3"/>
                                </a:cxn>
                                <a:cxn ang="0">
                                  <a:pos x="T5" y="T7"/>
                                </a:cxn>
                              </a:cxnLst>
                              <a:rect l="0" t="0" r="r" b="b"/>
                              <a:pathLst>
                                <a:path w="5" h="4">
                                  <a:moveTo>
                                    <a:pt x="5"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12" name="Group 7391"/>
                        <wpg:cNvGrpSpPr>
                          <a:grpSpLocks/>
                        </wpg:cNvGrpSpPr>
                        <wpg:grpSpPr bwMode="auto">
                          <a:xfrm>
                            <a:off x="1414" y="15176"/>
                            <a:ext cx="4" cy="2"/>
                            <a:chOff x="1414" y="15176"/>
                            <a:chExt cx="4" cy="2"/>
                          </a:xfrm>
                        </wpg:grpSpPr>
                        <wps:wsp>
                          <wps:cNvPr id="1613" name="Freeform 7392"/>
                          <wps:cNvSpPr>
                            <a:spLocks/>
                          </wps:cNvSpPr>
                          <wps:spPr bwMode="auto">
                            <a:xfrm>
                              <a:off x="5656" y="60704"/>
                              <a:ext cx="4" cy="2"/>
                            </a:xfrm>
                            <a:custGeom>
                              <a:avLst/>
                              <a:gdLst>
                                <a:gd name="T0" fmla="+- 0 1418 1414"/>
                                <a:gd name="T1" fmla="*/ T0 w 4"/>
                                <a:gd name="T2" fmla="+- 0 15176 15176"/>
                                <a:gd name="T3" fmla="*/ 15176 h 2"/>
                                <a:gd name="T4" fmla="+- 0 1414 1414"/>
                                <a:gd name="T5" fmla="*/ T4 w 4"/>
                                <a:gd name="T6" fmla="+- 0 15178 15176"/>
                                <a:gd name="T7" fmla="*/ 15178 h 2"/>
                              </a:gdLst>
                              <a:ahLst/>
                              <a:cxnLst>
                                <a:cxn ang="0">
                                  <a:pos x="T1" y="T3"/>
                                </a:cxn>
                                <a:cxn ang="0">
                                  <a:pos x="T5" y="T7"/>
                                </a:cxn>
                              </a:cxnLst>
                              <a:rect l="0" t="0" r="r" b="b"/>
                              <a:pathLst>
                                <a:path w="4" h="2">
                                  <a:moveTo>
                                    <a:pt x="4" y="0"/>
                                  </a:moveTo>
                                  <a:lnTo>
                                    <a:pt x="0" y="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14" name="Group 7393"/>
                        <wpg:cNvGrpSpPr>
                          <a:grpSpLocks/>
                        </wpg:cNvGrpSpPr>
                        <wpg:grpSpPr bwMode="auto">
                          <a:xfrm>
                            <a:off x="1417" y="15176"/>
                            <a:ext cx="2" cy="2"/>
                            <a:chOff x="1417" y="15176"/>
                            <a:chExt cx="2" cy="2"/>
                          </a:xfrm>
                        </wpg:grpSpPr>
                        <wps:wsp>
                          <wps:cNvPr id="1615" name="Freeform 7394"/>
                          <wps:cNvSpPr>
                            <a:spLocks/>
                          </wps:cNvSpPr>
                          <wps:spPr bwMode="auto">
                            <a:xfrm>
                              <a:off x="1417" y="15176"/>
                              <a:ext cx="2" cy="2"/>
                            </a:xfrm>
                            <a:custGeom>
                              <a:avLst/>
                              <a:gdLst>
                                <a:gd name="T0" fmla="+- 0 1418 1417"/>
                                <a:gd name="T1" fmla="*/ T0 w 1"/>
                                <a:gd name="T2" fmla="+- 0 1417 1417"/>
                                <a:gd name="T3" fmla="*/ T2 w 1"/>
                              </a:gdLst>
                              <a:ahLst/>
                              <a:cxnLst>
                                <a:cxn ang="0">
                                  <a:pos x="T1" y="0"/>
                                </a:cxn>
                                <a:cxn ang="0">
                                  <a:pos x="T3" y="0"/>
                                </a:cxn>
                              </a:cxnLst>
                              <a:rect l="0" t="0" r="r" b="b"/>
                              <a:pathLst>
                                <a:path w="1">
                                  <a:moveTo>
                                    <a:pt x="1"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16" name="Group 7395"/>
                        <wpg:cNvGrpSpPr>
                          <a:grpSpLocks/>
                        </wpg:cNvGrpSpPr>
                        <wpg:grpSpPr bwMode="auto">
                          <a:xfrm>
                            <a:off x="1418" y="15176"/>
                            <a:ext cx="2" cy="2"/>
                            <a:chOff x="1418" y="15176"/>
                            <a:chExt cx="2" cy="2"/>
                          </a:xfrm>
                        </wpg:grpSpPr>
                        <wps:wsp>
                          <wps:cNvPr id="1617" name="Freeform 7396"/>
                          <wps:cNvSpPr>
                            <a:spLocks/>
                          </wps:cNvSpPr>
                          <wps:spPr bwMode="auto">
                            <a:xfrm>
                              <a:off x="1418" y="15176"/>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18" name="Group 7397"/>
                        <wpg:cNvGrpSpPr>
                          <a:grpSpLocks/>
                        </wpg:cNvGrpSpPr>
                        <wpg:grpSpPr bwMode="auto">
                          <a:xfrm>
                            <a:off x="1418" y="15176"/>
                            <a:ext cx="2" cy="2"/>
                            <a:chOff x="1418" y="15176"/>
                            <a:chExt cx="2" cy="2"/>
                          </a:xfrm>
                        </wpg:grpSpPr>
                        <wps:wsp>
                          <wps:cNvPr id="1619" name="Freeform 7398"/>
                          <wps:cNvSpPr>
                            <a:spLocks/>
                          </wps:cNvSpPr>
                          <wps:spPr bwMode="auto">
                            <a:xfrm>
                              <a:off x="1418" y="15176"/>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20" name="Group 7399"/>
                        <wpg:cNvGrpSpPr>
                          <a:grpSpLocks/>
                        </wpg:cNvGrpSpPr>
                        <wpg:grpSpPr bwMode="auto">
                          <a:xfrm>
                            <a:off x="1418" y="15176"/>
                            <a:ext cx="2" cy="2"/>
                            <a:chOff x="1418" y="15176"/>
                            <a:chExt cx="2" cy="2"/>
                          </a:xfrm>
                        </wpg:grpSpPr>
                        <wps:wsp>
                          <wps:cNvPr id="1621" name="Freeform 7400"/>
                          <wps:cNvSpPr>
                            <a:spLocks/>
                          </wps:cNvSpPr>
                          <wps:spPr bwMode="auto">
                            <a:xfrm>
                              <a:off x="5672" y="60704"/>
                              <a:ext cx="2" cy="2"/>
                            </a:xfrm>
                            <a:custGeom>
                              <a:avLst/>
                              <a:gdLst>
                                <a:gd name="T0" fmla="+- 0 1420 1418"/>
                                <a:gd name="T1" fmla="*/ T0 w 2"/>
                                <a:gd name="T2" fmla="+- 0 15178 15176"/>
                                <a:gd name="T3" fmla="*/ 15178 h 2"/>
                                <a:gd name="T4" fmla="+- 0 1418 1418"/>
                                <a:gd name="T5" fmla="*/ T4 w 2"/>
                                <a:gd name="T6" fmla="+- 0 15176 15176"/>
                                <a:gd name="T7" fmla="*/ 15176 h 2"/>
                              </a:gdLst>
                              <a:ahLst/>
                              <a:cxnLst>
                                <a:cxn ang="0">
                                  <a:pos x="T1" y="T3"/>
                                </a:cxn>
                                <a:cxn ang="0">
                                  <a:pos x="T5" y="T7"/>
                                </a:cxn>
                              </a:cxnLst>
                              <a:rect l="0" t="0" r="r" b="b"/>
                              <a:pathLst>
                                <a:path w="2" h="2">
                                  <a:moveTo>
                                    <a:pt x="2"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22" name="Group 7401"/>
                        <wpg:cNvGrpSpPr>
                          <a:grpSpLocks/>
                        </wpg:cNvGrpSpPr>
                        <wpg:grpSpPr bwMode="auto">
                          <a:xfrm>
                            <a:off x="1421" y="15179"/>
                            <a:ext cx="4" cy="2"/>
                            <a:chOff x="1421" y="15179"/>
                            <a:chExt cx="4" cy="2"/>
                          </a:xfrm>
                        </wpg:grpSpPr>
                        <wps:wsp>
                          <wps:cNvPr id="1623" name="Freeform 7402"/>
                          <wps:cNvSpPr>
                            <a:spLocks/>
                          </wps:cNvSpPr>
                          <wps:spPr bwMode="auto">
                            <a:xfrm>
                              <a:off x="1421" y="15179"/>
                              <a:ext cx="4" cy="2"/>
                            </a:xfrm>
                            <a:custGeom>
                              <a:avLst/>
                              <a:gdLst>
                                <a:gd name="T0" fmla="+- 0 1424 1421"/>
                                <a:gd name="T1" fmla="*/ T0 w 4"/>
                                <a:gd name="T2" fmla="+- 0 15180 15179"/>
                                <a:gd name="T3" fmla="*/ 15180 h 1"/>
                                <a:gd name="T4" fmla="+- 0 1421 1421"/>
                                <a:gd name="T5" fmla="*/ T4 w 4"/>
                                <a:gd name="T6" fmla="+- 0 15179 15179"/>
                                <a:gd name="T7" fmla="*/ 15179 h 1"/>
                              </a:gdLst>
                              <a:ahLst/>
                              <a:cxnLst>
                                <a:cxn ang="0">
                                  <a:pos x="T1" y="T3"/>
                                </a:cxn>
                                <a:cxn ang="0">
                                  <a:pos x="T5" y="T7"/>
                                </a:cxn>
                              </a:cxnLst>
                              <a:rect l="0" t="0" r="r" b="b"/>
                              <a:pathLst>
                                <a:path w="4" h="1">
                                  <a:moveTo>
                                    <a:pt x="3" y="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24" name="Group 7403"/>
                        <wpg:cNvGrpSpPr>
                          <a:grpSpLocks/>
                        </wpg:cNvGrpSpPr>
                        <wpg:grpSpPr bwMode="auto">
                          <a:xfrm>
                            <a:off x="1424" y="15180"/>
                            <a:ext cx="5" cy="4"/>
                            <a:chOff x="1424" y="15180"/>
                            <a:chExt cx="5" cy="4"/>
                          </a:xfrm>
                        </wpg:grpSpPr>
                        <wps:wsp>
                          <wps:cNvPr id="1625" name="Freeform 7404"/>
                          <wps:cNvSpPr>
                            <a:spLocks/>
                          </wps:cNvSpPr>
                          <wps:spPr bwMode="auto">
                            <a:xfrm>
                              <a:off x="7120" y="75900"/>
                              <a:ext cx="5" cy="4"/>
                            </a:xfrm>
                            <a:custGeom>
                              <a:avLst/>
                              <a:gdLst>
                                <a:gd name="T0" fmla="+- 0 1429 1424"/>
                                <a:gd name="T1" fmla="*/ T0 w 5"/>
                                <a:gd name="T2" fmla="+- 0 15184 15180"/>
                                <a:gd name="T3" fmla="*/ 15184 h 4"/>
                                <a:gd name="T4" fmla="+- 0 1424 1424"/>
                                <a:gd name="T5" fmla="*/ T4 w 5"/>
                                <a:gd name="T6" fmla="+- 0 15180 15180"/>
                                <a:gd name="T7" fmla="*/ 15180 h 4"/>
                              </a:gdLst>
                              <a:ahLst/>
                              <a:cxnLst>
                                <a:cxn ang="0">
                                  <a:pos x="T1" y="T3"/>
                                </a:cxn>
                                <a:cxn ang="0">
                                  <a:pos x="T5" y="T7"/>
                                </a:cxn>
                              </a:cxnLst>
                              <a:rect l="0" t="0" r="r" b="b"/>
                              <a:pathLst>
                                <a:path w="5" h="4">
                                  <a:moveTo>
                                    <a:pt x="5"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26" name="Group 7405"/>
                        <wpg:cNvGrpSpPr>
                          <a:grpSpLocks/>
                        </wpg:cNvGrpSpPr>
                        <wpg:grpSpPr bwMode="auto">
                          <a:xfrm>
                            <a:off x="1429" y="15184"/>
                            <a:ext cx="5" cy="4"/>
                            <a:chOff x="1429" y="15184"/>
                            <a:chExt cx="5" cy="4"/>
                          </a:xfrm>
                        </wpg:grpSpPr>
                        <wps:wsp>
                          <wps:cNvPr id="1627" name="Freeform 7406"/>
                          <wps:cNvSpPr>
                            <a:spLocks/>
                          </wps:cNvSpPr>
                          <wps:spPr bwMode="auto">
                            <a:xfrm>
                              <a:off x="5716" y="60736"/>
                              <a:ext cx="5" cy="4"/>
                            </a:xfrm>
                            <a:custGeom>
                              <a:avLst/>
                              <a:gdLst>
                                <a:gd name="T0" fmla="+- 0 1434 1429"/>
                                <a:gd name="T1" fmla="*/ T0 w 5"/>
                                <a:gd name="T2" fmla="+- 0 15188 15184"/>
                                <a:gd name="T3" fmla="*/ 15188 h 4"/>
                                <a:gd name="T4" fmla="+- 0 1429 1429"/>
                                <a:gd name="T5" fmla="*/ T4 w 5"/>
                                <a:gd name="T6" fmla="+- 0 15184 15184"/>
                                <a:gd name="T7" fmla="*/ 15184 h 4"/>
                              </a:gdLst>
                              <a:ahLst/>
                              <a:cxnLst>
                                <a:cxn ang="0">
                                  <a:pos x="T1" y="T3"/>
                                </a:cxn>
                                <a:cxn ang="0">
                                  <a:pos x="T5" y="T7"/>
                                </a:cxn>
                              </a:cxnLst>
                              <a:rect l="0" t="0" r="r" b="b"/>
                              <a:pathLst>
                                <a:path w="5" h="4">
                                  <a:moveTo>
                                    <a:pt x="5"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28" name="Group 7407"/>
                        <wpg:cNvGrpSpPr>
                          <a:grpSpLocks/>
                        </wpg:cNvGrpSpPr>
                        <wpg:grpSpPr bwMode="auto">
                          <a:xfrm>
                            <a:off x="1434" y="15187"/>
                            <a:ext cx="7" cy="5"/>
                            <a:chOff x="1434" y="15187"/>
                            <a:chExt cx="7" cy="5"/>
                          </a:xfrm>
                        </wpg:grpSpPr>
                        <wps:wsp>
                          <wps:cNvPr id="1629" name="Freeform 7408"/>
                          <wps:cNvSpPr>
                            <a:spLocks/>
                          </wps:cNvSpPr>
                          <wps:spPr bwMode="auto">
                            <a:xfrm>
                              <a:off x="7170" y="75935"/>
                              <a:ext cx="7" cy="5"/>
                            </a:xfrm>
                            <a:custGeom>
                              <a:avLst/>
                              <a:gdLst>
                                <a:gd name="T0" fmla="+- 0 1441 1434"/>
                                <a:gd name="T1" fmla="*/ T0 w 7"/>
                                <a:gd name="T2" fmla="+- 0 15192 15187"/>
                                <a:gd name="T3" fmla="*/ 15192 h 5"/>
                                <a:gd name="T4" fmla="+- 0 1434 1434"/>
                                <a:gd name="T5" fmla="*/ T4 w 7"/>
                                <a:gd name="T6" fmla="+- 0 15187 15187"/>
                                <a:gd name="T7" fmla="*/ 15187 h 5"/>
                              </a:gdLst>
                              <a:ahLst/>
                              <a:cxnLst>
                                <a:cxn ang="0">
                                  <a:pos x="T1" y="T3"/>
                                </a:cxn>
                                <a:cxn ang="0">
                                  <a:pos x="T5" y="T7"/>
                                </a:cxn>
                              </a:cxnLst>
                              <a:rect l="0" t="0" r="r" b="b"/>
                              <a:pathLst>
                                <a:path w="7" h="5">
                                  <a:moveTo>
                                    <a:pt x="7" y="5"/>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30" name="Group 7409"/>
                        <wpg:cNvGrpSpPr>
                          <a:grpSpLocks/>
                        </wpg:cNvGrpSpPr>
                        <wpg:grpSpPr bwMode="auto">
                          <a:xfrm>
                            <a:off x="1441" y="15192"/>
                            <a:ext cx="7" cy="6"/>
                            <a:chOff x="1441" y="15192"/>
                            <a:chExt cx="7" cy="6"/>
                          </a:xfrm>
                        </wpg:grpSpPr>
                        <wps:wsp>
                          <wps:cNvPr id="1631" name="Freeform 7410"/>
                          <wps:cNvSpPr>
                            <a:spLocks/>
                          </wps:cNvSpPr>
                          <wps:spPr bwMode="auto">
                            <a:xfrm>
                              <a:off x="7205" y="75960"/>
                              <a:ext cx="7" cy="6"/>
                            </a:xfrm>
                            <a:custGeom>
                              <a:avLst/>
                              <a:gdLst>
                                <a:gd name="T0" fmla="+- 0 1448 1441"/>
                                <a:gd name="T1" fmla="*/ T0 w 7"/>
                                <a:gd name="T2" fmla="+- 0 15198 15192"/>
                                <a:gd name="T3" fmla="*/ 15198 h 6"/>
                                <a:gd name="T4" fmla="+- 0 1441 1441"/>
                                <a:gd name="T5" fmla="*/ T4 w 7"/>
                                <a:gd name="T6" fmla="+- 0 15192 15192"/>
                                <a:gd name="T7" fmla="*/ 15192 h 6"/>
                              </a:gdLst>
                              <a:ahLst/>
                              <a:cxnLst>
                                <a:cxn ang="0">
                                  <a:pos x="T1" y="T3"/>
                                </a:cxn>
                                <a:cxn ang="0">
                                  <a:pos x="T5" y="T7"/>
                                </a:cxn>
                              </a:cxnLst>
                              <a:rect l="0" t="0" r="r" b="b"/>
                              <a:pathLst>
                                <a:path w="7" h="6">
                                  <a:moveTo>
                                    <a:pt x="7"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32" name="Group 7411"/>
                        <wpg:cNvGrpSpPr>
                          <a:grpSpLocks/>
                        </wpg:cNvGrpSpPr>
                        <wpg:grpSpPr bwMode="auto">
                          <a:xfrm>
                            <a:off x="1448" y="15198"/>
                            <a:ext cx="7" cy="6"/>
                            <a:chOff x="1448" y="15198"/>
                            <a:chExt cx="7" cy="6"/>
                          </a:xfrm>
                        </wpg:grpSpPr>
                        <wps:wsp>
                          <wps:cNvPr id="1633" name="Freeform 7412"/>
                          <wps:cNvSpPr>
                            <a:spLocks/>
                          </wps:cNvSpPr>
                          <wps:spPr bwMode="auto">
                            <a:xfrm>
                              <a:off x="5792" y="60792"/>
                              <a:ext cx="7" cy="6"/>
                            </a:xfrm>
                            <a:custGeom>
                              <a:avLst/>
                              <a:gdLst>
                                <a:gd name="T0" fmla="+- 0 1455 1448"/>
                                <a:gd name="T1" fmla="*/ T0 w 7"/>
                                <a:gd name="T2" fmla="+- 0 15204 15198"/>
                                <a:gd name="T3" fmla="*/ 15204 h 6"/>
                                <a:gd name="T4" fmla="+- 0 1448 1448"/>
                                <a:gd name="T5" fmla="*/ T4 w 7"/>
                                <a:gd name="T6" fmla="+- 0 15198 15198"/>
                                <a:gd name="T7" fmla="*/ 15198 h 6"/>
                              </a:gdLst>
                              <a:ahLst/>
                              <a:cxnLst>
                                <a:cxn ang="0">
                                  <a:pos x="T1" y="T3"/>
                                </a:cxn>
                                <a:cxn ang="0">
                                  <a:pos x="T5" y="T7"/>
                                </a:cxn>
                              </a:cxnLst>
                              <a:rect l="0" t="0" r="r" b="b"/>
                              <a:pathLst>
                                <a:path w="7" h="6">
                                  <a:moveTo>
                                    <a:pt x="7"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34" name="Group 7413"/>
                        <wpg:cNvGrpSpPr>
                          <a:grpSpLocks/>
                        </wpg:cNvGrpSpPr>
                        <wpg:grpSpPr bwMode="auto">
                          <a:xfrm>
                            <a:off x="1456" y="15204"/>
                            <a:ext cx="8" cy="6"/>
                            <a:chOff x="1456" y="15204"/>
                            <a:chExt cx="8" cy="6"/>
                          </a:xfrm>
                        </wpg:grpSpPr>
                        <wps:wsp>
                          <wps:cNvPr id="1635" name="Freeform 7414"/>
                          <wps:cNvSpPr>
                            <a:spLocks/>
                          </wps:cNvSpPr>
                          <wps:spPr bwMode="auto">
                            <a:xfrm>
                              <a:off x="7280" y="76020"/>
                              <a:ext cx="8" cy="6"/>
                            </a:xfrm>
                            <a:custGeom>
                              <a:avLst/>
                              <a:gdLst>
                                <a:gd name="T0" fmla="+- 0 1464 1456"/>
                                <a:gd name="T1" fmla="*/ T0 w 8"/>
                                <a:gd name="T2" fmla="+- 0 15210 15204"/>
                                <a:gd name="T3" fmla="*/ 15210 h 6"/>
                                <a:gd name="T4" fmla="+- 0 1456 1456"/>
                                <a:gd name="T5" fmla="*/ T4 w 8"/>
                                <a:gd name="T6" fmla="+- 0 15204 15204"/>
                                <a:gd name="T7" fmla="*/ 15204 h 6"/>
                              </a:gdLst>
                              <a:ahLst/>
                              <a:cxnLst>
                                <a:cxn ang="0">
                                  <a:pos x="T1" y="T3"/>
                                </a:cxn>
                                <a:cxn ang="0">
                                  <a:pos x="T5" y="T7"/>
                                </a:cxn>
                              </a:cxnLst>
                              <a:rect l="0" t="0" r="r" b="b"/>
                              <a:pathLst>
                                <a:path w="8" h="6">
                                  <a:moveTo>
                                    <a:pt x="8"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36" name="Group 7415"/>
                        <wpg:cNvGrpSpPr>
                          <a:grpSpLocks/>
                        </wpg:cNvGrpSpPr>
                        <wpg:grpSpPr bwMode="auto">
                          <a:xfrm>
                            <a:off x="1464" y="15210"/>
                            <a:ext cx="8" cy="7"/>
                            <a:chOff x="1464" y="15210"/>
                            <a:chExt cx="8" cy="7"/>
                          </a:xfrm>
                        </wpg:grpSpPr>
                        <wps:wsp>
                          <wps:cNvPr id="1637" name="Freeform 7416"/>
                          <wps:cNvSpPr>
                            <a:spLocks/>
                          </wps:cNvSpPr>
                          <wps:spPr bwMode="auto">
                            <a:xfrm>
                              <a:off x="7320" y="76050"/>
                              <a:ext cx="8" cy="7"/>
                            </a:xfrm>
                            <a:custGeom>
                              <a:avLst/>
                              <a:gdLst>
                                <a:gd name="T0" fmla="+- 0 1472 1464"/>
                                <a:gd name="T1" fmla="*/ T0 w 8"/>
                                <a:gd name="T2" fmla="+- 0 15217 15210"/>
                                <a:gd name="T3" fmla="*/ 15217 h 7"/>
                                <a:gd name="T4" fmla="+- 0 1464 1464"/>
                                <a:gd name="T5" fmla="*/ T4 w 8"/>
                                <a:gd name="T6" fmla="+- 0 15210 15210"/>
                                <a:gd name="T7" fmla="*/ 15210 h 7"/>
                              </a:gdLst>
                              <a:ahLst/>
                              <a:cxnLst>
                                <a:cxn ang="0">
                                  <a:pos x="T1" y="T3"/>
                                </a:cxn>
                                <a:cxn ang="0">
                                  <a:pos x="T5" y="T7"/>
                                </a:cxn>
                              </a:cxnLst>
                              <a:rect l="0" t="0" r="r" b="b"/>
                              <a:pathLst>
                                <a:path w="8" h="7">
                                  <a:moveTo>
                                    <a:pt x="8"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38" name="Group 7417"/>
                        <wpg:cNvGrpSpPr>
                          <a:grpSpLocks/>
                        </wpg:cNvGrpSpPr>
                        <wpg:grpSpPr bwMode="auto">
                          <a:xfrm>
                            <a:off x="1472" y="15217"/>
                            <a:ext cx="8" cy="7"/>
                            <a:chOff x="1472" y="15217"/>
                            <a:chExt cx="8" cy="7"/>
                          </a:xfrm>
                        </wpg:grpSpPr>
                        <wps:wsp>
                          <wps:cNvPr id="1639" name="Freeform 7418"/>
                          <wps:cNvSpPr>
                            <a:spLocks/>
                          </wps:cNvSpPr>
                          <wps:spPr bwMode="auto">
                            <a:xfrm>
                              <a:off x="5888" y="60868"/>
                              <a:ext cx="8" cy="7"/>
                            </a:xfrm>
                            <a:custGeom>
                              <a:avLst/>
                              <a:gdLst>
                                <a:gd name="T0" fmla="+- 0 1480 1472"/>
                                <a:gd name="T1" fmla="*/ T0 w 8"/>
                                <a:gd name="T2" fmla="+- 0 15224 15217"/>
                                <a:gd name="T3" fmla="*/ 15224 h 7"/>
                                <a:gd name="T4" fmla="+- 0 1472 1472"/>
                                <a:gd name="T5" fmla="*/ T4 w 8"/>
                                <a:gd name="T6" fmla="+- 0 15217 15217"/>
                                <a:gd name="T7" fmla="*/ 15217 h 7"/>
                              </a:gdLst>
                              <a:ahLst/>
                              <a:cxnLst>
                                <a:cxn ang="0">
                                  <a:pos x="T1" y="T3"/>
                                </a:cxn>
                                <a:cxn ang="0">
                                  <a:pos x="T5" y="T7"/>
                                </a:cxn>
                              </a:cxnLst>
                              <a:rect l="0" t="0" r="r" b="b"/>
                              <a:pathLst>
                                <a:path w="8" h="7">
                                  <a:moveTo>
                                    <a:pt x="8"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40" name="Group 7419"/>
                        <wpg:cNvGrpSpPr>
                          <a:grpSpLocks/>
                        </wpg:cNvGrpSpPr>
                        <wpg:grpSpPr bwMode="auto">
                          <a:xfrm>
                            <a:off x="1481" y="15224"/>
                            <a:ext cx="8" cy="7"/>
                            <a:chOff x="1481" y="15224"/>
                            <a:chExt cx="8" cy="7"/>
                          </a:xfrm>
                        </wpg:grpSpPr>
                        <wps:wsp>
                          <wps:cNvPr id="1641" name="Freeform 7420"/>
                          <wps:cNvSpPr>
                            <a:spLocks/>
                          </wps:cNvSpPr>
                          <wps:spPr bwMode="auto">
                            <a:xfrm>
                              <a:off x="5924" y="60896"/>
                              <a:ext cx="8" cy="7"/>
                            </a:xfrm>
                            <a:custGeom>
                              <a:avLst/>
                              <a:gdLst>
                                <a:gd name="T0" fmla="+- 0 1489 1481"/>
                                <a:gd name="T1" fmla="*/ T0 w 8"/>
                                <a:gd name="T2" fmla="+- 0 15231 15224"/>
                                <a:gd name="T3" fmla="*/ 15231 h 7"/>
                                <a:gd name="T4" fmla="+- 0 1481 1481"/>
                                <a:gd name="T5" fmla="*/ T4 w 8"/>
                                <a:gd name="T6" fmla="+- 0 15224 15224"/>
                                <a:gd name="T7" fmla="*/ 15224 h 7"/>
                              </a:gdLst>
                              <a:ahLst/>
                              <a:cxnLst>
                                <a:cxn ang="0">
                                  <a:pos x="T1" y="T3"/>
                                </a:cxn>
                                <a:cxn ang="0">
                                  <a:pos x="T5" y="T7"/>
                                </a:cxn>
                              </a:cxnLst>
                              <a:rect l="0" t="0" r="r" b="b"/>
                              <a:pathLst>
                                <a:path w="8" h="7">
                                  <a:moveTo>
                                    <a:pt x="8"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42" name="Group 7421"/>
                        <wpg:cNvGrpSpPr>
                          <a:grpSpLocks/>
                        </wpg:cNvGrpSpPr>
                        <wpg:grpSpPr bwMode="auto">
                          <a:xfrm>
                            <a:off x="1489" y="15232"/>
                            <a:ext cx="8" cy="8"/>
                            <a:chOff x="1489" y="15232"/>
                            <a:chExt cx="8" cy="8"/>
                          </a:xfrm>
                        </wpg:grpSpPr>
                        <wps:wsp>
                          <wps:cNvPr id="1643" name="Freeform 7422"/>
                          <wps:cNvSpPr>
                            <a:spLocks/>
                          </wps:cNvSpPr>
                          <wps:spPr bwMode="auto">
                            <a:xfrm>
                              <a:off x="5956" y="60928"/>
                              <a:ext cx="8" cy="8"/>
                            </a:xfrm>
                            <a:custGeom>
                              <a:avLst/>
                              <a:gdLst>
                                <a:gd name="T0" fmla="+- 0 1497 1489"/>
                                <a:gd name="T1" fmla="*/ T0 w 8"/>
                                <a:gd name="T2" fmla="+- 0 15240 15232"/>
                                <a:gd name="T3" fmla="*/ 15240 h 8"/>
                                <a:gd name="T4" fmla="+- 0 1489 1489"/>
                                <a:gd name="T5" fmla="*/ T4 w 8"/>
                                <a:gd name="T6" fmla="+- 0 15232 15232"/>
                                <a:gd name="T7" fmla="*/ 15232 h 8"/>
                              </a:gdLst>
                              <a:ahLst/>
                              <a:cxnLst>
                                <a:cxn ang="0">
                                  <a:pos x="T1" y="T3"/>
                                </a:cxn>
                                <a:cxn ang="0">
                                  <a:pos x="T5" y="T7"/>
                                </a:cxn>
                              </a:cxnLst>
                              <a:rect l="0" t="0" r="r" b="b"/>
                              <a:pathLst>
                                <a:path w="8" h="8">
                                  <a:moveTo>
                                    <a:pt x="8"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44" name="Group 7423"/>
                        <wpg:cNvGrpSpPr>
                          <a:grpSpLocks/>
                        </wpg:cNvGrpSpPr>
                        <wpg:grpSpPr bwMode="auto">
                          <a:xfrm>
                            <a:off x="1498" y="15240"/>
                            <a:ext cx="7" cy="8"/>
                            <a:chOff x="1498" y="15240"/>
                            <a:chExt cx="7" cy="8"/>
                          </a:xfrm>
                        </wpg:grpSpPr>
                        <wps:wsp>
                          <wps:cNvPr id="1645" name="Freeform 7424"/>
                          <wps:cNvSpPr>
                            <a:spLocks/>
                          </wps:cNvSpPr>
                          <wps:spPr bwMode="auto">
                            <a:xfrm>
                              <a:off x="7490" y="76200"/>
                              <a:ext cx="7" cy="8"/>
                            </a:xfrm>
                            <a:custGeom>
                              <a:avLst/>
                              <a:gdLst>
                                <a:gd name="T0" fmla="+- 0 1505 1498"/>
                                <a:gd name="T1" fmla="*/ T0 w 7"/>
                                <a:gd name="T2" fmla="+- 0 15248 15240"/>
                                <a:gd name="T3" fmla="*/ 15248 h 8"/>
                                <a:gd name="T4" fmla="+- 0 1498 1498"/>
                                <a:gd name="T5" fmla="*/ T4 w 7"/>
                                <a:gd name="T6" fmla="+- 0 15240 15240"/>
                                <a:gd name="T7" fmla="*/ 15240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46" name="Group 7425"/>
                        <wpg:cNvGrpSpPr>
                          <a:grpSpLocks/>
                        </wpg:cNvGrpSpPr>
                        <wpg:grpSpPr bwMode="auto">
                          <a:xfrm>
                            <a:off x="1505" y="15248"/>
                            <a:ext cx="7" cy="7"/>
                            <a:chOff x="1505" y="15248"/>
                            <a:chExt cx="7" cy="7"/>
                          </a:xfrm>
                        </wpg:grpSpPr>
                        <wps:wsp>
                          <wps:cNvPr id="1647" name="Freeform 7426"/>
                          <wps:cNvSpPr>
                            <a:spLocks/>
                          </wps:cNvSpPr>
                          <wps:spPr bwMode="auto">
                            <a:xfrm>
                              <a:off x="6020" y="60992"/>
                              <a:ext cx="7" cy="7"/>
                            </a:xfrm>
                            <a:custGeom>
                              <a:avLst/>
                              <a:gdLst>
                                <a:gd name="T0" fmla="+- 0 1512 1505"/>
                                <a:gd name="T1" fmla="*/ T0 w 7"/>
                                <a:gd name="T2" fmla="+- 0 15255 15248"/>
                                <a:gd name="T3" fmla="*/ 15255 h 7"/>
                                <a:gd name="T4" fmla="+- 0 1505 1505"/>
                                <a:gd name="T5" fmla="*/ T4 w 7"/>
                                <a:gd name="T6" fmla="+- 0 15248 15248"/>
                                <a:gd name="T7" fmla="*/ 15248 h 7"/>
                              </a:gdLst>
                              <a:ahLst/>
                              <a:cxnLst>
                                <a:cxn ang="0">
                                  <a:pos x="T1" y="T3"/>
                                </a:cxn>
                                <a:cxn ang="0">
                                  <a:pos x="T5" y="T7"/>
                                </a:cxn>
                              </a:cxnLst>
                              <a:rect l="0" t="0" r="r" b="b"/>
                              <a:pathLst>
                                <a:path w="7" h="7">
                                  <a:moveTo>
                                    <a:pt x="7"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48" name="Group 7427"/>
                        <wpg:cNvGrpSpPr>
                          <a:grpSpLocks/>
                        </wpg:cNvGrpSpPr>
                        <wpg:grpSpPr bwMode="auto">
                          <a:xfrm>
                            <a:off x="1512" y="15256"/>
                            <a:ext cx="7" cy="8"/>
                            <a:chOff x="1512" y="15256"/>
                            <a:chExt cx="7" cy="8"/>
                          </a:xfrm>
                        </wpg:grpSpPr>
                        <wps:wsp>
                          <wps:cNvPr id="1649" name="Freeform 7428"/>
                          <wps:cNvSpPr>
                            <a:spLocks/>
                          </wps:cNvSpPr>
                          <wps:spPr bwMode="auto">
                            <a:xfrm>
                              <a:off x="7560" y="76280"/>
                              <a:ext cx="7" cy="8"/>
                            </a:xfrm>
                            <a:custGeom>
                              <a:avLst/>
                              <a:gdLst>
                                <a:gd name="T0" fmla="+- 0 1519 1512"/>
                                <a:gd name="T1" fmla="*/ T0 w 7"/>
                                <a:gd name="T2" fmla="+- 0 15264 15256"/>
                                <a:gd name="T3" fmla="*/ 15264 h 8"/>
                                <a:gd name="T4" fmla="+- 0 1512 1512"/>
                                <a:gd name="T5" fmla="*/ T4 w 7"/>
                                <a:gd name="T6" fmla="+- 0 15256 15256"/>
                                <a:gd name="T7" fmla="*/ 15256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50" name="Group 7429"/>
                        <wpg:cNvGrpSpPr>
                          <a:grpSpLocks/>
                        </wpg:cNvGrpSpPr>
                        <wpg:grpSpPr bwMode="auto">
                          <a:xfrm>
                            <a:off x="1643" y="895"/>
                            <a:ext cx="37" cy="38"/>
                            <a:chOff x="1643" y="895"/>
                            <a:chExt cx="37" cy="38"/>
                          </a:xfrm>
                        </wpg:grpSpPr>
                        <wps:wsp>
                          <wps:cNvPr id="1651" name="Freeform 7430"/>
                          <wps:cNvSpPr>
                            <a:spLocks/>
                          </wps:cNvSpPr>
                          <wps:spPr bwMode="auto">
                            <a:xfrm>
                              <a:off x="1643" y="895"/>
                              <a:ext cx="37" cy="38"/>
                            </a:xfrm>
                            <a:custGeom>
                              <a:avLst/>
                              <a:gdLst>
                                <a:gd name="T0" fmla="+- 0 1643 1643"/>
                                <a:gd name="T1" fmla="*/ T0 w 37"/>
                                <a:gd name="T2" fmla="+- 0 934 895"/>
                                <a:gd name="T3" fmla="*/ 934 h 38"/>
                                <a:gd name="T4" fmla="+- 0 1680 1643"/>
                                <a:gd name="T5" fmla="*/ T4 w 37"/>
                                <a:gd name="T6" fmla="+- 0 934 895"/>
                                <a:gd name="T7" fmla="*/ 934 h 38"/>
                                <a:gd name="T8" fmla="+- 0 1680 1643"/>
                                <a:gd name="T9" fmla="*/ T8 w 37"/>
                                <a:gd name="T10" fmla="+- 0 895 895"/>
                                <a:gd name="T11" fmla="*/ 895 h 38"/>
                                <a:gd name="T12" fmla="+- 0 1643 1643"/>
                                <a:gd name="T13" fmla="*/ T12 w 37"/>
                                <a:gd name="T14" fmla="+- 0 895 895"/>
                                <a:gd name="T15" fmla="*/ 895 h 38"/>
                                <a:gd name="T16" fmla="+- 0 1643 1643"/>
                                <a:gd name="T17" fmla="*/ T16 w 37"/>
                                <a:gd name="T18" fmla="+- 0 934 895"/>
                                <a:gd name="T19" fmla="*/ 934 h 38"/>
                              </a:gdLst>
                              <a:ahLst/>
                              <a:cxnLst>
                                <a:cxn ang="0">
                                  <a:pos x="T1" y="T3"/>
                                </a:cxn>
                                <a:cxn ang="0">
                                  <a:pos x="T5" y="T7"/>
                                </a:cxn>
                                <a:cxn ang="0">
                                  <a:pos x="T9" y="T11"/>
                                </a:cxn>
                                <a:cxn ang="0">
                                  <a:pos x="T13" y="T15"/>
                                </a:cxn>
                                <a:cxn ang="0">
                                  <a:pos x="T17" y="T19"/>
                                </a:cxn>
                              </a:cxnLst>
                              <a:rect l="0" t="0" r="r" b="b"/>
                              <a:pathLst>
                                <a:path w="37" h="38">
                                  <a:moveTo>
                                    <a:pt x="0" y="39"/>
                                  </a:moveTo>
                                  <a:lnTo>
                                    <a:pt x="37" y="39"/>
                                  </a:lnTo>
                                  <a:lnTo>
                                    <a:pt x="37" y="0"/>
                                  </a:lnTo>
                                  <a:lnTo>
                                    <a:pt x="0" y="0"/>
                                  </a:lnTo>
                                  <a:lnTo>
                                    <a:pt x="0" y="39"/>
                                  </a:lnTo>
                                  <a:close/>
                                </a:path>
                              </a:pathLst>
                            </a:custGeom>
                            <a:solidFill>
                              <a:srgbClr val="000000"/>
                            </a:solidFill>
                            <a:ln>
                              <a:noFill/>
                            </a:ln>
                          </wps:spPr>
                          <wps:bodyPr rot="0" vert="horz" wrap="square" lIns="91440" tIns="45720" rIns="91440" bIns="45720" anchor="t" anchorCtr="0" upright="1">
                            <a:noAutofit/>
                          </wps:bodyPr>
                        </wps:wsp>
                      </wpg:grpSp>
                      <wpg:grpSp>
                        <wpg:cNvPr id="1652" name="Group 7431"/>
                        <wpg:cNvGrpSpPr>
                          <a:grpSpLocks/>
                        </wpg:cNvGrpSpPr>
                        <wpg:grpSpPr bwMode="auto">
                          <a:xfrm>
                            <a:off x="1643" y="895"/>
                            <a:ext cx="37" cy="2"/>
                            <a:chOff x="1643" y="895"/>
                            <a:chExt cx="37" cy="2"/>
                          </a:xfrm>
                        </wpg:grpSpPr>
                        <wps:wsp>
                          <wps:cNvPr id="1653" name="Freeform 7432"/>
                          <wps:cNvSpPr>
                            <a:spLocks/>
                          </wps:cNvSpPr>
                          <wps:spPr bwMode="auto">
                            <a:xfrm>
                              <a:off x="1643" y="895"/>
                              <a:ext cx="37" cy="2"/>
                            </a:xfrm>
                            <a:custGeom>
                              <a:avLst/>
                              <a:gdLst>
                                <a:gd name="T0" fmla="+- 0 1643 1643"/>
                                <a:gd name="T1" fmla="*/ T0 w 37"/>
                                <a:gd name="T2" fmla="+- 0 1680 1643"/>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54" name="Group 7433"/>
                        <wpg:cNvGrpSpPr>
                          <a:grpSpLocks/>
                        </wpg:cNvGrpSpPr>
                        <wpg:grpSpPr bwMode="auto">
                          <a:xfrm>
                            <a:off x="1680" y="895"/>
                            <a:ext cx="2" cy="38"/>
                            <a:chOff x="1680" y="895"/>
                            <a:chExt cx="2" cy="38"/>
                          </a:xfrm>
                        </wpg:grpSpPr>
                        <wps:wsp>
                          <wps:cNvPr id="1655" name="Freeform 7434"/>
                          <wps:cNvSpPr>
                            <a:spLocks/>
                          </wps:cNvSpPr>
                          <wps:spPr bwMode="auto">
                            <a:xfrm>
                              <a:off x="1680" y="895"/>
                              <a:ext cx="2" cy="38"/>
                            </a:xfrm>
                            <a:custGeom>
                              <a:avLst/>
                              <a:gdLst>
                                <a:gd name="T0" fmla="+- 0 934 895"/>
                                <a:gd name="T1" fmla="*/ 934 h 38"/>
                                <a:gd name="T2" fmla="+- 0 895 895"/>
                                <a:gd name="T3" fmla="*/ 895 h 38"/>
                              </a:gdLst>
                              <a:ahLst/>
                              <a:cxnLst>
                                <a:cxn ang="0">
                                  <a:pos x="0" y="T1"/>
                                </a:cxn>
                                <a:cxn ang="0">
                                  <a:pos x="0" y="T3"/>
                                </a:cxn>
                              </a:cxnLst>
                              <a:rect l="0" t="0" r="r" b="b"/>
                              <a:pathLst>
                                <a:path h="38">
                                  <a:moveTo>
                                    <a:pt x="0" y="39"/>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56" name="Group 7435"/>
                        <wpg:cNvGrpSpPr>
                          <a:grpSpLocks/>
                        </wpg:cNvGrpSpPr>
                        <wpg:grpSpPr bwMode="auto">
                          <a:xfrm>
                            <a:off x="1643" y="934"/>
                            <a:ext cx="76" cy="487"/>
                            <a:chOff x="1643" y="934"/>
                            <a:chExt cx="76" cy="487"/>
                          </a:xfrm>
                        </wpg:grpSpPr>
                        <wps:wsp>
                          <wps:cNvPr id="1657" name="Freeform 7436"/>
                          <wps:cNvSpPr>
                            <a:spLocks/>
                          </wps:cNvSpPr>
                          <wps:spPr bwMode="auto">
                            <a:xfrm>
                              <a:off x="1643" y="934"/>
                              <a:ext cx="76" cy="487"/>
                            </a:xfrm>
                            <a:custGeom>
                              <a:avLst/>
                              <a:gdLst>
                                <a:gd name="T0" fmla="+- 0 1643 1643"/>
                                <a:gd name="T1" fmla="*/ T0 w 76"/>
                                <a:gd name="T2" fmla="+- 0 1421 934"/>
                                <a:gd name="T3" fmla="*/ 1421 h 487"/>
                                <a:gd name="T4" fmla="+- 0 1718 1643"/>
                                <a:gd name="T5" fmla="*/ T4 w 76"/>
                                <a:gd name="T6" fmla="+- 0 1421 934"/>
                                <a:gd name="T7" fmla="*/ 1421 h 487"/>
                                <a:gd name="T8" fmla="+- 0 1718 1643"/>
                                <a:gd name="T9" fmla="*/ T8 w 76"/>
                                <a:gd name="T10" fmla="+- 0 934 934"/>
                                <a:gd name="T11" fmla="*/ 934 h 487"/>
                                <a:gd name="T12" fmla="+- 0 1643 1643"/>
                                <a:gd name="T13" fmla="*/ T12 w 76"/>
                                <a:gd name="T14" fmla="+- 0 934 934"/>
                                <a:gd name="T15" fmla="*/ 934 h 487"/>
                                <a:gd name="T16" fmla="+- 0 1643 1643"/>
                                <a:gd name="T17" fmla="*/ T16 w 76"/>
                                <a:gd name="T18" fmla="+- 0 1421 934"/>
                                <a:gd name="T19" fmla="*/ 1421 h 487"/>
                              </a:gdLst>
                              <a:ahLst/>
                              <a:cxnLst>
                                <a:cxn ang="0">
                                  <a:pos x="T1" y="T3"/>
                                </a:cxn>
                                <a:cxn ang="0">
                                  <a:pos x="T5" y="T7"/>
                                </a:cxn>
                                <a:cxn ang="0">
                                  <a:pos x="T9" y="T11"/>
                                </a:cxn>
                                <a:cxn ang="0">
                                  <a:pos x="T13" y="T15"/>
                                </a:cxn>
                                <a:cxn ang="0">
                                  <a:pos x="T17" y="T19"/>
                                </a:cxn>
                              </a:cxnLst>
                              <a:rect l="0" t="0" r="r" b="b"/>
                              <a:pathLst>
                                <a:path w="76" h="487">
                                  <a:moveTo>
                                    <a:pt x="0" y="487"/>
                                  </a:moveTo>
                                  <a:lnTo>
                                    <a:pt x="75" y="487"/>
                                  </a:lnTo>
                                  <a:lnTo>
                                    <a:pt x="75" y="0"/>
                                  </a:lnTo>
                                  <a:lnTo>
                                    <a:pt x="0" y="0"/>
                                  </a:lnTo>
                                  <a:lnTo>
                                    <a:pt x="0" y="487"/>
                                  </a:lnTo>
                                  <a:close/>
                                </a:path>
                              </a:pathLst>
                            </a:custGeom>
                            <a:solidFill>
                              <a:srgbClr val="999999"/>
                            </a:solidFill>
                            <a:ln>
                              <a:noFill/>
                            </a:ln>
                          </wps:spPr>
                          <wps:bodyPr rot="0" vert="horz" wrap="square" lIns="91440" tIns="45720" rIns="91440" bIns="45720" anchor="t" anchorCtr="0" upright="1">
                            <a:noAutofit/>
                          </wps:bodyPr>
                        </wps:wsp>
                      </wpg:grpSp>
                      <wpg:grpSp>
                        <wpg:cNvPr id="1658" name="Group 7437"/>
                        <wpg:cNvGrpSpPr>
                          <a:grpSpLocks/>
                        </wpg:cNvGrpSpPr>
                        <wpg:grpSpPr bwMode="auto">
                          <a:xfrm>
                            <a:off x="1643" y="934"/>
                            <a:ext cx="76" cy="2"/>
                            <a:chOff x="1643" y="934"/>
                            <a:chExt cx="76" cy="2"/>
                          </a:xfrm>
                        </wpg:grpSpPr>
                        <wps:wsp>
                          <wps:cNvPr id="1659" name="Freeform 7438"/>
                          <wps:cNvSpPr>
                            <a:spLocks/>
                          </wps:cNvSpPr>
                          <wps:spPr bwMode="auto">
                            <a:xfrm>
                              <a:off x="1643" y="934"/>
                              <a:ext cx="76" cy="2"/>
                            </a:xfrm>
                            <a:custGeom>
                              <a:avLst/>
                              <a:gdLst>
                                <a:gd name="T0" fmla="+- 0 1643 1643"/>
                                <a:gd name="T1" fmla="*/ T0 w 76"/>
                                <a:gd name="T2" fmla="+- 0 1718 1643"/>
                                <a:gd name="T3" fmla="*/ T2 w 76"/>
                              </a:gdLst>
                              <a:ahLst/>
                              <a:cxnLst>
                                <a:cxn ang="0">
                                  <a:pos x="T1" y="0"/>
                                </a:cxn>
                                <a:cxn ang="0">
                                  <a:pos x="T3" y="0"/>
                                </a:cxn>
                              </a:cxnLst>
                              <a:rect l="0" t="0" r="r" b="b"/>
                              <a:pathLst>
                                <a:path w="76">
                                  <a:moveTo>
                                    <a:pt x="0" y="0"/>
                                  </a:moveTo>
                                  <a:lnTo>
                                    <a:pt x="7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60" name="Group 7439"/>
                        <wpg:cNvGrpSpPr>
                          <a:grpSpLocks/>
                        </wpg:cNvGrpSpPr>
                        <wpg:grpSpPr bwMode="auto">
                          <a:xfrm>
                            <a:off x="1156" y="895"/>
                            <a:ext cx="37" cy="38"/>
                            <a:chOff x="1156" y="895"/>
                            <a:chExt cx="37" cy="38"/>
                          </a:xfrm>
                        </wpg:grpSpPr>
                        <wps:wsp>
                          <wps:cNvPr id="1661" name="Freeform 7440"/>
                          <wps:cNvSpPr>
                            <a:spLocks/>
                          </wps:cNvSpPr>
                          <wps:spPr bwMode="auto">
                            <a:xfrm>
                              <a:off x="1156" y="895"/>
                              <a:ext cx="37" cy="38"/>
                            </a:xfrm>
                            <a:custGeom>
                              <a:avLst/>
                              <a:gdLst>
                                <a:gd name="T0" fmla="+- 0 1156 1156"/>
                                <a:gd name="T1" fmla="*/ T0 w 37"/>
                                <a:gd name="T2" fmla="+- 0 934 895"/>
                                <a:gd name="T3" fmla="*/ 934 h 38"/>
                                <a:gd name="T4" fmla="+- 0 1193 1156"/>
                                <a:gd name="T5" fmla="*/ T4 w 37"/>
                                <a:gd name="T6" fmla="+- 0 934 895"/>
                                <a:gd name="T7" fmla="*/ 934 h 38"/>
                                <a:gd name="T8" fmla="+- 0 1193 1156"/>
                                <a:gd name="T9" fmla="*/ T8 w 37"/>
                                <a:gd name="T10" fmla="+- 0 895 895"/>
                                <a:gd name="T11" fmla="*/ 895 h 38"/>
                                <a:gd name="T12" fmla="+- 0 1156 1156"/>
                                <a:gd name="T13" fmla="*/ T12 w 37"/>
                                <a:gd name="T14" fmla="+- 0 895 895"/>
                                <a:gd name="T15" fmla="*/ 895 h 38"/>
                                <a:gd name="T16" fmla="+- 0 1156 1156"/>
                                <a:gd name="T17" fmla="*/ T16 w 37"/>
                                <a:gd name="T18" fmla="+- 0 934 895"/>
                                <a:gd name="T19" fmla="*/ 934 h 38"/>
                              </a:gdLst>
                              <a:ahLst/>
                              <a:cxnLst>
                                <a:cxn ang="0">
                                  <a:pos x="T1" y="T3"/>
                                </a:cxn>
                                <a:cxn ang="0">
                                  <a:pos x="T5" y="T7"/>
                                </a:cxn>
                                <a:cxn ang="0">
                                  <a:pos x="T9" y="T11"/>
                                </a:cxn>
                                <a:cxn ang="0">
                                  <a:pos x="T13" y="T15"/>
                                </a:cxn>
                                <a:cxn ang="0">
                                  <a:pos x="T17" y="T19"/>
                                </a:cxn>
                              </a:cxnLst>
                              <a:rect l="0" t="0" r="r" b="b"/>
                              <a:pathLst>
                                <a:path w="37" h="38">
                                  <a:moveTo>
                                    <a:pt x="0" y="39"/>
                                  </a:moveTo>
                                  <a:lnTo>
                                    <a:pt x="37" y="39"/>
                                  </a:lnTo>
                                  <a:lnTo>
                                    <a:pt x="37" y="0"/>
                                  </a:lnTo>
                                  <a:lnTo>
                                    <a:pt x="0" y="0"/>
                                  </a:lnTo>
                                  <a:lnTo>
                                    <a:pt x="0" y="39"/>
                                  </a:lnTo>
                                  <a:close/>
                                </a:path>
                              </a:pathLst>
                            </a:custGeom>
                            <a:solidFill>
                              <a:srgbClr val="000000"/>
                            </a:solidFill>
                            <a:ln>
                              <a:noFill/>
                            </a:ln>
                          </wps:spPr>
                          <wps:bodyPr rot="0" vert="horz" wrap="square" lIns="91440" tIns="45720" rIns="91440" bIns="45720" anchor="t" anchorCtr="0" upright="1">
                            <a:noAutofit/>
                          </wps:bodyPr>
                        </wps:wsp>
                      </wpg:grpSp>
                      <wpg:grpSp>
                        <wpg:cNvPr id="1662" name="Group 7441"/>
                        <wpg:cNvGrpSpPr>
                          <a:grpSpLocks/>
                        </wpg:cNvGrpSpPr>
                        <wpg:grpSpPr bwMode="auto">
                          <a:xfrm>
                            <a:off x="1156" y="895"/>
                            <a:ext cx="37" cy="2"/>
                            <a:chOff x="1156" y="895"/>
                            <a:chExt cx="37" cy="2"/>
                          </a:xfrm>
                        </wpg:grpSpPr>
                        <wps:wsp>
                          <wps:cNvPr id="1663" name="Freeform 7442"/>
                          <wps:cNvSpPr>
                            <a:spLocks/>
                          </wps:cNvSpPr>
                          <wps:spPr bwMode="auto">
                            <a:xfrm>
                              <a:off x="1156" y="895"/>
                              <a:ext cx="37" cy="2"/>
                            </a:xfrm>
                            <a:custGeom>
                              <a:avLst/>
                              <a:gdLst>
                                <a:gd name="T0" fmla="+- 0 1156 1156"/>
                                <a:gd name="T1" fmla="*/ T0 w 37"/>
                                <a:gd name="T2" fmla="+- 0 1193 1156"/>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64" name="Group 7443"/>
                        <wpg:cNvGrpSpPr>
                          <a:grpSpLocks/>
                        </wpg:cNvGrpSpPr>
                        <wpg:grpSpPr bwMode="auto">
                          <a:xfrm>
                            <a:off x="1156" y="895"/>
                            <a:ext cx="2" cy="38"/>
                            <a:chOff x="1156" y="895"/>
                            <a:chExt cx="2" cy="38"/>
                          </a:xfrm>
                        </wpg:grpSpPr>
                        <wps:wsp>
                          <wps:cNvPr id="1665" name="Freeform 7444"/>
                          <wps:cNvSpPr>
                            <a:spLocks/>
                          </wps:cNvSpPr>
                          <wps:spPr bwMode="auto">
                            <a:xfrm>
                              <a:off x="1156" y="895"/>
                              <a:ext cx="2" cy="38"/>
                            </a:xfrm>
                            <a:custGeom>
                              <a:avLst/>
                              <a:gdLst>
                                <a:gd name="T0" fmla="+- 0 934 895"/>
                                <a:gd name="T1" fmla="*/ 934 h 38"/>
                                <a:gd name="T2" fmla="+- 0 895 895"/>
                                <a:gd name="T3" fmla="*/ 895 h 38"/>
                              </a:gdLst>
                              <a:ahLst/>
                              <a:cxnLst>
                                <a:cxn ang="0">
                                  <a:pos x="0" y="T1"/>
                                </a:cxn>
                                <a:cxn ang="0">
                                  <a:pos x="0" y="T3"/>
                                </a:cxn>
                              </a:cxnLst>
                              <a:rect l="0" t="0" r="r" b="b"/>
                              <a:pathLst>
                                <a:path h="38">
                                  <a:moveTo>
                                    <a:pt x="0" y="39"/>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66" name="Group 7445"/>
                        <wpg:cNvGrpSpPr>
                          <a:grpSpLocks/>
                        </wpg:cNvGrpSpPr>
                        <wpg:grpSpPr bwMode="auto">
                          <a:xfrm>
                            <a:off x="1118" y="934"/>
                            <a:ext cx="74" cy="487"/>
                            <a:chOff x="1118" y="934"/>
                            <a:chExt cx="74" cy="487"/>
                          </a:xfrm>
                        </wpg:grpSpPr>
                        <wps:wsp>
                          <wps:cNvPr id="1667" name="Freeform 7446"/>
                          <wps:cNvSpPr>
                            <a:spLocks/>
                          </wps:cNvSpPr>
                          <wps:spPr bwMode="auto">
                            <a:xfrm>
                              <a:off x="1118" y="934"/>
                              <a:ext cx="74" cy="487"/>
                            </a:xfrm>
                            <a:custGeom>
                              <a:avLst/>
                              <a:gdLst>
                                <a:gd name="T0" fmla="+- 0 1118 1118"/>
                                <a:gd name="T1" fmla="*/ T0 w 74"/>
                                <a:gd name="T2" fmla="+- 0 1421 934"/>
                                <a:gd name="T3" fmla="*/ 1421 h 487"/>
                                <a:gd name="T4" fmla="+- 0 1193 1118"/>
                                <a:gd name="T5" fmla="*/ T4 w 74"/>
                                <a:gd name="T6" fmla="+- 0 1421 934"/>
                                <a:gd name="T7" fmla="*/ 1421 h 487"/>
                                <a:gd name="T8" fmla="+- 0 1193 1118"/>
                                <a:gd name="T9" fmla="*/ T8 w 74"/>
                                <a:gd name="T10" fmla="+- 0 934 934"/>
                                <a:gd name="T11" fmla="*/ 934 h 487"/>
                                <a:gd name="T12" fmla="+- 0 1118 1118"/>
                                <a:gd name="T13" fmla="*/ T12 w 74"/>
                                <a:gd name="T14" fmla="+- 0 934 934"/>
                                <a:gd name="T15" fmla="*/ 934 h 487"/>
                                <a:gd name="T16" fmla="+- 0 1118 1118"/>
                                <a:gd name="T17" fmla="*/ T16 w 74"/>
                                <a:gd name="T18" fmla="+- 0 1421 934"/>
                                <a:gd name="T19" fmla="*/ 1421 h 487"/>
                              </a:gdLst>
                              <a:ahLst/>
                              <a:cxnLst>
                                <a:cxn ang="0">
                                  <a:pos x="T1" y="T3"/>
                                </a:cxn>
                                <a:cxn ang="0">
                                  <a:pos x="T5" y="T7"/>
                                </a:cxn>
                                <a:cxn ang="0">
                                  <a:pos x="T9" y="T11"/>
                                </a:cxn>
                                <a:cxn ang="0">
                                  <a:pos x="T13" y="T15"/>
                                </a:cxn>
                                <a:cxn ang="0">
                                  <a:pos x="T17" y="T19"/>
                                </a:cxn>
                              </a:cxnLst>
                              <a:rect l="0" t="0" r="r" b="b"/>
                              <a:pathLst>
                                <a:path w="74" h="487">
                                  <a:moveTo>
                                    <a:pt x="0" y="487"/>
                                  </a:moveTo>
                                  <a:lnTo>
                                    <a:pt x="75" y="487"/>
                                  </a:lnTo>
                                  <a:lnTo>
                                    <a:pt x="75" y="0"/>
                                  </a:lnTo>
                                  <a:lnTo>
                                    <a:pt x="0" y="0"/>
                                  </a:lnTo>
                                  <a:lnTo>
                                    <a:pt x="0" y="487"/>
                                  </a:lnTo>
                                  <a:close/>
                                </a:path>
                              </a:pathLst>
                            </a:custGeom>
                            <a:solidFill>
                              <a:srgbClr val="999999"/>
                            </a:solidFill>
                            <a:ln>
                              <a:noFill/>
                            </a:ln>
                          </wps:spPr>
                          <wps:bodyPr rot="0" vert="horz" wrap="square" lIns="91440" tIns="45720" rIns="91440" bIns="45720" anchor="t" anchorCtr="0" upright="1">
                            <a:noAutofit/>
                          </wps:bodyPr>
                        </wps:wsp>
                      </wpg:grpSp>
                      <wpg:grpSp>
                        <wpg:cNvPr id="1668" name="Group 7447"/>
                        <wpg:cNvGrpSpPr>
                          <a:grpSpLocks/>
                        </wpg:cNvGrpSpPr>
                        <wpg:grpSpPr bwMode="auto">
                          <a:xfrm>
                            <a:off x="1118" y="934"/>
                            <a:ext cx="74" cy="2"/>
                            <a:chOff x="1118" y="934"/>
                            <a:chExt cx="74" cy="2"/>
                          </a:xfrm>
                        </wpg:grpSpPr>
                        <wps:wsp>
                          <wps:cNvPr id="1669" name="Freeform 7448"/>
                          <wps:cNvSpPr>
                            <a:spLocks/>
                          </wps:cNvSpPr>
                          <wps:spPr bwMode="auto">
                            <a:xfrm>
                              <a:off x="1118" y="934"/>
                              <a:ext cx="74" cy="2"/>
                            </a:xfrm>
                            <a:custGeom>
                              <a:avLst/>
                              <a:gdLst>
                                <a:gd name="T0" fmla="+- 0 1118 1118"/>
                                <a:gd name="T1" fmla="*/ T0 w 74"/>
                                <a:gd name="T2" fmla="+- 0 1193 1118"/>
                                <a:gd name="T3" fmla="*/ T2 w 74"/>
                              </a:gdLst>
                              <a:ahLst/>
                              <a:cxnLst>
                                <a:cxn ang="0">
                                  <a:pos x="T1" y="0"/>
                                </a:cxn>
                                <a:cxn ang="0">
                                  <a:pos x="T3" y="0"/>
                                </a:cxn>
                              </a:cxnLst>
                              <a:rect l="0" t="0" r="r" b="b"/>
                              <a:pathLst>
                                <a:path w="74">
                                  <a:moveTo>
                                    <a:pt x="0" y="0"/>
                                  </a:moveTo>
                                  <a:lnTo>
                                    <a:pt x="7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70" name="Group 7449"/>
                        <wpg:cNvGrpSpPr>
                          <a:grpSpLocks/>
                        </wpg:cNvGrpSpPr>
                        <wpg:grpSpPr bwMode="auto">
                          <a:xfrm>
                            <a:off x="1118" y="1420"/>
                            <a:ext cx="600" cy="2"/>
                            <a:chOff x="1118" y="1420"/>
                            <a:chExt cx="600" cy="2"/>
                          </a:xfrm>
                        </wpg:grpSpPr>
                        <wps:wsp>
                          <wps:cNvPr id="1671" name="Freeform 7450"/>
                          <wps:cNvSpPr>
                            <a:spLocks/>
                          </wps:cNvSpPr>
                          <wps:spPr bwMode="auto">
                            <a:xfrm>
                              <a:off x="1118" y="1420"/>
                              <a:ext cx="600" cy="2"/>
                            </a:xfrm>
                            <a:custGeom>
                              <a:avLst/>
                              <a:gdLst>
                                <a:gd name="T0" fmla="+- 0 1118 1118"/>
                                <a:gd name="T1" fmla="*/ T0 w 600"/>
                                <a:gd name="T2" fmla="+- 0 1718 1118"/>
                                <a:gd name="T3" fmla="*/ T2 w 600"/>
                              </a:gdLst>
                              <a:ahLst/>
                              <a:cxnLst>
                                <a:cxn ang="0">
                                  <a:pos x="T1" y="0"/>
                                </a:cxn>
                                <a:cxn ang="0">
                                  <a:pos x="T3" y="0"/>
                                </a:cxn>
                              </a:cxnLst>
                              <a:rect l="0" t="0" r="r" b="b"/>
                              <a:pathLst>
                                <a:path w="600">
                                  <a:moveTo>
                                    <a:pt x="0" y="0"/>
                                  </a:moveTo>
                                  <a:lnTo>
                                    <a:pt x="600" y="0"/>
                                  </a:lnTo>
                                </a:path>
                              </a:pathLst>
                            </a:custGeom>
                            <a:noFill/>
                            <a:ln w="1152">
                              <a:solidFill>
                                <a:srgbClr val="000000"/>
                              </a:solidFill>
                              <a:round/>
                              <a:headEnd/>
                              <a:tailEnd/>
                            </a:ln>
                          </wps:spPr>
                          <wps:bodyPr rot="0" vert="horz" wrap="square" lIns="91440" tIns="45720" rIns="91440" bIns="45720" anchor="t" anchorCtr="0" upright="1">
                            <a:noAutofit/>
                          </wps:bodyPr>
                        </wps:wsp>
                      </wpg:grpSp>
                      <wpg:grpSp>
                        <wpg:cNvPr id="1672" name="Group 7451"/>
                        <wpg:cNvGrpSpPr>
                          <a:grpSpLocks/>
                        </wpg:cNvGrpSpPr>
                        <wpg:grpSpPr bwMode="auto">
                          <a:xfrm>
                            <a:off x="1118" y="934"/>
                            <a:ext cx="2" cy="487"/>
                            <a:chOff x="1118" y="934"/>
                            <a:chExt cx="2" cy="487"/>
                          </a:xfrm>
                        </wpg:grpSpPr>
                        <wps:wsp>
                          <wps:cNvPr id="1673" name="Freeform 7452"/>
                          <wps:cNvSpPr>
                            <a:spLocks/>
                          </wps:cNvSpPr>
                          <wps:spPr bwMode="auto">
                            <a:xfrm>
                              <a:off x="1118" y="934"/>
                              <a:ext cx="2" cy="487"/>
                            </a:xfrm>
                            <a:custGeom>
                              <a:avLst/>
                              <a:gdLst>
                                <a:gd name="T0" fmla="+- 0 934 934"/>
                                <a:gd name="T1" fmla="*/ 934 h 487"/>
                                <a:gd name="T2" fmla="+- 0 1421 934"/>
                                <a:gd name="T3" fmla="*/ 1421 h 487"/>
                              </a:gdLst>
                              <a:ahLst/>
                              <a:cxnLst>
                                <a:cxn ang="0">
                                  <a:pos x="0" y="T1"/>
                                </a:cxn>
                                <a:cxn ang="0">
                                  <a:pos x="0" y="T3"/>
                                </a:cxn>
                              </a:cxnLst>
                              <a:rect l="0" t="0" r="r" b="b"/>
                              <a:pathLst>
                                <a:path h="487">
                                  <a:moveTo>
                                    <a:pt x="0" y="0"/>
                                  </a:moveTo>
                                  <a:lnTo>
                                    <a:pt x="0" y="48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74" name="Group 7453"/>
                        <wpg:cNvGrpSpPr>
                          <a:grpSpLocks/>
                        </wpg:cNvGrpSpPr>
                        <wpg:grpSpPr bwMode="auto">
                          <a:xfrm>
                            <a:off x="1606" y="821"/>
                            <a:ext cx="37" cy="600"/>
                            <a:chOff x="1606" y="821"/>
                            <a:chExt cx="37" cy="600"/>
                          </a:xfrm>
                        </wpg:grpSpPr>
                        <wps:wsp>
                          <wps:cNvPr id="1675" name="Freeform 7454"/>
                          <wps:cNvSpPr>
                            <a:spLocks/>
                          </wps:cNvSpPr>
                          <wps:spPr bwMode="auto">
                            <a:xfrm>
                              <a:off x="1606" y="821"/>
                              <a:ext cx="37" cy="600"/>
                            </a:xfrm>
                            <a:custGeom>
                              <a:avLst/>
                              <a:gdLst>
                                <a:gd name="T0" fmla="+- 0 1606 1606"/>
                                <a:gd name="T1" fmla="*/ T0 w 37"/>
                                <a:gd name="T2" fmla="+- 0 1421 821"/>
                                <a:gd name="T3" fmla="*/ 1421 h 600"/>
                                <a:gd name="T4" fmla="+- 0 1643 1606"/>
                                <a:gd name="T5" fmla="*/ T4 w 37"/>
                                <a:gd name="T6" fmla="+- 0 1421 821"/>
                                <a:gd name="T7" fmla="*/ 1421 h 600"/>
                                <a:gd name="T8" fmla="+- 0 1643 1606"/>
                                <a:gd name="T9" fmla="*/ T8 w 37"/>
                                <a:gd name="T10" fmla="+- 0 821 821"/>
                                <a:gd name="T11" fmla="*/ 821 h 600"/>
                                <a:gd name="T12" fmla="+- 0 1606 1606"/>
                                <a:gd name="T13" fmla="*/ T12 w 37"/>
                                <a:gd name="T14" fmla="+- 0 821 821"/>
                                <a:gd name="T15" fmla="*/ 821 h 600"/>
                                <a:gd name="T16" fmla="+- 0 1606 1606"/>
                                <a:gd name="T17" fmla="*/ T16 w 37"/>
                                <a:gd name="T18" fmla="+- 0 1421 821"/>
                                <a:gd name="T19" fmla="*/ 1421 h 600"/>
                              </a:gdLst>
                              <a:ahLst/>
                              <a:cxnLst>
                                <a:cxn ang="0">
                                  <a:pos x="T1" y="T3"/>
                                </a:cxn>
                                <a:cxn ang="0">
                                  <a:pos x="T5" y="T7"/>
                                </a:cxn>
                                <a:cxn ang="0">
                                  <a:pos x="T9" y="T11"/>
                                </a:cxn>
                                <a:cxn ang="0">
                                  <a:pos x="T13" y="T15"/>
                                </a:cxn>
                                <a:cxn ang="0">
                                  <a:pos x="T17" y="T19"/>
                                </a:cxn>
                              </a:cxnLst>
                              <a:rect l="0" t="0" r="r" b="b"/>
                              <a:pathLst>
                                <a:path w="37" h="600">
                                  <a:moveTo>
                                    <a:pt x="0" y="600"/>
                                  </a:moveTo>
                                  <a:lnTo>
                                    <a:pt x="37" y="600"/>
                                  </a:lnTo>
                                  <a:lnTo>
                                    <a:pt x="37" y="0"/>
                                  </a:lnTo>
                                  <a:lnTo>
                                    <a:pt x="0" y="0"/>
                                  </a:lnTo>
                                  <a:lnTo>
                                    <a:pt x="0" y="600"/>
                                  </a:lnTo>
                                  <a:close/>
                                </a:path>
                              </a:pathLst>
                            </a:custGeom>
                            <a:solidFill>
                              <a:srgbClr val="E4E4E4"/>
                            </a:solidFill>
                            <a:ln>
                              <a:noFill/>
                            </a:ln>
                          </wps:spPr>
                          <wps:bodyPr rot="0" vert="horz" wrap="square" lIns="91440" tIns="45720" rIns="91440" bIns="45720" anchor="t" anchorCtr="0" upright="1">
                            <a:noAutofit/>
                          </wps:bodyPr>
                        </wps:wsp>
                      </wpg:grpSp>
                      <wpg:grpSp>
                        <wpg:cNvPr id="1676" name="Group 7455"/>
                        <wpg:cNvGrpSpPr>
                          <a:grpSpLocks/>
                        </wpg:cNvGrpSpPr>
                        <wpg:grpSpPr bwMode="auto">
                          <a:xfrm>
                            <a:off x="1193" y="821"/>
                            <a:ext cx="38" cy="600"/>
                            <a:chOff x="1193" y="821"/>
                            <a:chExt cx="38" cy="600"/>
                          </a:xfrm>
                        </wpg:grpSpPr>
                        <wps:wsp>
                          <wps:cNvPr id="1677" name="Freeform 7456"/>
                          <wps:cNvSpPr>
                            <a:spLocks/>
                          </wps:cNvSpPr>
                          <wps:spPr bwMode="auto">
                            <a:xfrm>
                              <a:off x="1193" y="821"/>
                              <a:ext cx="38" cy="600"/>
                            </a:xfrm>
                            <a:custGeom>
                              <a:avLst/>
                              <a:gdLst>
                                <a:gd name="T0" fmla="+- 0 1193 1193"/>
                                <a:gd name="T1" fmla="*/ T0 w 38"/>
                                <a:gd name="T2" fmla="+- 0 1421 821"/>
                                <a:gd name="T3" fmla="*/ 1421 h 600"/>
                                <a:gd name="T4" fmla="+- 0 1231 1193"/>
                                <a:gd name="T5" fmla="*/ T4 w 38"/>
                                <a:gd name="T6" fmla="+- 0 1421 821"/>
                                <a:gd name="T7" fmla="*/ 1421 h 600"/>
                                <a:gd name="T8" fmla="+- 0 1231 1193"/>
                                <a:gd name="T9" fmla="*/ T8 w 38"/>
                                <a:gd name="T10" fmla="+- 0 821 821"/>
                                <a:gd name="T11" fmla="*/ 821 h 600"/>
                                <a:gd name="T12" fmla="+- 0 1193 1193"/>
                                <a:gd name="T13" fmla="*/ T12 w 38"/>
                                <a:gd name="T14" fmla="+- 0 821 821"/>
                                <a:gd name="T15" fmla="*/ 821 h 600"/>
                                <a:gd name="T16" fmla="+- 0 1193 1193"/>
                                <a:gd name="T17" fmla="*/ T16 w 38"/>
                                <a:gd name="T18" fmla="+- 0 1421 821"/>
                                <a:gd name="T19" fmla="*/ 1421 h 600"/>
                              </a:gdLst>
                              <a:ahLst/>
                              <a:cxnLst>
                                <a:cxn ang="0">
                                  <a:pos x="T1" y="T3"/>
                                </a:cxn>
                                <a:cxn ang="0">
                                  <a:pos x="T5" y="T7"/>
                                </a:cxn>
                                <a:cxn ang="0">
                                  <a:pos x="T9" y="T11"/>
                                </a:cxn>
                                <a:cxn ang="0">
                                  <a:pos x="T13" y="T15"/>
                                </a:cxn>
                                <a:cxn ang="0">
                                  <a:pos x="T17" y="T19"/>
                                </a:cxn>
                              </a:cxnLst>
                              <a:rect l="0" t="0" r="r" b="b"/>
                              <a:pathLst>
                                <a:path w="38" h="600">
                                  <a:moveTo>
                                    <a:pt x="0" y="600"/>
                                  </a:moveTo>
                                  <a:lnTo>
                                    <a:pt x="38" y="600"/>
                                  </a:lnTo>
                                  <a:lnTo>
                                    <a:pt x="38" y="0"/>
                                  </a:lnTo>
                                  <a:lnTo>
                                    <a:pt x="0" y="0"/>
                                  </a:lnTo>
                                  <a:lnTo>
                                    <a:pt x="0" y="600"/>
                                  </a:lnTo>
                                  <a:close/>
                                </a:path>
                              </a:pathLst>
                            </a:custGeom>
                            <a:solidFill>
                              <a:srgbClr val="E4E4E4"/>
                            </a:solidFill>
                            <a:ln>
                              <a:noFill/>
                            </a:ln>
                          </wps:spPr>
                          <wps:bodyPr rot="0" vert="horz" wrap="square" lIns="91440" tIns="45720" rIns="91440" bIns="45720" anchor="t" anchorCtr="0" upright="1">
                            <a:noAutofit/>
                          </wps:bodyPr>
                        </wps:wsp>
                      </wpg:grpSp>
                      <wpg:grpSp>
                        <wpg:cNvPr id="1678" name="Group 7457"/>
                        <wpg:cNvGrpSpPr>
                          <a:grpSpLocks/>
                        </wpg:cNvGrpSpPr>
                        <wpg:grpSpPr bwMode="auto">
                          <a:xfrm>
                            <a:off x="1193" y="821"/>
                            <a:ext cx="450" cy="2"/>
                            <a:chOff x="1193" y="821"/>
                            <a:chExt cx="450" cy="2"/>
                          </a:xfrm>
                        </wpg:grpSpPr>
                        <wps:wsp>
                          <wps:cNvPr id="1679" name="Freeform 7458"/>
                          <wps:cNvSpPr>
                            <a:spLocks/>
                          </wps:cNvSpPr>
                          <wps:spPr bwMode="auto">
                            <a:xfrm>
                              <a:off x="1193" y="821"/>
                              <a:ext cx="450" cy="2"/>
                            </a:xfrm>
                            <a:custGeom>
                              <a:avLst/>
                              <a:gdLst>
                                <a:gd name="T0" fmla="+- 0 1193 1193"/>
                                <a:gd name="T1" fmla="*/ T0 w 450"/>
                                <a:gd name="T2" fmla="+- 0 1643 1193"/>
                                <a:gd name="T3" fmla="*/ T2 w 450"/>
                              </a:gdLst>
                              <a:ahLst/>
                              <a:cxnLst>
                                <a:cxn ang="0">
                                  <a:pos x="T1" y="0"/>
                                </a:cxn>
                                <a:cxn ang="0">
                                  <a:pos x="T3" y="0"/>
                                </a:cxn>
                              </a:cxnLst>
                              <a:rect l="0" t="0" r="r" b="b"/>
                              <a:pathLst>
                                <a:path w="450">
                                  <a:moveTo>
                                    <a:pt x="0" y="0"/>
                                  </a:moveTo>
                                  <a:lnTo>
                                    <a:pt x="450" y="0"/>
                                  </a:lnTo>
                                </a:path>
                              </a:pathLst>
                            </a:custGeom>
                            <a:noFill/>
                            <a:ln w="763">
                              <a:solidFill>
                                <a:srgbClr val="000000"/>
                              </a:solidFill>
                              <a:round/>
                              <a:headEnd/>
                              <a:tailEnd/>
                            </a:ln>
                          </wps:spPr>
                          <wps:bodyPr rot="0" vert="horz" wrap="square" lIns="91440" tIns="45720" rIns="91440" bIns="45720" anchor="t" anchorCtr="0" upright="1">
                            <a:noAutofit/>
                          </wps:bodyPr>
                        </wps:wsp>
                      </wpg:grpSp>
                      <wpg:grpSp>
                        <wpg:cNvPr id="1680" name="Group 7459"/>
                        <wpg:cNvGrpSpPr>
                          <a:grpSpLocks/>
                        </wpg:cNvGrpSpPr>
                        <wpg:grpSpPr bwMode="auto">
                          <a:xfrm>
                            <a:off x="1643" y="821"/>
                            <a:ext cx="2" cy="600"/>
                            <a:chOff x="1643" y="821"/>
                            <a:chExt cx="2" cy="600"/>
                          </a:xfrm>
                        </wpg:grpSpPr>
                        <wps:wsp>
                          <wps:cNvPr id="1681" name="Freeform 7460"/>
                          <wps:cNvSpPr>
                            <a:spLocks/>
                          </wps:cNvSpPr>
                          <wps:spPr bwMode="auto">
                            <a:xfrm>
                              <a:off x="1643" y="821"/>
                              <a:ext cx="2" cy="600"/>
                            </a:xfrm>
                            <a:custGeom>
                              <a:avLst/>
                              <a:gdLst>
                                <a:gd name="T0" fmla="+- 0 1421 821"/>
                                <a:gd name="T1" fmla="*/ 1421 h 600"/>
                                <a:gd name="T2" fmla="+- 0 821 821"/>
                                <a:gd name="T3" fmla="*/ 821 h 600"/>
                              </a:gdLst>
                              <a:ahLst/>
                              <a:cxnLst>
                                <a:cxn ang="0">
                                  <a:pos x="0" y="T1"/>
                                </a:cxn>
                                <a:cxn ang="0">
                                  <a:pos x="0" y="T3"/>
                                </a:cxn>
                              </a:cxnLst>
                              <a:rect l="0" t="0" r="r" b="b"/>
                              <a:pathLst>
                                <a:path h="600">
                                  <a:moveTo>
                                    <a:pt x="0" y="60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82" name="Group 7461"/>
                        <wpg:cNvGrpSpPr>
                          <a:grpSpLocks/>
                        </wpg:cNvGrpSpPr>
                        <wpg:grpSpPr bwMode="auto">
                          <a:xfrm>
                            <a:off x="1193" y="821"/>
                            <a:ext cx="2" cy="600"/>
                            <a:chOff x="1193" y="821"/>
                            <a:chExt cx="2" cy="600"/>
                          </a:xfrm>
                        </wpg:grpSpPr>
                        <wps:wsp>
                          <wps:cNvPr id="1683" name="Freeform 7462"/>
                          <wps:cNvSpPr>
                            <a:spLocks/>
                          </wps:cNvSpPr>
                          <wps:spPr bwMode="auto">
                            <a:xfrm>
                              <a:off x="1193" y="821"/>
                              <a:ext cx="2" cy="600"/>
                            </a:xfrm>
                            <a:custGeom>
                              <a:avLst/>
                              <a:gdLst>
                                <a:gd name="T0" fmla="+- 0 821 821"/>
                                <a:gd name="T1" fmla="*/ 821 h 600"/>
                                <a:gd name="T2" fmla="+- 0 1421 821"/>
                                <a:gd name="T3" fmla="*/ 1421 h 600"/>
                              </a:gdLst>
                              <a:ahLst/>
                              <a:cxnLst>
                                <a:cxn ang="0">
                                  <a:pos x="0" y="T1"/>
                                </a:cxn>
                                <a:cxn ang="0">
                                  <a:pos x="0" y="T3"/>
                                </a:cxn>
                              </a:cxnLst>
                              <a:rect l="0" t="0" r="r" b="b"/>
                              <a:pathLst>
                                <a:path h="600">
                                  <a:moveTo>
                                    <a:pt x="0" y="0"/>
                                  </a:moveTo>
                                  <a:lnTo>
                                    <a:pt x="0" y="60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84" name="Group 7463"/>
                        <wpg:cNvGrpSpPr>
                          <a:grpSpLocks/>
                        </wpg:cNvGrpSpPr>
                        <wpg:grpSpPr bwMode="auto">
                          <a:xfrm>
                            <a:off x="1231" y="821"/>
                            <a:ext cx="374" cy="600"/>
                            <a:chOff x="1231" y="821"/>
                            <a:chExt cx="374" cy="600"/>
                          </a:xfrm>
                        </wpg:grpSpPr>
                        <wps:wsp>
                          <wps:cNvPr id="1685" name="Freeform 7464"/>
                          <wps:cNvSpPr>
                            <a:spLocks/>
                          </wps:cNvSpPr>
                          <wps:spPr bwMode="auto">
                            <a:xfrm>
                              <a:off x="1231" y="821"/>
                              <a:ext cx="374" cy="600"/>
                            </a:xfrm>
                            <a:custGeom>
                              <a:avLst/>
                              <a:gdLst>
                                <a:gd name="T0" fmla="+- 0 1231 1231"/>
                                <a:gd name="T1" fmla="*/ T0 w 374"/>
                                <a:gd name="T2" fmla="+- 0 821 821"/>
                                <a:gd name="T3" fmla="*/ 821 h 600"/>
                                <a:gd name="T4" fmla="+- 0 1606 1231"/>
                                <a:gd name="T5" fmla="*/ T4 w 374"/>
                                <a:gd name="T6" fmla="+- 0 821 821"/>
                                <a:gd name="T7" fmla="*/ 821 h 600"/>
                                <a:gd name="T8" fmla="+- 0 1606 1231"/>
                                <a:gd name="T9" fmla="*/ T8 w 374"/>
                                <a:gd name="T10" fmla="+- 0 1421 821"/>
                                <a:gd name="T11" fmla="*/ 1421 h 600"/>
                                <a:gd name="T12" fmla="+- 0 1231 1231"/>
                                <a:gd name="T13" fmla="*/ T12 w 374"/>
                                <a:gd name="T14" fmla="+- 0 1421 821"/>
                                <a:gd name="T15" fmla="*/ 1421 h 600"/>
                                <a:gd name="T16" fmla="+- 0 1231 1231"/>
                                <a:gd name="T17" fmla="*/ T16 w 374"/>
                                <a:gd name="T18" fmla="+- 0 821 821"/>
                                <a:gd name="T19" fmla="*/ 821 h 600"/>
                              </a:gdLst>
                              <a:ahLst/>
                              <a:cxnLst>
                                <a:cxn ang="0">
                                  <a:pos x="T1" y="T3"/>
                                </a:cxn>
                                <a:cxn ang="0">
                                  <a:pos x="T5" y="T7"/>
                                </a:cxn>
                                <a:cxn ang="0">
                                  <a:pos x="T9" y="T11"/>
                                </a:cxn>
                                <a:cxn ang="0">
                                  <a:pos x="T13" y="T15"/>
                                </a:cxn>
                                <a:cxn ang="0">
                                  <a:pos x="T17" y="T19"/>
                                </a:cxn>
                              </a:cxnLst>
                              <a:rect l="0" t="0" r="r" b="b"/>
                              <a:pathLst>
                                <a:path w="374" h="600">
                                  <a:moveTo>
                                    <a:pt x="0" y="0"/>
                                  </a:moveTo>
                                  <a:lnTo>
                                    <a:pt x="375" y="0"/>
                                  </a:lnTo>
                                  <a:lnTo>
                                    <a:pt x="375" y="600"/>
                                  </a:lnTo>
                                  <a:lnTo>
                                    <a:pt x="0" y="600"/>
                                  </a:lnTo>
                                  <a:lnTo>
                                    <a:pt x="0" y="0"/>
                                  </a:lnTo>
                                  <a:close/>
                                </a:path>
                              </a:pathLst>
                            </a:custGeom>
                            <a:solidFill>
                              <a:srgbClr val="000000"/>
                            </a:solidFill>
                            <a:ln>
                              <a:noFill/>
                            </a:ln>
                          </wps:spPr>
                          <wps:bodyPr rot="0" vert="horz" wrap="square" lIns="91440" tIns="45720" rIns="91440" bIns="45720" anchor="t" anchorCtr="0" upright="1">
                            <a:noAutofit/>
                          </wps:bodyPr>
                        </wps:wsp>
                      </wpg:grpSp>
                      <wpg:grpSp>
                        <wpg:cNvPr id="1686" name="Group 7465"/>
                        <wpg:cNvGrpSpPr>
                          <a:grpSpLocks/>
                        </wpg:cNvGrpSpPr>
                        <wpg:grpSpPr bwMode="auto">
                          <a:xfrm>
                            <a:off x="1606" y="821"/>
                            <a:ext cx="2" cy="14318"/>
                            <a:chOff x="1606" y="821"/>
                            <a:chExt cx="2" cy="14318"/>
                          </a:xfrm>
                        </wpg:grpSpPr>
                        <wps:wsp>
                          <wps:cNvPr id="1687" name="Freeform 7466"/>
                          <wps:cNvSpPr>
                            <a:spLocks/>
                          </wps:cNvSpPr>
                          <wps:spPr bwMode="auto">
                            <a:xfrm>
                              <a:off x="1606" y="821"/>
                              <a:ext cx="2" cy="14318"/>
                            </a:xfrm>
                            <a:custGeom>
                              <a:avLst/>
                              <a:gdLst>
                                <a:gd name="T0" fmla="+- 0 15139 821"/>
                                <a:gd name="T1" fmla="*/ 15139 h 14318"/>
                                <a:gd name="T2" fmla="+- 0 821 821"/>
                                <a:gd name="T3" fmla="*/ 821 h 14318"/>
                              </a:gdLst>
                              <a:ahLst/>
                              <a:cxnLst>
                                <a:cxn ang="0">
                                  <a:pos x="0" y="T1"/>
                                </a:cxn>
                                <a:cxn ang="0">
                                  <a:pos x="0" y="T3"/>
                                </a:cxn>
                              </a:cxnLst>
                              <a:rect l="0" t="0" r="r" b="b"/>
                              <a:pathLst>
                                <a:path h="14318">
                                  <a:moveTo>
                                    <a:pt x="0" y="1431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688" name="Group 7467"/>
                        <wpg:cNvGrpSpPr>
                          <a:grpSpLocks/>
                        </wpg:cNvGrpSpPr>
                        <wpg:grpSpPr bwMode="auto">
                          <a:xfrm>
                            <a:off x="1231" y="821"/>
                            <a:ext cx="2" cy="14318"/>
                            <a:chOff x="1231" y="821"/>
                            <a:chExt cx="2" cy="14318"/>
                          </a:xfrm>
                        </wpg:grpSpPr>
                        <wps:wsp>
                          <wps:cNvPr id="1689" name="Freeform 7468"/>
                          <wps:cNvSpPr>
                            <a:spLocks/>
                          </wps:cNvSpPr>
                          <wps:spPr bwMode="auto">
                            <a:xfrm>
                              <a:off x="1231" y="821"/>
                              <a:ext cx="2" cy="14318"/>
                            </a:xfrm>
                            <a:custGeom>
                              <a:avLst/>
                              <a:gdLst>
                                <a:gd name="T0" fmla="+- 0 15139 821"/>
                                <a:gd name="T1" fmla="*/ 15139 h 14318"/>
                                <a:gd name="T2" fmla="+- 0 821 821"/>
                                <a:gd name="T3" fmla="*/ 821 h 14318"/>
                              </a:gdLst>
                              <a:ahLst/>
                              <a:cxnLst>
                                <a:cxn ang="0">
                                  <a:pos x="0" y="T1"/>
                                </a:cxn>
                                <a:cxn ang="0">
                                  <a:pos x="0" y="T3"/>
                                </a:cxn>
                              </a:cxnLst>
                              <a:rect l="0" t="0" r="r" b="b"/>
                              <a:pathLst>
                                <a:path h="14318">
                                  <a:moveTo>
                                    <a:pt x="0" y="14318"/>
                                  </a:moveTo>
                                  <a:lnTo>
                                    <a:pt x="0" y="0"/>
                                  </a:lnTo>
                                </a:path>
                              </a:pathLst>
                            </a:custGeom>
                            <a:noFill/>
                            <a:ln w="2292">
                              <a:solidFill>
                                <a:srgbClr val="000000"/>
                              </a:solidFill>
                              <a:round/>
                              <a:headEnd/>
                              <a:tailEnd/>
                            </a:ln>
                          </wps:spPr>
                          <wps:bodyPr rot="0" vert="horz" wrap="square" lIns="91440" tIns="45720" rIns="91440" bIns="45720" anchor="t" anchorCtr="0" upright="1">
                            <a:noAutofit/>
                          </wps:bodyPr>
                        </wps:wsp>
                        <pic:pic xmlns:pic="http://schemas.openxmlformats.org/drawingml/2006/picture">
                          <pic:nvPicPr>
                            <pic:cNvPr id="1690" name="Picture 7469"/>
                            <pic:cNvPicPr>
                              <a:picLocks/>
                            </pic:cNvPicPr>
                          </pic:nvPicPr>
                          <pic:blipFill>
                            <a:blip r:embed="rId9"/>
                            <a:srcRect/>
                            <a:stretch>
                              <a:fillRect/>
                            </a:stretch>
                          </pic:blipFill>
                          <pic:spPr bwMode="auto">
                            <a:xfrm>
                              <a:off x="1221" y="848"/>
                              <a:ext cx="394" cy="583"/>
                            </a:xfrm>
                            <a:prstGeom prst="rect">
                              <a:avLst/>
                            </a:prstGeom>
                            <a:noFill/>
                            <a:ln>
                              <a:noFill/>
                            </a:ln>
                          </pic:spPr>
                        </pic:pic>
                      </wpg:grpSp>
                      <wpg:grpSp>
                        <wpg:cNvPr id="1691" name="Group 7470"/>
                        <wpg:cNvGrpSpPr>
                          <a:grpSpLocks/>
                        </wpg:cNvGrpSpPr>
                        <wpg:grpSpPr bwMode="auto">
                          <a:xfrm>
                            <a:off x="1342" y="1418"/>
                            <a:ext cx="2" cy="2"/>
                            <a:chOff x="1342" y="1418"/>
                            <a:chExt cx="2" cy="2"/>
                          </a:xfrm>
                        </wpg:grpSpPr>
                        <wps:wsp>
                          <wps:cNvPr id="1692" name="Freeform 7471"/>
                          <wps:cNvSpPr>
                            <a:spLocks/>
                          </wps:cNvSpPr>
                          <wps:spPr bwMode="auto">
                            <a:xfrm>
                              <a:off x="1342" y="1418"/>
                              <a:ext cx="2" cy="2"/>
                            </a:xfrm>
                            <a:custGeom>
                              <a:avLst/>
                              <a:gdLst>
                                <a:gd name="T0" fmla="+- 0 1342 1342"/>
                                <a:gd name="T1" fmla="*/ T0 w 2"/>
                                <a:gd name="T2" fmla="+- 0 1344 1342"/>
                                <a:gd name="T3" fmla="*/ T2 w 2"/>
                              </a:gdLst>
                              <a:ahLst/>
                              <a:cxnLst>
                                <a:cxn ang="0">
                                  <a:pos x="T1" y="0"/>
                                </a:cxn>
                                <a:cxn ang="0">
                                  <a:pos x="T3" y="0"/>
                                </a:cxn>
                              </a:cxnLst>
                              <a:rect l="0" t="0" r="r" b="b"/>
                              <a:pathLst>
                                <a:path w="2">
                                  <a:moveTo>
                                    <a:pt x="0" y="0"/>
                                  </a:moveTo>
                                  <a:lnTo>
                                    <a:pt x="2" y="0"/>
                                  </a:lnTo>
                                </a:path>
                              </a:pathLst>
                            </a:custGeom>
                            <a:noFill/>
                            <a:ln w="2282">
                              <a:solidFill>
                                <a:srgbClr val="000000"/>
                              </a:solidFill>
                              <a:round/>
                              <a:headEnd/>
                              <a:tailEnd/>
                            </a:ln>
                          </wps:spPr>
                          <wps:bodyPr rot="0" vert="horz" wrap="square" lIns="91440" tIns="45720" rIns="91440" bIns="45720" anchor="t" anchorCtr="0" upright="1">
                            <a:noAutofit/>
                          </wps:bodyPr>
                        </wps:wsp>
                      </wpg:grpSp>
                      <wpg:grpSp>
                        <wpg:cNvPr id="1693" name="Group 7472"/>
                        <wpg:cNvGrpSpPr>
                          <a:grpSpLocks/>
                        </wpg:cNvGrpSpPr>
                        <wpg:grpSpPr bwMode="auto">
                          <a:xfrm>
                            <a:off x="1268" y="1412"/>
                            <a:ext cx="2" cy="2"/>
                            <a:chOff x="1268" y="1412"/>
                            <a:chExt cx="2" cy="2"/>
                          </a:xfrm>
                        </wpg:grpSpPr>
                        <wps:wsp>
                          <wps:cNvPr id="1694" name="Freeform 7473"/>
                          <wps:cNvSpPr>
                            <a:spLocks/>
                          </wps:cNvSpPr>
                          <wps:spPr bwMode="auto">
                            <a:xfrm>
                              <a:off x="1268" y="1412"/>
                              <a:ext cx="2" cy="2"/>
                            </a:xfrm>
                            <a:custGeom>
                              <a:avLst/>
                              <a:gdLst>
                                <a:gd name="T0" fmla="+- 0 1268 1268"/>
                                <a:gd name="T1" fmla="*/ T0 w 2"/>
                                <a:gd name="T2" fmla="+- 0 1271 1268"/>
                                <a:gd name="T3" fmla="*/ T2 w 2"/>
                              </a:gdLst>
                              <a:ahLst/>
                              <a:cxnLst>
                                <a:cxn ang="0">
                                  <a:pos x="T1" y="0"/>
                                </a:cxn>
                                <a:cxn ang="0">
                                  <a:pos x="T3" y="0"/>
                                </a:cxn>
                              </a:cxnLst>
                              <a:rect l="0" t="0" r="r" b="b"/>
                              <a:pathLst>
                                <a:path w="2">
                                  <a:moveTo>
                                    <a:pt x="0" y="0"/>
                                  </a:moveTo>
                                  <a:lnTo>
                                    <a:pt x="3" y="0"/>
                                  </a:lnTo>
                                </a:path>
                              </a:pathLst>
                            </a:custGeom>
                            <a:noFill/>
                            <a:ln w="2282">
                              <a:solidFill>
                                <a:srgbClr val="000000"/>
                              </a:solidFill>
                              <a:round/>
                              <a:headEnd/>
                              <a:tailEnd/>
                            </a:ln>
                          </wps:spPr>
                          <wps:bodyPr rot="0" vert="horz" wrap="square" lIns="91440" tIns="45720" rIns="91440" bIns="45720" anchor="t" anchorCtr="0" upright="1">
                            <a:noAutofit/>
                          </wps:bodyPr>
                        </wps:wsp>
                      </wpg:grpSp>
                      <wpg:grpSp>
                        <wpg:cNvPr id="1695" name="Group 7474"/>
                        <wpg:cNvGrpSpPr>
                          <a:grpSpLocks/>
                        </wpg:cNvGrpSpPr>
                        <wpg:grpSpPr bwMode="auto">
                          <a:xfrm>
                            <a:off x="1267" y="1417"/>
                            <a:ext cx="2" cy="2"/>
                            <a:chOff x="1267" y="1417"/>
                            <a:chExt cx="2" cy="2"/>
                          </a:xfrm>
                        </wpg:grpSpPr>
                        <wps:wsp>
                          <wps:cNvPr id="1696" name="Freeform 7475"/>
                          <wps:cNvSpPr>
                            <a:spLocks/>
                          </wps:cNvSpPr>
                          <wps:spPr bwMode="auto">
                            <a:xfrm>
                              <a:off x="1267" y="1417"/>
                              <a:ext cx="2" cy="2"/>
                            </a:xfrm>
                            <a:custGeom>
                              <a:avLst/>
                              <a:gdLst>
                                <a:gd name="T0" fmla="+- 0 1267 1267"/>
                                <a:gd name="T1" fmla="*/ T0 w 2"/>
                                <a:gd name="T2" fmla="+- 0 1270 1267"/>
                                <a:gd name="T3" fmla="*/ T2 w 2"/>
                              </a:gdLst>
                              <a:ahLst/>
                              <a:cxnLst>
                                <a:cxn ang="0">
                                  <a:pos x="T1" y="0"/>
                                </a:cxn>
                                <a:cxn ang="0">
                                  <a:pos x="T3" y="0"/>
                                </a:cxn>
                              </a:cxnLst>
                              <a:rect l="0" t="0" r="r" b="b"/>
                              <a:pathLst>
                                <a:path w="2">
                                  <a:moveTo>
                                    <a:pt x="0" y="0"/>
                                  </a:moveTo>
                                  <a:lnTo>
                                    <a:pt x="3" y="0"/>
                                  </a:lnTo>
                                </a:path>
                              </a:pathLst>
                            </a:custGeom>
                            <a:noFill/>
                            <a:ln w="1513">
                              <a:solidFill>
                                <a:srgbClr val="000000"/>
                              </a:solidFill>
                              <a:round/>
                              <a:headEnd/>
                              <a:tailEnd/>
                            </a:ln>
                          </wps:spPr>
                          <wps:bodyPr rot="0" vert="horz" wrap="square" lIns="91440" tIns="45720" rIns="91440" bIns="45720" anchor="t" anchorCtr="0" upright="1">
                            <a:noAutofit/>
                          </wps:bodyPr>
                        </wps:wsp>
                      </wpg:grpSp>
                      <wpg:grpSp>
                        <wpg:cNvPr id="1697" name="Group 7476"/>
                        <wpg:cNvGrpSpPr>
                          <a:grpSpLocks/>
                        </wpg:cNvGrpSpPr>
                        <wpg:grpSpPr bwMode="auto">
                          <a:xfrm>
                            <a:off x="1565" y="1410"/>
                            <a:ext cx="2" cy="2"/>
                            <a:chOff x="1565" y="1410"/>
                            <a:chExt cx="2" cy="2"/>
                          </a:xfrm>
                        </wpg:grpSpPr>
                        <wps:wsp>
                          <wps:cNvPr id="1698" name="Freeform 7477"/>
                          <wps:cNvSpPr>
                            <a:spLocks/>
                          </wps:cNvSpPr>
                          <wps:spPr bwMode="auto">
                            <a:xfrm>
                              <a:off x="1565" y="1410"/>
                              <a:ext cx="2" cy="2"/>
                            </a:xfrm>
                            <a:custGeom>
                              <a:avLst/>
                              <a:gdLst>
                                <a:gd name="T0" fmla="+- 0 1565 1565"/>
                                <a:gd name="T1" fmla="*/ T0 w 2"/>
                                <a:gd name="T2" fmla="+- 0 1567 1565"/>
                                <a:gd name="T3" fmla="*/ T2 w 2"/>
                              </a:gdLst>
                              <a:ahLst/>
                              <a:cxnLst>
                                <a:cxn ang="0">
                                  <a:pos x="T1" y="0"/>
                                </a:cxn>
                                <a:cxn ang="0">
                                  <a:pos x="T3" y="0"/>
                                </a:cxn>
                              </a:cxnLst>
                              <a:rect l="0" t="0" r="r" b="b"/>
                              <a:pathLst>
                                <a:path w="2">
                                  <a:moveTo>
                                    <a:pt x="0" y="0"/>
                                  </a:moveTo>
                                  <a:lnTo>
                                    <a:pt x="2" y="0"/>
                                  </a:lnTo>
                                </a:path>
                              </a:pathLst>
                            </a:custGeom>
                            <a:noFill/>
                            <a:ln w="3026">
                              <a:solidFill>
                                <a:srgbClr val="000000"/>
                              </a:solidFill>
                              <a:round/>
                              <a:headEnd/>
                              <a:tailEnd/>
                            </a:ln>
                          </wps:spPr>
                          <wps:bodyPr rot="0" vert="horz" wrap="square" lIns="91440" tIns="45720" rIns="91440" bIns="45720" anchor="t" anchorCtr="0" upright="1">
                            <a:noAutofit/>
                          </wps:bodyPr>
                        </wps:wsp>
                      </wpg:grpSp>
                      <wpg:grpSp>
                        <wpg:cNvPr id="1699" name="Group 7478"/>
                        <wpg:cNvGrpSpPr>
                          <a:grpSpLocks/>
                        </wpg:cNvGrpSpPr>
                        <wpg:grpSpPr bwMode="auto">
                          <a:xfrm>
                            <a:off x="1566" y="1417"/>
                            <a:ext cx="2" cy="2"/>
                            <a:chOff x="1566" y="1417"/>
                            <a:chExt cx="2" cy="2"/>
                          </a:xfrm>
                        </wpg:grpSpPr>
                        <wps:wsp>
                          <wps:cNvPr id="1700" name="Freeform 7479"/>
                          <wps:cNvSpPr>
                            <a:spLocks/>
                          </wps:cNvSpPr>
                          <wps:spPr bwMode="auto">
                            <a:xfrm>
                              <a:off x="1566" y="1417"/>
                              <a:ext cx="2" cy="2"/>
                            </a:xfrm>
                            <a:custGeom>
                              <a:avLst/>
                              <a:gdLst>
                                <a:gd name="T0" fmla="+- 0 1566 1566"/>
                                <a:gd name="T1" fmla="*/ T0 w 2"/>
                                <a:gd name="T2" fmla="+- 0 1568 1566"/>
                                <a:gd name="T3" fmla="*/ T2 w 2"/>
                              </a:gdLst>
                              <a:ahLst/>
                              <a:cxnLst>
                                <a:cxn ang="0">
                                  <a:pos x="T1" y="0"/>
                                </a:cxn>
                                <a:cxn ang="0">
                                  <a:pos x="T3" y="0"/>
                                </a:cxn>
                              </a:cxnLst>
                              <a:rect l="0" t="0" r="r" b="b"/>
                              <a:pathLst>
                                <a:path w="2">
                                  <a:moveTo>
                                    <a:pt x="0" y="0"/>
                                  </a:moveTo>
                                  <a:lnTo>
                                    <a:pt x="2" y="0"/>
                                  </a:lnTo>
                                </a:path>
                              </a:pathLst>
                            </a:custGeom>
                            <a:noFill/>
                            <a:ln w="1513">
                              <a:solidFill>
                                <a:srgbClr val="000000"/>
                              </a:solidFill>
                              <a:round/>
                              <a:headEnd/>
                              <a:tailEnd/>
                            </a:ln>
                          </wps:spPr>
                          <wps:bodyPr rot="0" vert="horz" wrap="square" lIns="91440" tIns="45720" rIns="91440" bIns="45720" anchor="t" anchorCtr="0" upright="1">
                            <a:noAutofit/>
                          </wps:bodyPr>
                        </wps:wsp>
                      </wpg:grpSp>
                      <wpg:grpSp>
                        <wpg:cNvPr id="1701" name="Group 7480"/>
                        <wpg:cNvGrpSpPr>
                          <a:grpSpLocks/>
                        </wpg:cNvGrpSpPr>
                        <wpg:grpSpPr bwMode="auto">
                          <a:xfrm>
                            <a:off x="1718" y="15310"/>
                            <a:ext cx="8803" cy="104"/>
                            <a:chOff x="1718" y="15310"/>
                            <a:chExt cx="8803" cy="104"/>
                          </a:xfrm>
                        </wpg:grpSpPr>
                        <wps:wsp>
                          <wps:cNvPr id="1702" name="Freeform 7481"/>
                          <wps:cNvSpPr>
                            <a:spLocks/>
                          </wps:cNvSpPr>
                          <wps:spPr bwMode="auto">
                            <a:xfrm>
                              <a:off x="1718" y="15310"/>
                              <a:ext cx="8803" cy="104"/>
                            </a:xfrm>
                            <a:custGeom>
                              <a:avLst/>
                              <a:gdLst>
                                <a:gd name="T0" fmla="+- 0 1718 1718"/>
                                <a:gd name="T1" fmla="*/ T0 w 8803"/>
                                <a:gd name="T2" fmla="+- 0 15414 15310"/>
                                <a:gd name="T3" fmla="*/ 15414 h 104"/>
                                <a:gd name="T4" fmla="+- 0 10522 1718"/>
                                <a:gd name="T5" fmla="*/ T4 w 8803"/>
                                <a:gd name="T6" fmla="+- 0 15414 15310"/>
                                <a:gd name="T7" fmla="*/ 15414 h 104"/>
                                <a:gd name="T8" fmla="+- 0 10522 1718"/>
                                <a:gd name="T9" fmla="*/ T8 w 8803"/>
                                <a:gd name="T10" fmla="+- 0 15310 15310"/>
                                <a:gd name="T11" fmla="*/ 15310 h 104"/>
                                <a:gd name="T12" fmla="+- 0 1718 1718"/>
                                <a:gd name="T13" fmla="*/ T12 w 8803"/>
                                <a:gd name="T14" fmla="+- 0 15310 15310"/>
                                <a:gd name="T15" fmla="*/ 15310 h 104"/>
                                <a:gd name="T16" fmla="+- 0 1718 1718"/>
                                <a:gd name="T17" fmla="*/ T16 w 8803"/>
                                <a:gd name="T18" fmla="+- 0 15414 15310"/>
                                <a:gd name="T19" fmla="*/ 15414 h 104"/>
                              </a:gdLst>
                              <a:ahLst/>
                              <a:cxnLst>
                                <a:cxn ang="0">
                                  <a:pos x="T1" y="T3"/>
                                </a:cxn>
                                <a:cxn ang="0">
                                  <a:pos x="T5" y="T7"/>
                                </a:cxn>
                                <a:cxn ang="0">
                                  <a:pos x="T9" y="T11"/>
                                </a:cxn>
                                <a:cxn ang="0">
                                  <a:pos x="T13" y="T15"/>
                                </a:cxn>
                                <a:cxn ang="0">
                                  <a:pos x="T17" y="T19"/>
                                </a:cxn>
                              </a:cxnLst>
                              <a:rect l="0" t="0" r="r" b="b"/>
                              <a:pathLst>
                                <a:path w="8803" h="104">
                                  <a:moveTo>
                                    <a:pt x="0" y="104"/>
                                  </a:moveTo>
                                  <a:lnTo>
                                    <a:pt x="8804" y="104"/>
                                  </a:lnTo>
                                  <a:lnTo>
                                    <a:pt x="8804" y="0"/>
                                  </a:lnTo>
                                  <a:lnTo>
                                    <a:pt x="0" y="0"/>
                                  </a:lnTo>
                                  <a:lnTo>
                                    <a:pt x="0" y="104"/>
                                  </a:lnTo>
                                  <a:close/>
                                </a:path>
                              </a:pathLst>
                            </a:custGeom>
                            <a:solidFill>
                              <a:srgbClr val="CCCCCC"/>
                            </a:solidFill>
                            <a:ln>
                              <a:noFill/>
                            </a:ln>
                          </wps:spPr>
                          <wps:bodyPr rot="0" vert="horz" wrap="square" lIns="91440" tIns="45720" rIns="91440" bIns="45720" anchor="t" anchorCtr="0" upright="1">
                            <a:noAutofit/>
                          </wps:bodyPr>
                        </wps:wsp>
                      </wpg:grpSp>
                      <wpg:grpSp>
                        <wpg:cNvPr id="1703" name="Group 7482"/>
                        <wpg:cNvGrpSpPr>
                          <a:grpSpLocks/>
                        </wpg:cNvGrpSpPr>
                        <wpg:grpSpPr bwMode="auto">
                          <a:xfrm>
                            <a:off x="1718" y="15565"/>
                            <a:ext cx="8803" cy="35"/>
                            <a:chOff x="1718" y="15565"/>
                            <a:chExt cx="8803" cy="35"/>
                          </a:xfrm>
                        </wpg:grpSpPr>
                        <wps:wsp>
                          <wps:cNvPr id="1704" name="Freeform 7483"/>
                          <wps:cNvSpPr>
                            <a:spLocks/>
                          </wps:cNvSpPr>
                          <wps:spPr bwMode="auto">
                            <a:xfrm>
                              <a:off x="1718" y="15565"/>
                              <a:ext cx="8803" cy="35"/>
                            </a:xfrm>
                            <a:custGeom>
                              <a:avLst/>
                              <a:gdLst>
                                <a:gd name="T0" fmla="+- 0 1718 1718"/>
                                <a:gd name="T1" fmla="*/ T0 w 8803"/>
                                <a:gd name="T2" fmla="+- 0 15600 15565"/>
                                <a:gd name="T3" fmla="*/ 15600 h 35"/>
                                <a:gd name="T4" fmla="+- 0 10522 1718"/>
                                <a:gd name="T5" fmla="*/ T4 w 8803"/>
                                <a:gd name="T6" fmla="+- 0 15600 15565"/>
                                <a:gd name="T7" fmla="*/ 15600 h 35"/>
                                <a:gd name="T8" fmla="+- 0 10522 1718"/>
                                <a:gd name="T9" fmla="*/ T8 w 8803"/>
                                <a:gd name="T10" fmla="+- 0 15565 15565"/>
                                <a:gd name="T11" fmla="*/ 15565 h 35"/>
                                <a:gd name="T12" fmla="+- 0 1718 1718"/>
                                <a:gd name="T13" fmla="*/ T12 w 8803"/>
                                <a:gd name="T14" fmla="+- 0 15565 15565"/>
                                <a:gd name="T15" fmla="*/ 15565 h 35"/>
                                <a:gd name="T16" fmla="+- 0 1718 1718"/>
                                <a:gd name="T17" fmla="*/ T16 w 8803"/>
                                <a:gd name="T18" fmla="+- 0 15600 15565"/>
                                <a:gd name="T19" fmla="*/ 15600 h 35"/>
                              </a:gdLst>
                              <a:ahLst/>
                              <a:cxnLst>
                                <a:cxn ang="0">
                                  <a:pos x="T1" y="T3"/>
                                </a:cxn>
                                <a:cxn ang="0">
                                  <a:pos x="T5" y="T7"/>
                                </a:cxn>
                                <a:cxn ang="0">
                                  <a:pos x="T9" y="T11"/>
                                </a:cxn>
                                <a:cxn ang="0">
                                  <a:pos x="T13" y="T15"/>
                                </a:cxn>
                                <a:cxn ang="0">
                                  <a:pos x="T17" y="T19"/>
                                </a:cxn>
                              </a:cxnLst>
                              <a:rect l="0" t="0" r="r" b="b"/>
                              <a:pathLst>
                                <a:path w="8803" h="35">
                                  <a:moveTo>
                                    <a:pt x="0" y="35"/>
                                  </a:moveTo>
                                  <a:lnTo>
                                    <a:pt x="8804" y="35"/>
                                  </a:lnTo>
                                  <a:lnTo>
                                    <a:pt x="8804" y="0"/>
                                  </a:lnTo>
                                  <a:lnTo>
                                    <a:pt x="0" y="0"/>
                                  </a:lnTo>
                                  <a:lnTo>
                                    <a:pt x="0" y="35"/>
                                  </a:lnTo>
                                  <a:close/>
                                </a:path>
                              </a:pathLst>
                            </a:custGeom>
                            <a:solidFill>
                              <a:srgbClr val="CCCCCC"/>
                            </a:solidFill>
                            <a:ln>
                              <a:noFill/>
                            </a:ln>
                          </wps:spPr>
                          <wps:bodyPr rot="0" vert="horz" wrap="square" lIns="91440" tIns="45720" rIns="91440" bIns="45720" anchor="t" anchorCtr="0" upright="1">
                            <a:noAutofit/>
                          </wps:bodyPr>
                        </wps:wsp>
                      </wpg:grpSp>
                      <wpg:grpSp>
                        <wpg:cNvPr id="1705" name="Group 7484"/>
                        <wpg:cNvGrpSpPr>
                          <a:grpSpLocks/>
                        </wpg:cNvGrpSpPr>
                        <wpg:grpSpPr bwMode="auto">
                          <a:xfrm>
                            <a:off x="1718" y="15310"/>
                            <a:ext cx="8803" cy="2"/>
                            <a:chOff x="1718" y="15310"/>
                            <a:chExt cx="8803" cy="2"/>
                          </a:xfrm>
                        </wpg:grpSpPr>
                        <wps:wsp>
                          <wps:cNvPr id="1706" name="Freeform 7485"/>
                          <wps:cNvSpPr>
                            <a:spLocks/>
                          </wps:cNvSpPr>
                          <wps:spPr bwMode="auto">
                            <a:xfrm>
                              <a:off x="1718" y="15310"/>
                              <a:ext cx="8803" cy="2"/>
                            </a:xfrm>
                            <a:custGeom>
                              <a:avLst/>
                              <a:gdLst>
                                <a:gd name="T0" fmla="+- 0 1718 1718"/>
                                <a:gd name="T1" fmla="*/ T0 w 8803"/>
                                <a:gd name="T2" fmla="+- 0 10522 1718"/>
                                <a:gd name="T3" fmla="*/ T2 w 8803"/>
                              </a:gdLst>
                              <a:ahLst/>
                              <a:cxnLst>
                                <a:cxn ang="0">
                                  <a:pos x="T1" y="0"/>
                                </a:cxn>
                                <a:cxn ang="0">
                                  <a:pos x="T3" y="0"/>
                                </a:cxn>
                              </a:cxnLst>
                              <a:rect l="0" t="0" r="r" b="b"/>
                              <a:pathLst>
                                <a:path w="8803">
                                  <a:moveTo>
                                    <a:pt x="0" y="0"/>
                                  </a:moveTo>
                                  <a:lnTo>
                                    <a:pt x="8804" y="0"/>
                                  </a:lnTo>
                                </a:path>
                              </a:pathLst>
                            </a:custGeom>
                            <a:noFill/>
                            <a:ln w="762">
                              <a:solidFill>
                                <a:srgbClr val="000000"/>
                              </a:solidFill>
                              <a:round/>
                              <a:headEnd/>
                              <a:tailEnd/>
                            </a:ln>
                          </wps:spPr>
                          <wps:bodyPr rot="0" vert="horz" wrap="square" lIns="91440" tIns="45720" rIns="91440" bIns="45720" anchor="t" anchorCtr="0" upright="1">
                            <a:noAutofit/>
                          </wps:bodyPr>
                        </wps:wsp>
                      </wpg:grpSp>
                      <wpg:grpSp>
                        <wpg:cNvPr id="1707" name="Group 7486"/>
                        <wpg:cNvGrpSpPr>
                          <a:grpSpLocks/>
                        </wpg:cNvGrpSpPr>
                        <wpg:grpSpPr bwMode="auto">
                          <a:xfrm>
                            <a:off x="1718" y="15414"/>
                            <a:ext cx="8803" cy="151"/>
                            <a:chOff x="1718" y="15414"/>
                            <a:chExt cx="8803" cy="151"/>
                          </a:xfrm>
                        </wpg:grpSpPr>
                        <wps:wsp>
                          <wps:cNvPr id="1708" name="Freeform 7487"/>
                          <wps:cNvSpPr>
                            <a:spLocks/>
                          </wps:cNvSpPr>
                          <wps:spPr bwMode="auto">
                            <a:xfrm>
                              <a:off x="1718" y="15414"/>
                              <a:ext cx="8803" cy="151"/>
                            </a:xfrm>
                            <a:custGeom>
                              <a:avLst/>
                              <a:gdLst>
                                <a:gd name="T0" fmla="+- 0 1718 1718"/>
                                <a:gd name="T1" fmla="*/ T0 w 8803"/>
                                <a:gd name="T2" fmla="+- 0 15414 15414"/>
                                <a:gd name="T3" fmla="*/ 15414 h 151"/>
                                <a:gd name="T4" fmla="+- 0 1718 1718"/>
                                <a:gd name="T5" fmla="*/ T4 w 8803"/>
                                <a:gd name="T6" fmla="+- 0 15565 15414"/>
                                <a:gd name="T7" fmla="*/ 15565 h 151"/>
                                <a:gd name="T8" fmla="+- 0 10522 1718"/>
                                <a:gd name="T9" fmla="*/ T8 w 8803"/>
                                <a:gd name="T10" fmla="+- 0 15565 15414"/>
                                <a:gd name="T11" fmla="*/ 15565 h 151"/>
                                <a:gd name="T12" fmla="+- 0 10522 1718"/>
                                <a:gd name="T13" fmla="*/ T12 w 8803"/>
                                <a:gd name="T14" fmla="+- 0 15414 15414"/>
                                <a:gd name="T15" fmla="*/ 15414 h 151"/>
                                <a:gd name="T16" fmla="+- 0 1718 1718"/>
                                <a:gd name="T17" fmla="*/ T16 w 8803"/>
                                <a:gd name="T18" fmla="+- 0 15414 15414"/>
                                <a:gd name="T19" fmla="*/ 15414 h 151"/>
                              </a:gdLst>
                              <a:ahLst/>
                              <a:cxnLst>
                                <a:cxn ang="0">
                                  <a:pos x="T1" y="T3"/>
                                </a:cxn>
                                <a:cxn ang="0">
                                  <a:pos x="T5" y="T7"/>
                                </a:cxn>
                                <a:cxn ang="0">
                                  <a:pos x="T9" y="T11"/>
                                </a:cxn>
                                <a:cxn ang="0">
                                  <a:pos x="T13" y="T15"/>
                                </a:cxn>
                                <a:cxn ang="0">
                                  <a:pos x="T17" y="T19"/>
                                </a:cxn>
                              </a:cxnLst>
                              <a:rect l="0" t="0" r="r" b="b"/>
                              <a:pathLst>
                                <a:path w="8803" h="151">
                                  <a:moveTo>
                                    <a:pt x="0" y="0"/>
                                  </a:moveTo>
                                  <a:lnTo>
                                    <a:pt x="0" y="151"/>
                                  </a:lnTo>
                                  <a:lnTo>
                                    <a:pt x="8804" y="151"/>
                                  </a:lnTo>
                                  <a:lnTo>
                                    <a:pt x="8804" y="0"/>
                                  </a:lnTo>
                                  <a:lnTo>
                                    <a:pt x="0" y="0"/>
                                  </a:lnTo>
                                  <a:close/>
                                </a:path>
                              </a:pathLst>
                            </a:custGeom>
                            <a:solidFill>
                              <a:srgbClr val="000000"/>
                            </a:solidFill>
                            <a:ln>
                              <a:noFill/>
                            </a:ln>
                          </wps:spPr>
                          <wps:bodyPr rot="0" vert="horz" wrap="square" lIns="91440" tIns="45720" rIns="91440" bIns="45720" anchor="t" anchorCtr="0" upright="1">
                            <a:noAutofit/>
                          </wps:bodyPr>
                        </wps:wsp>
                      </wpg:grpSp>
                      <wpg:grpSp>
                        <wpg:cNvPr id="1709" name="Group 7488"/>
                        <wpg:cNvGrpSpPr>
                          <a:grpSpLocks/>
                        </wpg:cNvGrpSpPr>
                        <wpg:grpSpPr bwMode="auto">
                          <a:xfrm>
                            <a:off x="1718" y="988"/>
                            <a:ext cx="8803" cy="118"/>
                            <a:chOff x="1718" y="988"/>
                            <a:chExt cx="8803" cy="118"/>
                          </a:xfrm>
                        </wpg:grpSpPr>
                        <wps:wsp>
                          <wps:cNvPr id="1710" name="Freeform 7489"/>
                          <wps:cNvSpPr>
                            <a:spLocks/>
                          </wps:cNvSpPr>
                          <wps:spPr bwMode="auto">
                            <a:xfrm>
                              <a:off x="1718" y="988"/>
                              <a:ext cx="8803" cy="118"/>
                            </a:xfrm>
                            <a:custGeom>
                              <a:avLst/>
                              <a:gdLst>
                                <a:gd name="T0" fmla="+- 0 1718 1718"/>
                                <a:gd name="T1" fmla="*/ T0 w 8803"/>
                                <a:gd name="T2" fmla="+- 0 1105 988"/>
                                <a:gd name="T3" fmla="*/ 1105 h 118"/>
                                <a:gd name="T4" fmla="+- 0 10522 1718"/>
                                <a:gd name="T5" fmla="*/ T4 w 8803"/>
                                <a:gd name="T6" fmla="+- 0 1105 988"/>
                                <a:gd name="T7" fmla="*/ 1105 h 118"/>
                                <a:gd name="T8" fmla="+- 0 10522 1718"/>
                                <a:gd name="T9" fmla="*/ T8 w 8803"/>
                                <a:gd name="T10" fmla="+- 0 988 988"/>
                                <a:gd name="T11" fmla="*/ 988 h 118"/>
                                <a:gd name="T12" fmla="+- 0 1718 1718"/>
                                <a:gd name="T13" fmla="*/ T12 w 8803"/>
                                <a:gd name="T14" fmla="+- 0 988 988"/>
                                <a:gd name="T15" fmla="*/ 988 h 118"/>
                                <a:gd name="T16" fmla="+- 0 1718 1718"/>
                                <a:gd name="T17" fmla="*/ T16 w 8803"/>
                                <a:gd name="T18" fmla="+- 0 1105 988"/>
                                <a:gd name="T19" fmla="*/ 1105 h 118"/>
                              </a:gdLst>
                              <a:ahLst/>
                              <a:cxnLst>
                                <a:cxn ang="0">
                                  <a:pos x="T1" y="T3"/>
                                </a:cxn>
                                <a:cxn ang="0">
                                  <a:pos x="T5" y="T7"/>
                                </a:cxn>
                                <a:cxn ang="0">
                                  <a:pos x="T9" y="T11"/>
                                </a:cxn>
                                <a:cxn ang="0">
                                  <a:pos x="T13" y="T15"/>
                                </a:cxn>
                                <a:cxn ang="0">
                                  <a:pos x="T17" y="T19"/>
                                </a:cxn>
                              </a:cxnLst>
                              <a:rect l="0" t="0" r="r" b="b"/>
                              <a:pathLst>
                                <a:path w="8803" h="118">
                                  <a:moveTo>
                                    <a:pt x="0" y="117"/>
                                  </a:moveTo>
                                  <a:lnTo>
                                    <a:pt x="8804" y="117"/>
                                  </a:lnTo>
                                  <a:lnTo>
                                    <a:pt x="8804" y="0"/>
                                  </a:lnTo>
                                  <a:lnTo>
                                    <a:pt x="0" y="0"/>
                                  </a:lnTo>
                                  <a:lnTo>
                                    <a:pt x="0" y="117"/>
                                  </a:lnTo>
                                  <a:close/>
                                </a:path>
                              </a:pathLst>
                            </a:custGeom>
                            <a:solidFill>
                              <a:srgbClr val="CCCCCC"/>
                            </a:solidFill>
                            <a:ln>
                              <a:noFill/>
                            </a:ln>
                          </wps:spPr>
                          <wps:bodyPr rot="0" vert="horz" wrap="square" lIns="91440" tIns="45720" rIns="91440" bIns="45720" anchor="t" anchorCtr="0" upright="1">
                            <a:noAutofit/>
                          </wps:bodyPr>
                        </wps:wsp>
                      </wpg:grpSp>
                      <wpg:grpSp>
                        <wpg:cNvPr id="1711" name="Group 7490"/>
                        <wpg:cNvGrpSpPr>
                          <a:grpSpLocks/>
                        </wpg:cNvGrpSpPr>
                        <wpg:grpSpPr bwMode="auto">
                          <a:xfrm>
                            <a:off x="1718" y="1256"/>
                            <a:ext cx="8803" cy="106"/>
                            <a:chOff x="1718" y="1256"/>
                            <a:chExt cx="8803" cy="106"/>
                          </a:xfrm>
                        </wpg:grpSpPr>
                        <wps:wsp>
                          <wps:cNvPr id="1712" name="Freeform 7491"/>
                          <wps:cNvSpPr>
                            <a:spLocks/>
                          </wps:cNvSpPr>
                          <wps:spPr bwMode="auto">
                            <a:xfrm>
                              <a:off x="1718" y="1256"/>
                              <a:ext cx="8803" cy="106"/>
                            </a:xfrm>
                            <a:custGeom>
                              <a:avLst/>
                              <a:gdLst>
                                <a:gd name="T0" fmla="+- 0 1718 1718"/>
                                <a:gd name="T1" fmla="*/ T0 w 8803"/>
                                <a:gd name="T2" fmla="+- 0 1362 1256"/>
                                <a:gd name="T3" fmla="*/ 1362 h 106"/>
                                <a:gd name="T4" fmla="+- 0 10522 1718"/>
                                <a:gd name="T5" fmla="*/ T4 w 8803"/>
                                <a:gd name="T6" fmla="+- 0 1362 1256"/>
                                <a:gd name="T7" fmla="*/ 1362 h 106"/>
                                <a:gd name="T8" fmla="+- 0 10522 1718"/>
                                <a:gd name="T9" fmla="*/ T8 w 8803"/>
                                <a:gd name="T10" fmla="+- 0 1256 1256"/>
                                <a:gd name="T11" fmla="*/ 1256 h 106"/>
                                <a:gd name="T12" fmla="+- 0 1718 1718"/>
                                <a:gd name="T13" fmla="*/ T12 w 8803"/>
                                <a:gd name="T14" fmla="+- 0 1256 1256"/>
                                <a:gd name="T15" fmla="*/ 1256 h 106"/>
                                <a:gd name="T16" fmla="+- 0 1718 1718"/>
                                <a:gd name="T17" fmla="*/ T16 w 8803"/>
                                <a:gd name="T18" fmla="+- 0 1362 1256"/>
                                <a:gd name="T19" fmla="*/ 1362 h 106"/>
                              </a:gdLst>
                              <a:ahLst/>
                              <a:cxnLst>
                                <a:cxn ang="0">
                                  <a:pos x="T1" y="T3"/>
                                </a:cxn>
                                <a:cxn ang="0">
                                  <a:pos x="T5" y="T7"/>
                                </a:cxn>
                                <a:cxn ang="0">
                                  <a:pos x="T9" y="T11"/>
                                </a:cxn>
                                <a:cxn ang="0">
                                  <a:pos x="T13" y="T15"/>
                                </a:cxn>
                                <a:cxn ang="0">
                                  <a:pos x="T17" y="T19"/>
                                </a:cxn>
                              </a:cxnLst>
                              <a:rect l="0" t="0" r="r" b="b"/>
                              <a:pathLst>
                                <a:path w="8803" h="106">
                                  <a:moveTo>
                                    <a:pt x="0" y="106"/>
                                  </a:moveTo>
                                  <a:lnTo>
                                    <a:pt x="8804" y="106"/>
                                  </a:lnTo>
                                  <a:lnTo>
                                    <a:pt x="8804" y="0"/>
                                  </a:lnTo>
                                  <a:lnTo>
                                    <a:pt x="0" y="0"/>
                                  </a:lnTo>
                                  <a:lnTo>
                                    <a:pt x="0" y="106"/>
                                  </a:lnTo>
                                  <a:close/>
                                </a:path>
                              </a:pathLst>
                            </a:custGeom>
                            <a:solidFill>
                              <a:srgbClr val="CCCCCC"/>
                            </a:solidFill>
                            <a:ln>
                              <a:noFill/>
                            </a:ln>
                          </wps:spPr>
                          <wps:bodyPr rot="0" vert="horz" wrap="square" lIns="91440" tIns="45720" rIns="91440" bIns="45720" anchor="t" anchorCtr="0" upright="1">
                            <a:noAutofit/>
                          </wps:bodyPr>
                        </wps:wsp>
                      </wpg:grpSp>
                      <wpg:grpSp>
                        <wpg:cNvPr id="1713" name="Group 7492"/>
                        <wpg:cNvGrpSpPr>
                          <a:grpSpLocks/>
                        </wpg:cNvGrpSpPr>
                        <wpg:grpSpPr bwMode="auto">
                          <a:xfrm>
                            <a:off x="1718" y="1363"/>
                            <a:ext cx="8803" cy="2"/>
                            <a:chOff x="1718" y="1363"/>
                            <a:chExt cx="8803" cy="2"/>
                          </a:xfrm>
                        </wpg:grpSpPr>
                        <wps:wsp>
                          <wps:cNvPr id="1714" name="Freeform 7493"/>
                          <wps:cNvSpPr>
                            <a:spLocks/>
                          </wps:cNvSpPr>
                          <wps:spPr bwMode="auto">
                            <a:xfrm>
                              <a:off x="1718" y="1363"/>
                              <a:ext cx="8803" cy="2"/>
                            </a:xfrm>
                            <a:custGeom>
                              <a:avLst/>
                              <a:gdLst>
                                <a:gd name="T0" fmla="+- 0 1718 1718"/>
                                <a:gd name="T1" fmla="*/ T0 w 8803"/>
                                <a:gd name="T2" fmla="+- 0 10522 1718"/>
                                <a:gd name="T3" fmla="*/ T2 w 8803"/>
                              </a:gdLst>
                              <a:ahLst/>
                              <a:cxnLst>
                                <a:cxn ang="0">
                                  <a:pos x="T1" y="0"/>
                                </a:cxn>
                                <a:cxn ang="0">
                                  <a:pos x="T3" y="0"/>
                                </a:cxn>
                              </a:cxnLst>
                              <a:rect l="0" t="0" r="r" b="b"/>
                              <a:pathLst>
                                <a:path w="8803">
                                  <a:moveTo>
                                    <a:pt x="0" y="0"/>
                                  </a:moveTo>
                                  <a:lnTo>
                                    <a:pt x="8804" y="0"/>
                                  </a:lnTo>
                                </a:path>
                              </a:pathLst>
                            </a:custGeom>
                            <a:noFill/>
                            <a:ln w="762">
                              <a:solidFill>
                                <a:srgbClr val="000000"/>
                              </a:solidFill>
                              <a:round/>
                              <a:headEnd/>
                              <a:tailEnd/>
                            </a:ln>
                          </wps:spPr>
                          <wps:bodyPr rot="0" vert="horz" wrap="square" lIns="91440" tIns="45720" rIns="91440" bIns="45720" anchor="t" anchorCtr="0" upright="1">
                            <a:noAutofit/>
                          </wps:bodyPr>
                        </wps:wsp>
                      </wpg:grpSp>
                      <wpg:grpSp>
                        <wpg:cNvPr id="1715" name="Group 7494"/>
                        <wpg:cNvGrpSpPr>
                          <a:grpSpLocks/>
                        </wpg:cNvGrpSpPr>
                        <wpg:grpSpPr bwMode="auto">
                          <a:xfrm>
                            <a:off x="1718" y="988"/>
                            <a:ext cx="8803" cy="2"/>
                            <a:chOff x="1718" y="988"/>
                            <a:chExt cx="8803" cy="2"/>
                          </a:xfrm>
                        </wpg:grpSpPr>
                        <wps:wsp>
                          <wps:cNvPr id="1716" name="Freeform 7495"/>
                          <wps:cNvSpPr>
                            <a:spLocks/>
                          </wps:cNvSpPr>
                          <wps:spPr bwMode="auto">
                            <a:xfrm>
                              <a:off x="1718" y="988"/>
                              <a:ext cx="8803" cy="2"/>
                            </a:xfrm>
                            <a:custGeom>
                              <a:avLst/>
                              <a:gdLst>
                                <a:gd name="T0" fmla="+- 0 1718 1718"/>
                                <a:gd name="T1" fmla="*/ T0 w 8803"/>
                                <a:gd name="T2" fmla="+- 0 10522 1718"/>
                                <a:gd name="T3" fmla="*/ T2 w 8803"/>
                              </a:gdLst>
                              <a:ahLst/>
                              <a:cxnLst>
                                <a:cxn ang="0">
                                  <a:pos x="T1" y="0"/>
                                </a:cxn>
                                <a:cxn ang="0">
                                  <a:pos x="T3" y="0"/>
                                </a:cxn>
                              </a:cxnLst>
                              <a:rect l="0" t="0" r="r" b="b"/>
                              <a:pathLst>
                                <a:path w="8803">
                                  <a:moveTo>
                                    <a:pt x="0" y="0"/>
                                  </a:moveTo>
                                  <a:lnTo>
                                    <a:pt x="8804" y="0"/>
                                  </a:lnTo>
                                </a:path>
                              </a:pathLst>
                            </a:custGeom>
                            <a:noFill/>
                            <a:ln w="762">
                              <a:solidFill>
                                <a:srgbClr val="000000"/>
                              </a:solidFill>
                              <a:round/>
                              <a:headEnd/>
                              <a:tailEnd/>
                            </a:ln>
                          </wps:spPr>
                          <wps:bodyPr rot="0" vert="horz" wrap="square" lIns="91440" tIns="45720" rIns="91440" bIns="45720" anchor="t" anchorCtr="0" upright="1">
                            <a:noAutofit/>
                          </wps:bodyPr>
                        </wps:wsp>
                      </wpg:grpSp>
                      <wpg:grpSp>
                        <wpg:cNvPr id="1717" name="Group 7496"/>
                        <wpg:cNvGrpSpPr>
                          <a:grpSpLocks/>
                        </wpg:cNvGrpSpPr>
                        <wpg:grpSpPr bwMode="auto">
                          <a:xfrm>
                            <a:off x="1718" y="1105"/>
                            <a:ext cx="8803" cy="151"/>
                            <a:chOff x="1718" y="1105"/>
                            <a:chExt cx="8803" cy="151"/>
                          </a:xfrm>
                        </wpg:grpSpPr>
                        <wps:wsp>
                          <wps:cNvPr id="1718" name="Freeform 7497"/>
                          <wps:cNvSpPr>
                            <a:spLocks/>
                          </wps:cNvSpPr>
                          <wps:spPr bwMode="auto">
                            <a:xfrm>
                              <a:off x="1718" y="1105"/>
                              <a:ext cx="8803" cy="151"/>
                            </a:xfrm>
                            <a:custGeom>
                              <a:avLst/>
                              <a:gdLst>
                                <a:gd name="T0" fmla="+- 0 1718 1718"/>
                                <a:gd name="T1" fmla="*/ T0 w 8803"/>
                                <a:gd name="T2" fmla="+- 0 1256 1105"/>
                                <a:gd name="T3" fmla="*/ 1256 h 151"/>
                                <a:gd name="T4" fmla="+- 0 1718 1718"/>
                                <a:gd name="T5" fmla="*/ T4 w 8803"/>
                                <a:gd name="T6" fmla="+- 0 1105 1105"/>
                                <a:gd name="T7" fmla="*/ 1105 h 151"/>
                                <a:gd name="T8" fmla="+- 0 10522 1718"/>
                                <a:gd name="T9" fmla="*/ T8 w 8803"/>
                                <a:gd name="T10" fmla="+- 0 1105 1105"/>
                                <a:gd name="T11" fmla="*/ 1105 h 151"/>
                                <a:gd name="T12" fmla="+- 0 10522 1718"/>
                                <a:gd name="T13" fmla="*/ T12 w 8803"/>
                                <a:gd name="T14" fmla="+- 0 1256 1105"/>
                                <a:gd name="T15" fmla="*/ 1256 h 151"/>
                                <a:gd name="T16" fmla="+- 0 1718 1718"/>
                                <a:gd name="T17" fmla="*/ T16 w 8803"/>
                                <a:gd name="T18" fmla="+- 0 1256 1105"/>
                                <a:gd name="T19" fmla="*/ 1256 h 151"/>
                              </a:gdLst>
                              <a:ahLst/>
                              <a:cxnLst>
                                <a:cxn ang="0">
                                  <a:pos x="T1" y="T3"/>
                                </a:cxn>
                                <a:cxn ang="0">
                                  <a:pos x="T5" y="T7"/>
                                </a:cxn>
                                <a:cxn ang="0">
                                  <a:pos x="T9" y="T11"/>
                                </a:cxn>
                                <a:cxn ang="0">
                                  <a:pos x="T13" y="T15"/>
                                </a:cxn>
                                <a:cxn ang="0">
                                  <a:pos x="T17" y="T19"/>
                                </a:cxn>
                              </a:cxnLst>
                              <a:rect l="0" t="0" r="r" b="b"/>
                              <a:pathLst>
                                <a:path w="8803" h="151">
                                  <a:moveTo>
                                    <a:pt x="0" y="151"/>
                                  </a:moveTo>
                                  <a:lnTo>
                                    <a:pt x="0" y="0"/>
                                  </a:lnTo>
                                  <a:lnTo>
                                    <a:pt x="8804" y="0"/>
                                  </a:lnTo>
                                  <a:lnTo>
                                    <a:pt x="8804" y="151"/>
                                  </a:lnTo>
                                  <a:lnTo>
                                    <a:pt x="0" y="151"/>
                                  </a:lnTo>
                                  <a:close/>
                                </a:path>
                              </a:pathLst>
                            </a:custGeom>
                            <a:solidFill>
                              <a:srgbClr val="000000"/>
                            </a:solidFill>
                            <a:ln>
                              <a:noFill/>
                            </a:ln>
                          </wps:spPr>
                          <wps:bodyPr rot="0" vert="horz" wrap="square" lIns="91440" tIns="45720" rIns="91440" bIns="45720" anchor="t" anchorCtr="0" upright="1">
                            <a:noAutofit/>
                          </wps:bodyPr>
                        </wps:wsp>
                      </wpg:grpSp>
                      <wpg:grpSp>
                        <wpg:cNvPr id="1719" name="Group 7498"/>
                        <wpg:cNvGrpSpPr>
                          <a:grpSpLocks/>
                        </wpg:cNvGrpSpPr>
                        <wpg:grpSpPr bwMode="auto">
                          <a:xfrm>
                            <a:off x="10559" y="15214"/>
                            <a:ext cx="37" cy="38"/>
                            <a:chOff x="10559" y="15214"/>
                            <a:chExt cx="37" cy="38"/>
                          </a:xfrm>
                        </wpg:grpSpPr>
                        <wps:wsp>
                          <wps:cNvPr id="1720" name="Freeform 7499"/>
                          <wps:cNvSpPr>
                            <a:spLocks/>
                          </wps:cNvSpPr>
                          <wps:spPr bwMode="auto">
                            <a:xfrm>
                              <a:off x="10559" y="15214"/>
                              <a:ext cx="37" cy="38"/>
                            </a:xfrm>
                            <a:custGeom>
                              <a:avLst/>
                              <a:gdLst>
                                <a:gd name="T0" fmla="+- 0 10559 10559"/>
                                <a:gd name="T1" fmla="*/ T0 w 37"/>
                                <a:gd name="T2" fmla="+- 0 15252 15214"/>
                                <a:gd name="T3" fmla="*/ 15252 h 38"/>
                                <a:gd name="T4" fmla="+- 0 10596 10559"/>
                                <a:gd name="T5" fmla="*/ T4 w 37"/>
                                <a:gd name="T6" fmla="+- 0 15252 15214"/>
                                <a:gd name="T7" fmla="*/ 15252 h 38"/>
                                <a:gd name="T8" fmla="+- 0 10596 10559"/>
                                <a:gd name="T9" fmla="*/ T8 w 37"/>
                                <a:gd name="T10" fmla="+- 0 15214 15214"/>
                                <a:gd name="T11" fmla="*/ 15214 h 38"/>
                                <a:gd name="T12" fmla="+- 0 10559 10559"/>
                                <a:gd name="T13" fmla="*/ T12 w 37"/>
                                <a:gd name="T14" fmla="+- 0 15214 15214"/>
                                <a:gd name="T15" fmla="*/ 15214 h 38"/>
                                <a:gd name="T16" fmla="+- 0 10559 10559"/>
                                <a:gd name="T17" fmla="*/ T16 w 37"/>
                                <a:gd name="T18" fmla="+- 0 15252 15214"/>
                                <a:gd name="T19" fmla="*/ 15252 h 38"/>
                              </a:gdLst>
                              <a:ahLst/>
                              <a:cxnLst>
                                <a:cxn ang="0">
                                  <a:pos x="T1" y="T3"/>
                                </a:cxn>
                                <a:cxn ang="0">
                                  <a:pos x="T5" y="T7"/>
                                </a:cxn>
                                <a:cxn ang="0">
                                  <a:pos x="T9" y="T11"/>
                                </a:cxn>
                                <a:cxn ang="0">
                                  <a:pos x="T13" y="T15"/>
                                </a:cxn>
                                <a:cxn ang="0">
                                  <a:pos x="T17" y="T19"/>
                                </a:cxn>
                              </a:cxnLst>
                              <a:rect l="0" t="0" r="r" b="b"/>
                              <a:pathLst>
                                <a:path w="37" h="38">
                                  <a:moveTo>
                                    <a:pt x="0" y="38"/>
                                  </a:moveTo>
                                  <a:lnTo>
                                    <a:pt x="37" y="38"/>
                                  </a:lnTo>
                                  <a:lnTo>
                                    <a:pt x="37" y="0"/>
                                  </a:lnTo>
                                  <a:lnTo>
                                    <a:pt x="0" y="0"/>
                                  </a:lnTo>
                                  <a:lnTo>
                                    <a:pt x="0" y="38"/>
                                  </a:lnTo>
                                  <a:close/>
                                </a:path>
                              </a:pathLst>
                            </a:custGeom>
                            <a:solidFill>
                              <a:srgbClr val="000000"/>
                            </a:solidFill>
                            <a:ln>
                              <a:noFill/>
                            </a:ln>
                          </wps:spPr>
                          <wps:bodyPr rot="0" vert="horz" wrap="square" lIns="91440" tIns="45720" rIns="91440" bIns="45720" anchor="t" anchorCtr="0" upright="1">
                            <a:noAutofit/>
                          </wps:bodyPr>
                        </wps:wsp>
                      </wpg:grpSp>
                      <wpg:grpSp>
                        <wpg:cNvPr id="1721" name="Group 7500"/>
                        <wpg:cNvGrpSpPr>
                          <a:grpSpLocks/>
                        </wpg:cNvGrpSpPr>
                        <wpg:grpSpPr bwMode="auto">
                          <a:xfrm>
                            <a:off x="10559" y="15214"/>
                            <a:ext cx="37" cy="2"/>
                            <a:chOff x="10559" y="15214"/>
                            <a:chExt cx="37" cy="2"/>
                          </a:xfrm>
                        </wpg:grpSpPr>
                        <wps:wsp>
                          <wps:cNvPr id="1722" name="Freeform 7501"/>
                          <wps:cNvSpPr>
                            <a:spLocks/>
                          </wps:cNvSpPr>
                          <wps:spPr bwMode="auto">
                            <a:xfrm>
                              <a:off x="10559" y="15214"/>
                              <a:ext cx="37" cy="2"/>
                            </a:xfrm>
                            <a:custGeom>
                              <a:avLst/>
                              <a:gdLst>
                                <a:gd name="T0" fmla="+- 0 10559 10559"/>
                                <a:gd name="T1" fmla="*/ T0 w 37"/>
                                <a:gd name="T2" fmla="+- 0 10596 10559"/>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23" name="Group 7502"/>
                        <wpg:cNvGrpSpPr>
                          <a:grpSpLocks/>
                        </wpg:cNvGrpSpPr>
                        <wpg:grpSpPr bwMode="auto">
                          <a:xfrm>
                            <a:off x="10559" y="15214"/>
                            <a:ext cx="2" cy="38"/>
                            <a:chOff x="10559" y="15214"/>
                            <a:chExt cx="2" cy="38"/>
                          </a:xfrm>
                        </wpg:grpSpPr>
                        <wps:wsp>
                          <wps:cNvPr id="1724" name="Freeform 7503"/>
                          <wps:cNvSpPr>
                            <a:spLocks/>
                          </wps:cNvSpPr>
                          <wps:spPr bwMode="auto">
                            <a:xfrm>
                              <a:off x="10559" y="15214"/>
                              <a:ext cx="2" cy="38"/>
                            </a:xfrm>
                            <a:custGeom>
                              <a:avLst/>
                              <a:gdLst>
                                <a:gd name="T0" fmla="+- 0 15252 15214"/>
                                <a:gd name="T1" fmla="*/ 15252 h 38"/>
                                <a:gd name="T2" fmla="+- 0 15214 15214"/>
                                <a:gd name="T3" fmla="*/ 15214 h 38"/>
                              </a:gdLst>
                              <a:ahLst/>
                              <a:cxnLst>
                                <a:cxn ang="0">
                                  <a:pos x="0" y="T1"/>
                                </a:cxn>
                                <a:cxn ang="0">
                                  <a:pos x="0" y="T3"/>
                                </a:cxn>
                              </a:cxnLst>
                              <a:rect l="0" t="0" r="r" b="b"/>
                              <a:pathLst>
                                <a:path h="38">
                                  <a:moveTo>
                                    <a:pt x="0" y="3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25" name="Group 7504"/>
                        <wpg:cNvGrpSpPr>
                          <a:grpSpLocks/>
                        </wpg:cNvGrpSpPr>
                        <wpg:grpSpPr bwMode="auto">
                          <a:xfrm>
                            <a:off x="10522" y="15252"/>
                            <a:ext cx="74" cy="348"/>
                            <a:chOff x="10522" y="15252"/>
                            <a:chExt cx="74" cy="348"/>
                          </a:xfrm>
                        </wpg:grpSpPr>
                        <wps:wsp>
                          <wps:cNvPr id="1726" name="Freeform 7505"/>
                          <wps:cNvSpPr>
                            <a:spLocks/>
                          </wps:cNvSpPr>
                          <wps:spPr bwMode="auto">
                            <a:xfrm>
                              <a:off x="10522" y="15252"/>
                              <a:ext cx="74" cy="348"/>
                            </a:xfrm>
                            <a:custGeom>
                              <a:avLst/>
                              <a:gdLst>
                                <a:gd name="T0" fmla="+- 0 10522 10522"/>
                                <a:gd name="T1" fmla="*/ T0 w 74"/>
                                <a:gd name="T2" fmla="+- 0 15600 15252"/>
                                <a:gd name="T3" fmla="*/ 15600 h 348"/>
                                <a:gd name="T4" fmla="+- 0 10596 10522"/>
                                <a:gd name="T5" fmla="*/ T4 w 74"/>
                                <a:gd name="T6" fmla="+- 0 15600 15252"/>
                                <a:gd name="T7" fmla="*/ 15600 h 348"/>
                                <a:gd name="T8" fmla="+- 0 10596 10522"/>
                                <a:gd name="T9" fmla="*/ T8 w 74"/>
                                <a:gd name="T10" fmla="+- 0 15252 15252"/>
                                <a:gd name="T11" fmla="*/ 15252 h 348"/>
                                <a:gd name="T12" fmla="+- 0 10522 10522"/>
                                <a:gd name="T13" fmla="*/ T12 w 74"/>
                                <a:gd name="T14" fmla="+- 0 15252 15252"/>
                                <a:gd name="T15" fmla="*/ 15252 h 348"/>
                                <a:gd name="T16" fmla="+- 0 10522 10522"/>
                                <a:gd name="T17" fmla="*/ T16 w 74"/>
                                <a:gd name="T18" fmla="+- 0 15600 15252"/>
                                <a:gd name="T19" fmla="*/ 15600 h 348"/>
                              </a:gdLst>
                              <a:ahLst/>
                              <a:cxnLst>
                                <a:cxn ang="0">
                                  <a:pos x="T1" y="T3"/>
                                </a:cxn>
                                <a:cxn ang="0">
                                  <a:pos x="T5" y="T7"/>
                                </a:cxn>
                                <a:cxn ang="0">
                                  <a:pos x="T9" y="T11"/>
                                </a:cxn>
                                <a:cxn ang="0">
                                  <a:pos x="T13" y="T15"/>
                                </a:cxn>
                                <a:cxn ang="0">
                                  <a:pos x="T17" y="T19"/>
                                </a:cxn>
                              </a:cxnLst>
                              <a:rect l="0" t="0" r="r" b="b"/>
                              <a:pathLst>
                                <a:path w="74" h="348">
                                  <a:moveTo>
                                    <a:pt x="0" y="348"/>
                                  </a:moveTo>
                                  <a:lnTo>
                                    <a:pt x="74" y="348"/>
                                  </a:lnTo>
                                  <a:lnTo>
                                    <a:pt x="74" y="0"/>
                                  </a:lnTo>
                                  <a:lnTo>
                                    <a:pt x="0" y="0"/>
                                  </a:lnTo>
                                  <a:lnTo>
                                    <a:pt x="0" y="348"/>
                                  </a:lnTo>
                                  <a:close/>
                                </a:path>
                              </a:pathLst>
                            </a:custGeom>
                            <a:solidFill>
                              <a:srgbClr val="999999"/>
                            </a:solidFill>
                            <a:ln>
                              <a:noFill/>
                            </a:ln>
                          </wps:spPr>
                          <wps:bodyPr rot="0" vert="horz" wrap="square" lIns="91440" tIns="45720" rIns="91440" bIns="45720" anchor="t" anchorCtr="0" upright="1">
                            <a:noAutofit/>
                          </wps:bodyPr>
                        </wps:wsp>
                      </wpg:grpSp>
                      <wpg:grpSp>
                        <wpg:cNvPr id="1727" name="Group 7506"/>
                        <wpg:cNvGrpSpPr>
                          <a:grpSpLocks/>
                        </wpg:cNvGrpSpPr>
                        <wpg:grpSpPr bwMode="auto">
                          <a:xfrm>
                            <a:off x="10522" y="15252"/>
                            <a:ext cx="74" cy="2"/>
                            <a:chOff x="10522" y="15252"/>
                            <a:chExt cx="74" cy="2"/>
                          </a:xfrm>
                        </wpg:grpSpPr>
                        <wps:wsp>
                          <wps:cNvPr id="1728" name="Freeform 7507"/>
                          <wps:cNvSpPr>
                            <a:spLocks/>
                          </wps:cNvSpPr>
                          <wps:spPr bwMode="auto">
                            <a:xfrm>
                              <a:off x="10522" y="15252"/>
                              <a:ext cx="74" cy="2"/>
                            </a:xfrm>
                            <a:custGeom>
                              <a:avLst/>
                              <a:gdLst>
                                <a:gd name="T0" fmla="+- 0 10522 10522"/>
                                <a:gd name="T1" fmla="*/ T0 w 74"/>
                                <a:gd name="T2" fmla="+- 0 10596 10522"/>
                                <a:gd name="T3" fmla="*/ T2 w 74"/>
                              </a:gdLst>
                              <a:ahLst/>
                              <a:cxnLst>
                                <a:cxn ang="0">
                                  <a:pos x="T1" y="0"/>
                                </a:cxn>
                                <a:cxn ang="0">
                                  <a:pos x="T3" y="0"/>
                                </a:cxn>
                              </a:cxnLst>
                              <a:rect l="0" t="0" r="r" b="b"/>
                              <a:pathLst>
                                <a:path w="74">
                                  <a:moveTo>
                                    <a:pt x="0" y="0"/>
                                  </a:moveTo>
                                  <a:lnTo>
                                    <a:pt x="7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29" name="Group 7508"/>
                        <wpg:cNvGrpSpPr>
                          <a:grpSpLocks/>
                        </wpg:cNvGrpSpPr>
                        <wpg:grpSpPr bwMode="auto">
                          <a:xfrm>
                            <a:off x="10522" y="15252"/>
                            <a:ext cx="2" cy="348"/>
                            <a:chOff x="10522" y="15252"/>
                            <a:chExt cx="2" cy="348"/>
                          </a:xfrm>
                        </wpg:grpSpPr>
                        <wps:wsp>
                          <wps:cNvPr id="1730" name="Freeform 7509"/>
                          <wps:cNvSpPr>
                            <a:spLocks/>
                          </wps:cNvSpPr>
                          <wps:spPr bwMode="auto">
                            <a:xfrm>
                              <a:off x="10522" y="15252"/>
                              <a:ext cx="2" cy="348"/>
                            </a:xfrm>
                            <a:custGeom>
                              <a:avLst/>
                              <a:gdLst>
                                <a:gd name="T0" fmla="+- 0 15600 15252"/>
                                <a:gd name="T1" fmla="*/ 15600 h 348"/>
                                <a:gd name="T2" fmla="+- 0 15252 15252"/>
                                <a:gd name="T3" fmla="*/ 15252 h 348"/>
                              </a:gdLst>
                              <a:ahLst/>
                              <a:cxnLst>
                                <a:cxn ang="0">
                                  <a:pos x="0" y="T1"/>
                                </a:cxn>
                                <a:cxn ang="0">
                                  <a:pos x="0" y="T3"/>
                                </a:cxn>
                              </a:cxnLst>
                              <a:rect l="0" t="0" r="r" b="b"/>
                              <a:pathLst>
                                <a:path h="348">
                                  <a:moveTo>
                                    <a:pt x="0" y="34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31" name="Group 7510"/>
                        <wpg:cNvGrpSpPr>
                          <a:grpSpLocks/>
                        </wpg:cNvGrpSpPr>
                        <wpg:grpSpPr bwMode="auto">
                          <a:xfrm>
                            <a:off x="10596" y="15139"/>
                            <a:ext cx="37" cy="461"/>
                            <a:chOff x="10596" y="15139"/>
                            <a:chExt cx="37" cy="461"/>
                          </a:xfrm>
                        </wpg:grpSpPr>
                        <wps:wsp>
                          <wps:cNvPr id="1732" name="Freeform 7511"/>
                          <wps:cNvSpPr>
                            <a:spLocks/>
                          </wps:cNvSpPr>
                          <wps:spPr bwMode="auto">
                            <a:xfrm>
                              <a:off x="10596" y="15139"/>
                              <a:ext cx="37" cy="461"/>
                            </a:xfrm>
                            <a:custGeom>
                              <a:avLst/>
                              <a:gdLst>
                                <a:gd name="T0" fmla="+- 0 10596 10596"/>
                                <a:gd name="T1" fmla="*/ T0 w 37"/>
                                <a:gd name="T2" fmla="+- 0 15600 15139"/>
                                <a:gd name="T3" fmla="*/ 15600 h 461"/>
                                <a:gd name="T4" fmla="+- 0 10633 10596"/>
                                <a:gd name="T5" fmla="*/ T4 w 37"/>
                                <a:gd name="T6" fmla="+- 0 15600 15139"/>
                                <a:gd name="T7" fmla="*/ 15600 h 461"/>
                                <a:gd name="T8" fmla="+- 0 10633 10596"/>
                                <a:gd name="T9" fmla="*/ T8 w 37"/>
                                <a:gd name="T10" fmla="+- 0 15139 15139"/>
                                <a:gd name="T11" fmla="*/ 15139 h 461"/>
                                <a:gd name="T12" fmla="+- 0 10596 10596"/>
                                <a:gd name="T13" fmla="*/ T12 w 37"/>
                                <a:gd name="T14" fmla="+- 0 15139 15139"/>
                                <a:gd name="T15" fmla="*/ 15139 h 461"/>
                                <a:gd name="T16" fmla="+- 0 10596 10596"/>
                                <a:gd name="T17" fmla="*/ T16 w 37"/>
                                <a:gd name="T18" fmla="+- 0 15600 15139"/>
                                <a:gd name="T19" fmla="*/ 15600 h 461"/>
                              </a:gdLst>
                              <a:ahLst/>
                              <a:cxnLst>
                                <a:cxn ang="0">
                                  <a:pos x="T1" y="T3"/>
                                </a:cxn>
                                <a:cxn ang="0">
                                  <a:pos x="T5" y="T7"/>
                                </a:cxn>
                                <a:cxn ang="0">
                                  <a:pos x="T9" y="T11"/>
                                </a:cxn>
                                <a:cxn ang="0">
                                  <a:pos x="T13" y="T15"/>
                                </a:cxn>
                                <a:cxn ang="0">
                                  <a:pos x="T17" y="T19"/>
                                </a:cxn>
                              </a:cxnLst>
                              <a:rect l="0" t="0" r="r" b="b"/>
                              <a:pathLst>
                                <a:path w="37" h="461">
                                  <a:moveTo>
                                    <a:pt x="0" y="461"/>
                                  </a:moveTo>
                                  <a:lnTo>
                                    <a:pt x="37" y="461"/>
                                  </a:lnTo>
                                  <a:lnTo>
                                    <a:pt x="37" y="0"/>
                                  </a:lnTo>
                                  <a:lnTo>
                                    <a:pt x="0" y="0"/>
                                  </a:lnTo>
                                  <a:lnTo>
                                    <a:pt x="0" y="461"/>
                                  </a:lnTo>
                                  <a:close/>
                                </a:path>
                              </a:pathLst>
                            </a:custGeom>
                            <a:solidFill>
                              <a:srgbClr val="E4E4E4"/>
                            </a:solidFill>
                            <a:ln>
                              <a:noFill/>
                            </a:ln>
                          </wps:spPr>
                          <wps:bodyPr rot="0" vert="horz" wrap="square" lIns="91440" tIns="45720" rIns="91440" bIns="45720" anchor="t" anchorCtr="0" upright="1">
                            <a:noAutofit/>
                          </wps:bodyPr>
                        </wps:wsp>
                      </wpg:grpSp>
                      <wpg:grpSp>
                        <wpg:cNvPr id="1733" name="Group 7512"/>
                        <wpg:cNvGrpSpPr>
                          <a:grpSpLocks/>
                        </wpg:cNvGrpSpPr>
                        <wpg:grpSpPr bwMode="auto">
                          <a:xfrm>
                            <a:off x="11046" y="15214"/>
                            <a:ext cx="37" cy="38"/>
                            <a:chOff x="11046" y="15214"/>
                            <a:chExt cx="37" cy="38"/>
                          </a:xfrm>
                        </wpg:grpSpPr>
                        <wps:wsp>
                          <wps:cNvPr id="1734" name="Freeform 7513"/>
                          <wps:cNvSpPr>
                            <a:spLocks/>
                          </wps:cNvSpPr>
                          <wps:spPr bwMode="auto">
                            <a:xfrm>
                              <a:off x="11046" y="15214"/>
                              <a:ext cx="37" cy="38"/>
                            </a:xfrm>
                            <a:custGeom>
                              <a:avLst/>
                              <a:gdLst>
                                <a:gd name="T0" fmla="+- 0 11046 11046"/>
                                <a:gd name="T1" fmla="*/ T0 w 37"/>
                                <a:gd name="T2" fmla="+- 0 15252 15214"/>
                                <a:gd name="T3" fmla="*/ 15252 h 38"/>
                                <a:gd name="T4" fmla="+- 0 11083 11046"/>
                                <a:gd name="T5" fmla="*/ T4 w 37"/>
                                <a:gd name="T6" fmla="+- 0 15252 15214"/>
                                <a:gd name="T7" fmla="*/ 15252 h 38"/>
                                <a:gd name="T8" fmla="+- 0 11083 11046"/>
                                <a:gd name="T9" fmla="*/ T8 w 37"/>
                                <a:gd name="T10" fmla="+- 0 15214 15214"/>
                                <a:gd name="T11" fmla="*/ 15214 h 38"/>
                                <a:gd name="T12" fmla="+- 0 11046 11046"/>
                                <a:gd name="T13" fmla="*/ T12 w 37"/>
                                <a:gd name="T14" fmla="+- 0 15214 15214"/>
                                <a:gd name="T15" fmla="*/ 15214 h 38"/>
                                <a:gd name="T16" fmla="+- 0 11046 11046"/>
                                <a:gd name="T17" fmla="*/ T16 w 37"/>
                                <a:gd name="T18" fmla="+- 0 15252 15214"/>
                                <a:gd name="T19" fmla="*/ 15252 h 38"/>
                              </a:gdLst>
                              <a:ahLst/>
                              <a:cxnLst>
                                <a:cxn ang="0">
                                  <a:pos x="T1" y="T3"/>
                                </a:cxn>
                                <a:cxn ang="0">
                                  <a:pos x="T5" y="T7"/>
                                </a:cxn>
                                <a:cxn ang="0">
                                  <a:pos x="T9" y="T11"/>
                                </a:cxn>
                                <a:cxn ang="0">
                                  <a:pos x="T13" y="T15"/>
                                </a:cxn>
                                <a:cxn ang="0">
                                  <a:pos x="T17" y="T19"/>
                                </a:cxn>
                              </a:cxnLst>
                              <a:rect l="0" t="0" r="r" b="b"/>
                              <a:pathLst>
                                <a:path w="37" h="38">
                                  <a:moveTo>
                                    <a:pt x="0" y="38"/>
                                  </a:moveTo>
                                  <a:lnTo>
                                    <a:pt x="37" y="38"/>
                                  </a:lnTo>
                                  <a:lnTo>
                                    <a:pt x="37" y="0"/>
                                  </a:lnTo>
                                  <a:lnTo>
                                    <a:pt x="0" y="0"/>
                                  </a:lnTo>
                                  <a:lnTo>
                                    <a:pt x="0" y="38"/>
                                  </a:lnTo>
                                  <a:close/>
                                </a:path>
                              </a:pathLst>
                            </a:custGeom>
                            <a:solidFill>
                              <a:srgbClr val="000000"/>
                            </a:solidFill>
                            <a:ln>
                              <a:noFill/>
                            </a:ln>
                          </wps:spPr>
                          <wps:bodyPr rot="0" vert="horz" wrap="square" lIns="91440" tIns="45720" rIns="91440" bIns="45720" anchor="t" anchorCtr="0" upright="1">
                            <a:noAutofit/>
                          </wps:bodyPr>
                        </wps:wsp>
                      </wpg:grpSp>
                      <wpg:grpSp>
                        <wpg:cNvPr id="1735" name="Group 7514"/>
                        <wpg:cNvGrpSpPr>
                          <a:grpSpLocks/>
                        </wpg:cNvGrpSpPr>
                        <wpg:grpSpPr bwMode="auto">
                          <a:xfrm>
                            <a:off x="11046" y="15214"/>
                            <a:ext cx="37" cy="2"/>
                            <a:chOff x="11046" y="15214"/>
                            <a:chExt cx="37" cy="2"/>
                          </a:xfrm>
                        </wpg:grpSpPr>
                        <wps:wsp>
                          <wps:cNvPr id="1736" name="Freeform 7515"/>
                          <wps:cNvSpPr>
                            <a:spLocks/>
                          </wps:cNvSpPr>
                          <wps:spPr bwMode="auto">
                            <a:xfrm>
                              <a:off x="11046" y="15214"/>
                              <a:ext cx="37" cy="2"/>
                            </a:xfrm>
                            <a:custGeom>
                              <a:avLst/>
                              <a:gdLst>
                                <a:gd name="T0" fmla="+- 0 11046 11046"/>
                                <a:gd name="T1" fmla="*/ T0 w 37"/>
                                <a:gd name="T2" fmla="+- 0 11083 11046"/>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37" name="Group 7516"/>
                        <wpg:cNvGrpSpPr>
                          <a:grpSpLocks/>
                        </wpg:cNvGrpSpPr>
                        <wpg:grpSpPr bwMode="auto">
                          <a:xfrm>
                            <a:off x="11083" y="15214"/>
                            <a:ext cx="2" cy="38"/>
                            <a:chOff x="11083" y="15214"/>
                            <a:chExt cx="2" cy="38"/>
                          </a:xfrm>
                        </wpg:grpSpPr>
                        <wps:wsp>
                          <wps:cNvPr id="1738" name="Freeform 7517"/>
                          <wps:cNvSpPr>
                            <a:spLocks/>
                          </wps:cNvSpPr>
                          <wps:spPr bwMode="auto">
                            <a:xfrm>
                              <a:off x="11083" y="15214"/>
                              <a:ext cx="2" cy="38"/>
                            </a:xfrm>
                            <a:custGeom>
                              <a:avLst/>
                              <a:gdLst>
                                <a:gd name="T0" fmla="+- 0 15252 15214"/>
                                <a:gd name="T1" fmla="*/ 15252 h 38"/>
                                <a:gd name="T2" fmla="+- 0 15214 15214"/>
                                <a:gd name="T3" fmla="*/ 15214 h 38"/>
                              </a:gdLst>
                              <a:ahLst/>
                              <a:cxnLst>
                                <a:cxn ang="0">
                                  <a:pos x="0" y="T1"/>
                                </a:cxn>
                                <a:cxn ang="0">
                                  <a:pos x="0" y="T3"/>
                                </a:cxn>
                              </a:cxnLst>
                              <a:rect l="0" t="0" r="r" b="b"/>
                              <a:pathLst>
                                <a:path h="38">
                                  <a:moveTo>
                                    <a:pt x="0" y="3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39" name="Group 7518"/>
                        <wpg:cNvGrpSpPr>
                          <a:grpSpLocks/>
                        </wpg:cNvGrpSpPr>
                        <wpg:grpSpPr bwMode="auto">
                          <a:xfrm>
                            <a:off x="11046" y="15252"/>
                            <a:ext cx="76" cy="348"/>
                            <a:chOff x="11046" y="15252"/>
                            <a:chExt cx="76" cy="348"/>
                          </a:xfrm>
                        </wpg:grpSpPr>
                        <wps:wsp>
                          <wps:cNvPr id="1740" name="Freeform 7519"/>
                          <wps:cNvSpPr>
                            <a:spLocks/>
                          </wps:cNvSpPr>
                          <wps:spPr bwMode="auto">
                            <a:xfrm>
                              <a:off x="11046" y="15252"/>
                              <a:ext cx="76" cy="348"/>
                            </a:xfrm>
                            <a:custGeom>
                              <a:avLst/>
                              <a:gdLst>
                                <a:gd name="T0" fmla="+- 0 11046 11046"/>
                                <a:gd name="T1" fmla="*/ T0 w 76"/>
                                <a:gd name="T2" fmla="+- 0 15600 15252"/>
                                <a:gd name="T3" fmla="*/ 15600 h 348"/>
                                <a:gd name="T4" fmla="+- 0 11122 11046"/>
                                <a:gd name="T5" fmla="*/ T4 w 76"/>
                                <a:gd name="T6" fmla="+- 0 15600 15252"/>
                                <a:gd name="T7" fmla="*/ 15600 h 348"/>
                                <a:gd name="T8" fmla="+- 0 11122 11046"/>
                                <a:gd name="T9" fmla="*/ T8 w 76"/>
                                <a:gd name="T10" fmla="+- 0 15252 15252"/>
                                <a:gd name="T11" fmla="*/ 15252 h 348"/>
                                <a:gd name="T12" fmla="+- 0 11046 11046"/>
                                <a:gd name="T13" fmla="*/ T12 w 76"/>
                                <a:gd name="T14" fmla="+- 0 15252 15252"/>
                                <a:gd name="T15" fmla="*/ 15252 h 348"/>
                                <a:gd name="T16" fmla="+- 0 11046 11046"/>
                                <a:gd name="T17" fmla="*/ T16 w 76"/>
                                <a:gd name="T18" fmla="+- 0 15600 15252"/>
                                <a:gd name="T19" fmla="*/ 15600 h 348"/>
                              </a:gdLst>
                              <a:ahLst/>
                              <a:cxnLst>
                                <a:cxn ang="0">
                                  <a:pos x="T1" y="T3"/>
                                </a:cxn>
                                <a:cxn ang="0">
                                  <a:pos x="T5" y="T7"/>
                                </a:cxn>
                                <a:cxn ang="0">
                                  <a:pos x="T9" y="T11"/>
                                </a:cxn>
                                <a:cxn ang="0">
                                  <a:pos x="T13" y="T15"/>
                                </a:cxn>
                                <a:cxn ang="0">
                                  <a:pos x="T17" y="T19"/>
                                </a:cxn>
                              </a:cxnLst>
                              <a:rect l="0" t="0" r="r" b="b"/>
                              <a:pathLst>
                                <a:path w="76" h="348">
                                  <a:moveTo>
                                    <a:pt x="0" y="348"/>
                                  </a:moveTo>
                                  <a:lnTo>
                                    <a:pt x="76" y="348"/>
                                  </a:lnTo>
                                  <a:lnTo>
                                    <a:pt x="76" y="0"/>
                                  </a:lnTo>
                                  <a:lnTo>
                                    <a:pt x="0" y="0"/>
                                  </a:lnTo>
                                  <a:lnTo>
                                    <a:pt x="0" y="348"/>
                                  </a:lnTo>
                                  <a:close/>
                                </a:path>
                              </a:pathLst>
                            </a:custGeom>
                            <a:solidFill>
                              <a:srgbClr val="999999"/>
                            </a:solidFill>
                            <a:ln>
                              <a:noFill/>
                            </a:ln>
                          </wps:spPr>
                          <wps:bodyPr rot="0" vert="horz" wrap="square" lIns="91440" tIns="45720" rIns="91440" bIns="45720" anchor="t" anchorCtr="0" upright="1">
                            <a:noAutofit/>
                          </wps:bodyPr>
                        </wps:wsp>
                      </wpg:grpSp>
                      <wpg:grpSp>
                        <wpg:cNvPr id="1741" name="Group 7520"/>
                        <wpg:cNvGrpSpPr>
                          <a:grpSpLocks/>
                        </wpg:cNvGrpSpPr>
                        <wpg:grpSpPr bwMode="auto">
                          <a:xfrm>
                            <a:off x="11046" y="15252"/>
                            <a:ext cx="76" cy="2"/>
                            <a:chOff x="11046" y="15252"/>
                            <a:chExt cx="76" cy="2"/>
                          </a:xfrm>
                        </wpg:grpSpPr>
                        <wps:wsp>
                          <wps:cNvPr id="1742" name="Freeform 7521"/>
                          <wps:cNvSpPr>
                            <a:spLocks/>
                          </wps:cNvSpPr>
                          <wps:spPr bwMode="auto">
                            <a:xfrm>
                              <a:off x="11046" y="15252"/>
                              <a:ext cx="76" cy="2"/>
                            </a:xfrm>
                            <a:custGeom>
                              <a:avLst/>
                              <a:gdLst>
                                <a:gd name="T0" fmla="+- 0 11046 11046"/>
                                <a:gd name="T1" fmla="*/ T0 w 76"/>
                                <a:gd name="T2" fmla="+- 0 11122 11046"/>
                                <a:gd name="T3" fmla="*/ T2 w 76"/>
                              </a:gdLst>
                              <a:ahLst/>
                              <a:cxnLst>
                                <a:cxn ang="0">
                                  <a:pos x="T1" y="0"/>
                                </a:cxn>
                                <a:cxn ang="0">
                                  <a:pos x="T3" y="0"/>
                                </a:cxn>
                              </a:cxnLst>
                              <a:rect l="0" t="0" r="r" b="b"/>
                              <a:pathLst>
                                <a:path w="76">
                                  <a:moveTo>
                                    <a:pt x="0" y="0"/>
                                  </a:moveTo>
                                  <a:lnTo>
                                    <a:pt x="7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43" name="Group 7522"/>
                        <wpg:cNvGrpSpPr>
                          <a:grpSpLocks/>
                        </wpg:cNvGrpSpPr>
                        <wpg:grpSpPr bwMode="auto">
                          <a:xfrm>
                            <a:off x="11009" y="15139"/>
                            <a:ext cx="37" cy="461"/>
                            <a:chOff x="11009" y="15139"/>
                            <a:chExt cx="37" cy="461"/>
                          </a:xfrm>
                        </wpg:grpSpPr>
                        <wps:wsp>
                          <wps:cNvPr id="1744" name="Freeform 7523"/>
                          <wps:cNvSpPr>
                            <a:spLocks/>
                          </wps:cNvSpPr>
                          <wps:spPr bwMode="auto">
                            <a:xfrm>
                              <a:off x="11009" y="15139"/>
                              <a:ext cx="37" cy="461"/>
                            </a:xfrm>
                            <a:custGeom>
                              <a:avLst/>
                              <a:gdLst>
                                <a:gd name="T0" fmla="+- 0 11009 11009"/>
                                <a:gd name="T1" fmla="*/ T0 w 37"/>
                                <a:gd name="T2" fmla="+- 0 15600 15139"/>
                                <a:gd name="T3" fmla="*/ 15600 h 461"/>
                                <a:gd name="T4" fmla="+- 0 11046 11009"/>
                                <a:gd name="T5" fmla="*/ T4 w 37"/>
                                <a:gd name="T6" fmla="+- 0 15600 15139"/>
                                <a:gd name="T7" fmla="*/ 15600 h 461"/>
                                <a:gd name="T8" fmla="+- 0 11046 11009"/>
                                <a:gd name="T9" fmla="*/ T8 w 37"/>
                                <a:gd name="T10" fmla="+- 0 15139 15139"/>
                                <a:gd name="T11" fmla="*/ 15139 h 461"/>
                                <a:gd name="T12" fmla="+- 0 11009 11009"/>
                                <a:gd name="T13" fmla="*/ T12 w 37"/>
                                <a:gd name="T14" fmla="+- 0 15139 15139"/>
                                <a:gd name="T15" fmla="*/ 15139 h 461"/>
                                <a:gd name="T16" fmla="+- 0 11009 11009"/>
                                <a:gd name="T17" fmla="*/ T16 w 37"/>
                                <a:gd name="T18" fmla="+- 0 15600 15139"/>
                                <a:gd name="T19" fmla="*/ 15600 h 461"/>
                              </a:gdLst>
                              <a:ahLst/>
                              <a:cxnLst>
                                <a:cxn ang="0">
                                  <a:pos x="T1" y="T3"/>
                                </a:cxn>
                                <a:cxn ang="0">
                                  <a:pos x="T5" y="T7"/>
                                </a:cxn>
                                <a:cxn ang="0">
                                  <a:pos x="T9" y="T11"/>
                                </a:cxn>
                                <a:cxn ang="0">
                                  <a:pos x="T13" y="T15"/>
                                </a:cxn>
                                <a:cxn ang="0">
                                  <a:pos x="T17" y="T19"/>
                                </a:cxn>
                              </a:cxnLst>
                              <a:rect l="0" t="0" r="r" b="b"/>
                              <a:pathLst>
                                <a:path w="37" h="461">
                                  <a:moveTo>
                                    <a:pt x="0" y="461"/>
                                  </a:moveTo>
                                  <a:lnTo>
                                    <a:pt x="37" y="461"/>
                                  </a:lnTo>
                                  <a:lnTo>
                                    <a:pt x="37" y="0"/>
                                  </a:lnTo>
                                  <a:lnTo>
                                    <a:pt x="0" y="0"/>
                                  </a:lnTo>
                                  <a:lnTo>
                                    <a:pt x="0" y="461"/>
                                  </a:lnTo>
                                  <a:close/>
                                </a:path>
                              </a:pathLst>
                            </a:custGeom>
                            <a:solidFill>
                              <a:srgbClr val="E4E4E4"/>
                            </a:solidFill>
                            <a:ln>
                              <a:noFill/>
                            </a:ln>
                          </wps:spPr>
                          <wps:bodyPr rot="0" vert="horz" wrap="square" lIns="91440" tIns="45720" rIns="91440" bIns="45720" anchor="t" anchorCtr="0" upright="1">
                            <a:noAutofit/>
                          </wps:bodyPr>
                        </wps:wsp>
                      </wpg:grpSp>
                      <wpg:grpSp>
                        <wpg:cNvPr id="1745" name="Group 7524"/>
                        <wpg:cNvGrpSpPr>
                          <a:grpSpLocks/>
                        </wpg:cNvGrpSpPr>
                        <wpg:grpSpPr bwMode="auto">
                          <a:xfrm>
                            <a:off x="10596" y="15140"/>
                            <a:ext cx="450" cy="2"/>
                            <a:chOff x="10596" y="15140"/>
                            <a:chExt cx="450" cy="2"/>
                          </a:xfrm>
                        </wpg:grpSpPr>
                        <wps:wsp>
                          <wps:cNvPr id="1746" name="Freeform 7525"/>
                          <wps:cNvSpPr>
                            <a:spLocks/>
                          </wps:cNvSpPr>
                          <wps:spPr bwMode="auto">
                            <a:xfrm>
                              <a:off x="10596" y="15140"/>
                              <a:ext cx="450" cy="2"/>
                            </a:xfrm>
                            <a:custGeom>
                              <a:avLst/>
                              <a:gdLst>
                                <a:gd name="T0" fmla="+- 0 10596 10596"/>
                                <a:gd name="T1" fmla="*/ T0 w 450"/>
                                <a:gd name="T2" fmla="+- 0 11046 10596"/>
                                <a:gd name="T3" fmla="*/ T2 w 450"/>
                              </a:gdLst>
                              <a:ahLst/>
                              <a:cxnLst>
                                <a:cxn ang="0">
                                  <a:pos x="T1" y="0"/>
                                </a:cxn>
                                <a:cxn ang="0">
                                  <a:pos x="T3" y="0"/>
                                </a:cxn>
                              </a:cxnLst>
                              <a:rect l="0" t="0" r="r" b="b"/>
                              <a:pathLst>
                                <a:path w="450">
                                  <a:moveTo>
                                    <a:pt x="0" y="0"/>
                                  </a:moveTo>
                                  <a:lnTo>
                                    <a:pt x="450" y="0"/>
                                  </a:lnTo>
                                </a:path>
                              </a:pathLst>
                            </a:custGeom>
                            <a:noFill/>
                            <a:ln w="737">
                              <a:solidFill>
                                <a:srgbClr val="000000"/>
                              </a:solidFill>
                              <a:round/>
                              <a:headEnd/>
                              <a:tailEnd/>
                            </a:ln>
                          </wps:spPr>
                          <wps:bodyPr rot="0" vert="horz" wrap="square" lIns="91440" tIns="45720" rIns="91440" bIns="45720" anchor="t" anchorCtr="0" upright="1">
                            <a:noAutofit/>
                          </wps:bodyPr>
                        </wps:wsp>
                      </wpg:grpSp>
                      <wpg:grpSp>
                        <wpg:cNvPr id="1747" name="Group 7526"/>
                        <wpg:cNvGrpSpPr>
                          <a:grpSpLocks/>
                        </wpg:cNvGrpSpPr>
                        <wpg:grpSpPr bwMode="auto">
                          <a:xfrm>
                            <a:off x="10596" y="15139"/>
                            <a:ext cx="2" cy="461"/>
                            <a:chOff x="10596" y="15139"/>
                            <a:chExt cx="2" cy="461"/>
                          </a:xfrm>
                        </wpg:grpSpPr>
                        <wps:wsp>
                          <wps:cNvPr id="1748" name="Freeform 7527"/>
                          <wps:cNvSpPr>
                            <a:spLocks/>
                          </wps:cNvSpPr>
                          <wps:spPr bwMode="auto">
                            <a:xfrm>
                              <a:off x="10596" y="15139"/>
                              <a:ext cx="2" cy="461"/>
                            </a:xfrm>
                            <a:custGeom>
                              <a:avLst/>
                              <a:gdLst>
                                <a:gd name="T0" fmla="+- 0 15600 15139"/>
                                <a:gd name="T1" fmla="*/ 15600 h 461"/>
                                <a:gd name="T2" fmla="+- 0 15139 15139"/>
                                <a:gd name="T3" fmla="*/ 15139 h 461"/>
                              </a:gdLst>
                              <a:ahLst/>
                              <a:cxnLst>
                                <a:cxn ang="0">
                                  <a:pos x="0" y="T1"/>
                                </a:cxn>
                                <a:cxn ang="0">
                                  <a:pos x="0" y="T3"/>
                                </a:cxn>
                              </a:cxnLst>
                              <a:rect l="0" t="0" r="r" b="b"/>
                              <a:pathLst>
                                <a:path h="461">
                                  <a:moveTo>
                                    <a:pt x="0" y="46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49" name="Group 7528"/>
                        <wpg:cNvGrpSpPr>
                          <a:grpSpLocks/>
                        </wpg:cNvGrpSpPr>
                        <wpg:grpSpPr bwMode="auto">
                          <a:xfrm>
                            <a:off x="11046" y="15139"/>
                            <a:ext cx="2" cy="461"/>
                            <a:chOff x="11046" y="15139"/>
                            <a:chExt cx="2" cy="461"/>
                          </a:xfrm>
                        </wpg:grpSpPr>
                        <wps:wsp>
                          <wps:cNvPr id="1750" name="Freeform 7529"/>
                          <wps:cNvSpPr>
                            <a:spLocks/>
                          </wps:cNvSpPr>
                          <wps:spPr bwMode="auto">
                            <a:xfrm>
                              <a:off x="11046" y="15139"/>
                              <a:ext cx="2" cy="461"/>
                            </a:xfrm>
                            <a:custGeom>
                              <a:avLst/>
                              <a:gdLst>
                                <a:gd name="T0" fmla="+- 0 15139 15139"/>
                                <a:gd name="T1" fmla="*/ 15139 h 461"/>
                                <a:gd name="T2" fmla="+- 0 15600 15139"/>
                                <a:gd name="T3" fmla="*/ 15600 h 461"/>
                              </a:gdLst>
                              <a:ahLst/>
                              <a:cxnLst>
                                <a:cxn ang="0">
                                  <a:pos x="0" y="T1"/>
                                </a:cxn>
                                <a:cxn ang="0">
                                  <a:pos x="0" y="T3"/>
                                </a:cxn>
                              </a:cxnLst>
                              <a:rect l="0" t="0" r="r" b="b"/>
                              <a:pathLst>
                                <a:path h="461">
                                  <a:moveTo>
                                    <a:pt x="0" y="0"/>
                                  </a:moveTo>
                                  <a:lnTo>
                                    <a:pt x="0" y="46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51" name="Group 7530"/>
                        <wpg:cNvGrpSpPr>
                          <a:grpSpLocks/>
                        </wpg:cNvGrpSpPr>
                        <wpg:grpSpPr bwMode="auto">
                          <a:xfrm>
                            <a:off x="10633" y="15139"/>
                            <a:ext cx="376" cy="461"/>
                            <a:chOff x="10633" y="15139"/>
                            <a:chExt cx="376" cy="461"/>
                          </a:xfrm>
                        </wpg:grpSpPr>
                        <wps:wsp>
                          <wps:cNvPr id="1752" name="Freeform 7531"/>
                          <wps:cNvSpPr>
                            <a:spLocks/>
                          </wps:cNvSpPr>
                          <wps:spPr bwMode="auto">
                            <a:xfrm>
                              <a:off x="10633" y="15139"/>
                              <a:ext cx="376" cy="461"/>
                            </a:xfrm>
                            <a:custGeom>
                              <a:avLst/>
                              <a:gdLst>
                                <a:gd name="T0" fmla="+- 0 11009 10633"/>
                                <a:gd name="T1" fmla="*/ T0 w 376"/>
                                <a:gd name="T2" fmla="+- 0 15139 15139"/>
                                <a:gd name="T3" fmla="*/ 15139 h 461"/>
                                <a:gd name="T4" fmla="+- 0 10633 10633"/>
                                <a:gd name="T5" fmla="*/ T4 w 376"/>
                                <a:gd name="T6" fmla="+- 0 15139 15139"/>
                                <a:gd name="T7" fmla="*/ 15139 h 461"/>
                                <a:gd name="T8" fmla="+- 0 10633 10633"/>
                                <a:gd name="T9" fmla="*/ T8 w 376"/>
                                <a:gd name="T10" fmla="+- 0 15600 15139"/>
                                <a:gd name="T11" fmla="*/ 15600 h 461"/>
                                <a:gd name="T12" fmla="+- 0 11009 10633"/>
                                <a:gd name="T13" fmla="*/ T12 w 376"/>
                                <a:gd name="T14" fmla="+- 0 15600 15139"/>
                                <a:gd name="T15" fmla="*/ 15600 h 461"/>
                                <a:gd name="T16" fmla="+- 0 11009 10633"/>
                                <a:gd name="T17" fmla="*/ T16 w 376"/>
                                <a:gd name="T18" fmla="+- 0 15139 15139"/>
                                <a:gd name="T19" fmla="*/ 15139 h 461"/>
                              </a:gdLst>
                              <a:ahLst/>
                              <a:cxnLst>
                                <a:cxn ang="0">
                                  <a:pos x="T1" y="T3"/>
                                </a:cxn>
                                <a:cxn ang="0">
                                  <a:pos x="T5" y="T7"/>
                                </a:cxn>
                                <a:cxn ang="0">
                                  <a:pos x="T9" y="T11"/>
                                </a:cxn>
                                <a:cxn ang="0">
                                  <a:pos x="T13" y="T15"/>
                                </a:cxn>
                                <a:cxn ang="0">
                                  <a:pos x="T17" y="T19"/>
                                </a:cxn>
                              </a:cxnLst>
                              <a:rect l="0" t="0" r="r" b="b"/>
                              <a:pathLst>
                                <a:path w="376" h="461">
                                  <a:moveTo>
                                    <a:pt x="376" y="0"/>
                                  </a:moveTo>
                                  <a:lnTo>
                                    <a:pt x="0" y="0"/>
                                  </a:lnTo>
                                  <a:lnTo>
                                    <a:pt x="0" y="461"/>
                                  </a:lnTo>
                                  <a:lnTo>
                                    <a:pt x="376" y="461"/>
                                  </a:lnTo>
                                  <a:lnTo>
                                    <a:pt x="376" y="0"/>
                                  </a:lnTo>
                                  <a:close/>
                                </a:path>
                              </a:pathLst>
                            </a:custGeom>
                            <a:solidFill>
                              <a:srgbClr val="000000"/>
                            </a:solidFill>
                            <a:ln>
                              <a:noFill/>
                            </a:ln>
                          </wps:spPr>
                          <wps:bodyPr rot="0" vert="horz" wrap="square" lIns="91440" tIns="45720" rIns="91440" bIns="45720" anchor="t" anchorCtr="0" upright="1">
                            <a:noAutofit/>
                          </wps:bodyPr>
                        </wps:wsp>
                      </wpg:grpSp>
                      <wpg:grpSp>
                        <wpg:cNvPr id="1753" name="Group 7532"/>
                        <wpg:cNvGrpSpPr>
                          <a:grpSpLocks/>
                        </wpg:cNvGrpSpPr>
                        <wpg:grpSpPr bwMode="auto">
                          <a:xfrm>
                            <a:off x="10633" y="15139"/>
                            <a:ext cx="2" cy="461"/>
                            <a:chOff x="10633" y="15139"/>
                            <a:chExt cx="2" cy="461"/>
                          </a:xfrm>
                        </wpg:grpSpPr>
                        <wps:wsp>
                          <wps:cNvPr id="1754" name="Freeform 7533"/>
                          <wps:cNvSpPr>
                            <a:spLocks/>
                          </wps:cNvSpPr>
                          <wps:spPr bwMode="auto">
                            <a:xfrm>
                              <a:off x="10633" y="15139"/>
                              <a:ext cx="2" cy="461"/>
                            </a:xfrm>
                            <a:custGeom>
                              <a:avLst/>
                              <a:gdLst>
                                <a:gd name="T0" fmla="+- 0 15600 15139"/>
                                <a:gd name="T1" fmla="*/ 15600 h 461"/>
                                <a:gd name="T2" fmla="+- 0 15139 15139"/>
                                <a:gd name="T3" fmla="*/ 15139 h 461"/>
                              </a:gdLst>
                              <a:ahLst/>
                              <a:cxnLst>
                                <a:cxn ang="0">
                                  <a:pos x="0" y="T1"/>
                                </a:cxn>
                                <a:cxn ang="0">
                                  <a:pos x="0" y="T3"/>
                                </a:cxn>
                              </a:cxnLst>
                              <a:rect l="0" t="0" r="r" b="b"/>
                              <a:pathLst>
                                <a:path h="461">
                                  <a:moveTo>
                                    <a:pt x="0" y="46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55" name="Group 7534"/>
                        <wpg:cNvGrpSpPr>
                          <a:grpSpLocks/>
                        </wpg:cNvGrpSpPr>
                        <wpg:grpSpPr bwMode="auto">
                          <a:xfrm>
                            <a:off x="11008" y="15139"/>
                            <a:ext cx="2" cy="461"/>
                            <a:chOff x="11008" y="15139"/>
                            <a:chExt cx="2" cy="461"/>
                          </a:xfrm>
                        </wpg:grpSpPr>
                        <wps:wsp>
                          <wps:cNvPr id="1756" name="Freeform 7535"/>
                          <wps:cNvSpPr>
                            <a:spLocks/>
                          </wps:cNvSpPr>
                          <wps:spPr bwMode="auto">
                            <a:xfrm>
                              <a:off x="11008" y="15139"/>
                              <a:ext cx="2" cy="461"/>
                            </a:xfrm>
                            <a:custGeom>
                              <a:avLst/>
                              <a:gdLst>
                                <a:gd name="T0" fmla="+- 0 15600 15139"/>
                                <a:gd name="T1" fmla="*/ 15600 h 461"/>
                                <a:gd name="T2" fmla="+- 0 15139 15139"/>
                                <a:gd name="T3" fmla="*/ 15139 h 461"/>
                              </a:gdLst>
                              <a:ahLst/>
                              <a:cxnLst>
                                <a:cxn ang="0">
                                  <a:pos x="0" y="T1"/>
                                </a:cxn>
                                <a:cxn ang="0">
                                  <a:pos x="0" y="T3"/>
                                </a:cxn>
                              </a:cxnLst>
                              <a:rect l="0" t="0" r="r" b="b"/>
                              <a:pathLst>
                                <a:path h="461">
                                  <a:moveTo>
                                    <a:pt x="0" y="461"/>
                                  </a:moveTo>
                                  <a:lnTo>
                                    <a:pt x="0" y="0"/>
                                  </a:lnTo>
                                </a:path>
                              </a:pathLst>
                            </a:custGeom>
                            <a:noFill/>
                            <a:ln w="2267">
                              <a:solidFill>
                                <a:srgbClr val="000000"/>
                              </a:solidFill>
                              <a:round/>
                              <a:headEnd/>
                              <a:tailEnd/>
                            </a:ln>
                          </wps:spPr>
                          <wps:bodyPr rot="0" vert="horz" wrap="square" lIns="91440" tIns="45720" rIns="91440" bIns="45720" anchor="t" anchorCtr="0" upright="1">
                            <a:noAutofit/>
                          </wps:bodyPr>
                        </wps:wsp>
                      </wpg:grpSp>
                      <wpg:grpSp>
                        <wpg:cNvPr id="1757" name="Group 7536"/>
                        <wpg:cNvGrpSpPr>
                          <a:grpSpLocks/>
                        </wpg:cNvGrpSpPr>
                        <wpg:grpSpPr bwMode="auto">
                          <a:xfrm>
                            <a:off x="10633" y="15176"/>
                            <a:ext cx="376" cy="424"/>
                            <a:chOff x="10633" y="15176"/>
                            <a:chExt cx="376" cy="424"/>
                          </a:xfrm>
                        </wpg:grpSpPr>
                        <wps:wsp>
                          <wps:cNvPr id="1758" name="Freeform 7537"/>
                          <wps:cNvSpPr>
                            <a:spLocks/>
                          </wps:cNvSpPr>
                          <wps:spPr bwMode="auto">
                            <a:xfrm>
                              <a:off x="10633" y="15176"/>
                              <a:ext cx="376" cy="424"/>
                            </a:xfrm>
                            <a:custGeom>
                              <a:avLst/>
                              <a:gdLst>
                                <a:gd name="T0" fmla="+- 0 10822 10633"/>
                                <a:gd name="T1" fmla="*/ T0 w 376"/>
                                <a:gd name="T2" fmla="+- 0 15176 15176"/>
                                <a:gd name="T3" fmla="*/ 15176 h 424"/>
                                <a:gd name="T4" fmla="+- 0 10688 10633"/>
                                <a:gd name="T5" fmla="*/ T4 w 376"/>
                                <a:gd name="T6" fmla="+- 0 15288 15176"/>
                                <a:gd name="T7" fmla="*/ 15288 h 424"/>
                                <a:gd name="T8" fmla="+- 0 10633 10633"/>
                                <a:gd name="T9" fmla="*/ T8 w 376"/>
                                <a:gd name="T10" fmla="+- 0 15439 15176"/>
                                <a:gd name="T11" fmla="*/ 15439 h 424"/>
                                <a:gd name="T12" fmla="+- 0 10633 10633"/>
                                <a:gd name="T13" fmla="*/ T12 w 376"/>
                                <a:gd name="T14" fmla="+- 0 15600 15176"/>
                                <a:gd name="T15" fmla="*/ 15600 h 424"/>
                                <a:gd name="T16" fmla="+- 0 11009 10633"/>
                                <a:gd name="T17" fmla="*/ T16 w 376"/>
                                <a:gd name="T18" fmla="+- 0 15600 15176"/>
                                <a:gd name="T19" fmla="*/ 15600 h 424"/>
                                <a:gd name="T20" fmla="+- 0 11009 10633"/>
                                <a:gd name="T21" fmla="*/ T20 w 376"/>
                                <a:gd name="T22" fmla="+- 0 15439 15176"/>
                                <a:gd name="T23" fmla="*/ 15439 h 424"/>
                                <a:gd name="T24" fmla="+- 0 10943 10633"/>
                                <a:gd name="T25" fmla="*/ T24 w 376"/>
                                <a:gd name="T26" fmla="+- 0 15288 15176"/>
                                <a:gd name="T27" fmla="*/ 15288 h 424"/>
                                <a:gd name="T28" fmla="+- 0 10822 10633"/>
                                <a:gd name="T29" fmla="*/ T28 w 376"/>
                                <a:gd name="T30" fmla="+- 0 15176 15176"/>
                                <a:gd name="T31" fmla="*/ 15176 h 42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76" h="424">
                                  <a:moveTo>
                                    <a:pt x="189" y="0"/>
                                  </a:moveTo>
                                  <a:lnTo>
                                    <a:pt x="55" y="112"/>
                                  </a:lnTo>
                                  <a:lnTo>
                                    <a:pt x="0" y="263"/>
                                  </a:lnTo>
                                  <a:lnTo>
                                    <a:pt x="0" y="424"/>
                                  </a:lnTo>
                                  <a:lnTo>
                                    <a:pt x="376" y="424"/>
                                  </a:lnTo>
                                  <a:lnTo>
                                    <a:pt x="376" y="263"/>
                                  </a:lnTo>
                                  <a:lnTo>
                                    <a:pt x="310" y="112"/>
                                  </a:lnTo>
                                  <a:lnTo>
                                    <a:pt x="189" y="0"/>
                                  </a:lnTo>
                                  <a:close/>
                                </a:path>
                              </a:pathLst>
                            </a:custGeom>
                            <a:solidFill>
                              <a:srgbClr val="000000"/>
                            </a:solidFill>
                            <a:ln>
                              <a:noFill/>
                            </a:ln>
                          </wps:spPr>
                          <wps:bodyPr rot="0" vert="horz" wrap="square" lIns="91440" tIns="45720" rIns="91440" bIns="45720" anchor="t" anchorCtr="0" upright="1">
                            <a:noAutofit/>
                          </wps:bodyPr>
                        </wps:wsp>
                      </wpg:grpSp>
                      <wpg:grpSp>
                        <wpg:cNvPr id="1759" name="Group 7538"/>
                        <wpg:cNvGrpSpPr>
                          <a:grpSpLocks/>
                        </wpg:cNvGrpSpPr>
                        <wpg:grpSpPr bwMode="auto">
                          <a:xfrm>
                            <a:off x="10799" y="15347"/>
                            <a:ext cx="177" cy="253"/>
                            <a:chOff x="10799" y="15347"/>
                            <a:chExt cx="177" cy="253"/>
                          </a:xfrm>
                        </wpg:grpSpPr>
                        <wps:wsp>
                          <wps:cNvPr id="1760" name="Freeform 7539"/>
                          <wps:cNvSpPr>
                            <a:spLocks/>
                          </wps:cNvSpPr>
                          <wps:spPr bwMode="auto">
                            <a:xfrm>
                              <a:off x="10799" y="15347"/>
                              <a:ext cx="177" cy="253"/>
                            </a:xfrm>
                            <a:custGeom>
                              <a:avLst/>
                              <a:gdLst>
                                <a:gd name="T0" fmla="+- 0 10878 10799"/>
                                <a:gd name="T1" fmla="*/ T0 w 177"/>
                                <a:gd name="T2" fmla="+- 0 15347 15347"/>
                                <a:gd name="T3" fmla="*/ 15347 h 253"/>
                                <a:gd name="T4" fmla="+- 0 10799 10799"/>
                                <a:gd name="T5" fmla="*/ T4 w 177"/>
                                <a:gd name="T6" fmla="+- 0 15452 15347"/>
                                <a:gd name="T7" fmla="*/ 15452 h 253"/>
                                <a:gd name="T8" fmla="+- 0 10802 10799"/>
                                <a:gd name="T9" fmla="*/ T8 w 177"/>
                                <a:gd name="T10" fmla="+- 0 15456 15347"/>
                                <a:gd name="T11" fmla="*/ 15456 h 253"/>
                                <a:gd name="T12" fmla="+- 0 10805 10799"/>
                                <a:gd name="T13" fmla="*/ T12 w 177"/>
                                <a:gd name="T14" fmla="+- 0 15460 15347"/>
                                <a:gd name="T15" fmla="*/ 15460 h 253"/>
                                <a:gd name="T16" fmla="+- 0 10808 10799"/>
                                <a:gd name="T17" fmla="*/ T16 w 177"/>
                                <a:gd name="T18" fmla="+- 0 15464 15347"/>
                                <a:gd name="T19" fmla="*/ 15464 h 253"/>
                                <a:gd name="T20" fmla="+- 0 10813 10799"/>
                                <a:gd name="T21" fmla="*/ T20 w 177"/>
                                <a:gd name="T22" fmla="+- 0 15470 15347"/>
                                <a:gd name="T23" fmla="*/ 15470 h 253"/>
                                <a:gd name="T24" fmla="+- 0 10825 10799"/>
                                <a:gd name="T25" fmla="*/ T24 w 177"/>
                                <a:gd name="T26" fmla="+- 0 15485 15347"/>
                                <a:gd name="T27" fmla="*/ 15485 h 253"/>
                                <a:gd name="T28" fmla="+- 0 10831 10799"/>
                                <a:gd name="T29" fmla="*/ T28 w 177"/>
                                <a:gd name="T30" fmla="+- 0 15494 15347"/>
                                <a:gd name="T31" fmla="*/ 15494 h 253"/>
                                <a:gd name="T32" fmla="+- 0 10837 10799"/>
                                <a:gd name="T33" fmla="*/ T32 w 177"/>
                                <a:gd name="T34" fmla="+- 0 15503 15347"/>
                                <a:gd name="T35" fmla="*/ 15503 h 253"/>
                                <a:gd name="T36" fmla="+- 0 10843 10799"/>
                                <a:gd name="T37" fmla="*/ T36 w 177"/>
                                <a:gd name="T38" fmla="+- 0 15514 15347"/>
                                <a:gd name="T39" fmla="*/ 15514 h 253"/>
                                <a:gd name="T40" fmla="+- 0 10850 10799"/>
                                <a:gd name="T41" fmla="*/ T40 w 177"/>
                                <a:gd name="T42" fmla="+- 0 15523 15347"/>
                                <a:gd name="T43" fmla="*/ 15523 h 253"/>
                                <a:gd name="T44" fmla="+- 0 10856 10799"/>
                                <a:gd name="T45" fmla="*/ T44 w 177"/>
                                <a:gd name="T46" fmla="+- 0 15534 15347"/>
                                <a:gd name="T47" fmla="*/ 15534 h 253"/>
                                <a:gd name="T48" fmla="+- 0 10862 10799"/>
                                <a:gd name="T49" fmla="*/ T48 w 177"/>
                                <a:gd name="T50" fmla="+- 0 15544 15347"/>
                                <a:gd name="T51" fmla="*/ 15544 h 253"/>
                                <a:gd name="T52" fmla="+- 0 10872 10799"/>
                                <a:gd name="T53" fmla="*/ T52 w 177"/>
                                <a:gd name="T54" fmla="+- 0 15565 15347"/>
                                <a:gd name="T55" fmla="*/ 15565 h 253"/>
                                <a:gd name="T56" fmla="+- 0 10876 10799"/>
                                <a:gd name="T57" fmla="*/ T56 w 177"/>
                                <a:gd name="T58" fmla="+- 0 15575 15347"/>
                                <a:gd name="T59" fmla="*/ 15575 h 253"/>
                                <a:gd name="T60" fmla="+- 0 10879 10799"/>
                                <a:gd name="T61" fmla="*/ T60 w 177"/>
                                <a:gd name="T62" fmla="+- 0 15586 15347"/>
                                <a:gd name="T63" fmla="*/ 15586 h 253"/>
                                <a:gd name="T64" fmla="+- 0 10882 10799"/>
                                <a:gd name="T65" fmla="*/ T64 w 177"/>
                                <a:gd name="T66" fmla="+- 0 15600 15347"/>
                                <a:gd name="T67" fmla="*/ 15600 h 253"/>
                                <a:gd name="T68" fmla="+- 0 10975 10799"/>
                                <a:gd name="T69" fmla="*/ T68 w 177"/>
                                <a:gd name="T70" fmla="+- 0 15600 15347"/>
                                <a:gd name="T71" fmla="*/ 15600 h 253"/>
                                <a:gd name="T72" fmla="+- 0 10955 10799"/>
                                <a:gd name="T73" fmla="*/ T72 w 177"/>
                                <a:gd name="T74" fmla="+- 0 15515 15347"/>
                                <a:gd name="T75" fmla="*/ 15515 h 253"/>
                                <a:gd name="T76" fmla="+- 0 10918 10799"/>
                                <a:gd name="T77" fmla="*/ T76 w 177"/>
                                <a:gd name="T78" fmla="+- 0 15395 15347"/>
                                <a:gd name="T79" fmla="*/ 15395 h 253"/>
                                <a:gd name="T80" fmla="+- 0 10878 10799"/>
                                <a:gd name="T81" fmla="*/ T80 w 177"/>
                                <a:gd name="T82" fmla="+- 0 15347 15347"/>
                                <a:gd name="T83" fmla="*/ 15347 h 2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7" h="253">
                                  <a:moveTo>
                                    <a:pt x="79" y="0"/>
                                  </a:moveTo>
                                  <a:lnTo>
                                    <a:pt x="0" y="105"/>
                                  </a:lnTo>
                                  <a:lnTo>
                                    <a:pt x="3" y="109"/>
                                  </a:lnTo>
                                  <a:lnTo>
                                    <a:pt x="6" y="113"/>
                                  </a:lnTo>
                                  <a:lnTo>
                                    <a:pt x="9" y="117"/>
                                  </a:lnTo>
                                  <a:lnTo>
                                    <a:pt x="14" y="123"/>
                                  </a:lnTo>
                                  <a:lnTo>
                                    <a:pt x="26" y="138"/>
                                  </a:lnTo>
                                  <a:lnTo>
                                    <a:pt x="32" y="147"/>
                                  </a:lnTo>
                                  <a:lnTo>
                                    <a:pt x="38" y="156"/>
                                  </a:lnTo>
                                  <a:lnTo>
                                    <a:pt x="44" y="167"/>
                                  </a:lnTo>
                                  <a:lnTo>
                                    <a:pt x="51" y="176"/>
                                  </a:lnTo>
                                  <a:lnTo>
                                    <a:pt x="57" y="187"/>
                                  </a:lnTo>
                                  <a:lnTo>
                                    <a:pt x="63" y="197"/>
                                  </a:lnTo>
                                  <a:lnTo>
                                    <a:pt x="73" y="218"/>
                                  </a:lnTo>
                                  <a:lnTo>
                                    <a:pt x="77" y="228"/>
                                  </a:lnTo>
                                  <a:lnTo>
                                    <a:pt x="80" y="239"/>
                                  </a:lnTo>
                                  <a:lnTo>
                                    <a:pt x="83" y="253"/>
                                  </a:lnTo>
                                  <a:lnTo>
                                    <a:pt x="176" y="253"/>
                                  </a:lnTo>
                                  <a:lnTo>
                                    <a:pt x="156" y="168"/>
                                  </a:lnTo>
                                  <a:lnTo>
                                    <a:pt x="119" y="48"/>
                                  </a:lnTo>
                                  <a:lnTo>
                                    <a:pt x="79" y="0"/>
                                  </a:lnTo>
                                  <a:close/>
                                </a:path>
                              </a:pathLst>
                            </a:custGeom>
                            <a:solidFill>
                              <a:srgbClr val="CCCCCC"/>
                            </a:solidFill>
                            <a:ln>
                              <a:noFill/>
                            </a:ln>
                          </wps:spPr>
                          <wps:bodyPr rot="0" vert="horz" wrap="square" lIns="91440" tIns="45720" rIns="91440" bIns="45720" anchor="t" anchorCtr="0" upright="1">
                            <a:noAutofit/>
                          </wps:bodyPr>
                        </wps:wsp>
                      </wpg:grpSp>
                      <wpg:grpSp>
                        <wpg:cNvPr id="1761" name="Group 7540"/>
                        <wpg:cNvGrpSpPr>
                          <a:grpSpLocks/>
                        </wpg:cNvGrpSpPr>
                        <wpg:grpSpPr bwMode="auto">
                          <a:xfrm>
                            <a:off x="10799" y="15452"/>
                            <a:ext cx="2" cy="2"/>
                            <a:chOff x="10799" y="15452"/>
                            <a:chExt cx="2" cy="2"/>
                          </a:xfrm>
                        </wpg:grpSpPr>
                        <wps:wsp>
                          <wps:cNvPr id="1762" name="Freeform 7541"/>
                          <wps:cNvSpPr>
                            <a:spLocks/>
                          </wps:cNvSpPr>
                          <wps:spPr bwMode="auto">
                            <a:xfrm>
                              <a:off x="10799" y="15452"/>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63" name="Group 7542"/>
                        <wpg:cNvGrpSpPr>
                          <a:grpSpLocks/>
                        </wpg:cNvGrpSpPr>
                        <wpg:grpSpPr bwMode="auto">
                          <a:xfrm>
                            <a:off x="10799" y="15452"/>
                            <a:ext cx="2" cy="2"/>
                            <a:chOff x="10799" y="15452"/>
                            <a:chExt cx="2" cy="2"/>
                          </a:xfrm>
                        </wpg:grpSpPr>
                        <wps:wsp>
                          <wps:cNvPr id="1764" name="Freeform 7543"/>
                          <wps:cNvSpPr>
                            <a:spLocks/>
                          </wps:cNvSpPr>
                          <wps:spPr bwMode="auto">
                            <a:xfrm>
                              <a:off x="10799" y="15452"/>
                              <a:ext cx="2" cy="2"/>
                            </a:xfrm>
                            <a:custGeom>
                              <a:avLst/>
                              <a:gdLst>
                                <a:gd name="T0" fmla="+- 0 10800 10799"/>
                                <a:gd name="T1" fmla="*/ T0 w 1"/>
                                <a:gd name="T2" fmla="+- 0 15454 15452"/>
                                <a:gd name="T3" fmla="*/ 15454 h 1"/>
                                <a:gd name="T4" fmla="+- 0 10799 10799"/>
                                <a:gd name="T5" fmla="*/ T4 w 1"/>
                                <a:gd name="T6" fmla="+- 0 15452 15452"/>
                                <a:gd name="T7" fmla="*/ 15452 h 1"/>
                              </a:gdLst>
                              <a:ahLst/>
                              <a:cxnLst>
                                <a:cxn ang="0">
                                  <a:pos x="T1" y="T3"/>
                                </a:cxn>
                                <a:cxn ang="0">
                                  <a:pos x="T5" y="T7"/>
                                </a:cxn>
                              </a:cxnLst>
                              <a:rect l="0" t="0" r="r" b="b"/>
                              <a:pathLst>
                                <a:path w="1" h="1">
                                  <a:moveTo>
                                    <a:pt x="1"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65" name="Group 7544"/>
                        <wpg:cNvGrpSpPr>
                          <a:grpSpLocks/>
                        </wpg:cNvGrpSpPr>
                        <wpg:grpSpPr bwMode="auto">
                          <a:xfrm>
                            <a:off x="10800" y="15454"/>
                            <a:ext cx="2" cy="2"/>
                            <a:chOff x="10800" y="15454"/>
                            <a:chExt cx="2" cy="2"/>
                          </a:xfrm>
                        </wpg:grpSpPr>
                        <wps:wsp>
                          <wps:cNvPr id="1766" name="Freeform 7545"/>
                          <wps:cNvSpPr>
                            <a:spLocks/>
                          </wps:cNvSpPr>
                          <wps:spPr bwMode="auto">
                            <a:xfrm>
                              <a:off x="54000" y="77270"/>
                              <a:ext cx="2" cy="2"/>
                            </a:xfrm>
                            <a:custGeom>
                              <a:avLst/>
                              <a:gdLst>
                                <a:gd name="T0" fmla="+- 0 10802 10800"/>
                                <a:gd name="T1" fmla="*/ T0 w 2"/>
                                <a:gd name="T2" fmla="+- 0 15456 15454"/>
                                <a:gd name="T3" fmla="*/ 15456 h 2"/>
                                <a:gd name="T4" fmla="+- 0 10800 10800"/>
                                <a:gd name="T5" fmla="*/ T4 w 2"/>
                                <a:gd name="T6" fmla="+- 0 15454 15454"/>
                                <a:gd name="T7" fmla="*/ 15454 h 2"/>
                              </a:gdLst>
                              <a:ahLst/>
                              <a:cxnLst>
                                <a:cxn ang="0">
                                  <a:pos x="T1" y="T3"/>
                                </a:cxn>
                                <a:cxn ang="0">
                                  <a:pos x="T5" y="T7"/>
                                </a:cxn>
                              </a:cxnLst>
                              <a:rect l="0" t="0" r="r" b="b"/>
                              <a:pathLst>
                                <a:path w="2" h="2">
                                  <a:moveTo>
                                    <a:pt x="2"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67" name="Group 7546"/>
                        <wpg:cNvGrpSpPr>
                          <a:grpSpLocks/>
                        </wpg:cNvGrpSpPr>
                        <wpg:grpSpPr bwMode="auto">
                          <a:xfrm>
                            <a:off x="10802" y="15456"/>
                            <a:ext cx="2" cy="4"/>
                            <a:chOff x="10802" y="15456"/>
                            <a:chExt cx="2" cy="4"/>
                          </a:xfrm>
                        </wpg:grpSpPr>
                        <wps:wsp>
                          <wps:cNvPr id="1768" name="Freeform 7547"/>
                          <wps:cNvSpPr>
                            <a:spLocks/>
                          </wps:cNvSpPr>
                          <wps:spPr bwMode="auto">
                            <a:xfrm>
                              <a:off x="43208" y="61824"/>
                              <a:ext cx="2" cy="4"/>
                            </a:xfrm>
                            <a:custGeom>
                              <a:avLst/>
                              <a:gdLst>
                                <a:gd name="T0" fmla="+- 0 10804 10802"/>
                                <a:gd name="T1" fmla="*/ T0 w 2"/>
                                <a:gd name="T2" fmla="+- 0 15460 15456"/>
                                <a:gd name="T3" fmla="*/ 15460 h 4"/>
                                <a:gd name="T4" fmla="+- 0 10802 10802"/>
                                <a:gd name="T5" fmla="*/ T4 w 2"/>
                                <a:gd name="T6" fmla="+- 0 15456 15456"/>
                                <a:gd name="T7" fmla="*/ 15456 h 4"/>
                              </a:gdLst>
                              <a:ahLst/>
                              <a:cxnLst>
                                <a:cxn ang="0">
                                  <a:pos x="T1" y="T3"/>
                                </a:cxn>
                                <a:cxn ang="0">
                                  <a:pos x="T5" y="T7"/>
                                </a:cxn>
                              </a:cxnLst>
                              <a:rect l="0" t="0" r="r" b="b"/>
                              <a:pathLst>
                                <a:path w="2" h="4">
                                  <a:moveTo>
                                    <a:pt x="2"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69" name="Group 7548"/>
                        <wpg:cNvGrpSpPr>
                          <a:grpSpLocks/>
                        </wpg:cNvGrpSpPr>
                        <wpg:grpSpPr bwMode="auto">
                          <a:xfrm>
                            <a:off x="10805" y="15460"/>
                            <a:ext cx="4" cy="5"/>
                            <a:chOff x="10805" y="15460"/>
                            <a:chExt cx="4" cy="5"/>
                          </a:xfrm>
                        </wpg:grpSpPr>
                        <wps:wsp>
                          <wps:cNvPr id="1770" name="Freeform 7549"/>
                          <wps:cNvSpPr>
                            <a:spLocks/>
                          </wps:cNvSpPr>
                          <wps:spPr bwMode="auto">
                            <a:xfrm>
                              <a:off x="43220" y="61840"/>
                              <a:ext cx="4" cy="5"/>
                            </a:xfrm>
                            <a:custGeom>
                              <a:avLst/>
                              <a:gdLst>
                                <a:gd name="T0" fmla="+- 0 10809 10805"/>
                                <a:gd name="T1" fmla="*/ T0 w 4"/>
                                <a:gd name="T2" fmla="+- 0 15465 15460"/>
                                <a:gd name="T3" fmla="*/ 15465 h 5"/>
                                <a:gd name="T4" fmla="+- 0 10805 10805"/>
                                <a:gd name="T5" fmla="*/ T4 w 4"/>
                                <a:gd name="T6" fmla="+- 0 15460 15460"/>
                                <a:gd name="T7" fmla="*/ 15460 h 5"/>
                              </a:gdLst>
                              <a:ahLst/>
                              <a:cxnLst>
                                <a:cxn ang="0">
                                  <a:pos x="T1" y="T3"/>
                                </a:cxn>
                                <a:cxn ang="0">
                                  <a:pos x="T5" y="T7"/>
                                </a:cxn>
                              </a:cxnLst>
                              <a:rect l="0" t="0" r="r" b="b"/>
                              <a:pathLst>
                                <a:path w="4" h="5">
                                  <a:moveTo>
                                    <a:pt x="4" y="5"/>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71" name="Group 7550"/>
                        <wpg:cNvGrpSpPr>
                          <a:grpSpLocks/>
                        </wpg:cNvGrpSpPr>
                        <wpg:grpSpPr bwMode="auto">
                          <a:xfrm>
                            <a:off x="10808" y="15464"/>
                            <a:ext cx="5" cy="6"/>
                            <a:chOff x="10808" y="15464"/>
                            <a:chExt cx="5" cy="6"/>
                          </a:xfrm>
                        </wpg:grpSpPr>
                        <wps:wsp>
                          <wps:cNvPr id="1772" name="Freeform 7551"/>
                          <wps:cNvSpPr>
                            <a:spLocks/>
                          </wps:cNvSpPr>
                          <wps:spPr bwMode="auto">
                            <a:xfrm>
                              <a:off x="54040" y="77320"/>
                              <a:ext cx="5" cy="6"/>
                            </a:xfrm>
                            <a:custGeom>
                              <a:avLst/>
                              <a:gdLst>
                                <a:gd name="T0" fmla="+- 0 10813 10808"/>
                                <a:gd name="T1" fmla="*/ T0 w 5"/>
                                <a:gd name="T2" fmla="+- 0 15470 15464"/>
                                <a:gd name="T3" fmla="*/ 15470 h 6"/>
                                <a:gd name="T4" fmla="+- 0 10808 10808"/>
                                <a:gd name="T5" fmla="*/ T4 w 5"/>
                                <a:gd name="T6" fmla="+- 0 15464 15464"/>
                                <a:gd name="T7" fmla="*/ 15464 h 6"/>
                              </a:gdLst>
                              <a:ahLst/>
                              <a:cxnLst>
                                <a:cxn ang="0">
                                  <a:pos x="T1" y="T3"/>
                                </a:cxn>
                                <a:cxn ang="0">
                                  <a:pos x="T5" y="T7"/>
                                </a:cxn>
                              </a:cxnLst>
                              <a:rect l="0" t="0" r="r" b="b"/>
                              <a:pathLst>
                                <a:path w="5" h="6">
                                  <a:moveTo>
                                    <a:pt x="5"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73" name="Group 7552"/>
                        <wpg:cNvGrpSpPr>
                          <a:grpSpLocks/>
                        </wpg:cNvGrpSpPr>
                        <wpg:grpSpPr bwMode="auto">
                          <a:xfrm>
                            <a:off x="10813" y="15470"/>
                            <a:ext cx="6" cy="7"/>
                            <a:chOff x="10813" y="15470"/>
                            <a:chExt cx="6" cy="7"/>
                          </a:xfrm>
                        </wpg:grpSpPr>
                        <wps:wsp>
                          <wps:cNvPr id="1774" name="Freeform 7553"/>
                          <wps:cNvSpPr>
                            <a:spLocks/>
                          </wps:cNvSpPr>
                          <wps:spPr bwMode="auto">
                            <a:xfrm>
                              <a:off x="43252" y="61880"/>
                              <a:ext cx="6" cy="7"/>
                            </a:xfrm>
                            <a:custGeom>
                              <a:avLst/>
                              <a:gdLst>
                                <a:gd name="T0" fmla="+- 0 10819 10813"/>
                                <a:gd name="T1" fmla="*/ T0 w 6"/>
                                <a:gd name="T2" fmla="+- 0 15477 15470"/>
                                <a:gd name="T3" fmla="*/ 15477 h 7"/>
                                <a:gd name="T4" fmla="+- 0 10813 10813"/>
                                <a:gd name="T5" fmla="*/ T4 w 6"/>
                                <a:gd name="T6" fmla="+- 0 15470 15470"/>
                                <a:gd name="T7" fmla="*/ 15470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75" name="Group 7554"/>
                        <wpg:cNvGrpSpPr>
                          <a:grpSpLocks/>
                        </wpg:cNvGrpSpPr>
                        <wpg:grpSpPr bwMode="auto">
                          <a:xfrm>
                            <a:off x="10819" y="15478"/>
                            <a:ext cx="6" cy="7"/>
                            <a:chOff x="10819" y="15478"/>
                            <a:chExt cx="6" cy="7"/>
                          </a:xfrm>
                        </wpg:grpSpPr>
                        <wps:wsp>
                          <wps:cNvPr id="1776" name="Freeform 7555"/>
                          <wps:cNvSpPr>
                            <a:spLocks/>
                          </wps:cNvSpPr>
                          <wps:spPr bwMode="auto">
                            <a:xfrm>
                              <a:off x="54095" y="77390"/>
                              <a:ext cx="6" cy="7"/>
                            </a:xfrm>
                            <a:custGeom>
                              <a:avLst/>
                              <a:gdLst>
                                <a:gd name="T0" fmla="+- 0 10825 10819"/>
                                <a:gd name="T1" fmla="*/ T0 w 6"/>
                                <a:gd name="T2" fmla="+- 0 15485 15478"/>
                                <a:gd name="T3" fmla="*/ 15485 h 7"/>
                                <a:gd name="T4" fmla="+- 0 10819 10819"/>
                                <a:gd name="T5" fmla="*/ T4 w 6"/>
                                <a:gd name="T6" fmla="+- 0 15478 15478"/>
                                <a:gd name="T7" fmla="*/ 15478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77" name="Group 7556"/>
                        <wpg:cNvGrpSpPr>
                          <a:grpSpLocks/>
                        </wpg:cNvGrpSpPr>
                        <wpg:grpSpPr bwMode="auto">
                          <a:xfrm>
                            <a:off x="10825" y="15485"/>
                            <a:ext cx="6" cy="10"/>
                            <a:chOff x="10825" y="15485"/>
                            <a:chExt cx="6" cy="10"/>
                          </a:xfrm>
                        </wpg:grpSpPr>
                        <wps:wsp>
                          <wps:cNvPr id="1778" name="Freeform 7557"/>
                          <wps:cNvSpPr>
                            <a:spLocks/>
                          </wps:cNvSpPr>
                          <wps:spPr bwMode="auto">
                            <a:xfrm>
                              <a:off x="43300" y="61940"/>
                              <a:ext cx="6" cy="10"/>
                            </a:xfrm>
                            <a:custGeom>
                              <a:avLst/>
                              <a:gdLst>
                                <a:gd name="T0" fmla="+- 0 10831 10825"/>
                                <a:gd name="T1" fmla="*/ T0 w 6"/>
                                <a:gd name="T2" fmla="+- 0 15495 15485"/>
                                <a:gd name="T3" fmla="*/ 15495 h 10"/>
                                <a:gd name="T4" fmla="+- 0 10825 10825"/>
                                <a:gd name="T5" fmla="*/ T4 w 6"/>
                                <a:gd name="T6" fmla="+- 0 15485 15485"/>
                                <a:gd name="T7" fmla="*/ 15485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79" name="Group 7558"/>
                        <wpg:cNvGrpSpPr>
                          <a:grpSpLocks/>
                        </wpg:cNvGrpSpPr>
                        <wpg:grpSpPr bwMode="auto">
                          <a:xfrm>
                            <a:off x="10831" y="15494"/>
                            <a:ext cx="6" cy="8"/>
                            <a:chOff x="10831" y="15494"/>
                            <a:chExt cx="6" cy="8"/>
                          </a:xfrm>
                        </wpg:grpSpPr>
                        <wps:wsp>
                          <wps:cNvPr id="1780" name="Freeform 7559"/>
                          <wps:cNvSpPr>
                            <a:spLocks/>
                          </wps:cNvSpPr>
                          <wps:spPr bwMode="auto">
                            <a:xfrm>
                              <a:off x="43324" y="61976"/>
                              <a:ext cx="6" cy="8"/>
                            </a:xfrm>
                            <a:custGeom>
                              <a:avLst/>
                              <a:gdLst>
                                <a:gd name="T0" fmla="+- 0 10837 10831"/>
                                <a:gd name="T1" fmla="*/ T0 w 6"/>
                                <a:gd name="T2" fmla="+- 0 15502 15494"/>
                                <a:gd name="T3" fmla="*/ 15502 h 8"/>
                                <a:gd name="T4" fmla="+- 0 10831 10831"/>
                                <a:gd name="T5" fmla="*/ T4 w 6"/>
                                <a:gd name="T6" fmla="+- 0 15494 15494"/>
                                <a:gd name="T7" fmla="*/ 15494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81" name="Group 7560"/>
                        <wpg:cNvGrpSpPr>
                          <a:grpSpLocks/>
                        </wpg:cNvGrpSpPr>
                        <wpg:grpSpPr bwMode="auto">
                          <a:xfrm>
                            <a:off x="10837" y="15503"/>
                            <a:ext cx="6" cy="11"/>
                            <a:chOff x="10837" y="15503"/>
                            <a:chExt cx="6" cy="11"/>
                          </a:xfrm>
                        </wpg:grpSpPr>
                        <wps:wsp>
                          <wps:cNvPr id="1782" name="Freeform 7561"/>
                          <wps:cNvSpPr>
                            <a:spLocks/>
                          </wps:cNvSpPr>
                          <wps:spPr bwMode="auto">
                            <a:xfrm>
                              <a:off x="54185" y="77515"/>
                              <a:ext cx="6" cy="11"/>
                            </a:xfrm>
                            <a:custGeom>
                              <a:avLst/>
                              <a:gdLst>
                                <a:gd name="T0" fmla="+- 0 10843 10837"/>
                                <a:gd name="T1" fmla="*/ T0 w 6"/>
                                <a:gd name="T2" fmla="+- 0 15514 15503"/>
                                <a:gd name="T3" fmla="*/ 15514 h 11"/>
                                <a:gd name="T4" fmla="+- 0 10837 10837"/>
                                <a:gd name="T5" fmla="*/ T4 w 6"/>
                                <a:gd name="T6" fmla="+- 0 15503 15503"/>
                                <a:gd name="T7" fmla="*/ 15503 h 11"/>
                              </a:gdLst>
                              <a:ahLst/>
                              <a:cxnLst>
                                <a:cxn ang="0">
                                  <a:pos x="T1" y="T3"/>
                                </a:cxn>
                                <a:cxn ang="0">
                                  <a:pos x="T5" y="T7"/>
                                </a:cxn>
                              </a:cxnLst>
                              <a:rect l="0" t="0" r="r" b="b"/>
                              <a:pathLst>
                                <a:path w="6" h="11">
                                  <a:moveTo>
                                    <a:pt x="6"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83" name="Group 7562"/>
                        <wpg:cNvGrpSpPr>
                          <a:grpSpLocks/>
                        </wpg:cNvGrpSpPr>
                        <wpg:grpSpPr bwMode="auto">
                          <a:xfrm>
                            <a:off x="10843" y="15514"/>
                            <a:ext cx="7" cy="10"/>
                            <a:chOff x="10843" y="15514"/>
                            <a:chExt cx="7" cy="10"/>
                          </a:xfrm>
                        </wpg:grpSpPr>
                        <wps:wsp>
                          <wps:cNvPr id="1784" name="Freeform 7563"/>
                          <wps:cNvSpPr>
                            <a:spLocks/>
                          </wps:cNvSpPr>
                          <wps:spPr bwMode="auto">
                            <a:xfrm>
                              <a:off x="43372" y="62056"/>
                              <a:ext cx="7" cy="10"/>
                            </a:xfrm>
                            <a:custGeom>
                              <a:avLst/>
                              <a:gdLst>
                                <a:gd name="T0" fmla="+- 0 10850 10843"/>
                                <a:gd name="T1" fmla="*/ T0 w 7"/>
                                <a:gd name="T2" fmla="+- 0 15524 15514"/>
                                <a:gd name="T3" fmla="*/ 15524 h 10"/>
                                <a:gd name="T4" fmla="+- 0 10843 10843"/>
                                <a:gd name="T5" fmla="*/ T4 w 7"/>
                                <a:gd name="T6" fmla="+- 0 15514 15514"/>
                                <a:gd name="T7" fmla="*/ 15514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85" name="Group 7564"/>
                        <wpg:cNvGrpSpPr>
                          <a:grpSpLocks/>
                        </wpg:cNvGrpSpPr>
                        <wpg:grpSpPr bwMode="auto">
                          <a:xfrm>
                            <a:off x="10850" y="15523"/>
                            <a:ext cx="6" cy="11"/>
                            <a:chOff x="10850" y="15523"/>
                            <a:chExt cx="6" cy="11"/>
                          </a:xfrm>
                        </wpg:grpSpPr>
                        <wps:wsp>
                          <wps:cNvPr id="1786" name="Freeform 7565"/>
                          <wps:cNvSpPr>
                            <a:spLocks/>
                          </wps:cNvSpPr>
                          <wps:spPr bwMode="auto">
                            <a:xfrm>
                              <a:off x="54250" y="77615"/>
                              <a:ext cx="6" cy="11"/>
                            </a:xfrm>
                            <a:custGeom>
                              <a:avLst/>
                              <a:gdLst>
                                <a:gd name="T0" fmla="+- 0 10856 10850"/>
                                <a:gd name="T1" fmla="*/ T0 w 6"/>
                                <a:gd name="T2" fmla="+- 0 15534 15523"/>
                                <a:gd name="T3" fmla="*/ 15534 h 11"/>
                                <a:gd name="T4" fmla="+- 0 10850 10850"/>
                                <a:gd name="T5" fmla="*/ T4 w 6"/>
                                <a:gd name="T6" fmla="+- 0 15523 15523"/>
                                <a:gd name="T7" fmla="*/ 15523 h 11"/>
                              </a:gdLst>
                              <a:ahLst/>
                              <a:cxnLst>
                                <a:cxn ang="0">
                                  <a:pos x="T1" y="T3"/>
                                </a:cxn>
                                <a:cxn ang="0">
                                  <a:pos x="T5" y="T7"/>
                                </a:cxn>
                              </a:cxnLst>
                              <a:rect l="0" t="0" r="r" b="b"/>
                              <a:pathLst>
                                <a:path w="6" h="11">
                                  <a:moveTo>
                                    <a:pt x="6"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87" name="Group 7566"/>
                        <wpg:cNvGrpSpPr>
                          <a:grpSpLocks/>
                        </wpg:cNvGrpSpPr>
                        <wpg:grpSpPr bwMode="auto">
                          <a:xfrm>
                            <a:off x="10856" y="15534"/>
                            <a:ext cx="6" cy="10"/>
                            <a:chOff x="10856" y="15534"/>
                            <a:chExt cx="6" cy="10"/>
                          </a:xfrm>
                        </wpg:grpSpPr>
                        <wps:wsp>
                          <wps:cNvPr id="1788" name="Freeform 7567"/>
                          <wps:cNvSpPr>
                            <a:spLocks/>
                          </wps:cNvSpPr>
                          <wps:spPr bwMode="auto">
                            <a:xfrm>
                              <a:off x="54280" y="77670"/>
                              <a:ext cx="6" cy="10"/>
                            </a:xfrm>
                            <a:custGeom>
                              <a:avLst/>
                              <a:gdLst>
                                <a:gd name="T0" fmla="+- 0 10862 10856"/>
                                <a:gd name="T1" fmla="*/ T0 w 6"/>
                                <a:gd name="T2" fmla="+- 0 15544 15534"/>
                                <a:gd name="T3" fmla="*/ 15544 h 10"/>
                                <a:gd name="T4" fmla="+- 0 10856 10856"/>
                                <a:gd name="T5" fmla="*/ T4 w 6"/>
                                <a:gd name="T6" fmla="+- 0 15534 15534"/>
                                <a:gd name="T7" fmla="*/ 15534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89" name="Group 7568"/>
                        <wpg:cNvGrpSpPr>
                          <a:grpSpLocks/>
                        </wpg:cNvGrpSpPr>
                        <wpg:grpSpPr bwMode="auto">
                          <a:xfrm>
                            <a:off x="10862" y="15544"/>
                            <a:ext cx="5" cy="11"/>
                            <a:chOff x="10862" y="15544"/>
                            <a:chExt cx="5" cy="11"/>
                          </a:xfrm>
                        </wpg:grpSpPr>
                        <wps:wsp>
                          <wps:cNvPr id="1790" name="Freeform 7569"/>
                          <wps:cNvSpPr>
                            <a:spLocks/>
                          </wps:cNvSpPr>
                          <wps:spPr bwMode="auto">
                            <a:xfrm>
                              <a:off x="43448" y="62176"/>
                              <a:ext cx="5" cy="11"/>
                            </a:xfrm>
                            <a:custGeom>
                              <a:avLst/>
                              <a:gdLst>
                                <a:gd name="T0" fmla="+- 0 10867 10862"/>
                                <a:gd name="T1" fmla="*/ T0 w 5"/>
                                <a:gd name="T2" fmla="+- 0 15555 15544"/>
                                <a:gd name="T3" fmla="*/ 15555 h 11"/>
                                <a:gd name="T4" fmla="+- 0 10862 10862"/>
                                <a:gd name="T5" fmla="*/ T4 w 5"/>
                                <a:gd name="T6" fmla="+- 0 15544 15544"/>
                                <a:gd name="T7" fmla="*/ 15544 h 11"/>
                              </a:gdLst>
                              <a:ahLst/>
                              <a:cxnLst>
                                <a:cxn ang="0">
                                  <a:pos x="T1" y="T3"/>
                                </a:cxn>
                                <a:cxn ang="0">
                                  <a:pos x="T5" y="T7"/>
                                </a:cxn>
                              </a:cxnLst>
                              <a:rect l="0" t="0" r="r" b="b"/>
                              <a:pathLst>
                                <a:path w="5" h="11">
                                  <a:moveTo>
                                    <a:pt x="5"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91" name="Group 7570"/>
                        <wpg:cNvGrpSpPr>
                          <a:grpSpLocks/>
                        </wpg:cNvGrpSpPr>
                        <wpg:grpSpPr bwMode="auto">
                          <a:xfrm>
                            <a:off x="10867" y="15554"/>
                            <a:ext cx="5" cy="11"/>
                            <a:chOff x="10867" y="15554"/>
                            <a:chExt cx="5" cy="11"/>
                          </a:xfrm>
                        </wpg:grpSpPr>
                        <wps:wsp>
                          <wps:cNvPr id="1792" name="Freeform 7571"/>
                          <wps:cNvSpPr>
                            <a:spLocks/>
                          </wps:cNvSpPr>
                          <wps:spPr bwMode="auto">
                            <a:xfrm>
                              <a:off x="54335" y="77770"/>
                              <a:ext cx="5" cy="11"/>
                            </a:xfrm>
                            <a:custGeom>
                              <a:avLst/>
                              <a:gdLst>
                                <a:gd name="T0" fmla="+- 0 10872 10867"/>
                                <a:gd name="T1" fmla="*/ T0 w 5"/>
                                <a:gd name="T2" fmla="+- 0 15565 15554"/>
                                <a:gd name="T3" fmla="*/ 15565 h 11"/>
                                <a:gd name="T4" fmla="+- 0 10867 10867"/>
                                <a:gd name="T5" fmla="*/ T4 w 5"/>
                                <a:gd name="T6" fmla="+- 0 15554 15554"/>
                                <a:gd name="T7" fmla="*/ 15554 h 11"/>
                              </a:gdLst>
                              <a:ahLst/>
                              <a:cxnLst>
                                <a:cxn ang="0">
                                  <a:pos x="T1" y="T3"/>
                                </a:cxn>
                                <a:cxn ang="0">
                                  <a:pos x="T5" y="T7"/>
                                </a:cxn>
                              </a:cxnLst>
                              <a:rect l="0" t="0" r="r" b="b"/>
                              <a:pathLst>
                                <a:path w="5" h="11">
                                  <a:moveTo>
                                    <a:pt x="5"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93" name="Group 7572"/>
                        <wpg:cNvGrpSpPr>
                          <a:grpSpLocks/>
                        </wpg:cNvGrpSpPr>
                        <wpg:grpSpPr bwMode="auto">
                          <a:xfrm>
                            <a:off x="10872" y="15565"/>
                            <a:ext cx="4" cy="10"/>
                            <a:chOff x="10872" y="15565"/>
                            <a:chExt cx="4" cy="10"/>
                          </a:xfrm>
                        </wpg:grpSpPr>
                        <wps:wsp>
                          <wps:cNvPr id="1794" name="Freeform 7573"/>
                          <wps:cNvSpPr>
                            <a:spLocks/>
                          </wps:cNvSpPr>
                          <wps:spPr bwMode="auto">
                            <a:xfrm>
                              <a:off x="54360" y="77825"/>
                              <a:ext cx="4" cy="10"/>
                            </a:xfrm>
                            <a:custGeom>
                              <a:avLst/>
                              <a:gdLst>
                                <a:gd name="T0" fmla="+- 0 10876 10872"/>
                                <a:gd name="T1" fmla="*/ T0 w 4"/>
                                <a:gd name="T2" fmla="+- 0 15575 15565"/>
                                <a:gd name="T3" fmla="*/ 15575 h 10"/>
                                <a:gd name="T4" fmla="+- 0 10872 10872"/>
                                <a:gd name="T5" fmla="*/ T4 w 4"/>
                                <a:gd name="T6" fmla="+- 0 15565 15565"/>
                                <a:gd name="T7" fmla="*/ 15565 h 10"/>
                              </a:gdLst>
                              <a:ahLst/>
                              <a:cxnLst>
                                <a:cxn ang="0">
                                  <a:pos x="T1" y="T3"/>
                                </a:cxn>
                                <a:cxn ang="0">
                                  <a:pos x="T5" y="T7"/>
                                </a:cxn>
                              </a:cxnLst>
                              <a:rect l="0" t="0" r="r" b="b"/>
                              <a:pathLst>
                                <a:path w="4" h="10">
                                  <a:moveTo>
                                    <a:pt x="4"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95" name="Group 7574"/>
                        <wpg:cNvGrpSpPr>
                          <a:grpSpLocks/>
                        </wpg:cNvGrpSpPr>
                        <wpg:grpSpPr bwMode="auto">
                          <a:xfrm>
                            <a:off x="10876" y="15575"/>
                            <a:ext cx="2" cy="2"/>
                            <a:chOff x="10876" y="15575"/>
                            <a:chExt cx="2" cy="2"/>
                          </a:xfrm>
                        </wpg:grpSpPr>
                        <wps:wsp>
                          <wps:cNvPr id="1796" name="Freeform 7575"/>
                          <wps:cNvSpPr>
                            <a:spLocks/>
                          </wps:cNvSpPr>
                          <wps:spPr bwMode="auto">
                            <a:xfrm>
                              <a:off x="10876" y="15575"/>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97" name="Group 7576"/>
                        <wpg:cNvGrpSpPr>
                          <a:grpSpLocks/>
                        </wpg:cNvGrpSpPr>
                        <wpg:grpSpPr bwMode="auto">
                          <a:xfrm>
                            <a:off x="10876" y="15575"/>
                            <a:ext cx="4" cy="11"/>
                            <a:chOff x="10876" y="15575"/>
                            <a:chExt cx="4" cy="11"/>
                          </a:xfrm>
                        </wpg:grpSpPr>
                        <wps:wsp>
                          <wps:cNvPr id="1798" name="Freeform 7577"/>
                          <wps:cNvSpPr>
                            <a:spLocks/>
                          </wps:cNvSpPr>
                          <wps:spPr bwMode="auto">
                            <a:xfrm>
                              <a:off x="43504" y="62300"/>
                              <a:ext cx="4" cy="11"/>
                            </a:xfrm>
                            <a:custGeom>
                              <a:avLst/>
                              <a:gdLst>
                                <a:gd name="T0" fmla="+- 0 10880 10876"/>
                                <a:gd name="T1" fmla="*/ T0 w 4"/>
                                <a:gd name="T2" fmla="+- 0 15586 15575"/>
                                <a:gd name="T3" fmla="*/ 15586 h 11"/>
                                <a:gd name="T4" fmla="+- 0 10876 10876"/>
                                <a:gd name="T5" fmla="*/ T4 w 4"/>
                                <a:gd name="T6" fmla="+- 0 15575 15575"/>
                                <a:gd name="T7" fmla="*/ 15575 h 11"/>
                              </a:gdLst>
                              <a:ahLst/>
                              <a:cxnLst>
                                <a:cxn ang="0">
                                  <a:pos x="T1" y="T3"/>
                                </a:cxn>
                                <a:cxn ang="0">
                                  <a:pos x="T5" y="T7"/>
                                </a:cxn>
                              </a:cxnLst>
                              <a:rect l="0" t="0" r="r" b="b"/>
                              <a:pathLst>
                                <a:path w="4" h="11">
                                  <a:moveTo>
                                    <a:pt x="4" y="1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799" name="Group 7578"/>
                        <wpg:cNvGrpSpPr>
                          <a:grpSpLocks/>
                        </wpg:cNvGrpSpPr>
                        <wpg:grpSpPr bwMode="auto">
                          <a:xfrm>
                            <a:off x="10879" y="15586"/>
                            <a:ext cx="2" cy="12"/>
                            <a:chOff x="10879" y="15586"/>
                            <a:chExt cx="2" cy="12"/>
                          </a:xfrm>
                        </wpg:grpSpPr>
                        <wps:wsp>
                          <wps:cNvPr id="1800" name="Freeform 7579"/>
                          <wps:cNvSpPr>
                            <a:spLocks/>
                          </wps:cNvSpPr>
                          <wps:spPr bwMode="auto">
                            <a:xfrm>
                              <a:off x="43516" y="62344"/>
                              <a:ext cx="2" cy="12"/>
                            </a:xfrm>
                            <a:custGeom>
                              <a:avLst/>
                              <a:gdLst>
                                <a:gd name="T0" fmla="+- 0 10881 10879"/>
                                <a:gd name="T1" fmla="*/ T0 w 2"/>
                                <a:gd name="T2" fmla="+- 0 15598 15586"/>
                                <a:gd name="T3" fmla="*/ 15598 h 12"/>
                                <a:gd name="T4" fmla="+- 0 10879 10879"/>
                                <a:gd name="T5" fmla="*/ T4 w 2"/>
                                <a:gd name="T6" fmla="+- 0 15586 15586"/>
                                <a:gd name="T7" fmla="*/ 15586 h 12"/>
                              </a:gdLst>
                              <a:ahLst/>
                              <a:cxnLst>
                                <a:cxn ang="0">
                                  <a:pos x="T1" y="T3"/>
                                </a:cxn>
                                <a:cxn ang="0">
                                  <a:pos x="T5" y="T7"/>
                                </a:cxn>
                              </a:cxnLst>
                              <a:rect l="0" t="0" r="r" b="b"/>
                              <a:pathLst>
                                <a:path w="2" h="12">
                                  <a:moveTo>
                                    <a:pt x="2" y="1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01" name="Group 7580"/>
                        <wpg:cNvGrpSpPr>
                          <a:grpSpLocks/>
                        </wpg:cNvGrpSpPr>
                        <wpg:grpSpPr bwMode="auto">
                          <a:xfrm>
                            <a:off x="10882" y="15598"/>
                            <a:ext cx="2" cy="2"/>
                            <a:chOff x="10882" y="15598"/>
                            <a:chExt cx="2" cy="2"/>
                          </a:xfrm>
                        </wpg:grpSpPr>
                        <wps:wsp>
                          <wps:cNvPr id="1802" name="Freeform 7581"/>
                          <wps:cNvSpPr>
                            <a:spLocks/>
                          </wps:cNvSpPr>
                          <wps:spPr bwMode="auto">
                            <a:xfrm>
                              <a:off x="10882" y="15598"/>
                              <a:ext cx="2" cy="2"/>
                            </a:xfrm>
                            <a:custGeom>
                              <a:avLst/>
                              <a:gdLst>
                                <a:gd name="T0" fmla="+- 0 15600 15598"/>
                                <a:gd name="T1" fmla="*/ 15600 h 2"/>
                                <a:gd name="T2" fmla="+- 0 15598 15598"/>
                                <a:gd name="T3" fmla="*/ 15598 h 2"/>
                              </a:gdLst>
                              <a:ahLst/>
                              <a:cxnLst>
                                <a:cxn ang="0">
                                  <a:pos x="0" y="T1"/>
                                </a:cxn>
                                <a:cxn ang="0">
                                  <a:pos x="0" y="T3"/>
                                </a:cxn>
                              </a:cxnLst>
                              <a:rect l="0" t="0" r="r" b="b"/>
                              <a:pathLst>
                                <a:path h="2">
                                  <a:moveTo>
                                    <a:pt x="0"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03" name="Group 7582"/>
                        <wpg:cNvGrpSpPr>
                          <a:grpSpLocks/>
                        </wpg:cNvGrpSpPr>
                        <wpg:grpSpPr bwMode="auto">
                          <a:xfrm>
                            <a:off x="10955" y="15515"/>
                            <a:ext cx="20" cy="85"/>
                            <a:chOff x="10955" y="15515"/>
                            <a:chExt cx="20" cy="85"/>
                          </a:xfrm>
                        </wpg:grpSpPr>
                        <wps:wsp>
                          <wps:cNvPr id="1804" name="Freeform 7583"/>
                          <wps:cNvSpPr>
                            <a:spLocks/>
                          </wps:cNvSpPr>
                          <wps:spPr bwMode="auto">
                            <a:xfrm>
                              <a:off x="54775" y="77575"/>
                              <a:ext cx="20" cy="85"/>
                            </a:xfrm>
                            <a:custGeom>
                              <a:avLst/>
                              <a:gdLst>
                                <a:gd name="T0" fmla="+- 0 10955 10955"/>
                                <a:gd name="T1" fmla="*/ T0 w 20"/>
                                <a:gd name="T2" fmla="+- 0 15515 15515"/>
                                <a:gd name="T3" fmla="*/ 15515 h 85"/>
                                <a:gd name="T4" fmla="+- 0 10975 10955"/>
                                <a:gd name="T5" fmla="*/ T4 w 20"/>
                                <a:gd name="T6" fmla="+- 0 15600 15515"/>
                                <a:gd name="T7" fmla="*/ 15600 h 85"/>
                              </a:gdLst>
                              <a:ahLst/>
                              <a:cxnLst>
                                <a:cxn ang="0">
                                  <a:pos x="T1" y="T3"/>
                                </a:cxn>
                                <a:cxn ang="0">
                                  <a:pos x="T5" y="T7"/>
                                </a:cxn>
                              </a:cxnLst>
                              <a:rect l="0" t="0" r="r" b="b"/>
                              <a:pathLst>
                                <a:path w="20" h="85">
                                  <a:moveTo>
                                    <a:pt x="0" y="0"/>
                                  </a:moveTo>
                                  <a:lnTo>
                                    <a:pt x="20" y="8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05" name="Group 7584"/>
                        <wpg:cNvGrpSpPr>
                          <a:grpSpLocks/>
                        </wpg:cNvGrpSpPr>
                        <wpg:grpSpPr bwMode="auto">
                          <a:xfrm>
                            <a:off x="10918" y="15395"/>
                            <a:ext cx="37" cy="120"/>
                            <a:chOff x="10918" y="15395"/>
                            <a:chExt cx="37" cy="120"/>
                          </a:xfrm>
                        </wpg:grpSpPr>
                        <wps:wsp>
                          <wps:cNvPr id="1806" name="Freeform 7585"/>
                          <wps:cNvSpPr>
                            <a:spLocks/>
                          </wps:cNvSpPr>
                          <wps:spPr bwMode="auto">
                            <a:xfrm>
                              <a:off x="54590" y="76975"/>
                              <a:ext cx="37" cy="120"/>
                            </a:xfrm>
                            <a:custGeom>
                              <a:avLst/>
                              <a:gdLst>
                                <a:gd name="T0" fmla="+- 0 10918 10918"/>
                                <a:gd name="T1" fmla="*/ T0 w 37"/>
                                <a:gd name="T2" fmla="+- 0 15395 15395"/>
                                <a:gd name="T3" fmla="*/ 15395 h 120"/>
                                <a:gd name="T4" fmla="+- 0 10955 10918"/>
                                <a:gd name="T5" fmla="*/ T4 w 37"/>
                                <a:gd name="T6" fmla="+- 0 15515 15395"/>
                                <a:gd name="T7" fmla="*/ 15515 h 120"/>
                              </a:gdLst>
                              <a:ahLst/>
                              <a:cxnLst>
                                <a:cxn ang="0">
                                  <a:pos x="T1" y="T3"/>
                                </a:cxn>
                                <a:cxn ang="0">
                                  <a:pos x="T5" y="T7"/>
                                </a:cxn>
                              </a:cxnLst>
                              <a:rect l="0" t="0" r="r" b="b"/>
                              <a:pathLst>
                                <a:path w="37" h="120">
                                  <a:moveTo>
                                    <a:pt x="0" y="0"/>
                                  </a:moveTo>
                                  <a:lnTo>
                                    <a:pt x="37" y="12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07" name="Group 7586"/>
                        <wpg:cNvGrpSpPr>
                          <a:grpSpLocks/>
                        </wpg:cNvGrpSpPr>
                        <wpg:grpSpPr bwMode="auto">
                          <a:xfrm>
                            <a:off x="10878" y="15347"/>
                            <a:ext cx="40" cy="48"/>
                            <a:chOff x="10878" y="15347"/>
                            <a:chExt cx="40" cy="48"/>
                          </a:xfrm>
                        </wpg:grpSpPr>
                        <wps:wsp>
                          <wps:cNvPr id="1808" name="Freeform 7587"/>
                          <wps:cNvSpPr>
                            <a:spLocks/>
                          </wps:cNvSpPr>
                          <wps:spPr bwMode="auto">
                            <a:xfrm>
                              <a:off x="54390" y="76735"/>
                              <a:ext cx="40" cy="48"/>
                            </a:xfrm>
                            <a:custGeom>
                              <a:avLst/>
                              <a:gdLst>
                                <a:gd name="T0" fmla="+- 0 10878 10878"/>
                                <a:gd name="T1" fmla="*/ T0 w 40"/>
                                <a:gd name="T2" fmla="+- 0 15347 15347"/>
                                <a:gd name="T3" fmla="*/ 15347 h 48"/>
                                <a:gd name="T4" fmla="+- 0 10918 10878"/>
                                <a:gd name="T5" fmla="*/ T4 w 40"/>
                                <a:gd name="T6" fmla="+- 0 15395 15347"/>
                                <a:gd name="T7" fmla="*/ 15395 h 48"/>
                              </a:gdLst>
                              <a:ahLst/>
                              <a:cxnLst>
                                <a:cxn ang="0">
                                  <a:pos x="T1" y="T3"/>
                                </a:cxn>
                                <a:cxn ang="0">
                                  <a:pos x="T5" y="T7"/>
                                </a:cxn>
                              </a:cxnLst>
                              <a:rect l="0" t="0" r="r" b="b"/>
                              <a:pathLst>
                                <a:path w="40" h="48">
                                  <a:moveTo>
                                    <a:pt x="0" y="0"/>
                                  </a:moveTo>
                                  <a:lnTo>
                                    <a:pt x="40" y="4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09" name="Group 7588"/>
                        <wpg:cNvGrpSpPr>
                          <a:grpSpLocks/>
                        </wpg:cNvGrpSpPr>
                        <wpg:grpSpPr bwMode="auto">
                          <a:xfrm>
                            <a:off x="10799" y="15347"/>
                            <a:ext cx="79" cy="106"/>
                            <a:chOff x="10799" y="15347"/>
                            <a:chExt cx="79" cy="106"/>
                          </a:xfrm>
                        </wpg:grpSpPr>
                        <wps:wsp>
                          <wps:cNvPr id="1810" name="Freeform 7589"/>
                          <wps:cNvSpPr>
                            <a:spLocks/>
                          </wps:cNvSpPr>
                          <wps:spPr bwMode="auto">
                            <a:xfrm>
                              <a:off x="43196" y="61388"/>
                              <a:ext cx="79" cy="106"/>
                            </a:xfrm>
                            <a:custGeom>
                              <a:avLst/>
                              <a:gdLst>
                                <a:gd name="T0" fmla="+- 0 10799 10799"/>
                                <a:gd name="T1" fmla="*/ T0 w 79"/>
                                <a:gd name="T2" fmla="+- 0 15453 15347"/>
                                <a:gd name="T3" fmla="*/ 15453 h 106"/>
                                <a:gd name="T4" fmla="+- 0 10878 10799"/>
                                <a:gd name="T5" fmla="*/ T4 w 79"/>
                                <a:gd name="T6" fmla="+- 0 15347 15347"/>
                                <a:gd name="T7" fmla="*/ 15347 h 106"/>
                              </a:gdLst>
                              <a:ahLst/>
                              <a:cxnLst>
                                <a:cxn ang="0">
                                  <a:pos x="T1" y="T3"/>
                                </a:cxn>
                                <a:cxn ang="0">
                                  <a:pos x="T5" y="T7"/>
                                </a:cxn>
                              </a:cxnLst>
                              <a:rect l="0" t="0" r="r" b="b"/>
                              <a:pathLst>
                                <a:path w="79" h="106">
                                  <a:moveTo>
                                    <a:pt x="0" y="106"/>
                                  </a:moveTo>
                                  <a:lnTo>
                                    <a:pt x="79"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11" name="Group 7590"/>
                        <wpg:cNvGrpSpPr>
                          <a:grpSpLocks/>
                        </wpg:cNvGrpSpPr>
                        <wpg:grpSpPr bwMode="auto">
                          <a:xfrm>
                            <a:off x="10678" y="15288"/>
                            <a:ext cx="236" cy="312"/>
                            <a:chOff x="10678" y="15288"/>
                            <a:chExt cx="236" cy="312"/>
                          </a:xfrm>
                        </wpg:grpSpPr>
                        <wps:wsp>
                          <wps:cNvPr id="1812" name="Freeform 7591"/>
                          <wps:cNvSpPr>
                            <a:spLocks/>
                          </wps:cNvSpPr>
                          <wps:spPr bwMode="auto">
                            <a:xfrm>
                              <a:off x="10678" y="15288"/>
                              <a:ext cx="236" cy="312"/>
                            </a:xfrm>
                            <a:custGeom>
                              <a:avLst/>
                              <a:gdLst>
                                <a:gd name="T0" fmla="+- 0 10856 10678"/>
                                <a:gd name="T1" fmla="*/ T0 w 236"/>
                                <a:gd name="T2" fmla="+- 0 15288 15288"/>
                                <a:gd name="T3" fmla="*/ 15288 h 312"/>
                                <a:gd name="T4" fmla="+- 0 10758 10678"/>
                                <a:gd name="T5" fmla="*/ T4 w 236"/>
                                <a:gd name="T6" fmla="+- 0 15373 15288"/>
                                <a:gd name="T7" fmla="*/ 15373 h 312"/>
                                <a:gd name="T8" fmla="+- 0 10715 10678"/>
                                <a:gd name="T9" fmla="*/ T8 w 236"/>
                                <a:gd name="T10" fmla="+- 0 15485 15288"/>
                                <a:gd name="T11" fmla="*/ 15485 h 312"/>
                                <a:gd name="T12" fmla="+- 0 10678 10678"/>
                                <a:gd name="T13" fmla="*/ T12 w 236"/>
                                <a:gd name="T14" fmla="+- 0 15600 15288"/>
                                <a:gd name="T15" fmla="*/ 15600 h 312"/>
                                <a:gd name="T16" fmla="+- 0 10761 10678"/>
                                <a:gd name="T17" fmla="*/ T16 w 236"/>
                                <a:gd name="T18" fmla="+- 0 15600 15288"/>
                                <a:gd name="T19" fmla="*/ 15600 h 312"/>
                                <a:gd name="T20" fmla="+- 0 10763 10678"/>
                                <a:gd name="T21" fmla="*/ T20 w 236"/>
                                <a:gd name="T22" fmla="+- 0 15593 15288"/>
                                <a:gd name="T23" fmla="*/ 15593 h 312"/>
                                <a:gd name="T24" fmla="+- 0 10765 10678"/>
                                <a:gd name="T25" fmla="*/ T24 w 236"/>
                                <a:gd name="T26" fmla="+- 0 15581 15288"/>
                                <a:gd name="T27" fmla="*/ 15581 h 312"/>
                                <a:gd name="T28" fmla="+- 0 10768 10678"/>
                                <a:gd name="T29" fmla="*/ T28 w 236"/>
                                <a:gd name="T30" fmla="+- 0 15570 15288"/>
                                <a:gd name="T31" fmla="*/ 15570 h 312"/>
                                <a:gd name="T32" fmla="+- 0 10801 10678"/>
                                <a:gd name="T33" fmla="*/ T32 w 236"/>
                                <a:gd name="T34" fmla="+- 0 15508 15288"/>
                                <a:gd name="T35" fmla="*/ 15508 h 312"/>
                                <a:gd name="T36" fmla="+- 0 10850 10678"/>
                                <a:gd name="T37" fmla="*/ T36 w 236"/>
                                <a:gd name="T38" fmla="+- 0 15456 15288"/>
                                <a:gd name="T39" fmla="*/ 15456 h 312"/>
                                <a:gd name="T40" fmla="+- 0 10902 10678"/>
                                <a:gd name="T41" fmla="*/ T40 w 236"/>
                                <a:gd name="T42" fmla="+- 0 15416 15288"/>
                                <a:gd name="T43" fmla="*/ 15416 h 312"/>
                                <a:gd name="T44" fmla="+- 0 10908 10678"/>
                                <a:gd name="T45" fmla="*/ T44 w 236"/>
                                <a:gd name="T46" fmla="+- 0 15412 15288"/>
                                <a:gd name="T47" fmla="*/ 15412 h 312"/>
                                <a:gd name="T48" fmla="+- 0 10912 10678"/>
                                <a:gd name="T49" fmla="*/ T48 w 236"/>
                                <a:gd name="T50" fmla="+- 0 15409 15288"/>
                                <a:gd name="T51" fmla="*/ 15409 h 312"/>
                                <a:gd name="T52" fmla="+- 0 10914 10678"/>
                                <a:gd name="T53" fmla="*/ T52 w 236"/>
                                <a:gd name="T54" fmla="+- 0 15409 15288"/>
                                <a:gd name="T55" fmla="*/ 15409 h 312"/>
                                <a:gd name="T56" fmla="+- 0 10856 10678"/>
                                <a:gd name="T57" fmla="*/ T56 w 236"/>
                                <a:gd name="T58" fmla="+- 0 15288 15288"/>
                                <a:gd name="T59" fmla="*/ 15288 h 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36" h="312">
                                  <a:moveTo>
                                    <a:pt x="178" y="0"/>
                                  </a:moveTo>
                                  <a:lnTo>
                                    <a:pt x="80" y="85"/>
                                  </a:lnTo>
                                  <a:lnTo>
                                    <a:pt x="37" y="197"/>
                                  </a:lnTo>
                                  <a:lnTo>
                                    <a:pt x="0" y="312"/>
                                  </a:lnTo>
                                  <a:lnTo>
                                    <a:pt x="83" y="312"/>
                                  </a:lnTo>
                                  <a:lnTo>
                                    <a:pt x="85" y="305"/>
                                  </a:lnTo>
                                  <a:lnTo>
                                    <a:pt x="87" y="293"/>
                                  </a:lnTo>
                                  <a:lnTo>
                                    <a:pt x="90" y="282"/>
                                  </a:lnTo>
                                  <a:lnTo>
                                    <a:pt x="123" y="220"/>
                                  </a:lnTo>
                                  <a:lnTo>
                                    <a:pt x="172" y="168"/>
                                  </a:lnTo>
                                  <a:lnTo>
                                    <a:pt x="224" y="128"/>
                                  </a:lnTo>
                                  <a:lnTo>
                                    <a:pt x="230" y="124"/>
                                  </a:lnTo>
                                  <a:lnTo>
                                    <a:pt x="234" y="121"/>
                                  </a:lnTo>
                                  <a:lnTo>
                                    <a:pt x="236" y="121"/>
                                  </a:lnTo>
                                  <a:lnTo>
                                    <a:pt x="178" y="0"/>
                                  </a:lnTo>
                                  <a:close/>
                                </a:path>
                              </a:pathLst>
                            </a:custGeom>
                            <a:solidFill>
                              <a:srgbClr val="999999"/>
                            </a:solidFill>
                            <a:ln>
                              <a:noFill/>
                            </a:ln>
                          </wps:spPr>
                          <wps:bodyPr rot="0" vert="horz" wrap="square" lIns="91440" tIns="45720" rIns="91440" bIns="45720" anchor="t" anchorCtr="0" upright="1">
                            <a:noAutofit/>
                          </wps:bodyPr>
                        </wps:wsp>
                      </wpg:grpSp>
                      <wpg:grpSp>
                        <wpg:cNvPr id="1813" name="Group 7592"/>
                        <wpg:cNvGrpSpPr>
                          <a:grpSpLocks/>
                        </wpg:cNvGrpSpPr>
                        <wpg:grpSpPr bwMode="auto">
                          <a:xfrm>
                            <a:off x="10914" y="15409"/>
                            <a:ext cx="2" cy="2"/>
                            <a:chOff x="10914" y="15409"/>
                            <a:chExt cx="2" cy="2"/>
                          </a:xfrm>
                        </wpg:grpSpPr>
                        <wps:wsp>
                          <wps:cNvPr id="1814" name="Freeform 7593"/>
                          <wps:cNvSpPr>
                            <a:spLocks/>
                          </wps:cNvSpPr>
                          <wps:spPr bwMode="auto">
                            <a:xfrm>
                              <a:off x="10914" y="1540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15" name="Group 7594"/>
                        <wpg:cNvGrpSpPr>
                          <a:grpSpLocks/>
                        </wpg:cNvGrpSpPr>
                        <wpg:grpSpPr bwMode="auto">
                          <a:xfrm>
                            <a:off x="10912" y="15409"/>
                            <a:ext cx="2" cy="2"/>
                            <a:chOff x="10912" y="15409"/>
                            <a:chExt cx="2" cy="2"/>
                          </a:xfrm>
                        </wpg:grpSpPr>
                        <wps:wsp>
                          <wps:cNvPr id="1816" name="Freeform 7595"/>
                          <wps:cNvSpPr>
                            <a:spLocks/>
                          </wps:cNvSpPr>
                          <wps:spPr bwMode="auto">
                            <a:xfrm>
                              <a:off x="10912" y="15409"/>
                              <a:ext cx="2" cy="2"/>
                            </a:xfrm>
                            <a:custGeom>
                              <a:avLst/>
                              <a:gdLst>
                                <a:gd name="T0" fmla="+- 0 10912 10912"/>
                                <a:gd name="T1" fmla="*/ T0 w 2"/>
                                <a:gd name="T2" fmla="+- 0 10914 10912"/>
                                <a:gd name="T3" fmla="*/ T2 w 2"/>
                              </a:gdLst>
                              <a:ahLst/>
                              <a:cxnLst>
                                <a:cxn ang="0">
                                  <a:pos x="T1" y="0"/>
                                </a:cxn>
                                <a:cxn ang="0">
                                  <a:pos x="T3" y="0"/>
                                </a:cxn>
                              </a:cxnLst>
                              <a:rect l="0" t="0" r="r" b="b"/>
                              <a:pathLst>
                                <a:path w="2">
                                  <a:moveTo>
                                    <a:pt x="0" y="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17" name="Group 7596"/>
                        <wpg:cNvGrpSpPr>
                          <a:grpSpLocks/>
                        </wpg:cNvGrpSpPr>
                        <wpg:grpSpPr bwMode="auto">
                          <a:xfrm>
                            <a:off x="10908" y="15409"/>
                            <a:ext cx="4" cy="2"/>
                            <a:chOff x="10908" y="15409"/>
                            <a:chExt cx="4" cy="2"/>
                          </a:xfrm>
                        </wpg:grpSpPr>
                        <wps:wsp>
                          <wps:cNvPr id="1818" name="Freeform 7597"/>
                          <wps:cNvSpPr>
                            <a:spLocks/>
                          </wps:cNvSpPr>
                          <wps:spPr bwMode="auto">
                            <a:xfrm>
                              <a:off x="43632" y="61636"/>
                              <a:ext cx="4" cy="2"/>
                            </a:xfrm>
                            <a:custGeom>
                              <a:avLst/>
                              <a:gdLst>
                                <a:gd name="T0" fmla="+- 0 10908 10908"/>
                                <a:gd name="T1" fmla="*/ T0 w 4"/>
                                <a:gd name="T2" fmla="+- 0 15411 15409"/>
                                <a:gd name="T3" fmla="*/ 15411 h 2"/>
                                <a:gd name="T4" fmla="+- 0 10912 10908"/>
                                <a:gd name="T5" fmla="*/ T4 w 4"/>
                                <a:gd name="T6" fmla="+- 0 15409 15409"/>
                                <a:gd name="T7" fmla="*/ 15409 h 2"/>
                              </a:gdLst>
                              <a:ahLst/>
                              <a:cxnLst>
                                <a:cxn ang="0">
                                  <a:pos x="T1" y="T3"/>
                                </a:cxn>
                                <a:cxn ang="0">
                                  <a:pos x="T5" y="T7"/>
                                </a:cxn>
                              </a:cxnLst>
                              <a:rect l="0" t="0" r="r" b="b"/>
                              <a:pathLst>
                                <a:path w="4" h="2">
                                  <a:moveTo>
                                    <a:pt x="0" y="2"/>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19" name="Group 7598"/>
                        <wpg:cNvGrpSpPr>
                          <a:grpSpLocks/>
                        </wpg:cNvGrpSpPr>
                        <wpg:grpSpPr bwMode="auto">
                          <a:xfrm>
                            <a:off x="10902" y="15412"/>
                            <a:ext cx="6" cy="5"/>
                            <a:chOff x="10902" y="15412"/>
                            <a:chExt cx="6" cy="5"/>
                          </a:xfrm>
                        </wpg:grpSpPr>
                        <wps:wsp>
                          <wps:cNvPr id="1820" name="Freeform 7599"/>
                          <wps:cNvSpPr>
                            <a:spLocks/>
                          </wps:cNvSpPr>
                          <wps:spPr bwMode="auto">
                            <a:xfrm>
                              <a:off x="43608" y="61648"/>
                              <a:ext cx="6" cy="5"/>
                            </a:xfrm>
                            <a:custGeom>
                              <a:avLst/>
                              <a:gdLst>
                                <a:gd name="T0" fmla="+- 0 10902 10902"/>
                                <a:gd name="T1" fmla="*/ T0 w 6"/>
                                <a:gd name="T2" fmla="+- 0 15417 15412"/>
                                <a:gd name="T3" fmla="*/ 15417 h 5"/>
                                <a:gd name="T4" fmla="+- 0 10908 10902"/>
                                <a:gd name="T5" fmla="*/ T4 w 6"/>
                                <a:gd name="T6" fmla="+- 0 15412 15412"/>
                                <a:gd name="T7" fmla="*/ 15412 h 5"/>
                              </a:gdLst>
                              <a:ahLst/>
                              <a:cxnLst>
                                <a:cxn ang="0">
                                  <a:pos x="T1" y="T3"/>
                                </a:cxn>
                                <a:cxn ang="0">
                                  <a:pos x="T5" y="T7"/>
                                </a:cxn>
                              </a:cxnLst>
                              <a:rect l="0" t="0" r="r" b="b"/>
                              <a:pathLst>
                                <a:path w="6" h="5">
                                  <a:moveTo>
                                    <a:pt x="0" y="5"/>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21" name="Group 7600"/>
                        <wpg:cNvGrpSpPr>
                          <a:grpSpLocks/>
                        </wpg:cNvGrpSpPr>
                        <wpg:grpSpPr bwMode="auto">
                          <a:xfrm>
                            <a:off x="10895" y="15416"/>
                            <a:ext cx="7" cy="5"/>
                            <a:chOff x="10895" y="15416"/>
                            <a:chExt cx="7" cy="5"/>
                          </a:xfrm>
                        </wpg:grpSpPr>
                        <wps:wsp>
                          <wps:cNvPr id="1822" name="Freeform 7601"/>
                          <wps:cNvSpPr>
                            <a:spLocks/>
                          </wps:cNvSpPr>
                          <wps:spPr bwMode="auto">
                            <a:xfrm>
                              <a:off x="54475" y="77080"/>
                              <a:ext cx="7" cy="5"/>
                            </a:xfrm>
                            <a:custGeom>
                              <a:avLst/>
                              <a:gdLst>
                                <a:gd name="T0" fmla="+- 0 10895 10895"/>
                                <a:gd name="T1" fmla="*/ T0 w 7"/>
                                <a:gd name="T2" fmla="+- 0 15421 15416"/>
                                <a:gd name="T3" fmla="*/ 15421 h 5"/>
                                <a:gd name="T4" fmla="+- 0 10902 10895"/>
                                <a:gd name="T5" fmla="*/ T4 w 7"/>
                                <a:gd name="T6" fmla="+- 0 15416 15416"/>
                                <a:gd name="T7" fmla="*/ 15416 h 5"/>
                              </a:gdLst>
                              <a:ahLst/>
                              <a:cxnLst>
                                <a:cxn ang="0">
                                  <a:pos x="T1" y="T3"/>
                                </a:cxn>
                                <a:cxn ang="0">
                                  <a:pos x="T5" y="T7"/>
                                </a:cxn>
                              </a:cxnLst>
                              <a:rect l="0" t="0" r="r" b="b"/>
                              <a:pathLst>
                                <a:path w="7" h="5">
                                  <a:moveTo>
                                    <a:pt x="0" y="5"/>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23" name="Group 7602"/>
                        <wpg:cNvGrpSpPr>
                          <a:grpSpLocks/>
                        </wpg:cNvGrpSpPr>
                        <wpg:grpSpPr bwMode="auto">
                          <a:xfrm>
                            <a:off x="10885" y="15421"/>
                            <a:ext cx="10" cy="7"/>
                            <a:chOff x="10885" y="15421"/>
                            <a:chExt cx="10" cy="7"/>
                          </a:xfrm>
                        </wpg:grpSpPr>
                        <wps:wsp>
                          <wps:cNvPr id="1824" name="Freeform 7603"/>
                          <wps:cNvSpPr>
                            <a:spLocks/>
                          </wps:cNvSpPr>
                          <wps:spPr bwMode="auto">
                            <a:xfrm>
                              <a:off x="54425" y="77105"/>
                              <a:ext cx="10" cy="7"/>
                            </a:xfrm>
                            <a:custGeom>
                              <a:avLst/>
                              <a:gdLst>
                                <a:gd name="T0" fmla="+- 0 10885 10885"/>
                                <a:gd name="T1" fmla="*/ T0 w 10"/>
                                <a:gd name="T2" fmla="+- 0 15428 15421"/>
                                <a:gd name="T3" fmla="*/ 15428 h 7"/>
                                <a:gd name="T4" fmla="+- 0 10895 10885"/>
                                <a:gd name="T5" fmla="*/ T4 w 10"/>
                                <a:gd name="T6" fmla="+- 0 15421 15421"/>
                                <a:gd name="T7" fmla="*/ 15421 h 7"/>
                              </a:gdLst>
                              <a:ahLst/>
                              <a:cxnLst>
                                <a:cxn ang="0">
                                  <a:pos x="T1" y="T3"/>
                                </a:cxn>
                                <a:cxn ang="0">
                                  <a:pos x="T5" y="T7"/>
                                </a:cxn>
                              </a:cxnLst>
                              <a:rect l="0" t="0" r="r" b="b"/>
                              <a:pathLst>
                                <a:path w="10" h="7">
                                  <a:moveTo>
                                    <a:pt x="0" y="7"/>
                                  </a:moveTo>
                                  <a:lnTo>
                                    <a:pt x="1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25" name="Group 7604"/>
                        <wpg:cNvGrpSpPr>
                          <a:grpSpLocks/>
                        </wpg:cNvGrpSpPr>
                        <wpg:grpSpPr bwMode="auto">
                          <a:xfrm>
                            <a:off x="10874" y="15428"/>
                            <a:ext cx="11" cy="8"/>
                            <a:chOff x="10874" y="15428"/>
                            <a:chExt cx="11" cy="8"/>
                          </a:xfrm>
                        </wpg:grpSpPr>
                        <wps:wsp>
                          <wps:cNvPr id="1826" name="Freeform 7605"/>
                          <wps:cNvSpPr>
                            <a:spLocks/>
                          </wps:cNvSpPr>
                          <wps:spPr bwMode="auto">
                            <a:xfrm>
                              <a:off x="43496" y="61712"/>
                              <a:ext cx="11" cy="8"/>
                            </a:xfrm>
                            <a:custGeom>
                              <a:avLst/>
                              <a:gdLst>
                                <a:gd name="T0" fmla="+- 0 10874 10874"/>
                                <a:gd name="T1" fmla="*/ T0 w 11"/>
                                <a:gd name="T2" fmla="+- 0 15436 15428"/>
                                <a:gd name="T3" fmla="*/ 15436 h 8"/>
                                <a:gd name="T4" fmla="+- 0 10885 10874"/>
                                <a:gd name="T5" fmla="*/ T4 w 11"/>
                                <a:gd name="T6" fmla="+- 0 15428 15428"/>
                                <a:gd name="T7" fmla="*/ 15428 h 8"/>
                              </a:gdLst>
                              <a:ahLst/>
                              <a:cxnLst>
                                <a:cxn ang="0">
                                  <a:pos x="T1" y="T3"/>
                                </a:cxn>
                                <a:cxn ang="0">
                                  <a:pos x="T5" y="T7"/>
                                </a:cxn>
                              </a:cxnLst>
                              <a:rect l="0" t="0" r="r" b="b"/>
                              <a:pathLst>
                                <a:path w="11" h="8">
                                  <a:moveTo>
                                    <a:pt x="0" y="8"/>
                                  </a:moveTo>
                                  <a:lnTo>
                                    <a:pt x="1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27" name="Group 7606"/>
                        <wpg:cNvGrpSpPr>
                          <a:grpSpLocks/>
                        </wpg:cNvGrpSpPr>
                        <wpg:grpSpPr bwMode="auto">
                          <a:xfrm>
                            <a:off x="10862" y="15437"/>
                            <a:ext cx="12" cy="10"/>
                            <a:chOff x="10862" y="15437"/>
                            <a:chExt cx="12" cy="10"/>
                          </a:xfrm>
                        </wpg:grpSpPr>
                        <wps:wsp>
                          <wps:cNvPr id="1828" name="Freeform 7607"/>
                          <wps:cNvSpPr>
                            <a:spLocks/>
                          </wps:cNvSpPr>
                          <wps:spPr bwMode="auto">
                            <a:xfrm>
                              <a:off x="43448" y="61748"/>
                              <a:ext cx="12" cy="10"/>
                            </a:xfrm>
                            <a:custGeom>
                              <a:avLst/>
                              <a:gdLst>
                                <a:gd name="T0" fmla="+- 0 10862 10862"/>
                                <a:gd name="T1" fmla="*/ T0 w 12"/>
                                <a:gd name="T2" fmla="+- 0 15447 15437"/>
                                <a:gd name="T3" fmla="*/ 15447 h 10"/>
                                <a:gd name="T4" fmla="+- 0 10874 10862"/>
                                <a:gd name="T5" fmla="*/ T4 w 12"/>
                                <a:gd name="T6" fmla="+- 0 15437 15437"/>
                                <a:gd name="T7" fmla="*/ 15437 h 10"/>
                              </a:gdLst>
                              <a:ahLst/>
                              <a:cxnLst>
                                <a:cxn ang="0">
                                  <a:pos x="T1" y="T3"/>
                                </a:cxn>
                                <a:cxn ang="0">
                                  <a:pos x="T5" y="T7"/>
                                </a:cxn>
                              </a:cxnLst>
                              <a:rect l="0" t="0" r="r" b="b"/>
                              <a:pathLst>
                                <a:path w="12" h="10">
                                  <a:moveTo>
                                    <a:pt x="0" y="10"/>
                                  </a:moveTo>
                                  <a:lnTo>
                                    <a:pt x="1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29" name="Group 7608"/>
                        <wpg:cNvGrpSpPr>
                          <a:grpSpLocks/>
                        </wpg:cNvGrpSpPr>
                        <wpg:grpSpPr bwMode="auto">
                          <a:xfrm>
                            <a:off x="10850" y="15446"/>
                            <a:ext cx="12" cy="10"/>
                            <a:chOff x="10850" y="15446"/>
                            <a:chExt cx="12" cy="10"/>
                          </a:xfrm>
                        </wpg:grpSpPr>
                        <wps:wsp>
                          <wps:cNvPr id="1830" name="Freeform 7609"/>
                          <wps:cNvSpPr>
                            <a:spLocks/>
                          </wps:cNvSpPr>
                          <wps:spPr bwMode="auto">
                            <a:xfrm>
                              <a:off x="54250" y="77230"/>
                              <a:ext cx="12" cy="10"/>
                            </a:xfrm>
                            <a:custGeom>
                              <a:avLst/>
                              <a:gdLst>
                                <a:gd name="T0" fmla="+- 0 10850 10850"/>
                                <a:gd name="T1" fmla="*/ T0 w 12"/>
                                <a:gd name="T2" fmla="+- 0 15456 15446"/>
                                <a:gd name="T3" fmla="*/ 15456 h 10"/>
                                <a:gd name="T4" fmla="+- 0 10862 10850"/>
                                <a:gd name="T5" fmla="*/ T4 w 12"/>
                                <a:gd name="T6" fmla="+- 0 15446 15446"/>
                                <a:gd name="T7" fmla="*/ 15446 h 10"/>
                              </a:gdLst>
                              <a:ahLst/>
                              <a:cxnLst>
                                <a:cxn ang="0">
                                  <a:pos x="T1" y="T3"/>
                                </a:cxn>
                                <a:cxn ang="0">
                                  <a:pos x="T5" y="T7"/>
                                </a:cxn>
                              </a:cxnLst>
                              <a:rect l="0" t="0" r="r" b="b"/>
                              <a:pathLst>
                                <a:path w="12" h="10">
                                  <a:moveTo>
                                    <a:pt x="0" y="10"/>
                                  </a:moveTo>
                                  <a:lnTo>
                                    <a:pt x="1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31" name="Group 7610"/>
                        <wpg:cNvGrpSpPr>
                          <a:grpSpLocks/>
                        </wpg:cNvGrpSpPr>
                        <wpg:grpSpPr bwMode="auto">
                          <a:xfrm>
                            <a:off x="10837" y="15456"/>
                            <a:ext cx="13" cy="12"/>
                            <a:chOff x="10837" y="15456"/>
                            <a:chExt cx="13" cy="12"/>
                          </a:xfrm>
                        </wpg:grpSpPr>
                        <wps:wsp>
                          <wps:cNvPr id="1832" name="Freeform 7611"/>
                          <wps:cNvSpPr>
                            <a:spLocks/>
                          </wps:cNvSpPr>
                          <wps:spPr bwMode="auto">
                            <a:xfrm>
                              <a:off x="54185" y="77280"/>
                              <a:ext cx="13" cy="12"/>
                            </a:xfrm>
                            <a:custGeom>
                              <a:avLst/>
                              <a:gdLst>
                                <a:gd name="T0" fmla="+- 0 10837 10837"/>
                                <a:gd name="T1" fmla="*/ T0 w 13"/>
                                <a:gd name="T2" fmla="+- 0 15468 15456"/>
                                <a:gd name="T3" fmla="*/ 15468 h 12"/>
                                <a:gd name="T4" fmla="+- 0 10850 10837"/>
                                <a:gd name="T5" fmla="*/ T4 w 13"/>
                                <a:gd name="T6" fmla="+- 0 15456 15456"/>
                                <a:gd name="T7" fmla="*/ 15456 h 12"/>
                              </a:gdLst>
                              <a:ahLst/>
                              <a:cxnLst>
                                <a:cxn ang="0">
                                  <a:pos x="T1" y="T3"/>
                                </a:cxn>
                                <a:cxn ang="0">
                                  <a:pos x="T5" y="T7"/>
                                </a:cxn>
                              </a:cxnLst>
                              <a:rect l="0" t="0" r="r" b="b"/>
                              <a:pathLst>
                                <a:path w="13" h="12">
                                  <a:moveTo>
                                    <a:pt x="0" y="12"/>
                                  </a:moveTo>
                                  <a:lnTo>
                                    <a:pt x="13"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33" name="Group 7612"/>
                        <wpg:cNvGrpSpPr>
                          <a:grpSpLocks/>
                        </wpg:cNvGrpSpPr>
                        <wpg:grpSpPr bwMode="auto">
                          <a:xfrm>
                            <a:off x="10825" y="15468"/>
                            <a:ext cx="12" cy="12"/>
                            <a:chOff x="10825" y="15468"/>
                            <a:chExt cx="12" cy="12"/>
                          </a:xfrm>
                        </wpg:grpSpPr>
                        <wps:wsp>
                          <wps:cNvPr id="1834" name="Freeform 7613"/>
                          <wps:cNvSpPr>
                            <a:spLocks/>
                          </wps:cNvSpPr>
                          <wps:spPr bwMode="auto">
                            <a:xfrm>
                              <a:off x="54125" y="77340"/>
                              <a:ext cx="12" cy="12"/>
                            </a:xfrm>
                            <a:custGeom>
                              <a:avLst/>
                              <a:gdLst>
                                <a:gd name="T0" fmla="+- 0 10825 10825"/>
                                <a:gd name="T1" fmla="*/ T0 w 12"/>
                                <a:gd name="T2" fmla="+- 0 15480 15468"/>
                                <a:gd name="T3" fmla="*/ 15480 h 12"/>
                                <a:gd name="T4" fmla="+- 0 10837 10825"/>
                                <a:gd name="T5" fmla="*/ T4 w 12"/>
                                <a:gd name="T6" fmla="+- 0 15468 15468"/>
                                <a:gd name="T7" fmla="*/ 15468 h 12"/>
                              </a:gdLst>
                              <a:ahLst/>
                              <a:cxnLst>
                                <a:cxn ang="0">
                                  <a:pos x="T1" y="T3"/>
                                </a:cxn>
                                <a:cxn ang="0">
                                  <a:pos x="T5" y="T7"/>
                                </a:cxn>
                              </a:cxnLst>
                              <a:rect l="0" t="0" r="r" b="b"/>
                              <a:pathLst>
                                <a:path w="12" h="12">
                                  <a:moveTo>
                                    <a:pt x="0" y="12"/>
                                  </a:moveTo>
                                  <a:lnTo>
                                    <a:pt x="1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35" name="Group 7614"/>
                        <wpg:cNvGrpSpPr>
                          <a:grpSpLocks/>
                        </wpg:cNvGrpSpPr>
                        <wpg:grpSpPr bwMode="auto">
                          <a:xfrm>
                            <a:off x="10812" y="15480"/>
                            <a:ext cx="13" cy="13"/>
                            <a:chOff x="10812" y="15480"/>
                            <a:chExt cx="13" cy="13"/>
                          </a:xfrm>
                        </wpg:grpSpPr>
                        <wps:wsp>
                          <wps:cNvPr id="1836" name="Freeform 7615"/>
                          <wps:cNvSpPr>
                            <a:spLocks/>
                          </wps:cNvSpPr>
                          <wps:spPr bwMode="auto">
                            <a:xfrm>
                              <a:off x="54060" y="77400"/>
                              <a:ext cx="13" cy="13"/>
                            </a:xfrm>
                            <a:custGeom>
                              <a:avLst/>
                              <a:gdLst>
                                <a:gd name="T0" fmla="+- 0 10812 10812"/>
                                <a:gd name="T1" fmla="*/ T0 w 13"/>
                                <a:gd name="T2" fmla="+- 0 15493 15480"/>
                                <a:gd name="T3" fmla="*/ 15493 h 13"/>
                                <a:gd name="T4" fmla="+- 0 10825 10812"/>
                                <a:gd name="T5" fmla="*/ T4 w 13"/>
                                <a:gd name="T6" fmla="+- 0 15480 15480"/>
                                <a:gd name="T7" fmla="*/ 15480 h 13"/>
                              </a:gdLst>
                              <a:ahLst/>
                              <a:cxnLst>
                                <a:cxn ang="0">
                                  <a:pos x="T1" y="T3"/>
                                </a:cxn>
                                <a:cxn ang="0">
                                  <a:pos x="T5" y="T7"/>
                                </a:cxn>
                              </a:cxnLst>
                              <a:rect l="0" t="0" r="r" b="b"/>
                              <a:pathLst>
                                <a:path w="13" h="13">
                                  <a:moveTo>
                                    <a:pt x="0" y="13"/>
                                  </a:moveTo>
                                  <a:lnTo>
                                    <a:pt x="13"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37" name="Group 7616"/>
                        <wpg:cNvGrpSpPr>
                          <a:grpSpLocks/>
                        </wpg:cNvGrpSpPr>
                        <wpg:grpSpPr bwMode="auto">
                          <a:xfrm>
                            <a:off x="10801" y="15493"/>
                            <a:ext cx="11" cy="14"/>
                            <a:chOff x="10801" y="15493"/>
                            <a:chExt cx="11" cy="14"/>
                          </a:xfrm>
                        </wpg:grpSpPr>
                        <wps:wsp>
                          <wps:cNvPr id="1838" name="Freeform 7617"/>
                          <wps:cNvSpPr>
                            <a:spLocks/>
                          </wps:cNvSpPr>
                          <wps:spPr bwMode="auto">
                            <a:xfrm>
                              <a:off x="43204" y="61972"/>
                              <a:ext cx="11" cy="14"/>
                            </a:xfrm>
                            <a:custGeom>
                              <a:avLst/>
                              <a:gdLst>
                                <a:gd name="T0" fmla="+- 0 10801 10801"/>
                                <a:gd name="T1" fmla="*/ T0 w 11"/>
                                <a:gd name="T2" fmla="+- 0 15507 15493"/>
                                <a:gd name="T3" fmla="*/ 15507 h 14"/>
                                <a:gd name="T4" fmla="+- 0 10812 10801"/>
                                <a:gd name="T5" fmla="*/ T4 w 11"/>
                                <a:gd name="T6" fmla="+- 0 15493 15493"/>
                                <a:gd name="T7" fmla="*/ 15493 h 14"/>
                              </a:gdLst>
                              <a:ahLst/>
                              <a:cxnLst>
                                <a:cxn ang="0">
                                  <a:pos x="T1" y="T3"/>
                                </a:cxn>
                                <a:cxn ang="0">
                                  <a:pos x="T5" y="T7"/>
                                </a:cxn>
                              </a:cxnLst>
                              <a:rect l="0" t="0" r="r" b="b"/>
                              <a:pathLst>
                                <a:path w="11" h="14">
                                  <a:moveTo>
                                    <a:pt x="0" y="14"/>
                                  </a:moveTo>
                                  <a:lnTo>
                                    <a:pt x="1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39" name="Group 7618"/>
                        <wpg:cNvGrpSpPr>
                          <a:grpSpLocks/>
                        </wpg:cNvGrpSpPr>
                        <wpg:grpSpPr bwMode="auto">
                          <a:xfrm>
                            <a:off x="10790" y="15508"/>
                            <a:ext cx="11" cy="16"/>
                            <a:chOff x="10790" y="15508"/>
                            <a:chExt cx="11" cy="16"/>
                          </a:xfrm>
                        </wpg:grpSpPr>
                        <wps:wsp>
                          <wps:cNvPr id="1840" name="Freeform 7619"/>
                          <wps:cNvSpPr>
                            <a:spLocks/>
                          </wps:cNvSpPr>
                          <wps:spPr bwMode="auto">
                            <a:xfrm>
                              <a:off x="43160" y="62032"/>
                              <a:ext cx="11" cy="16"/>
                            </a:xfrm>
                            <a:custGeom>
                              <a:avLst/>
                              <a:gdLst>
                                <a:gd name="T0" fmla="+- 0 10790 10790"/>
                                <a:gd name="T1" fmla="*/ T0 w 11"/>
                                <a:gd name="T2" fmla="+- 0 15524 15508"/>
                                <a:gd name="T3" fmla="*/ 15524 h 16"/>
                                <a:gd name="T4" fmla="+- 0 10801 10790"/>
                                <a:gd name="T5" fmla="*/ T4 w 11"/>
                                <a:gd name="T6" fmla="+- 0 15508 15508"/>
                                <a:gd name="T7" fmla="*/ 15508 h 16"/>
                              </a:gdLst>
                              <a:ahLst/>
                              <a:cxnLst>
                                <a:cxn ang="0">
                                  <a:pos x="T1" y="T3"/>
                                </a:cxn>
                                <a:cxn ang="0">
                                  <a:pos x="T5" y="T7"/>
                                </a:cxn>
                              </a:cxnLst>
                              <a:rect l="0" t="0" r="r" b="b"/>
                              <a:pathLst>
                                <a:path w="11" h="16">
                                  <a:moveTo>
                                    <a:pt x="0" y="16"/>
                                  </a:moveTo>
                                  <a:lnTo>
                                    <a:pt x="1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41" name="Group 7620"/>
                        <wpg:cNvGrpSpPr>
                          <a:grpSpLocks/>
                        </wpg:cNvGrpSpPr>
                        <wpg:grpSpPr bwMode="auto">
                          <a:xfrm>
                            <a:off x="10781" y="15523"/>
                            <a:ext cx="10" cy="14"/>
                            <a:chOff x="10781" y="15523"/>
                            <a:chExt cx="10" cy="14"/>
                          </a:xfrm>
                        </wpg:grpSpPr>
                        <wps:wsp>
                          <wps:cNvPr id="1842" name="Freeform 7621"/>
                          <wps:cNvSpPr>
                            <a:spLocks/>
                          </wps:cNvSpPr>
                          <wps:spPr bwMode="auto">
                            <a:xfrm>
                              <a:off x="43124" y="62092"/>
                              <a:ext cx="10" cy="14"/>
                            </a:xfrm>
                            <a:custGeom>
                              <a:avLst/>
                              <a:gdLst>
                                <a:gd name="T0" fmla="+- 0 10781 10781"/>
                                <a:gd name="T1" fmla="*/ T0 w 10"/>
                                <a:gd name="T2" fmla="+- 0 15537 15523"/>
                                <a:gd name="T3" fmla="*/ 15537 h 14"/>
                                <a:gd name="T4" fmla="+- 0 10791 10781"/>
                                <a:gd name="T5" fmla="*/ T4 w 10"/>
                                <a:gd name="T6" fmla="+- 0 15523 15523"/>
                                <a:gd name="T7" fmla="*/ 15523 h 14"/>
                              </a:gdLst>
                              <a:ahLst/>
                              <a:cxnLst>
                                <a:cxn ang="0">
                                  <a:pos x="T1" y="T3"/>
                                </a:cxn>
                                <a:cxn ang="0">
                                  <a:pos x="T5" y="T7"/>
                                </a:cxn>
                              </a:cxnLst>
                              <a:rect l="0" t="0" r="r" b="b"/>
                              <a:pathLst>
                                <a:path w="10" h="14">
                                  <a:moveTo>
                                    <a:pt x="0" y="14"/>
                                  </a:moveTo>
                                  <a:lnTo>
                                    <a:pt x="1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43" name="Group 7622"/>
                        <wpg:cNvGrpSpPr>
                          <a:grpSpLocks/>
                        </wpg:cNvGrpSpPr>
                        <wpg:grpSpPr bwMode="auto">
                          <a:xfrm>
                            <a:off x="10774" y="15538"/>
                            <a:ext cx="7" cy="17"/>
                            <a:chOff x="10774" y="15538"/>
                            <a:chExt cx="7" cy="17"/>
                          </a:xfrm>
                        </wpg:grpSpPr>
                        <wps:wsp>
                          <wps:cNvPr id="1844" name="Freeform 7623"/>
                          <wps:cNvSpPr>
                            <a:spLocks/>
                          </wps:cNvSpPr>
                          <wps:spPr bwMode="auto">
                            <a:xfrm>
                              <a:off x="43096" y="62152"/>
                              <a:ext cx="7" cy="17"/>
                            </a:xfrm>
                            <a:custGeom>
                              <a:avLst/>
                              <a:gdLst>
                                <a:gd name="T0" fmla="+- 0 10774 10774"/>
                                <a:gd name="T1" fmla="*/ T0 w 7"/>
                                <a:gd name="T2" fmla="+- 0 15555 15538"/>
                                <a:gd name="T3" fmla="*/ 15555 h 17"/>
                                <a:gd name="T4" fmla="+- 0 10781 10774"/>
                                <a:gd name="T5" fmla="*/ T4 w 7"/>
                                <a:gd name="T6" fmla="+- 0 15538 15538"/>
                                <a:gd name="T7" fmla="*/ 15538 h 17"/>
                              </a:gdLst>
                              <a:ahLst/>
                              <a:cxnLst>
                                <a:cxn ang="0">
                                  <a:pos x="T1" y="T3"/>
                                </a:cxn>
                                <a:cxn ang="0">
                                  <a:pos x="T5" y="T7"/>
                                </a:cxn>
                              </a:cxnLst>
                              <a:rect l="0" t="0" r="r" b="b"/>
                              <a:pathLst>
                                <a:path w="7" h="17">
                                  <a:moveTo>
                                    <a:pt x="0" y="17"/>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45" name="Group 7624"/>
                        <wpg:cNvGrpSpPr>
                          <a:grpSpLocks/>
                        </wpg:cNvGrpSpPr>
                        <wpg:grpSpPr bwMode="auto">
                          <a:xfrm>
                            <a:off x="10768" y="15554"/>
                            <a:ext cx="6" cy="16"/>
                            <a:chOff x="10768" y="15554"/>
                            <a:chExt cx="6" cy="16"/>
                          </a:xfrm>
                        </wpg:grpSpPr>
                        <wps:wsp>
                          <wps:cNvPr id="1846" name="Freeform 7625"/>
                          <wps:cNvSpPr>
                            <a:spLocks/>
                          </wps:cNvSpPr>
                          <wps:spPr bwMode="auto">
                            <a:xfrm>
                              <a:off x="53840" y="77770"/>
                              <a:ext cx="6" cy="16"/>
                            </a:xfrm>
                            <a:custGeom>
                              <a:avLst/>
                              <a:gdLst>
                                <a:gd name="T0" fmla="+- 0 10768 10768"/>
                                <a:gd name="T1" fmla="*/ T0 w 6"/>
                                <a:gd name="T2" fmla="+- 0 15570 15554"/>
                                <a:gd name="T3" fmla="*/ 15570 h 16"/>
                                <a:gd name="T4" fmla="+- 0 10774 10768"/>
                                <a:gd name="T5" fmla="*/ T4 w 6"/>
                                <a:gd name="T6" fmla="+- 0 15554 15554"/>
                                <a:gd name="T7" fmla="*/ 15554 h 16"/>
                              </a:gdLst>
                              <a:ahLst/>
                              <a:cxnLst>
                                <a:cxn ang="0">
                                  <a:pos x="T1" y="T3"/>
                                </a:cxn>
                                <a:cxn ang="0">
                                  <a:pos x="T5" y="T7"/>
                                </a:cxn>
                              </a:cxnLst>
                              <a:rect l="0" t="0" r="r" b="b"/>
                              <a:pathLst>
                                <a:path w="6" h="16">
                                  <a:moveTo>
                                    <a:pt x="0" y="16"/>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47" name="Group 7626"/>
                        <wpg:cNvGrpSpPr>
                          <a:grpSpLocks/>
                        </wpg:cNvGrpSpPr>
                        <wpg:grpSpPr bwMode="auto">
                          <a:xfrm>
                            <a:off x="10768" y="15570"/>
                            <a:ext cx="2" cy="2"/>
                            <a:chOff x="10768" y="15570"/>
                            <a:chExt cx="2" cy="2"/>
                          </a:xfrm>
                        </wpg:grpSpPr>
                        <wps:wsp>
                          <wps:cNvPr id="1848" name="Freeform 7627"/>
                          <wps:cNvSpPr>
                            <a:spLocks/>
                          </wps:cNvSpPr>
                          <wps:spPr bwMode="auto">
                            <a:xfrm>
                              <a:off x="10768" y="15570"/>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49" name="Group 7628"/>
                        <wpg:cNvGrpSpPr>
                          <a:grpSpLocks/>
                        </wpg:cNvGrpSpPr>
                        <wpg:grpSpPr bwMode="auto">
                          <a:xfrm>
                            <a:off x="10765" y="15570"/>
                            <a:ext cx="2" cy="11"/>
                            <a:chOff x="10765" y="15570"/>
                            <a:chExt cx="2" cy="11"/>
                          </a:xfrm>
                        </wpg:grpSpPr>
                        <wps:wsp>
                          <wps:cNvPr id="1850" name="Freeform 7629"/>
                          <wps:cNvSpPr>
                            <a:spLocks/>
                          </wps:cNvSpPr>
                          <wps:spPr bwMode="auto">
                            <a:xfrm>
                              <a:off x="43060" y="62280"/>
                              <a:ext cx="2" cy="11"/>
                            </a:xfrm>
                            <a:custGeom>
                              <a:avLst/>
                              <a:gdLst>
                                <a:gd name="T0" fmla="+- 0 10765 10765"/>
                                <a:gd name="T1" fmla="*/ T0 w 2"/>
                                <a:gd name="T2" fmla="+- 0 15581 15570"/>
                                <a:gd name="T3" fmla="*/ 15581 h 11"/>
                                <a:gd name="T4" fmla="+- 0 10767 10765"/>
                                <a:gd name="T5" fmla="*/ T4 w 2"/>
                                <a:gd name="T6" fmla="+- 0 15570 15570"/>
                                <a:gd name="T7" fmla="*/ 15570 h 11"/>
                              </a:gdLst>
                              <a:ahLst/>
                              <a:cxnLst>
                                <a:cxn ang="0">
                                  <a:pos x="T1" y="T3"/>
                                </a:cxn>
                                <a:cxn ang="0">
                                  <a:pos x="T5" y="T7"/>
                                </a:cxn>
                              </a:cxnLst>
                              <a:rect l="0" t="0" r="r" b="b"/>
                              <a:pathLst>
                                <a:path w="2" h="11">
                                  <a:moveTo>
                                    <a:pt x="0" y="11"/>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51" name="Group 7630"/>
                        <wpg:cNvGrpSpPr>
                          <a:grpSpLocks/>
                        </wpg:cNvGrpSpPr>
                        <wpg:grpSpPr bwMode="auto">
                          <a:xfrm>
                            <a:off x="10763" y="15581"/>
                            <a:ext cx="2" cy="12"/>
                            <a:chOff x="10763" y="15581"/>
                            <a:chExt cx="2" cy="12"/>
                          </a:xfrm>
                        </wpg:grpSpPr>
                        <wps:wsp>
                          <wps:cNvPr id="1852" name="Freeform 7631"/>
                          <wps:cNvSpPr>
                            <a:spLocks/>
                          </wps:cNvSpPr>
                          <wps:spPr bwMode="auto">
                            <a:xfrm>
                              <a:off x="53815" y="77905"/>
                              <a:ext cx="2" cy="12"/>
                            </a:xfrm>
                            <a:custGeom>
                              <a:avLst/>
                              <a:gdLst>
                                <a:gd name="T0" fmla="+- 0 10763 10763"/>
                                <a:gd name="T1" fmla="*/ T0 w 2"/>
                                <a:gd name="T2" fmla="+- 0 15593 15581"/>
                                <a:gd name="T3" fmla="*/ 15593 h 12"/>
                                <a:gd name="T4" fmla="+- 0 10765 10763"/>
                                <a:gd name="T5" fmla="*/ T4 w 2"/>
                                <a:gd name="T6" fmla="+- 0 15581 15581"/>
                                <a:gd name="T7" fmla="*/ 15581 h 12"/>
                              </a:gdLst>
                              <a:ahLst/>
                              <a:cxnLst>
                                <a:cxn ang="0">
                                  <a:pos x="T1" y="T3"/>
                                </a:cxn>
                                <a:cxn ang="0">
                                  <a:pos x="T5" y="T7"/>
                                </a:cxn>
                              </a:cxnLst>
                              <a:rect l="0" t="0" r="r" b="b"/>
                              <a:pathLst>
                                <a:path w="2" h="12">
                                  <a:moveTo>
                                    <a:pt x="0" y="12"/>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53" name="Group 7632"/>
                        <wpg:cNvGrpSpPr>
                          <a:grpSpLocks/>
                        </wpg:cNvGrpSpPr>
                        <wpg:grpSpPr bwMode="auto">
                          <a:xfrm>
                            <a:off x="10761" y="15593"/>
                            <a:ext cx="2" cy="7"/>
                            <a:chOff x="10761" y="15593"/>
                            <a:chExt cx="2" cy="7"/>
                          </a:xfrm>
                        </wpg:grpSpPr>
                        <wps:wsp>
                          <wps:cNvPr id="1854" name="Freeform 7633"/>
                          <wps:cNvSpPr>
                            <a:spLocks/>
                          </wps:cNvSpPr>
                          <wps:spPr bwMode="auto">
                            <a:xfrm>
                              <a:off x="10761" y="15593"/>
                              <a:ext cx="2" cy="7"/>
                            </a:xfrm>
                            <a:custGeom>
                              <a:avLst/>
                              <a:gdLst>
                                <a:gd name="T0" fmla="+- 0 10761 10761"/>
                                <a:gd name="T1" fmla="*/ T0 w 1"/>
                                <a:gd name="T2" fmla="+- 0 15600 15593"/>
                                <a:gd name="T3" fmla="*/ 15600 h 7"/>
                                <a:gd name="T4" fmla="+- 0 10763 10761"/>
                                <a:gd name="T5" fmla="*/ T4 w 1"/>
                                <a:gd name="T6" fmla="+- 0 15593 15593"/>
                                <a:gd name="T7" fmla="*/ 15593 h 7"/>
                              </a:gdLst>
                              <a:ahLst/>
                              <a:cxnLst>
                                <a:cxn ang="0">
                                  <a:pos x="T1" y="T3"/>
                                </a:cxn>
                                <a:cxn ang="0">
                                  <a:pos x="T5" y="T7"/>
                                </a:cxn>
                              </a:cxnLst>
                              <a:rect l="0" t="0" r="r" b="b"/>
                              <a:pathLst>
                                <a:path w="1" h="7">
                                  <a:moveTo>
                                    <a:pt x="0" y="7"/>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55" name="Group 7634"/>
                        <wpg:cNvGrpSpPr>
                          <a:grpSpLocks/>
                        </wpg:cNvGrpSpPr>
                        <wpg:grpSpPr bwMode="auto">
                          <a:xfrm>
                            <a:off x="10678" y="15485"/>
                            <a:ext cx="37" cy="115"/>
                            <a:chOff x="10678" y="15485"/>
                            <a:chExt cx="37" cy="115"/>
                          </a:xfrm>
                        </wpg:grpSpPr>
                        <wps:wsp>
                          <wps:cNvPr id="1856" name="Freeform 7635"/>
                          <wps:cNvSpPr>
                            <a:spLocks/>
                          </wps:cNvSpPr>
                          <wps:spPr bwMode="auto">
                            <a:xfrm>
                              <a:off x="53390" y="77425"/>
                              <a:ext cx="37" cy="115"/>
                            </a:xfrm>
                            <a:custGeom>
                              <a:avLst/>
                              <a:gdLst>
                                <a:gd name="T0" fmla="+- 0 10715 10678"/>
                                <a:gd name="T1" fmla="*/ T0 w 37"/>
                                <a:gd name="T2" fmla="+- 0 15485 15485"/>
                                <a:gd name="T3" fmla="*/ 15485 h 115"/>
                                <a:gd name="T4" fmla="+- 0 10678 10678"/>
                                <a:gd name="T5" fmla="*/ T4 w 37"/>
                                <a:gd name="T6" fmla="+- 0 15600 15485"/>
                                <a:gd name="T7" fmla="*/ 15600 h 115"/>
                              </a:gdLst>
                              <a:ahLst/>
                              <a:cxnLst>
                                <a:cxn ang="0">
                                  <a:pos x="T1" y="T3"/>
                                </a:cxn>
                                <a:cxn ang="0">
                                  <a:pos x="T5" y="T7"/>
                                </a:cxn>
                              </a:cxnLst>
                              <a:rect l="0" t="0" r="r" b="b"/>
                              <a:pathLst>
                                <a:path w="37" h="115">
                                  <a:moveTo>
                                    <a:pt x="37" y="0"/>
                                  </a:moveTo>
                                  <a:lnTo>
                                    <a:pt x="0" y="11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57" name="Group 7636"/>
                        <wpg:cNvGrpSpPr>
                          <a:grpSpLocks/>
                        </wpg:cNvGrpSpPr>
                        <wpg:grpSpPr bwMode="auto">
                          <a:xfrm>
                            <a:off x="10715" y="15373"/>
                            <a:ext cx="43" cy="112"/>
                            <a:chOff x="10715" y="15373"/>
                            <a:chExt cx="43" cy="112"/>
                          </a:xfrm>
                        </wpg:grpSpPr>
                        <wps:wsp>
                          <wps:cNvPr id="1858" name="Freeform 7637"/>
                          <wps:cNvSpPr>
                            <a:spLocks/>
                          </wps:cNvSpPr>
                          <wps:spPr bwMode="auto">
                            <a:xfrm>
                              <a:off x="53575" y="76865"/>
                              <a:ext cx="43" cy="112"/>
                            </a:xfrm>
                            <a:custGeom>
                              <a:avLst/>
                              <a:gdLst>
                                <a:gd name="T0" fmla="+- 0 10758 10715"/>
                                <a:gd name="T1" fmla="*/ T0 w 43"/>
                                <a:gd name="T2" fmla="+- 0 15373 15373"/>
                                <a:gd name="T3" fmla="*/ 15373 h 112"/>
                                <a:gd name="T4" fmla="+- 0 10715 10715"/>
                                <a:gd name="T5" fmla="*/ T4 w 43"/>
                                <a:gd name="T6" fmla="+- 0 15485 15373"/>
                                <a:gd name="T7" fmla="*/ 15485 h 112"/>
                              </a:gdLst>
                              <a:ahLst/>
                              <a:cxnLst>
                                <a:cxn ang="0">
                                  <a:pos x="T1" y="T3"/>
                                </a:cxn>
                                <a:cxn ang="0">
                                  <a:pos x="T5" y="T7"/>
                                </a:cxn>
                              </a:cxnLst>
                              <a:rect l="0" t="0" r="r" b="b"/>
                              <a:pathLst>
                                <a:path w="43" h="112">
                                  <a:moveTo>
                                    <a:pt x="43" y="0"/>
                                  </a:moveTo>
                                  <a:lnTo>
                                    <a:pt x="0" y="1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59" name="Group 7638"/>
                        <wpg:cNvGrpSpPr>
                          <a:grpSpLocks/>
                        </wpg:cNvGrpSpPr>
                        <wpg:grpSpPr bwMode="auto">
                          <a:xfrm>
                            <a:off x="10758" y="15288"/>
                            <a:ext cx="98" cy="85"/>
                            <a:chOff x="10758" y="15288"/>
                            <a:chExt cx="98" cy="85"/>
                          </a:xfrm>
                        </wpg:grpSpPr>
                        <wps:wsp>
                          <wps:cNvPr id="1860" name="Freeform 7639"/>
                          <wps:cNvSpPr>
                            <a:spLocks/>
                          </wps:cNvSpPr>
                          <wps:spPr bwMode="auto">
                            <a:xfrm>
                              <a:off x="53790" y="76440"/>
                              <a:ext cx="98" cy="85"/>
                            </a:xfrm>
                            <a:custGeom>
                              <a:avLst/>
                              <a:gdLst>
                                <a:gd name="T0" fmla="+- 0 10856 10758"/>
                                <a:gd name="T1" fmla="*/ T0 w 98"/>
                                <a:gd name="T2" fmla="+- 0 15288 15288"/>
                                <a:gd name="T3" fmla="*/ 15288 h 85"/>
                                <a:gd name="T4" fmla="+- 0 10758 10758"/>
                                <a:gd name="T5" fmla="*/ T4 w 98"/>
                                <a:gd name="T6" fmla="+- 0 15373 15288"/>
                                <a:gd name="T7" fmla="*/ 15373 h 85"/>
                              </a:gdLst>
                              <a:ahLst/>
                              <a:cxnLst>
                                <a:cxn ang="0">
                                  <a:pos x="T1" y="T3"/>
                                </a:cxn>
                                <a:cxn ang="0">
                                  <a:pos x="T5" y="T7"/>
                                </a:cxn>
                              </a:cxnLst>
                              <a:rect l="0" t="0" r="r" b="b"/>
                              <a:pathLst>
                                <a:path w="98" h="85">
                                  <a:moveTo>
                                    <a:pt x="98" y="0"/>
                                  </a:moveTo>
                                  <a:lnTo>
                                    <a:pt x="0" y="8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61" name="Group 7640"/>
                        <wpg:cNvGrpSpPr>
                          <a:grpSpLocks/>
                        </wpg:cNvGrpSpPr>
                        <wpg:grpSpPr bwMode="auto">
                          <a:xfrm>
                            <a:off x="10856" y="15288"/>
                            <a:ext cx="58" cy="121"/>
                            <a:chOff x="10856" y="15288"/>
                            <a:chExt cx="58" cy="121"/>
                          </a:xfrm>
                        </wpg:grpSpPr>
                        <wps:wsp>
                          <wps:cNvPr id="1862" name="Freeform 7641"/>
                          <wps:cNvSpPr>
                            <a:spLocks/>
                          </wps:cNvSpPr>
                          <wps:spPr bwMode="auto">
                            <a:xfrm>
                              <a:off x="54280" y="76440"/>
                              <a:ext cx="58" cy="121"/>
                            </a:xfrm>
                            <a:custGeom>
                              <a:avLst/>
                              <a:gdLst>
                                <a:gd name="T0" fmla="+- 0 10914 10856"/>
                                <a:gd name="T1" fmla="*/ T0 w 58"/>
                                <a:gd name="T2" fmla="+- 0 15409 15288"/>
                                <a:gd name="T3" fmla="*/ 15409 h 121"/>
                                <a:gd name="T4" fmla="+- 0 10856 10856"/>
                                <a:gd name="T5" fmla="*/ T4 w 58"/>
                                <a:gd name="T6" fmla="+- 0 15288 15288"/>
                                <a:gd name="T7" fmla="*/ 15288 h 121"/>
                              </a:gdLst>
                              <a:ahLst/>
                              <a:cxnLst>
                                <a:cxn ang="0">
                                  <a:pos x="T1" y="T3"/>
                                </a:cxn>
                                <a:cxn ang="0">
                                  <a:pos x="T5" y="T7"/>
                                </a:cxn>
                              </a:cxnLst>
                              <a:rect l="0" t="0" r="r" b="b"/>
                              <a:pathLst>
                                <a:path w="58" h="121">
                                  <a:moveTo>
                                    <a:pt x="58" y="12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63" name="Group 7642"/>
                        <wpg:cNvGrpSpPr>
                          <a:grpSpLocks/>
                        </wpg:cNvGrpSpPr>
                        <wpg:grpSpPr bwMode="auto">
                          <a:xfrm>
                            <a:off x="10758" y="15176"/>
                            <a:ext cx="251" cy="424"/>
                            <a:chOff x="10758" y="15176"/>
                            <a:chExt cx="251" cy="424"/>
                          </a:xfrm>
                        </wpg:grpSpPr>
                        <wps:wsp>
                          <wps:cNvPr id="1864" name="Freeform 7643"/>
                          <wps:cNvSpPr>
                            <a:spLocks/>
                          </wps:cNvSpPr>
                          <wps:spPr bwMode="auto">
                            <a:xfrm>
                              <a:off x="10758" y="15176"/>
                              <a:ext cx="251" cy="424"/>
                            </a:xfrm>
                            <a:custGeom>
                              <a:avLst/>
                              <a:gdLst>
                                <a:gd name="T0" fmla="+- 0 10758 10758"/>
                                <a:gd name="T1" fmla="*/ T0 w 251"/>
                                <a:gd name="T2" fmla="+- 0 15288 15176"/>
                                <a:gd name="T3" fmla="*/ 15288 h 424"/>
                                <a:gd name="T4" fmla="+- 0 10762 10758"/>
                                <a:gd name="T5" fmla="*/ T4 w 251"/>
                                <a:gd name="T6" fmla="+- 0 15293 15176"/>
                                <a:gd name="T7" fmla="*/ 15293 h 424"/>
                                <a:gd name="T8" fmla="+- 0 10768 10758"/>
                                <a:gd name="T9" fmla="*/ T8 w 251"/>
                                <a:gd name="T10" fmla="+- 0 15299 15176"/>
                                <a:gd name="T11" fmla="*/ 15299 h 424"/>
                                <a:gd name="T12" fmla="+- 0 10781 10758"/>
                                <a:gd name="T13" fmla="*/ T12 w 251"/>
                                <a:gd name="T14" fmla="+- 0 15313 15176"/>
                                <a:gd name="T15" fmla="*/ 15313 h 424"/>
                                <a:gd name="T16" fmla="+- 0 10792 10758"/>
                                <a:gd name="T17" fmla="*/ T16 w 251"/>
                                <a:gd name="T18" fmla="+- 0 15325 15176"/>
                                <a:gd name="T19" fmla="*/ 15325 h 424"/>
                                <a:gd name="T20" fmla="+- 0 10804 10758"/>
                                <a:gd name="T21" fmla="*/ T20 w 251"/>
                                <a:gd name="T22" fmla="+- 0 15340 15176"/>
                                <a:gd name="T23" fmla="*/ 15340 h 424"/>
                                <a:gd name="T24" fmla="+- 0 10817 10758"/>
                                <a:gd name="T25" fmla="*/ T24 w 251"/>
                                <a:gd name="T26" fmla="+- 0 15355 15176"/>
                                <a:gd name="T27" fmla="*/ 15355 h 424"/>
                                <a:gd name="T28" fmla="+- 0 10838 10758"/>
                                <a:gd name="T29" fmla="*/ T28 w 251"/>
                                <a:gd name="T30" fmla="+- 0 15382 15176"/>
                                <a:gd name="T31" fmla="*/ 15382 h 424"/>
                                <a:gd name="T32" fmla="+- 0 10853 10758"/>
                                <a:gd name="T33" fmla="*/ T32 w 251"/>
                                <a:gd name="T34" fmla="+- 0 15400 15176"/>
                                <a:gd name="T35" fmla="*/ 15400 h 424"/>
                                <a:gd name="T36" fmla="+- 0 10867 10758"/>
                                <a:gd name="T37" fmla="*/ T36 w 251"/>
                                <a:gd name="T38" fmla="+- 0 15418 15176"/>
                                <a:gd name="T39" fmla="*/ 15418 h 424"/>
                                <a:gd name="T40" fmla="+- 0 10880 10758"/>
                                <a:gd name="T41" fmla="*/ T40 w 251"/>
                                <a:gd name="T42" fmla="+- 0 15436 15176"/>
                                <a:gd name="T43" fmla="*/ 15436 h 424"/>
                                <a:gd name="T44" fmla="+- 0 10892 10758"/>
                                <a:gd name="T45" fmla="*/ T44 w 251"/>
                                <a:gd name="T46" fmla="+- 0 15454 15176"/>
                                <a:gd name="T47" fmla="*/ 15454 h 424"/>
                                <a:gd name="T48" fmla="+- 0 10913 10758"/>
                                <a:gd name="T49" fmla="*/ T48 w 251"/>
                                <a:gd name="T50" fmla="+- 0 15487 15176"/>
                                <a:gd name="T51" fmla="*/ 15487 h 424"/>
                                <a:gd name="T52" fmla="+- 0 10922 10758"/>
                                <a:gd name="T53" fmla="*/ T52 w 251"/>
                                <a:gd name="T54" fmla="+- 0 15509 15176"/>
                                <a:gd name="T55" fmla="*/ 15509 h 424"/>
                                <a:gd name="T56" fmla="+- 0 10928 10758"/>
                                <a:gd name="T57" fmla="*/ T56 w 251"/>
                                <a:gd name="T58" fmla="+- 0 15530 15176"/>
                                <a:gd name="T59" fmla="*/ 15530 h 424"/>
                                <a:gd name="T60" fmla="+- 0 10933 10758"/>
                                <a:gd name="T61" fmla="*/ T60 w 251"/>
                                <a:gd name="T62" fmla="+- 0 15547 15176"/>
                                <a:gd name="T63" fmla="*/ 15547 h 424"/>
                                <a:gd name="T64" fmla="+- 0 10938 10758"/>
                                <a:gd name="T65" fmla="*/ T64 w 251"/>
                                <a:gd name="T66" fmla="+- 0 15565 15176"/>
                                <a:gd name="T67" fmla="*/ 15565 h 424"/>
                                <a:gd name="T68" fmla="+- 0 10942 10758"/>
                                <a:gd name="T69" fmla="*/ T68 w 251"/>
                                <a:gd name="T70" fmla="+- 0 15583 15176"/>
                                <a:gd name="T71" fmla="*/ 15583 h 424"/>
                                <a:gd name="T72" fmla="+- 0 10946 10758"/>
                                <a:gd name="T73" fmla="*/ T72 w 251"/>
                                <a:gd name="T74" fmla="+- 0 15600 15176"/>
                                <a:gd name="T75" fmla="*/ 15600 h 424"/>
                                <a:gd name="T76" fmla="+- 0 11009 10758"/>
                                <a:gd name="T77" fmla="*/ T76 w 251"/>
                                <a:gd name="T78" fmla="+- 0 15439 15176"/>
                                <a:gd name="T79" fmla="*/ 15439 h 424"/>
                                <a:gd name="T80" fmla="+- 0 11008 10758"/>
                                <a:gd name="T81" fmla="*/ T80 w 251"/>
                                <a:gd name="T82" fmla="+- 0 15436 15176"/>
                                <a:gd name="T83" fmla="*/ 15436 h 424"/>
                                <a:gd name="T84" fmla="+- 0 11003 10758"/>
                                <a:gd name="T85" fmla="*/ T84 w 251"/>
                                <a:gd name="T86" fmla="+- 0 15424 15176"/>
                                <a:gd name="T87" fmla="*/ 15424 h 424"/>
                                <a:gd name="T88" fmla="+- 0 10997 10758"/>
                                <a:gd name="T89" fmla="*/ T88 w 251"/>
                                <a:gd name="T90" fmla="+- 0 15406 15176"/>
                                <a:gd name="T91" fmla="*/ 15406 h 424"/>
                                <a:gd name="T92" fmla="+- 0 10990 10758"/>
                                <a:gd name="T93" fmla="*/ T92 w 251"/>
                                <a:gd name="T94" fmla="+- 0 15384 15176"/>
                                <a:gd name="T95" fmla="*/ 15384 h 424"/>
                                <a:gd name="T96" fmla="+- 0 10980 10758"/>
                                <a:gd name="T97" fmla="*/ T96 w 251"/>
                                <a:gd name="T98" fmla="+- 0 15359 15176"/>
                                <a:gd name="T99" fmla="*/ 15359 h 424"/>
                                <a:gd name="T100" fmla="+- 0 10968 10758"/>
                                <a:gd name="T101" fmla="*/ T100 w 251"/>
                                <a:gd name="T102" fmla="+- 0 15335 15176"/>
                                <a:gd name="T103" fmla="*/ 15335 h 424"/>
                                <a:gd name="T104" fmla="+- 0 10956 10758"/>
                                <a:gd name="T105" fmla="*/ T104 w 251"/>
                                <a:gd name="T106" fmla="+- 0 15310 15176"/>
                                <a:gd name="T107" fmla="*/ 15310 h 424"/>
                                <a:gd name="T108" fmla="+- 0 10943 10758"/>
                                <a:gd name="T109" fmla="*/ T108 w 251"/>
                                <a:gd name="T110" fmla="+- 0 15288 15176"/>
                                <a:gd name="T111" fmla="*/ 15288 h 424"/>
                                <a:gd name="T112" fmla="+- 0 10908 10758"/>
                                <a:gd name="T113" fmla="*/ T112 w 251"/>
                                <a:gd name="T114" fmla="+- 0 15248 15176"/>
                                <a:gd name="T115" fmla="*/ 15248 h 424"/>
                                <a:gd name="T116" fmla="+- 0 10888 10758"/>
                                <a:gd name="T117" fmla="*/ T116 w 251"/>
                                <a:gd name="T118" fmla="+- 0 15230 15176"/>
                                <a:gd name="T119" fmla="*/ 15230 h 424"/>
                                <a:gd name="T120" fmla="+- 0 10868 10758"/>
                                <a:gd name="T121" fmla="*/ T120 w 251"/>
                                <a:gd name="T122" fmla="+- 0 15212 15176"/>
                                <a:gd name="T123" fmla="*/ 15212 h 424"/>
                                <a:gd name="T124" fmla="+- 0 10835 10758"/>
                                <a:gd name="T125" fmla="*/ T124 w 251"/>
                                <a:gd name="T126" fmla="+- 0 15186 15176"/>
                                <a:gd name="T127" fmla="*/ 15186 h 424"/>
                                <a:gd name="T128" fmla="+- 0 10825 10758"/>
                                <a:gd name="T129" fmla="*/ T128 w 251"/>
                                <a:gd name="T130" fmla="+- 0 15179 15176"/>
                                <a:gd name="T131" fmla="*/ 15179 h 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251" h="424">
                                  <a:moveTo>
                                    <a:pt x="64" y="0"/>
                                  </a:moveTo>
                                  <a:lnTo>
                                    <a:pt x="0" y="112"/>
                                  </a:lnTo>
                                  <a:lnTo>
                                    <a:pt x="2" y="114"/>
                                  </a:lnTo>
                                  <a:lnTo>
                                    <a:pt x="4" y="117"/>
                                  </a:lnTo>
                                  <a:lnTo>
                                    <a:pt x="6" y="119"/>
                                  </a:lnTo>
                                  <a:lnTo>
                                    <a:pt x="10" y="123"/>
                                  </a:lnTo>
                                  <a:lnTo>
                                    <a:pt x="18" y="131"/>
                                  </a:lnTo>
                                  <a:lnTo>
                                    <a:pt x="23" y="137"/>
                                  </a:lnTo>
                                  <a:lnTo>
                                    <a:pt x="28" y="143"/>
                                  </a:lnTo>
                                  <a:lnTo>
                                    <a:pt x="34" y="149"/>
                                  </a:lnTo>
                                  <a:lnTo>
                                    <a:pt x="40" y="156"/>
                                  </a:lnTo>
                                  <a:lnTo>
                                    <a:pt x="46" y="164"/>
                                  </a:lnTo>
                                  <a:lnTo>
                                    <a:pt x="53" y="171"/>
                                  </a:lnTo>
                                  <a:lnTo>
                                    <a:pt x="59" y="179"/>
                                  </a:lnTo>
                                  <a:lnTo>
                                    <a:pt x="73" y="196"/>
                                  </a:lnTo>
                                  <a:lnTo>
                                    <a:pt x="80" y="206"/>
                                  </a:lnTo>
                                  <a:lnTo>
                                    <a:pt x="88" y="214"/>
                                  </a:lnTo>
                                  <a:lnTo>
                                    <a:pt x="95" y="224"/>
                                  </a:lnTo>
                                  <a:lnTo>
                                    <a:pt x="102" y="232"/>
                                  </a:lnTo>
                                  <a:lnTo>
                                    <a:pt x="109" y="242"/>
                                  </a:lnTo>
                                  <a:lnTo>
                                    <a:pt x="115" y="251"/>
                                  </a:lnTo>
                                  <a:lnTo>
                                    <a:pt x="122" y="260"/>
                                  </a:lnTo>
                                  <a:lnTo>
                                    <a:pt x="128" y="269"/>
                                  </a:lnTo>
                                  <a:lnTo>
                                    <a:pt x="134" y="278"/>
                                  </a:lnTo>
                                  <a:lnTo>
                                    <a:pt x="140" y="286"/>
                                  </a:lnTo>
                                  <a:lnTo>
                                    <a:pt x="155" y="311"/>
                                  </a:lnTo>
                                  <a:lnTo>
                                    <a:pt x="162" y="326"/>
                                  </a:lnTo>
                                  <a:lnTo>
                                    <a:pt x="164" y="333"/>
                                  </a:lnTo>
                                  <a:lnTo>
                                    <a:pt x="169" y="347"/>
                                  </a:lnTo>
                                  <a:lnTo>
                                    <a:pt x="170" y="354"/>
                                  </a:lnTo>
                                  <a:lnTo>
                                    <a:pt x="173" y="363"/>
                                  </a:lnTo>
                                  <a:lnTo>
                                    <a:pt x="175" y="371"/>
                                  </a:lnTo>
                                  <a:lnTo>
                                    <a:pt x="178" y="380"/>
                                  </a:lnTo>
                                  <a:lnTo>
                                    <a:pt x="180" y="389"/>
                                  </a:lnTo>
                                  <a:lnTo>
                                    <a:pt x="182" y="398"/>
                                  </a:lnTo>
                                  <a:lnTo>
                                    <a:pt x="184" y="407"/>
                                  </a:lnTo>
                                  <a:lnTo>
                                    <a:pt x="186" y="417"/>
                                  </a:lnTo>
                                  <a:lnTo>
                                    <a:pt x="188" y="424"/>
                                  </a:lnTo>
                                  <a:lnTo>
                                    <a:pt x="251" y="424"/>
                                  </a:lnTo>
                                  <a:lnTo>
                                    <a:pt x="251" y="263"/>
                                  </a:lnTo>
                                  <a:lnTo>
                                    <a:pt x="250" y="262"/>
                                  </a:lnTo>
                                  <a:lnTo>
                                    <a:pt x="250" y="260"/>
                                  </a:lnTo>
                                  <a:lnTo>
                                    <a:pt x="247" y="254"/>
                                  </a:lnTo>
                                  <a:lnTo>
                                    <a:pt x="245" y="248"/>
                                  </a:lnTo>
                                  <a:lnTo>
                                    <a:pt x="242" y="239"/>
                                  </a:lnTo>
                                  <a:lnTo>
                                    <a:pt x="239" y="230"/>
                                  </a:lnTo>
                                  <a:lnTo>
                                    <a:pt x="235" y="219"/>
                                  </a:lnTo>
                                  <a:lnTo>
                                    <a:pt x="232" y="208"/>
                                  </a:lnTo>
                                  <a:lnTo>
                                    <a:pt x="227" y="196"/>
                                  </a:lnTo>
                                  <a:lnTo>
                                    <a:pt x="222" y="183"/>
                                  </a:lnTo>
                                  <a:lnTo>
                                    <a:pt x="216" y="171"/>
                                  </a:lnTo>
                                  <a:lnTo>
                                    <a:pt x="210" y="159"/>
                                  </a:lnTo>
                                  <a:lnTo>
                                    <a:pt x="204" y="146"/>
                                  </a:lnTo>
                                  <a:lnTo>
                                    <a:pt x="198" y="134"/>
                                  </a:lnTo>
                                  <a:lnTo>
                                    <a:pt x="191" y="123"/>
                                  </a:lnTo>
                                  <a:lnTo>
                                    <a:pt x="185" y="112"/>
                                  </a:lnTo>
                                  <a:lnTo>
                                    <a:pt x="160" y="83"/>
                                  </a:lnTo>
                                  <a:lnTo>
                                    <a:pt x="150" y="72"/>
                                  </a:lnTo>
                                  <a:lnTo>
                                    <a:pt x="139" y="63"/>
                                  </a:lnTo>
                                  <a:lnTo>
                                    <a:pt x="130" y="54"/>
                                  </a:lnTo>
                                  <a:lnTo>
                                    <a:pt x="120" y="45"/>
                                  </a:lnTo>
                                  <a:lnTo>
                                    <a:pt x="110" y="36"/>
                                  </a:lnTo>
                                  <a:lnTo>
                                    <a:pt x="91" y="22"/>
                                  </a:lnTo>
                                  <a:lnTo>
                                    <a:pt x="77" y="10"/>
                                  </a:lnTo>
                                  <a:lnTo>
                                    <a:pt x="71" y="6"/>
                                  </a:lnTo>
                                  <a:lnTo>
                                    <a:pt x="67" y="3"/>
                                  </a:lnTo>
                                  <a:lnTo>
                                    <a:pt x="64" y="0"/>
                                  </a:lnTo>
                                  <a:close/>
                                </a:path>
                              </a:pathLst>
                            </a:custGeom>
                            <a:solidFill>
                              <a:srgbClr val="FFFFFF"/>
                            </a:solidFill>
                            <a:ln>
                              <a:noFill/>
                            </a:ln>
                          </wps:spPr>
                          <wps:bodyPr rot="0" vert="horz" wrap="square" lIns="91440" tIns="45720" rIns="91440" bIns="45720" anchor="t" anchorCtr="0" upright="1">
                            <a:noAutofit/>
                          </wps:bodyPr>
                        </wps:wsp>
                      </wpg:grpSp>
                      <wpg:grpSp>
                        <wpg:cNvPr id="1865" name="Group 7644"/>
                        <wpg:cNvGrpSpPr>
                          <a:grpSpLocks/>
                        </wpg:cNvGrpSpPr>
                        <wpg:grpSpPr bwMode="auto">
                          <a:xfrm>
                            <a:off x="10758" y="15288"/>
                            <a:ext cx="2" cy="2"/>
                            <a:chOff x="10758" y="15288"/>
                            <a:chExt cx="2" cy="2"/>
                          </a:xfrm>
                        </wpg:grpSpPr>
                        <wps:wsp>
                          <wps:cNvPr id="1866" name="Freeform 7645"/>
                          <wps:cNvSpPr>
                            <a:spLocks/>
                          </wps:cNvSpPr>
                          <wps:spPr bwMode="auto">
                            <a:xfrm>
                              <a:off x="10758" y="152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67" name="Group 7646"/>
                        <wpg:cNvGrpSpPr>
                          <a:grpSpLocks/>
                        </wpg:cNvGrpSpPr>
                        <wpg:grpSpPr bwMode="auto">
                          <a:xfrm>
                            <a:off x="10758" y="15288"/>
                            <a:ext cx="2" cy="2"/>
                            <a:chOff x="10758" y="15288"/>
                            <a:chExt cx="2" cy="2"/>
                          </a:xfrm>
                        </wpg:grpSpPr>
                        <wps:wsp>
                          <wps:cNvPr id="1868" name="Freeform 7647"/>
                          <wps:cNvSpPr>
                            <a:spLocks/>
                          </wps:cNvSpPr>
                          <wps:spPr bwMode="auto">
                            <a:xfrm>
                              <a:off x="10758" y="15288"/>
                              <a:ext cx="2" cy="2"/>
                            </a:xfrm>
                            <a:custGeom>
                              <a:avLst/>
                              <a:gdLst>
                                <a:gd name="T0" fmla="+- 0 10759 10758"/>
                                <a:gd name="T1" fmla="*/ T0 w 1"/>
                                <a:gd name="T2" fmla="+- 0 15289 15288"/>
                                <a:gd name="T3" fmla="*/ 15289 h 1"/>
                                <a:gd name="T4" fmla="+- 0 10758 10758"/>
                                <a:gd name="T5" fmla="*/ T4 w 1"/>
                                <a:gd name="T6" fmla="+- 0 15288 15288"/>
                                <a:gd name="T7" fmla="*/ 15288 h 1"/>
                              </a:gdLst>
                              <a:ahLst/>
                              <a:cxnLst>
                                <a:cxn ang="0">
                                  <a:pos x="T1" y="T3"/>
                                </a:cxn>
                                <a:cxn ang="0">
                                  <a:pos x="T5" y="T7"/>
                                </a:cxn>
                              </a:cxnLst>
                              <a:rect l="0" t="0" r="r" b="b"/>
                              <a:pathLst>
                                <a:path w="1" h="1">
                                  <a:moveTo>
                                    <a:pt x="1" y="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69" name="Group 7648"/>
                        <wpg:cNvGrpSpPr>
                          <a:grpSpLocks/>
                        </wpg:cNvGrpSpPr>
                        <wpg:grpSpPr bwMode="auto">
                          <a:xfrm>
                            <a:off x="10759" y="15289"/>
                            <a:ext cx="2" cy="2"/>
                            <a:chOff x="10759" y="15289"/>
                            <a:chExt cx="2" cy="2"/>
                          </a:xfrm>
                        </wpg:grpSpPr>
                        <wps:wsp>
                          <wps:cNvPr id="1870" name="Freeform 7649"/>
                          <wps:cNvSpPr>
                            <a:spLocks/>
                          </wps:cNvSpPr>
                          <wps:spPr bwMode="auto">
                            <a:xfrm>
                              <a:off x="10759" y="15289"/>
                              <a:ext cx="2" cy="2"/>
                            </a:xfrm>
                            <a:custGeom>
                              <a:avLst/>
                              <a:gdLst>
                                <a:gd name="T0" fmla="+- 0 10760 10759"/>
                                <a:gd name="T1" fmla="*/ T0 w 1"/>
                                <a:gd name="T2" fmla="+- 0 15290 15289"/>
                                <a:gd name="T3" fmla="*/ 15290 h 1"/>
                                <a:gd name="T4" fmla="+- 0 10759 10759"/>
                                <a:gd name="T5" fmla="*/ T4 w 1"/>
                                <a:gd name="T6" fmla="+- 0 15289 15289"/>
                                <a:gd name="T7" fmla="*/ 15289 h 1"/>
                              </a:gdLst>
                              <a:ahLst/>
                              <a:cxnLst>
                                <a:cxn ang="0">
                                  <a:pos x="T1" y="T3"/>
                                </a:cxn>
                                <a:cxn ang="0">
                                  <a:pos x="T5" y="T7"/>
                                </a:cxn>
                              </a:cxnLst>
                              <a:rect l="0" t="0" r="r" b="b"/>
                              <a:pathLst>
                                <a:path w="1" h="1">
                                  <a:moveTo>
                                    <a:pt x="1" y="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71" name="Group 7650"/>
                        <wpg:cNvGrpSpPr>
                          <a:grpSpLocks/>
                        </wpg:cNvGrpSpPr>
                        <wpg:grpSpPr bwMode="auto">
                          <a:xfrm>
                            <a:off x="10760" y="15290"/>
                            <a:ext cx="2" cy="2"/>
                            <a:chOff x="10760" y="15290"/>
                            <a:chExt cx="2" cy="2"/>
                          </a:xfrm>
                        </wpg:grpSpPr>
                        <wps:wsp>
                          <wps:cNvPr id="1872" name="Freeform 7651"/>
                          <wps:cNvSpPr>
                            <a:spLocks/>
                          </wps:cNvSpPr>
                          <wps:spPr bwMode="auto">
                            <a:xfrm>
                              <a:off x="10760" y="15290"/>
                              <a:ext cx="2" cy="2"/>
                            </a:xfrm>
                            <a:custGeom>
                              <a:avLst/>
                              <a:gdLst>
                                <a:gd name="T0" fmla="+- 0 10762 10760"/>
                                <a:gd name="T1" fmla="*/ T0 w 1"/>
                                <a:gd name="T2" fmla="+- 0 15293 15290"/>
                                <a:gd name="T3" fmla="*/ 15293 h 2"/>
                                <a:gd name="T4" fmla="+- 0 10760 10760"/>
                                <a:gd name="T5" fmla="*/ T4 w 1"/>
                                <a:gd name="T6" fmla="+- 0 15290 15290"/>
                                <a:gd name="T7" fmla="*/ 15290 h 2"/>
                              </a:gdLst>
                              <a:ahLst/>
                              <a:cxnLst>
                                <a:cxn ang="0">
                                  <a:pos x="T1" y="T3"/>
                                </a:cxn>
                                <a:cxn ang="0">
                                  <a:pos x="T5" y="T7"/>
                                </a:cxn>
                              </a:cxnLst>
                              <a:rect l="0" t="0" r="r" b="b"/>
                              <a:pathLst>
                                <a:path w="1" h="2">
                                  <a:moveTo>
                                    <a:pt x="2" y="3"/>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73" name="Group 7652"/>
                        <wpg:cNvGrpSpPr>
                          <a:grpSpLocks/>
                        </wpg:cNvGrpSpPr>
                        <wpg:grpSpPr bwMode="auto">
                          <a:xfrm>
                            <a:off x="10762" y="15293"/>
                            <a:ext cx="2" cy="2"/>
                            <a:chOff x="10762" y="15293"/>
                            <a:chExt cx="2" cy="2"/>
                          </a:xfrm>
                        </wpg:grpSpPr>
                        <wps:wsp>
                          <wps:cNvPr id="1874" name="Freeform 7653"/>
                          <wps:cNvSpPr>
                            <a:spLocks/>
                          </wps:cNvSpPr>
                          <wps:spPr bwMode="auto">
                            <a:xfrm>
                              <a:off x="53810" y="76465"/>
                              <a:ext cx="2" cy="2"/>
                            </a:xfrm>
                            <a:custGeom>
                              <a:avLst/>
                              <a:gdLst>
                                <a:gd name="T0" fmla="+- 0 10764 10762"/>
                                <a:gd name="T1" fmla="*/ T0 w 2"/>
                                <a:gd name="T2" fmla="+- 0 15295 15293"/>
                                <a:gd name="T3" fmla="*/ 15295 h 2"/>
                                <a:gd name="T4" fmla="+- 0 10762 10762"/>
                                <a:gd name="T5" fmla="*/ T4 w 2"/>
                                <a:gd name="T6" fmla="+- 0 15293 15293"/>
                                <a:gd name="T7" fmla="*/ 15293 h 2"/>
                              </a:gdLst>
                              <a:ahLst/>
                              <a:cxnLst>
                                <a:cxn ang="0">
                                  <a:pos x="T1" y="T3"/>
                                </a:cxn>
                                <a:cxn ang="0">
                                  <a:pos x="T5" y="T7"/>
                                </a:cxn>
                              </a:cxnLst>
                              <a:rect l="0" t="0" r="r" b="b"/>
                              <a:pathLst>
                                <a:path w="2" h="2">
                                  <a:moveTo>
                                    <a:pt x="2"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75" name="Group 7654"/>
                        <wpg:cNvGrpSpPr>
                          <a:grpSpLocks/>
                        </wpg:cNvGrpSpPr>
                        <wpg:grpSpPr bwMode="auto">
                          <a:xfrm>
                            <a:off x="10764" y="15295"/>
                            <a:ext cx="4" cy="4"/>
                            <a:chOff x="10764" y="15295"/>
                            <a:chExt cx="4" cy="4"/>
                          </a:xfrm>
                        </wpg:grpSpPr>
                        <wps:wsp>
                          <wps:cNvPr id="1876" name="Freeform 7655"/>
                          <wps:cNvSpPr>
                            <a:spLocks/>
                          </wps:cNvSpPr>
                          <wps:spPr bwMode="auto">
                            <a:xfrm>
                              <a:off x="53820" y="76475"/>
                              <a:ext cx="4" cy="4"/>
                            </a:xfrm>
                            <a:custGeom>
                              <a:avLst/>
                              <a:gdLst>
                                <a:gd name="T0" fmla="+- 0 10768 10764"/>
                                <a:gd name="T1" fmla="*/ T0 w 4"/>
                                <a:gd name="T2" fmla="+- 0 15299 15295"/>
                                <a:gd name="T3" fmla="*/ 15299 h 4"/>
                                <a:gd name="T4" fmla="+- 0 10764 10764"/>
                                <a:gd name="T5" fmla="*/ T4 w 4"/>
                                <a:gd name="T6" fmla="+- 0 15295 15295"/>
                                <a:gd name="T7" fmla="*/ 15295 h 4"/>
                              </a:gdLst>
                              <a:ahLst/>
                              <a:cxnLst>
                                <a:cxn ang="0">
                                  <a:pos x="T1" y="T3"/>
                                </a:cxn>
                                <a:cxn ang="0">
                                  <a:pos x="T5" y="T7"/>
                                </a:cxn>
                              </a:cxnLst>
                              <a:rect l="0" t="0" r="r" b="b"/>
                              <a:pathLst>
                                <a:path w="4" h="4">
                                  <a:moveTo>
                                    <a:pt x="4"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77" name="Group 7656"/>
                        <wpg:cNvGrpSpPr>
                          <a:grpSpLocks/>
                        </wpg:cNvGrpSpPr>
                        <wpg:grpSpPr bwMode="auto">
                          <a:xfrm>
                            <a:off x="10768" y="15299"/>
                            <a:ext cx="4" cy="4"/>
                            <a:chOff x="10768" y="15299"/>
                            <a:chExt cx="4" cy="4"/>
                          </a:xfrm>
                        </wpg:grpSpPr>
                        <wps:wsp>
                          <wps:cNvPr id="1878" name="Freeform 7657"/>
                          <wps:cNvSpPr>
                            <a:spLocks/>
                          </wps:cNvSpPr>
                          <wps:spPr bwMode="auto">
                            <a:xfrm>
                              <a:off x="43072" y="61196"/>
                              <a:ext cx="4" cy="4"/>
                            </a:xfrm>
                            <a:custGeom>
                              <a:avLst/>
                              <a:gdLst>
                                <a:gd name="T0" fmla="+- 0 10772 10768"/>
                                <a:gd name="T1" fmla="*/ T0 w 4"/>
                                <a:gd name="T2" fmla="+- 0 15303 15299"/>
                                <a:gd name="T3" fmla="*/ 15303 h 4"/>
                                <a:gd name="T4" fmla="+- 0 10768 10768"/>
                                <a:gd name="T5" fmla="*/ T4 w 4"/>
                                <a:gd name="T6" fmla="+- 0 15299 15299"/>
                                <a:gd name="T7" fmla="*/ 15299 h 4"/>
                              </a:gdLst>
                              <a:ahLst/>
                              <a:cxnLst>
                                <a:cxn ang="0">
                                  <a:pos x="T1" y="T3"/>
                                </a:cxn>
                                <a:cxn ang="0">
                                  <a:pos x="T5" y="T7"/>
                                </a:cxn>
                              </a:cxnLst>
                              <a:rect l="0" t="0" r="r" b="b"/>
                              <a:pathLst>
                                <a:path w="4" h="4">
                                  <a:moveTo>
                                    <a:pt x="4"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79" name="Group 7658"/>
                        <wpg:cNvGrpSpPr>
                          <a:grpSpLocks/>
                        </wpg:cNvGrpSpPr>
                        <wpg:grpSpPr bwMode="auto">
                          <a:xfrm>
                            <a:off x="10771" y="15302"/>
                            <a:ext cx="5" cy="5"/>
                            <a:chOff x="10771" y="15302"/>
                            <a:chExt cx="5" cy="5"/>
                          </a:xfrm>
                        </wpg:grpSpPr>
                        <wps:wsp>
                          <wps:cNvPr id="1880" name="Freeform 7659"/>
                          <wps:cNvSpPr>
                            <a:spLocks/>
                          </wps:cNvSpPr>
                          <wps:spPr bwMode="auto">
                            <a:xfrm>
                              <a:off x="53855" y="76510"/>
                              <a:ext cx="5" cy="5"/>
                            </a:xfrm>
                            <a:custGeom>
                              <a:avLst/>
                              <a:gdLst>
                                <a:gd name="T0" fmla="+- 0 10776 10771"/>
                                <a:gd name="T1" fmla="*/ T0 w 5"/>
                                <a:gd name="T2" fmla="+- 0 15307 15302"/>
                                <a:gd name="T3" fmla="*/ 15307 h 5"/>
                                <a:gd name="T4" fmla="+- 0 10771 10771"/>
                                <a:gd name="T5" fmla="*/ T4 w 5"/>
                                <a:gd name="T6" fmla="+- 0 15302 15302"/>
                                <a:gd name="T7" fmla="*/ 15302 h 5"/>
                              </a:gdLst>
                              <a:ahLst/>
                              <a:cxnLst>
                                <a:cxn ang="0">
                                  <a:pos x="T1" y="T3"/>
                                </a:cxn>
                                <a:cxn ang="0">
                                  <a:pos x="T5" y="T7"/>
                                </a:cxn>
                              </a:cxnLst>
                              <a:rect l="0" t="0" r="r" b="b"/>
                              <a:pathLst>
                                <a:path w="5" h="5">
                                  <a:moveTo>
                                    <a:pt x="5" y="5"/>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81" name="Group 7660"/>
                        <wpg:cNvGrpSpPr>
                          <a:grpSpLocks/>
                        </wpg:cNvGrpSpPr>
                        <wpg:grpSpPr bwMode="auto">
                          <a:xfrm>
                            <a:off x="10776" y="15307"/>
                            <a:ext cx="5" cy="6"/>
                            <a:chOff x="10776" y="15307"/>
                            <a:chExt cx="5" cy="6"/>
                          </a:xfrm>
                        </wpg:grpSpPr>
                        <wps:wsp>
                          <wps:cNvPr id="1882" name="Freeform 7661"/>
                          <wps:cNvSpPr>
                            <a:spLocks/>
                          </wps:cNvSpPr>
                          <wps:spPr bwMode="auto">
                            <a:xfrm>
                              <a:off x="53880" y="76535"/>
                              <a:ext cx="5" cy="6"/>
                            </a:xfrm>
                            <a:custGeom>
                              <a:avLst/>
                              <a:gdLst>
                                <a:gd name="T0" fmla="+- 0 10781 10776"/>
                                <a:gd name="T1" fmla="*/ T0 w 5"/>
                                <a:gd name="T2" fmla="+- 0 15313 15307"/>
                                <a:gd name="T3" fmla="*/ 15313 h 6"/>
                                <a:gd name="T4" fmla="+- 0 10776 10776"/>
                                <a:gd name="T5" fmla="*/ T4 w 5"/>
                                <a:gd name="T6" fmla="+- 0 15307 15307"/>
                                <a:gd name="T7" fmla="*/ 15307 h 6"/>
                              </a:gdLst>
                              <a:ahLst/>
                              <a:cxnLst>
                                <a:cxn ang="0">
                                  <a:pos x="T1" y="T3"/>
                                </a:cxn>
                                <a:cxn ang="0">
                                  <a:pos x="T5" y="T7"/>
                                </a:cxn>
                              </a:cxnLst>
                              <a:rect l="0" t="0" r="r" b="b"/>
                              <a:pathLst>
                                <a:path w="5" h="6">
                                  <a:moveTo>
                                    <a:pt x="5"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83" name="Group 7662"/>
                        <wpg:cNvGrpSpPr>
                          <a:grpSpLocks/>
                        </wpg:cNvGrpSpPr>
                        <wpg:grpSpPr bwMode="auto">
                          <a:xfrm>
                            <a:off x="10781" y="15313"/>
                            <a:ext cx="5" cy="6"/>
                            <a:chOff x="10781" y="15313"/>
                            <a:chExt cx="5" cy="6"/>
                          </a:xfrm>
                        </wpg:grpSpPr>
                        <wps:wsp>
                          <wps:cNvPr id="1884" name="Freeform 7663"/>
                          <wps:cNvSpPr>
                            <a:spLocks/>
                          </wps:cNvSpPr>
                          <wps:spPr bwMode="auto">
                            <a:xfrm>
                              <a:off x="53905" y="76565"/>
                              <a:ext cx="5" cy="6"/>
                            </a:xfrm>
                            <a:custGeom>
                              <a:avLst/>
                              <a:gdLst>
                                <a:gd name="T0" fmla="+- 0 10786 10781"/>
                                <a:gd name="T1" fmla="*/ T0 w 5"/>
                                <a:gd name="T2" fmla="+- 0 15319 15313"/>
                                <a:gd name="T3" fmla="*/ 15319 h 6"/>
                                <a:gd name="T4" fmla="+- 0 10781 10781"/>
                                <a:gd name="T5" fmla="*/ T4 w 5"/>
                                <a:gd name="T6" fmla="+- 0 15313 15313"/>
                                <a:gd name="T7" fmla="*/ 15313 h 6"/>
                              </a:gdLst>
                              <a:ahLst/>
                              <a:cxnLst>
                                <a:cxn ang="0">
                                  <a:pos x="T1" y="T3"/>
                                </a:cxn>
                                <a:cxn ang="0">
                                  <a:pos x="T5" y="T7"/>
                                </a:cxn>
                              </a:cxnLst>
                              <a:rect l="0" t="0" r="r" b="b"/>
                              <a:pathLst>
                                <a:path w="5" h="6">
                                  <a:moveTo>
                                    <a:pt x="5"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85" name="Group 7664"/>
                        <wpg:cNvGrpSpPr>
                          <a:grpSpLocks/>
                        </wpg:cNvGrpSpPr>
                        <wpg:grpSpPr bwMode="auto">
                          <a:xfrm>
                            <a:off x="10786" y="15319"/>
                            <a:ext cx="6" cy="6"/>
                            <a:chOff x="10786" y="15319"/>
                            <a:chExt cx="6" cy="6"/>
                          </a:xfrm>
                        </wpg:grpSpPr>
                        <wps:wsp>
                          <wps:cNvPr id="1886" name="Freeform 7665"/>
                          <wps:cNvSpPr>
                            <a:spLocks/>
                          </wps:cNvSpPr>
                          <wps:spPr bwMode="auto">
                            <a:xfrm>
                              <a:off x="53930" y="76595"/>
                              <a:ext cx="6" cy="6"/>
                            </a:xfrm>
                            <a:custGeom>
                              <a:avLst/>
                              <a:gdLst>
                                <a:gd name="T0" fmla="+- 0 10792 10786"/>
                                <a:gd name="T1" fmla="*/ T0 w 6"/>
                                <a:gd name="T2" fmla="+- 0 15325 15319"/>
                                <a:gd name="T3" fmla="*/ 15325 h 6"/>
                                <a:gd name="T4" fmla="+- 0 10786 10786"/>
                                <a:gd name="T5" fmla="*/ T4 w 6"/>
                                <a:gd name="T6" fmla="+- 0 15319 15319"/>
                                <a:gd name="T7" fmla="*/ 15319 h 6"/>
                              </a:gdLst>
                              <a:ahLst/>
                              <a:cxnLst>
                                <a:cxn ang="0">
                                  <a:pos x="T1" y="T3"/>
                                </a:cxn>
                                <a:cxn ang="0">
                                  <a:pos x="T5" y="T7"/>
                                </a:cxn>
                              </a:cxnLst>
                              <a:rect l="0" t="0" r="r" b="b"/>
                              <a:pathLst>
                                <a:path w="6" h="6">
                                  <a:moveTo>
                                    <a:pt x="6"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87" name="Group 7666"/>
                        <wpg:cNvGrpSpPr>
                          <a:grpSpLocks/>
                        </wpg:cNvGrpSpPr>
                        <wpg:grpSpPr bwMode="auto">
                          <a:xfrm>
                            <a:off x="10792" y="15325"/>
                            <a:ext cx="6" cy="7"/>
                            <a:chOff x="10792" y="15325"/>
                            <a:chExt cx="6" cy="7"/>
                          </a:xfrm>
                        </wpg:grpSpPr>
                        <wps:wsp>
                          <wps:cNvPr id="1888" name="Freeform 7667"/>
                          <wps:cNvSpPr>
                            <a:spLocks/>
                          </wps:cNvSpPr>
                          <wps:spPr bwMode="auto">
                            <a:xfrm>
                              <a:off x="53960" y="76625"/>
                              <a:ext cx="6" cy="7"/>
                            </a:xfrm>
                            <a:custGeom>
                              <a:avLst/>
                              <a:gdLst>
                                <a:gd name="T0" fmla="+- 0 10798 10792"/>
                                <a:gd name="T1" fmla="*/ T0 w 6"/>
                                <a:gd name="T2" fmla="+- 0 15332 15325"/>
                                <a:gd name="T3" fmla="*/ 15332 h 7"/>
                                <a:gd name="T4" fmla="+- 0 10792 10792"/>
                                <a:gd name="T5" fmla="*/ T4 w 6"/>
                                <a:gd name="T6" fmla="+- 0 15325 15325"/>
                                <a:gd name="T7" fmla="*/ 15325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89" name="Group 7668"/>
                        <wpg:cNvGrpSpPr>
                          <a:grpSpLocks/>
                        </wpg:cNvGrpSpPr>
                        <wpg:grpSpPr bwMode="auto">
                          <a:xfrm>
                            <a:off x="10798" y="15332"/>
                            <a:ext cx="6" cy="7"/>
                            <a:chOff x="10798" y="15332"/>
                            <a:chExt cx="6" cy="7"/>
                          </a:xfrm>
                        </wpg:grpSpPr>
                        <wps:wsp>
                          <wps:cNvPr id="1890" name="Freeform 7669"/>
                          <wps:cNvSpPr>
                            <a:spLocks/>
                          </wps:cNvSpPr>
                          <wps:spPr bwMode="auto">
                            <a:xfrm>
                              <a:off x="43192" y="61328"/>
                              <a:ext cx="6" cy="7"/>
                            </a:xfrm>
                            <a:custGeom>
                              <a:avLst/>
                              <a:gdLst>
                                <a:gd name="T0" fmla="+- 0 10804 10798"/>
                                <a:gd name="T1" fmla="*/ T0 w 6"/>
                                <a:gd name="T2" fmla="+- 0 15339 15332"/>
                                <a:gd name="T3" fmla="*/ 15339 h 7"/>
                                <a:gd name="T4" fmla="+- 0 10798 10798"/>
                                <a:gd name="T5" fmla="*/ T4 w 6"/>
                                <a:gd name="T6" fmla="+- 0 15332 15332"/>
                                <a:gd name="T7" fmla="*/ 15332 h 7"/>
                              </a:gdLst>
                              <a:ahLst/>
                              <a:cxnLst>
                                <a:cxn ang="0">
                                  <a:pos x="T1" y="T3"/>
                                </a:cxn>
                                <a:cxn ang="0">
                                  <a:pos x="T5" y="T7"/>
                                </a:cxn>
                              </a:cxnLst>
                              <a:rect l="0" t="0" r="r" b="b"/>
                              <a:pathLst>
                                <a:path w="6" h="7">
                                  <a:moveTo>
                                    <a:pt x="6"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91" name="Group 7670"/>
                        <wpg:cNvGrpSpPr>
                          <a:grpSpLocks/>
                        </wpg:cNvGrpSpPr>
                        <wpg:grpSpPr bwMode="auto">
                          <a:xfrm>
                            <a:off x="10804" y="15340"/>
                            <a:ext cx="7" cy="7"/>
                            <a:chOff x="10804" y="15340"/>
                            <a:chExt cx="7" cy="7"/>
                          </a:xfrm>
                        </wpg:grpSpPr>
                        <wps:wsp>
                          <wps:cNvPr id="1892" name="Freeform 7671"/>
                          <wps:cNvSpPr>
                            <a:spLocks/>
                          </wps:cNvSpPr>
                          <wps:spPr bwMode="auto">
                            <a:xfrm>
                              <a:off x="54020" y="76700"/>
                              <a:ext cx="7" cy="7"/>
                            </a:xfrm>
                            <a:custGeom>
                              <a:avLst/>
                              <a:gdLst>
                                <a:gd name="T0" fmla="+- 0 10811 10804"/>
                                <a:gd name="T1" fmla="*/ T0 w 7"/>
                                <a:gd name="T2" fmla="+- 0 15347 15340"/>
                                <a:gd name="T3" fmla="*/ 15347 h 7"/>
                                <a:gd name="T4" fmla="+- 0 10804 10804"/>
                                <a:gd name="T5" fmla="*/ T4 w 7"/>
                                <a:gd name="T6" fmla="+- 0 15340 15340"/>
                                <a:gd name="T7" fmla="*/ 15340 h 7"/>
                              </a:gdLst>
                              <a:ahLst/>
                              <a:cxnLst>
                                <a:cxn ang="0">
                                  <a:pos x="T1" y="T3"/>
                                </a:cxn>
                                <a:cxn ang="0">
                                  <a:pos x="T5" y="T7"/>
                                </a:cxn>
                              </a:cxnLst>
                              <a:rect l="0" t="0" r="r" b="b"/>
                              <a:pathLst>
                                <a:path w="7" h="7">
                                  <a:moveTo>
                                    <a:pt x="7"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93" name="Group 7672"/>
                        <wpg:cNvGrpSpPr>
                          <a:grpSpLocks/>
                        </wpg:cNvGrpSpPr>
                        <wpg:grpSpPr bwMode="auto">
                          <a:xfrm>
                            <a:off x="10811" y="15347"/>
                            <a:ext cx="6" cy="8"/>
                            <a:chOff x="10811" y="15347"/>
                            <a:chExt cx="6" cy="8"/>
                          </a:xfrm>
                        </wpg:grpSpPr>
                        <wps:wsp>
                          <wps:cNvPr id="1894" name="Freeform 7673"/>
                          <wps:cNvSpPr>
                            <a:spLocks/>
                          </wps:cNvSpPr>
                          <wps:spPr bwMode="auto">
                            <a:xfrm>
                              <a:off x="54055" y="76735"/>
                              <a:ext cx="6" cy="8"/>
                            </a:xfrm>
                            <a:custGeom>
                              <a:avLst/>
                              <a:gdLst>
                                <a:gd name="T0" fmla="+- 0 10817 10811"/>
                                <a:gd name="T1" fmla="*/ T0 w 6"/>
                                <a:gd name="T2" fmla="+- 0 15355 15347"/>
                                <a:gd name="T3" fmla="*/ 15355 h 8"/>
                                <a:gd name="T4" fmla="+- 0 10811 10811"/>
                                <a:gd name="T5" fmla="*/ T4 w 6"/>
                                <a:gd name="T6" fmla="+- 0 15347 15347"/>
                                <a:gd name="T7" fmla="*/ 15347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95" name="Group 7674"/>
                        <wpg:cNvGrpSpPr>
                          <a:grpSpLocks/>
                        </wpg:cNvGrpSpPr>
                        <wpg:grpSpPr bwMode="auto">
                          <a:xfrm>
                            <a:off x="10817" y="15355"/>
                            <a:ext cx="7" cy="8"/>
                            <a:chOff x="10817" y="15355"/>
                            <a:chExt cx="7" cy="8"/>
                          </a:xfrm>
                        </wpg:grpSpPr>
                        <wps:wsp>
                          <wps:cNvPr id="1896" name="Freeform 7675"/>
                          <wps:cNvSpPr>
                            <a:spLocks/>
                          </wps:cNvSpPr>
                          <wps:spPr bwMode="auto">
                            <a:xfrm>
                              <a:off x="43268" y="61420"/>
                              <a:ext cx="7" cy="8"/>
                            </a:xfrm>
                            <a:custGeom>
                              <a:avLst/>
                              <a:gdLst>
                                <a:gd name="T0" fmla="+- 0 10824 10817"/>
                                <a:gd name="T1" fmla="*/ T0 w 7"/>
                                <a:gd name="T2" fmla="+- 0 15363 15355"/>
                                <a:gd name="T3" fmla="*/ 15363 h 8"/>
                                <a:gd name="T4" fmla="+- 0 10817 10817"/>
                                <a:gd name="T5" fmla="*/ T4 w 7"/>
                                <a:gd name="T6" fmla="+- 0 15355 15355"/>
                                <a:gd name="T7" fmla="*/ 15355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97" name="Group 7676"/>
                        <wpg:cNvGrpSpPr>
                          <a:grpSpLocks/>
                        </wpg:cNvGrpSpPr>
                        <wpg:grpSpPr bwMode="auto">
                          <a:xfrm>
                            <a:off x="10824" y="15364"/>
                            <a:ext cx="7" cy="8"/>
                            <a:chOff x="10824" y="15364"/>
                            <a:chExt cx="7" cy="8"/>
                          </a:xfrm>
                        </wpg:grpSpPr>
                        <wps:wsp>
                          <wps:cNvPr id="1898" name="Freeform 7677"/>
                          <wps:cNvSpPr>
                            <a:spLocks/>
                          </wps:cNvSpPr>
                          <wps:spPr bwMode="auto">
                            <a:xfrm>
                              <a:off x="54120" y="76820"/>
                              <a:ext cx="7" cy="8"/>
                            </a:xfrm>
                            <a:custGeom>
                              <a:avLst/>
                              <a:gdLst>
                                <a:gd name="T0" fmla="+- 0 10831 10824"/>
                                <a:gd name="T1" fmla="*/ T0 w 7"/>
                                <a:gd name="T2" fmla="+- 0 15372 15364"/>
                                <a:gd name="T3" fmla="*/ 15372 h 8"/>
                                <a:gd name="T4" fmla="+- 0 10824 10824"/>
                                <a:gd name="T5" fmla="*/ T4 w 7"/>
                                <a:gd name="T6" fmla="+- 0 15364 15364"/>
                                <a:gd name="T7" fmla="*/ 15364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899" name="Group 7678"/>
                        <wpg:cNvGrpSpPr>
                          <a:grpSpLocks/>
                        </wpg:cNvGrpSpPr>
                        <wpg:grpSpPr bwMode="auto">
                          <a:xfrm>
                            <a:off x="10831" y="15372"/>
                            <a:ext cx="7" cy="10"/>
                            <a:chOff x="10831" y="15372"/>
                            <a:chExt cx="7" cy="10"/>
                          </a:xfrm>
                        </wpg:grpSpPr>
                        <wps:wsp>
                          <wps:cNvPr id="1900" name="Freeform 7679"/>
                          <wps:cNvSpPr>
                            <a:spLocks/>
                          </wps:cNvSpPr>
                          <wps:spPr bwMode="auto">
                            <a:xfrm>
                              <a:off x="54155" y="76860"/>
                              <a:ext cx="7" cy="10"/>
                            </a:xfrm>
                            <a:custGeom>
                              <a:avLst/>
                              <a:gdLst>
                                <a:gd name="T0" fmla="+- 0 10838 10831"/>
                                <a:gd name="T1" fmla="*/ T0 w 7"/>
                                <a:gd name="T2" fmla="+- 0 15382 15372"/>
                                <a:gd name="T3" fmla="*/ 15382 h 10"/>
                                <a:gd name="T4" fmla="+- 0 10831 10831"/>
                                <a:gd name="T5" fmla="*/ T4 w 7"/>
                                <a:gd name="T6" fmla="+- 0 15372 15372"/>
                                <a:gd name="T7" fmla="*/ 15372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01" name="Group 7680"/>
                        <wpg:cNvGrpSpPr>
                          <a:grpSpLocks/>
                        </wpg:cNvGrpSpPr>
                        <wpg:grpSpPr bwMode="auto">
                          <a:xfrm>
                            <a:off x="10838" y="15382"/>
                            <a:ext cx="7" cy="8"/>
                            <a:chOff x="10838" y="15382"/>
                            <a:chExt cx="7" cy="8"/>
                          </a:xfrm>
                        </wpg:grpSpPr>
                        <wps:wsp>
                          <wps:cNvPr id="1902" name="Freeform 7681"/>
                          <wps:cNvSpPr>
                            <a:spLocks/>
                          </wps:cNvSpPr>
                          <wps:spPr bwMode="auto">
                            <a:xfrm>
                              <a:off x="43352" y="61528"/>
                              <a:ext cx="7" cy="8"/>
                            </a:xfrm>
                            <a:custGeom>
                              <a:avLst/>
                              <a:gdLst>
                                <a:gd name="T0" fmla="+- 0 10845 10838"/>
                                <a:gd name="T1" fmla="*/ T0 w 7"/>
                                <a:gd name="T2" fmla="+- 0 15390 15382"/>
                                <a:gd name="T3" fmla="*/ 15390 h 8"/>
                                <a:gd name="T4" fmla="+- 0 10838 10838"/>
                                <a:gd name="T5" fmla="*/ T4 w 7"/>
                                <a:gd name="T6" fmla="+- 0 15382 15382"/>
                                <a:gd name="T7" fmla="*/ 15382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03" name="Group 7682"/>
                        <wpg:cNvGrpSpPr>
                          <a:grpSpLocks/>
                        </wpg:cNvGrpSpPr>
                        <wpg:grpSpPr bwMode="auto">
                          <a:xfrm>
                            <a:off x="10846" y="15390"/>
                            <a:ext cx="7" cy="10"/>
                            <a:chOff x="10846" y="15390"/>
                            <a:chExt cx="7" cy="10"/>
                          </a:xfrm>
                        </wpg:grpSpPr>
                        <wps:wsp>
                          <wps:cNvPr id="1904" name="Freeform 7683"/>
                          <wps:cNvSpPr>
                            <a:spLocks/>
                          </wps:cNvSpPr>
                          <wps:spPr bwMode="auto">
                            <a:xfrm>
                              <a:off x="54230" y="76950"/>
                              <a:ext cx="7" cy="10"/>
                            </a:xfrm>
                            <a:custGeom>
                              <a:avLst/>
                              <a:gdLst>
                                <a:gd name="T0" fmla="+- 0 10853 10846"/>
                                <a:gd name="T1" fmla="*/ T0 w 7"/>
                                <a:gd name="T2" fmla="+- 0 15400 15390"/>
                                <a:gd name="T3" fmla="*/ 15400 h 10"/>
                                <a:gd name="T4" fmla="+- 0 10846 10846"/>
                                <a:gd name="T5" fmla="*/ T4 w 7"/>
                                <a:gd name="T6" fmla="+- 0 15390 15390"/>
                                <a:gd name="T7" fmla="*/ 15390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05" name="Group 7684"/>
                        <wpg:cNvGrpSpPr>
                          <a:grpSpLocks/>
                        </wpg:cNvGrpSpPr>
                        <wpg:grpSpPr bwMode="auto">
                          <a:xfrm>
                            <a:off x="10853" y="15400"/>
                            <a:ext cx="7" cy="8"/>
                            <a:chOff x="10853" y="15400"/>
                            <a:chExt cx="7" cy="8"/>
                          </a:xfrm>
                        </wpg:grpSpPr>
                        <wps:wsp>
                          <wps:cNvPr id="1906" name="Freeform 7685"/>
                          <wps:cNvSpPr>
                            <a:spLocks/>
                          </wps:cNvSpPr>
                          <wps:spPr bwMode="auto">
                            <a:xfrm>
                              <a:off x="54265" y="77000"/>
                              <a:ext cx="7" cy="8"/>
                            </a:xfrm>
                            <a:custGeom>
                              <a:avLst/>
                              <a:gdLst>
                                <a:gd name="T0" fmla="+- 0 10860 10853"/>
                                <a:gd name="T1" fmla="*/ T0 w 7"/>
                                <a:gd name="T2" fmla="+- 0 15408 15400"/>
                                <a:gd name="T3" fmla="*/ 15408 h 8"/>
                                <a:gd name="T4" fmla="+- 0 10853 10853"/>
                                <a:gd name="T5" fmla="*/ T4 w 7"/>
                                <a:gd name="T6" fmla="+- 0 15400 15400"/>
                                <a:gd name="T7" fmla="*/ 15400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07" name="Group 7686"/>
                        <wpg:cNvGrpSpPr>
                          <a:grpSpLocks/>
                        </wpg:cNvGrpSpPr>
                        <wpg:grpSpPr bwMode="auto">
                          <a:xfrm>
                            <a:off x="10860" y="15408"/>
                            <a:ext cx="7" cy="10"/>
                            <a:chOff x="10860" y="15408"/>
                            <a:chExt cx="7" cy="10"/>
                          </a:xfrm>
                        </wpg:grpSpPr>
                        <wps:wsp>
                          <wps:cNvPr id="1908" name="Freeform 7687"/>
                          <wps:cNvSpPr>
                            <a:spLocks/>
                          </wps:cNvSpPr>
                          <wps:spPr bwMode="auto">
                            <a:xfrm>
                              <a:off x="54300" y="77040"/>
                              <a:ext cx="7" cy="10"/>
                            </a:xfrm>
                            <a:custGeom>
                              <a:avLst/>
                              <a:gdLst>
                                <a:gd name="T0" fmla="+- 0 10867 10860"/>
                                <a:gd name="T1" fmla="*/ T0 w 7"/>
                                <a:gd name="T2" fmla="+- 0 15418 15408"/>
                                <a:gd name="T3" fmla="*/ 15418 h 10"/>
                                <a:gd name="T4" fmla="+- 0 10860 10860"/>
                                <a:gd name="T5" fmla="*/ T4 w 7"/>
                                <a:gd name="T6" fmla="+- 0 15408 15408"/>
                                <a:gd name="T7" fmla="*/ 15408 h 10"/>
                              </a:gdLst>
                              <a:ahLst/>
                              <a:cxnLst>
                                <a:cxn ang="0">
                                  <a:pos x="T1" y="T3"/>
                                </a:cxn>
                                <a:cxn ang="0">
                                  <a:pos x="T5" y="T7"/>
                                </a:cxn>
                              </a:cxnLst>
                              <a:rect l="0" t="0" r="r" b="b"/>
                              <a:pathLst>
                                <a:path w="7" h="10">
                                  <a:moveTo>
                                    <a:pt x="7"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09" name="Group 7688"/>
                        <wpg:cNvGrpSpPr>
                          <a:grpSpLocks/>
                        </wpg:cNvGrpSpPr>
                        <wpg:grpSpPr bwMode="auto">
                          <a:xfrm>
                            <a:off x="10867" y="15418"/>
                            <a:ext cx="6" cy="10"/>
                            <a:chOff x="10867" y="15418"/>
                            <a:chExt cx="6" cy="10"/>
                          </a:xfrm>
                        </wpg:grpSpPr>
                        <wps:wsp>
                          <wps:cNvPr id="1910" name="Freeform 7689"/>
                          <wps:cNvSpPr>
                            <a:spLocks/>
                          </wps:cNvSpPr>
                          <wps:spPr bwMode="auto">
                            <a:xfrm>
                              <a:off x="43468" y="61672"/>
                              <a:ext cx="6" cy="10"/>
                            </a:xfrm>
                            <a:custGeom>
                              <a:avLst/>
                              <a:gdLst>
                                <a:gd name="T0" fmla="+- 0 10873 10867"/>
                                <a:gd name="T1" fmla="*/ T0 w 6"/>
                                <a:gd name="T2" fmla="+- 0 15428 15418"/>
                                <a:gd name="T3" fmla="*/ 15428 h 10"/>
                                <a:gd name="T4" fmla="+- 0 10867 10867"/>
                                <a:gd name="T5" fmla="*/ T4 w 6"/>
                                <a:gd name="T6" fmla="+- 0 15418 15418"/>
                                <a:gd name="T7" fmla="*/ 15418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11" name="Group 7690"/>
                        <wpg:cNvGrpSpPr>
                          <a:grpSpLocks/>
                        </wpg:cNvGrpSpPr>
                        <wpg:grpSpPr bwMode="auto">
                          <a:xfrm>
                            <a:off x="10873" y="15427"/>
                            <a:ext cx="7" cy="8"/>
                            <a:chOff x="10873" y="15427"/>
                            <a:chExt cx="7" cy="8"/>
                          </a:xfrm>
                        </wpg:grpSpPr>
                        <wps:wsp>
                          <wps:cNvPr id="1912" name="Freeform 7691"/>
                          <wps:cNvSpPr>
                            <a:spLocks/>
                          </wps:cNvSpPr>
                          <wps:spPr bwMode="auto">
                            <a:xfrm>
                              <a:off x="43492" y="61708"/>
                              <a:ext cx="7" cy="8"/>
                            </a:xfrm>
                            <a:custGeom>
                              <a:avLst/>
                              <a:gdLst>
                                <a:gd name="T0" fmla="+- 0 10880 10873"/>
                                <a:gd name="T1" fmla="*/ T0 w 7"/>
                                <a:gd name="T2" fmla="+- 0 15435 15427"/>
                                <a:gd name="T3" fmla="*/ 15435 h 8"/>
                                <a:gd name="T4" fmla="+- 0 10873 10873"/>
                                <a:gd name="T5" fmla="*/ T4 w 7"/>
                                <a:gd name="T6" fmla="+- 0 15427 15427"/>
                                <a:gd name="T7" fmla="*/ 15427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13" name="Group 7692"/>
                        <wpg:cNvGrpSpPr>
                          <a:grpSpLocks/>
                        </wpg:cNvGrpSpPr>
                        <wpg:grpSpPr bwMode="auto">
                          <a:xfrm>
                            <a:off x="10880" y="15436"/>
                            <a:ext cx="6" cy="10"/>
                            <a:chOff x="10880" y="15436"/>
                            <a:chExt cx="6" cy="10"/>
                          </a:xfrm>
                        </wpg:grpSpPr>
                        <wps:wsp>
                          <wps:cNvPr id="1914" name="Freeform 7693"/>
                          <wps:cNvSpPr>
                            <a:spLocks/>
                          </wps:cNvSpPr>
                          <wps:spPr bwMode="auto">
                            <a:xfrm>
                              <a:off x="43520" y="61744"/>
                              <a:ext cx="6" cy="10"/>
                            </a:xfrm>
                            <a:custGeom>
                              <a:avLst/>
                              <a:gdLst>
                                <a:gd name="T0" fmla="+- 0 10886 10880"/>
                                <a:gd name="T1" fmla="*/ T0 w 6"/>
                                <a:gd name="T2" fmla="+- 0 15446 15436"/>
                                <a:gd name="T3" fmla="*/ 15446 h 10"/>
                                <a:gd name="T4" fmla="+- 0 10880 10880"/>
                                <a:gd name="T5" fmla="*/ T4 w 6"/>
                                <a:gd name="T6" fmla="+- 0 15436 15436"/>
                                <a:gd name="T7" fmla="*/ 15436 h 10"/>
                              </a:gdLst>
                              <a:ahLst/>
                              <a:cxnLst>
                                <a:cxn ang="0">
                                  <a:pos x="T1" y="T3"/>
                                </a:cxn>
                                <a:cxn ang="0">
                                  <a:pos x="T5" y="T7"/>
                                </a:cxn>
                              </a:cxnLst>
                              <a:rect l="0" t="0" r="r" b="b"/>
                              <a:pathLst>
                                <a:path w="6" h="10">
                                  <a:moveTo>
                                    <a:pt x="6"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15" name="Group 7694"/>
                        <wpg:cNvGrpSpPr>
                          <a:grpSpLocks/>
                        </wpg:cNvGrpSpPr>
                        <wpg:grpSpPr bwMode="auto">
                          <a:xfrm>
                            <a:off x="10886" y="15445"/>
                            <a:ext cx="6" cy="8"/>
                            <a:chOff x="10886" y="15445"/>
                            <a:chExt cx="6" cy="8"/>
                          </a:xfrm>
                        </wpg:grpSpPr>
                        <wps:wsp>
                          <wps:cNvPr id="1916" name="Freeform 7695"/>
                          <wps:cNvSpPr>
                            <a:spLocks/>
                          </wps:cNvSpPr>
                          <wps:spPr bwMode="auto">
                            <a:xfrm>
                              <a:off x="43544" y="61780"/>
                              <a:ext cx="6" cy="8"/>
                            </a:xfrm>
                            <a:custGeom>
                              <a:avLst/>
                              <a:gdLst>
                                <a:gd name="T0" fmla="+- 0 10892 10886"/>
                                <a:gd name="T1" fmla="*/ T0 w 6"/>
                                <a:gd name="T2" fmla="+- 0 15453 15445"/>
                                <a:gd name="T3" fmla="*/ 15453 h 8"/>
                                <a:gd name="T4" fmla="+- 0 10886 10886"/>
                                <a:gd name="T5" fmla="*/ T4 w 6"/>
                                <a:gd name="T6" fmla="+- 0 15445 15445"/>
                                <a:gd name="T7" fmla="*/ 15445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17" name="Group 7696"/>
                        <wpg:cNvGrpSpPr>
                          <a:grpSpLocks/>
                        </wpg:cNvGrpSpPr>
                        <wpg:grpSpPr bwMode="auto">
                          <a:xfrm>
                            <a:off x="10892" y="15454"/>
                            <a:ext cx="6" cy="8"/>
                            <a:chOff x="10892" y="15454"/>
                            <a:chExt cx="6" cy="8"/>
                          </a:xfrm>
                        </wpg:grpSpPr>
                        <wps:wsp>
                          <wps:cNvPr id="1918" name="Freeform 7697"/>
                          <wps:cNvSpPr>
                            <a:spLocks/>
                          </wps:cNvSpPr>
                          <wps:spPr bwMode="auto">
                            <a:xfrm>
                              <a:off x="54460" y="77270"/>
                              <a:ext cx="6" cy="8"/>
                            </a:xfrm>
                            <a:custGeom>
                              <a:avLst/>
                              <a:gdLst>
                                <a:gd name="T0" fmla="+- 0 10898 10892"/>
                                <a:gd name="T1" fmla="*/ T0 w 6"/>
                                <a:gd name="T2" fmla="+- 0 15462 15454"/>
                                <a:gd name="T3" fmla="*/ 15462 h 8"/>
                                <a:gd name="T4" fmla="+- 0 10892 10892"/>
                                <a:gd name="T5" fmla="*/ T4 w 6"/>
                                <a:gd name="T6" fmla="+- 0 15454 15454"/>
                                <a:gd name="T7" fmla="*/ 15454 h 8"/>
                              </a:gdLst>
                              <a:ahLst/>
                              <a:cxnLst>
                                <a:cxn ang="0">
                                  <a:pos x="T1" y="T3"/>
                                </a:cxn>
                                <a:cxn ang="0">
                                  <a:pos x="T5" y="T7"/>
                                </a:cxn>
                              </a:cxnLst>
                              <a:rect l="0" t="0" r="r" b="b"/>
                              <a:pathLst>
                                <a:path w="6" h="8">
                                  <a:moveTo>
                                    <a:pt x="6"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19" name="Group 7698"/>
                        <wpg:cNvGrpSpPr>
                          <a:grpSpLocks/>
                        </wpg:cNvGrpSpPr>
                        <wpg:grpSpPr bwMode="auto">
                          <a:xfrm>
                            <a:off x="10898" y="15462"/>
                            <a:ext cx="5" cy="8"/>
                            <a:chOff x="10898" y="15462"/>
                            <a:chExt cx="5" cy="8"/>
                          </a:xfrm>
                        </wpg:grpSpPr>
                        <wps:wsp>
                          <wps:cNvPr id="1920" name="Freeform 7699"/>
                          <wps:cNvSpPr>
                            <a:spLocks/>
                          </wps:cNvSpPr>
                          <wps:spPr bwMode="auto">
                            <a:xfrm>
                              <a:off x="54490" y="77310"/>
                              <a:ext cx="5" cy="8"/>
                            </a:xfrm>
                            <a:custGeom>
                              <a:avLst/>
                              <a:gdLst>
                                <a:gd name="T0" fmla="+- 0 10903 10898"/>
                                <a:gd name="T1" fmla="*/ T0 w 5"/>
                                <a:gd name="T2" fmla="+- 0 15470 15462"/>
                                <a:gd name="T3" fmla="*/ 15470 h 8"/>
                                <a:gd name="T4" fmla="+- 0 10898 10898"/>
                                <a:gd name="T5" fmla="*/ T4 w 5"/>
                                <a:gd name="T6" fmla="+- 0 15462 15462"/>
                                <a:gd name="T7" fmla="*/ 15462 h 8"/>
                              </a:gdLst>
                              <a:ahLst/>
                              <a:cxnLst>
                                <a:cxn ang="0">
                                  <a:pos x="T1" y="T3"/>
                                </a:cxn>
                                <a:cxn ang="0">
                                  <a:pos x="T5" y="T7"/>
                                </a:cxn>
                              </a:cxnLst>
                              <a:rect l="0" t="0" r="r" b="b"/>
                              <a:pathLst>
                                <a:path w="5" h="8">
                                  <a:moveTo>
                                    <a:pt x="5"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21" name="Group 7700"/>
                        <wpg:cNvGrpSpPr>
                          <a:grpSpLocks/>
                        </wpg:cNvGrpSpPr>
                        <wpg:grpSpPr bwMode="auto">
                          <a:xfrm>
                            <a:off x="10903" y="15470"/>
                            <a:ext cx="5" cy="8"/>
                            <a:chOff x="10903" y="15470"/>
                            <a:chExt cx="5" cy="8"/>
                          </a:xfrm>
                        </wpg:grpSpPr>
                        <wps:wsp>
                          <wps:cNvPr id="1922" name="Freeform 7701"/>
                          <wps:cNvSpPr>
                            <a:spLocks/>
                          </wps:cNvSpPr>
                          <wps:spPr bwMode="auto">
                            <a:xfrm>
                              <a:off x="43612" y="61880"/>
                              <a:ext cx="5" cy="8"/>
                            </a:xfrm>
                            <a:custGeom>
                              <a:avLst/>
                              <a:gdLst>
                                <a:gd name="T0" fmla="+- 0 10908 10903"/>
                                <a:gd name="T1" fmla="*/ T0 w 5"/>
                                <a:gd name="T2" fmla="+- 0 15478 15470"/>
                                <a:gd name="T3" fmla="*/ 15478 h 8"/>
                                <a:gd name="T4" fmla="+- 0 10903 10903"/>
                                <a:gd name="T5" fmla="*/ T4 w 5"/>
                                <a:gd name="T6" fmla="+- 0 15470 15470"/>
                                <a:gd name="T7" fmla="*/ 15470 h 8"/>
                              </a:gdLst>
                              <a:ahLst/>
                              <a:cxnLst>
                                <a:cxn ang="0">
                                  <a:pos x="T1" y="T3"/>
                                </a:cxn>
                                <a:cxn ang="0">
                                  <a:pos x="T5" y="T7"/>
                                </a:cxn>
                              </a:cxnLst>
                              <a:rect l="0" t="0" r="r" b="b"/>
                              <a:pathLst>
                                <a:path w="5" h="8">
                                  <a:moveTo>
                                    <a:pt x="5"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23" name="Group 7702"/>
                        <wpg:cNvGrpSpPr>
                          <a:grpSpLocks/>
                        </wpg:cNvGrpSpPr>
                        <wpg:grpSpPr bwMode="auto">
                          <a:xfrm>
                            <a:off x="10908" y="15479"/>
                            <a:ext cx="5" cy="8"/>
                            <a:chOff x="10908" y="15479"/>
                            <a:chExt cx="5" cy="8"/>
                          </a:xfrm>
                        </wpg:grpSpPr>
                        <wps:wsp>
                          <wps:cNvPr id="1924" name="Freeform 7703"/>
                          <wps:cNvSpPr>
                            <a:spLocks/>
                          </wps:cNvSpPr>
                          <wps:spPr bwMode="auto">
                            <a:xfrm>
                              <a:off x="54540" y="77395"/>
                              <a:ext cx="5" cy="8"/>
                            </a:xfrm>
                            <a:custGeom>
                              <a:avLst/>
                              <a:gdLst>
                                <a:gd name="T0" fmla="+- 0 10913 10908"/>
                                <a:gd name="T1" fmla="*/ T0 w 5"/>
                                <a:gd name="T2" fmla="+- 0 15487 15479"/>
                                <a:gd name="T3" fmla="*/ 15487 h 8"/>
                                <a:gd name="T4" fmla="+- 0 10908 10908"/>
                                <a:gd name="T5" fmla="*/ T4 w 5"/>
                                <a:gd name="T6" fmla="+- 0 15479 15479"/>
                                <a:gd name="T7" fmla="*/ 15479 h 8"/>
                              </a:gdLst>
                              <a:ahLst/>
                              <a:cxnLst>
                                <a:cxn ang="0">
                                  <a:pos x="T1" y="T3"/>
                                </a:cxn>
                                <a:cxn ang="0">
                                  <a:pos x="T5" y="T7"/>
                                </a:cxn>
                              </a:cxnLst>
                              <a:rect l="0" t="0" r="r" b="b"/>
                              <a:pathLst>
                                <a:path w="5" h="8">
                                  <a:moveTo>
                                    <a:pt x="5"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25" name="Group 7704"/>
                        <wpg:cNvGrpSpPr>
                          <a:grpSpLocks/>
                        </wpg:cNvGrpSpPr>
                        <wpg:grpSpPr bwMode="auto">
                          <a:xfrm>
                            <a:off x="10913" y="15487"/>
                            <a:ext cx="4" cy="7"/>
                            <a:chOff x="10913" y="15487"/>
                            <a:chExt cx="4" cy="7"/>
                          </a:xfrm>
                        </wpg:grpSpPr>
                        <wps:wsp>
                          <wps:cNvPr id="1926" name="Freeform 7705"/>
                          <wps:cNvSpPr>
                            <a:spLocks/>
                          </wps:cNvSpPr>
                          <wps:spPr bwMode="auto">
                            <a:xfrm>
                              <a:off x="43652" y="61948"/>
                              <a:ext cx="4" cy="7"/>
                            </a:xfrm>
                            <a:custGeom>
                              <a:avLst/>
                              <a:gdLst>
                                <a:gd name="T0" fmla="+- 0 10917 10913"/>
                                <a:gd name="T1" fmla="*/ T0 w 4"/>
                                <a:gd name="T2" fmla="+- 0 15494 15487"/>
                                <a:gd name="T3" fmla="*/ 15494 h 7"/>
                                <a:gd name="T4" fmla="+- 0 10913 10913"/>
                                <a:gd name="T5" fmla="*/ T4 w 4"/>
                                <a:gd name="T6" fmla="+- 0 15487 15487"/>
                                <a:gd name="T7" fmla="*/ 15487 h 7"/>
                              </a:gdLst>
                              <a:ahLst/>
                              <a:cxnLst>
                                <a:cxn ang="0">
                                  <a:pos x="T1" y="T3"/>
                                </a:cxn>
                                <a:cxn ang="0">
                                  <a:pos x="T5" y="T7"/>
                                </a:cxn>
                              </a:cxnLst>
                              <a:rect l="0" t="0" r="r" b="b"/>
                              <a:pathLst>
                                <a:path w="4" h="7">
                                  <a:moveTo>
                                    <a:pt x="4"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27" name="Group 7706"/>
                        <wpg:cNvGrpSpPr>
                          <a:grpSpLocks/>
                        </wpg:cNvGrpSpPr>
                        <wpg:grpSpPr bwMode="auto">
                          <a:xfrm>
                            <a:off x="10916" y="15494"/>
                            <a:ext cx="4" cy="7"/>
                            <a:chOff x="10916" y="15494"/>
                            <a:chExt cx="4" cy="7"/>
                          </a:xfrm>
                        </wpg:grpSpPr>
                        <wps:wsp>
                          <wps:cNvPr id="1928" name="Freeform 7707"/>
                          <wps:cNvSpPr>
                            <a:spLocks/>
                          </wps:cNvSpPr>
                          <wps:spPr bwMode="auto">
                            <a:xfrm>
                              <a:off x="43664" y="61976"/>
                              <a:ext cx="4" cy="7"/>
                            </a:xfrm>
                            <a:custGeom>
                              <a:avLst/>
                              <a:gdLst>
                                <a:gd name="T0" fmla="+- 0 10920 10916"/>
                                <a:gd name="T1" fmla="*/ T0 w 4"/>
                                <a:gd name="T2" fmla="+- 0 15501 15494"/>
                                <a:gd name="T3" fmla="*/ 15501 h 7"/>
                                <a:gd name="T4" fmla="+- 0 10916 10916"/>
                                <a:gd name="T5" fmla="*/ T4 w 4"/>
                                <a:gd name="T6" fmla="+- 0 15494 15494"/>
                                <a:gd name="T7" fmla="*/ 15494 h 7"/>
                              </a:gdLst>
                              <a:ahLst/>
                              <a:cxnLst>
                                <a:cxn ang="0">
                                  <a:pos x="T1" y="T3"/>
                                </a:cxn>
                                <a:cxn ang="0">
                                  <a:pos x="T5" y="T7"/>
                                </a:cxn>
                              </a:cxnLst>
                              <a:rect l="0" t="0" r="r" b="b"/>
                              <a:pathLst>
                                <a:path w="4" h="7">
                                  <a:moveTo>
                                    <a:pt x="4"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29" name="Group 7708"/>
                        <wpg:cNvGrpSpPr>
                          <a:grpSpLocks/>
                        </wpg:cNvGrpSpPr>
                        <wpg:grpSpPr bwMode="auto">
                          <a:xfrm>
                            <a:off x="10920" y="15502"/>
                            <a:ext cx="2" cy="7"/>
                            <a:chOff x="10920" y="15502"/>
                            <a:chExt cx="2" cy="7"/>
                          </a:xfrm>
                        </wpg:grpSpPr>
                        <wps:wsp>
                          <wps:cNvPr id="1930" name="Freeform 7709"/>
                          <wps:cNvSpPr>
                            <a:spLocks/>
                          </wps:cNvSpPr>
                          <wps:spPr bwMode="auto">
                            <a:xfrm>
                              <a:off x="54600" y="77510"/>
                              <a:ext cx="2" cy="7"/>
                            </a:xfrm>
                            <a:custGeom>
                              <a:avLst/>
                              <a:gdLst>
                                <a:gd name="T0" fmla="+- 0 10922 10920"/>
                                <a:gd name="T1" fmla="*/ T0 w 2"/>
                                <a:gd name="T2" fmla="+- 0 15509 15502"/>
                                <a:gd name="T3" fmla="*/ 15509 h 7"/>
                                <a:gd name="T4" fmla="+- 0 10920 10920"/>
                                <a:gd name="T5" fmla="*/ T4 w 2"/>
                                <a:gd name="T6" fmla="+- 0 15502 15502"/>
                                <a:gd name="T7" fmla="*/ 15502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31" name="Group 7710"/>
                        <wpg:cNvGrpSpPr>
                          <a:grpSpLocks/>
                        </wpg:cNvGrpSpPr>
                        <wpg:grpSpPr bwMode="auto">
                          <a:xfrm>
                            <a:off x="10922" y="15509"/>
                            <a:ext cx="2" cy="2"/>
                            <a:chOff x="10922" y="15509"/>
                            <a:chExt cx="2" cy="2"/>
                          </a:xfrm>
                        </wpg:grpSpPr>
                        <wps:wsp>
                          <wps:cNvPr id="1932" name="Freeform 7711"/>
                          <wps:cNvSpPr>
                            <a:spLocks/>
                          </wps:cNvSpPr>
                          <wps:spPr bwMode="auto">
                            <a:xfrm>
                              <a:off x="10922" y="1550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33" name="Group 7712"/>
                        <wpg:cNvGrpSpPr>
                          <a:grpSpLocks/>
                        </wpg:cNvGrpSpPr>
                        <wpg:grpSpPr bwMode="auto">
                          <a:xfrm>
                            <a:off x="10922" y="15509"/>
                            <a:ext cx="2" cy="7"/>
                            <a:chOff x="10922" y="15509"/>
                            <a:chExt cx="2" cy="7"/>
                          </a:xfrm>
                        </wpg:grpSpPr>
                        <wps:wsp>
                          <wps:cNvPr id="1934" name="Freeform 7713"/>
                          <wps:cNvSpPr>
                            <a:spLocks/>
                          </wps:cNvSpPr>
                          <wps:spPr bwMode="auto">
                            <a:xfrm>
                              <a:off x="43688" y="62036"/>
                              <a:ext cx="2" cy="7"/>
                            </a:xfrm>
                            <a:custGeom>
                              <a:avLst/>
                              <a:gdLst>
                                <a:gd name="T0" fmla="+- 0 10924 10922"/>
                                <a:gd name="T1" fmla="*/ T0 w 2"/>
                                <a:gd name="T2" fmla="+- 0 15516 15509"/>
                                <a:gd name="T3" fmla="*/ 15516 h 7"/>
                                <a:gd name="T4" fmla="+- 0 10922 10922"/>
                                <a:gd name="T5" fmla="*/ T4 w 2"/>
                                <a:gd name="T6" fmla="+- 0 15509 15509"/>
                                <a:gd name="T7" fmla="*/ 15509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35" name="Group 7714"/>
                        <wpg:cNvGrpSpPr>
                          <a:grpSpLocks/>
                        </wpg:cNvGrpSpPr>
                        <wpg:grpSpPr bwMode="auto">
                          <a:xfrm>
                            <a:off x="10925" y="15516"/>
                            <a:ext cx="2" cy="7"/>
                            <a:chOff x="10925" y="15516"/>
                            <a:chExt cx="2" cy="7"/>
                          </a:xfrm>
                        </wpg:grpSpPr>
                        <wps:wsp>
                          <wps:cNvPr id="1936" name="Freeform 7715"/>
                          <wps:cNvSpPr>
                            <a:spLocks/>
                          </wps:cNvSpPr>
                          <wps:spPr bwMode="auto">
                            <a:xfrm>
                              <a:off x="54625" y="77580"/>
                              <a:ext cx="2" cy="7"/>
                            </a:xfrm>
                            <a:custGeom>
                              <a:avLst/>
                              <a:gdLst>
                                <a:gd name="T0" fmla="+- 0 10927 10925"/>
                                <a:gd name="T1" fmla="*/ T0 w 2"/>
                                <a:gd name="T2" fmla="+- 0 15523 15516"/>
                                <a:gd name="T3" fmla="*/ 15523 h 7"/>
                                <a:gd name="T4" fmla="+- 0 10925 10925"/>
                                <a:gd name="T5" fmla="*/ T4 w 2"/>
                                <a:gd name="T6" fmla="+- 0 15516 15516"/>
                                <a:gd name="T7" fmla="*/ 15516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37" name="Group 7716"/>
                        <wpg:cNvGrpSpPr>
                          <a:grpSpLocks/>
                        </wpg:cNvGrpSpPr>
                        <wpg:grpSpPr bwMode="auto">
                          <a:xfrm>
                            <a:off x="10927" y="15523"/>
                            <a:ext cx="2" cy="7"/>
                            <a:chOff x="10927" y="15523"/>
                            <a:chExt cx="2" cy="7"/>
                          </a:xfrm>
                        </wpg:grpSpPr>
                        <wps:wsp>
                          <wps:cNvPr id="1938" name="Freeform 7717"/>
                          <wps:cNvSpPr>
                            <a:spLocks/>
                          </wps:cNvSpPr>
                          <wps:spPr bwMode="auto">
                            <a:xfrm>
                              <a:off x="10927" y="15523"/>
                              <a:ext cx="2" cy="7"/>
                            </a:xfrm>
                            <a:custGeom>
                              <a:avLst/>
                              <a:gdLst>
                                <a:gd name="T0" fmla="+- 0 10928 10927"/>
                                <a:gd name="T1" fmla="*/ T0 w 1"/>
                                <a:gd name="T2" fmla="+- 0 15530 15523"/>
                                <a:gd name="T3" fmla="*/ 15530 h 7"/>
                                <a:gd name="T4" fmla="+- 0 10927 10927"/>
                                <a:gd name="T5" fmla="*/ T4 w 1"/>
                                <a:gd name="T6" fmla="+- 0 15523 15523"/>
                                <a:gd name="T7" fmla="*/ 15523 h 7"/>
                              </a:gdLst>
                              <a:ahLst/>
                              <a:cxnLst>
                                <a:cxn ang="0">
                                  <a:pos x="T1" y="T3"/>
                                </a:cxn>
                                <a:cxn ang="0">
                                  <a:pos x="T5" y="T7"/>
                                </a:cxn>
                              </a:cxnLst>
                              <a:rect l="0" t="0" r="r" b="b"/>
                              <a:pathLst>
                                <a:path w="1" h="7">
                                  <a:moveTo>
                                    <a:pt x="1"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39" name="Group 7718"/>
                        <wpg:cNvGrpSpPr>
                          <a:grpSpLocks/>
                        </wpg:cNvGrpSpPr>
                        <wpg:grpSpPr bwMode="auto">
                          <a:xfrm>
                            <a:off x="10928" y="15530"/>
                            <a:ext cx="2" cy="8"/>
                            <a:chOff x="10928" y="15530"/>
                            <a:chExt cx="2" cy="8"/>
                          </a:xfrm>
                        </wpg:grpSpPr>
                        <wps:wsp>
                          <wps:cNvPr id="1940" name="Freeform 7719"/>
                          <wps:cNvSpPr>
                            <a:spLocks/>
                          </wps:cNvSpPr>
                          <wps:spPr bwMode="auto">
                            <a:xfrm>
                              <a:off x="43712" y="62120"/>
                              <a:ext cx="2" cy="8"/>
                            </a:xfrm>
                            <a:custGeom>
                              <a:avLst/>
                              <a:gdLst>
                                <a:gd name="T0" fmla="+- 0 10930 10928"/>
                                <a:gd name="T1" fmla="*/ T0 w 2"/>
                                <a:gd name="T2" fmla="+- 0 15538 15530"/>
                                <a:gd name="T3" fmla="*/ 15538 h 8"/>
                                <a:gd name="T4" fmla="+- 0 10928 10928"/>
                                <a:gd name="T5" fmla="*/ T4 w 2"/>
                                <a:gd name="T6" fmla="+- 0 15530 15530"/>
                                <a:gd name="T7" fmla="*/ 15530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41" name="Group 7720"/>
                        <wpg:cNvGrpSpPr>
                          <a:grpSpLocks/>
                        </wpg:cNvGrpSpPr>
                        <wpg:grpSpPr bwMode="auto">
                          <a:xfrm>
                            <a:off x="10931" y="15539"/>
                            <a:ext cx="2" cy="8"/>
                            <a:chOff x="10931" y="15539"/>
                            <a:chExt cx="2" cy="8"/>
                          </a:xfrm>
                        </wpg:grpSpPr>
                        <wps:wsp>
                          <wps:cNvPr id="1942" name="Freeform 7721"/>
                          <wps:cNvSpPr>
                            <a:spLocks/>
                          </wps:cNvSpPr>
                          <wps:spPr bwMode="auto">
                            <a:xfrm>
                              <a:off x="54655" y="77695"/>
                              <a:ext cx="2" cy="8"/>
                            </a:xfrm>
                            <a:custGeom>
                              <a:avLst/>
                              <a:gdLst>
                                <a:gd name="T0" fmla="+- 0 10933 10931"/>
                                <a:gd name="T1" fmla="*/ T0 w 2"/>
                                <a:gd name="T2" fmla="+- 0 15547 15539"/>
                                <a:gd name="T3" fmla="*/ 15547 h 8"/>
                                <a:gd name="T4" fmla="+- 0 10931 10931"/>
                                <a:gd name="T5" fmla="*/ T4 w 2"/>
                                <a:gd name="T6" fmla="+- 0 15539 15539"/>
                                <a:gd name="T7" fmla="*/ 15539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43" name="Group 7722"/>
                        <wpg:cNvGrpSpPr>
                          <a:grpSpLocks/>
                        </wpg:cNvGrpSpPr>
                        <wpg:grpSpPr bwMode="auto">
                          <a:xfrm>
                            <a:off x="10933" y="15547"/>
                            <a:ext cx="2" cy="8"/>
                            <a:chOff x="10933" y="15547"/>
                            <a:chExt cx="2" cy="8"/>
                          </a:xfrm>
                        </wpg:grpSpPr>
                        <wps:wsp>
                          <wps:cNvPr id="1944" name="Freeform 7723"/>
                          <wps:cNvSpPr>
                            <a:spLocks/>
                          </wps:cNvSpPr>
                          <wps:spPr bwMode="auto">
                            <a:xfrm>
                              <a:off x="43732" y="62188"/>
                              <a:ext cx="2" cy="8"/>
                            </a:xfrm>
                            <a:custGeom>
                              <a:avLst/>
                              <a:gdLst>
                                <a:gd name="T0" fmla="+- 0 10935 10933"/>
                                <a:gd name="T1" fmla="*/ T0 w 2"/>
                                <a:gd name="T2" fmla="+- 0 15555 15547"/>
                                <a:gd name="T3" fmla="*/ 15555 h 8"/>
                                <a:gd name="T4" fmla="+- 0 10933 10933"/>
                                <a:gd name="T5" fmla="*/ T4 w 2"/>
                                <a:gd name="T6" fmla="+- 0 15547 15547"/>
                                <a:gd name="T7" fmla="*/ 15547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45" name="Group 7724"/>
                        <wpg:cNvGrpSpPr>
                          <a:grpSpLocks/>
                        </wpg:cNvGrpSpPr>
                        <wpg:grpSpPr bwMode="auto">
                          <a:xfrm>
                            <a:off x="10936" y="15556"/>
                            <a:ext cx="2" cy="10"/>
                            <a:chOff x="10936" y="15556"/>
                            <a:chExt cx="2" cy="10"/>
                          </a:xfrm>
                        </wpg:grpSpPr>
                        <wps:wsp>
                          <wps:cNvPr id="1946" name="Freeform 7725"/>
                          <wps:cNvSpPr>
                            <a:spLocks/>
                          </wps:cNvSpPr>
                          <wps:spPr bwMode="auto">
                            <a:xfrm>
                              <a:off x="43744" y="62224"/>
                              <a:ext cx="2" cy="10"/>
                            </a:xfrm>
                            <a:custGeom>
                              <a:avLst/>
                              <a:gdLst>
                                <a:gd name="T0" fmla="+- 0 10938 10936"/>
                                <a:gd name="T1" fmla="*/ T0 w 2"/>
                                <a:gd name="T2" fmla="+- 0 15566 15556"/>
                                <a:gd name="T3" fmla="*/ 15566 h 10"/>
                                <a:gd name="T4" fmla="+- 0 10936 10936"/>
                                <a:gd name="T5" fmla="*/ T4 w 2"/>
                                <a:gd name="T6" fmla="+- 0 15556 15556"/>
                                <a:gd name="T7" fmla="*/ 15556 h 10"/>
                              </a:gdLst>
                              <a:ahLst/>
                              <a:cxnLst>
                                <a:cxn ang="0">
                                  <a:pos x="T1" y="T3"/>
                                </a:cxn>
                                <a:cxn ang="0">
                                  <a:pos x="T5" y="T7"/>
                                </a:cxn>
                              </a:cxnLst>
                              <a:rect l="0" t="0" r="r" b="b"/>
                              <a:pathLst>
                                <a:path w="2" h="10">
                                  <a:moveTo>
                                    <a:pt x="2"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47" name="Group 7726"/>
                        <wpg:cNvGrpSpPr>
                          <a:grpSpLocks/>
                        </wpg:cNvGrpSpPr>
                        <wpg:grpSpPr bwMode="auto">
                          <a:xfrm>
                            <a:off x="10938" y="15565"/>
                            <a:ext cx="2" cy="8"/>
                            <a:chOff x="10938" y="15565"/>
                            <a:chExt cx="2" cy="8"/>
                          </a:xfrm>
                        </wpg:grpSpPr>
                        <wps:wsp>
                          <wps:cNvPr id="1948" name="Freeform 7727"/>
                          <wps:cNvSpPr>
                            <a:spLocks/>
                          </wps:cNvSpPr>
                          <wps:spPr bwMode="auto">
                            <a:xfrm>
                              <a:off x="43752" y="62260"/>
                              <a:ext cx="2" cy="8"/>
                            </a:xfrm>
                            <a:custGeom>
                              <a:avLst/>
                              <a:gdLst>
                                <a:gd name="T0" fmla="+- 0 10940 10938"/>
                                <a:gd name="T1" fmla="*/ T0 w 2"/>
                                <a:gd name="T2" fmla="+- 0 15573 15565"/>
                                <a:gd name="T3" fmla="*/ 15573 h 8"/>
                                <a:gd name="T4" fmla="+- 0 10938 10938"/>
                                <a:gd name="T5" fmla="*/ T4 w 2"/>
                                <a:gd name="T6" fmla="+- 0 15565 15565"/>
                                <a:gd name="T7" fmla="*/ 15565 h 8"/>
                              </a:gdLst>
                              <a:ahLst/>
                              <a:cxnLst>
                                <a:cxn ang="0">
                                  <a:pos x="T1" y="T3"/>
                                </a:cxn>
                                <a:cxn ang="0">
                                  <a:pos x="T5" y="T7"/>
                                </a:cxn>
                              </a:cxnLst>
                              <a:rect l="0" t="0" r="r" b="b"/>
                              <a:pathLst>
                                <a:path w="2" h="8">
                                  <a:moveTo>
                                    <a:pt x="2"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49" name="Group 7728"/>
                        <wpg:cNvGrpSpPr>
                          <a:grpSpLocks/>
                        </wpg:cNvGrpSpPr>
                        <wpg:grpSpPr bwMode="auto">
                          <a:xfrm>
                            <a:off x="10940" y="15574"/>
                            <a:ext cx="2" cy="10"/>
                            <a:chOff x="10940" y="15574"/>
                            <a:chExt cx="2" cy="10"/>
                          </a:xfrm>
                        </wpg:grpSpPr>
                        <wps:wsp>
                          <wps:cNvPr id="1950" name="Freeform 7729"/>
                          <wps:cNvSpPr>
                            <a:spLocks/>
                          </wps:cNvSpPr>
                          <wps:spPr bwMode="auto">
                            <a:xfrm>
                              <a:off x="10940" y="15574"/>
                              <a:ext cx="2" cy="10"/>
                            </a:xfrm>
                            <a:custGeom>
                              <a:avLst/>
                              <a:gdLst>
                                <a:gd name="T0" fmla="+- 0 10942 10940"/>
                                <a:gd name="T1" fmla="*/ T0 w 1"/>
                                <a:gd name="T2" fmla="+- 0 15583 15574"/>
                                <a:gd name="T3" fmla="*/ 15583 h 10"/>
                                <a:gd name="T4" fmla="+- 0 10940 10940"/>
                                <a:gd name="T5" fmla="*/ T4 w 1"/>
                                <a:gd name="T6" fmla="+- 0 15574 15574"/>
                                <a:gd name="T7" fmla="*/ 15574 h 10"/>
                              </a:gdLst>
                              <a:ahLst/>
                              <a:cxnLst>
                                <a:cxn ang="0">
                                  <a:pos x="T1" y="T3"/>
                                </a:cxn>
                                <a:cxn ang="0">
                                  <a:pos x="T5" y="T7"/>
                                </a:cxn>
                              </a:cxnLst>
                              <a:rect l="0" t="0" r="r" b="b"/>
                              <a:pathLst>
                                <a:path w="1" h="10">
                                  <a:moveTo>
                                    <a:pt x="2" y="9"/>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51" name="Group 7730"/>
                        <wpg:cNvGrpSpPr>
                          <a:grpSpLocks/>
                        </wpg:cNvGrpSpPr>
                        <wpg:grpSpPr bwMode="auto">
                          <a:xfrm>
                            <a:off x="10942" y="15583"/>
                            <a:ext cx="2" cy="10"/>
                            <a:chOff x="10942" y="15583"/>
                            <a:chExt cx="2" cy="10"/>
                          </a:xfrm>
                        </wpg:grpSpPr>
                        <wps:wsp>
                          <wps:cNvPr id="1952" name="Freeform 7731"/>
                          <wps:cNvSpPr>
                            <a:spLocks/>
                          </wps:cNvSpPr>
                          <wps:spPr bwMode="auto">
                            <a:xfrm>
                              <a:off x="54710" y="77915"/>
                              <a:ext cx="2" cy="10"/>
                            </a:xfrm>
                            <a:custGeom>
                              <a:avLst/>
                              <a:gdLst>
                                <a:gd name="T0" fmla="+- 0 10944 10942"/>
                                <a:gd name="T1" fmla="*/ T0 w 2"/>
                                <a:gd name="T2" fmla="+- 0 15593 15583"/>
                                <a:gd name="T3" fmla="*/ 15593 h 10"/>
                                <a:gd name="T4" fmla="+- 0 10942 10942"/>
                                <a:gd name="T5" fmla="*/ T4 w 2"/>
                                <a:gd name="T6" fmla="+- 0 15583 15583"/>
                                <a:gd name="T7" fmla="*/ 15583 h 10"/>
                              </a:gdLst>
                              <a:ahLst/>
                              <a:cxnLst>
                                <a:cxn ang="0">
                                  <a:pos x="T1" y="T3"/>
                                </a:cxn>
                                <a:cxn ang="0">
                                  <a:pos x="T5" y="T7"/>
                                </a:cxn>
                              </a:cxnLst>
                              <a:rect l="0" t="0" r="r" b="b"/>
                              <a:pathLst>
                                <a:path w="2" h="10">
                                  <a:moveTo>
                                    <a:pt x="2" y="1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53" name="Group 7732"/>
                        <wpg:cNvGrpSpPr>
                          <a:grpSpLocks/>
                        </wpg:cNvGrpSpPr>
                        <wpg:grpSpPr bwMode="auto">
                          <a:xfrm>
                            <a:off x="10944" y="15593"/>
                            <a:ext cx="2" cy="7"/>
                            <a:chOff x="10944" y="15593"/>
                            <a:chExt cx="2" cy="7"/>
                          </a:xfrm>
                        </wpg:grpSpPr>
                        <wps:wsp>
                          <wps:cNvPr id="1954" name="Freeform 7733"/>
                          <wps:cNvSpPr>
                            <a:spLocks/>
                          </wps:cNvSpPr>
                          <wps:spPr bwMode="auto">
                            <a:xfrm>
                              <a:off x="54720" y="77965"/>
                              <a:ext cx="2" cy="7"/>
                            </a:xfrm>
                            <a:custGeom>
                              <a:avLst/>
                              <a:gdLst>
                                <a:gd name="T0" fmla="+- 0 10946 10944"/>
                                <a:gd name="T1" fmla="*/ T0 w 2"/>
                                <a:gd name="T2" fmla="+- 0 15600 15593"/>
                                <a:gd name="T3" fmla="*/ 15600 h 7"/>
                                <a:gd name="T4" fmla="+- 0 10944 10944"/>
                                <a:gd name="T5" fmla="*/ T4 w 2"/>
                                <a:gd name="T6" fmla="+- 0 15593 15593"/>
                                <a:gd name="T7" fmla="*/ 15593 h 7"/>
                              </a:gdLst>
                              <a:ahLst/>
                              <a:cxnLst>
                                <a:cxn ang="0">
                                  <a:pos x="T1" y="T3"/>
                                </a:cxn>
                                <a:cxn ang="0">
                                  <a:pos x="T5" y="T7"/>
                                </a:cxn>
                              </a:cxnLst>
                              <a:rect l="0" t="0" r="r" b="b"/>
                              <a:pathLst>
                                <a:path w="2" h="7">
                                  <a:moveTo>
                                    <a:pt x="2"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55" name="Group 7734"/>
                        <wpg:cNvGrpSpPr>
                          <a:grpSpLocks/>
                        </wpg:cNvGrpSpPr>
                        <wpg:grpSpPr bwMode="auto">
                          <a:xfrm>
                            <a:off x="11009" y="15439"/>
                            <a:ext cx="2" cy="2"/>
                            <a:chOff x="11009" y="15439"/>
                            <a:chExt cx="2" cy="2"/>
                          </a:xfrm>
                        </wpg:grpSpPr>
                        <wps:wsp>
                          <wps:cNvPr id="1956" name="Freeform 7735"/>
                          <wps:cNvSpPr>
                            <a:spLocks/>
                          </wps:cNvSpPr>
                          <wps:spPr bwMode="auto">
                            <a:xfrm>
                              <a:off x="11009" y="1543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57" name="Group 7736"/>
                        <wpg:cNvGrpSpPr>
                          <a:grpSpLocks/>
                        </wpg:cNvGrpSpPr>
                        <wpg:grpSpPr bwMode="auto">
                          <a:xfrm>
                            <a:off x="11008" y="15438"/>
                            <a:ext cx="2" cy="2"/>
                            <a:chOff x="11008" y="15438"/>
                            <a:chExt cx="2" cy="2"/>
                          </a:xfrm>
                        </wpg:grpSpPr>
                        <wps:wsp>
                          <wps:cNvPr id="1958" name="Freeform 7737"/>
                          <wps:cNvSpPr>
                            <a:spLocks/>
                          </wps:cNvSpPr>
                          <wps:spPr bwMode="auto">
                            <a:xfrm>
                              <a:off x="11008" y="15438"/>
                              <a:ext cx="2" cy="2"/>
                            </a:xfrm>
                            <a:custGeom>
                              <a:avLst/>
                              <a:gdLst>
                                <a:gd name="T0" fmla="+- 0 11008 11008"/>
                                <a:gd name="T1" fmla="*/ T0 w 1"/>
                                <a:gd name="T2" fmla="+- 0 15438 15438"/>
                                <a:gd name="T3" fmla="*/ 15438 h 1"/>
                                <a:gd name="T4" fmla="+- 0 11009 11008"/>
                                <a:gd name="T5" fmla="*/ T4 w 1"/>
                                <a:gd name="T6" fmla="+- 0 15439 15438"/>
                                <a:gd name="T7" fmla="*/ 15439 h 1"/>
                              </a:gdLst>
                              <a:ahLst/>
                              <a:cxnLst>
                                <a:cxn ang="0">
                                  <a:pos x="T1" y="T3"/>
                                </a:cxn>
                                <a:cxn ang="0">
                                  <a:pos x="T5" y="T7"/>
                                </a:cxn>
                              </a:cxnLst>
                              <a:rect l="0" t="0" r="r" b="b"/>
                              <a:pathLst>
                                <a:path w="1" h="1">
                                  <a:moveTo>
                                    <a:pt x="0" y="0"/>
                                  </a:moveTo>
                                  <a:lnTo>
                                    <a:pt x="1" y="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59" name="Group 7738"/>
                        <wpg:cNvGrpSpPr>
                          <a:grpSpLocks/>
                        </wpg:cNvGrpSpPr>
                        <wpg:grpSpPr bwMode="auto">
                          <a:xfrm>
                            <a:off x="11005" y="15430"/>
                            <a:ext cx="2" cy="6"/>
                            <a:chOff x="11005" y="15430"/>
                            <a:chExt cx="2" cy="6"/>
                          </a:xfrm>
                        </wpg:grpSpPr>
                        <wps:wsp>
                          <wps:cNvPr id="1960" name="Freeform 7739"/>
                          <wps:cNvSpPr>
                            <a:spLocks/>
                          </wps:cNvSpPr>
                          <wps:spPr bwMode="auto">
                            <a:xfrm>
                              <a:off x="44020" y="61720"/>
                              <a:ext cx="2" cy="6"/>
                            </a:xfrm>
                            <a:custGeom>
                              <a:avLst/>
                              <a:gdLst>
                                <a:gd name="T0" fmla="+- 0 11005 11005"/>
                                <a:gd name="T1" fmla="*/ T0 w 2"/>
                                <a:gd name="T2" fmla="+- 0 15430 15430"/>
                                <a:gd name="T3" fmla="*/ 15430 h 6"/>
                                <a:gd name="T4" fmla="+- 0 11007 11005"/>
                                <a:gd name="T5" fmla="*/ T4 w 2"/>
                                <a:gd name="T6" fmla="+- 0 15436 15430"/>
                                <a:gd name="T7" fmla="*/ 15436 h 6"/>
                              </a:gdLst>
                              <a:ahLst/>
                              <a:cxnLst>
                                <a:cxn ang="0">
                                  <a:pos x="T1" y="T3"/>
                                </a:cxn>
                                <a:cxn ang="0">
                                  <a:pos x="T5" y="T7"/>
                                </a:cxn>
                              </a:cxnLst>
                              <a:rect l="0" t="0" r="r" b="b"/>
                              <a:pathLst>
                                <a:path w="2" h="6">
                                  <a:moveTo>
                                    <a:pt x="0" y="0"/>
                                  </a:moveTo>
                                  <a:lnTo>
                                    <a:pt x="2"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61" name="Group 7740"/>
                        <wpg:cNvGrpSpPr>
                          <a:grpSpLocks/>
                        </wpg:cNvGrpSpPr>
                        <wpg:grpSpPr bwMode="auto">
                          <a:xfrm>
                            <a:off x="11003" y="15424"/>
                            <a:ext cx="2" cy="6"/>
                            <a:chOff x="11003" y="15424"/>
                            <a:chExt cx="2" cy="6"/>
                          </a:xfrm>
                        </wpg:grpSpPr>
                        <wps:wsp>
                          <wps:cNvPr id="1962" name="Freeform 7741"/>
                          <wps:cNvSpPr>
                            <a:spLocks/>
                          </wps:cNvSpPr>
                          <wps:spPr bwMode="auto">
                            <a:xfrm>
                              <a:off x="55015" y="77120"/>
                              <a:ext cx="2" cy="6"/>
                            </a:xfrm>
                            <a:custGeom>
                              <a:avLst/>
                              <a:gdLst>
                                <a:gd name="T0" fmla="+- 0 11003 11003"/>
                                <a:gd name="T1" fmla="*/ T0 w 2"/>
                                <a:gd name="T2" fmla="+- 0 15424 15424"/>
                                <a:gd name="T3" fmla="*/ 15424 h 6"/>
                                <a:gd name="T4" fmla="+- 0 11005 11003"/>
                                <a:gd name="T5" fmla="*/ T4 w 2"/>
                                <a:gd name="T6" fmla="+- 0 15430 15424"/>
                                <a:gd name="T7" fmla="*/ 15430 h 6"/>
                              </a:gdLst>
                              <a:ahLst/>
                              <a:cxnLst>
                                <a:cxn ang="0">
                                  <a:pos x="T1" y="T3"/>
                                </a:cxn>
                                <a:cxn ang="0">
                                  <a:pos x="T5" y="T7"/>
                                </a:cxn>
                              </a:cxnLst>
                              <a:rect l="0" t="0" r="r" b="b"/>
                              <a:pathLst>
                                <a:path w="2" h="6">
                                  <a:moveTo>
                                    <a:pt x="0" y="0"/>
                                  </a:moveTo>
                                  <a:lnTo>
                                    <a:pt x="2"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63" name="Group 7742"/>
                        <wpg:cNvGrpSpPr>
                          <a:grpSpLocks/>
                        </wpg:cNvGrpSpPr>
                        <wpg:grpSpPr bwMode="auto">
                          <a:xfrm>
                            <a:off x="11000" y="15415"/>
                            <a:ext cx="2" cy="8"/>
                            <a:chOff x="11000" y="15415"/>
                            <a:chExt cx="2" cy="8"/>
                          </a:xfrm>
                        </wpg:grpSpPr>
                        <wps:wsp>
                          <wps:cNvPr id="1964" name="Freeform 7743"/>
                          <wps:cNvSpPr>
                            <a:spLocks/>
                          </wps:cNvSpPr>
                          <wps:spPr bwMode="auto">
                            <a:xfrm>
                              <a:off x="44000" y="61660"/>
                              <a:ext cx="2" cy="8"/>
                            </a:xfrm>
                            <a:custGeom>
                              <a:avLst/>
                              <a:gdLst>
                                <a:gd name="T0" fmla="+- 0 11000 11000"/>
                                <a:gd name="T1" fmla="*/ T0 w 2"/>
                                <a:gd name="T2" fmla="+- 0 15415 15415"/>
                                <a:gd name="T3" fmla="*/ 15415 h 8"/>
                                <a:gd name="T4" fmla="+- 0 11002 11000"/>
                                <a:gd name="T5" fmla="*/ T4 w 2"/>
                                <a:gd name="T6" fmla="+- 0 15423 15415"/>
                                <a:gd name="T7" fmla="*/ 15423 h 8"/>
                              </a:gdLst>
                              <a:ahLst/>
                              <a:cxnLst>
                                <a:cxn ang="0">
                                  <a:pos x="T1" y="T3"/>
                                </a:cxn>
                                <a:cxn ang="0">
                                  <a:pos x="T5" y="T7"/>
                                </a:cxn>
                              </a:cxnLst>
                              <a:rect l="0" t="0" r="r" b="b"/>
                              <a:pathLst>
                                <a:path w="2" h="8">
                                  <a:moveTo>
                                    <a:pt x="0" y="0"/>
                                  </a:moveTo>
                                  <a:lnTo>
                                    <a:pt x="2"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65" name="Group 7744"/>
                        <wpg:cNvGrpSpPr>
                          <a:grpSpLocks/>
                        </wpg:cNvGrpSpPr>
                        <wpg:grpSpPr bwMode="auto">
                          <a:xfrm>
                            <a:off x="10997" y="15406"/>
                            <a:ext cx="4" cy="10"/>
                            <a:chOff x="10997" y="15406"/>
                            <a:chExt cx="4" cy="10"/>
                          </a:xfrm>
                        </wpg:grpSpPr>
                        <wps:wsp>
                          <wps:cNvPr id="1966" name="Freeform 7745"/>
                          <wps:cNvSpPr>
                            <a:spLocks/>
                          </wps:cNvSpPr>
                          <wps:spPr bwMode="auto">
                            <a:xfrm>
                              <a:off x="43988" y="61624"/>
                              <a:ext cx="4" cy="10"/>
                            </a:xfrm>
                            <a:custGeom>
                              <a:avLst/>
                              <a:gdLst>
                                <a:gd name="T0" fmla="+- 0 10997 10997"/>
                                <a:gd name="T1" fmla="*/ T0 w 4"/>
                                <a:gd name="T2" fmla="+- 0 15406 15406"/>
                                <a:gd name="T3" fmla="*/ 15406 h 10"/>
                                <a:gd name="T4" fmla="+- 0 11001 10997"/>
                                <a:gd name="T5" fmla="*/ T4 w 4"/>
                                <a:gd name="T6" fmla="+- 0 15416 15406"/>
                                <a:gd name="T7" fmla="*/ 15416 h 10"/>
                              </a:gdLst>
                              <a:ahLst/>
                              <a:cxnLst>
                                <a:cxn ang="0">
                                  <a:pos x="T1" y="T3"/>
                                </a:cxn>
                                <a:cxn ang="0">
                                  <a:pos x="T5" y="T7"/>
                                </a:cxn>
                              </a:cxnLst>
                              <a:rect l="0" t="0" r="r" b="b"/>
                              <a:pathLst>
                                <a:path w="4" h="10">
                                  <a:moveTo>
                                    <a:pt x="0" y="0"/>
                                  </a:moveTo>
                                  <a:lnTo>
                                    <a:pt x="4"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67" name="Group 7746"/>
                        <wpg:cNvGrpSpPr>
                          <a:grpSpLocks/>
                        </wpg:cNvGrpSpPr>
                        <wpg:grpSpPr bwMode="auto">
                          <a:xfrm>
                            <a:off x="10993" y="15395"/>
                            <a:ext cx="4" cy="11"/>
                            <a:chOff x="10993" y="15395"/>
                            <a:chExt cx="4" cy="11"/>
                          </a:xfrm>
                        </wpg:grpSpPr>
                        <wps:wsp>
                          <wps:cNvPr id="1968" name="Freeform 7747"/>
                          <wps:cNvSpPr>
                            <a:spLocks/>
                          </wps:cNvSpPr>
                          <wps:spPr bwMode="auto">
                            <a:xfrm>
                              <a:off x="54965" y="76975"/>
                              <a:ext cx="4" cy="11"/>
                            </a:xfrm>
                            <a:custGeom>
                              <a:avLst/>
                              <a:gdLst>
                                <a:gd name="T0" fmla="+- 0 10993 10993"/>
                                <a:gd name="T1" fmla="*/ T0 w 4"/>
                                <a:gd name="T2" fmla="+- 0 15395 15395"/>
                                <a:gd name="T3" fmla="*/ 15395 h 11"/>
                                <a:gd name="T4" fmla="+- 0 10997 10993"/>
                                <a:gd name="T5" fmla="*/ T4 w 4"/>
                                <a:gd name="T6" fmla="+- 0 15406 15395"/>
                                <a:gd name="T7" fmla="*/ 15406 h 11"/>
                              </a:gdLst>
                              <a:ahLst/>
                              <a:cxnLst>
                                <a:cxn ang="0">
                                  <a:pos x="T1" y="T3"/>
                                </a:cxn>
                                <a:cxn ang="0">
                                  <a:pos x="T5" y="T7"/>
                                </a:cxn>
                              </a:cxnLst>
                              <a:rect l="0" t="0" r="r" b="b"/>
                              <a:pathLst>
                                <a:path w="4" h="11">
                                  <a:moveTo>
                                    <a:pt x="0" y="0"/>
                                  </a:moveTo>
                                  <a:lnTo>
                                    <a:pt x="4"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69" name="Group 7748"/>
                        <wpg:cNvGrpSpPr>
                          <a:grpSpLocks/>
                        </wpg:cNvGrpSpPr>
                        <wpg:grpSpPr bwMode="auto">
                          <a:xfrm>
                            <a:off x="10990" y="15384"/>
                            <a:ext cx="4" cy="11"/>
                            <a:chOff x="10990" y="15384"/>
                            <a:chExt cx="4" cy="11"/>
                          </a:xfrm>
                        </wpg:grpSpPr>
                        <wps:wsp>
                          <wps:cNvPr id="1970" name="Freeform 7749"/>
                          <wps:cNvSpPr>
                            <a:spLocks/>
                          </wps:cNvSpPr>
                          <wps:spPr bwMode="auto">
                            <a:xfrm>
                              <a:off x="43960" y="61536"/>
                              <a:ext cx="4" cy="11"/>
                            </a:xfrm>
                            <a:custGeom>
                              <a:avLst/>
                              <a:gdLst>
                                <a:gd name="T0" fmla="+- 0 10990 10990"/>
                                <a:gd name="T1" fmla="*/ T0 w 4"/>
                                <a:gd name="T2" fmla="+- 0 15384 15384"/>
                                <a:gd name="T3" fmla="*/ 15384 h 11"/>
                                <a:gd name="T4" fmla="+- 0 10994 10990"/>
                                <a:gd name="T5" fmla="*/ T4 w 4"/>
                                <a:gd name="T6" fmla="+- 0 15395 15384"/>
                                <a:gd name="T7" fmla="*/ 15395 h 11"/>
                              </a:gdLst>
                              <a:ahLst/>
                              <a:cxnLst>
                                <a:cxn ang="0">
                                  <a:pos x="T1" y="T3"/>
                                </a:cxn>
                                <a:cxn ang="0">
                                  <a:pos x="T5" y="T7"/>
                                </a:cxn>
                              </a:cxnLst>
                              <a:rect l="0" t="0" r="r" b="b"/>
                              <a:pathLst>
                                <a:path w="4" h="11">
                                  <a:moveTo>
                                    <a:pt x="0" y="0"/>
                                  </a:moveTo>
                                  <a:lnTo>
                                    <a:pt x="4"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71" name="Group 7750"/>
                        <wpg:cNvGrpSpPr>
                          <a:grpSpLocks/>
                        </wpg:cNvGrpSpPr>
                        <wpg:grpSpPr bwMode="auto">
                          <a:xfrm>
                            <a:off x="10985" y="15372"/>
                            <a:ext cx="5" cy="12"/>
                            <a:chOff x="10985" y="15372"/>
                            <a:chExt cx="5" cy="12"/>
                          </a:xfrm>
                        </wpg:grpSpPr>
                        <wps:wsp>
                          <wps:cNvPr id="1972" name="Freeform 7751"/>
                          <wps:cNvSpPr>
                            <a:spLocks/>
                          </wps:cNvSpPr>
                          <wps:spPr bwMode="auto">
                            <a:xfrm>
                              <a:off x="54925" y="76860"/>
                              <a:ext cx="5" cy="12"/>
                            </a:xfrm>
                            <a:custGeom>
                              <a:avLst/>
                              <a:gdLst>
                                <a:gd name="T0" fmla="+- 0 10985 10985"/>
                                <a:gd name="T1" fmla="*/ T0 w 5"/>
                                <a:gd name="T2" fmla="+- 0 15372 15372"/>
                                <a:gd name="T3" fmla="*/ 15372 h 12"/>
                                <a:gd name="T4" fmla="+- 0 10990 10985"/>
                                <a:gd name="T5" fmla="*/ T4 w 5"/>
                                <a:gd name="T6" fmla="+- 0 15384 15372"/>
                                <a:gd name="T7" fmla="*/ 15384 h 12"/>
                              </a:gdLst>
                              <a:ahLst/>
                              <a:cxnLst>
                                <a:cxn ang="0">
                                  <a:pos x="T1" y="T3"/>
                                </a:cxn>
                                <a:cxn ang="0">
                                  <a:pos x="T5" y="T7"/>
                                </a:cxn>
                              </a:cxnLst>
                              <a:rect l="0" t="0" r="r" b="b"/>
                              <a:pathLst>
                                <a:path w="5" h="12">
                                  <a:moveTo>
                                    <a:pt x="0" y="0"/>
                                  </a:moveTo>
                                  <a:lnTo>
                                    <a:pt x="5"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73" name="Group 7752"/>
                        <wpg:cNvGrpSpPr>
                          <a:grpSpLocks/>
                        </wpg:cNvGrpSpPr>
                        <wpg:grpSpPr bwMode="auto">
                          <a:xfrm>
                            <a:off x="10980" y="15359"/>
                            <a:ext cx="5" cy="13"/>
                            <a:chOff x="10980" y="15359"/>
                            <a:chExt cx="5" cy="13"/>
                          </a:xfrm>
                        </wpg:grpSpPr>
                        <wps:wsp>
                          <wps:cNvPr id="1974" name="Freeform 7753"/>
                          <wps:cNvSpPr>
                            <a:spLocks/>
                          </wps:cNvSpPr>
                          <wps:spPr bwMode="auto">
                            <a:xfrm>
                              <a:off x="54900" y="76795"/>
                              <a:ext cx="5" cy="13"/>
                            </a:xfrm>
                            <a:custGeom>
                              <a:avLst/>
                              <a:gdLst>
                                <a:gd name="T0" fmla="+- 0 10980 10980"/>
                                <a:gd name="T1" fmla="*/ T0 w 5"/>
                                <a:gd name="T2" fmla="+- 0 15359 15359"/>
                                <a:gd name="T3" fmla="*/ 15359 h 13"/>
                                <a:gd name="T4" fmla="+- 0 10985 10980"/>
                                <a:gd name="T5" fmla="*/ T4 w 5"/>
                                <a:gd name="T6" fmla="+- 0 15372 15359"/>
                                <a:gd name="T7" fmla="*/ 15372 h 13"/>
                              </a:gdLst>
                              <a:ahLst/>
                              <a:cxnLst>
                                <a:cxn ang="0">
                                  <a:pos x="T1" y="T3"/>
                                </a:cxn>
                                <a:cxn ang="0">
                                  <a:pos x="T5" y="T7"/>
                                </a:cxn>
                              </a:cxnLst>
                              <a:rect l="0" t="0" r="r" b="b"/>
                              <a:pathLst>
                                <a:path w="5" h="13">
                                  <a:moveTo>
                                    <a:pt x="0" y="0"/>
                                  </a:moveTo>
                                  <a:lnTo>
                                    <a:pt x="5" y="13"/>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75" name="Group 7754"/>
                        <wpg:cNvGrpSpPr>
                          <a:grpSpLocks/>
                        </wpg:cNvGrpSpPr>
                        <wpg:grpSpPr bwMode="auto">
                          <a:xfrm>
                            <a:off x="10974" y="15347"/>
                            <a:ext cx="6" cy="12"/>
                            <a:chOff x="10974" y="15347"/>
                            <a:chExt cx="6" cy="12"/>
                          </a:xfrm>
                        </wpg:grpSpPr>
                        <wps:wsp>
                          <wps:cNvPr id="1976" name="Freeform 7755"/>
                          <wps:cNvSpPr>
                            <a:spLocks/>
                          </wps:cNvSpPr>
                          <wps:spPr bwMode="auto">
                            <a:xfrm>
                              <a:off x="54870" y="76735"/>
                              <a:ext cx="6" cy="12"/>
                            </a:xfrm>
                            <a:custGeom>
                              <a:avLst/>
                              <a:gdLst>
                                <a:gd name="T0" fmla="+- 0 10974 10974"/>
                                <a:gd name="T1" fmla="*/ T0 w 6"/>
                                <a:gd name="T2" fmla="+- 0 15347 15347"/>
                                <a:gd name="T3" fmla="*/ 15347 h 12"/>
                                <a:gd name="T4" fmla="+- 0 10980 10974"/>
                                <a:gd name="T5" fmla="*/ T4 w 6"/>
                                <a:gd name="T6" fmla="+- 0 15359 15347"/>
                                <a:gd name="T7" fmla="*/ 15359 h 12"/>
                              </a:gdLst>
                              <a:ahLst/>
                              <a:cxnLst>
                                <a:cxn ang="0">
                                  <a:pos x="T1" y="T3"/>
                                </a:cxn>
                                <a:cxn ang="0">
                                  <a:pos x="T5" y="T7"/>
                                </a:cxn>
                              </a:cxnLst>
                              <a:rect l="0" t="0" r="r" b="b"/>
                              <a:pathLst>
                                <a:path w="6" h="12">
                                  <a:moveTo>
                                    <a:pt x="0" y="0"/>
                                  </a:moveTo>
                                  <a:lnTo>
                                    <a:pt x="6"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77" name="Group 7756"/>
                        <wpg:cNvGrpSpPr>
                          <a:grpSpLocks/>
                        </wpg:cNvGrpSpPr>
                        <wpg:grpSpPr bwMode="auto">
                          <a:xfrm>
                            <a:off x="10968" y="15335"/>
                            <a:ext cx="6" cy="12"/>
                            <a:chOff x="10968" y="15335"/>
                            <a:chExt cx="6" cy="12"/>
                          </a:xfrm>
                        </wpg:grpSpPr>
                        <wps:wsp>
                          <wps:cNvPr id="1978" name="Freeform 7757"/>
                          <wps:cNvSpPr>
                            <a:spLocks/>
                          </wps:cNvSpPr>
                          <wps:spPr bwMode="auto">
                            <a:xfrm>
                              <a:off x="54840" y="76675"/>
                              <a:ext cx="6" cy="12"/>
                            </a:xfrm>
                            <a:custGeom>
                              <a:avLst/>
                              <a:gdLst>
                                <a:gd name="T0" fmla="+- 0 10968 10968"/>
                                <a:gd name="T1" fmla="*/ T0 w 6"/>
                                <a:gd name="T2" fmla="+- 0 15335 15335"/>
                                <a:gd name="T3" fmla="*/ 15335 h 12"/>
                                <a:gd name="T4" fmla="+- 0 10974 10968"/>
                                <a:gd name="T5" fmla="*/ T4 w 6"/>
                                <a:gd name="T6" fmla="+- 0 15347 15335"/>
                                <a:gd name="T7" fmla="*/ 15347 h 12"/>
                              </a:gdLst>
                              <a:ahLst/>
                              <a:cxnLst>
                                <a:cxn ang="0">
                                  <a:pos x="T1" y="T3"/>
                                </a:cxn>
                                <a:cxn ang="0">
                                  <a:pos x="T5" y="T7"/>
                                </a:cxn>
                              </a:cxnLst>
                              <a:rect l="0" t="0" r="r" b="b"/>
                              <a:pathLst>
                                <a:path w="6" h="12">
                                  <a:moveTo>
                                    <a:pt x="0" y="0"/>
                                  </a:moveTo>
                                  <a:lnTo>
                                    <a:pt x="6"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79" name="Group 7758"/>
                        <wpg:cNvGrpSpPr>
                          <a:grpSpLocks/>
                        </wpg:cNvGrpSpPr>
                        <wpg:grpSpPr bwMode="auto">
                          <a:xfrm>
                            <a:off x="10962" y="15322"/>
                            <a:ext cx="6" cy="13"/>
                            <a:chOff x="10962" y="15322"/>
                            <a:chExt cx="6" cy="13"/>
                          </a:xfrm>
                        </wpg:grpSpPr>
                        <wps:wsp>
                          <wps:cNvPr id="1980" name="Freeform 7759"/>
                          <wps:cNvSpPr>
                            <a:spLocks/>
                          </wps:cNvSpPr>
                          <wps:spPr bwMode="auto">
                            <a:xfrm>
                              <a:off x="54810" y="76610"/>
                              <a:ext cx="6" cy="13"/>
                            </a:xfrm>
                            <a:custGeom>
                              <a:avLst/>
                              <a:gdLst>
                                <a:gd name="T0" fmla="+- 0 10962 10962"/>
                                <a:gd name="T1" fmla="*/ T0 w 6"/>
                                <a:gd name="T2" fmla="+- 0 15322 15322"/>
                                <a:gd name="T3" fmla="*/ 15322 h 13"/>
                                <a:gd name="T4" fmla="+- 0 10968 10962"/>
                                <a:gd name="T5" fmla="*/ T4 w 6"/>
                                <a:gd name="T6" fmla="+- 0 15335 15322"/>
                                <a:gd name="T7" fmla="*/ 15335 h 13"/>
                              </a:gdLst>
                              <a:ahLst/>
                              <a:cxnLst>
                                <a:cxn ang="0">
                                  <a:pos x="T1" y="T3"/>
                                </a:cxn>
                                <a:cxn ang="0">
                                  <a:pos x="T5" y="T7"/>
                                </a:cxn>
                              </a:cxnLst>
                              <a:rect l="0" t="0" r="r" b="b"/>
                              <a:pathLst>
                                <a:path w="6" h="13">
                                  <a:moveTo>
                                    <a:pt x="0" y="0"/>
                                  </a:moveTo>
                                  <a:lnTo>
                                    <a:pt x="6" y="13"/>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81" name="Group 7760"/>
                        <wpg:cNvGrpSpPr>
                          <a:grpSpLocks/>
                        </wpg:cNvGrpSpPr>
                        <wpg:grpSpPr bwMode="auto">
                          <a:xfrm>
                            <a:off x="10956" y="15310"/>
                            <a:ext cx="6" cy="12"/>
                            <a:chOff x="10956" y="15310"/>
                            <a:chExt cx="6" cy="12"/>
                          </a:xfrm>
                        </wpg:grpSpPr>
                        <wps:wsp>
                          <wps:cNvPr id="1982" name="Freeform 7761"/>
                          <wps:cNvSpPr>
                            <a:spLocks/>
                          </wps:cNvSpPr>
                          <wps:spPr bwMode="auto">
                            <a:xfrm>
                              <a:off x="54780" y="76550"/>
                              <a:ext cx="6" cy="12"/>
                            </a:xfrm>
                            <a:custGeom>
                              <a:avLst/>
                              <a:gdLst>
                                <a:gd name="T0" fmla="+- 0 10956 10956"/>
                                <a:gd name="T1" fmla="*/ T0 w 6"/>
                                <a:gd name="T2" fmla="+- 0 15310 15310"/>
                                <a:gd name="T3" fmla="*/ 15310 h 12"/>
                                <a:gd name="T4" fmla="+- 0 10962 10956"/>
                                <a:gd name="T5" fmla="*/ T4 w 6"/>
                                <a:gd name="T6" fmla="+- 0 15322 15310"/>
                                <a:gd name="T7" fmla="*/ 15322 h 12"/>
                              </a:gdLst>
                              <a:ahLst/>
                              <a:cxnLst>
                                <a:cxn ang="0">
                                  <a:pos x="T1" y="T3"/>
                                </a:cxn>
                                <a:cxn ang="0">
                                  <a:pos x="T5" y="T7"/>
                                </a:cxn>
                              </a:cxnLst>
                              <a:rect l="0" t="0" r="r" b="b"/>
                              <a:pathLst>
                                <a:path w="6" h="12">
                                  <a:moveTo>
                                    <a:pt x="0" y="0"/>
                                  </a:moveTo>
                                  <a:lnTo>
                                    <a:pt x="6"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83" name="Group 7762"/>
                        <wpg:cNvGrpSpPr>
                          <a:grpSpLocks/>
                        </wpg:cNvGrpSpPr>
                        <wpg:grpSpPr bwMode="auto">
                          <a:xfrm>
                            <a:off x="10949" y="15299"/>
                            <a:ext cx="7" cy="11"/>
                            <a:chOff x="10949" y="15299"/>
                            <a:chExt cx="7" cy="11"/>
                          </a:xfrm>
                        </wpg:grpSpPr>
                        <wps:wsp>
                          <wps:cNvPr id="1984" name="Freeform 7763"/>
                          <wps:cNvSpPr>
                            <a:spLocks/>
                          </wps:cNvSpPr>
                          <wps:spPr bwMode="auto">
                            <a:xfrm>
                              <a:off x="54745" y="76495"/>
                              <a:ext cx="7" cy="11"/>
                            </a:xfrm>
                            <a:custGeom>
                              <a:avLst/>
                              <a:gdLst>
                                <a:gd name="T0" fmla="+- 0 10949 10949"/>
                                <a:gd name="T1" fmla="*/ T0 w 7"/>
                                <a:gd name="T2" fmla="+- 0 15299 15299"/>
                                <a:gd name="T3" fmla="*/ 15299 h 11"/>
                                <a:gd name="T4" fmla="+- 0 10956 10949"/>
                                <a:gd name="T5" fmla="*/ T4 w 7"/>
                                <a:gd name="T6" fmla="+- 0 15310 15299"/>
                                <a:gd name="T7" fmla="*/ 15310 h 11"/>
                              </a:gdLst>
                              <a:ahLst/>
                              <a:cxnLst>
                                <a:cxn ang="0">
                                  <a:pos x="T1" y="T3"/>
                                </a:cxn>
                                <a:cxn ang="0">
                                  <a:pos x="T5" y="T7"/>
                                </a:cxn>
                              </a:cxnLst>
                              <a:rect l="0" t="0" r="r" b="b"/>
                              <a:pathLst>
                                <a:path w="7" h="11">
                                  <a:moveTo>
                                    <a:pt x="0" y="0"/>
                                  </a:moveTo>
                                  <a:lnTo>
                                    <a:pt x="7"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85" name="Group 7764"/>
                        <wpg:cNvGrpSpPr>
                          <a:grpSpLocks/>
                        </wpg:cNvGrpSpPr>
                        <wpg:grpSpPr bwMode="auto">
                          <a:xfrm>
                            <a:off x="10943" y="15288"/>
                            <a:ext cx="6" cy="11"/>
                            <a:chOff x="10943" y="15288"/>
                            <a:chExt cx="6" cy="11"/>
                          </a:xfrm>
                        </wpg:grpSpPr>
                        <wps:wsp>
                          <wps:cNvPr id="1986" name="Freeform 7765"/>
                          <wps:cNvSpPr>
                            <a:spLocks/>
                          </wps:cNvSpPr>
                          <wps:spPr bwMode="auto">
                            <a:xfrm>
                              <a:off x="54715" y="76440"/>
                              <a:ext cx="6" cy="11"/>
                            </a:xfrm>
                            <a:custGeom>
                              <a:avLst/>
                              <a:gdLst>
                                <a:gd name="T0" fmla="+- 0 10943 10943"/>
                                <a:gd name="T1" fmla="*/ T0 w 6"/>
                                <a:gd name="T2" fmla="+- 0 15288 15288"/>
                                <a:gd name="T3" fmla="*/ 15288 h 11"/>
                                <a:gd name="T4" fmla="+- 0 10949 10943"/>
                                <a:gd name="T5" fmla="*/ T4 w 6"/>
                                <a:gd name="T6" fmla="+- 0 15299 15288"/>
                                <a:gd name="T7" fmla="*/ 15299 h 11"/>
                              </a:gdLst>
                              <a:ahLst/>
                              <a:cxnLst>
                                <a:cxn ang="0">
                                  <a:pos x="T1" y="T3"/>
                                </a:cxn>
                                <a:cxn ang="0">
                                  <a:pos x="T5" y="T7"/>
                                </a:cxn>
                              </a:cxnLst>
                              <a:rect l="0" t="0" r="r" b="b"/>
                              <a:pathLst>
                                <a:path w="6" h="11">
                                  <a:moveTo>
                                    <a:pt x="0" y="0"/>
                                  </a:moveTo>
                                  <a:lnTo>
                                    <a:pt x="6"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87" name="Group 7766"/>
                        <wpg:cNvGrpSpPr>
                          <a:grpSpLocks/>
                        </wpg:cNvGrpSpPr>
                        <wpg:grpSpPr bwMode="auto">
                          <a:xfrm>
                            <a:off x="10943" y="15288"/>
                            <a:ext cx="2" cy="2"/>
                            <a:chOff x="10943" y="15288"/>
                            <a:chExt cx="2" cy="2"/>
                          </a:xfrm>
                        </wpg:grpSpPr>
                        <wps:wsp>
                          <wps:cNvPr id="1988" name="Freeform 7767"/>
                          <wps:cNvSpPr>
                            <a:spLocks/>
                          </wps:cNvSpPr>
                          <wps:spPr bwMode="auto">
                            <a:xfrm>
                              <a:off x="10943" y="152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89" name="Group 7768"/>
                        <wpg:cNvGrpSpPr>
                          <a:grpSpLocks/>
                        </wpg:cNvGrpSpPr>
                        <wpg:grpSpPr bwMode="auto">
                          <a:xfrm>
                            <a:off x="10934" y="15278"/>
                            <a:ext cx="8" cy="10"/>
                            <a:chOff x="10934" y="15278"/>
                            <a:chExt cx="8" cy="10"/>
                          </a:xfrm>
                        </wpg:grpSpPr>
                        <wps:wsp>
                          <wps:cNvPr id="1990" name="Freeform 7769"/>
                          <wps:cNvSpPr>
                            <a:spLocks/>
                          </wps:cNvSpPr>
                          <wps:spPr bwMode="auto">
                            <a:xfrm>
                              <a:off x="43736" y="61112"/>
                              <a:ext cx="8" cy="10"/>
                            </a:xfrm>
                            <a:custGeom>
                              <a:avLst/>
                              <a:gdLst>
                                <a:gd name="T0" fmla="+- 0 10934 10934"/>
                                <a:gd name="T1" fmla="*/ T0 w 8"/>
                                <a:gd name="T2" fmla="+- 0 15278 15278"/>
                                <a:gd name="T3" fmla="*/ 15278 h 10"/>
                                <a:gd name="T4" fmla="+- 0 10942 10934"/>
                                <a:gd name="T5" fmla="*/ T4 w 8"/>
                                <a:gd name="T6" fmla="+- 0 15288 15278"/>
                                <a:gd name="T7" fmla="*/ 15288 h 10"/>
                              </a:gdLst>
                              <a:ahLst/>
                              <a:cxnLst>
                                <a:cxn ang="0">
                                  <a:pos x="T1" y="T3"/>
                                </a:cxn>
                                <a:cxn ang="0">
                                  <a:pos x="T5" y="T7"/>
                                </a:cxn>
                              </a:cxnLst>
                              <a:rect l="0" t="0" r="r" b="b"/>
                              <a:pathLst>
                                <a:path w="8" h="10">
                                  <a:moveTo>
                                    <a:pt x="0" y="0"/>
                                  </a:moveTo>
                                  <a:lnTo>
                                    <a:pt x="8"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91" name="Group 7770"/>
                        <wpg:cNvGrpSpPr>
                          <a:grpSpLocks/>
                        </wpg:cNvGrpSpPr>
                        <wpg:grpSpPr bwMode="auto">
                          <a:xfrm>
                            <a:off x="10926" y="15269"/>
                            <a:ext cx="8" cy="10"/>
                            <a:chOff x="10926" y="15269"/>
                            <a:chExt cx="8" cy="10"/>
                          </a:xfrm>
                        </wpg:grpSpPr>
                        <wps:wsp>
                          <wps:cNvPr id="1992" name="Freeform 7771"/>
                          <wps:cNvSpPr>
                            <a:spLocks/>
                          </wps:cNvSpPr>
                          <wps:spPr bwMode="auto">
                            <a:xfrm>
                              <a:off x="43704" y="61076"/>
                              <a:ext cx="8" cy="10"/>
                            </a:xfrm>
                            <a:custGeom>
                              <a:avLst/>
                              <a:gdLst>
                                <a:gd name="T0" fmla="+- 0 10926 10926"/>
                                <a:gd name="T1" fmla="*/ T0 w 8"/>
                                <a:gd name="T2" fmla="+- 0 15269 15269"/>
                                <a:gd name="T3" fmla="*/ 15269 h 10"/>
                                <a:gd name="T4" fmla="+- 0 10934 10926"/>
                                <a:gd name="T5" fmla="*/ T4 w 8"/>
                                <a:gd name="T6" fmla="+- 0 15279 15269"/>
                                <a:gd name="T7" fmla="*/ 15279 h 10"/>
                              </a:gdLst>
                              <a:ahLst/>
                              <a:cxnLst>
                                <a:cxn ang="0">
                                  <a:pos x="T1" y="T3"/>
                                </a:cxn>
                                <a:cxn ang="0">
                                  <a:pos x="T5" y="T7"/>
                                </a:cxn>
                              </a:cxnLst>
                              <a:rect l="0" t="0" r="r" b="b"/>
                              <a:pathLst>
                                <a:path w="8" h="10">
                                  <a:moveTo>
                                    <a:pt x="0" y="0"/>
                                  </a:moveTo>
                                  <a:lnTo>
                                    <a:pt x="8"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93" name="Group 7772"/>
                        <wpg:cNvGrpSpPr>
                          <a:grpSpLocks/>
                        </wpg:cNvGrpSpPr>
                        <wpg:grpSpPr bwMode="auto">
                          <a:xfrm>
                            <a:off x="10918" y="15259"/>
                            <a:ext cx="8" cy="10"/>
                            <a:chOff x="10918" y="15259"/>
                            <a:chExt cx="8" cy="10"/>
                          </a:xfrm>
                        </wpg:grpSpPr>
                        <wps:wsp>
                          <wps:cNvPr id="1994" name="Freeform 7773"/>
                          <wps:cNvSpPr>
                            <a:spLocks/>
                          </wps:cNvSpPr>
                          <wps:spPr bwMode="auto">
                            <a:xfrm>
                              <a:off x="54590" y="76295"/>
                              <a:ext cx="8" cy="10"/>
                            </a:xfrm>
                            <a:custGeom>
                              <a:avLst/>
                              <a:gdLst>
                                <a:gd name="T0" fmla="+- 0 10918 10918"/>
                                <a:gd name="T1" fmla="*/ T0 w 8"/>
                                <a:gd name="T2" fmla="+- 0 15259 15259"/>
                                <a:gd name="T3" fmla="*/ 15259 h 10"/>
                                <a:gd name="T4" fmla="+- 0 10926 10918"/>
                                <a:gd name="T5" fmla="*/ T4 w 8"/>
                                <a:gd name="T6" fmla="+- 0 15269 15259"/>
                                <a:gd name="T7" fmla="*/ 15269 h 10"/>
                              </a:gdLst>
                              <a:ahLst/>
                              <a:cxnLst>
                                <a:cxn ang="0">
                                  <a:pos x="T1" y="T3"/>
                                </a:cxn>
                                <a:cxn ang="0">
                                  <a:pos x="T5" y="T7"/>
                                </a:cxn>
                              </a:cxnLst>
                              <a:rect l="0" t="0" r="r" b="b"/>
                              <a:pathLst>
                                <a:path w="8" h="10">
                                  <a:moveTo>
                                    <a:pt x="0" y="0"/>
                                  </a:moveTo>
                                  <a:lnTo>
                                    <a:pt x="8"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95" name="Group 7774"/>
                        <wpg:cNvGrpSpPr>
                          <a:grpSpLocks/>
                        </wpg:cNvGrpSpPr>
                        <wpg:grpSpPr bwMode="auto">
                          <a:xfrm>
                            <a:off x="10908" y="15248"/>
                            <a:ext cx="10" cy="11"/>
                            <a:chOff x="10908" y="15248"/>
                            <a:chExt cx="10" cy="11"/>
                          </a:xfrm>
                        </wpg:grpSpPr>
                        <wps:wsp>
                          <wps:cNvPr id="1996" name="Freeform 7775"/>
                          <wps:cNvSpPr>
                            <a:spLocks/>
                          </wps:cNvSpPr>
                          <wps:spPr bwMode="auto">
                            <a:xfrm>
                              <a:off x="54540" y="76240"/>
                              <a:ext cx="10" cy="11"/>
                            </a:xfrm>
                            <a:custGeom>
                              <a:avLst/>
                              <a:gdLst>
                                <a:gd name="T0" fmla="+- 0 10908 10908"/>
                                <a:gd name="T1" fmla="*/ T0 w 10"/>
                                <a:gd name="T2" fmla="+- 0 15248 15248"/>
                                <a:gd name="T3" fmla="*/ 15248 h 11"/>
                                <a:gd name="T4" fmla="+- 0 10918 10908"/>
                                <a:gd name="T5" fmla="*/ T4 w 10"/>
                                <a:gd name="T6" fmla="+- 0 15259 15248"/>
                                <a:gd name="T7" fmla="*/ 15259 h 11"/>
                              </a:gdLst>
                              <a:ahLst/>
                              <a:cxnLst>
                                <a:cxn ang="0">
                                  <a:pos x="T1" y="T3"/>
                                </a:cxn>
                                <a:cxn ang="0">
                                  <a:pos x="T5" y="T7"/>
                                </a:cxn>
                              </a:cxnLst>
                              <a:rect l="0" t="0" r="r" b="b"/>
                              <a:pathLst>
                                <a:path w="10" h="11">
                                  <a:moveTo>
                                    <a:pt x="0" y="0"/>
                                  </a:moveTo>
                                  <a:lnTo>
                                    <a:pt x="1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97" name="Group 7776"/>
                        <wpg:cNvGrpSpPr>
                          <a:grpSpLocks/>
                        </wpg:cNvGrpSpPr>
                        <wpg:grpSpPr bwMode="auto">
                          <a:xfrm>
                            <a:off x="10897" y="15239"/>
                            <a:ext cx="11" cy="10"/>
                            <a:chOff x="10897" y="15239"/>
                            <a:chExt cx="11" cy="10"/>
                          </a:xfrm>
                        </wpg:grpSpPr>
                        <wps:wsp>
                          <wps:cNvPr id="1998" name="Freeform 7777"/>
                          <wps:cNvSpPr>
                            <a:spLocks/>
                          </wps:cNvSpPr>
                          <wps:spPr bwMode="auto">
                            <a:xfrm>
                              <a:off x="43588" y="60956"/>
                              <a:ext cx="11" cy="10"/>
                            </a:xfrm>
                            <a:custGeom>
                              <a:avLst/>
                              <a:gdLst>
                                <a:gd name="T0" fmla="+- 0 10897 10897"/>
                                <a:gd name="T1" fmla="*/ T0 w 11"/>
                                <a:gd name="T2" fmla="+- 0 15239 15239"/>
                                <a:gd name="T3" fmla="*/ 15239 h 10"/>
                                <a:gd name="T4" fmla="+- 0 10908 10897"/>
                                <a:gd name="T5" fmla="*/ T4 w 11"/>
                                <a:gd name="T6" fmla="+- 0 15249 15239"/>
                                <a:gd name="T7" fmla="*/ 15249 h 10"/>
                              </a:gdLst>
                              <a:ahLst/>
                              <a:cxnLst>
                                <a:cxn ang="0">
                                  <a:pos x="T1" y="T3"/>
                                </a:cxn>
                                <a:cxn ang="0">
                                  <a:pos x="T5" y="T7"/>
                                </a:cxn>
                              </a:cxnLst>
                              <a:rect l="0" t="0" r="r" b="b"/>
                              <a:pathLst>
                                <a:path w="11" h="10">
                                  <a:moveTo>
                                    <a:pt x="0" y="0"/>
                                  </a:moveTo>
                                  <a:lnTo>
                                    <a:pt x="11"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1999" name="Group 7778"/>
                        <wpg:cNvGrpSpPr>
                          <a:grpSpLocks/>
                        </wpg:cNvGrpSpPr>
                        <wpg:grpSpPr bwMode="auto">
                          <a:xfrm>
                            <a:off x="10888" y="15230"/>
                            <a:ext cx="10" cy="8"/>
                            <a:chOff x="10888" y="15230"/>
                            <a:chExt cx="10" cy="8"/>
                          </a:xfrm>
                        </wpg:grpSpPr>
                        <wps:wsp>
                          <wps:cNvPr id="2000" name="Freeform 7779"/>
                          <wps:cNvSpPr>
                            <a:spLocks/>
                          </wps:cNvSpPr>
                          <wps:spPr bwMode="auto">
                            <a:xfrm>
                              <a:off x="43552" y="60920"/>
                              <a:ext cx="10" cy="8"/>
                            </a:xfrm>
                            <a:custGeom>
                              <a:avLst/>
                              <a:gdLst>
                                <a:gd name="T0" fmla="+- 0 10888 10888"/>
                                <a:gd name="T1" fmla="*/ T0 w 10"/>
                                <a:gd name="T2" fmla="+- 0 15230 15230"/>
                                <a:gd name="T3" fmla="*/ 15230 h 8"/>
                                <a:gd name="T4" fmla="+- 0 10898 10888"/>
                                <a:gd name="T5" fmla="*/ T4 w 10"/>
                                <a:gd name="T6" fmla="+- 0 15238 15230"/>
                                <a:gd name="T7" fmla="*/ 15238 h 8"/>
                              </a:gdLst>
                              <a:ahLst/>
                              <a:cxnLst>
                                <a:cxn ang="0">
                                  <a:pos x="T1" y="T3"/>
                                </a:cxn>
                                <a:cxn ang="0">
                                  <a:pos x="T5" y="T7"/>
                                </a:cxn>
                              </a:cxnLst>
                              <a:rect l="0" t="0" r="r" b="b"/>
                              <a:pathLst>
                                <a:path w="10" h="8">
                                  <a:moveTo>
                                    <a:pt x="0" y="0"/>
                                  </a:moveTo>
                                  <a:lnTo>
                                    <a:pt x="1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01" name="Group 7780"/>
                        <wpg:cNvGrpSpPr>
                          <a:grpSpLocks/>
                        </wpg:cNvGrpSpPr>
                        <wpg:grpSpPr bwMode="auto">
                          <a:xfrm>
                            <a:off x="10878" y="15221"/>
                            <a:ext cx="10" cy="10"/>
                            <a:chOff x="10878" y="15221"/>
                            <a:chExt cx="10" cy="10"/>
                          </a:xfrm>
                        </wpg:grpSpPr>
                        <wps:wsp>
                          <wps:cNvPr id="2002" name="Freeform 7781"/>
                          <wps:cNvSpPr>
                            <a:spLocks/>
                          </wps:cNvSpPr>
                          <wps:spPr bwMode="auto">
                            <a:xfrm>
                              <a:off x="43512" y="60884"/>
                              <a:ext cx="10" cy="10"/>
                            </a:xfrm>
                            <a:custGeom>
                              <a:avLst/>
                              <a:gdLst>
                                <a:gd name="T0" fmla="+- 0 10878 10878"/>
                                <a:gd name="T1" fmla="*/ T0 w 10"/>
                                <a:gd name="T2" fmla="+- 0 15221 15221"/>
                                <a:gd name="T3" fmla="*/ 15221 h 10"/>
                                <a:gd name="T4" fmla="+- 0 10888 10878"/>
                                <a:gd name="T5" fmla="*/ T4 w 10"/>
                                <a:gd name="T6" fmla="+- 0 15231 15221"/>
                                <a:gd name="T7" fmla="*/ 15231 h 10"/>
                              </a:gdLst>
                              <a:ahLst/>
                              <a:cxnLst>
                                <a:cxn ang="0">
                                  <a:pos x="T1" y="T3"/>
                                </a:cxn>
                                <a:cxn ang="0">
                                  <a:pos x="T5" y="T7"/>
                                </a:cxn>
                              </a:cxnLst>
                              <a:rect l="0" t="0" r="r" b="b"/>
                              <a:pathLst>
                                <a:path w="10" h="10">
                                  <a:moveTo>
                                    <a:pt x="0" y="0"/>
                                  </a:moveTo>
                                  <a:lnTo>
                                    <a:pt x="1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03" name="Group 7782"/>
                        <wpg:cNvGrpSpPr>
                          <a:grpSpLocks/>
                        </wpg:cNvGrpSpPr>
                        <wpg:grpSpPr bwMode="auto">
                          <a:xfrm>
                            <a:off x="10868" y="15212"/>
                            <a:ext cx="10" cy="8"/>
                            <a:chOff x="10868" y="15212"/>
                            <a:chExt cx="10" cy="8"/>
                          </a:xfrm>
                        </wpg:grpSpPr>
                        <wps:wsp>
                          <wps:cNvPr id="2004" name="Freeform 7783"/>
                          <wps:cNvSpPr>
                            <a:spLocks/>
                          </wps:cNvSpPr>
                          <wps:spPr bwMode="auto">
                            <a:xfrm>
                              <a:off x="43472" y="60848"/>
                              <a:ext cx="10" cy="8"/>
                            </a:xfrm>
                            <a:custGeom>
                              <a:avLst/>
                              <a:gdLst>
                                <a:gd name="T0" fmla="+- 0 10868 10868"/>
                                <a:gd name="T1" fmla="*/ T0 w 10"/>
                                <a:gd name="T2" fmla="+- 0 15212 15212"/>
                                <a:gd name="T3" fmla="*/ 15212 h 8"/>
                                <a:gd name="T4" fmla="+- 0 10878 10868"/>
                                <a:gd name="T5" fmla="*/ T4 w 10"/>
                                <a:gd name="T6" fmla="+- 0 15220 15212"/>
                                <a:gd name="T7" fmla="*/ 15220 h 8"/>
                              </a:gdLst>
                              <a:ahLst/>
                              <a:cxnLst>
                                <a:cxn ang="0">
                                  <a:pos x="T1" y="T3"/>
                                </a:cxn>
                                <a:cxn ang="0">
                                  <a:pos x="T5" y="T7"/>
                                </a:cxn>
                              </a:cxnLst>
                              <a:rect l="0" t="0" r="r" b="b"/>
                              <a:pathLst>
                                <a:path w="10" h="8">
                                  <a:moveTo>
                                    <a:pt x="0" y="0"/>
                                  </a:moveTo>
                                  <a:lnTo>
                                    <a:pt x="1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05" name="Group 7784"/>
                        <wpg:cNvGrpSpPr>
                          <a:grpSpLocks/>
                        </wpg:cNvGrpSpPr>
                        <wpg:grpSpPr bwMode="auto">
                          <a:xfrm>
                            <a:off x="10859" y="15205"/>
                            <a:ext cx="10" cy="7"/>
                            <a:chOff x="10859" y="15205"/>
                            <a:chExt cx="10" cy="7"/>
                          </a:xfrm>
                        </wpg:grpSpPr>
                        <wps:wsp>
                          <wps:cNvPr id="2006" name="Freeform 7785"/>
                          <wps:cNvSpPr>
                            <a:spLocks/>
                          </wps:cNvSpPr>
                          <wps:spPr bwMode="auto">
                            <a:xfrm>
                              <a:off x="43436" y="60820"/>
                              <a:ext cx="10" cy="7"/>
                            </a:xfrm>
                            <a:custGeom>
                              <a:avLst/>
                              <a:gdLst>
                                <a:gd name="T0" fmla="+- 0 10859 10859"/>
                                <a:gd name="T1" fmla="*/ T0 w 10"/>
                                <a:gd name="T2" fmla="+- 0 15205 15205"/>
                                <a:gd name="T3" fmla="*/ 15205 h 7"/>
                                <a:gd name="T4" fmla="+- 0 10869 10859"/>
                                <a:gd name="T5" fmla="*/ T4 w 10"/>
                                <a:gd name="T6" fmla="+- 0 15212 15205"/>
                                <a:gd name="T7" fmla="*/ 15212 h 7"/>
                              </a:gdLst>
                              <a:ahLst/>
                              <a:cxnLst>
                                <a:cxn ang="0">
                                  <a:pos x="T1" y="T3"/>
                                </a:cxn>
                                <a:cxn ang="0">
                                  <a:pos x="T5" y="T7"/>
                                </a:cxn>
                              </a:cxnLst>
                              <a:rect l="0" t="0" r="r" b="b"/>
                              <a:pathLst>
                                <a:path w="10" h="7">
                                  <a:moveTo>
                                    <a:pt x="0" y="0"/>
                                  </a:moveTo>
                                  <a:lnTo>
                                    <a:pt x="1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07" name="Group 7786"/>
                        <wpg:cNvGrpSpPr>
                          <a:grpSpLocks/>
                        </wpg:cNvGrpSpPr>
                        <wpg:grpSpPr bwMode="auto">
                          <a:xfrm>
                            <a:off x="10849" y="15198"/>
                            <a:ext cx="10" cy="7"/>
                            <a:chOff x="10849" y="15198"/>
                            <a:chExt cx="10" cy="7"/>
                          </a:xfrm>
                        </wpg:grpSpPr>
                        <wps:wsp>
                          <wps:cNvPr id="2008" name="Freeform 7787"/>
                          <wps:cNvSpPr>
                            <a:spLocks/>
                          </wps:cNvSpPr>
                          <wps:spPr bwMode="auto">
                            <a:xfrm>
                              <a:off x="54245" y="75990"/>
                              <a:ext cx="10" cy="7"/>
                            </a:xfrm>
                            <a:custGeom>
                              <a:avLst/>
                              <a:gdLst>
                                <a:gd name="T0" fmla="+- 0 10849 10849"/>
                                <a:gd name="T1" fmla="*/ T0 w 10"/>
                                <a:gd name="T2" fmla="+- 0 15198 15198"/>
                                <a:gd name="T3" fmla="*/ 15198 h 7"/>
                                <a:gd name="T4" fmla="+- 0 10859 10849"/>
                                <a:gd name="T5" fmla="*/ T4 w 10"/>
                                <a:gd name="T6" fmla="+- 0 15205 15198"/>
                                <a:gd name="T7" fmla="*/ 15205 h 7"/>
                              </a:gdLst>
                              <a:ahLst/>
                              <a:cxnLst>
                                <a:cxn ang="0">
                                  <a:pos x="T1" y="T3"/>
                                </a:cxn>
                                <a:cxn ang="0">
                                  <a:pos x="T5" y="T7"/>
                                </a:cxn>
                              </a:cxnLst>
                              <a:rect l="0" t="0" r="r" b="b"/>
                              <a:pathLst>
                                <a:path w="10" h="7">
                                  <a:moveTo>
                                    <a:pt x="0" y="0"/>
                                  </a:moveTo>
                                  <a:lnTo>
                                    <a:pt x="1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09" name="Group 7788"/>
                        <wpg:cNvGrpSpPr>
                          <a:grpSpLocks/>
                        </wpg:cNvGrpSpPr>
                        <wpg:grpSpPr bwMode="auto">
                          <a:xfrm>
                            <a:off x="10842" y="15192"/>
                            <a:ext cx="7" cy="6"/>
                            <a:chOff x="10842" y="15192"/>
                            <a:chExt cx="7" cy="6"/>
                          </a:xfrm>
                        </wpg:grpSpPr>
                        <wps:wsp>
                          <wps:cNvPr id="2010" name="Freeform 7789"/>
                          <wps:cNvSpPr>
                            <a:spLocks/>
                          </wps:cNvSpPr>
                          <wps:spPr bwMode="auto">
                            <a:xfrm>
                              <a:off x="54210" y="75960"/>
                              <a:ext cx="7" cy="6"/>
                            </a:xfrm>
                            <a:custGeom>
                              <a:avLst/>
                              <a:gdLst>
                                <a:gd name="T0" fmla="+- 0 10842 10842"/>
                                <a:gd name="T1" fmla="*/ T0 w 7"/>
                                <a:gd name="T2" fmla="+- 0 15192 15192"/>
                                <a:gd name="T3" fmla="*/ 15192 h 6"/>
                                <a:gd name="T4" fmla="+- 0 10849 10842"/>
                                <a:gd name="T5" fmla="*/ T4 w 7"/>
                                <a:gd name="T6" fmla="+- 0 15198 15192"/>
                                <a:gd name="T7" fmla="*/ 15198 h 6"/>
                              </a:gdLst>
                              <a:ahLst/>
                              <a:cxnLst>
                                <a:cxn ang="0">
                                  <a:pos x="T1" y="T3"/>
                                </a:cxn>
                                <a:cxn ang="0">
                                  <a:pos x="T5" y="T7"/>
                                </a:cxn>
                              </a:cxnLst>
                              <a:rect l="0" t="0" r="r" b="b"/>
                              <a:pathLst>
                                <a:path w="7" h="6">
                                  <a:moveTo>
                                    <a:pt x="0" y="0"/>
                                  </a:moveTo>
                                  <a:lnTo>
                                    <a:pt x="7"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11" name="Group 7790"/>
                        <wpg:cNvGrpSpPr>
                          <a:grpSpLocks/>
                        </wpg:cNvGrpSpPr>
                        <wpg:grpSpPr bwMode="auto">
                          <a:xfrm>
                            <a:off x="10835" y="15186"/>
                            <a:ext cx="7" cy="6"/>
                            <a:chOff x="10835" y="15186"/>
                            <a:chExt cx="7" cy="6"/>
                          </a:xfrm>
                        </wpg:grpSpPr>
                        <wps:wsp>
                          <wps:cNvPr id="2012" name="Freeform 7791"/>
                          <wps:cNvSpPr>
                            <a:spLocks/>
                          </wps:cNvSpPr>
                          <wps:spPr bwMode="auto">
                            <a:xfrm>
                              <a:off x="54175" y="75930"/>
                              <a:ext cx="7" cy="6"/>
                            </a:xfrm>
                            <a:custGeom>
                              <a:avLst/>
                              <a:gdLst>
                                <a:gd name="T0" fmla="+- 0 10835 10835"/>
                                <a:gd name="T1" fmla="*/ T0 w 7"/>
                                <a:gd name="T2" fmla="+- 0 15186 15186"/>
                                <a:gd name="T3" fmla="*/ 15186 h 6"/>
                                <a:gd name="T4" fmla="+- 0 10842 10835"/>
                                <a:gd name="T5" fmla="*/ T4 w 7"/>
                                <a:gd name="T6" fmla="+- 0 15192 15186"/>
                                <a:gd name="T7" fmla="*/ 15192 h 6"/>
                              </a:gdLst>
                              <a:ahLst/>
                              <a:cxnLst>
                                <a:cxn ang="0">
                                  <a:pos x="T1" y="T3"/>
                                </a:cxn>
                                <a:cxn ang="0">
                                  <a:pos x="T5" y="T7"/>
                                </a:cxn>
                              </a:cxnLst>
                              <a:rect l="0" t="0" r="r" b="b"/>
                              <a:pathLst>
                                <a:path w="7" h="6">
                                  <a:moveTo>
                                    <a:pt x="0" y="0"/>
                                  </a:moveTo>
                                  <a:lnTo>
                                    <a:pt x="7"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13" name="Group 7792"/>
                        <wpg:cNvGrpSpPr>
                          <a:grpSpLocks/>
                        </wpg:cNvGrpSpPr>
                        <wpg:grpSpPr bwMode="auto">
                          <a:xfrm>
                            <a:off x="10829" y="15182"/>
                            <a:ext cx="6" cy="4"/>
                            <a:chOff x="10829" y="15182"/>
                            <a:chExt cx="6" cy="4"/>
                          </a:xfrm>
                        </wpg:grpSpPr>
                        <wps:wsp>
                          <wps:cNvPr id="2014" name="Freeform 7793"/>
                          <wps:cNvSpPr>
                            <a:spLocks/>
                          </wps:cNvSpPr>
                          <wps:spPr bwMode="auto">
                            <a:xfrm>
                              <a:off x="54145" y="75910"/>
                              <a:ext cx="6" cy="4"/>
                            </a:xfrm>
                            <a:custGeom>
                              <a:avLst/>
                              <a:gdLst>
                                <a:gd name="T0" fmla="+- 0 10829 10829"/>
                                <a:gd name="T1" fmla="*/ T0 w 6"/>
                                <a:gd name="T2" fmla="+- 0 15182 15182"/>
                                <a:gd name="T3" fmla="*/ 15182 h 4"/>
                                <a:gd name="T4" fmla="+- 0 10835 10829"/>
                                <a:gd name="T5" fmla="*/ T4 w 6"/>
                                <a:gd name="T6" fmla="+- 0 15186 15182"/>
                                <a:gd name="T7" fmla="*/ 15186 h 4"/>
                              </a:gdLst>
                              <a:ahLst/>
                              <a:cxnLst>
                                <a:cxn ang="0">
                                  <a:pos x="T1" y="T3"/>
                                </a:cxn>
                                <a:cxn ang="0">
                                  <a:pos x="T5" y="T7"/>
                                </a:cxn>
                              </a:cxnLst>
                              <a:rect l="0" t="0" r="r" b="b"/>
                              <a:pathLst>
                                <a:path w="6" h="4">
                                  <a:moveTo>
                                    <a:pt x="0" y="0"/>
                                  </a:moveTo>
                                  <a:lnTo>
                                    <a:pt x="6"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15" name="Group 7794"/>
                        <wpg:cNvGrpSpPr>
                          <a:grpSpLocks/>
                        </wpg:cNvGrpSpPr>
                        <wpg:grpSpPr bwMode="auto">
                          <a:xfrm>
                            <a:off x="10825" y="15179"/>
                            <a:ext cx="4" cy="4"/>
                            <a:chOff x="10825" y="15179"/>
                            <a:chExt cx="4" cy="4"/>
                          </a:xfrm>
                        </wpg:grpSpPr>
                        <wps:wsp>
                          <wps:cNvPr id="2016" name="Freeform 7795"/>
                          <wps:cNvSpPr>
                            <a:spLocks/>
                          </wps:cNvSpPr>
                          <wps:spPr bwMode="auto">
                            <a:xfrm>
                              <a:off x="43300" y="60716"/>
                              <a:ext cx="4" cy="4"/>
                            </a:xfrm>
                            <a:custGeom>
                              <a:avLst/>
                              <a:gdLst>
                                <a:gd name="T0" fmla="+- 0 10825 10825"/>
                                <a:gd name="T1" fmla="*/ T0 w 4"/>
                                <a:gd name="T2" fmla="+- 0 15179 15179"/>
                                <a:gd name="T3" fmla="*/ 15179 h 4"/>
                                <a:gd name="T4" fmla="+- 0 10829 10825"/>
                                <a:gd name="T5" fmla="*/ T4 w 4"/>
                                <a:gd name="T6" fmla="+- 0 15183 15179"/>
                                <a:gd name="T7" fmla="*/ 15183 h 4"/>
                              </a:gdLst>
                              <a:ahLst/>
                              <a:cxnLst>
                                <a:cxn ang="0">
                                  <a:pos x="T1" y="T3"/>
                                </a:cxn>
                                <a:cxn ang="0">
                                  <a:pos x="T5" y="T7"/>
                                </a:cxn>
                              </a:cxnLst>
                              <a:rect l="0" t="0" r="r" b="b"/>
                              <a:pathLst>
                                <a:path w="4" h="4">
                                  <a:moveTo>
                                    <a:pt x="0" y="0"/>
                                  </a:moveTo>
                                  <a:lnTo>
                                    <a:pt x="4"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17" name="Group 7796"/>
                        <wpg:cNvGrpSpPr>
                          <a:grpSpLocks/>
                        </wpg:cNvGrpSpPr>
                        <wpg:grpSpPr bwMode="auto">
                          <a:xfrm>
                            <a:off x="10822" y="15176"/>
                            <a:ext cx="4" cy="2"/>
                            <a:chOff x="10822" y="15176"/>
                            <a:chExt cx="4" cy="2"/>
                          </a:xfrm>
                        </wpg:grpSpPr>
                        <wps:wsp>
                          <wps:cNvPr id="2018" name="Freeform 7797"/>
                          <wps:cNvSpPr>
                            <a:spLocks/>
                          </wps:cNvSpPr>
                          <wps:spPr bwMode="auto">
                            <a:xfrm>
                              <a:off x="43288" y="60704"/>
                              <a:ext cx="4" cy="2"/>
                            </a:xfrm>
                            <a:custGeom>
                              <a:avLst/>
                              <a:gdLst>
                                <a:gd name="T0" fmla="+- 0 10822 10822"/>
                                <a:gd name="T1" fmla="*/ T0 w 4"/>
                                <a:gd name="T2" fmla="+- 0 15176 15176"/>
                                <a:gd name="T3" fmla="*/ 15176 h 2"/>
                                <a:gd name="T4" fmla="+- 0 10826 10822"/>
                                <a:gd name="T5" fmla="*/ T4 w 4"/>
                                <a:gd name="T6" fmla="+- 0 15178 15176"/>
                                <a:gd name="T7" fmla="*/ 15178 h 2"/>
                              </a:gdLst>
                              <a:ahLst/>
                              <a:cxnLst>
                                <a:cxn ang="0">
                                  <a:pos x="T1" y="T3"/>
                                </a:cxn>
                                <a:cxn ang="0">
                                  <a:pos x="T5" y="T7"/>
                                </a:cxn>
                              </a:cxnLst>
                              <a:rect l="0" t="0" r="r" b="b"/>
                              <a:pathLst>
                                <a:path w="4" h="2">
                                  <a:moveTo>
                                    <a:pt x="0" y="0"/>
                                  </a:moveTo>
                                  <a:lnTo>
                                    <a:pt x="4" y="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19" name="Group 7798"/>
                        <wpg:cNvGrpSpPr>
                          <a:grpSpLocks/>
                        </wpg:cNvGrpSpPr>
                        <wpg:grpSpPr bwMode="auto">
                          <a:xfrm>
                            <a:off x="10822" y="15176"/>
                            <a:ext cx="2" cy="2"/>
                            <a:chOff x="10822" y="15176"/>
                            <a:chExt cx="2" cy="2"/>
                          </a:xfrm>
                        </wpg:grpSpPr>
                        <wps:wsp>
                          <wps:cNvPr id="2020" name="Freeform 7799"/>
                          <wps:cNvSpPr>
                            <a:spLocks/>
                          </wps:cNvSpPr>
                          <wps:spPr bwMode="auto">
                            <a:xfrm>
                              <a:off x="10822" y="15176"/>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21" name="Group 7800"/>
                        <wpg:cNvGrpSpPr>
                          <a:grpSpLocks/>
                        </wpg:cNvGrpSpPr>
                        <wpg:grpSpPr bwMode="auto">
                          <a:xfrm>
                            <a:off x="10758" y="15176"/>
                            <a:ext cx="64" cy="112"/>
                            <a:chOff x="10758" y="15176"/>
                            <a:chExt cx="64" cy="112"/>
                          </a:xfrm>
                        </wpg:grpSpPr>
                        <wps:wsp>
                          <wps:cNvPr id="2022" name="Freeform 7801"/>
                          <wps:cNvSpPr>
                            <a:spLocks/>
                          </wps:cNvSpPr>
                          <wps:spPr bwMode="auto">
                            <a:xfrm>
                              <a:off x="53790" y="75880"/>
                              <a:ext cx="64" cy="112"/>
                            </a:xfrm>
                            <a:custGeom>
                              <a:avLst/>
                              <a:gdLst>
                                <a:gd name="T0" fmla="+- 0 10758 10758"/>
                                <a:gd name="T1" fmla="*/ T0 w 64"/>
                                <a:gd name="T2" fmla="+- 0 15288 15176"/>
                                <a:gd name="T3" fmla="*/ 15288 h 112"/>
                                <a:gd name="T4" fmla="+- 0 10822 10758"/>
                                <a:gd name="T5" fmla="*/ T4 w 64"/>
                                <a:gd name="T6" fmla="+- 0 15176 15176"/>
                                <a:gd name="T7" fmla="*/ 15176 h 112"/>
                              </a:gdLst>
                              <a:ahLst/>
                              <a:cxnLst>
                                <a:cxn ang="0">
                                  <a:pos x="T1" y="T3"/>
                                </a:cxn>
                                <a:cxn ang="0">
                                  <a:pos x="T5" y="T7"/>
                                </a:cxn>
                              </a:cxnLst>
                              <a:rect l="0" t="0" r="r" b="b"/>
                              <a:pathLst>
                                <a:path w="64" h="112">
                                  <a:moveTo>
                                    <a:pt x="0" y="112"/>
                                  </a:moveTo>
                                  <a:lnTo>
                                    <a:pt x="6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23" name="Group 7802"/>
                        <wpg:cNvGrpSpPr>
                          <a:grpSpLocks/>
                        </wpg:cNvGrpSpPr>
                        <wpg:grpSpPr bwMode="auto">
                          <a:xfrm>
                            <a:off x="10633" y="15176"/>
                            <a:ext cx="289" cy="424"/>
                            <a:chOff x="10633" y="15176"/>
                            <a:chExt cx="289" cy="424"/>
                          </a:xfrm>
                        </wpg:grpSpPr>
                        <wps:wsp>
                          <wps:cNvPr id="2024" name="Freeform 7803"/>
                          <wps:cNvSpPr>
                            <a:spLocks/>
                          </wps:cNvSpPr>
                          <wps:spPr bwMode="auto">
                            <a:xfrm>
                              <a:off x="10633" y="15176"/>
                              <a:ext cx="289" cy="424"/>
                            </a:xfrm>
                            <a:custGeom>
                              <a:avLst/>
                              <a:gdLst>
                                <a:gd name="T0" fmla="+- 0 10820 10633"/>
                                <a:gd name="T1" fmla="*/ T0 w 289"/>
                                <a:gd name="T2" fmla="+- 0 15176 15176"/>
                                <a:gd name="T3" fmla="*/ 15176 h 424"/>
                                <a:gd name="T4" fmla="+- 0 10812 10633"/>
                                <a:gd name="T5" fmla="*/ T4 w 289"/>
                                <a:gd name="T6" fmla="+- 0 15182 15176"/>
                                <a:gd name="T7" fmla="*/ 15182 h 424"/>
                                <a:gd name="T8" fmla="+- 0 10799 10633"/>
                                <a:gd name="T9" fmla="*/ T8 w 289"/>
                                <a:gd name="T10" fmla="+- 0 15191 15176"/>
                                <a:gd name="T11" fmla="*/ 15191 h 424"/>
                                <a:gd name="T12" fmla="+- 0 10781 10633"/>
                                <a:gd name="T13" fmla="*/ T12 w 289"/>
                                <a:gd name="T14" fmla="+- 0 15204 15176"/>
                                <a:gd name="T15" fmla="*/ 15204 h 424"/>
                                <a:gd name="T16" fmla="+- 0 10760 10633"/>
                                <a:gd name="T17" fmla="*/ T16 w 289"/>
                                <a:gd name="T18" fmla="+- 0 15220 15176"/>
                                <a:gd name="T19" fmla="*/ 15220 h 424"/>
                                <a:gd name="T20" fmla="+- 0 10738 10633"/>
                                <a:gd name="T21" fmla="*/ T20 w 289"/>
                                <a:gd name="T22" fmla="+- 0 15238 15176"/>
                                <a:gd name="T23" fmla="*/ 15238 h 424"/>
                                <a:gd name="T24" fmla="+- 0 10699 10633"/>
                                <a:gd name="T25" fmla="*/ T24 w 289"/>
                                <a:gd name="T26" fmla="+- 0 15278 15176"/>
                                <a:gd name="T27" fmla="*/ 15278 h 424"/>
                                <a:gd name="T28" fmla="+- 0 10679 10633"/>
                                <a:gd name="T29" fmla="*/ T28 w 289"/>
                                <a:gd name="T30" fmla="+- 0 15310 15176"/>
                                <a:gd name="T31" fmla="*/ 15310 h 424"/>
                                <a:gd name="T32" fmla="+- 0 10667 10633"/>
                                <a:gd name="T33" fmla="*/ T32 w 289"/>
                                <a:gd name="T34" fmla="+- 0 15334 15176"/>
                                <a:gd name="T35" fmla="*/ 15334 h 424"/>
                                <a:gd name="T36" fmla="+- 0 10657 10633"/>
                                <a:gd name="T37" fmla="*/ T36 w 289"/>
                                <a:gd name="T38" fmla="+- 0 15359 15176"/>
                                <a:gd name="T39" fmla="*/ 15359 h 424"/>
                                <a:gd name="T40" fmla="+- 0 10645 10633"/>
                                <a:gd name="T41" fmla="*/ T40 w 289"/>
                                <a:gd name="T42" fmla="+- 0 15395 15176"/>
                                <a:gd name="T43" fmla="*/ 15395 h 424"/>
                                <a:gd name="T44" fmla="+- 0 10639 10633"/>
                                <a:gd name="T45" fmla="*/ T44 w 289"/>
                                <a:gd name="T46" fmla="+- 0 15414 15176"/>
                                <a:gd name="T47" fmla="*/ 15414 h 424"/>
                                <a:gd name="T48" fmla="+- 0 10636 10633"/>
                                <a:gd name="T49" fmla="*/ T48 w 289"/>
                                <a:gd name="T50" fmla="+- 0 15430 15176"/>
                                <a:gd name="T51" fmla="*/ 15430 h 424"/>
                                <a:gd name="T52" fmla="+- 0 10633 10633"/>
                                <a:gd name="T53" fmla="*/ T52 w 289"/>
                                <a:gd name="T54" fmla="+- 0 15438 15176"/>
                                <a:gd name="T55" fmla="*/ 15438 h 424"/>
                                <a:gd name="T56" fmla="+- 0 10701 10633"/>
                                <a:gd name="T57" fmla="*/ T56 w 289"/>
                                <a:gd name="T58" fmla="+- 0 15600 15176"/>
                                <a:gd name="T59" fmla="*/ 15600 h 424"/>
                                <a:gd name="T60" fmla="+- 0 10706 10633"/>
                                <a:gd name="T61" fmla="*/ T60 w 289"/>
                                <a:gd name="T62" fmla="+- 0 15575 15176"/>
                                <a:gd name="T63" fmla="*/ 15575 h 424"/>
                                <a:gd name="T64" fmla="+- 0 10711 10633"/>
                                <a:gd name="T65" fmla="*/ T64 w 289"/>
                                <a:gd name="T66" fmla="+- 0 15554 15176"/>
                                <a:gd name="T67" fmla="*/ 15554 h 424"/>
                                <a:gd name="T68" fmla="+- 0 10716 10633"/>
                                <a:gd name="T69" fmla="*/ T68 w 289"/>
                                <a:gd name="T70" fmla="+- 0 15535 15176"/>
                                <a:gd name="T71" fmla="*/ 15535 h 424"/>
                                <a:gd name="T72" fmla="+- 0 10721 10633"/>
                                <a:gd name="T73" fmla="*/ T72 w 289"/>
                                <a:gd name="T74" fmla="+- 0 15517 15176"/>
                                <a:gd name="T75" fmla="*/ 15517 h 424"/>
                                <a:gd name="T76" fmla="+- 0 10724 10633"/>
                                <a:gd name="T77" fmla="*/ T76 w 289"/>
                                <a:gd name="T78" fmla="+- 0 15502 15176"/>
                                <a:gd name="T79" fmla="*/ 15502 h 424"/>
                                <a:gd name="T80" fmla="+- 0 10729 10633"/>
                                <a:gd name="T81" fmla="*/ T80 w 289"/>
                                <a:gd name="T82" fmla="+- 0 15488 15176"/>
                                <a:gd name="T83" fmla="*/ 15488 h 424"/>
                                <a:gd name="T84" fmla="+- 0 10738 10633"/>
                                <a:gd name="T85" fmla="*/ T84 w 289"/>
                                <a:gd name="T86" fmla="+- 0 15469 15176"/>
                                <a:gd name="T87" fmla="*/ 15469 h 424"/>
                                <a:gd name="T88" fmla="+- 0 10806 10633"/>
                                <a:gd name="T89" fmla="*/ T88 w 289"/>
                                <a:gd name="T90" fmla="+- 0 15373 15176"/>
                                <a:gd name="T91" fmla="*/ 15373 h 424"/>
                                <a:gd name="T92" fmla="+- 0 10840 10633"/>
                                <a:gd name="T93" fmla="*/ T92 w 289"/>
                                <a:gd name="T94" fmla="+- 0 15338 15176"/>
                                <a:gd name="T95" fmla="*/ 15338 h 424"/>
                                <a:gd name="T96" fmla="+- 0 10855 10633"/>
                                <a:gd name="T97" fmla="*/ T96 w 289"/>
                                <a:gd name="T98" fmla="+- 0 15323 15176"/>
                                <a:gd name="T99" fmla="*/ 15323 h 424"/>
                                <a:gd name="T100" fmla="+- 0 10871 10633"/>
                                <a:gd name="T101" fmla="*/ T100 w 289"/>
                                <a:gd name="T102" fmla="+- 0 15308 15176"/>
                                <a:gd name="T103" fmla="*/ 15308 h 424"/>
                                <a:gd name="T104" fmla="+- 0 10891 10633"/>
                                <a:gd name="T105" fmla="*/ T104 w 289"/>
                                <a:gd name="T106" fmla="+- 0 15290 15176"/>
                                <a:gd name="T107" fmla="*/ 15290 h 424"/>
                                <a:gd name="T108" fmla="+- 0 10902 10633"/>
                                <a:gd name="T109" fmla="*/ T108 w 289"/>
                                <a:gd name="T110" fmla="+- 0 15281 15176"/>
                                <a:gd name="T111" fmla="*/ 15281 h 424"/>
                                <a:gd name="T112" fmla="+- 0 10912 10633"/>
                                <a:gd name="T113" fmla="*/ T112 w 289"/>
                                <a:gd name="T114" fmla="+- 0 15272 15176"/>
                                <a:gd name="T115" fmla="*/ 15272 h 424"/>
                                <a:gd name="T116" fmla="+- 0 10921 10633"/>
                                <a:gd name="T117" fmla="*/ T116 w 289"/>
                                <a:gd name="T118" fmla="+- 0 15265 15176"/>
                                <a:gd name="T119" fmla="*/ 15265 h 424"/>
                                <a:gd name="T120" fmla="+- 0 10915 10633"/>
                                <a:gd name="T121" fmla="*/ T120 w 289"/>
                                <a:gd name="T122" fmla="+- 0 15256 15176"/>
                                <a:gd name="T123" fmla="*/ 15256 h 424"/>
                                <a:gd name="T124" fmla="+- 0 10901 10633"/>
                                <a:gd name="T125" fmla="*/ T124 w 289"/>
                                <a:gd name="T126" fmla="+- 0 15240 15176"/>
                                <a:gd name="T127" fmla="*/ 15240 h 424"/>
                                <a:gd name="T128" fmla="+- 0 10867 10633"/>
                                <a:gd name="T129" fmla="*/ T128 w 289"/>
                                <a:gd name="T130" fmla="+- 0 15210 15176"/>
                                <a:gd name="T131" fmla="*/ 15210 h 424"/>
                                <a:gd name="T132" fmla="+- 0 10844 10633"/>
                                <a:gd name="T133" fmla="*/ T132 w 289"/>
                                <a:gd name="T134" fmla="+- 0 15192 15176"/>
                                <a:gd name="T135" fmla="*/ 15192 h 424"/>
                                <a:gd name="T136" fmla="+- 0 10828 10633"/>
                                <a:gd name="T137" fmla="*/ T136 w 289"/>
                                <a:gd name="T138" fmla="+- 0 15180 15176"/>
                                <a:gd name="T139" fmla="*/ 15180 h 424"/>
                                <a:gd name="T140" fmla="+- 0 10822 10633"/>
                                <a:gd name="T141" fmla="*/ T140 w 289"/>
                                <a:gd name="T142" fmla="+- 0 15176 15176"/>
                                <a:gd name="T143" fmla="*/ 15176 h 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89" h="424">
                                  <a:moveTo>
                                    <a:pt x="189" y="0"/>
                                  </a:moveTo>
                                  <a:lnTo>
                                    <a:pt x="187" y="0"/>
                                  </a:lnTo>
                                  <a:lnTo>
                                    <a:pt x="184" y="3"/>
                                  </a:lnTo>
                                  <a:lnTo>
                                    <a:pt x="179" y="6"/>
                                  </a:lnTo>
                                  <a:lnTo>
                                    <a:pt x="173" y="10"/>
                                  </a:lnTo>
                                  <a:lnTo>
                                    <a:pt x="166" y="15"/>
                                  </a:lnTo>
                                  <a:lnTo>
                                    <a:pt x="157" y="21"/>
                                  </a:lnTo>
                                  <a:lnTo>
                                    <a:pt x="148" y="28"/>
                                  </a:lnTo>
                                  <a:lnTo>
                                    <a:pt x="137" y="35"/>
                                  </a:lnTo>
                                  <a:lnTo>
                                    <a:pt x="127" y="44"/>
                                  </a:lnTo>
                                  <a:lnTo>
                                    <a:pt x="117" y="53"/>
                                  </a:lnTo>
                                  <a:lnTo>
                                    <a:pt x="105" y="62"/>
                                  </a:lnTo>
                                  <a:lnTo>
                                    <a:pt x="75" y="92"/>
                                  </a:lnTo>
                                  <a:lnTo>
                                    <a:pt x="66" y="102"/>
                                  </a:lnTo>
                                  <a:lnTo>
                                    <a:pt x="58" y="112"/>
                                  </a:lnTo>
                                  <a:lnTo>
                                    <a:pt x="46" y="134"/>
                                  </a:lnTo>
                                  <a:lnTo>
                                    <a:pt x="40" y="146"/>
                                  </a:lnTo>
                                  <a:lnTo>
                                    <a:pt x="34" y="158"/>
                                  </a:lnTo>
                                  <a:lnTo>
                                    <a:pt x="29" y="170"/>
                                  </a:lnTo>
                                  <a:lnTo>
                                    <a:pt x="24" y="183"/>
                                  </a:lnTo>
                                  <a:lnTo>
                                    <a:pt x="19" y="195"/>
                                  </a:lnTo>
                                  <a:lnTo>
                                    <a:pt x="12" y="219"/>
                                  </a:lnTo>
                                  <a:lnTo>
                                    <a:pt x="10" y="228"/>
                                  </a:lnTo>
                                  <a:lnTo>
                                    <a:pt x="6" y="238"/>
                                  </a:lnTo>
                                  <a:lnTo>
                                    <a:pt x="4" y="246"/>
                                  </a:lnTo>
                                  <a:lnTo>
                                    <a:pt x="3" y="254"/>
                                  </a:lnTo>
                                  <a:lnTo>
                                    <a:pt x="1" y="258"/>
                                  </a:lnTo>
                                  <a:lnTo>
                                    <a:pt x="0" y="262"/>
                                  </a:lnTo>
                                  <a:lnTo>
                                    <a:pt x="0" y="424"/>
                                  </a:lnTo>
                                  <a:lnTo>
                                    <a:pt x="68" y="424"/>
                                  </a:lnTo>
                                  <a:lnTo>
                                    <a:pt x="71" y="408"/>
                                  </a:lnTo>
                                  <a:lnTo>
                                    <a:pt x="73" y="399"/>
                                  </a:lnTo>
                                  <a:lnTo>
                                    <a:pt x="76" y="388"/>
                                  </a:lnTo>
                                  <a:lnTo>
                                    <a:pt x="78" y="378"/>
                                  </a:lnTo>
                                  <a:lnTo>
                                    <a:pt x="81" y="369"/>
                                  </a:lnTo>
                                  <a:lnTo>
                                    <a:pt x="83" y="359"/>
                                  </a:lnTo>
                                  <a:lnTo>
                                    <a:pt x="85" y="350"/>
                                  </a:lnTo>
                                  <a:lnTo>
                                    <a:pt x="88" y="341"/>
                                  </a:lnTo>
                                  <a:lnTo>
                                    <a:pt x="89" y="333"/>
                                  </a:lnTo>
                                  <a:lnTo>
                                    <a:pt x="91" y="326"/>
                                  </a:lnTo>
                                  <a:lnTo>
                                    <a:pt x="94" y="318"/>
                                  </a:lnTo>
                                  <a:lnTo>
                                    <a:pt x="96" y="312"/>
                                  </a:lnTo>
                                  <a:lnTo>
                                    <a:pt x="100" y="303"/>
                                  </a:lnTo>
                                  <a:lnTo>
                                    <a:pt x="105" y="293"/>
                                  </a:lnTo>
                                  <a:lnTo>
                                    <a:pt x="149" y="225"/>
                                  </a:lnTo>
                                  <a:lnTo>
                                    <a:pt x="173" y="197"/>
                                  </a:lnTo>
                                  <a:lnTo>
                                    <a:pt x="181" y="188"/>
                                  </a:lnTo>
                                  <a:lnTo>
                                    <a:pt x="207" y="162"/>
                                  </a:lnTo>
                                  <a:lnTo>
                                    <a:pt x="214" y="154"/>
                                  </a:lnTo>
                                  <a:lnTo>
                                    <a:pt x="222" y="147"/>
                                  </a:lnTo>
                                  <a:lnTo>
                                    <a:pt x="229" y="140"/>
                                  </a:lnTo>
                                  <a:lnTo>
                                    <a:pt x="238" y="132"/>
                                  </a:lnTo>
                                  <a:lnTo>
                                    <a:pt x="252" y="120"/>
                                  </a:lnTo>
                                  <a:lnTo>
                                    <a:pt x="258" y="114"/>
                                  </a:lnTo>
                                  <a:lnTo>
                                    <a:pt x="264" y="110"/>
                                  </a:lnTo>
                                  <a:lnTo>
                                    <a:pt x="269" y="105"/>
                                  </a:lnTo>
                                  <a:lnTo>
                                    <a:pt x="275" y="100"/>
                                  </a:lnTo>
                                  <a:lnTo>
                                    <a:pt x="279" y="96"/>
                                  </a:lnTo>
                                  <a:lnTo>
                                    <a:pt x="286" y="92"/>
                                  </a:lnTo>
                                  <a:lnTo>
                                    <a:pt x="288" y="89"/>
                                  </a:lnTo>
                                  <a:lnTo>
                                    <a:pt x="289" y="88"/>
                                  </a:lnTo>
                                  <a:lnTo>
                                    <a:pt x="282" y="80"/>
                                  </a:lnTo>
                                  <a:lnTo>
                                    <a:pt x="275" y="72"/>
                                  </a:lnTo>
                                  <a:lnTo>
                                    <a:pt x="268" y="64"/>
                                  </a:lnTo>
                                  <a:lnTo>
                                    <a:pt x="259" y="56"/>
                                  </a:lnTo>
                                  <a:lnTo>
                                    <a:pt x="234" y="34"/>
                                  </a:lnTo>
                                  <a:lnTo>
                                    <a:pt x="226" y="28"/>
                                  </a:lnTo>
                                  <a:lnTo>
                                    <a:pt x="211" y="16"/>
                                  </a:lnTo>
                                  <a:lnTo>
                                    <a:pt x="204" y="11"/>
                                  </a:lnTo>
                                  <a:lnTo>
                                    <a:pt x="195" y="4"/>
                                  </a:lnTo>
                                  <a:lnTo>
                                    <a:pt x="191" y="3"/>
                                  </a:lnTo>
                                  <a:lnTo>
                                    <a:pt x="189" y="0"/>
                                  </a:lnTo>
                                  <a:close/>
                                </a:path>
                              </a:pathLst>
                            </a:custGeom>
                            <a:solidFill>
                              <a:srgbClr val="CCCCCC"/>
                            </a:solidFill>
                            <a:ln>
                              <a:noFill/>
                            </a:ln>
                          </wps:spPr>
                          <wps:bodyPr rot="0" vert="horz" wrap="square" lIns="91440" tIns="45720" rIns="91440" bIns="45720" anchor="t" anchorCtr="0" upright="1">
                            <a:noAutofit/>
                          </wps:bodyPr>
                        </wps:wsp>
                      </wpg:grpSp>
                      <wpg:grpSp>
                        <wpg:cNvPr id="2025" name="Group 7804"/>
                        <wpg:cNvGrpSpPr>
                          <a:grpSpLocks/>
                        </wpg:cNvGrpSpPr>
                        <wpg:grpSpPr bwMode="auto">
                          <a:xfrm>
                            <a:off x="10922" y="15264"/>
                            <a:ext cx="2" cy="2"/>
                            <a:chOff x="10922" y="15264"/>
                            <a:chExt cx="2" cy="2"/>
                          </a:xfrm>
                        </wpg:grpSpPr>
                        <wps:wsp>
                          <wps:cNvPr id="2026" name="Freeform 7805"/>
                          <wps:cNvSpPr>
                            <a:spLocks/>
                          </wps:cNvSpPr>
                          <wps:spPr bwMode="auto">
                            <a:xfrm>
                              <a:off x="10922" y="15264"/>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27" name="Group 7806"/>
                        <wpg:cNvGrpSpPr>
                          <a:grpSpLocks/>
                        </wpg:cNvGrpSpPr>
                        <wpg:grpSpPr bwMode="auto">
                          <a:xfrm>
                            <a:off x="10921" y="15264"/>
                            <a:ext cx="2" cy="2"/>
                            <a:chOff x="10921" y="15264"/>
                            <a:chExt cx="2" cy="2"/>
                          </a:xfrm>
                        </wpg:grpSpPr>
                        <wps:wsp>
                          <wps:cNvPr id="2028" name="Freeform 7807"/>
                          <wps:cNvSpPr>
                            <a:spLocks/>
                          </wps:cNvSpPr>
                          <wps:spPr bwMode="auto">
                            <a:xfrm>
                              <a:off x="10921" y="15264"/>
                              <a:ext cx="2" cy="2"/>
                            </a:xfrm>
                            <a:custGeom>
                              <a:avLst/>
                              <a:gdLst>
                                <a:gd name="T0" fmla="+- 0 10921 10921"/>
                                <a:gd name="T1" fmla="*/ T0 w 1"/>
                                <a:gd name="T2" fmla="+- 0 15265 15264"/>
                                <a:gd name="T3" fmla="*/ 15265 h 1"/>
                                <a:gd name="T4" fmla="+- 0 10922 10921"/>
                                <a:gd name="T5" fmla="*/ T4 w 1"/>
                                <a:gd name="T6" fmla="+- 0 15264 15264"/>
                                <a:gd name="T7" fmla="*/ 15264 h 1"/>
                              </a:gdLst>
                              <a:ahLst/>
                              <a:cxnLst>
                                <a:cxn ang="0">
                                  <a:pos x="T1" y="T3"/>
                                </a:cxn>
                                <a:cxn ang="0">
                                  <a:pos x="T5" y="T7"/>
                                </a:cxn>
                              </a:cxnLst>
                              <a:rect l="0" t="0" r="r" b="b"/>
                              <a:pathLst>
                                <a:path w="1" h="1">
                                  <a:moveTo>
                                    <a:pt x="0" y="1"/>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29" name="Group 7808"/>
                        <wpg:cNvGrpSpPr>
                          <a:grpSpLocks/>
                        </wpg:cNvGrpSpPr>
                        <wpg:grpSpPr bwMode="auto">
                          <a:xfrm>
                            <a:off x="10920" y="15265"/>
                            <a:ext cx="2" cy="2"/>
                            <a:chOff x="10920" y="15265"/>
                            <a:chExt cx="2" cy="2"/>
                          </a:xfrm>
                        </wpg:grpSpPr>
                        <wps:wsp>
                          <wps:cNvPr id="2030" name="Freeform 7809"/>
                          <wps:cNvSpPr>
                            <a:spLocks/>
                          </wps:cNvSpPr>
                          <wps:spPr bwMode="auto">
                            <a:xfrm>
                              <a:off x="10920" y="15265"/>
                              <a:ext cx="2" cy="2"/>
                            </a:xfrm>
                            <a:custGeom>
                              <a:avLst/>
                              <a:gdLst>
                                <a:gd name="T0" fmla="+- 0 10920 10920"/>
                                <a:gd name="T1" fmla="*/ T0 w 1"/>
                                <a:gd name="T2" fmla="+- 0 15266 15265"/>
                                <a:gd name="T3" fmla="*/ 15266 h 1"/>
                                <a:gd name="T4" fmla="+- 0 10921 10920"/>
                                <a:gd name="T5" fmla="*/ T4 w 1"/>
                                <a:gd name="T6" fmla="+- 0 15265 15265"/>
                                <a:gd name="T7" fmla="*/ 15265 h 1"/>
                              </a:gdLst>
                              <a:ahLst/>
                              <a:cxnLst>
                                <a:cxn ang="0">
                                  <a:pos x="T1" y="T3"/>
                                </a:cxn>
                                <a:cxn ang="0">
                                  <a:pos x="T5" y="T7"/>
                                </a:cxn>
                              </a:cxnLst>
                              <a:rect l="0" t="0" r="r" b="b"/>
                              <a:pathLst>
                                <a:path w="1" h="1">
                                  <a:moveTo>
                                    <a:pt x="0" y="1"/>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31" name="Group 7810"/>
                        <wpg:cNvGrpSpPr>
                          <a:grpSpLocks/>
                        </wpg:cNvGrpSpPr>
                        <wpg:grpSpPr bwMode="auto">
                          <a:xfrm>
                            <a:off x="10919" y="15266"/>
                            <a:ext cx="2" cy="2"/>
                            <a:chOff x="10919" y="15266"/>
                            <a:chExt cx="2" cy="2"/>
                          </a:xfrm>
                        </wpg:grpSpPr>
                        <wps:wsp>
                          <wps:cNvPr id="2032" name="Freeform 7811"/>
                          <wps:cNvSpPr>
                            <a:spLocks/>
                          </wps:cNvSpPr>
                          <wps:spPr bwMode="auto">
                            <a:xfrm>
                              <a:off x="10919" y="15266"/>
                              <a:ext cx="2" cy="2"/>
                            </a:xfrm>
                            <a:custGeom>
                              <a:avLst/>
                              <a:gdLst>
                                <a:gd name="T0" fmla="+- 0 10919 10919"/>
                                <a:gd name="T1" fmla="*/ T0 w 1"/>
                                <a:gd name="T2" fmla="+- 0 15268 15266"/>
                                <a:gd name="T3" fmla="*/ 15268 h 1"/>
                                <a:gd name="T4" fmla="+- 0 10920 10919"/>
                                <a:gd name="T5" fmla="*/ T4 w 1"/>
                                <a:gd name="T6" fmla="+- 0 15266 15266"/>
                                <a:gd name="T7" fmla="*/ 15266 h 1"/>
                              </a:gdLst>
                              <a:ahLst/>
                              <a:cxnLst>
                                <a:cxn ang="0">
                                  <a:pos x="T1" y="T3"/>
                                </a:cxn>
                                <a:cxn ang="0">
                                  <a:pos x="T5" y="T7"/>
                                </a:cxn>
                              </a:cxnLst>
                              <a:rect l="0" t="0" r="r" b="b"/>
                              <a:pathLst>
                                <a:path w="1" h="1">
                                  <a:moveTo>
                                    <a:pt x="0" y="2"/>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33" name="Group 7812"/>
                        <wpg:cNvGrpSpPr>
                          <a:grpSpLocks/>
                        </wpg:cNvGrpSpPr>
                        <wpg:grpSpPr bwMode="auto">
                          <a:xfrm>
                            <a:off x="10915" y="15268"/>
                            <a:ext cx="4" cy="2"/>
                            <a:chOff x="10915" y="15268"/>
                            <a:chExt cx="4" cy="2"/>
                          </a:xfrm>
                        </wpg:grpSpPr>
                        <wps:wsp>
                          <wps:cNvPr id="2034" name="Freeform 7813"/>
                          <wps:cNvSpPr>
                            <a:spLocks/>
                          </wps:cNvSpPr>
                          <wps:spPr bwMode="auto">
                            <a:xfrm>
                              <a:off x="54575" y="76340"/>
                              <a:ext cx="4" cy="2"/>
                            </a:xfrm>
                            <a:custGeom>
                              <a:avLst/>
                              <a:gdLst>
                                <a:gd name="T0" fmla="+- 0 10915 10915"/>
                                <a:gd name="T1" fmla="*/ T0 w 4"/>
                                <a:gd name="T2" fmla="+- 0 15270 15268"/>
                                <a:gd name="T3" fmla="*/ 15270 h 2"/>
                                <a:gd name="T4" fmla="+- 0 10919 10915"/>
                                <a:gd name="T5" fmla="*/ T4 w 4"/>
                                <a:gd name="T6" fmla="+- 0 15268 15268"/>
                                <a:gd name="T7" fmla="*/ 15268 h 2"/>
                              </a:gdLst>
                              <a:ahLst/>
                              <a:cxnLst>
                                <a:cxn ang="0">
                                  <a:pos x="T1" y="T3"/>
                                </a:cxn>
                                <a:cxn ang="0">
                                  <a:pos x="T5" y="T7"/>
                                </a:cxn>
                              </a:cxnLst>
                              <a:rect l="0" t="0" r="r" b="b"/>
                              <a:pathLst>
                                <a:path w="4" h="2">
                                  <a:moveTo>
                                    <a:pt x="0" y="2"/>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35" name="Group 7814"/>
                        <wpg:cNvGrpSpPr>
                          <a:grpSpLocks/>
                        </wpg:cNvGrpSpPr>
                        <wpg:grpSpPr bwMode="auto">
                          <a:xfrm>
                            <a:off x="10912" y="15270"/>
                            <a:ext cx="4" cy="2"/>
                            <a:chOff x="10912" y="15270"/>
                            <a:chExt cx="4" cy="2"/>
                          </a:xfrm>
                        </wpg:grpSpPr>
                        <wps:wsp>
                          <wps:cNvPr id="2036" name="Freeform 7815"/>
                          <wps:cNvSpPr>
                            <a:spLocks/>
                          </wps:cNvSpPr>
                          <wps:spPr bwMode="auto">
                            <a:xfrm>
                              <a:off x="43648" y="61080"/>
                              <a:ext cx="4" cy="2"/>
                            </a:xfrm>
                            <a:custGeom>
                              <a:avLst/>
                              <a:gdLst>
                                <a:gd name="T0" fmla="+- 0 10912 10912"/>
                                <a:gd name="T1" fmla="*/ T0 w 4"/>
                                <a:gd name="T2" fmla="+- 0 15272 15270"/>
                                <a:gd name="T3" fmla="*/ 15272 h 2"/>
                                <a:gd name="T4" fmla="+- 0 10916 10912"/>
                                <a:gd name="T5" fmla="*/ T4 w 4"/>
                                <a:gd name="T6" fmla="+- 0 15270 15270"/>
                                <a:gd name="T7" fmla="*/ 15270 h 2"/>
                              </a:gdLst>
                              <a:ahLst/>
                              <a:cxnLst>
                                <a:cxn ang="0">
                                  <a:pos x="T1" y="T3"/>
                                </a:cxn>
                                <a:cxn ang="0">
                                  <a:pos x="T5" y="T7"/>
                                </a:cxn>
                              </a:cxnLst>
                              <a:rect l="0" t="0" r="r" b="b"/>
                              <a:pathLst>
                                <a:path w="4" h="2">
                                  <a:moveTo>
                                    <a:pt x="0" y="2"/>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37" name="Group 7816"/>
                        <wpg:cNvGrpSpPr>
                          <a:grpSpLocks/>
                        </wpg:cNvGrpSpPr>
                        <wpg:grpSpPr bwMode="auto">
                          <a:xfrm>
                            <a:off x="10908" y="15272"/>
                            <a:ext cx="4" cy="4"/>
                            <a:chOff x="10908" y="15272"/>
                            <a:chExt cx="4" cy="4"/>
                          </a:xfrm>
                        </wpg:grpSpPr>
                        <wps:wsp>
                          <wps:cNvPr id="2038" name="Freeform 7817"/>
                          <wps:cNvSpPr>
                            <a:spLocks/>
                          </wps:cNvSpPr>
                          <wps:spPr bwMode="auto">
                            <a:xfrm>
                              <a:off x="54540" y="76360"/>
                              <a:ext cx="4" cy="4"/>
                            </a:xfrm>
                            <a:custGeom>
                              <a:avLst/>
                              <a:gdLst>
                                <a:gd name="T0" fmla="+- 0 10908 10908"/>
                                <a:gd name="T1" fmla="*/ T0 w 4"/>
                                <a:gd name="T2" fmla="+- 0 15276 15272"/>
                                <a:gd name="T3" fmla="*/ 15276 h 4"/>
                                <a:gd name="T4" fmla="+- 0 10912 10908"/>
                                <a:gd name="T5" fmla="*/ T4 w 4"/>
                                <a:gd name="T6" fmla="+- 0 15272 15272"/>
                                <a:gd name="T7" fmla="*/ 15272 h 4"/>
                              </a:gdLst>
                              <a:ahLst/>
                              <a:cxnLst>
                                <a:cxn ang="0">
                                  <a:pos x="T1" y="T3"/>
                                </a:cxn>
                                <a:cxn ang="0">
                                  <a:pos x="T5" y="T7"/>
                                </a:cxn>
                              </a:cxnLst>
                              <a:rect l="0" t="0" r="r" b="b"/>
                              <a:pathLst>
                                <a:path w="4" h="4">
                                  <a:moveTo>
                                    <a:pt x="0" y="4"/>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39" name="Group 7818"/>
                        <wpg:cNvGrpSpPr>
                          <a:grpSpLocks/>
                        </wpg:cNvGrpSpPr>
                        <wpg:grpSpPr bwMode="auto">
                          <a:xfrm>
                            <a:off x="10902" y="15276"/>
                            <a:ext cx="6" cy="5"/>
                            <a:chOff x="10902" y="15276"/>
                            <a:chExt cx="6" cy="5"/>
                          </a:xfrm>
                        </wpg:grpSpPr>
                        <wps:wsp>
                          <wps:cNvPr id="2040" name="Freeform 7819"/>
                          <wps:cNvSpPr>
                            <a:spLocks/>
                          </wps:cNvSpPr>
                          <wps:spPr bwMode="auto">
                            <a:xfrm>
                              <a:off x="54510" y="76380"/>
                              <a:ext cx="6" cy="5"/>
                            </a:xfrm>
                            <a:custGeom>
                              <a:avLst/>
                              <a:gdLst>
                                <a:gd name="T0" fmla="+- 0 10902 10902"/>
                                <a:gd name="T1" fmla="*/ T0 w 6"/>
                                <a:gd name="T2" fmla="+- 0 15281 15276"/>
                                <a:gd name="T3" fmla="*/ 15281 h 5"/>
                                <a:gd name="T4" fmla="+- 0 10908 10902"/>
                                <a:gd name="T5" fmla="*/ T4 w 6"/>
                                <a:gd name="T6" fmla="+- 0 15276 15276"/>
                                <a:gd name="T7" fmla="*/ 15276 h 5"/>
                              </a:gdLst>
                              <a:ahLst/>
                              <a:cxnLst>
                                <a:cxn ang="0">
                                  <a:pos x="T1" y="T3"/>
                                </a:cxn>
                                <a:cxn ang="0">
                                  <a:pos x="T5" y="T7"/>
                                </a:cxn>
                              </a:cxnLst>
                              <a:rect l="0" t="0" r="r" b="b"/>
                              <a:pathLst>
                                <a:path w="6" h="5">
                                  <a:moveTo>
                                    <a:pt x="0" y="5"/>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41" name="Group 7820"/>
                        <wpg:cNvGrpSpPr>
                          <a:grpSpLocks/>
                        </wpg:cNvGrpSpPr>
                        <wpg:grpSpPr bwMode="auto">
                          <a:xfrm>
                            <a:off x="10897" y="15281"/>
                            <a:ext cx="5" cy="5"/>
                            <a:chOff x="10897" y="15281"/>
                            <a:chExt cx="5" cy="5"/>
                          </a:xfrm>
                        </wpg:grpSpPr>
                        <wps:wsp>
                          <wps:cNvPr id="2042" name="Freeform 7821"/>
                          <wps:cNvSpPr>
                            <a:spLocks/>
                          </wps:cNvSpPr>
                          <wps:spPr bwMode="auto">
                            <a:xfrm>
                              <a:off x="54485" y="76405"/>
                              <a:ext cx="5" cy="5"/>
                            </a:xfrm>
                            <a:custGeom>
                              <a:avLst/>
                              <a:gdLst>
                                <a:gd name="T0" fmla="+- 0 10897 10897"/>
                                <a:gd name="T1" fmla="*/ T0 w 5"/>
                                <a:gd name="T2" fmla="+- 0 15286 15281"/>
                                <a:gd name="T3" fmla="*/ 15286 h 5"/>
                                <a:gd name="T4" fmla="+- 0 10902 10897"/>
                                <a:gd name="T5" fmla="*/ T4 w 5"/>
                                <a:gd name="T6" fmla="+- 0 15281 15281"/>
                                <a:gd name="T7" fmla="*/ 15281 h 5"/>
                              </a:gdLst>
                              <a:ahLst/>
                              <a:cxnLst>
                                <a:cxn ang="0">
                                  <a:pos x="T1" y="T3"/>
                                </a:cxn>
                                <a:cxn ang="0">
                                  <a:pos x="T5" y="T7"/>
                                </a:cxn>
                              </a:cxnLst>
                              <a:rect l="0" t="0" r="r" b="b"/>
                              <a:pathLst>
                                <a:path w="5" h="5">
                                  <a:moveTo>
                                    <a:pt x="0" y="5"/>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43" name="Group 7822"/>
                        <wpg:cNvGrpSpPr>
                          <a:grpSpLocks/>
                        </wpg:cNvGrpSpPr>
                        <wpg:grpSpPr bwMode="auto">
                          <a:xfrm>
                            <a:off x="10891" y="15286"/>
                            <a:ext cx="6" cy="5"/>
                            <a:chOff x="10891" y="15286"/>
                            <a:chExt cx="6" cy="5"/>
                          </a:xfrm>
                        </wpg:grpSpPr>
                        <wps:wsp>
                          <wps:cNvPr id="2044" name="Freeform 7823"/>
                          <wps:cNvSpPr>
                            <a:spLocks/>
                          </wps:cNvSpPr>
                          <wps:spPr bwMode="auto">
                            <a:xfrm>
                              <a:off x="43564" y="61144"/>
                              <a:ext cx="6" cy="5"/>
                            </a:xfrm>
                            <a:custGeom>
                              <a:avLst/>
                              <a:gdLst>
                                <a:gd name="T0" fmla="+- 0 10891 10891"/>
                                <a:gd name="T1" fmla="*/ T0 w 6"/>
                                <a:gd name="T2" fmla="+- 0 15291 15286"/>
                                <a:gd name="T3" fmla="*/ 15291 h 5"/>
                                <a:gd name="T4" fmla="+- 0 10897 10891"/>
                                <a:gd name="T5" fmla="*/ T4 w 6"/>
                                <a:gd name="T6" fmla="+- 0 15286 15286"/>
                                <a:gd name="T7" fmla="*/ 15286 h 5"/>
                              </a:gdLst>
                              <a:ahLst/>
                              <a:cxnLst>
                                <a:cxn ang="0">
                                  <a:pos x="T1" y="T3"/>
                                </a:cxn>
                                <a:cxn ang="0">
                                  <a:pos x="T5" y="T7"/>
                                </a:cxn>
                              </a:cxnLst>
                              <a:rect l="0" t="0" r="r" b="b"/>
                              <a:pathLst>
                                <a:path w="6" h="5">
                                  <a:moveTo>
                                    <a:pt x="0" y="5"/>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45" name="Group 7824"/>
                        <wpg:cNvGrpSpPr>
                          <a:grpSpLocks/>
                        </wpg:cNvGrpSpPr>
                        <wpg:grpSpPr bwMode="auto">
                          <a:xfrm>
                            <a:off x="10885" y="15290"/>
                            <a:ext cx="6" cy="6"/>
                            <a:chOff x="10885" y="15290"/>
                            <a:chExt cx="6" cy="6"/>
                          </a:xfrm>
                        </wpg:grpSpPr>
                        <wps:wsp>
                          <wps:cNvPr id="2046" name="Freeform 7825"/>
                          <wps:cNvSpPr>
                            <a:spLocks/>
                          </wps:cNvSpPr>
                          <wps:spPr bwMode="auto">
                            <a:xfrm>
                              <a:off x="54425" y="76450"/>
                              <a:ext cx="6" cy="6"/>
                            </a:xfrm>
                            <a:custGeom>
                              <a:avLst/>
                              <a:gdLst>
                                <a:gd name="T0" fmla="+- 0 10885 10885"/>
                                <a:gd name="T1" fmla="*/ T0 w 6"/>
                                <a:gd name="T2" fmla="+- 0 15296 15290"/>
                                <a:gd name="T3" fmla="*/ 15296 h 6"/>
                                <a:gd name="T4" fmla="+- 0 10891 10885"/>
                                <a:gd name="T5" fmla="*/ T4 w 6"/>
                                <a:gd name="T6" fmla="+- 0 15290 15290"/>
                                <a:gd name="T7" fmla="*/ 15290 h 6"/>
                              </a:gdLst>
                              <a:ahLst/>
                              <a:cxnLst>
                                <a:cxn ang="0">
                                  <a:pos x="T1" y="T3"/>
                                </a:cxn>
                                <a:cxn ang="0">
                                  <a:pos x="T5" y="T7"/>
                                </a:cxn>
                              </a:cxnLst>
                              <a:rect l="0" t="0" r="r" b="b"/>
                              <a:pathLst>
                                <a:path w="6" h="6">
                                  <a:moveTo>
                                    <a:pt x="0" y="6"/>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47" name="Group 7826"/>
                        <wpg:cNvGrpSpPr>
                          <a:grpSpLocks/>
                        </wpg:cNvGrpSpPr>
                        <wpg:grpSpPr bwMode="auto">
                          <a:xfrm>
                            <a:off x="10878" y="15296"/>
                            <a:ext cx="7" cy="6"/>
                            <a:chOff x="10878" y="15296"/>
                            <a:chExt cx="7" cy="6"/>
                          </a:xfrm>
                        </wpg:grpSpPr>
                        <wps:wsp>
                          <wps:cNvPr id="2048" name="Freeform 7827"/>
                          <wps:cNvSpPr>
                            <a:spLocks/>
                          </wps:cNvSpPr>
                          <wps:spPr bwMode="auto">
                            <a:xfrm>
                              <a:off x="54390" y="76480"/>
                              <a:ext cx="7" cy="6"/>
                            </a:xfrm>
                            <a:custGeom>
                              <a:avLst/>
                              <a:gdLst>
                                <a:gd name="T0" fmla="+- 0 10878 10878"/>
                                <a:gd name="T1" fmla="*/ T0 w 7"/>
                                <a:gd name="T2" fmla="+- 0 15302 15296"/>
                                <a:gd name="T3" fmla="*/ 15302 h 6"/>
                                <a:gd name="T4" fmla="+- 0 10885 10878"/>
                                <a:gd name="T5" fmla="*/ T4 w 7"/>
                                <a:gd name="T6" fmla="+- 0 15296 15296"/>
                                <a:gd name="T7" fmla="*/ 15296 h 6"/>
                              </a:gdLst>
                              <a:ahLst/>
                              <a:cxnLst>
                                <a:cxn ang="0">
                                  <a:pos x="T1" y="T3"/>
                                </a:cxn>
                                <a:cxn ang="0">
                                  <a:pos x="T5" y="T7"/>
                                </a:cxn>
                              </a:cxnLst>
                              <a:rect l="0" t="0" r="r" b="b"/>
                              <a:pathLst>
                                <a:path w="7" h="6">
                                  <a:moveTo>
                                    <a:pt x="0" y="6"/>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49" name="Group 7828"/>
                        <wpg:cNvGrpSpPr>
                          <a:grpSpLocks/>
                        </wpg:cNvGrpSpPr>
                        <wpg:grpSpPr bwMode="auto">
                          <a:xfrm>
                            <a:off x="10871" y="15302"/>
                            <a:ext cx="7" cy="6"/>
                            <a:chOff x="10871" y="15302"/>
                            <a:chExt cx="7" cy="6"/>
                          </a:xfrm>
                        </wpg:grpSpPr>
                        <wps:wsp>
                          <wps:cNvPr id="2050" name="Freeform 7829"/>
                          <wps:cNvSpPr>
                            <a:spLocks/>
                          </wps:cNvSpPr>
                          <wps:spPr bwMode="auto">
                            <a:xfrm>
                              <a:off x="54355" y="76510"/>
                              <a:ext cx="7" cy="6"/>
                            </a:xfrm>
                            <a:custGeom>
                              <a:avLst/>
                              <a:gdLst>
                                <a:gd name="T0" fmla="+- 0 10871 10871"/>
                                <a:gd name="T1" fmla="*/ T0 w 7"/>
                                <a:gd name="T2" fmla="+- 0 15308 15302"/>
                                <a:gd name="T3" fmla="*/ 15308 h 6"/>
                                <a:gd name="T4" fmla="+- 0 10878 10871"/>
                                <a:gd name="T5" fmla="*/ T4 w 7"/>
                                <a:gd name="T6" fmla="+- 0 15302 15302"/>
                                <a:gd name="T7" fmla="*/ 15302 h 6"/>
                              </a:gdLst>
                              <a:ahLst/>
                              <a:cxnLst>
                                <a:cxn ang="0">
                                  <a:pos x="T1" y="T3"/>
                                </a:cxn>
                                <a:cxn ang="0">
                                  <a:pos x="T5" y="T7"/>
                                </a:cxn>
                              </a:cxnLst>
                              <a:rect l="0" t="0" r="r" b="b"/>
                              <a:pathLst>
                                <a:path w="7" h="6">
                                  <a:moveTo>
                                    <a:pt x="0" y="6"/>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51" name="Group 7830"/>
                        <wpg:cNvGrpSpPr>
                          <a:grpSpLocks/>
                        </wpg:cNvGrpSpPr>
                        <wpg:grpSpPr bwMode="auto">
                          <a:xfrm>
                            <a:off x="10862" y="15308"/>
                            <a:ext cx="8" cy="7"/>
                            <a:chOff x="10862" y="15308"/>
                            <a:chExt cx="8" cy="7"/>
                          </a:xfrm>
                        </wpg:grpSpPr>
                        <wps:wsp>
                          <wps:cNvPr id="2052" name="Freeform 7831"/>
                          <wps:cNvSpPr>
                            <a:spLocks/>
                          </wps:cNvSpPr>
                          <wps:spPr bwMode="auto">
                            <a:xfrm>
                              <a:off x="43448" y="61232"/>
                              <a:ext cx="8" cy="7"/>
                            </a:xfrm>
                            <a:custGeom>
                              <a:avLst/>
                              <a:gdLst>
                                <a:gd name="T0" fmla="+- 0 10862 10862"/>
                                <a:gd name="T1" fmla="*/ T0 w 8"/>
                                <a:gd name="T2" fmla="+- 0 15315 15308"/>
                                <a:gd name="T3" fmla="*/ 15315 h 7"/>
                                <a:gd name="T4" fmla="+- 0 10870 10862"/>
                                <a:gd name="T5" fmla="*/ T4 w 8"/>
                                <a:gd name="T6" fmla="+- 0 15308 15308"/>
                                <a:gd name="T7" fmla="*/ 15308 h 7"/>
                              </a:gdLst>
                              <a:ahLst/>
                              <a:cxnLst>
                                <a:cxn ang="0">
                                  <a:pos x="T1" y="T3"/>
                                </a:cxn>
                                <a:cxn ang="0">
                                  <a:pos x="T5" y="T7"/>
                                </a:cxn>
                              </a:cxnLst>
                              <a:rect l="0" t="0" r="r" b="b"/>
                              <a:pathLst>
                                <a:path w="8" h="7">
                                  <a:moveTo>
                                    <a:pt x="0" y="7"/>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53" name="Group 7832"/>
                        <wpg:cNvGrpSpPr>
                          <a:grpSpLocks/>
                        </wpg:cNvGrpSpPr>
                        <wpg:grpSpPr bwMode="auto">
                          <a:xfrm>
                            <a:off x="10855" y="15316"/>
                            <a:ext cx="7" cy="7"/>
                            <a:chOff x="10855" y="15316"/>
                            <a:chExt cx="7" cy="7"/>
                          </a:xfrm>
                        </wpg:grpSpPr>
                        <wps:wsp>
                          <wps:cNvPr id="2054" name="Freeform 7833"/>
                          <wps:cNvSpPr>
                            <a:spLocks/>
                          </wps:cNvSpPr>
                          <wps:spPr bwMode="auto">
                            <a:xfrm>
                              <a:off x="54275" y="76580"/>
                              <a:ext cx="7" cy="7"/>
                            </a:xfrm>
                            <a:custGeom>
                              <a:avLst/>
                              <a:gdLst>
                                <a:gd name="T0" fmla="+- 0 10855 10855"/>
                                <a:gd name="T1" fmla="*/ T0 w 7"/>
                                <a:gd name="T2" fmla="+- 0 15323 15316"/>
                                <a:gd name="T3" fmla="*/ 15323 h 7"/>
                                <a:gd name="T4" fmla="+- 0 10862 10855"/>
                                <a:gd name="T5" fmla="*/ T4 w 7"/>
                                <a:gd name="T6" fmla="+- 0 15316 15316"/>
                                <a:gd name="T7" fmla="*/ 15316 h 7"/>
                              </a:gdLst>
                              <a:ahLst/>
                              <a:cxnLst>
                                <a:cxn ang="0">
                                  <a:pos x="T1" y="T3"/>
                                </a:cxn>
                                <a:cxn ang="0">
                                  <a:pos x="T5" y="T7"/>
                                </a:cxn>
                              </a:cxnLst>
                              <a:rect l="0" t="0" r="r" b="b"/>
                              <a:pathLst>
                                <a:path w="7" h="7">
                                  <a:moveTo>
                                    <a:pt x="0" y="7"/>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55" name="Group 7834"/>
                        <wpg:cNvGrpSpPr>
                          <a:grpSpLocks/>
                        </wpg:cNvGrpSpPr>
                        <wpg:grpSpPr bwMode="auto">
                          <a:xfrm>
                            <a:off x="10847" y="15323"/>
                            <a:ext cx="8" cy="7"/>
                            <a:chOff x="10847" y="15323"/>
                            <a:chExt cx="8" cy="7"/>
                          </a:xfrm>
                        </wpg:grpSpPr>
                        <wps:wsp>
                          <wps:cNvPr id="2056" name="Freeform 7835"/>
                          <wps:cNvSpPr>
                            <a:spLocks/>
                          </wps:cNvSpPr>
                          <wps:spPr bwMode="auto">
                            <a:xfrm>
                              <a:off x="54235" y="76615"/>
                              <a:ext cx="8" cy="7"/>
                            </a:xfrm>
                            <a:custGeom>
                              <a:avLst/>
                              <a:gdLst>
                                <a:gd name="T0" fmla="+- 0 10847 10847"/>
                                <a:gd name="T1" fmla="*/ T0 w 8"/>
                                <a:gd name="T2" fmla="+- 0 15330 15323"/>
                                <a:gd name="T3" fmla="*/ 15330 h 7"/>
                                <a:gd name="T4" fmla="+- 0 10855 10847"/>
                                <a:gd name="T5" fmla="*/ T4 w 8"/>
                                <a:gd name="T6" fmla="+- 0 15323 15323"/>
                                <a:gd name="T7" fmla="*/ 15323 h 7"/>
                              </a:gdLst>
                              <a:ahLst/>
                              <a:cxnLst>
                                <a:cxn ang="0">
                                  <a:pos x="T1" y="T3"/>
                                </a:cxn>
                                <a:cxn ang="0">
                                  <a:pos x="T5" y="T7"/>
                                </a:cxn>
                              </a:cxnLst>
                              <a:rect l="0" t="0" r="r" b="b"/>
                              <a:pathLst>
                                <a:path w="8" h="7">
                                  <a:moveTo>
                                    <a:pt x="0" y="7"/>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57" name="Group 7836"/>
                        <wpg:cNvGrpSpPr>
                          <a:grpSpLocks/>
                        </wpg:cNvGrpSpPr>
                        <wpg:grpSpPr bwMode="auto">
                          <a:xfrm>
                            <a:off x="10840" y="15330"/>
                            <a:ext cx="7" cy="8"/>
                            <a:chOff x="10840" y="15330"/>
                            <a:chExt cx="7" cy="8"/>
                          </a:xfrm>
                        </wpg:grpSpPr>
                        <wps:wsp>
                          <wps:cNvPr id="2058" name="Freeform 7837"/>
                          <wps:cNvSpPr>
                            <a:spLocks/>
                          </wps:cNvSpPr>
                          <wps:spPr bwMode="auto">
                            <a:xfrm>
                              <a:off x="54200" y="76650"/>
                              <a:ext cx="7" cy="8"/>
                            </a:xfrm>
                            <a:custGeom>
                              <a:avLst/>
                              <a:gdLst>
                                <a:gd name="T0" fmla="+- 0 10840 10840"/>
                                <a:gd name="T1" fmla="*/ T0 w 7"/>
                                <a:gd name="T2" fmla="+- 0 15338 15330"/>
                                <a:gd name="T3" fmla="*/ 15338 h 8"/>
                                <a:gd name="T4" fmla="+- 0 10847 10840"/>
                                <a:gd name="T5" fmla="*/ T4 w 7"/>
                                <a:gd name="T6" fmla="+- 0 15330 15330"/>
                                <a:gd name="T7" fmla="*/ 15330 h 8"/>
                              </a:gdLst>
                              <a:ahLst/>
                              <a:cxnLst>
                                <a:cxn ang="0">
                                  <a:pos x="T1" y="T3"/>
                                </a:cxn>
                                <a:cxn ang="0">
                                  <a:pos x="T5" y="T7"/>
                                </a:cxn>
                              </a:cxnLst>
                              <a:rect l="0" t="0" r="r" b="b"/>
                              <a:pathLst>
                                <a:path w="7" h="8">
                                  <a:moveTo>
                                    <a:pt x="0" y="8"/>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59" name="Group 7838"/>
                        <wpg:cNvGrpSpPr>
                          <a:grpSpLocks/>
                        </wpg:cNvGrpSpPr>
                        <wpg:grpSpPr bwMode="auto">
                          <a:xfrm>
                            <a:off x="10831" y="15338"/>
                            <a:ext cx="8" cy="8"/>
                            <a:chOff x="10831" y="15338"/>
                            <a:chExt cx="8" cy="8"/>
                          </a:xfrm>
                        </wpg:grpSpPr>
                        <wps:wsp>
                          <wps:cNvPr id="2060" name="Freeform 7839"/>
                          <wps:cNvSpPr>
                            <a:spLocks/>
                          </wps:cNvSpPr>
                          <wps:spPr bwMode="auto">
                            <a:xfrm>
                              <a:off x="43324" y="61352"/>
                              <a:ext cx="8" cy="8"/>
                            </a:xfrm>
                            <a:custGeom>
                              <a:avLst/>
                              <a:gdLst>
                                <a:gd name="T0" fmla="+- 0 10831 10831"/>
                                <a:gd name="T1" fmla="*/ T0 w 8"/>
                                <a:gd name="T2" fmla="+- 0 15346 15338"/>
                                <a:gd name="T3" fmla="*/ 15346 h 8"/>
                                <a:gd name="T4" fmla="+- 0 10839 10831"/>
                                <a:gd name="T5" fmla="*/ T4 w 8"/>
                                <a:gd name="T6" fmla="+- 0 15338 15338"/>
                                <a:gd name="T7" fmla="*/ 15338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61" name="Group 7840"/>
                        <wpg:cNvGrpSpPr>
                          <a:grpSpLocks/>
                        </wpg:cNvGrpSpPr>
                        <wpg:grpSpPr bwMode="auto">
                          <a:xfrm>
                            <a:off x="10823" y="15347"/>
                            <a:ext cx="8" cy="8"/>
                            <a:chOff x="10823" y="15347"/>
                            <a:chExt cx="8" cy="8"/>
                          </a:xfrm>
                        </wpg:grpSpPr>
                        <wps:wsp>
                          <wps:cNvPr id="2062" name="Freeform 7841"/>
                          <wps:cNvSpPr>
                            <a:spLocks/>
                          </wps:cNvSpPr>
                          <wps:spPr bwMode="auto">
                            <a:xfrm>
                              <a:off x="54115" y="76735"/>
                              <a:ext cx="8" cy="8"/>
                            </a:xfrm>
                            <a:custGeom>
                              <a:avLst/>
                              <a:gdLst>
                                <a:gd name="T0" fmla="+- 0 10823 10823"/>
                                <a:gd name="T1" fmla="*/ T0 w 8"/>
                                <a:gd name="T2" fmla="+- 0 15355 15347"/>
                                <a:gd name="T3" fmla="*/ 15355 h 8"/>
                                <a:gd name="T4" fmla="+- 0 10831 10823"/>
                                <a:gd name="T5" fmla="*/ T4 w 8"/>
                                <a:gd name="T6" fmla="+- 0 15347 15347"/>
                                <a:gd name="T7" fmla="*/ 15347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63" name="Group 7842"/>
                        <wpg:cNvGrpSpPr>
                          <a:grpSpLocks/>
                        </wpg:cNvGrpSpPr>
                        <wpg:grpSpPr bwMode="auto">
                          <a:xfrm>
                            <a:off x="10814" y="15355"/>
                            <a:ext cx="8" cy="8"/>
                            <a:chOff x="10814" y="15355"/>
                            <a:chExt cx="8" cy="8"/>
                          </a:xfrm>
                        </wpg:grpSpPr>
                        <wps:wsp>
                          <wps:cNvPr id="2064" name="Freeform 7843"/>
                          <wps:cNvSpPr>
                            <a:spLocks/>
                          </wps:cNvSpPr>
                          <wps:spPr bwMode="auto">
                            <a:xfrm>
                              <a:off x="43256" y="61420"/>
                              <a:ext cx="8" cy="8"/>
                            </a:xfrm>
                            <a:custGeom>
                              <a:avLst/>
                              <a:gdLst>
                                <a:gd name="T0" fmla="+- 0 10814 10814"/>
                                <a:gd name="T1" fmla="*/ T0 w 8"/>
                                <a:gd name="T2" fmla="+- 0 15363 15355"/>
                                <a:gd name="T3" fmla="*/ 15363 h 8"/>
                                <a:gd name="T4" fmla="+- 0 10822 10814"/>
                                <a:gd name="T5" fmla="*/ T4 w 8"/>
                                <a:gd name="T6" fmla="+- 0 15355 15355"/>
                                <a:gd name="T7" fmla="*/ 15355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65" name="Group 7844"/>
                        <wpg:cNvGrpSpPr>
                          <a:grpSpLocks/>
                        </wpg:cNvGrpSpPr>
                        <wpg:grpSpPr bwMode="auto">
                          <a:xfrm>
                            <a:off x="10806" y="15364"/>
                            <a:ext cx="8" cy="10"/>
                            <a:chOff x="10806" y="15364"/>
                            <a:chExt cx="8" cy="10"/>
                          </a:xfrm>
                        </wpg:grpSpPr>
                        <wps:wsp>
                          <wps:cNvPr id="2066" name="Freeform 7845"/>
                          <wps:cNvSpPr>
                            <a:spLocks/>
                          </wps:cNvSpPr>
                          <wps:spPr bwMode="auto">
                            <a:xfrm>
                              <a:off x="43224" y="61456"/>
                              <a:ext cx="8" cy="10"/>
                            </a:xfrm>
                            <a:custGeom>
                              <a:avLst/>
                              <a:gdLst>
                                <a:gd name="T0" fmla="+- 0 10806 10806"/>
                                <a:gd name="T1" fmla="*/ T0 w 8"/>
                                <a:gd name="T2" fmla="+- 0 15374 15364"/>
                                <a:gd name="T3" fmla="*/ 15374 h 10"/>
                                <a:gd name="T4" fmla="+- 0 10814 10806"/>
                                <a:gd name="T5" fmla="*/ T4 w 8"/>
                                <a:gd name="T6" fmla="+- 0 15364 15364"/>
                                <a:gd name="T7" fmla="*/ 15364 h 10"/>
                              </a:gdLst>
                              <a:ahLst/>
                              <a:cxnLst>
                                <a:cxn ang="0">
                                  <a:pos x="T1" y="T3"/>
                                </a:cxn>
                                <a:cxn ang="0">
                                  <a:pos x="T5" y="T7"/>
                                </a:cxn>
                              </a:cxnLst>
                              <a:rect l="0" t="0" r="r" b="b"/>
                              <a:pathLst>
                                <a:path w="8" h="10">
                                  <a:moveTo>
                                    <a:pt x="0" y="10"/>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67" name="Group 7846"/>
                        <wpg:cNvGrpSpPr>
                          <a:grpSpLocks/>
                        </wpg:cNvGrpSpPr>
                        <wpg:grpSpPr bwMode="auto">
                          <a:xfrm>
                            <a:off x="10798" y="15373"/>
                            <a:ext cx="8" cy="8"/>
                            <a:chOff x="10798" y="15373"/>
                            <a:chExt cx="8" cy="8"/>
                          </a:xfrm>
                        </wpg:grpSpPr>
                        <wps:wsp>
                          <wps:cNvPr id="2068" name="Freeform 7847"/>
                          <wps:cNvSpPr>
                            <a:spLocks/>
                          </wps:cNvSpPr>
                          <wps:spPr bwMode="auto">
                            <a:xfrm>
                              <a:off x="43192" y="61492"/>
                              <a:ext cx="8" cy="8"/>
                            </a:xfrm>
                            <a:custGeom>
                              <a:avLst/>
                              <a:gdLst>
                                <a:gd name="T0" fmla="+- 0 10798 10798"/>
                                <a:gd name="T1" fmla="*/ T0 w 8"/>
                                <a:gd name="T2" fmla="+- 0 15381 15373"/>
                                <a:gd name="T3" fmla="*/ 15381 h 8"/>
                                <a:gd name="T4" fmla="+- 0 10806 10798"/>
                                <a:gd name="T5" fmla="*/ T4 w 8"/>
                                <a:gd name="T6" fmla="+- 0 15373 15373"/>
                                <a:gd name="T7" fmla="*/ 15373 h 8"/>
                              </a:gdLst>
                              <a:ahLst/>
                              <a:cxnLst>
                                <a:cxn ang="0">
                                  <a:pos x="T1" y="T3"/>
                                </a:cxn>
                                <a:cxn ang="0">
                                  <a:pos x="T5" y="T7"/>
                                </a:cxn>
                              </a:cxnLst>
                              <a:rect l="0" t="0" r="r" b="b"/>
                              <a:pathLst>
                                <a:path w="8" h="8">
                                  <a:moveTo>
                                    <a:pt x="0" y="8"/>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69" name="Group 7848"/>
                        <wpg:cNvGrpSpPr>
                          <a:grpSpLocks/>
                        </wpg:cNvGrpSpPr>
                        <wpg:grpSpPr bwMode="auto">
                          <a:xfrm>
                            <a:off x="10789" y="15382"/>
                            <a:ext cx="8" cy="10"/>
                            <a:chOff x="10789" y="15382"/>
                            <a:chExt cx="8" cy="10"/>
                          </a:xfrm>
                        </wpg:grpSpPr>
                        <wps:wsp>
                          <wps:cNvPr id="2070" name="Freeform 7849"/>
                          <wps:cNvSpPr>
                            <a:spLocks/>
                          </wps:cNvSpPr>
                          <wps:spPr bwMode="auto">
                            <a:xfrm>
                              <a:off x="43156" y="61528"/>
                              <a:ext cx="8" cy="10"/>
                            </a:xfrm>
                            <a:custGeom>
                              <a:avLst/>
                              <a:gdLst>
                                <a:gd name="T0" fmla="+- 0 10789 10789"/>
                                <a:gd name="T1" fmla="*/ T0 w 8"/>
                                <a:gd name="T2" fmla="+- 0 15392 15382"/>
                                <a:gd name="T3" fmla="*/ 15392 h 10"/>
                                <a:gd name="T4" fmla="+- 0 10797 10789"/>
                                <a:gd name="T5" fmla="*/ T4 w 8"/>
                                <a:gd name="T6" fmla="+- 0 15382 15382"/>
                                <a:gd name="T7" fmla="*/ 15382 h 10"/>
                              </a:gdLst>
                              <a:ahLst/>
                              <a:cxnLst>
                                <a:cxn ang="0">
                                  <a:pos x="T1" y="T3"/>
                                </a:cxn>
                                <a:cxn ang="0">
                                  <a:pos x="T5" y="T7"/>
                                </a:cxn>
                              </a:cxnLst>
                              <a:rect l="0" t="0" r="r" b="b"/>
                              <a:pathLst>
                                <a:path w="8" h="10">
                                  <a:moveTo>
                                    <a:pt x="0" y="10"/>
                                  </a:moveTo>
                                  <a:lnTo>
                                    <a:pt x="8"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71" name="Group 7850"/>
                        <wpg:cNvGrpSpPr>
                          <a:grpSpLocks/>
                        </wpg:cNvGrpSpPr>
                        <wpg:grpSpPr bwMode="auto">
                          <a:xfrm>
                            <a:off x="10782" y="15391"/>
                            <a:ext cx="7" cy="10"/>
                            <a:chOff x="10782" y="15391"/>
                            <a:chExt cx="7" cy="10"/>
                          </a:xfrm>
                        </wpg:grpSpPr>
                        <wps:wsp>
                          <wps:cNvPr id="2072" name="Freeform 7851"/>
                          <wps:cNvSpPr>
                            <a:spLocks/>
                          </wps:cNvSpPr>
                          <wps:spPr bwMode="auto">
                            <a:xfrm>
                              <a:off x="53910" y="76955"/>
                              <a:ext cx="7" cy="10"/>
                            </a:xfrm>
                            <a:custGeom>
                              <a:avLst/>
                              <a:gdLst>
                                <a:gd name="T0" fmla="+- 0 10782 10782"/>
                                <a:gd name="T1" fmla="*/ T0 w 7"/>
                                <a:gd name="T2" fmla="+- 0 15401 15391"/>
                                <a:gd name="T3" fmla="*/ 15401 h 10"/>
                                <a:gd name="T4" fmla="+- 0 10789 10782"/>
                                <a:gd name="T5" fmla="*/ T4 w 7"/>
                                <a:gd name="T6" fmla="+- 0 15391 15391"/>
                                <a:gd name="T7" fmla="*/ 15391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73" name="Group 7852"/>
                        <wpg:cNvGrpSpPr>
                          <a:grpSpLocks/>
                        </wpg:cNvGrpSpPr>
                        <wpg:grpSpPr bwMode="auto">
                          <a:xfrm>
                            <a:off x="10775" y="15401"/>
                            <a:ext cx="7" cy="10"/>
                            <a:chOff x="10775" y="15401"/>
                            <a:chExt cx="7" cy="10"/>
                          </a:xfrm>
                        </wpg:grpSpPr>
                        <wps:wsp>
                          <wps:cNvPr id="2074" name="Freeform 7853"/>
                          <wps:cNvSpPr>
                            <a:spLocks/>
                          </wps:cNvSpPr>
                          <wps:spPr bwMode="auto">
                            <a:xfrm>
                              <a:off x="43100" y="61604"/>
                              <a:ext cx="7" cy="10"/>
                            </a:xfrm>
                            <a:custGeom>
                              <a:avLst/>
                              <a:gdLst>
                                <a:gd name="T0" fmla="+- 0 10775 10775"/>
                                <a:gd name="T1" fmla="*/ T0 w 7"/>
                                <a:gd name="T2" fmla="+- 0 15411 15401"/>
                                <a:gd name="T3" fmla="*/ 15411 h 10"/>
                                <a:gd name="T4" fmla="+- 0 10782 10775"/>
                                <a:gd name="T5" fmla="*/ T4 w 7"/>
                                <a:gd name="T6" fmla="+- 0 15401 15401"/>
                                <a:gd name="T7" fmla="*/ 15401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75" name="Group 7854"/>
                        <wpg:cNvGrpSpPr>
                          <a:grpSpLocks/>
                        </wpg:cNvGrpSpPr>
                        <wpg:grpSpPr bwMode="auto">
                          <a:xfrm>
                            <a:off x="10768" y="15410"/>
                            <a:ext cx="7" cy="10"/>
                            <a:chOff x="10768" y="15410"/>
                            <a:chExt cx="7" cy="10"/>
                          </a:xfrm>
                        </wpg:grpSpPr>
                        <wps:wsp>
                          <wps:cNvPr id="2076" name="Freeform 7855"/>
                          <wps:cNvSpPr>
                            <a:spLocks/>
                          </wps:cNvSpPr>
                          <wps:spPr bwMode="auto">
                            <a:xfrm>
                              <a:off x="53840" y="77050"/>
                              <a:ext cx="7" cy="10"/>
                            </a:xfrm>
                            <a:custGeom>
                              <a:avLst/>
                              <a:gdLst>
                                <a:gd name="T0" fmla="+- 0 10768 10768"/>
                                <a:gd name="T1" fmla="*/ T0 w 7"/>
                                <a:gd name="T2" fmla="+- 0 15420 15410"/>
                                <a:gd name="T3" fmla="*/ 15420 h 10"/>
                                <a:gd name="T4" fmla="+- 0 10775 10768"/>
                                <a:gd name="T5" fmla="*/ T4 w 7"/>
                                <a:gd name="T6" fmla="+- 0 15410 15410"/>
                                <a:gd name="T7" fmla="*/ 15410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77" name="Group 7856"/>
                        <wpg:cNvGrpSpPr>
                          <a:grpSpLocks/>
                        </wpg:cNvGrpSpPr>
                        <wpg:grpSpPr bwMode="auto">
                          <a:xfrm>
                            <a:off x="10760" y="15420"/>
                            <a:ext cx="7" cy="10"/>
                            <a:chOff x="10760" y="15420"/>
                            <a:chExt cx="7" cy="10"/>
                          </a:xfrm>
                        </wpg:grpSpPr>
                        <wps:wsp>
                          <wps:cNvPr id="2078" name="Freeform 7857"/>
                          <wps:cNvSpPr>
                            <a:spLocks/>
                          </wps:cNvSpPr>
                          <wps:spPr bwMode="auto">
                            <a:xfrm>
                              <a:off x="43040" y="61680"/>
                              <a:ext cx="7" cy="10"/>
                            </a:xfrm>
                            <a:custGeom>
                              <a:avLst/>
                              <a:gdLst>
                                <a:gd name="T0" fmla="+- 0 10760 10760"/>
                                <a:gd name="T1" fmla="*/ T0 w 7"/>
                                <a:gd name="T2" fmla="+- 0 15430 15420"/>
                                <a:gd name="T3" fmla="*/ 15430 h 10"/>
                                <a:gd name="T4" fmla="+- 0 10767 10760"/>
                                <a:gd name="T5" fmla="*/ T4 w 7"/>
                                <a:gd name="T6" fmla="+- 0 15420 15420"/>
                                <a:gd name="T7" fmla="*/ 15420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79" name="Group 7858"/>
                        <wpg:cNvGrpSpPr>
                          <a:grpSpLocks/>
                        </wpg:cNvGrpSpPr>
                        <wpg:grpSpPr bwMode="auto">
                          <a:xfrm>
                            <a:off x="10753" y="15430"/>
                            <a:ext cx="7" cy="10"/>
                            <a:chOff x="10753" y="15430"/>
                            <a:chExt cx="7" cy="10"/>
                          </a:xfrm>
                        </wpg:grpSpPr>
                        <wps:wsp>
                          <wps:cNvPr id="2080" name="Freeform 7859"/>
                          <wps:cNvSpPr>
                            <a:spLocks/>
                          </wps:cNvSpPr>
                          <wps:spPr bwMode="auto">
                            <a:xfrm>
                              <a:off x="43012" y="61720"/>
                              <a:ext cx="7" cy="10"/>
                            </a:xfrm>
                            <a:custGeom>
                              <a:avLst/>
                              <a:gdLst>
                                <a:gd name="T0" fmla="+- 0 10753 10753"/>
                                <a:gd name="T1" fmla="*/ T0 w 7"/>
                                <a:gd name="T2" fmla="+- 0 15440 15430"/>
                                <a:gd name="T3" fmla="*/ 15440 h 10"/>
                                <a:gd name="T4" fmla="+- 0 10760 10753"/>
                                <a:gd name="T5" fmla="*/ T4 w 7"/>
                                <a:gd name="T6" fmla="+- 0 15430 15430"/>
                                <a:gd name="T7" fmla="*/ 15430 h 10"/>
                              </a:gdLst>
                              <a:ahLst/>
                              <a:cxnLst>
                                <a:cxn ang="0">
                                  <a:pos x="T1" y="T3"/>
                                </a:cxn>
                                <a:cxn ang="0">
                                  <a:pos x="T5" y="T7"/>
                                </a:cxn>
                              </a:cxnLst>
                              <a:rect l="0" t="0" r="r" b="b"/>
                              <a:pathLst>
                                <a:path w="7" h="10">
                                  <a:moveTo>
                                    <a:pt x="0" y="10"/>
                                  </a:moveTo>
                                  <a:lnTo>
                                    <a:pt x="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81" name="Group 7860"/>
                        <wpg:cNvGrpSpPr>
                          <a:grpSpLocks/>
                        </wpg:cNvGrpSpPr>
                        <wpg:grpSpPr bwMode="auto">
                          <a:xfrm>
                            <a:off x="10747" y="15439"/>
                            <a:ext cx="6" cy="11"/>
                            <a:chOff x="10747" y="15439"/>
                            <a:chExt cx="6" cy="11"/>
                          </a:xfrm>
                        </wpg:grpSpPr>
                        <wps:wsp>
                          <wps:cNvPr id="2082" name="Freeform 7861"/>
                          <wps:cNvSpPr>
                            <a:spLocks/>
                          </wps:cNvSpPr>
                          <wps:spPr bwMode="auto">
                            <a:xfrm>
                              <a:off x="53735" y="77195"/>
                              <a:ext cx="6" cy="11"/>
                            </a:xfrm>
                            <a:custGeom>
                              <a:avLst/>
                              <a:gdLst>
                                <a:gd name="T0" fmla="+- 0 10747 10747"/>
                                <a:gd name="T1" fmla="*/ T0 w 6"/>
                                <a:gd name="T2" fmla="+- 0 15450 15439"/>
                                <a:gd name="T3" fmla="*/ 15450 h 11"/>
                                <a:gd name="T4" fmla="+- 0 10753 10747"/>
                                <a:gd name="T5" fmla="*/ T4 w 6"/>
                                <a:gd name="T6" fmla="+- 0 15439 15439"/>
                                <a:gd name="T7" fmla="*/ 15439 h 11"/>
                              </a:gdLst>
                              <a:ahLst/>
                              <a:cxnLst>
                                <a:cxn ang="0">
                                  <a:pos x="T1" y="T3"/>
                                </a:cxn>
                                <a:cxn ang="0">
                                  <a:pos x="T5" y="T7"/>
                                </a:cxn>
                              </a:cxnLst>
                              <a:rect l="0" t="0" r="r" b="b"/>
                              <a:pathLst>
                                <a:path w="6" h="11">
                                  <a:moveTo>
                                    <a:pt x="0" y="11"/>
                                  </a:moveTo>
                                  <a:lnTo>
                                    <a:pt x="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83" name="Group 7862"/>
                        <wpg:cNvGrpSpPr>
                          <a:grpSpLocks/>
                        </wpg:cNvGrpSpPr>
                        <wpg:grpSpPr bwMode="auto">
                          <a:xfrm>
                            <a:off x="10742" y="15450"/>
                            <a:ext cx="5" cy="10"/>
                            <a:chOff x="10742" y="15450"/>
                            <a:chExt cx="5" cy="10"/>
                          </a:xfrm>
                        </wpg:grpSpPr>
                        <wps:wsp>
                          <wps:cNvPr id="2084" name="Freeform 7863"/>
                          <wps:cNvSpPr>
                            <a:spLocks/>
                          </wps:cNvSpPr>
                          <wps:spPr bwMode="auto">
                            <a:xfrm>
                              <a:off x="53710" y="77250"/>
                              <a:ext cx="5" cy="10"/>
                            </a:xfrm>
                            <a:custGeom>
                              <a:avLst/>
                              <a:gdLst>
                                <a:gd name="T0" fmla="+- 0 10742 10742"/>
                                <a:gd name="T1" fmla="*/ T0 w 5"/>
                                <a:gd name="T2" fmla="+- 0 15460 15450"/>
                                <a:gd name="T3" fmla="*/ 15460 h 10"/>
                                <a:gd name="T4" fmla="+- 0 10747 10742"/>
                                <a:gd name="T5" fmla="*/ T4 w 5"/>
                                <a:gd name="T6" fmla="+- 0 15450 15450"/>
                                <a:gd name="T7" fmla="*/ 15450 h 10"/>
                              </a:gdLst>
                              <a:ahLst/>
                              <a:cxnLst>
                                <a:cxn ang="0">
                                  <a:pos x="T1" y="T3"/>
                                </a:cxn>
                                <a:cxn ang="0">
                                  <a:pos x="T5" y="T7"/>
                                </a:cxn>
                              </a:cxnLst>
                              <a:rect l="0" t="0" r="r" b="b"/>
                              <a:pathLst>
                                <a:path w="5" h="10">
                                  <a:moveTo>
                                    <a:pt x="0" y="10"/>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85" name="Group 7864"/>
                        <wpg:cNvGrpSpPr>
                          <a:grpSpLocks/>
                        </wpg:cNvGrpSpPr>
                        <wpg:grpSpPr bwMode="auto">
                          <a:xfrm>
                            <a:off x="10738" y="15460"/>
                            <a:ext cx="5" cy="10"/>
                            <a:chOff x="10738" y="15460"/>
                            <a:chExt cx="5" cy="10"/>
                          </a:xfrm>
                        </wpg:grpSpPr>
                        <wps:wsp>
                          <wps:cNvPr id="2086" name="Freeform 7865"/>
                          <wps:cNvSpPr>
                            <a:spLocks/>
                          </wps:cNvSpPr>
                          <wps:spPr bwMode="auto">
                            <a:xfrm>
                              <a:off x="42952" y="61840"/>
                              <a:ext cx="5" cy="10"/>
                            </a:xfrm>
                            <a:custGeom>
                              <a:avLst/>
                              <a:gdLst>
                                <a:gd name="T0" fmla="+- 0 10738 10738"/>
                                <a:gd name="T1" fmla="*/ T0 w 5"/>
                                <a:gd name="T2" fmla="+- 0 15470 15460"/>
                                <a:gd name="T3" fmla="*/ 15470 h 10"/>
                                <a:gd name="T4" fmla="+- 0 10743 10738"/>
                                <a:gd name="T5" fmla="*/ T4 w 5"/>
                                <a:gd name="T6" fmla="+- 0 15460 15460"/>
                                <a:gd name="T7" fmla="*/ 15460 h 10"/>
                              </a:gdLst>
                              <a:ahLst/>
                              <a:cxnLst>
                                <a:cxn ang="0">
                                  <a:pos x="T1" y="T3"/>
                                </a:cxn>
                                <a:cxn ang="0">
                                  <a:pos x="T5" y="T7"/>
                                </a:cxn>
                              </a:cxnLst>
                              <a:rect l="0" t="0" r="r" b="b"/>
                              <a:pathLst>
                                <a:path w="5" h="10">
                                  <a:moveTo>
                                    <a:pt x="0" y="10"/>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87" name="Group 7866"/>
                        <wpg:cNvGrpSpPr>
                          <a:grpSpLocks/>
                        </wpg:cNvGrpSpPr>
                        <wpg:grpSpPr bwMode="auto">
                          <a:xfrm>
                            <a:off x="10733" y="15469"/>
                            <a:ext cx="5" cy="10"/>
                            <a:chOff x="10733" y="15469"/>
                            <a:chExt cx="5" cy="10"/>
                          </a:xfrm>
                        </wpg:grpSpPr>
                        <wps:wsp>
                          <wps:cNvPr id="2088" name="Freeform 7867"/>
                          <wps:cNvSpPr>
                            <a:spLocks/>
                          </wps:cNvSpPr>
                          <wps:spPr bwMode="auto">
                            <a:xfrm>
                              <a:off x="53665" y="77345"/>
                              <a:ext cx="5" cy="10"/>
                            </a:xfrm>
                            <a:custGeom>
                              <a:avLst/>
                              <a:gdLst>
                                <a:gd name="T0" fmla="+- 0 10733 10733"/>
                                <a:gd name="T1" fmla="*/ T0 w 5"/>
                                <a:gd name="T2" fmla="+- 0 15479 15469"/>
                                <a:gd name="T3" fmla="*/ 15479 h 10"/>
                                <a:gd name="T4" fmla="+- 0 10738 10733"/>
                                <a:gd name="T5" fmla="*/ T4 w 5"/>
                                <a:gd name="T6" fmla="+- 0 15469 15469"/>
                                <a:gd name="T7" fmla="*/ 15469 h 10"/>
                              </a:gdLst>
                              <a:ahLst/>
                              <a:cxnLst>
                                <a:cxn ang="0">
                                  <a:pos x="T1" y="T3"/>
                                </a:cxn>
                                <a:cxn ang="0">
                                  <a:pos x="T5" y="T7"/>
                                </a:cxn>
                              </a:cxnLst>
                              <a:rect l="0" t="0" r="r" b="b"/>
                              <a:pathLst>
                                <a:path w="5" h="10">
                                  <a:moveTo>
                                    <a:pt x="0" y="10"/>
                                  </a:moveTo>
                                  <a:lnTo>
                                    <a:pt x="5"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89" name="Group 7868"/>
                        <wpg:cNvGrpSpPr>
                          <a:grpSpLocks/>
                        </wpg:cNvGrpSpPr>
                        <wpg:grpSpPr bwMode="auto">
                          <a:xfrm>
                            <a:off x="10729" y="15479"/>
                            <a:ext cx="4" cy="10"/>
                            <a:chOff x="10729" y="15479"/>
                            <a:chExt cx="4" cy="10"/>
                          </a:xfrm>
                        </wpg:grpSpPr>
                        <wps:wsp>
                          <wps:cNvPr id="2090" name="Freeform 7869"/>
                          <wps:cNvSpPr>
                            <a:spLocks/>
                          </wps:cNvSpPr>
                          <wps:spPr bwMode="auto">
                            <a:xfrm>
                              <a:off x="42916" y="61916"/>
                              <a:ext cx="4" cy="10"/>
                            </a:xfrm>
                            <a:custGeom>
                              <a:avLst/>
                              <a:gdLst>
                                <a:gd name="T0" fmla="+- 0 10729 10729"/>
                                <a:gd name="T1" fmla="*/ T0 w 4"/>
                                <a:gd name="T2" fmla="+- 0 15489 15479"/>
                                <a:gd name="T3" fmla="*/ 15489 h 10"/>
                                <a:gd name="T4" fmla="+- 0 10733 10729"/>
                                <a:gd name="T5" fmla="*/ T4 w 4"/>
                                <a:gd name="T6" fmla="+- 0 15479 15479"/>
                                <a:gd name="T7" fmla="*/ 15479 h 10"/>
                              </a:gdLst>
                              <a:ahLst/>
                              <a:cxnLst>
                                <a:cxn ang="0">
                                  <a:pos x="T1" y="T3"/>
                                </a:cxn>
                                <a:cxn ang="0">
                                  <a:pos x="T5" y="T7"/>
                                </a:cxn>
                              </a:cxnLst>
                              <a:rect l="0" t="0" r="r" b="b"/>
                              <a:pathLst>
                                <a:path w="4" h="10">
                                  <a:moveTo>
                                    <a:pt x="0" y="10"/>
                                  </a:moveTo>
                                  <a:lnTo>
                                    <a:pt x="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91" name="Group 7870"/>
                        <wpg:cNvGrpSpPr>
                          <a:grpSpLocks/>
                        </wpg:cNvGrpSpPr>
                        <wpg:grpSpPr bwMode="auto">
                          <a:xfrm>
                            <a:off x="10729" y="15488"/>
                            <a:ext cx="2" cy="2"/>
                            <a:chOff x="10729" y="15488"/>
                            <a:chExt cx="2" cy="2"/>
                          </a:xfrm>
                        </wpg:grpSpPr>
                        <wps:wsp>
                          <wps:cNvPr id="2092" name="Freeform 7871"/>
                          <wps:cNvSpPr>
                            <a:spLocks/>
                          </wps:cNvSpPr>
                          <wps:spPr bwMode="auto">
                            <a:xfrm>
                              <a:off x="10729" y="154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93" name="Group 7872"/>
                        <wpg:cNvGrpSpPr>
                          <a:grpSpLocks/>
                        </wpg:cNvGrpSpPr>
                        <wpg:grpSpPr bwMode="auto">
                          <a:xfrm>
                            <a:off x="10727" y="15488"/>
                            <a:ext cx="2" cy="6"/>
                            <a:chOff x="10727" y="15488"/>
                            <a:chExt cx="2" cy="6"/>
                          </a:xfrm>
                        </wpg:grpSpPr>
                        <wps:wsp>
                          <wps:cNvPr id="2094" name="Freeform 7873"/>
                          <wps:cNvSpPr>
                            <a:spLocks/>
                          </wps:cNvSpPr>
                          <wps:spPr bwMode="auto">
                            <a:xfrm>
                              <a:off x="53635" y="77440"/>
                              <a:ext cx="2" cy="6"/>
                            </a:xfrm>
                            <a:custGeom>
                              <a:avLst/>
                              <a:gdLst>
                                <a:gd name="T0" fmla="+- 0 10727 10727"/>
                                <a:gd name="T1" fmla="*/ T0 w 2"/>
                                <a:gd name="T2" fmla="+- 0 15494 15488"/>
                                <a:gd name="T3" fmla="*/ 15494 h 6"/>
                                <a:gd name="T4" fmla="+- 0 10729 10727"/>
                                <a:gd name="T5" fmla="*/ T4 w 2"/>
                                <a:gd name="T6" fmla="+- 0 15488 15488"/>
                                <a:gd name="T7" fmla="*/ 15488 h 6"/>
                              </a:gdLst>
                              <a:ahLst/>
                              <a:cxnLst>
                                <a:cxn ang="0">
                                  <a:pos x="T1" y="T3"/>
                                </a:cxn>
                                <a:cxn ang="0">
                                  <a:pos x="T5" y="T7"/>
                                </a:cxn>
                              </a:cxnLst>
                              <a:rect l="0" t="0" r="r" b="b"/>
                              <a:pathLst>
                                <a:path w="2" h="6">
                                  <a:moveTo>
                                    <a:pt x="0" y="6"/>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95" name="Group 7874"/>
                        <wpg:cNvGrpSpPr>
                          <a:grpSpLocks/>
                        </wpg:cNvGrpSpPr>
                        <wpg:grpSpPr bwMode="auto">
                          <a:xfrm>
                            <a:off x="10724" y="15494"/>
                            <a:ext cx="2" cy="7"/>
                            <a:chOff x="10724" y="15494"/>
                            <a:chExt cx="2" cy="7"/>
                          </a:xfrm>
                        </wpg:grpSpPr>
                        <wps:wsp>
                          <wps:cNvPr id="2096" name="Freeform 7875"/>
                          <wps:cNvSpPr>
                            <a:spLocks/>
                          </wps:cNvSpPr>
                          <wps:spPr bwMode="auto">
                            <a:xfrm>
                              <a:off x="42896" y="61976"/>
                              <a:ext cx="2" cy="7"/>
                            </a:xfrm>
                            <a:custGeom>
                              <a:avLst/>
                              <a:gdLst>
                                <a:gd name="T0" fmla="+- 0 10724 10724"/>
                                <a:gd name="T1" fmla="*/ T0 w 2"/>
                                <a:gd name="T2" fmla="+- 0 15501 15494"/>
                                <a:gd name="T3" fmla="*/ 15501 h 7"/>
                                <a:gd name="T4" fmla="+- 0 10726 10724"/>
                                <a:gd name="T5" fmla="*/ T4 w 2"/>
                                <a:gd name="T6" fmla="+- 0 15494 15494"/>
                                <a:gd name="T7" fmla="*/ 15494 h 7"/>
                              </a:gdLst>
                              <a:ahLst/>
                              <a:cxnLst>
                                <a:cxn ang="0">
                                  <a:pos x="T1" y="T3"/>
                                </a:cxn>
                                <a:cxn ang="0">
                                  <a:pos x="T5" y="T7"/>
                                </a:cxn>
                              </a:cxnLst>
                              <a:rect l="0" t="0" r="r" b="b"/>
                              <a:pathLst>
                                <a:path w="2" h="7">
                                  <a:moveTo>
                                    <a:pt x="0" y="7"/>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97" name="Group 7876"/>
                        <wpg:cNvGrpSpPr>
                          <a:grpSpLocks/>
                        </wpg:cNvGrpSpPr>
                        <wpg:grpSpPr bwMode="auto">
                          <a:xfrm>
                            <a:off x="10722" y="15502"/>
                            <a:ext cx="2" cy="7"/>
                            <a:chOff x="10722" y="15502"/>
                            <a:chExt cx="2" cy="7"/>
                          </a:xfrm>
                        </wpg:grpSpPr>
                        <wps:wsp>
                          <wps:cNvPr id="2098" name="Freeform 7877"/>
                          <wps:cNvSpPr>
                            <a:spLocks/>
                          </wps:cNvSpPr>
                          <wps:spPr bwMode="auto">
                            <a:xfrm>
                              <a:off x="53610" y="77510"/>
                              <a:ext cx="2" cy="7"/>
                            </a:xfrm>
                            <a:custGeom>
                              <a:avLst/>
                              <a:gdLst>
                                <a:gd name="T0" fmla="+- 0 10722 10722"/>
                                <a:gd name="T1" fmla="*/ T0 w 2"/>
                                <a:gd name="T2" fmla="+- 0 15509 15502"/>
                                <a:gd name="T3" fmla="*/ 15509 h 7"/>
                                <a:gd name="T4" fmla="+- 0 10724 10722"/>
                                <a:gd name="T5" fmla="*/ T4 w 2"/>
                                <a:gd name="T6" fmla="+- 0 15502 15502"/>
                                <a:gd name="T7" fmla="*/ 15502 h 7"/>
                              </a:gdLst>
                              <a:ahLst/>
                              <a:cxnLst>
                                <a:cxn ang="0">
                                  <a:pos x="T1" y="T3"/>
                                </a:cxn>
                                <a:cxn ang="0">
                                  <a:pos x="T5" y="T7"/>
                                </a:cxn>
                              </a:cxnLst>
                              <a:rect l="0" t="0" r="r" b="b"/>
                              <a:pathLst>
                                <a:path w="2" h="7">
                                  <a:moveTo>
                                    <a:pt x="0" y="7"/>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099" name="Group 7878"/>
                        <wpg:cNvGrpSpPr>
                          <a:grpSpLocks/>
                        </wpg:cNvGrpSpPr>
                        <wpg:grpSpPr bwMode="auto">
                          <a:xfrm>
                            <a:off x="10721" y="15509"/>
                            <a:ext cx="2" cy="8"/>
                            <a:chOff x="10721" y="15509"/>
                            <a:chExt cx="2" cy="8"/>
                          </a:xfrm>
                        </wpg:grpSpPr>
                        <wps:wsp>
                          <wps:cNvPr id="2100" name="Freeform 7879"/>
                          <wps:cNvSpPr>
                            <a:spLocks/>
                          </wps:cNvSpPr>
                          <wps:spPr bwMode="auto">
                            <a:xfrm>
                              <a:off x="10721" y="15509"/>
                              <a:ext cx="2" cy="8"/>
                            </a:xfrm>
                            <a:custGeom>
                              <a:avLst/>
                              <a:gdLst>
                                <a:gd name="T0" fmla="+- 0 10721 10721"/>
                                <a:gd name="T1" fmla="*/ T0 w 1"/>
                                <a:gd name="T2" fmla="+- 0 15517 15509"/>
                                <a:gd name="T3" fmla="*/ 15517 h 8"/>
                                <a:gd name="T4" fmla="+- 0 10722 10721"/>
                                <a:gd name="T5" fmla="*/ T4 w 1"/>
                                <a:gd name="T6" fmla="+- 0 15509 15509"/>
                                <a:gd name="T7" fmla="*/ 15509 h 8"/>
                              </a:gdLst>
                              <a:ahLst/>
                              <a:cxnLst>
                                <a:cxn ang="0">
                                  <a:pos x="T1" y="T3"/>
                                </a:cxn>
                                <a:cxn ang="0">
                                  <a:pos x="T5" y="T7"/>
                                </a:cxn>
                              </a:cxnLst>
                              <a:rect l="0" t="0" r="r" b="b"/>
                              <a:pathLst>
                                <a:path w="1" h="8">
                                  <a:moveTo>
                                    <a:pt x="0" y="8"/>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01" name="Group 7880"/>
                        <wpg:cNvGrpSpPr>
                          <a:grpSpLocks/>
                        </wpg:cNvGrpSpPr>
                        <wpg:grpSpPr bwMode="auto">
                          <a:xfrm>
                            <a:off x="10718" y="15517"/>
                            <a:ext cx="2" cy="8"/>
                            <a:chOff x="10718" y="15517"/>
                            <a:chExt cx="2" cy="8"/>
                          </a:xfrm>
                        </wpg:grpSpPr>
                        <wps:wsp>
                          <wps:cNvPr id="2102" name="Freeform 7881"/>
                          <wps:cNvSpPr>
                            <a:spLocks/>
                          </wps:cNvSpPr>
                          <wps:spPr bwMode="auto">
                            <a:xfrm>
                              <a:off x="42872" y="62068"/>
                              <a:ext cx="2" cy="8"/>
                            </a:xfrm>
                            <a:custGeom>
                              <a:avLst/>
                              <a:gdLst>
                                <a:gd name="T0" fmla="+- 0 10718 10718"/>
                                <a:gd name="T1" fmla="*/ T0 w 2"/>
                                <a:gd name="T2" fmla="+- 0 15525 15517"/>
                                <a:gd name="T3" fmla="*/ 15525 h 8"/>
                                <a:gd name="T4" fmla="+- 0 10720 10718"/>
                                <a:gd name="T5" fmla="*/ T4 w 2"/>
                                <a:gd name="T6" fmla="+- 0 15517 15517"/>
                                <a:gd name="T7" fmla="*/ 15517 h 8"/>
                              </a:gdLst>
                              <a:ahLst/>
                              <a:cxnLst>
                                <a:cxn ang="0">
                                  <a:pos x="T1" y="T3"/>
                                </a:cxn>
                                <a:cxn ang="0">
                                  <a:pos x="T5" y="T7"/>
                                </a:cxn>
                              </a:cxnLst>
                              <a:rect l="0" t="0" r="r" b="b"/>
                              <a:pathLst>
                                <a:path w="2" h="8">
                                  <a:moveTo>
                                    <a:pt x="0" y="8"/>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03" name="Group 7882"/>
                        <wpg:cNvGrpSpPr>
                          <a:grpSpLocks/>
                        </wpg:cNvGrpSpPr>
                        <wpg:grpSpPr bwMode="auto">
                          <a:xfrm>
                            <a:off x="10716" y="15526"/>
                            <a:ext cx="2" cy="10"/>
                            <a:chOff x="10716" y="15526"/>
                            <a:chExt cx="2" cy="10"/>
                          </a:xfrm>
                        </wpg:grpSpPr>
                        <wps:wsp>
                          <wps:cNvPr id="2104" name="Freeform 7883"/>
                          <wps:cNvSpPr>
                            <a:spLocks/>
                          </wps:cNvSpPr>
                          <wps:spPr bwMode="auto">
                            <a:xfrm>
                              <a:off x="42864" y="62104"/>
                              <a:ext cx="2" cy="10"/>
                            </a:xfrm>
                            <a:custGeom>
                              <a:avLst/>
                              <a:gdLst>
                                <a:gd name="T0" fmla="+- 0 10716 10716"/>
                                <a:gd name="T1" fmla="*/ T0 w 2"/>
                                <a:gd name="T2" fmla="+- 0 15536 15526"/>
                                <a:gd name="T3" fmla="*/ 15536 h 10"/>
                                <a:gd name="T4" fmla="+- 0 10718 10716"/>
                                <a:gd name="T5" fmla="*/ T4 w 2"/>
                                <a:gd name="T6" fmla="+- 0 15526 15526"/>
                                <a:gd name="T7" fmla="*/ 15526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05" name="Group 7884"/>
                        <wpg:cNvGrpSpPr>
                          <a:grpSpLocks/>
                        </wpg:cNvGrpSpPr>
                        <wpg:grpSpPr bwMode="auto">
                          <a:xfrm>
                            <a:off x="10714" y="15535"/>
                            <a:ext cx="2" cy="10"/>
                            <a:chOff x="10714" y="15535"/>
                            <a:chExt cx="2" cy="10"/>
                          </a:xfrm>
                        </wpg:grpSpPr>
                        <wps:wsp>
                          <wps:cNvPr id="2106" name="Freeform 7885"/>
                          <wps:cNvSpPr>
                            <a:spLocks/>
                          </wps:cNvSpPr>
                          <wps:spPr bwMode="auto">
                            <a:xfrm>
                              <a:off x="53570" y="77675"/>
                              <a:ext cx="2" cy="10"/>
                            </a:xfrm>
                            <a:custGeom>
                              <a:avLst/>
                              <a:gdLst>
                                <a:gd name="T0" fmla="+- 0 10714 10714"/>
                                <a:gd name="T1" fmla="*/ T0 w 2"/>
                                <a:gd name="T2" fmla="+- 0 15545 15535"/>
                                <a:gd name="T3" fmla="*/ 15545 h 10"/>
                                <a:gd name="T4" fmla="+- 0 10716 10714"/>
                                <a:gd name="T5" fmla="*/ T4 w 2"/>
                                <a:gd name="T6" fmla="+- 0 15535 15535"/>
                                <a:gd name="T7" fmla="*/ 15535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07" name="Group 7886"/>
                        <wpg:cNvGrpSpPr>
                          <a:grpSpLocks/>
                        </wpg:cNvGrpSpPr>
                        <wpg:grpSpPr bwMode="auto">
                          <a:xfrm>
                            <a:off x="10711" y="15545"/>
                            <a:ext cx="2" cy="10"/>
                            <a:chOff x="10711" y="15545"/>
                            <a:chExt cx="2" cy="10"/>
                          </a:xfrm>
                        </wpg:grpSpPr>
                        <wps:wsp>
                          <wps:cNvPr id="2108" name="Freeform 7887"/>
                          <wps:cNvSpPr>
                            <a:spLocks/>
                          </wps:cNvSpPr>
                          <wps:spPr bwMode="auto">
                            <a:xfrm>
                              <a:off x="42844" y="62180"/>
                              <a:ext cx="2" cy="10"/>
                            </a:xfrm>
                            <a:custGeom>
                              <a:avLst/>
                              <a:gdLst>
                                <a:gd name="T0" fmla="+- 0 10711 10711"/>
                                <a:gd name="T1" fmla="*/ T0 w 2"/>
                                <a:gd name="T2" fmla="+- 0 15555 15545"/>
                                <a:gd name="T3" fmla="*/ 15555 h 10"/>
                                <a:gd name="T4" fmla="+- 0 10713 10711"/>
                                <a:gd name="T5" fmla="*/ T4 w 2"/>
                                <a:gd name="T6" fmla="+- 0 15545 15545"/>
                                <a:gd name="T7" fmla="*/ 15545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09" name="Group 7888"/>
                        <wpg:cNvGrpSpPr>
                          <a:grpSpLocks/>
                        </wpg:cNvGrpSpPr>
                        <wpg:grpSpPr bwMode="auto">
                          <a:xfrm>
                            <a:off x="10709" y="15554"/>
                            <a:ext cx="2" cy="10"/>
                            <a:chOff x="10709" y="15554"/>
                            <a:chExt cx="2" cy="10"/>
                          </a:xfrm>
                        </wpg:grpSpPr>
                        <wps:wsp>
                          <wps:cNvPr id="2110" name="Freeform 7889"/>
                          <wps:cNvSpPr>
                            <a:spLocks/>
                          </wps:cNvSpPr>
                          <wps:spPr bwMode="auto">
                            <a:xfrm>
                              <a:off x="53545" y="77770"/>
                              <a:ext cx="2" cy="10"/>
                            </a:xfrm>
                            <a:custGeom>
                              <a:avLst/>
                              <a:gdLst>
                                <a:gd name="T0" fmla="+- 0 10709 10709"/>
                                <a:gd name="T1" fmla="*/ T0 w 2"/>
                                <a:gd name="T2" fmla="+- 0 15564 15554"/>
                                <a:gd name="T3" fmla="*/ 15564 h 10"/>
                                <a:gd name="T4" fmla="+- 0 10711 10709"/>
                                <a:gd name="T5" fmla="*/ T4 w 2"/>
                                <a:gd name="T6" fmla="+- 0 15554 15554"/>
                                <a:gd name="T7" fmla="*/ 15554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11" name="Group 7890"/>
                        <wpg:cNvGrpSpPr>
                          <a:grpSpLocks/>
                        </wpg:cNvGrpSpPr>
                        <wpg:grpSpPr bwMode="auto">
                          <a:xfrm>
                            <a:off x="10706" y="15564"/>
                            <a:ext cx="2" cy="11"/>
                            <a:chOff x="10706" y="15564"/>
                            <a:chExt cx="2" cy="11"/>
                          </a:xfrm>
                        </wpg:grpSpPr>
                        <wps:wsp>
                          <wps:cNvPr id="2112" name="Freeform 7891"/>
                          <wps:cNvSpPr>
                            <a:spLocks/>
                          </wps:cNvSpPr>
                          <wps:spPr bwMode="auto">
                            <a:xfrm>
                              <a:off x="42824" y="62256"/>
                              <a:ext cx="2" cy="11"/>
                            </a:xfrm>
                            <a:custGeom>
                              <a:avLst/>
                              <a:gdLst>
                                <a:gd name="T0" fmla="+- 0 10706 10706"/>
                                <a:gd name="T1" fmla="*/ T0 w 2"/>
                                <a:gd name="T2" fmla="+- 0 15575 15564"/>
                                <a:gd name="T3" fmla="*/ 15575 h 11"/>
                                <a:gd name="T4" fmla="+- 0 10708 10706"/>
                                <a:gd name="T5" fmla="*/ T4 w 2"/>
                                <a:gd name="T6" fmla="+- 0 15564 15564"/>
                                <a:gd name="T7" fmla="*/ 15564 h 11"/>
                              </a:gdLst>
                              <a:ahLst/>
                              <a:cxnLst>
                                <a:cxn ang="0">
                                  <a:pos x="T1" y="T3"/>
                                </a:cxn>
                                <a:cxn ang="0">
                                  <a:pos x="T5" y="T7"/>
                                </a:cxn>
                              </a:cxnLst>
                              <a:rect l="0" t="0" r="r" b="b"/>
                              <a:pathLst>
                                <a:path w="2" h="11">
                                  <a:moveTo>
                                    <a:pt x="0" y="11"/>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13" name="Group 7892"/>
                        <wpg:cNvGrpSpPr>
                          <a:grpSpLocks/>
                        </wpg:cNvGrpSpPr>
                        <wpg:grpSpPr bwMode="auto">
                          <a:xfrm>
                            <a:off x="10704" y="15575"/>
                            <a:ext cx="2" cy="10"/>
                            <a:chOff x="10704" y="15575"/>
                            <a:chExt cx="2" cy="10"/>
                          </a:xfrm>
                        </wpg:grpSpPr>
                        <wps:wsp>
                          <wps:cNvPr id="2114" name="Freeform 7893"/>
                          <wps:cNvSpPr>
                            <a:spLocks/>
                          </wps:cNvSpPr>
                          <wps:spPr bwMode="auto">
                            <a:xfrm>
                              <a:off x="42816" y="62300"/>
                              <a:ext cx="2" cy="10"/>
                            </a:xfrm>
                            <a:custGeom>
                              <a:avLst/>
                              <a:gdLst>
                                <a:gd name="T0" fmla="+- 0 10704 10704"/>
                                <a:gd name="T1" fmla="*/ T0 w 2"/>
                                <a:gd name="T2" fmla="+- 0 15585 15575"/>
                                <a:gd name="T3" fmla="*/ 15585 h 10"/>
                                <a:gd name="T4" fmla="+- 0 10706 10704"/>
                                <a:gd name="T5" fmla="*/ T4 w 2"/>
                                <a:gd name="T6" fmla="+- 0 15575 15575"/>
                                <a:gd name="T7" fmla="*/ 15575 h 10"/>
                              </a:gdLst>
                              <a:ahLst/>
                              <a:cxnLst>
                                <a:cxn ang="0">
                                  <a:pos x="T1" y="T3"/>
                                </a:cxn>
                                <a:cxn ang="0">
                                  <a:pos x="T5" y="T7"/>
                                </a:cxn>
                              </a:cxnLst>
                              <a:rect l="0" t="0" r="r" b="b"/>
                              <a:pathLst>
                                <a:path w="2" h="10">
                                  <a:moveTo>
                                    <a:pt x="0" y="10"/>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15" name="Group 7894"/>
                        <wpg:cNvGrpSpPr>
                          <a:grpSpLocks/>
                        </wpg:cNvGrpSpPr>
                        <wpg:grpSpPr bwMode="auto">
                          <a:xfrm>
                            <a:off x="10702" y="15584"/>
                            <a:ext cx="2" cy="11"/>
                            <a:chOff x="10702" y="15584"/>
                            <a:chExt cx="2" cy="11"/>
                          </a:xfrm>
                        </wpg:grpSpPr>
                        <wps:wsp>
                          <wps:cNvPr id="2116" name="Freeform 7895"/>
                          <wps:cNvSpPr>
                            <a:spLocks/>
                          </wps:cNvSpPr>
                          <wps:spPr bwMode="auto">
                            <a:xfrm>
                              <a:off x="53510" y="77920"/>
                              <a:ext cx="2" cy="11"/>
                            </a:xfrm>
                            <a:custGeom>
                              <a:avLst/>
                              <a:gdLst>
                                <a:gd name="T0" fmla="+- 0 10702 10702"/>
                                <a:gd name="T1" fmla="*/ T0 w 2"/>
                                <a:gd name="T2" fmla="+- 0 15595 15584"/>
                                <a:gd name="T3" fmla="*/ 15595 h 11"/>
                                <a:gd name="T4" fmla="+- 0 10704 10702"/>
                                <a:gd name="T5" fmla="*/ T4 w 2"/>
                                <a:gd name="T6" fmla="+- 0 15584 15584"/>
                                <a:gd name="T7" fmla="*/ 15584 h 11"/>
                              </a:gdLst>
                              <a:ahLst/>
                              <a:cxnLst>
                                <a:cxn ang="0">
                                  <a:pos x="T1" y="T3"/>
                                </a:cxn>
                                <a:cxn ang="0">
                                  <a:pos x="T5" y="T7"/>
                                </a:cxn>
                              </a:cxnLst>
                              <a:rect l="0" t="0" r="r" b="b"/>
                              <a:pathLst>
                                <a:path w="2" h="11">
                                  <a:moveTo>
                                    <a:pt x="0" y="11"/>
                                  </a:moveTo>
                                  <a:lnTo>
                                    <a:pt x="2"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17" name="Group 7896"/>
                        <wpg:cNvGrpSpPr>
                          <a:grpSpLocks/>
                        </wpg:cNvGrpSpPr>
                        <wpg:grpSpPr bwMode="auto">
                          <a:xfrm>
                            <a:off x="10701" y="15595"/>
                            <a:ext cx="2" cy="5"/>
                            <a:chOff x="10701" y="15595"/>
                            <a:chExt cx="2" cy="5"/>
                          </a:xfrm>
                        </wpg:grpSpPr>
                        <wps:wsp>
                          <wps:cNvPr id="2118" name="Freeform 7897"/>
                          <wps:cNvSpPr>
                            <a:spLocks/>
                          </wps:cNvSpPr>
                          <wps:spPr bwMode="auto">
                            <a:xfrm>
                              <a:off x="10701" y="15595"/>
                              <a:ext cx="2" cy="5"/>
                            </a:xfrm>
                            <a:custGeom>
                              <a:avLst/>
                              <a:gdLst>
                                <a:gd name="T0" fmla="+- 0 10701 10701"/>
                                <a:gd name="T1" fmla="*/ T0 w 1"/>
                                <a:gd name="T2" fmla="+- 0 15600 15595"/>
                                <a:gd name="T3" fmla="*/ 15600 h 5"/>
                                <a:gd name="T4" fmla="+- 0 10702 10701"/>
                                <a:gd name="T5" fmla="*/ T4 w 1"/>
                                <a:gd name="T6" fmla="+- 0 15595 15595"/>
                                <a:gd name="T7" fmla="*/ 15595 h 5"/>
                              </a:gdLst>
                              <a:ahLst/>
                              <a:cxnLst>
                                <a:cxn ang="0">
                                  <a:pos x="T1" y="T3"/>
                                </a:cxn>
                                <a:cxn ang="0">
                                  <a:pos x="T5" y="T7"/>
                                </a:cxn>
                              </a:cxnLst>
                              <a:rect l="0" t="0" r="r" b="b"/>
                              <a:pathLst>
                                <a:path w="1" h="5">
                                  <a:moveTo>
                                    <a:pt x="0" y="5"/>
                                  </a:moveTo>
                                  <a:lnTo>
                                    <a:pt x="1"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19" name="Group 7898"/>
                        <wpg:cNvGrpSpPr>
                          <a:grpSpLocks/>
                        </wpg:cNvGrpSpPr>
                        <wpg:grpSpPr bwMode="auto">
                          <a:xfrm>
                            <a:off x="10633" y="15439"/>
                            <a:ext cx="2" cy="2"/>
                            <a:chOff x="10633" y="15439"/>
                            <a:chExt cx="2" cy="2"/>
                          </a:xfrm>
                        </wpg:grpSpPr>
                        <wps:wsp>
                          <wps:cNvPr id="2120" name="Freeform 7899"/>
                          <wps:cNvSpPr>
                            <a:spLocks/>
                          </wps:cNvSpPr>
                          <wps:spPr bwMode="auto">
                            <a:xfrm>
                              <a:off x="10633" y="15439"/>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21" name="Group 7900"/>
                        <wpg:cNvGrpSpPr>
                          <a:grpSpLocks/>
                        </wpg:cNvGrpSpPr>
                        <wpg:grpSpPr bwMode="auto">
                          <a:xfrm>
                            <a:off x="10632" y="15439"/>
                            <a:ext cx="2" cy="2"/>
                            <a:chOff x="10632" y="15439"/>
                            <a:chExt cx="2" cy="2"/>
                          </a:xfrm>
                        </wpg:grpSpPr>
                        <wps:wsp>
                          <wps:cNvPr id="2122" name="Freeform 7901"/>
                          <wps:cNvSpPr>
                            <a:spLocks/>
                          </wps:cNvSpPr>
                          <wps:spPr bwMode="auto">
                            <a:xfrm>
                              <a:off x="10632" y="15439"/>
                              <a:ext cx="2" cy="2"/>
                            </a:xfrm>
                            <a:custGeom>
                              <a:avLst/>
                              <a:gdLst>
                                <a:gd name="T0" fmla="+- 0 10632 10632"/>
                                <a:gd name="T1" fmla="*/ T0 w 2"/>
                                <a:gd name="T2" fmla="+- 0 10634 10632"/>
                                <a:gd name="T3" fmla="*/ T2 w 2"/>
                              </a:gdLst>
                              <a:ahLst/>
                              <a:cxnLst>
                                <a:cxn ang="0">
                                  <a:pos x="T1" y="0"/>
                                </a:cxn>
                                <a:cxn ang="0">
                                  <a:pos x="T3" y="0"/>
                                </a:cxn>
                              </a:cxnLst>
                              <a:rect l="0" t="0" r="r" b="b"/>
                              <a:pathLst>
                                <a:path w="2">
                                  <a:moveTo>
                                    <a:pt x="0" y="0"/>
                                  </a:moveTo>
                                  <a:lnTo>
                                    <a:pt x="2" y="0"/>
                                  </a:lnTo>
                                </a:path>
                              </a:pathLst>
                            </a:custGeom>
                            <a:noFill/>
                            <a:ln w="744">
                              <a:solidFill>
                                <a:srgbClr val="000000"/>
                              </a:solidFill>
                              <a:round/>
                              <a:headEnd/>
                              <a:tailEnd/>
                            </a:ln>
                          </wps:spPr>
                          <wps:bodyPr rot="0" vert="horz" wrap="square" lIns="91440" tIns="45720" rIns="91440" bIns="45720" anchor="t" anchorCtr="0" upright="1">
                            <a:noAutofit/>
                          </wps:bodyPr>
                        </wps:wsp>
                      </wpg:grpSp>
                      <wpg:grpSp>
                        <wpg:cNvPr id="2123" name="Group 7902"/>
                        <wpg:cNvGrpSpPr>
                          <a:grpSpLocks/>
                        </wpg:cNvGrpSpPr>
                        <wpg:grpSpPr bwMode="auto">
                          <a:xfrm>
                            <a:off x="10633" y="15434"/>
                            <a:ext cx="2" cy="4"/>
                            <a:chOff x="10633" y="15434"/>
                            <a:chExt cx="2" cy="4"/>
                          </a:xfrm>
                        </wpg:grpSpPr>
                        <wps:wsp>
                          <wps:cNvPr id="2124" name="Freeform 7903"/>
                          <wps:cNvSpPr>
                            <a:spLocks/>
                          </wps:cNvSpPr>
                          <wps:spPr bwMode="auto">
                            <a:xfrm>
                              <a:off x="10633" y="15434"/>
                              <a:ext cx="2" cy="4"/>
                            </a:xfrm>
                            <a:custGeom>
                              <a:avLst/>
                              <a:gdLst>
                                <a:gd name="T0" fmla="+- 0 10634 10633"/>
                                <a:gd name="T1" fmla="*/ T0 w 1"/>
                                <a:gd name="T2" fmla="+- 0 15434 15434"/>
                                <a:gd name="T3" fmla="*/ 15434 h 4"/>
                                <a:gd name="T4" fmla="+- 0 10633 10633"/>
                                <a:gd name="T5" fmla="*/ T4 w 1"/>
                                <a:gd name="T6" fmla="+- 0 15438 15434"/>
                                <a:gd name="T7" fmla="*/ 15438 h 4"/>
                              </a:gdLst>
                              <a:ahLst/>
                              <a:cxnLst>
                                <a:cxn ang="0">
                                  <a:pos x="T1" y="T3"/>
                                </a:cxn>
                                <a:cxn ang="0">
                                  <a:pos x="T5" y="T7"/>
                                </a:cxn>
                              </a:cxnLst>
                              <a:rect l="0" t="0" r="r" b="b"/>
                              <a:pathLst>
                                <a:path w="1" h="4">
                                  <a:moveTo>
                                    <a:pt x="1"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25" name="Group 7904"/>
                        <wpg:cNvGrpSpPr>
                          <a:grpSpLocks/>
                        </wpg:cNvGrpSpPr>
                        <wpg:grpSpPr bwMode="auto">
                          <a:xfrm>
                            <a:off x="10634" y="15430"/>
                            <a:ext cx="2" cy="5"/>
                            <a:chOff x="10634" y="15430"/>
                            <a:chExt cx="2" cy="5"/>
                          </a:xfrm>
                        </wpg:grpSpPr>
                        <wps:wsp>
                          <wps:cNvPr id="2126" name="Freeform 7905"/>
                          <wps:cNvSpPr>
                            <a:spLocks/>
                          </wps:cNvSpPr>
                          <wps:spPr bwMode="auto">
                            <a:xfrm>
                              <a:off x="10634" y="15430"/>
                              <a:ext cx="2" cy="5"/>
                            </a:xfrm>
                            <a:custGeom>
                              <a:avLst/>
                              <a:gdLst>
                                <a:gd name="T0" fmla="+- 0 10636 10634"/>
                                <a:gd name="T1" fmla="*/ T0 w 1"/>
                                <a:gd name="T2" fmla="+- 0 15430 15430"/>
                                <a:gd name="T3" fmla="*/ 15430 h 5"/>
                                <a:gd name="T4" fmla="+- 0 10634 10634"/>
                                <a:gd name="T5" fmla="*/ T4 w 1"/>
                                <a:gd name="T6" fmla="+- 0 15434 15430"/>
                                <a:gd name="T7" fmla="*/ 15434 h 5"/>
                              </a:gdLst>
                              <a:ahLst/>
                              <a:cxnLst>
                                <a:cxn ang="0">
                                  <a:pos x="T1" y="T3"/>
                                </a:cxn>
                                <a:cxn ang="0">
                                  <a:pos x="T5" y="T7"/>
                                </a:cxn>
                              </a:cxnLst>
                              <a:rect l="0" t="0" r="r" b="b"/>
                              <a:pathLst>
                                <a:path w="1" h="5">
                                  <a:moveTo>
                                    <a:pt x="2"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27" name="Group 7906"/>
                        <wpg:cNvGrpSpPr>
                          <a:grpSpLocks/>
                        </wpg:cNvGrpSpPr>
                        <wpg:grpSpPr bwMode="auto">
                          <a:xfrm>
                            <a:off x="10636" y="15422"/>
                            <a:ext cx="2" cy="7"/>
                            <a:chOff x="10636" y="15422"/>
                            <a:chExt cx="2" cy="7"/>
                          </a:xfrm>
                        </wpg:grpSpPr>
                        <wps:wsp>
                          <wps:cNvPr id="2128" name="Freeform 7907"/>
                          <wps:cNvSpPr>
                            <a:spLocks/>
                          </wps:cNvSpPr>
                          <wps:spPr bwMode="auto">
                            <a:xfrm>
                              <a:off x="10636" y="15422"/>
                              <a:ext cx="2" cy="7"/>
                            </a:xfrm>
                            <a:custGeom>
                              <a:avLst/>
                              <a:gdLst>
                                <a:gd name="T0" fmla="+- 0 10637 10636"/>
                                <a:gd name="T1" fmla="*/ T0 w 1"/>
                                <a:gd name="T2" fmla="+- 0 15422 15422"/>
                                <a:gd name="T3" fmla="*/ 15422 h 7"/>
                                <a:gd name="T4" fmla="+- 0 10636 10636"/>
                                <a:gd name="T5" fmla="*/ T4 w 1"/>
                                <a:gd name="T6" fmla="+- 0 15430 15422"/>
                                <a:gd name="T7" fmla="*/ 15430 h 7"/>
                              </a:gdLst>
                              <a:ahLst/>
                              <a:cxnLst>
                                <a:cxn ang="0">
                                  <a:pos x="T1" y="T3"/>
                                </a:cxn>
                                <a:cxn ang="0">
                                  <a:pos x="T5" y="T7"/>
                                </a:cxn>
                              </a:cxnLst>
                              <a:rect l="0" t="0" r="r" b="b"/>
                              <a:pathLst>
                                <a:path w="1" h="7">
                                  <a:moveTo>
                                    <a:pt x="1"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29" name="Group 7908"/>
                        <wpg:cNvGrpSpPr>
                          <a:grpSpLocks/>
                        </wpg:cNvGrpSpPr>
                        <wpg:grpSpPr bwMode="auto">
                          <a:xfrm>
                            <a:off x="10637" y="15414"/>
                            <a:ext cx="2" cy="8"/>
                            <a:chOff x="10637" y="15414"/>
                            <a:chExt cx="2" cy="8"/>
                          </a:xfrm>
                        </wpg:grpSpPr>
                        <wps:wsp>
                          <wps:cNvPr id="2130" name="Freeform 7909"/>
                          <wps:cNvSpPr>
                            <a:spLocks/>
                          </wps:cNvSpPr>
                          <wps:spPr bwMode="auto">
                            <a:xfrm>
                              <a:off x="53185" y="77070"/>
                              <a:ext cx="2" cy="8"/>
                            </a:xfrm>
                            <a:custGeom>
                              <a:avLst/>
                              <a:gdLst>
                                <a:gd name="T0" fmla="+- 0 10639 10637"/>
                                <a:gd name="T1" fmla="*/ T0 w 2"/>
                                <a:gd name="T2" fmla="+- 0 15414 15414"/>
                                <a:gd name="T3" fmla="*/ 15414 h 8"/>
                                <a:gd name="T4" fmla="+- 0 10637 10637"/>
                                <a:gd name="T5" fmla="*/ T4 w 2"/>
                                <a:gd name="T6" fmla="+- 0 15422 15414"/>
                                <a:gd name="T7" fmla="*/ 15422 h 8"/>
                              </a:gdLst>
                              <a:ahLst/>
                              <a:cxnLst>
                                <a:cxn ang="0">
                                  <a:pos x="T1" y="T3"/>
                                </a:cxn>
                                <a:cxn ang="0">
                                  <a:pos x="T5" y="T7"/>
                                </a:cxn>
                              </a:cxnLst>
                              <a:rect l="0" t="0" r="r" b="b"/>
                              <a:pathLst>
                                <a:path w="2" h="8">
                                  <a:moveTo>
                                    <a:pt x="2"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31" name="Group 7910"/>
                        <wpg:cNvGrpSpPr>
                          <a:grpSpLocks/>
                        </wpg:cNvGrpSpPr>
                        <wpg:grpSpPr bwMode="auto">
                          <a:xfrm>
                            <a:off x="10639" y="15404"/>
                            <a:ext cx="4" cy="10"/>
                            <a:chOff x="10639" y="15404"/>
                            <a:chExt cx="4" cy="10"/>
                          </a:xfrm>
                        </wpg:grpSpPr>
                        <wps:wsp>
                          <wps:cNvPr id="2132" name="Freeform 7911"/>
                          <wps:cNvSpPr>
                            <a:spLocks/>
                          </wps:cNvSpPr>
                          <wps:spPr bwMode="auto">
                            <a:xfrm>
                              <a:off x="53195" y="77020"/>
                              <a:ext cx="4" cy="10"/>
                            </a:xfrm>
                            <a:custGeom>
                              <a:avLst/>
                              <a:gdLst>
                                <a:gd name="T0" fmla="+- 0 10643 10639"/>
                                <a:gd name="T1" fmla="*/ T0 w 4"/>
                                <a:gd name="T2" fmla="+- 0 15404 15404"/>
                                <a:gd name="T3" fmla="*/ 15404 h 10"/>
                                <a:gd name="T4" fmla="+- 0 10639 10639"/>
                                <a:gd name="T5" fmla="*/ T4 w 4"/>
                                <a:gd name="T6" fmla="+- 0 15414 15404"/>
                                <a:gd name="T7" fmla="*/ 15414 h 10"/>
                              </a:gdLst>
                              <a:ahLst/>
                              <a:cxnLst>
                                <a:cxn ang="0">
                                  <a:pos x="T1" y="T3"/>
                                </a:cxn>
                                <a:cxn ang="0">
                                  <a:pos x="T5" y="T7"/>
                                </a:cxn>
                              </a:cxnLst>
                              <a:rect l="0" t="0" r="r" b="b"/>
                              <a:pathLst>
                                <a:path w="4" h="10">
                                  <a:moveTo>
                                    <a:pt x="4"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33" name="Group 7912"/>
                        <wpg:cNvGrpSpPr>
                          <a:grpSpLocks/>
                        </wpg:cNvGrpSpPr>
                        <wpg:grpSpPr bwMode="auto">
                          <a:xfrm>
                            <a:off x="10643" y="15395"/>
                            <a:ext cx="2" cy="10"/>
                            <a:chOff x="10643" y="15395"/>
                            <a:chExt cx="2" cy="10"/>
                          </a:xfrm>
                        </wpg:grpSpPr>
                        <wps:wsp>
                          <wps:cNvPr id="2134" name="Freeform 7913"/>
                          <wps:cNvSpPr>
                            <a:spLocks/>
                          </wps:cNvSpPr>
                          <wps:spPr bwMode="auto">
                            <a:xfrm>
                              <a:off x="42572" y="61580"/>
                              <a:ext cx="2" cy="10"/>
                            </a:xfrm>
                            <a:custGeom>
                              <a:avLst/>
                              <a:gdLst>
                                <a:gd name="T0" fmla="+- 0 10645 10643"/>
                                <a:gd name="T1" fmla="*/ T0 w 2"/>
                                <a:gd name="T2" fmla="+- 0 15395 15395"/>
                                <a:gd name="T3" fmla="*/ 15395 h 10"/>
                                <a:gd name="T4" fmla="+- 0 10643 10643"/>
                                <a:gd name="T5" fmla="*/ T4 w 2"/>
                                <a:gd name="T6" fmla="+- 0 15405 15395"/>
                                <a:gd name="T7" fmla="*/ 15405 h 10"/>
                              </a:gdLst>
                              <a:ahLst/>
                              <a:cxnLst>
                                <a:cxn ang="0">
                                  <a:pos x="T1" y="T3"/>
                                </a:cxn>
                                <a:cxn ang="0">
                                  <a:pos x="T5" y="T7"/>
                                </a:cxn>
                              </a:cxnLst>
                              <a:rect l="0" t="0" r="r" b="b"/>
                              <a:pathLst>
                                <a:path w="2" h="10">
                                  <a:moveTo>
                                    <a:pt x="2"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35" name="Group 7914"/>
                        <wpg:cNvGrpSpPr>
                          <a:grpSpLocks/>
                        </wpg:cNvGrpSpPr>
                        <wpg:grpSpPr bwMode="auto">
                          <a:xfrm>
                            <a:off x="10645" y="15383"/>
                            <a:ext cx="4" cy="12"/>
                            <a:chOff x="10645" y="15383"/>
                            <a:chExt cx="4" cy="12"/>
                          </a:xfrm>
                        </wpg:grpSpPr>
                        <wps:wsp>
                          <wps:cNvPr id="2136" name="Freeform 7915"/>
                          <wps:cNvSpPr>
                            <a:spLocks/>
                          </wps:cNvSpPr>
                          <wps:spPr bwMode="auto">
                            <a:xfrm>
                              <a:off x="53225" y="76915"/>
                              <a:ext cx="4" cy="12"/>
                            </a:xfrm>
                            <a:custGeom>
                              <a:avLst/>
                              <a:gdLst>
                                <a:gd name="T0" fmla="+- 0 10649 10645"/>
                                <a:gd name="T1" fmla="*/ T0 w 4"/>
                                <a:gd name="T2" fmla="+- 0 15383 15383"/>
                                <a:gd name="T3" fmla="*/ 15383 h 12"/>
                                <a:gd name="T4" fmla="+- 0 10645 10645"/>
                                <a:gd name="T5" fmla="*/ T4 w 4"/>
                                <a:gd name="T6" fmla="+- 0 15395 15383"/>
                                <a:gd name="T7" fmla="*/ 15395 h 12"/>
                              </a:gdLst>
                              <a:ahLst/>
                              <a:cxnLst>
                                <a:cxn ang="0">
                                  <a:pos x="T1" y="T3"/>
                                </a:cxn>
                                <a:cxn ang="0">
                                  <a:pos x="T5" y="T7"/>
                                </a:cxn>
                              </a:cxnLst>
                              <a:rect l="0" t="0" r="r" b="b"/>
                              <a:pathLst>
                                <a:path w="4" h="12">
                                  <a:moveTo>
                                    <a:pt x="4"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37" name="Group 7916"/>
                        <wpg:cNvGrpSpPr>
                          <a:grpSpLocks/>
                        </wpg:cNvGrpSpPr>
                        <wpg:grpSpPr bwMode="auto">
                          <a:xfrm>
                            <a:off x="10649" y="15371"/>
                            <a:ext cx="4" cy="12"/>
                            <a:chOff x="10649" y="15371"/>
                            <a:chExt cx="4" cy="12"/>
                          </a:xfrm>
                        </wpg:grpSpPr>
                        <wps:wsp>
                          <wps:cNvPr id="2138" name="Freeform 7917"/>
                          <wps:cNvSpPr>
                            <a:spLocks/>
                          </wps:cNvSpPr>
                          <wps:spPr bwMode="auto">
                            <a:xfrm>
                              <a:off x="42596" y="61484"/>
                              <a:ext cx="4" cy="12"/>
                            </a:xfrm>
                            <a:custGeom>
                              <a:avLst/>
                              <a:gdLst>
                                <a:gd name="T0" fmla="+- 0 10653 10649"/>
                                <a:gd name="T1" fmla="*/ T0 w 4"/>
                                <a:gd name="T2" fmla="+- 0 15371 15371"/>
                                <a:gd name="T3" fmla="*/ 15371 h 12"/>
                                <a:gd name="T4" fmla="+- 0 10649 10649"/>
                                <a:gd name="T5" fmla="*/ T4 w 4"/>
                                <a:gd name="T6" fmla="+- 0 15383 15371"/>
                                <a:gd name="T7" fmla="*/ 15383 h 12"/>
                              </a:gdLst>
                              <a:ahLst/>
                              <a:cxnLst>
                                <a:cxn ang="0">
                                  <a:pos x="T1" y="T3"/>
                                </a:cxn>
                                <a:cxn ang="0">
                                  <a:pos x="T5" y="T7"/>
                                </a:cxn>
                              </a:cxnLst>
                              <a:rect l="0" t="0" r="r" b="b"/>
                              <a:pathLst>
                                <a:path w="4" h="12">
                                  <a:moveTo>
                                    <a:pt x="4"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39" name="Group 7918"/>
                        <wpg:cNvGrpSpPr>
                          <a:grpSpLocks/>
                        </wpg:cNvGrpSpPr>
                        <wpg:grpSpPr bwMode="auto">
                          <a:xfrm>
                            <a:off x="10652" y="15359"/>
                            <a:ext cx="5" cy="12"/>
                            <a:chOff x="10652" y="15359"/>
                            <a:chExt cx="5" cy="12"/>
                          </a:xfrm>
                        </wpg:grpSpPr>
                        <wps:wsp>
                          <wps:cNvPr id="2140" name="Freeform 7919"/>
                          <wps:cNvSpPr>
                            <a:spLocks/>
                          </wps:cNvSpPr>
                          <wps:spPr bwMode="auto">
                            <a:xfrm>
                              <a:off x="53260" y="76795"/>
                              <a:ext cx="5" cy="12"/>
                            </a:xfrm>
                            <a:custGeom>
                              <a:avLst/>
                              <a:gdLst>
                                <a:gd name="T0" fmla="+- 0 10657 10652"/>
                                <a:gd name="T1" fmla="*/ T0 w 5"/>
                                <a:gd name="T2" fmla="+- 0 15359 15359"/>
                                <a:gd name="T3" fmla="*/ 15359 h 12"/>
                                <a:gd name="T4" fmla="+- 0 10652 10652"/>
                                <a:gd name="T5" fmla="*/ T4 w 5"/>
                                <a:gd name="T6" fmla="+- 0 15371 15359"/>
                                <a:gd name="T7" fmla="*/ 15371 h 12"/>
                              </a:gdLst>
                              <a:ahLst/>
                              <a:cxnLst>
                                <a:cxn ang="0">
                                  <a:pos x="T1" y="T3"/>
                                </a:cxn>
                                <a:cxn ang="0">
                                  <a:pos x="T5" y="T7"/>
                                </a:cxn>
                              </a:cxnLst>
                              <a:rect l="0" t="0" r="r" b="b"/>
                              <a:pathLst>
                                <a:path w="5" h="12">
                                  <a:moveTo>
                                    <a:pt x="5"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41" name="Group 7920"/>
                        <wpg:cNvGrpSpPr>
                          <a:grpSpLocks/>
                        </wpg:cNvGrpSpPr>
                        <wpg:grpSpPr bwMode="auto">
                          <a:xfrm>
                            <a:off x="10657" y="15346"/>
                            <a:ext cx="5" cy="13"/>
                            <a:chOff x="10657" y="15346"/>
                            <a:chExt cx="5" cy="13"/>
                          </a:xfrm>
                        </wpg:grpSpPr>
                        <wps:wsp>
                          <wps:cNvPr id="2142" name="Freeform 7921"/>
                          <wps:cNvSpPr>
                            <a:spLocks/>
                          </wps:cNvSpPr>
                          <wps:spPr bwMode="auto">
                            <a:xfrm>
                              <a:off x="53285" y="76730"/>
                              <a:ext cx="5" cy="13"/>
                            </a:xfrm>
                            <a:custGeom>
                              <a:avLst/>
                              <a:gdLst>
                                <a:gd name="T0" fmla="+- 0 10662 10657"/>
                                <a:gd name="T1" fmla="*/ T0 w 5"/>
                                <a:gd name="T2" fmla="+- 0 15346 15346"/>
                                <a:gd name="T3" fmla="*/ 15346 h 13"/>
                                <a:gd name="T4" fmla="+- 0 10657 10657"/>
                                <a:gd name="T5" fmla="*/ T4 w 5"/>
                                <a:gd name="T6" fmla="+- 0 15359 15346"/>
                                <a:gd name="T7" fmla="*/ 15359 h 13"/>
                              </a:gdLst>
                              <a:ahLst/>
                              <a:cxnLst>
                                <a:cxn ang="0">
                                  <a:pos x="T1" y="T3"/>
                                </a:cxn>
                                <a:cxn ang="0">
                                  <a:pos x="T5" y="T7"/>
                                </a:cxn>
                              </a:cxnLst>
                              <a:rect l="0" t="0" r="r" b="b"/>
                              <a:pathLst>
                                <a:path w="5" h="13">
                                  <a:moveTo>
                                    <a:pt x="5" y="0"/>
                                  </a:moveTo>
                                  <a:lnTo>
                                    <a:pt x="0" y="13"/>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43" name="Group 7922"/>
                        <wpg:cNvGrpSpPr>
                          <a:grpSpLocks/>
                        </wpg:cNvGrpSpPr>
                        <wpg:grpSpPr bwMode="auto">
                          <a:xfrm>
                            <a:off x="10662" y="15334"/>
                            <a:ext cx="5" cy="12"/>
                            <a:chOff x="10662" y="15334"/>
                            <a:chExt cx="5" cy="12"/>
                          </a:xfrm>
                        </wpg:grpSpPr>
                        <wps:wsp>
                          <wps:cNvPr id="2144" name="Freeform 7923"/>
                          <wps:cNvSpPr>
                            <a:spLocks/>
                          </wps:cNvSpPr>
                          <wps:spPr bwMode="auto">
                            <a:xfrm>
                              <a:off x="53310" y="76670"/>
                              <a:ext cx="5" cy="12"/>
                            </a:xfrm>
                            <a:custGeom>
                              <a:avLst/>
                              <a:gdLst>
                                <a:gd name="T0" fmla="+- 0 10667 10662"/>
                                <a:gd name="T1" fmla="*/ T0 w 5"/>
                                <a:gd name="T2" fmla="+- 0 15334 15334"/>
                                <a:gd name="T3" fmla="*/ 15334 h 12"/>
                                <a:gd name="T4" fmla="+- 0 10662 10662"/>
                                <a:gd name="T5" fmla="*/ T4 w 5"/>
                                <a:gd name="T6" fmla="+- 0 15346 15334"/>
                                <a:gd name="T7" fmla="*/ 15346 h 12"/>
                              </a:gdLst>
                              <a:ahLst/>
                              <a:cxnLst>
                                <a:cxn ang="0">
                                  <a:pos x="T1" y="T3"/>
                                </a:cxn>
                                <a:cxn ang="0">
                                  <a:pos x="T5" y="T7"/>
                                </a:cxn>
                              </a:cxnLst>
                              <a:rect l="0" t="0" r="r" b="b"/>
                              <a:pathLst>
                                <a:path w="5" h="12">
                                  <a:moveTo>
                                    <a:pt x="5"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45" name="Group 7924"/>
                        <wpg:cNvGrpSpPr>
                          <a:grpSpLocks/>
                        </wpg:cNvGrpSpPr>
                        <wpg:grpSpPr bwMode="auto">
                          <a:xfrm>
                            <a:off x="10667" y="15322"/>
                            <a:ext cx="6" cy="12"/>
                            <a:chOff x="10667" y="15322"/>
                            <a:chExt cx="6" cy="12"/>
                          </a:xfrm>
                        </wpg:grpSpPr>
                        <wps:wsp>
                          <wps:cNvPr id="2146" name="Freeform 7925"/>
                          <wps:cNvSpPr>
                            <a:spLocks/>
                          </wps:cNvSpPr>
                          <wps:spPr bwMode="auto">
                            <a:xfrm>
                              <a:off x="53335" y="76610"/>
                              <a:ext cx="6" cy="12"/>
                            </a:xfrm>
                            <a:custGeom>
                              <a:avLst/>
                              <a:gdLst>
                                <a:gd name="T0" fmla="+- 0 10673 10667"/>
                                <a:gd name="T1" fmla="*/ T0 w 6"/>
                                <a:gd name="T2" fmla="+- 0 15322 15322"/>
                                <a:gd name="T3" fmla="*/ 15322 h 12"/>
                                <a:gd name="T4" fmla="+- 0 10667 10667"/>
                                <a:gd name="T5" fmla="*/ T4 w 6"/>
                                <a:gd name="T6" fmla="+- 0 15334 15322"/>
                                <a:gd name="T7" fmla="*/ 15334 h 12"/>
                              </a:gdLst>
                              <a:ahLst/>
                              <a:cxnLst>
                                <a:cxn ang="0">
                                  <a:pos x="T1" y="T3"/>
                                </a:cxn>
                                <a:cxn ang="0">
                                  <a:pos x="T5" y="T7"/>
                                </a:cxn>
                              </a:cxnLst>
                              <a:rect l="0" t="0" r="r" b="b"/>
                              <a:pathLst>
                                <a:path w="6" h="12">
                                  <a:moveTo>
                                    <a:pt x="6"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47" name="Group 7926"/>
                        <wpg:cNvGrpSpPr>
                          <a:grpSpLocks/>
                        </wpg:cNvGrpSpPr>
                        <wpg:grpSpPr bwMode="auto">
                          <a:xfrm>
                            <a:off x="10673" y="15310"/>
                            <a:ext cx="6" cy="12"/>
                            <a:chOff x="10673" y="15310"/>
                            <a:chExt cx="6" cy="12"/>
                          </a:xfrm>
                        </wpg:grpSpPr>
                        <wps:wsp>
                          <wps:cNvPr id="2148" name="Freeform 7927"/>
                          <wps:cNvSpPr>
                            <a:spLocks/>
                          </wps:cNvSpPr>
                          <wps:spPr bwMode="auto">
                            <a:xfrm>
                              <a:off x="53365" y="76550"/>
                              <a:ext cx="6" cy="12"/>
                            </a:xfrm>
                            <a:custGeom>
                              <a:avLst/>
                              <a:gdLst>
                                <a:gd name="T0" fmla="+- 0 10679 10673"/>
                                <a:gd name="T1" fmla="*/ T0 w 6"/>
                                <a:gd name="T2" fmla="+- 0 15310 15310"/>
                                <a:gd name="T3" fmla="*/ 15310 h 12"/>
                                <a:gd name="T4" fmla="+- 0 10673 10673"/>
                                <a:gd name="T5" fmla="*/ T4 w 6"/>
                                <a:gd name="T6" fmla="+- 0 15322 15310"/>
                                <a:gd name="T7" fmla="*/ 15322 h 12"/>
                              </a:gdLst>
                              <a:ahLst/>
                              <a:cxnLst>
                                <a:cxn ang="0">
                                  <a:pos x="T1" y="T3"/>
                                </a:cxn>
                                <a:cxn ang="0">
                                  <a:pos x="T5" y="T7"/>
                                </a:cxn>
                              </a:cxnLst>
                              <a:rect l="0" t="0" r="r" b="b"/>
                              <a:pathLst>
                                <a:path w="6" h="12">
                                  <a:moveTo>
                                    <a:pt x="6" y="0"/>
                                  </a:moveTo>
                                  <a:lnTo>
                                    <a:pt x="0" y="1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49" name="Group 7928"/>
                        <wpg:cNvGrpSpPr>
                          <a:grpSpLocks/>
                        </wpg:cNvGrpSpPr>
                        <wpg:grpSpPr bwMode="auto">
                          <a:xfrm>
                            <a:off x="10679" y="15299"/>
                            <a:ext cx="6" cy="11"/>
                            <a:chOff x="10679" y="15299"/>
                            <a:chExt cx="6" cy="11"/>
                          </a:xfrm>
                        </wpg:grpSpPr>
                        <wps:wsp>
                          <wps:cNvPr id="2150" name="Freeform 7929"/>
                          <wps:cNvSpPr>
                            <a:spLocks/>
                          </wps:cNvSpPr>
                          <wps:spPr bwMode="auto">
                            <a:xfrm>
                              <a:off x="53395" y="76495"/>
                              <a:ext cx="6" cy="11"/>
                            </a:xfrm>
                            <a:custGeom>
                              <a:avLst/>
                              <a:gdLst>
                                <a:gd name="T0" fmla="+- 0 10685 10679"/>
                                <a:gd name="T1" fmla="*/ T0 w 6"/>
                                <a:gd name="T2" fmla="+- 0 15299 15299"/>
                                <a:gd name="T3" fmla="*/ 15299 h 11"/>
                                <a:gd name="T4" fmla="+- 0 10679 10679"/>
                                <a:gd name="T5" fmla="*/ T4 w 6"/>
                                <a:gd name="T6" fmla="+- 0 15310 15299"/>
                                <a:gd name="T7" fmla="*/ 15310 h 11"/>
                              </a:gdLst>
                              <a:ahLst/>
                              <a:cxnLst>
                                <a:cxn ang="0">
                                  <a:pos x="T1" y="T3"/>
                                </a:cxn>
                                <a:cxn ang="0">
                                  <a:pos x="T5" y="T7"/>
                                </a:cxn>
                              </a:cxnLst>
                              <a:rect l="0" t="0" r="r" b="b"/>
                              <a:pathLst>
                                <a:path w="6" h="11">
                                  <a:moveTo>
                                    <a:pt x="6"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51" name="Group 7930"/>
                        <wpg:cNvGrpSpPr>
                          <a:grpSpLocks/>
                        </wpg:cNvGrpSpPr>
                        <wpg:grpSpPr bwMode="auto">
                          <a:xfrm>
                            <a:off x="10685" y="15288"/>
                            <a:ext cx="6" cy="11"/>
                            <a:chOff x="10685" y="15288"/>
                            <a:chExt cx="6" cy="11"/>
                          </a:xfrm>
                        </wpg:grpSpPr>
                        <wps:wsp>
                          <wps:cNvPr id="2152" name="Freeform 7931"/>
                          <wps:cNvSpPr>
                            <a:spLocks/>
                          </wps:cNvSpPr>
                          <wps:spPr bwMode="auto">
                            <a:xfrm>
                              <a:off x="53425" y="76440"/>
                              <a:ext cx="6" cy="11"/>
                            </a:xfrm>
                            <a:custGeom>
                              <a:avLst/>
                              <a:gdLst>
                                <a:gd name="T0" fmla="+- 0 10691 10685"/>
                                <a:gd name="T1" fmla="*/ T0 w 6"/>
                                <a:gd name="T2" fmla="+- 0 15288 15288"/>
                                <a:gd name="T3" fmla="*/ 15288 h 11"/>
                                <a:gd name="T4" fmla="+- 0 10685 10685"/>
                                <a:gd name="T5" fmla="*/ T4 w 6"/>
                                <a:gd name="T6" fmla="+- 0 15299 15288"/>
                                <a:gd name="T7" fmla="*/ 15299 h 11"/>
                              </a:gdLst>
                              <a:ahLst/>
                              <a:cxnLst>
                                <a:cxn ang="0">
                                  <a:pos x="T1" y="T3"/>
                                </a:cxn>
                                <a:cxn ang="0">
                                  <a:pos x="T5" y="T7"/>
                                </a:cxn>
                              </a:cxnLst>
                              <a:rect l="0" t="0" r="r" b="b"/>
                              <a:pathLst>
                                <a:path w="6" h="11">
                                  <a:moveTo>
                                    <a:pt x="6"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53" name="Group 7932"/>
                        <wpg:cNvGrpSpPr>
                          <a:grpSpLocks/>
                        </wpg:cNvGrpSpPr>
                        <wpg:grpSpPr bwMode="auto">
                          <a:xfrm>
                            <a:off x="10691" y="15288"/>
                            <a:ext cx="2" cy="2"/>
                            <a:chOff x="10691" y="15288"/>
                            <a:chExt cx="2" cy="2"/>
                          </a:xfrm>
                        </wpg:grpSpPr>
                        <wps:wsp>
                          <wps:cNvPr id="2154" name="Freeform 7933"/>
                          <wps:cNvSpPr>
                            <a:spLocks/>
                          </wps:cNvSpPr>
                          <wps:spPr bwMode="auto">
                            <a:xfrm>
                              <a:off x="10691" y="15288"/>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55" name="Group 7934"/>
                        <wpg:cNvGrpSpPr>
                          <a:grpSpLocks/>
                        </wpg:cNvGrpSpPr>
                        <wpg:grpSpPr bwMode="auto">
                          <a:xfrm>
                            <a:off x="10691" y="15278"/>
                            <a:ext cx="8" cy="10"/>
                            <a:chOff x="10691" y="15278"/>
                            <a:chExt cx="8" cy="10"/>
                          </a:xfrm>
                        </wpg:grpSpPr>
                        <wps:wsp>
                          <wps:cNvPr id="2156" name="Freeform 7935"/>
                          <wps:cNvSpPr>
                            <a:spLocks/>
                          </wps:cNvSpPr>
                          <wps:spPr bwMode="auto">
                            <a:xfrm>
                              <a:off x="53455" y="76390"/>
                              <a:ext cx="8" cy="10"/>
                            </a:xfrm>
                            <a:custGeom>
                              <a:avLst/>
                              <a:gdLst>
                                <a:gd name="T0" fmla="+- 0 10699 10691"/>
                                <a:gd name="T1" fmla="*/ T0 w 8"/>
                                <a:gd name="T2" fmla="+- 0 15278 15278"/>
                                <a:gd name="T3" fmla="*/ 15278 h 10"/>
                                <a:gd name="T4" fmla="+- 0 10691 10691"/>
                                <a:gd name="T5" fmla="*/ T4 w 8"/>
                                <a:gd name="T6" fmla="+- 0 15288 15278"/>
                                <a:gd name="T7" fmla="*/ 15288 h 10"/>
                              </a:gdLst>
                              <a:ahLst/>
                              <a:cxnLst>
                                <a:cxn ang="0">
                                  <a:pos x="T1" y="T3"/>
                                </a:cxn>
                                <a:cxn ang="0">
                                  <a:pos x="T5" y="T7"/>
                                </a:cxn>
                              </a:cxnLst>
                              <a:rect l="0" t="0" r="r" b="b"/>
                              <a:pathLst>
                                <a:path w="8" h="10">
                                  <a:moveTo>
                                    <a:pt x="8"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57" name="Group 7936"/>
                        <wpg:cNvGrpSpPr>
                          <a:grpSpLocks/>
                        </wpg:cNvGrpSpPr>
                        <wpg:grpSpPr bwMode="auto">
                          <a:xfrm>
                            <a:off x="10699" y="15268"/>
                            <a:ext cx="8" cy="11"/>
                            <a:chOff x="10699" y="15268"/>
                            <a:chExt cx="8" cy="11"/>
                          </a:xfrm>
                        </wpg:grpSpPr>
                        <wps:wsp>
                          <wps:cNvPr id="2158" name="Freeform 7937"/>
                          <wps:cNvSpPr>
                            <a:spLocks/>
                          </wps:cNvSpPr>
                          <wps:spPr bwMode="auto">
                            <a:xfrm>
                              <a:off x="42796" y="61072"/>
                              <a:ext cx="8" cy="11"/>
                            </a:xfrm>
                            <a:custGeom>
                              <a:avLst/>
                              <a:gdLst>
                                <a:gd name="T0" fmla="+- 0 10707 10699"/>
                                <a:gd name="T1" fmla="*/ T0 w 8"/>
                                <a:gd name="T2" fmla="+- 0 15268 15268"/>
                                <a:gd name="T3" fmla="*/ 15268 h 11"/>
                                <a:gd name="T4" fmla="+- 0 10699 10699"/>
                                <a:gd name="T5" fmla="*/ T4 w 8"/>
                                <a:gd name="T6" fmla="+- 0 15279 15268"/>
                                <a:gd name="T7" fmla="*/ 15279 h 11"/>
                              </a:gdLst>
                              <a:ahLst/>
                              <a:cxnLst>
                                <a:cxn ang="0">
                                  <a:pos x="T1" y="T3"/>
                                </a:cxn>
                                <a:cxn ang="0">
                                  <a:pos x="T5" y="T7"/>
                                </a:cxn>
                              </a:cxnLst>
                              <a:rect l="0" t="0" r="r" b="b"/>
                              <a:pathLst>
                                <a:path w="8" h="11">
                                  <a:moveTo>
                                    <a:pt x="8"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59" name="Group 7938"/>
                        <wpg:cNvGrpSpPr>
                          <a:grpSpLocks/>
                        </wpg:cNvGrpSpPr>
                        <wpg:grpSpPr bwMode="auto">
                          <a:xfrm>
                            <a:off x="10708" y="15258"/>
                            <a:ext cx="10" cy="10"/>
                            <a:chOff x="10708" y="15258"/>
                            <a:chExt cx="10" cy="10"/>
                          </a:xfrm>
                        </wpg:grpSpPr>
                        <wps:wsp>
                          <wps:cNvPr id="2160" name="Freeform 7939"/>
                          <wps:cNvSpPr>
                            <a:spLocks/>
                          </wps:cNvSpPr>
                          <wps:spPr bwMode="auto">
                            <a:xfrm>
                              <a:off x="42832" y="61032"/>
                              <a:ext cx="10" cy="10"/>
                            </a:xfrm>
                            <a:custGeom>
                              <a:avLst/>
                              <a:gdLst>
                                <a:gd name="T0" fmla="+- 0 10718 10708"/>
                                <a:gd name="T1" fmla="*/ T0 w 10"/>
                                <a:gd name="T2" fmla="+- 0 15258 15258"/>
                                <a:gd name="T3" fmla="*/ 15258 h 10"/>
                                <a:gd name="T4" fmla="+- 0 10708 10708"/>
                                <a:gd name="T5" fmla="*/ T4 w 10"/>
                                <a:gd name="T6" fmla="+- 0 15268 15258"/>
                                <a:gd name="T7" fmla="*/ 15268 h 10"/>
                              </a:gdLst>
                              <a:ahLst/>
                              <a:cxnLst>
                                <a:cxn ang="0">
                                  <a:pos x="T1" y="T3"/>
                                </a:cxn>
                                <a:cxn ang="0">
                                  <a:pos x="T5" y="T7"/>
                                </a:cxn>
                              </a:cxnLst>
                              <a:rect l="0" t="0" r="r" b="b"/>
                              <a:pathLst>
                                <a:path w="10" h="10">
                                  <a:moveTo>
                                    <a:pt x="10"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61" name="Group 7940"/>
                        <wpg:cNvGrpSpPr>
                          <a:grpSpLocks/>
                        </wpg:cNvGrpSpPr>
                        <wpg:grpSpPr bwMode="auto">
                          <a:xfrm>
                            <a:off x="10717" y="15247"/>
                            <a:ext cx="11" cy="11"/>
                            <a:chOff x="10717" y="15247"/>
                            <a:chExt cx="11" cy="11"/>
                          </a:xfrm>
                        </wpg:grpSpPr>
                        <wps:wsp>
                          <wps:cNvPr id="2162" name="Freeform 7941"/>
                          <wps:cNvSpPr>
                            <a:spLocks/>
                          </wps:cNvSpPr>
                          <wps:spPr bwMode="auto">
                            <a:xfrm>
                              <a:off x="53585" y="76235"/>
                              <a:ext cx="11" cy="11"/>
                            </a:xfrm>
                            <a:custGeom>
                              <a:avLst/>
                              <a:gdLst>
                                <a:gd name="T0" fmla="+- 0 10728 10717"/>
                                <a:gd name="T1" fmla="*/ T0 w 11"/>
                                <a:gd name="T2" fmla="+- 0 15247 15247"/>
                                <a:gd name="T3" fmla="*/ 15247 h 11"/>
                                <a:gd name="T4" fmla="+- 0 10717 10717"/>
                                <a:gd name="T5" fmla="*/ T4 w 11"/>
                                <a:gd name="T6" fmla="+- 0 15258 15247"/>
                                <a:gd name="T7" fmla="*/ 15258 h 11"/>
                              </a:gdLst>
                              <a:ahLst/>
                              <a:cxnLst>
                                <a:cxn ang="0">
                                  <a:pos x="T1" y="T3"/>
                                </a:cxn>
                                <a:cxn ang="0">
                                  <a:pos x="T5" y="T7"/>
                                </a:cxn>
                              </a:cxnLst>
                              <a:rect l="0" t="0" r="r" b="b"/>
                              <a:pathLst>
                                <a:path w="11" h="11">
                                  <a:moveTo>
                                    <a:pt x="11" y="0"/>
                                  </a:moveTo>
                                  <a:lnTo>
                                    <a:pt x="0" y="11"/>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63" name="Group 7942"/>
                        <wpg:cNvGrpSpPr>
                          <a:grpSpLocks/>
                        </wpg:cNvGrpSpPr>
                        <wpg:grpSpPr bwMode="auto">
                          <a:xfrm>
                            <a:off x="10728" y="15238"/>
                            <a:ext cx="10" cy="10"/>
                            <a:chOff x="10728" y="15238"/>
                            <a:chExt cx="10" cy="10"/>
                          </a:xfrm>
                        </wpg:grpSpPr>
                        <wps:wsp>
                          <wps:cNvPr id="2164" name="Freeform 7943"/>
                          <wps:cNvSpPr>
                            <a:spLocks/>
                          </wps:cNvSpPr>
                          <wps:spPr bwMode="auto">
                            <a:xfrm>
                              <a:off x="42912" y="60952"/>
                              <a:ext cx="10" cy="10"/>
                            </a:xfrm>
                            <a:custGeom>
                              <a:avLst/>
                              <a:gdLst>
                                <a:gd name="T0" fmla="+- 0 10738 10728"/>
                                <a:gd name="T1" fmla="*/ T0 w 10"/>
                                <a:gd name="T2" fmla="+- 0 15238 15238"/>
                                <a:gd name="T3" fmla="*/ 15238 h 10"/>
                                <a:gd name="T4" fmla="+- 0 10728 10728"/>
                                <a:gd name="T5" fmla="*/ T4 w 10"/>
                                <a:gd name="T6" fmla="+- 0 15248 15238"/>
                                <a:gd name="T7" fmla="*/ 15248 h 10"/>
                              </a:gdLst>
                              <a:ahLst/>
                              <a:cxnLst>
                                <a:cxn ang="0">
                                  <a:pos x="T1" y="T3"/>
                                </a:cxn>
                                <a:cxn ang="0">
                                  <a:pos x="T5" y="T7"/>
                                </a:cxn>
                              </a:cxnLst>
                              <a:rect l="0" t="0" r="r" b="b"/>
                              <a:pathLst>
                                <a:path w="10" h="10">
                                  <a:moveTo>
                                    <a:pt x="10"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65" name="Group 7944"/>
                        <wpg:cNvGrpSpPr>
                          <a:grpSpLocks/>
                        </wpg:cNvGrpSpPr>
                        <wpg:grpSpPr bwMode="auto">
                          <a:xfrm>
                            <a:off x="10738" y="15229"/>
                            <a:ext cx="12" cy="8"/>
                            <a:chOff x="10738" y="15229"/>
                            <a:chExt cx="12" cy="8"/>
                          </a:xfrm>
                        </wpg:grpSpPr>
                        <wps:wsp>
                          <wps:cNvPr id="2166" name="Freeform 7945"/>
                          <wps:cNvSpPr>
                            <a:spLocks/>
                          </wps:cNvSpPr>
                          <wps:spPr bwMode="auto">
                            <a:xfrm>
                              <a:off x="42952" y="60916"/>
                              <a:ext cx="12" cy="8"/>
                            </a:xfrm>
                            <a:custGeom>
                              <a:avLst/>
                              <a:gdLst>
                                <a:gd name="T0" fmla="+- 0 10750 10738"/>
                                <a:gd name="T1" fmla="*/ T0 w 12"/>
                                <a:gd name="T2" fmla="+- 0 15229 15229"/>
                                <a:gd name="T3" fmla="*/ 15229 h 8"/>
                                <a:gd name="T4" fmla="+- 0 10738 10738"/>
                                <a:gd name="T5" fmla="*/ T4 w 12"/>
                                <a:gd name="T6" fmla="+- 0 15237 15229"/>
                                <a:gd name="T7" fmla="*/ 15237 h 8"/>
                              </a:gdLst>
                              <a:ahLst/>
                              <a:cxnLst>
                                <a:cxn ang="0">
                                  <a:pos x="T1" y="T3"/>
                                </a:cxn>
                                <a:cxn ang="0">
                                  <a:pos x="T5" y="T7"/>
                                </a:cxn>
                              </a:cxnLst>
                              <a:rect l="0" t="0" r="r" b="b"/>
                              <a:pathLst>
                                <a:path w="12" h="8">
                                  <a:moveTo>
                                    <a:pt x="12"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67" name="Group 7946"/>
                        <wpg:cNvGrpSpPr>
                          <a:grpSpLocks/>
                        </wpg:cNvGrpSpPr>
                        <wpg:grpSpPr bwMode="auto">
                          <a:xfrm>
                            <a:off x="10750" y="15220"/>
                            <a:ext cx="11" cy="10"/>
                            <a:chOff x="10750" y="15220"/>
                            <a:chExt cx="11" cy="10"/>
                          </a:xfrm>
                        </wpg:grpSpPr>
                        <wps:wsp>
                          <wps:cNvPr id="2168" name="Freeform 7947"/>
                          <wps:cNvSpPr>
                            <a:spLocks/>
                          </wps:cNvSpPr>
                          <wps:spPr bwMode="auto">
                            <a:xfrm>
                              <a:off x="43000" y="60880"/>
                              <a:ext cx="11" cy="10"/>
                            </a:xfrm>
                            <a:custGeom>
                              <a:avLst/>
                              <a:gdLst>
                                <a:gd name="T0" fmla="+- 0 10761 10750"/>
                                <a:gd name="T1" fmla="*/ T0 w 11"/>
                                <a:gd name="T2" fmla="+- 0 15220 15220"/>
                                <a:gd name="T3" fmla="*/ 15220 h 10"/>
                                <a:gd name="T4" fmla="+- 0 10750 10750"/>
                                <a:gd name="T5" fmla="*/ T4 w 11"/>
                                <a:gd name="T6" fmla="+- 0 15230 15220"/>
                                <a:gd name="T7" fmla="*/ 15230 h 10"/>
                              </a:gdLst>
                              <a:ahLst/>
                              <a:cxnLst>
                                <a:cxn ang="0">
                                  <a:pos x="T1" y="T3"/>
                                </a:cxn>
                                <a:cxn ang="0">
                                  <a:pos x="T5" y="T7"/>
                                </a:cxn>
                              </a:cxnLst>
                              <a:rect l="0" t="0" r="r" b="b"/>
                              <a:pathLst>
                                <a:path w="11" h="10">
                                  <a:moveTo>
                                    <a:pt x="11" y="0"/>
                                  </a:moveTo>
                                  <a:lnTo>
                                    <a:pt x="0" y="1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69" name="Group 7948"/>
                        <wpg:cNvGrpSpPr>
                          <a:grpSpLocks/>
                        </wpg:cNvGrpSpPr>
                        <wpg:grpSpPr bwMode="auto">
                          <a:xfrm>
                            <a:off x="10760" y="15211"/>
                            <a:ext cx="10" cy="8"/>
                            <a:chOff x="10760" y="15211"/>
                            <a:chExt cx="10" cy="8"/>
                          </a:xfrm>
                        </wpg:grpSpPr>
                        <wps:wsp>
                          <wps:cNvPr id="2170" name="Freeform 7949"/>
                          <wps:cNvSpPr>
                            <a:spLocks/>
                          </wps:cNvSpPr>
                          <wps:spPr bwMode="auto">
                            <a:xfrm>
                              <a:off x="43040" y="60844"/>
                              <a:ext cx="10" cy="8"/>
                            </a:xfrm>
                            <a:custGeom>
                              <a:avLst/>
                              <a:gdLst>
                                <a:gd name="T0" fmla="+- 0 10770 10760"/>
                                <a:gd name="T1" fmla="*/ T0 w 10"/>
                                <a:gd name="T2" fmla="+- 0 15211 15211"/>
                                <a:gd name="T3" fmla="*/ 15211 h 8"/>
                                <a:gd name="T4" fmla="+- 0 10760 10760"/>
                                <a:gd name="T5" fmla="*/ T4 w 10"/>
                                <a:gd name="T6" fmla="+- 0 15219 15211"/>
                                <a:gd name="T7" fmla="*/ 15219 h 8"/>
                              </a:gdLst>
                              <a:ahLst/>
                              <a:cxnLst>
                                <a:cxn ang="0">
                                  <a:pos x="T1" y="T3"/>
                                </a:cxn>
                                <a:cxn ang="0">
                                  <a:pos x="T5" y="T7"/>
                                </a:cxn>
                              </a:cxnLst>
                              <a:rect l="0" t="0" r="r" b="b"/>
                              <a:pathLst>
                                <a:path w="10" h="8">
                                  <a:moveTo>
                                    <a:pt x="10" y="0"/>
                                  </a:moveTo>
                                  <a:lnTo>
                                    <a:pt x="0" y="8"/>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71" name="Group 7950"/>
                        <wpg:cNvGrpSpPr>
                          <a:grpSpLocks/>
                        </wpg:cNvGrpSpPr>
                        <wpg:grpSpPr bwMode="auto">
                          <a:xfrm>
                            <a:off x="10770" y="15204"/>
                            <a:ext cx="11" cy="7"/>
                            <a:chOff x="10770" y="15204"/>
                            <a:chExt cx="11" cy="7"/>
                          </a:xfrm>
                        </wpg:grpSpPr>
                        <wps:wsp>
                          <wps:cNvPr id="2172" name="Freeform 7951"/>
                          <wps:cNvSpPr>
                            <a:spLocks/>
                          </wps:cNvSpPr>
                          <wps:spPr bwMode="auto">
                            <a:xfrm>
                              <a:off x="53850" y="76020"/>
                              <a:ext cx="11" cy="7"/>
                            </a:xfrm>
                            <a:custGeom>
                              <a:avLst/>
                              <a:gdLst>
                                <a:gd name="T0" fmla="+- 0 10781 10770"/>
                                <a:gd name="T1" fmla="*/ T0 w 11"/>
                                <a:gd name="T2" fmla="+- 0 15204 15204"/>
                                <a:gd name="T3" fmla="*/ 15204 h 7"/>
                                <a:gd name="T4" fmla="+- 0 10770 10770"/>
                                <a:gd name="T5" fmla="*/ T4 w 11"/>
                                <a:gd name="T6" fmla="+- 0 15211 15204"/>
                                <a:gd name="T7" fmla="*/ 15211 h 7"/>
                              </a:gdLst>
                              <a:ahLst/>
                              <a:cxnLst>
                                <a:cxn ang="0">
                                  <a:pos x="T1" y="T3"/>
                                </a:cxn>
                                <a:cxn ang="0">
                                  <a:pos x="T5" y="T7"/>
                                </a:cxn>
                              </a:cxnLst>
                              <a:rect l="0" t="0" r="r" b="b"/>
                              <a:pathLst>
                                <a:path w="11" h="7">
                                  <a:moveTo>
                                    <a:pt x="11" y="0"/>
                                  </a:moveTo>
                                  <a:lnTo>
                                    <a:pt x="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73" name="Group 7952"/>
                        <wpg:cNvGrpSpPr>
                          <a:grpSpLocks/>
                        </wpg:cNvGrpSpPr>
                        <wpg:grpSpPr bwMode="auto">
                          <a:xfrm>
                            <a:off x="10781" y="15197"/>
                            <a:ext cx="10" cy="7"/>
                            <a:chOff x="10781" y="15197"/>
                            <a:chExt cx="10" cy="7"/>
                          </a:xfrm>
                        </wpg:grpSpPr>
                        <wps:wsp>
                          <wps:cNvPr id="2174" name="Freeform 7953"/>
                          <wps:cNvSpPr>
                            <a:spLocks/>
                          </wps:cNvSpPr>
                          <wps:spPr bwMode="auto">
                            <a:xfrm>
                              <a:off x="43124" y="60788"/>
                              <a:ext cx="10" cy="7"/>
                            </a:xfrm>
                            <a:custGeom>
                              <a:avLst/>
                              <a:gdLst>
                                <a:gd name="T0" fmla="+- 0 10791 10781"/>
                                <a:gd name="T1" fmla="*/ T0 w 10"/>
                                <a:gd name="T2" fmla="+- 0 15197 15197"/>
                                <a:gd name="T3" fmla="*/ 15197 h 7"/>
                                <a:gd name="T4" fmla="+- 0 10781 10781"/>
                                <a:gd name="T5" fmla="*/ T4 w 10"/>
                                <a:gd name="T6" fmla="+- 0 15204 15197"/>
                                <a:gd name="T7" fmla="*/ 15204 h 7"/>
                              </a:gdLst>
                              <a:ahLst/>
                              <a:cxnLst>
                                <a:cxn ang="0">
                                  <a:pos x="T1" y="T3"/>
                                </a:cxn>
                                <a:cxn ang="0">
                                  <a:pos x="T5" y="T7"/>
                                </a:cxn>
                              </a:cxnLst>
                              <a:rect l="0" t="0" r="r" b="b"/>
                              <a:pathLst>
                                <a:path w="10" h="7">
                                  <a:moveTo>
                                    <a:pt x="10" y="0"/>
                                  </a:moveTo>
                                  <a:lnTo>
                                    <a:pt x="0" y="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75" name="Group 7954"/>
                        <wpg:cNvGrpSpPr>
                          <a:grpSpLocks/>
                        </wpg:cNvGrpSpPr>
                        <wpg:grpSpPr bwMode="auto">
                          <a:xfrm>
                            <a:off x="10790" y="15191"/>
                            <a:ext cx="8" cy="6"/>
                            <a:chOff x="10790" y="15191"/>
                            <a:chExt cx="8" cy="6"/>
                          </a:xfrm>
                        </wpg:grpSpPr>
                        <wps:wsp>
                          <wps:cNvPr id="2176" name="Freeform 7955"/>
                          <wps:cNvSpPr>
                            <a:spLocks/>
                          </wps:cNvSpPr>
                          <wps:spPr bwMode="auto">
                            <a:xfrm>
                              <a:off x="43160" y="60764"/>
                              <a:ext cx="8" cy="6"/>
                            </a:xfrm>
                            <a:custGeom>
                              <a:avLst/>
                              <a:gdLst>
                                <a:gd name="T0" fmla="+- 0 10798 10790"/>
                                <a:gd name="T1" fmla="*/ T0 w 8"/>
                                <a:gd name="T2" fmla="+- 0 15191 15191"/>
                                <a:gd name="T3" fmla="*/ 15191 h 6"/>
                                <a:gd name="T4" fmla="+- 0 10790 10790"/>
                                <a:gd name="T5" fmla="*/ T4 w 8"/>
                                <a:gd name="T6" fmla="+- 0 15197 15191"/>
                                <a:gd name="T7" fmla="*/ 15197 h 6"/>
                              </a:gdLst>
                              <a:ahLst/>
                              <a:cxnLst>
                                <a:cxn ang="0">
                                  <a:pos x="T1" y="T3"/>
                                </a:cxn>
                                <a:cxn ang="0">
                                  <a:pos x="T5" y="T7"/>
                                </a:cxn>
                              </a:cxnLst>
                              <a:rect l="0" t="0" r="r" b="b"/>
                              <a:pathLst>
                                <a:path w="8" h="6">
                                  <a:moveTo>
                                    <a:pt x="8" y="0"/>
                                  </a:moveTo>
                                  <a:lnTo>
                                    <a:pt x="0" y="6"/>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77" name="Group 7956"/>
                        <wpg:cNvGrpSpPr>
                          <a:grpSpLocks/>
                        </wpg:cNvGrpSpPr>
                        <wpg:grpSpPr bwMode="auto">
                          <a:xfrm>
                            <a:off x="10799" y="15186"/>
                            <a:ext cx="7" cy="5"/>
                            <a:chOff x="10799" y="15186"/>
                            <a:chExt cx="7" cy="5"/>
                          </a:xfrm>
                        </wpg:grpSpPr>
                        <wps:wsp>
                          <wps:cNvPr id="2178" name="Freeform 7957"/>
                          <wps:cNvSpPr>
                            <a:spLocks/>
                          </wps:cNvSpPr>
                          <wps:spPr bwMode="auto">
                            <a:xfrm>
                              <a:off x="53995" y="75930"/>
                              <a:ext cx="7" cy="5"/>
                            </a:xfrm>
                            <a:custGeom>
                              <a:avLst/>
                              <a:gdLst>
                                <a:gd name="T0" fmla="+- 0 10806 10799"/>
                                <a:gd name="T1" fmla="*/ T0 w 7"/>
                                <a:gd name="T2" fmla="+- 0 15186 15186"/>
                                <a:gd name="T3" fmla="*/ 15186 h 5"/>
                                <a:gd name="T4" fmla="+- 0 10799 10799"/>
                                <a:gd name="T5" fmla="*/ T4 w 7"/>
                                <a:gd name="T6" fmla="+- 0 15191 15186"/>
                                <a:gd name="T7" fmla="*/ 15191 h 5"/>
                              </a:gdLst>
                              <a:ahLst/>
                              <a:cxnLst>
                                <a:cxn ang="0">
                                  <a:pos x="T1" y="T3"/>
                                </a:cxn>
                                <a:cxn ang="0">
                                  <a:pos x="T5" y="T7"/>
                                </a:cxn>
                              </a:cxnLst>
                              <a:rect l="0" t="0" r="r" b="b"/>
                              <a:pathLst>
                                <a:path w="7" h="5">
                                  <a:moveTo>
                                    <a:pt x="7" y="0"/>
                                  </a:moveTo>
                                  <a:lnTo>
                                    <a:pt x="0" y="5"/>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79" name="Group 7958"/>
                        <wpg:cNvGrpSpPr>
                          <a:grpSpLocks/>
                        </wpg:cNvGrpSpPr>
                        <wpg:grpSpPr bwMode="auto">
                          <a:xfrm>
                            <a:off x="10806" y="15182"/>
                            <a:ext cx="6" cy="4"/>
                            <a:chOff x="10806" y="15182"/>
                            <a:chExt cx="6" cy="4"/>
                          </a:xfrm>
                        </wpg:grpSpPr>
                        <wps:wsp>
                          <wps:cNvPr id="2180" name="Freeform 7959"/>
                          <wps:cNvSpPr>
                            <a:spLocks/>
                          </wps:cNvSpPr>
                          <wps:spPr bwMode="auto">
                            <a:xfrm>
                              <a:off x="54030" y="75910"/>
                              <a:ext cx="6" cy="4"/>
                            </a:xfrm>
                            <a:custGeom>
                              <a:avLst/>
                              <a:gdLst>
                                <a:gd name="T0" fmla="+- 0 10812 10806"/>
                                <a:gd name="T1" fmla="*/ T0 w 6"/>
                                <a:gd name="T2" fmla="+- 0 15182 15182"/>
                                <a:gd name="T3" fmla="*/ 15182 h 4"/>
                                <a:gd name="T4" fmla="+- 0 10806 10806"/>
                                <a:gd name="T5" fmla="*/ T4 w 6"/>
                                <a:gd name="T6" fmla="+- 0 15186 15182"/>
                                <a:gd name="T7" fmla="*/ 15186 h 4"/>
                              </a:gdLst>
                              <a:ahLst/>
                              <a:cxnLst>
                                <a:cxn ang="0">
                                  <a:pos x="T1" y="T3"/>
                                </a:cxn>
                                <a:cxn ang="0">
                                  <a:pos x="T5" y="T7"/>
                                </a:cxn>
                              </a:cxnLst>
                              <a:rect l="0" t="0" r="r" b="b"/>
                              <a:pathLst>
                                <a:path w="6" h="4">
                                  <a:moveTo>
                                    <a:pt x="6"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81" name="Group 7960"/>
                        <wpg:cNvGrpSpPr>
                          <a:grpSpLocks/>
                        </wpg:cNvGrpSpPr>
                        <wpg:grpSpPr bwMode="auto">
                          <a:xfrm>
                            <a:off x="10812" y="15179"/>
                            <a:ext cx="5" cy="4"/>
                            <a:chOff x="10812" y="15179"/>
                            <a:chExt cx="5" cy="4"/>
                          </a:xfrm>
                        </wpg:grpSpPr>
                        <wps:wsp>
                          <wps:cNvPr id="2182" name="Freeform 7961"/>
                          <wps:cNvSpPr>
                            <a:spLocks/>
                          </wps:cNvSpPr>
                          <wps:spPr bwMode="auto">
                            <a:xfrm>
                              <a:off x="43248" y="60716"/>
                              <a:ext cx="5" cy="4"/>
                            </a:xfrm>
                            <a:custGeom>
                              <a:avLst/>
                              <a:gdLst>
                                <a:gd name="T0" fmla="+- 0 10817 10812"/>
                                <a:gd name="T1" fmla="*/ T0 w 5"/>
                                <a:gd name="T2" fmla="+- 0 15179 15179"/>
                                <a:gd name="T3" fmla="*/ 15179 h 4"/>
                                <a:gd name="T4" fmla="+- 0 10812 10812"/>
                                <a:gd name="T5" fmla="*/ T4 w 5"/>
                                <a:gd name="T6" fmla="+- 0 15183 15179"/>
                                <a:gd name="T7" fmla="*/ 15183 h 4"/>
                              </a:gdLst>
                              <a:ahLst/>
                              <a:cxnLst>
                                <a:cxn ang="0">
                                  <a:pos x="T1" y="T3"/>
                                </a:cxn>
                                <a:cxn ang="0">
                                  <a:pos x="T5" y="T7"/>
                                </a:cxn>
                              </a:cxnLst>
                              <a:rect l="0" t="0" r="r" b="b"/>
                              <a:pathLst>
                                <a:path w="5" h="4">
                                  <a:moveTo>
                                    <a:pt x="5" y="0"/>
                                  </a:moveTo>
                                  <a:lnTo>
                                    <a:pt x="0" y="4"/>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83" name="Group 7962"/>
                        <wpg:cNvGrpSpPr>
                          <a:grpSpLocks/>
                        </wpg:cNvGrpSpPr>
                        <wpg:grpSpPr bwMode="auto">
                          <a:xfrm>
                            <a:off x="10817" y="15176"/>
                            <a:ext cx="4" cy="2"/>
                            <a:chOff x="10817" y="15176"/>
                            <a:chExt cx="4" cy="2"/>
                          </a:xfrm>
                        </wpg:grpSpPr>
                        <wps:wsp>
                          <wps:cNvPr id="2184" name="Freeform 7963"/>
                          <wps:cNvSpPr>
                            <a:spLocks/>
                          </wps:cNvSpPr>
                          <wps:spPr bwMode="auto">
                            <a:xfrm>
                              <a:off x="43268" y="60704"/>
                              <a:ext cx="4" cy="2"/>
                            </a:xfrm>
                            <a:custGeom>
                              <a:avLst/>
                              <a:gdLst>
                                <a:gd name="T0" fmla="+- 0 10821 10817"/>
                                <a:gd name="T1" fmla="*/ T0 w 4"/>
                                <a:gd name="T2" fmla="+- 0 15176 15176"/>
                                <a:gd name="T3" fmla="*/ 15176 h 2"/>
                                <a:gd name="T4" fmla="+- 0 10817 10817"/>
                                <a:gd name="T5" fmla="*/ T4 w 4"/>
                                <a:gd name="T6" fmla="+- 0 15178 15176"/>
                                <a:gd name="T7" fmla="*/ 15178 h 2"/>
                              </a:gdLst>
                              <a:ahLst/>
                              <a:cxnLst>
                                <a:cxn ang="0">
                                  <a:pos x="T1" y="T3"/>
                                </a:cxn>
                                <a:cxn ang="0">
                                  <a:pos x="T5" y="T7"/>
                                </a:cxn>
                              </a:cxnLst>
                              <a:rect l="0" t="0" r="r" b="b"/>
                              <a:pathLst>
                                <a:path w="4" h="2">
                                  <a:moveTo>
                                    <a:pt x="4" y="0"/>
                                  </a:moveTo>
                                  <a:lnTo>
                                    <a:pt x="0" y="2"/>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85" name="Group 7964"/>
                        <wpg:cNvGrpSpPr>
                          <a:grpSpLocks/>
                        </wpg:cNvGrpSpPr>
                        <wpg:grpSpPr bwMode="auto">
                          <a:xfrm>
                            <a:off x="10820" y="15176"/>
                            <a:ext cx="2" cy="2"/>
                            <a:chOff x="10820" y="15176"/>
                            <a:chExt cx="2" cy="2"/>
                          </a:xfrm>
                        </wpg:grpSpPr>
                        <wps:wsp>
                          <wps:cNvPr id="2186" name="Freeform 7965"/>
                          <wps:cNvSpPr>
                            <a:spLocks/>
                          </wps:cNvSpPr>
                          <wps:spPr bwMode="auto">
                            <a:xfrm>
                              <a:off x="10820" y="15176"/>
                              <a:ext cx="2" cy="2"/>
                            </a:xfrm>
                            <a:custGeom>
                              <a:avLst/>
                              <a:gdLst>
                                <a:gd name="T0" fmla="+- 0 10822 10820"/>
                                <a:gd name="T1" fmla="*/ T0 w 1"/>
                                <a:gd name="T2" fmla="+- 0 10820 10820"/>
                                <a:gd name="T3" fmla="*/ T2 w 1"/>
                              </a:gdLst>
                              <a:ahLst/>
                              <a:cxnLst>
                                <a:cxn ang="0">
                                  <a:pos x="T1" y="0"/>
                                </a:cxn>
                                <a:cxn ang="0">
                                  <a:pos x="T3" y="0"/>
                                </a:cxn>
                              </a:cxnLst>
                              <a:rect l="0" t="0" r="r" b="b"/>
                              <a:pathLst>
                                <a:path w="1">
                                  <a:moveTo>
                                    <a:pt x="2"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87" name="Group 7966"/>
                        <wpg:cNvGrpSpPr>
                          <a:grpSpLocks/>
                        </wpg:cNvGrpSpPr>
                        <wpg:grpSpPr bwMode="auto">
                          <a:xfrm>
                            <a:off x="10822" y="15176"/>
                            <a:ext cx="2" cy="2"/>
                            <a:chOff x="10822" y="15176"/>
                            <a:chExt cx="2" cy="2"/>
                          </a:xfrm>
                        </wpg:grpSpPr>
                        <wps:wsp>
                          <wps:cNvPr id="2188" name="Freeform 7967"/>
                          <wps:cNvSpPr>
                            <a:spLocks/>
                          </wps:cNvSpPr>
                          <wps:spPr bwMode="auto">
                            <a:xfrm>
                              <a:off x="10822" y="15176"/>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89" name="Group 7968"/>
                        <wpg:cNvGrpSpPr>
                          <a:grpSpLocks/>
                        </wpg:cNvGrpSpPr>
                        <wpg:grpSpPr bwMode="auto">
                          <a:xfrm>
                            <a:off x="10822" y="15176"/>
                            <a:ext cx="2" cy="2"/>
                            <a:chOff x="10822" y="15176"/>
                            <a:chExt cx="2" cy="2"/>
                          </a:xfrm>
                        </wpg:grpSpPr>
                        <wps:wsp>
                          <wps:cNvPr id="2190" name="Freeform 7969"/>
                          <wps:cNvSpPr>
                            <a:spLocks/>
                          </wps:cNvSpPr>
                          <wps:spPr bwMode="auto">
                            <a:xfrm>
                              <a:off x="10822" y="15176"/>
                              <a:ext cx="2" cy="2"/>
                            </a:xfrm>
                            <a:custGeom>
                              <a:avLst/>
                              <a:gdLst/>
                              <a:ahLst/>
                              <a:cxnLst>
                                <a:cxn ang="0">
                                  <a:pos x="0" y="0"/>
                                </a:cxn>
                                <a:cxn ang="0">
                                  <a:pos x="0" y="0"/>
                                </a:cxn>
                              </a:cxnLst>
                              <a:rect l="0" t="0" r="r" b="b"/>
                              <a:pathLst>
                                <a:path>
                                  <a:moveTo>
                                    <a:pt x="0" y="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91" name="Group 7970"/>
                        <wpg:cNvGrpSpPr>
                          <a:grpSpLocks/>
                        </wpg:cNvGrpSpPr>
                        <wpg:grpSpPr bwMode="auto">
                          <a:xfrm>
                            <a:off x="10822" y="15176"/>
                            <a:ext cx="2" cy="2"/>
                            <a:chOff x="10822" y="15176"/>
                            <a:chExt cx="2" cy="2"/>
                          </a:xfrm>
                        </wpg:grpSpPr>
                        <wps:wsp>
                          <wps:cNvPr id="2192" name="Freeform 7971"/>
                          <wps:cNvSpPr>
                            <a:spLocks/>
                          </wps:cNvSpPr>
                          <wps:spPr bwMode="auto">
                            <a:xfrm>
                              <a:off x="43288" y="60704"/>
                              <a:ext cx="2" cy="2"/>
                            </a:xfrm>
                            <a:custGeom>
                              <a:avLst/>
                              <a:gdLst>
                                <a:gd name="T0" fmla="+- 0 10824 10822"/>
                                <a:gd name="T1" fmla="*/ T0 w 2"/>
                                <a:gd name="T2" fmla="+- 0 15178 15176"/>
                                <a:gd name="T3" fmla="*/ 15178 h 2"/>
                                <a:gd name="T4" fmla="+- 0 10822 10822"/>
                                <a:gd name="T5" fmla="*/ T4 w 2"/>
                                <a:gd name="T6" fmla="+- 0 15176 15176"/>
                                <a:gd name="T7" fmla="*/ 15176 h 2"/>
                              </a:gdLst>
                              <a:ahLst/>
                              <a:cxnLst>
                                <a:cxn ang="0">
                                  <a:pos x="T1" y="T3"/>
                                </a:cxn>
                                <a:cxn ang="0">
                                  <a:pos x="T5" y="T7"/>
                                </a:cxn>
                              </a:cxnLst>
                              <a:rect l="0" t="0" r="r" b="b"/>
                              <a:pathLst>
                                <a:path w="2" h="2">
                                  <a:moveTo>
                                    <a:pt x="2" y="2"/>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93" name="Group 7972"/>
                        <wpg:cNvGrpSpPr>
                          <a:grpSpLocks/>
                        </wpg:cNvGrpSpPr>
                        <wpg:grpSpPr bwMode="auto">
                          <a:xfrm>
                            <a:off x="10824" y="15179"/>
                            <a:ext cx="4" cy="2"/>
                            <a:chOff x="10824" y="15179"/>
                            <a:chExt cx="4" cy="2"/>
                          </a:xfrm>
                        </wpg:grpSpPr>
                        <wps:wsp>
                          <wps:cNvPr id="2194" name="Freeform 7973"/>
                          <wps:cNvSpPr>
                            <a:spLocks/>
                          </wps:cNvSpPr>
                          <wps:spPr bwMode="auto">
                            <a:xfrm>
                              <a:off x="10824" y="15179"/>
                              <a:ext cx="4" cy="2"/>
                            </a:xfrm>
                            <a:custGeom>
                              <a:avLst/>
                              <a:gdLst>
                                <a:gd name="T0" fmla="+- 0 10828 10824"/>
                                <a:gd name="T1" fmla="*/ T0 w 4"/>
                                <a:gd name="T2" fmla="+- 0 15180 15179"/>
                                <a:gd name="T3" fmla="*/ 15180 h 1"/>
                                <a:gd name="T4" fmla="+- 0 10824 10824"/>
                                <a:gd name="T5" fmla="*/ T4 w 4"/>
                                <a:gd name="T6" fmla="+- 0 15179 15179"/>
                                <a:gd name="T7" fmla="*/ 15179 h 1"/>
                              </a:gdLst>
                              <a:ahLst/>
                              <a:cxnLst>
                                <a:cxn ang="0">
                                  <a:pos x="T1" y="T3"/>
                                </a:cxn>
                                <a:cxn ang="0">
                                  <a:pos x="T5" y="T7"/>
                                </a:cxn>
                              </a:cxnLst>
                              <a:rect l="0" t="0" r="r" b="b"/>
                              <a:pathLst>
                                <a:path w="4" h="1">
                                  <a:moveTo>
                                    <a:pt x="4" y="1"/>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95" name="Group 7974"/>
                        <wpg:cNvGrpSpPr>
                          <a:grpSpLocks/>
                        </wpg:cNvGrpSpPr>
                        <wpg:grpSpPr bwMode="auto">
                          <a:xfrm>
                            <a:off x="10828" y="15180"/>
                            <a:ext cx="5" cy="4"/>
                            <a:chOff x="10828" y="15180"/>
                            <a:chExt cx="5" cy="4"/>
                          </a:xfrm>
                        </wpg:grpSpPr>
                        <wps:wsp>
                          <wps:cNvPr id="2196" name="Freeform 7975"/>
                          <wps:cNvSpPr>
                            <a:spLocks/>
                          </wps:cNvSpPr>
                          <wps:spPr bwMode="auto">
                            <a:xfrm>
                              <a:off x="43312" y="60720"/>
                              <a:ext cx="5" cy="4"/>
                            </a:xfrm>
                            <a:custGeom>
                              <a:avLst/>
                              <a:gdLst>
                                <a:gd name="T0" fmla="+- 0 10833 10828"/>
                                <a:gd name="T1" fmla="*/ T0 w 5"/>
                                <a:gd name="T2" fmla="+- 0 15184 15180"/>
                                <a:gd name="T3" fmla="*/ 15184 h 4"/>
                                <a:gd name="T4" fmla="+- 0 10828 10828"/>
                                <a:gd name="T5" fmla="*/ T4 w 5"/>
                                <a:gd name="T6" fmla="+- 0 15180 15180"/>
                                <a:gd name="T7" fmla="*/ 15180 h 4"/>
                              </a:gdLst>
                              <a:ahLst/>
                              <a:cxnLst>
                                <a:cxn ang="0">
                                  <a:pos x="T1" y="T3"/>
                                </a:cxn>
                                <a:cxn ang="0">
                                  <a:pos x="T5" y="T7"/>
                                </a:cxn>
                              </a:cxnLst>
                              <a:rect l="0" t="0" r="r" b="b"/>
                              <a:pathLst>
                                <a:path w="5" h="4">
                                  <a:moveTo>
                                    <a:pt x="5"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97" name="Group 7976"/>
                        <wpg:cNvGrpSpPr>
                          <a:grpSpLocks/>
                        </wpg:cNvGrpSpPr>
                        <wpg:grpSpPr bwMode="auto">
                          <a:xfrm>
                            <a:off x="10832" y="15184"/>
                            <a:ext cx="5" cy="4"/>
                            <a:chOff x="10832" y="15184"/>
                            <a:chExt cx="5" cy="4"/>
                          </a:xfrm>
                        </wpg:grpSpPr>
                        <wps:wsp>
                          <wps:cNvPr id="2198" name="Freeform 7977"/>
                          <wps:cNvSpPr>
                            <a:spLocks/>
                          </wps:cNvSpPr>
                          <wps:spPr bwMode="auto">
                            <a:xfrm>
                              <a:off x="43328" y="60736"/>
                              <a:ext cx="5" cy="4"/>
                            </a:xfrm>
                            <a:custGeom>
                              <a:avLst/>
                              <a:gdLst>
                                <a:gd name="T0" fmla="+- 0 10837 10832"/>
                                <a:gd name="T1" fmla="*/ T0 w 5"/>
                                <a:gd name="T2" fmla="+- 0 15188 15184"/>
                                <a:gd name="T3" fmla="*/ 15188 h 4"/>
                                <a:gd name="T4" fmla="+- 0 10832 10832"/>
                                <a:gd name="T5" fmla="*/ T4 w 5"/>
                                <a:gd name="T6" fmla="+- 0 15184 15184"/>
                                <a:gd name="T7" fmla="*/ 15184 h 4"/>
                              </a:gdLst>
                              <a:ahLst/>
                              <a:cxnLst>
                                <a:cxn ang="0">
                                  <a:pos x="T1" y="T3"/>
                                </a:cxn>
                                <a:cxn ang="0">
                                  <a:pos x="T5" y="T7"/>
                                </a:cxn>
                              </a:cxnLst>
                              <a:rect l="0" t="0" r="r" b="b"/>
                              <a:pathLst>
                                <a:path w="5" h="4">
                                  <a:moveTo>
                                    <a:pt x="5" y="4"/>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199" name="Group 7978"/>
                        <wpg:cNvGrpSpPr>
                          <a:grpSpLocks/>
                        </wpg:cNvGrpSpPr>
                        <wpg:grpSpPr bwMode="auto">
                          <a:xfrm>
                            <a:off x="10837" y="15187"/>
                            <a:ext cx="7" cy="5"/>
                            <a:chOff x="10837" y="15187"/>
                            <a:chExt cx="7" cy="5"/>
                          </a:xfrm>
                        </wpg:grpSpPr>
                        <wps:wsp>
                          <wps:cNvPr id="2200" name="Freeform 7979"/>
                          <wps:cNvSpPr>
                            <a:spLocks/>
                          </wps:cNvSpPr>
                          <wps:spPr bwMode="auto">
                            <a:xfrm>
                              <a:off x="54185" y="75935"/>
                              <a:ext cx="7" cy="5"/>
                            </a:xfrm>
                            <a:custGeom>
                              <a:avLst/>
                              <a:gdLst>
                                <a:gd name="T0" fmla="+- 0 10844 10837"/>
                                <a:gd name="T1" fmla="*/ T0 w 7"/>
                                <a:gd name="T2" fmla="+- 0 15192 15187"/>
                                <a:gd name="T3" fmla="*/ 15192 h 5"/>
                                <a:gd name="T4" fmla="+- 0 10837 10837"/>
                                <a:gd name="T5" fmla="*/ T4 w 7"/>
                                <a:gd name="T6" fmla="+- 0 15187 15187"/>
                                <a:gd name="T7" fmla="*/ 15187 h 5"/>
                              </a:gdLst>
                              <a:ahLst/>
                              <a:cxnLst>
                                <a:cxn ang="0">
                                  <a:pos x="T1" y="T3"/>
                                </a:cxn>
                                <a:cxn ang="0">
                                  <a:pos x="T5" y="T7"/>
                                </a:cxn>
                              </a:cxnLst>
                              <a:rect l="0" t="0" r="r" b="b"/>
                              <a:pathLst>
                                <a:path w="7" h="5">
                                  <a:moveTo>
                                    <a:pt x="7" y="5"/>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01" name="Group 7980"/>
                        <wpg:cNvGrpSpPr>
                          <a:grpSpLocks/>
                        </wpg:cNvGrpSpPr>
                        <wpg:grpSpPr bwMode="auto">
                          <a:xfrm>
                            <a:off x="10844" y="15192"/>
                            <a:ext cx="7" cy="6"/>
                            <a:chOff x="10844" y="15192"/>
                            <a:chExt cx="7" cy="6"/>
                          </a:xfrm>
                        </wpg:grpSpPr>
                        <wps:wsp>
                          <wps:cNvPr id="2202" name="Freeform 7981"/>
                          <wps:cNvSpPr>
                            <a:spLocks/>
                          </wps:cNvSpPr>
                          <wps:spPr bwMode="auto">
                            <a:xfrm>
                              <a:off x="43376" y="60768"/>
                              <a:ext cx="7" cy="6"/>
                            </a:xfrm>
                            <a:custGeom>
                              <a:avLst/>
                              <a:gdLst>
                                <a:gd name="T0" fmla="+- 0 10851 10844"/>
                                <a:gd name="T1" fmla="*/ T0 w 7"/>
                                <a:gd name="T2" fmla="+- 0 15198 15192"/>
                                <a:gd name="T3" fmla="*/ 15198 h 6"/>
                                <a:gd name="T4" fmla="+- 0 10844 10844"/>
                                <a:gd name="T5" fmla="*/ T4 w 7"/>
                                <a:gd name="T6" fmla="+- 0 15192 15192"/>
                                <a:gd name="T7" fmla="*/ 15192 h 6"/>
                              </a:gdLst>
                              <a:ahLst/>
                              <a:cxnLst>
                                <a:cxn ang="0">
                                  <a:pos x="T1" y="T3"/>
                                </a:cxn>
                                <a:cxn ang="0">
                                  <a:pos x="T5" y="T7"/>
                                </a:cxn>
                              </a:cxnLst>
                              <a:rect l="0" t="0" r="r" b="b"/>
                              <a:pathLst>
                                <a:path w="7" h="6">
                                  <a:moveTo>
                                    <a:pt x="7"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03" name="Group 7982"/>
                        <wpg:cNvGrpSpPr>
                          <a:grpSpLocks/>
                        </wpg:cNvGrpSpPr>
                        <wpg:grpSpPr bwMode="auto">
                          <a:xfrm>
                            <a:off x="10852" y="15198"/>
                            <a:ext cx="7" cy="6"/>
                            <a:chOff x="10852" y="15198"/>
                            <a:chExt cx="7" cy="6"/>
                          </a:xfrm>
                        </wpg:grpSpPr>
                        <wps:wsp>
                          <wps:cNvPr id="2204" name="Freeform 7983"/>
                          <wps:cNvSpPr>
                            <a:spLocks/>
                          </wps:cNvSpPr>
                          <wps:spPr bwMode="auto">
                            <a:xfrm>
                              <a:off x="54260" y="75990"/>
                              <a:ext cx="7" cy="6"/>
                            </a:xfrm>
                            <a:custGeom>
                              <a:avLst/>
                              <a:gdLst>
                                <a:gd name="T0" fmla="+- 0 10859 10852"/>
                                <a:gd name="T1" fmla="*/ T0 w 7"/>
                                <a:gd name="T2" fmla="+- 0 15204 15198"/>
                                <a:gd name="T3" fmla="*/ 15204 h 6"/>
                                <a:gd name="T4" fmla="+- 0 10852 10852"/>
                                <a:gd name="T5" fmla="*/ T4 w 7"/>
                                <a:gd name="T6" fmla="+- 0 15198 15198"/>
                                <a:gd name="T7" fmla="*/ 15198 h 6"/>
                              </a:gdLst>
                              <a:ahLst/>
                              <a:cxnLst>
                                <a:cxn ang="0">
                                  <a:pos x="T1" y="T3"/>
                                </a:cxn>
                                <a:cxn ang="0">
                                  <a:pos x="T5" y="T7"/>
                                </a:cxn>
                              </a:cxnLst>
                              <a:rect l="0" t="0" r="r" b="b"/>
                              <a:pathLst>
                                <a:path w="7" h="6">
                                  <a:moveTo>
                                    <a:pt x="7"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05" name="Group 7984"/>
                        <wpg:cNvGrpSpPr>
                          <a:grpSpLocks/>
                        </wpg:cNvGrpSpPr>
                        <wpg:grpSpPr bwMode="auto">
                          <a:xfrm>
                            <a:off x="10859" y="15204"/>
                            <a:ext cx="8" cy="6"/>
                            <a:chOff x="10859" y="15204"/>
                            <a:chExt cx="8" cy="6"/>
                          </a:xfrm>
                        </wpg:grpSpPr>
                        <wps:wsp>
                          <wps:cNvPr id="2206" name="Freeform 7985"/>
                          <wps:cNvSpPr>
                            <a:spLocks/>
                          </wps:cNvSpPr>
                          <wps:spPr bwMode="auto">
                            <a:xfrm>
                              <a:off x="54295" y="76020"/>
                              <a:ext cx="8" cy="6"/>
                            </a:xfrm>
                            <a:custGeom>
                              <a:avLst/>
                              <a:gdLst>
                                <a:gd name="T0" fmla="+- 0 10867 10859"/>
                                <a:gd name="T1" fmla="*/ T0 w 8"/>
                                <a:gd name="T2" fmla="+- 0 15210 15204"/>
                                <a:gd name="T3" fmla="*/ 15210 h 6"/>
                                <a:gd name="T4" fmla="+- 0 10859 10859"/>
                                <a:gd name="T5" fmla="*/ T4 w 8"/>
                                <a:gd name="T6" fmla="+- 0 15204 15204"/>
                                <a:gd name="T7" fmla="*/ 15204 h 6"/>
                              </a:gdLst>
                              <a:ahLst/>
                              <a:cxnLst>
                                <a:cxn ang="0">
                                  <a:pos x="T1" y="T3"/>
                                </a:cxn>
                                <a:cxn ang="0">
                                  <a:pos x="T5" y="T7"/>
                                </a:cxn>
                              </a:cxnLst>
                              <a:rect l="0" t="0" r="r" b="b"/>
                              <a:pathLst>
                                <a:path w="8" h="6">
                                  <a:moveTo>
                                    <a:pt x="8" y="6"/>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07" name="Group 7986"/>
                        <wpg:cNvGrpSpPr>
                          <a:grpSpLocks/>
                        </wpg:cNvGrpSpPr>
                        <wpg:grpSpPr bwMode="auto">
                          <a:xfrm>
                            <a:off x="10867" y="15210"/>
                            <a:ext cx="8" cy="7"/>
                            <a:chOff x="10867" y="15210"/>
                            <a:chExt cx="8" cy="7"/>
                          </a:xfrm>
                        </wpg:grpSpPr>
                        <wps:wsp>
                          <wps:cNvPr id="2208" name="Freeform 7987"/>
                          <wps:cNvSpPr>
                            <a:spLocks/>
                          </wps:cNvSpPr>
                          <wps:spPr bwMode="auto">
                            <a:xfrm>
                              <a:off x="43468" y="60840"/>
                              <a:ext cx="8" cy="7"/>
                            </a:xfrm>
                            <a:custGeom>
                              <a:avLst/>
                              <a:gdLst>
                                <a:gd name="T0" fmla="+- 0 10875 10867"/>
                                <a:gd name="T1" fmla="*/ T0 w 8"/>
                                <a:gd name="T2" fmla="+- 0 15217 15210"/>
                                <a:gd name="T3" fmla="*/ 15217 h 7"/>
                                <a:gd name="T4" fmla="+- 0 10867 10867"/>
                                <a:gd name="T5" fmla="*/ T4 w 8"/>
                                <a:gd name="T6" fmla="+- 0 15210 15210"/>
                                <a:gd name="T7" fmla="*/ 15210 h 7"/>
                              </a:gdLst>
                              <a:ahLst/>
                              <a:cxnLst>
                                <a:cxn ang="0">
                                  <a:pos x="T1" y="T3"/>
                                </a:cxn>
                                <a:cxn ang="0">
                                  <a:pos x="T5" y="T7"/>
                                </a:cxn>
                              </a:cxnLst>
                              <a:rect l="0" t="0" r="r" b="b"/>
                              <a:pathLst>
                                <a:path w="8" h="7">
                                  <a:moveTo>
                                    <a:pt x="8"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09" name="Group 7988"/>
                        <wpg:cNvGrpSpPr>
                          <a:grpSpLocks/>
                        </wpg:cNvGrpSpPr>
                        <wpg:grpSpPr bwMode="auto">
                          <a:xfrm>
                            <a:off x="10876" y="15217"/>
                            <a:ext cx="8" cy="7"/>
                            <a:chOff x="10876" y="15217"/>
                            <a:chExt cx="8" cy="7"/>
                          </a:xfrm>
                        </wpg:grpSpPr>
                        <wps:wsp>
                          <wps:cNvPr id="2210" name="Freeform 7989"/>
                          <wps:cNvSpPr>
                            <a:spLocks/>
                          </wps:cNvSpPr>
                          <wps:spPr bwMode="auto">
                            <a:xfrm>
                              <a:off x="54380" y="76085"/>
                              <a:ext cx="8" cy="7"/>
                            </a:xfrm>
                            <a:custGeom>
                              <a:avLst/>
                              <a:gdLst>
                                <a:gd name="T0" fmla="+- 0 10884 10876"/>
                                <a:gd name="T1" fmla="*/ T0 w 8"/>
                                <a:gd name="T2" fmla="+- 0 15224 15217"/>
                                <a:gd name="T3" fmla="*/ 15224 h 7"/>
                                <a:gd name="T4" fmla="+- 0 10876 10876"/>
                                <a:gd name="T5" fmla="*/ T4 w 8"/>
                                <a:gd name="T6" fmla="+- 0 15217 15217"/>
                                <a:gd name="T7" fmla="*/ 15217 h 7"/>
                              </a:gdLst>
                              <a:ahLst/>
                              <a:cxnLst>
                                <a:cxn ang="0">
                                  <a:pos x="T1" y="T3"/>
                                </a:cxn>
                                <a:cxn ang="0">
                                  <a:pos x="T5" y="T7"/>
                                </a:cxn>
                              </a:cxnLst>
                              <a:rect l="0" t="0" r="r" b="b"/>
                              <a:pathLst>
                                <a:path w="8" h="7">
                                  <a:moveTo>
                                    <a:pt x="8"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11" name="Group 7990"/>
                        <wpg:cNvGrpSpPr>
                          <a:grpSpLocks/>
                        </wpg:cNvGrpSpPr>
                        <wpg:grpSpPr bwMode="auto">
                          <a:xfrm>
                            <a:off x="10884" y="15224"/>
                            <a:ext cx="8" cy="7"/>
                            <a:chOff x="10884" y="15224"/>
                            <a:chExt cx="8" cy="7"/>
                          </a:xfrm>
                        </wpg:grpSpPr>
                        <wps:wsp>
                          <wps:cNvPr id="2212" name="Freeform 7991"/>
                          <wps:cNvSpPr>
                            <a:spLocks/>
                          </wps:cNvSpPr>
                          <wps:spPr bwMode="auto">
                            <a:xfrm>
                              <a:off x="43536" y="60896"/>
                              <a:ext cx="8" cy="7"/>
                            </a:xfrm>
                            <a:custGeom>
                              <a:avLst/>
                              <a:gdLst>
                                <a:gd name="T0" fmla="+- 0 10892 10884"/>
                                <a:gd name="T1" fmla="*/ T0 w 8"/>
                                <a:gd name="T2" fmla="+- 0 15231 15224"/>
                                <a:gd name="T3" fmla="*/ 15231 h 7"/>
                                <a:gd name="T4" fmla="+- 0 10884 10884"/>
                                <a:gd name="T5" fmla="*/ T4 w 8"/>
                                <a:gd name="T6" fmla="+- 0 15224 15224"/>
                                <a:gd name="T7" fmla="*/ 15224 h 7"/>
                              </a:gdLst>
                              <a:ahLst/>
                              <a:cxnLst>
                                <a:cxn ang="0">
                                  <a:pos x="T1" y="T3"/>
                                </a:cxn>
                                <a:cxn ang="0">
                                  <a:pos x="T5" y="T7"/>
                                </a:cxn>
                              </a:cxnLst>
                              <a:rect l="0" t="0" r="r" b="b"/>
                              <a:pathLst>
                                <a:path w="8" h="7">
                                  <a:moveTo>
                                    <a:pt x="8"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13" name="Group 7992"/>
                        <wpg:cNvGrpSpPr>
                          <a:grpSpLocks/>
                        </wpg:cNvGrpSpPr>
                        <wpg:grpSpPr bwMode="auto">
                          <a:xfrm>
                            <a:off x="10892" y="15232"/>
                            <a:ext cx="8" cy="8"/>
                            <a:chOff x="10892" y="15232"/>
                            <a:chExt cx="8" cy="8"/>
                          </a:xfrm>
                        </wpg:grpSpPr>
                        <wps:wsp>
                          <wps:cNvPr id="2214" name="Freeform 7993"/>
                          <wps:cNvSpPr>
                            <a:spLocks/>
                          </wps:cNvSpPr>
                          <wps:spPr bwMode="auto">
                            <a:xfrm>
                              <a:off x="43568" y="60928"/>
                              <a:ext cx="8" cy="8"/>
                            </a:xfrm>
                            <a:custGeom>
                              <a:avLst/>
                              <a:gdLst>
                                <a:gd name="T0" fmla="+- 0 10900 10892"/>
                                <a:gd name="T1" fmla="*/ T0 w 8"/>
                                <a:gd name="T2" fmla="+- 0 15240 15232"/>
                                <a:gd name="T3" fmla="*/ 15240 h 8"/>
                                <a:gd name="T4" fmla="+- 0 10892 10892"/>
                                <a:gd name="T5" fmla="*/ T4 w 8"/>
                                <a:gd name="T6" fmla="+- 0 15232 15232"/>
                                <a:gd name="T7" fmla="*/ 15232 h 8"/>
                              </a:gdLst>
                              <a:ahLst/>
                              <a:cxnLst>
                                <a:cxn ang="0">
                                  <a:pos x="T1" y="T3"/>
                                </a:cxn>
                                <a:cxn ang="0">
                                  <a:pos x="T5" y="T7"/>
                                </a:cxn>
                              </a:cxnLst>
                              <a:rect l="0" t="0" r="r" b="b"/>
                              <a:pathLst>
                                <a:path w="8" h="8">
                                  <a:moveTo>
                                    <a:pt x="8"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15" name="Group 7994"/>
                        <wpg:cNvGrpSpPr>
                          <a:grpSpLocks/>
                        </wpg:cNvGrpSpPr>
                        <wpg:grpSpPr bwMode="auto">
                          <a:xfrm>
                            <a:off x="10901" y="15240"/>
                            <a:ext cx="7" cy="8"/>
                            <a:chOff x="10901" y="15240"/>
                            <a:chExt cx="7" cy="8"/>
                          </a:xfrm>
                        </wpg:grpSpPr>
                        <wps:wsp>
                          <wps:cNvPr id="2216" name="Freeform 7995"/>
                          <wps:cNvSpPr>
                            <a:spLocks/>
                          </wps:cNvSpPr>
                          <wps:spPr bwMode="auto">
                            <a:xfrm>
                              <a:off x="54505" y="76200"/>
                              <a:ext cx="7" cy="8"/>
                            </a:xfrm>
                            <a:custGeom>
                              <a:avLst/>
                              <a:gdLst>
                                <a:gd name="T0" fmla="+- 0 10908 10901"/>
                                <a:gd name="T1" fmla="*/ T0 w 7"/>
                                <a:gd name="T2" fmla="+- 0 15248 15240"/>
                                <a:gd name="T3" fmla="*/ 15248 h 8"/>
                                <a:gd name="T4" fmla="+- 0 10901 10901"/>
                                <a:gd name="T5" fmla="*/ T4 w 7"/>
                                <a:gd name="T6" fmla="+- 0 15240 15240"/>
                                <a:gd name="T7" fmla="*/ 15240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17" name="Group 7996"/>
                        <wpg:cNvGrpSpPr>
                          <a:grpSpLocks/>
                        </wpg:cNvGrpSpPr>
                        <wpg:grpSpPr bwMode="auto">
                          <a:xfrm>
                            <a:off x="10908" y="15248"/>
                            <a:ext cx="7" cy="7"/>
                            <a:chOff x="10908" y="15248"/>
                            <a:chExt cx="7" cy="7"/>
                          </a:xfrm>
                        </wpg:grpSpPr>
                        <wps:wsp>
                          <wps:cNvPr id="2218" name="Freeform 7997"/>
                          <wps:cNvSpPr>
                            <a:spLocks/>
                          </wps:cNvSpPr>
                          <wps:spPr bwMode="auto">
                            <a:xfrm>
                              <a:off x="43632" y="60992"/>
                              <a:ext cx="7" cy="7"/>
                            </a:xfrm>
                            <a:custGeom>
                              <a:avLst/>
                              <a:gdLst>
                                <a:gd name="T0" fmla="+- 0 10915 10908"/>
                                <a:gd name="T1" fmla="*/ T0 w 7"/>
                                <a:gd name="T2" fmla="+- 0 15255 15248"/>
                                <a:gd name="T3" fmla="*/ 15255 h 7"/>
                                <a:gd name="T4" fmla="+- 0 10908 10908"/>
                                <a:gd name="T5" fmla="*/ T4 w 7"/>
                                <a:gd name="T6" fmla="+- 0 15248 15248"/>
                                <a:gd name="T7" fmla="*/ 15248 h 7"/>
                              </a:gdLst>
                              <a:ahLst/>
                              <a:cxnLst>
                                <a:cxn ang="0">
                                  <a:pos x="T1" y="T3"/>
                                </a:cxn>
                                <a:cxn ang="0">
                                  <a:pos x="T5" y="T7"/>
                                </a:cxn>
                              </a:cxnLst>
                              <a:rect l="0" t="0" r="r" b="b"/>
                              <a:pathLst>
                                <a:path w="7" h="7">
                                  <a:moveTo>
                                    <a:pt x="7" y="7"/>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19" name="Group 7998"/>
                        <wpg:cNvGrpSpPr>
                          <a:grpSpLocks/>
                        </wpg:cNvGrpSpPr>
                        <wpg:grpSpPr bwMode="auto">
                          <a:xfrm>
                            <a:off x="10915" y="15256"/>
                            <a:ext cx="7" cy="8"/>
                            <a:chOff x="10915" y="15256"/>
                            <a:chExt cx="7" cy="8"/>
                          </a:xfrm>
                        </wpg:grpSpPr>
                        <wps:wsp>
                          <wps:cNvPr id="2220" name="Freeform 7999"/>
                          <wps:cNvSpPr>
                            <a:spLocks/>
                          </wps:cNvSpPr>
                          <wps:spPr bwMode="auto">
                            <a:xfrm>
                              <a:off x="54575" y="76280"/>
                              <a:ext cx="7" cy="8"/>
                            </a:xfrm>
                            <a:custGeom>
                              <a:avLst/>
                              <a:gdLst>
                                <a:gd name="T0" fmla="+- 0 10922 10915"/>
                                <a:gd name="T1" fmla="*/ T0 w 7"/>
                                <a:gd name="T2" fmla="+- 0 15264 15256"/>
                                <a:gd name="T3" fmla="*/ 15264 h 8"/>
                                <a:gd name="T4" fmla="+- 0 10915 10915"/>
                                <a:gd name="T5" fmla="*/ T4 w 7"/>
                                <a:gd name="T6" fmla="+- 0 15256 15256"/>
                                <a:gd name="T7" fmla="*/ 15256 h 8"/>
                              </a:gdLst>
                              <a:ahLst/>
                              <a:cxnLst>
                                <a:cxn ang="0">
                                  <a:pos x="T1" y="T3"/>
                                </a:cxn>
                                <a:cxn ang="0">
                                  <a:pos x="T5" y="T7"/>
                                </a:cxn>
                              </a:cxnLst>
                              <a:rect l="0" t="0" r="r" b="b"/>
                              <a:pathLst>
                                <a:path w="7" h="8">
                                  <a:moveTo>
                                    <a:pt x="7" y="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21" name="Group 8000"/>
                        <wpg:cNvGrpSpPr>
                          <a:grpSpLocks/>
                        </wpg:cNvGrpSpPr>
                        <wpg:grpSpPr bwMode="auto">
                          <a:xfrm>
                            <a:off x="11046" y="895"/>
                            <a:ext cx="37" cy="38"/>
                            <a:chOff x="11046" y="895"/>
                            <a:chExt cx="37" cy="38"/>
                          </a:xfrm>
                        </wpg:grpSpPr>
                        <wps:wsp>
                          <wps:cNvPr id="2222" name="Freeform 8001"/>
                          <wps:cNvSpPr>
                            <a:spLocks/>
                          </wps:cNvSpPr>
                          <wps:spPr bwMode="auto">
                            <a:xfrm>
                              <a:off x="11046" y="895"/>
                              <a:ext cx="37" cy="38"/>
                            </a:xfrm>
                            <a:custGeom>
                              <a:avLst/>
                              <a:gdLst>
                                <a:gd name="T0" fmla="+- 0 11046 11046"/>
                                <a:gd name="T1" fmla="*/ T0 w 37"/>
                                <a:gd name="T2" fmla="+- 0 934 895"/>
                                <a:gd name="T3" fmla="*/ 934 h 38"/>
                                <a:gd name="T4" fmla="+- 0 11083 11046"/>
                                <a:gd name="T5" fmla="*/ T4 w 37"/>
                                <a:gd name="T6" fmla="+- 0 934 895"/>
                                <a:gd name="T7" fmla="*/ 934 h 38"/>
                                <a:gd name="T8" fmla="+- 0 11083 11046"/>
                                <a:gd name="T9" fmla="*/ T8 w 37"/>
                                <a:gd name="T10" fmla="+- 0 895 895"/>
                                <a:gd name="T11" fmla="*/ 895 h 38"/>
                                <a:gd name="T12" fmla="+- 0 11046 11046"/>
                                <a:gd name="T13" fmla="*/ T12 w 37"/>
                                <a:gd name="T14" fmla="+- 0 895 895"/>
                                <a:gd name="T15" fmla="*/ 895 h 38"/>
                                <a:gd name="T16" fmla="+- 0 11046 11046"/>
                                <a:gd name="T17" fmla="*/ T16 w 37"/>
                                <a:gd name="T18" fmla="+- 0 934 895"/>
                                <a:gd name="T19" fmla="*/ 934 h 38"/>
                              </a:gdLst>
                              <a:ahLst/>
                              <a:cxnLst>
                                <a:cxn ang="0">
                                  <a:pos x="T1" y="T3"/>
                                </a:cxn>
                                <a:cxn ang="0">
                                  <a:pos x="T5" y="T7"/>
                                </a:cxn>
                                <a:cxn ang="0">
                                  <a:pos x="T9" y="T11"/>
                                </a:cxn>
                                <a:cxn ang="0">
                                  <a:pos x="T13" y="T15"/>
                                </a:cxn>
                                <a:cxn ang="0">
                                  <a:pos x="T17" y="T19"/>
                                </a:cxn>
                              </a:cxnLst>
                              <a:rect l="0" t="0" r="r" b="b"/>
                              <a:pathLst>
                                <a:path w="37" h="38">
                                  <a:moveTo>
                                    <a:pt x="0" y="39"/>
                                  </a:moveTo>
                                  <a:lnTo>
                                    <a:pt x="37" y="39"/>
                                  </a:lnTo>
                                  <a:lnTo>
                                    <a:pt x="37" y="0"/>
                                  </a:lnTo>
                                  <a:lnTo>
                                    <a:pt x="0" y="0"/>
                                  </a:lnTo>
                                  <a:lnTo>
                                    <a:pt x="0" y="39"/>
                                  </a:lnTo>
                                  <a:close/>
                                </a:path>
                              </a:pathLst>
                            </a:custGeom>
                            <a:solidFill>
                              <a:srgbClr val="000000"/>
                            </a:solidFill>
                            <a:ln>
                              <a:noFill/>
                            </a:ln>
                          </wps:spPr>
                          <wps:bodyPr rot="0" vert="horz" wrap="square" lIns="91440" tIns="45720" rIns="91440" bIns="45720" anchor="t" anchorCtr="0" upright="1">
                            <a:noAutofit/>
                          </wps:bodyPr>
                        </wps:wsp>
                      </wpg:grpSp>
                      <wpg:grpSp>
                        <wpg:cNvPr id="2223" name="Group 8002"/>
                        <wpg:cNvGrpSpPr>
                          <a:grpSpLocks/>
                        </wpg:cNvGrpSpPr>
                        <wpg:grpSpPr bwMode="auto">
                          <a:xfrm>
                            <a:off x="10559" y="895"/>
                            <a:ext cx="37" cy="38"/>
                            <a:chOff x="10559" y="895"/>
                            <a:chExt cx="37" cy="38"/>
                          </a:xfrm>
                        </wpg:grpSpPr>
                        <wps:wsp>
                          <wps:cNvPr id="2224" name="Freeform 8003"/>
                          <wps:cNvSpPr>
                            <a:spLocks/>
                          </wps:cNvSpPr>
                          <wps:spPr bwMode="auto">
                            <a:xfrm>
                              <a:off x="10559" y="895"/>
                              <a:ext cx="37" cy="38"/>
                            </a:xfrm>
                            <a:custGeom>
                              <a:avLst/>
                              <a:gdLst>
                                <a:gd name="T0" fmla="+- 0 10559 10559"/>
                                <a:gd name="T1" fmla="*/ T0 w 37"/>
                                <a:gd name="T2" fmla="+- 0 934 895"/>
                                <a:gd name="T3" fmla="*/ 934 h 38"/>
                                <a:gd name="T4" fmla="+- 0 10596 10559"/>
                                <a:gd name="T5" fmla="*/ T4 w 37"/>
                                <a:gd name="T6" fmla="+- 0 934 895"/>
                                <a:gd name="T7" fmla="*/ 934 h 38"/>
                                <a:gd name="T8" fmla="+- 0 10596 10559"/>
                                <a:gd name="T9" fmla="*/ T8 w 37"/>
                                <a:gd name="T10" fmla="+- 0 895 895"/>
                                <a:gd name="T11" fmla="*/ 895 h 38"/>
                                <a:gd name="T12" fmla="+- 0 10559 10559"/>
                                <a:gd name="T13" fmla="*/ T12 w 37"/>
                                <a:gd name="T14" fmla="+- 0 895 895"/>
                                <a:gd name="T15" fmla="*/ 895 h 38"/>
                                <a:gd name="T16" fmla="+- 0 10559 10559"/>
                                <a:gd name="T17" fmla="*/ T16 w 37"/>
                                <a:gd name="T18" fmla="+- 0 934 895"/>
                                <a:gd name="T19" fmla="*/ 934 h 38"/>
                              </a:gdLst>
                              <a:ahLst/>
                              <a:cxnLst>
                                <a:cxn ang="0">
                                  <a:pos x="T1" y="T3"/>
                                </a:cxn>
                                <a:cxn ang="0">
                                  <a:pos x="T5" y="T7"/>
                                </a:cxn>
                                <a:cxn ang="0">
                                  <a:pos x="T9" y="T11"/>
                                </a:cxn>
                                <a:cxn ang="0">
                                  <a:pos x="T13" y="T15"/>
                                </a:cxn>
                                <a:cxn ang="0">
                                  <a:pos x="T17" y="T19"/>
                                </a:cxn>
                              </a:cxnLst>
                              <a:rect l="0" t="0" r="r" b="b"/>
                              <a:pathLst>
                                <a:path w="37" h="38">
                                  <a:moveTo>
                                    <a:pt x="0" y="39"/>
                                  </a:moveTo>
                                  <a:lnTo>
                                    <a:pt x="37" y="39"/>
                                  </a:lnTo>
                                  <a:lnTo>
                                    <a:pt x="37" y="0"/>
                                  </a:lnTo>
                                  <a:lnTo>
                                    <a:pt x="0" y="0"/>
                                  </a:lnTo>
                                  <a:lnTo>
                                    <a:pt x="0" y="39"/>
                                  </a:lnTo>
                                  <a:close/>
                                </a:path>
                              </a:pathLst>
                            </a:custGeom>
                            <a:solidFill>
                              <a:srgbClr val="000000"/>
                            </a:solidFill>
                            <a:ln>
                              <a:noFill/>
                            </a:ln>
                          </wps:spPr>
                          <wps:bodyPr rot="0" vert="horz" wrap="square" lIns="91440" tIns="45720" rIns="91440" bIns="45720" anchor="t" anchorCtr="0" upright="1">
                            <a:noAutofit/>
                          </wps:bodyPr>
                        </wps:wsp>
                      </wpg:grpSp>
                      <wpg:grpSp>
                        <wpg:cNvPr id="2225" name="Group 8004"/>
                        <wpg:cNvGrpSpPr>
                          <a:grpSpLocks/>
                        </wpg:cNvGrpSpPr>
                        <wpg:grpSpPr bwMode="auto">
                          <a:xfrm>
                            <a:off x="11046" y="895"/>
                            <a:ext cx="37" cy="2"/>
                            <a:chOff x="11046" y="895"/>
                            <a:chExt cx="37" cy="2"/>
                          </a:xfrm>
                        </wpg:grpSpPr>
                        <wps:wsp>
                          <wps:cNvPr id="2226" name="Freeform 8005"/>
                          <wps:cNvSpPr>
                            <a:spLocks/>
                          </wps:cNvSpPr>
                          <wps:spPr bwMode="auto">
                            <a:xfrm>
                              <a:off x="11046" y="895"/>
                              <a:ext cx="37" cy="2"/>
                            </a:xfrm>
                            <a:custGeom>
                              <a:avLst/>
                              <a:gdLst>
                                <a:gd name="T0" fmla="+- 0 11046 11046"/>
                                <a:gd name="T1" fmla="*/ T0 w 37"/>
                                <a:gd name="T2" fmla="+- 0 11083 11046"/>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27" name="Group 8006"/>
                        <wpg:cNvGrpSpPr>
                          <a:grpSpLocks/>
                        </wpg:cNvGrpSpPr>
                        <wpg:grpSpPr bwMode="auto">
                          <a:xfrm>
                            <a:off x="10559" y="895"/>
                            <a:ext cx="37" cy="2"/>
                            <a:chOff x="10559" y="895"/>
                            <a:chExt cx="37" cy="2"/>
                          </a:xfrm>
                        </wpg:grpSpPr>
                        <wps:wsp>
                          <wps:cNvPr id="2228" name="Freeform 8007"/>
                          <wps:cNvSpPr>
                            <a:spLocks/>
                          </wps:cNvSpPr>
                          <wps:spPr bwMode="auto">
                            <a:xfrm>
                              <a:off x="10559" y="895"/>
                              <a:ext cx="37" cy="2"/>
                            </a:xfrm>
                            <a:custGeom>
                              <a:avLst/>
                              <a:gdLst>
                                <a:gd name="T0" fmla="+- 0 10559 10559"/>
                                <a:gd name="T1" fmla="*/ T0 w 37"/>
                                <a:gd name="T2" fmla="+- 0 10596 10559"/>
                                <a:gd name="T3" fmla="*/ T2 w 37"/>
                              </a:gdLst>
                              <a:ahLst/>
                              <a:cxnLst>
                                <a:cxn ang="0">
                                  <a:pos x="T1" y="0"/>
                                </a:cxn>
                                <a:cxn ang="0">
                                  <a:pos x="T3" y="0"/>
                                </a:cxn>
                              </a:cxnLst>
                              <a:rect l="0" t="0" r="r" b="b"/>
                              <a:pathLst>
                                <a:path w="37">
                                  <a:moveTo>
                                    <a:pt x="0" y="0"/>
                                  </a:moveTo>
                                  <a:lnTo>
                                    <a:pt x="37"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29" name="Group 8008"/>
                        <wpg:cNvGrpSpPr>
                          <a:grpSpLocks/>
                        </wpg:cNvGrpSpPr>
                        <wpg:grpSpPr bwMode="auto">
                          <a:xfrm>
                            <a:off x="11083" y="895"/>
                            <a:ext cx="2" cy="38"/>
                            <a:chOff x="11083" y="895"/>
                            <a:chExt cx="2" cy="38"/>
                          </a:xfrm>
                        </wpg:grpSpPr>
                        <wps:wsp>
                          <wps:cNvPr id="2230" name="Freeform 8009"/>
                          <wps:cNvSpPr>
                            <a:spLocks/>
                          </wps:cNvSpPr>
                          <wps:spPr bwMode="auto">
                            <a:xfrm>
                              <a:off x="11083" y="895"/>
                              <a:ext cx="2" cy="38"/>
                            </a:xfrm>
                            <a:custGeom>
                              <a:avLst/>
                              <a:gdLst>
                                <a:gd name="T0" fmla="+- 0 934 895"/>
                                <a:gd name="T1" fmla="*/ 934 h 38"/>
                                <a:gd name="T2" fmla="+- 0 895 895"/>
                                <a:gd name="T3" fmla="*/ 895 h 38"/>
                              </a:gdLst>
                              <a:ahLst/>
                              <a:cxnLst>
                                <a:cxn ang="0">
                                  <a:pos x="0" y="T1"/>
                                </a:cxn>
                                <a:cxn ang="0">
                                  <a:pos x="0" y="T3"/>
                                </a:cxn>
                              </a:cxnLst>
                              <a:rect l="0" t="0" r="r" b="b"/>
                              <a:pathLst>
                                <a:path h="38">
                                  <a:moveTo>
                                    <a:pt x="0" y="39"/>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31" name="Group 8010"/>
                        <wpg:cNvGrpSpPr>
                          <a:grpSpLocks/>
                        </wpg:cNvGrpSpPr>
                        <wpg:grpSpPr bwMode="auto">
                          <a:xfrm>
                            <a:off x="10559" y="895"/>
                            <a:ext cx="2" cy="38"/>
                            <a:chOff x="10559" y="895"/>
                            <a:chExt cx="2" cy="38"/>
                          </a:xfrm>
                        </wpg:grpSpPr>
                        <wps:wsp>
                          <wps:cNvPr id="2232" name="Freeform 8011"/>
                          <wps:cNvSpPr>
                            <a:spLocks/>
                          </wps:cNvSpPr>
                          <wps:spPr bwMode="auto">
                            <a:xfrm>
                              <a:off x="10559" y="895"/>
                              <a:ext cx="2" cy="38"/>
                            </a:xfrm>
                            <a:custGeom>
                              <a:avLst/>
                              <a:gdLst>
                                <a:gd name="T0" fmla="+- 0 934 895"/>
                                <a:gd name="T1" fmla="*/ 934 h 38"/>
                                <a:gd name="T2" fmla="+- 0 895 895"/>
                                <a:gd name="T3" fmla="*/ 895 h 38"/>
                              </a:gdLst>
                              <a:ahLst/>
                              <a:cxnLst>
                                <a:cxn ang="0">
                                  <a:pos x="0" y="T1"/>
                                </a:cxn>
                                <a:cxn ang="0">
                                  <a:pos x="0" y="T3"/>
                                </a:cxn>
                              </a:cxnLst>
                              <a:rect l="0" t="0" r="r" b="b"/>
                              <a:pathLst>
                                <a:path h="38">
                                  <a:moveTo>
                                    <a:pt x="0" y="39"/>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33" name="Group 8012"/>
                        <wpg:cNvGrpSpPr>
                          <a:grpSpLocks/>
                        </wpg:cNvGrpSpPr>
                        <wpg:grpSpPr bwMode="auto">
                          <a:xfrm>
                            <a:off x="11046" y="934"/>
                            <a:ext cx="76" cy="487"/>
                            <a:chOff x="11046" y="934"/>
                            <a:chExt cx="76" cy="487"/>
                          </a:xfrm>
                        </wpg:grpSpPr>
                        <wps:wsp>
                          <wps:cNvPr id="2234" name="Freeform 8013"/>
                          <wps:cNvSpPr>
                            <a:spLocks/>
                          </wps:cNvSpPr>
                          <wps:spPr bwMode="auto">
                            <a:xfrm>
                              <a:off x="11046" y="934"/>
                              <a:ext cx="76" cy="487"/>
                            </a:xfrm>
                            <a:custGeom>
                              <a:avLst/>
                              <a:gdLst>
                                <a:gd name="T0" fmla="+- 0 11046 11046"/>
                                <a:gd name="T1" fmla="*/ T0 w 76"/>
                                <a:gd name="T2" fmla="+- 0 1421 934"/>
                                <a:gd name="T3" fmla="*/ 1421 h 487"/>
                                <a:gd name="T4" fmla="+- 0 11122 11046"/>
                                <a:gd name="T5" fmla="*/ T4 w 76"/>
                                <a:gd name="T6" fmla="+- 0 1421 934"/>
                                <a:gd name="T7" fmla="*/ 1421 h 487"/>
                                <a:gd name="T8" fmla="+- 0 11122 11046"/>
                                <a:gd name="T9" fmla="*/ T8 w 76"/>
                                <a:gd name="T10" fmla="+- 0 934 934"/>
                                <a:gd name="T11" fmla="*/ 934 h 487"/>
                                <a:gd name="T12" fmla="+- 0 11046 11046"/>
                                <a:gd name="T13" fmla="*/ T12 w 76"/>
                                <a:gd name="T14" fmla="+- 0 934 934"/>
                                <a:gd name="T15" fmla="*/ 934 h 487"/>
                                <a:gd name="T16" fmla="+- 0 11046 11046"/>
                                <a:gd name="T17" fmla="*/ T16 w 76"/>
                                <a:gd name="T18" fmla="+- 0 1421 934"/>
                                <a:gd name="T19" fmla="*/ 1421 h 487"/>
                              </a:gdLst>
                              <a:ahLst/>
                              <a:cxnLst>
                                <a:cxn ang="0">
                                  <a:pos x="T1" y="T3"/>
                                </a:cxn>
                                <a:cxn ang="0">
                                  <a:pos x="T5" y="T7"/>
                                </a:cxn>
                                <a:cxn ang="0">
                                  <a:pos x="T9" y="T11"/>
                                </a:cxn>
                                <a:cxn ang="0">
                                  <a:pos x="T13" y="T15"/>
                                </a:cxn>
                                <a:cxn ang="0">
                                  <a:pos x="T17" y="T19"/>
                                </a:cxn>
                              </a:cxnLst>
                              <a:rect l="0" t="0" r="r" b="b"/>
                              <a:pathLst>
                                <a:path w="76" h="487">
                                  <a:moveTo>
                                    <a:pt x="0" y="487"/>
                                  </a:moveTo>
                                  <a:lnTo>
                                    <a:pt x="76" y="487"/>
                                  </a:lnTo>
                                  <a:lnTo>
                                    <a:pt x="76" y="0"/>
                                  </a:lnTo>
                                  <a:lnTo>
                                    <a:pt x="0" y="0"/>
                                  </a:lnTo>
                                  <a:lnTo>
                                    <a:pt x="0" y="487"/>
                                  </a:lnTo>
                                  <a:close/>
                                </a:path>
                              </a:pathLst>
                            </a:custGeom>
                            <a:solidFill>
                              <a:srgbClr val="999999"/>
                            </a:solidFill>
                            <a:ln>
                              <a:noFill/>
                            </a:ln>
                          </wps:spPr>
                          <wps:bodyPr rot="0" vert="horz" wrap="square" lIns="91440" tIns="45720" rIns="91440" bIns="45720" anchor="t" anchorCtr="0" upright="1">
                            <a:noAutofit/>
                          </wps:bodyPr>
                        </wps:wsp>
                      </wpg:grpSp>
                      <wpg:grpSp>
                        <wpg:cNvPr id="2235" name="Group 8014"/>
                        <wpg:cNvGrpSpPr>
                          <a:grpSpLocks/>
                        </wpg:cNvGrpSpPr>
                        <wpg:grpSpPr bwMode="auto">
                          <a:xfrm>
                            <a:off x="10522" y="934"/>
                            <a:ext cx="74" cy="487"/>
                            <a:chOff x="10522" y="934"/>
                            <a:chExt cx="74" cy="487"/>
                          </a:xfrm>
                        </wpg:grpSpPr>
                        <wps:wsp>
                          <wps:cNvPr id="2236" name="Freeform 8015"/>
                          <wps:cNvSpPr>
                            <a:spLocks/>
                          </wps:cNvSpPr>
                          <wps:spPr bwMode="auto">
                            <a:xfrm>
                              <a:off x="10522" y="934"/>
                              <a:ext cx="74" cy="487"/>
                            </a:xfrm>
                            <a:custGeom>
                              <a:avLst/>
                              <a:gdLst>
                                <a:gd name="T0" fmla="+- 0 10522 10522"/>
                                <a:gd name="T1" fmla="*/ T0 w 74"/>
                                <a:gd name="T2" fmla="+- 0 1421 934"/>
                                <a:gd name="T3" fmla="*/ 1421 h 487"/>
                                <a:gd name="T4" fmla="+- 0 10596 10522"/>
                                <a:gd name="T5" fmla="*/ T4 w 74"/>
                                <a:gd name="T6" fmla="+- 0 1421 934"/>
                                <a:gd name="T7" fmla="*/ 1421 h 487"/>
                                <a:gd name="T8" fmla="+- 0 10596 10522"/>
                                <a:gd name="T9" fmla="*/ T8 w 74"/>
                                <a:gd name="T10" fmla="+- 0 934 934"/>
                                <a:gd name="T11" fmla="*/ 934 h 487"/>
                                <a:gd name="T12" fmla="+- 0 10522 10522"/>
                                <a:gd name="T13" fmla="*/ T12 w 74"/>
                                <a:gd name="T14" fmla="+- 0 934 934"/>
                                <a:gd name="T15" fmla="*/ 934 h 487"/>
                                <a:gd name="T16" fmla="+- 0 10522 10522"/>
                                <a:gd name="T17" fmla="*/ T16 w 74"/>
                                <a:gd name="T18" fmla="+- 0 1421 934"/>
                                <a:gd name="T19" fmla="*/ 1421 h 487"/>
                              </a:gdLst>
                              <a:ahLst/>
                              <a:cxnLst>
                                <a:cxn ang="0">
                                  <a:pos x="T1" y="T3"/>
                                </a:cxn>
                                <a:cxn ang="0">
                                  <a:pos x="T5" y="T7"/>
                                </a:cxn>
                                <a:cxn ang="0">
                                  <a:pos x="T9" y="T11"/>
                                </a:cxn>
                                <a:cxn ang="0">
                                  <a:pos x="T13" y="T15"/>
                                </a:cxn>
                                <a:cxn ang="0">
                                  <a:pos x="T17" y="T19"/>
                                </a:cxn>
                              </a:cxnLst>
                              <a:rect l="0" t="0" r="r" b="b"/>
                              <a:pathLst>
                                <a:path w="74" h="487">
                                  <a:moveTo>
                                    <a:pt x="0" y="487"/>
                                  </a:moveTo>
                                  <a:lnTo>
                                    <a:pt x="74" y="487"/>
                                  </a:lnTo>
                                  <a:lnTo>
                                    <a:pt x="74" y="0"/>
                                  </a:lnTo>
                                  <a:lnTo>
                                    <a:pt x="0" y="0"/>
                                  </a:lnTo>
                                  <a:lnTo>
                                    <a:pt x="0" y="487"/>
                                  </a:lnTo>
                                  <a:close/>
                                </a:path>
                              </a:pathLst>
                            </a:custGeom>
                            <a:solidFill>
                              <a:srgbClr val="999999"/>
                            </a:solidFill>
                            <a:ln>
                              <a:noFill/>
                            </a:ln>
                          </wps:spPr>
                          <wps:bodyPr rot="0" vert="horz" wrap="square" lIns="91440" tIns="45720" rIns="91440" bIns="45720" anchor="t" anchorCtr="0" upright="1">
                            <a:noAutofit/>
                          </wps:bodyPr>
                        </wps:wsp>
                      </wpg:grpSp>
                      <wpg:grpSp>
                        <wpg:cNvPr id="2237" name="Group 8016"/>
                        <wpg:cNvGrpSpPr>
                          <a:grpSpLocks/>
                        </wpg:cNvGrpSpPr>
                        <wpg:grpSpPr bwMode="auto">
                          <a:xfrm>
                            <a:off x="11046" y="934"/>
                            <a:ext cx="76" cy="2"/>
                            <a:chOff x="11046" y="934"/>
                            <a:chExt cx="76" cy="2"/>
                          </a:xfrm>
                        </wpg:grpSpPr>
                        <wps:wsp>
                          <wps:cNvPr id="2238" name="Freeform 8017"/>
                          <wps:cNvSpPr>
                            <a:spLocks/>
                          </wps:cNvSpPr>
                          <wps:spPr bwMode="auto">
                            <a:xfrm>
                              <a:off x="11046" y="934"/>
                              <a:ext cx="76" cy="2"/>
                            </a:xfrm>
                            <a:custGeom>
                              <a:avLst/>
                              <a:gdLst>
                                <a:gd name="T0" fmla="+- 0 11046 11046"/>
                                <a:gd name="T1" fmla="*/ T0 w 76"/>
                                <a:gd name="T2" fmla="+- 0 11122 11046"/>
                                <a:gd name="T3" fmla="*/ T2 w 76"/>
                              </a:gdLst>
                              <a:ahLst/>
                              <a:cxnLst>
                                <a:cxn ang="0">
                                  <a:pos x="T1" y="0"/>
                                </a:cxn>
                                <a:cxn ang="0">
                                  <a:pos x="T3" y="0"/>
                                </a:cxn>
                              </a:cxnLst>
                              <a:rect l="0" t="0" r="r" b="b"/>
                              <a:pathLst>
                                <a:path w="76">
                                  <a:moveTo>
                                    <a:pt x="0" y="0"/>
                                  </a:moveTo>
                                  <a:lnTo>
                                    <a:pt x="76"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39" name="Group 8018"/>
                        <wpg:cNvGrpSpPr>
                          <a:grpSpLocks/>
                        </wpg:cNvGrpSpPr>
                        <wpg:grpSpPr bwMode="auto">
                          <a:xfrm>
                            <a:off x="10522" y="934"/>
                            <a:ext cx="74" cy="2"/>
                            <a:chOff x="10522" y="934"/>
                            <a:chExt cx="74" cy="2"/>
                          </a:xfrm>
                        </wpg:grpSpPr>
                        <wps:wsp>
                          <wps:cNvPr id="2241" name="Freeform 8019"/>
                          <wps:cNvSpPr>
                            <a:spLocks/>
                          </wps:cNvSpPr>
                          <wps:spPr bwMode="auto">
                            <a:xfrm>
                              <a:off x="10522" y="934"/>
                              <a:ext cx="74" cy="2"/>
                            </a:xfrm>
                            <a:custGeom>
                              <a:avLst/>
                              <a:gdLst>
                                <a:gd name="T0" fmla="+- 0 10522 10522"/>
                                <a:gd name="T1" fmla="*/ T0 w 74"/>
                                <a:gd name="T2" fmla="+- 0 10596 10522"/>
                                <a:gd name="T3" fmla="*/ T2 w 74"/>
                              </a:gdLst>
                              <a:ahLst/>
                              <a:cxnLst>
                                <a:cxn ang="0">
                                  <a:pos x="T1" y="0"/>
                                </a:cxn>
                                <a:cxn ang="0">
                                  <a:pos x="T3" y="0"/>
                                </a:cxn>
                              </a:cxnLst>
                              <a:rect l="0" t="0" r="r" b="b"/>
                              <a:pathLst>
                                <a:path w="74">
                                  <a:moveTo>
                                    <a:pt x="0" y="0"/>
                                  </a:moveTo>
                                  <a:lnTo>
                                    <a:pt x="74"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42" name="Group 8020"/>
                        <wpg:cNvGrpSpPr>
                          <a:grpSpLocks/>
                        </wpg:cNvGrpSpPr>
                        <wpg:grpSpPr bwMode="auto">
                          <a:xfrm>
                            <a:off x="10522" y="1420"/>
                            <a:ext cx="600" cy="2"/>
                            <a:chOff x="10522" y="1420"/>
                            <a:chExt cx="600" cy="2"/>
                          </a:xfrm>
                        </wpg:grpSpPr>
                        <wps:wsp>
                          <wps:cNvPr id="2243" name="Freeform 8021"/>
                          <wps:cNvSpPr>
                            <a:spLocks/>
                          </wps:cNvSpPr>
                          <wps:spPr bwMode="auto">
                            <a:xfrm>
                              <a:off x="10522" y="1420"/>
                              <a:ext cx="600" cy="2"/>
                            </a:xfrm>
                            <a:custGeom>
                              <a:avLst/>
                              <a:gdLst>
                                <a:gd name="T0" fmla="+- 0 10522 10522"/>
                                <a:gd name="T1" fmla="*/ T0 w 600"/>
                                <a:gd name="T2" fmla="+- 0 11122 10522"/>
                                <a:gd name="T3" fmla="*/ T2 w 600"/>
                              </a:gdLst>
                              <a:ahLst/>
                              <a:cxnLst>
                                <a:cxn ang="0">
                                  <a:pos x="T1" y="0"/>
                                </a:cxn>
                                <a:cxn ang="0">
                                  <a:pos x="T3" y="0"/>
                                </a:cxn>
                              </a:cxnLst>
                              <a:rect l="0" t="0" r="r" b="b"/>
                              <a:pathLst>
                                <a:path w="600">
                                  <a:moveTo>
                                    <a:pt x="0" y="0"/>
                                  </a:moveTo>
                                  <a:lnTo>
                                    <a:pt x="600" y="0"/>
                                  </a:lnTo>
                                </a:path>
                              </a:pathLst>
                            </a:custGeom>
                            <a:noFill/>
                            <a:ln w="1152">
                              <a:solidFill>
                                <a:srgbClr val="000000"/>
                              </a:solidFill>
                              <a:round/>
                              <a:headEnd/>
                              <a:tailEnd/>
                            </a:ln>
                          </wps:spPr>
                          <wps:bodyPr rot="0" vert="horz" wrap="square" lIns="91440" tIns="45720" rIns="91440" bIns="45720" anchor="t" anchorCtr="0" upright="1">
                            <a:noAutofit/>
                          </wps:bodyPr>
                        </wps:wsp>
                      </wpg:grpSp>
                      <wpg:grpSp>
                        <wpg:cNvPr id="2244" name="Group 8022"/>
                        <wpg:cNvGrpSpPr>
                          <a:grpSpLocks/>
                        </wpg:cNvGrpSpPr>
                        <wpg:grpSpPr bwMode="auto">
                          <a:xfrm>
                            <a:off x="10522" y="934"/>
                            <a:ext cx="2" cy="487"/>
                            <a:chOff x="10522" y="934"/>
                            <a:chExt cx="2" cy="487"/>
                          </a:xfrm>
                        </wpg:grpSpPr>
                        <wps:wsp>
                          <wps:cNvPr id="2245" name="Freeform 8023"/>
                          <wps:cNvSpPr>
                            <a:spLocks/>
                          </wps:cNvSpPr>
                          <wps:spPr bwMode="auto">
                            <a:xfrm>
                              <a:off x="10522" y="934"/>
                              <a:ext cx="2" cy="487"/>
                            </a:xfrm>
                            <a:custGeom>
                              <a:avLst/>
                              <a:gdLst>
                                <a:gd name="T0" fmla="+- 0 934 934"/>
                                <a:gd name="T1" fmla="*/ 934 h 487"/>
                                <a:gd name="T2" fmla="+- 0 1421 934"/>
                                <a:gd name="T3" fmla="*/ 1421 h 487"/>
                              </a:gdLst>
                              <a:ahLst/>
                              <a:cxnLst>
                                <a:cxn ang="0">
                                  <a:pos x="0" y="T1"/>
                                </a:cxn>
                                <a:cxn ang="0">
                                  <a:pos x="0" y="T3"/>
                                </a:cxn>
                              </a:cxnLst>
                              <a:rect l="0" t="0" r="r" b="b"/>
                              <a:pathLst>
                                <a:path h="487">
                                  <a:moveTo>
                                    <a:pt x="0" y="0"/>
                                  </a:moveTo>
                                  <a:lnTo>
                                    <a:pt x="0" y="487"/>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46" name="Group 8024"/>
                        <wpg:cNvGrpSpPr>
                          <a:grpSpLocks/>
                        </wpg:cNvGrpSpPr>
                        <wpg:grpSpPr bwMode="auto">
                          <a:xfrm>
                            <a:off x="11009" y="821"/>
                            <a:ext cx="37" cy="600"/>
                            <a:chOff x="11009" y="821"/>
                            <a:chExt cx="37" cy="600"/>
                          </a:xfrm>
                        </wpg:grpSpPr>
                        <wps:wsp>
                          <wps:cNvPr id="2247" name="Freeform 8025"/>
                          <wps:cNvSpPr>
                            <a:spLocks/>
                          </wps:cNvSpPr>
                          <wps:spPr bwMode="auto">
                            <a:xfrm>
                              <a:off x="11009" y="821"/>
                              <a:ext cx="37" cy="600"/>
                            </a:xfrm>
                            <a:custGeom>
                              <a:avLst/>
                              <a:gdLst>
                                <a:gd name="T0" fmla="+- 0 11009 11009"/>
                                <a:gd name="T1" fmla="*/ T0 w 37"/>
                                <a:gd name="T2" fmla="+- 0 1421 821"/>
                                <a:gd name="T3" fmla="*/ 1421 h 600"/>
                                <a:gd name="T4" fmla="+- 0 11046 11009"/>
                                <a:gd name="T5" fmla="*/ T4 w 37"/>
                                <a:gd name="T6" fmla="+- 0 1421 821"/>
                                <a:gd name="T7" fmla="*/ 1421 h 600"/>
                                <a:gd name="T8" fmla="+- 0 11046 11009"/>
                                <a:gd name="T9" fmla="*/ T8 w 37"/>
                                <a:gd name="T10" fmla="+- 0 821 821"/>
                                <a:gd name="T11" fmla="*/ 821 h 600"/>
                                <a:gd name="T12" fmla="+- 0 11009 11009"/>
                                <a:gd name="T13" fmla="*/ T12 w 37"/>
                                <a:gd name="T14" fmla="+- 0 821 821"/>
                                <a:gd name="T15" fmla="*/ 821 h 600"/>
                                <a:gd name="T16" fmla="+- 0 11009 11009"/>
                                <a:gd name="T17" fmla="*/ T16 w 37"/>
                                <a:gd name="T18" fmla="+- 0 1421 821"/>
                                <a:gd name="T19" fmla="*/ 1421 h 600"/>
                              </a:gdLst>
                              <a:ahLst/>
                              <a:cxnLst>
                                <a:cxn ang="0">
                                  <a:pos x="T1" y="T3"/>
                                </a:cxn>
                                <a:cxn ang="0">
                                  <a:pos x="T5" y="T7"/>
                                </a:cxn>
                                <a:cxn ang="0">
                                  <a:pos x="T9" y="T11"/>
                                </a:cxn>
                                <a:cxn ang="0">
                                  <a:pos x="T13" y="T15"/>
                                </a:cxn>
                                <a:cxn ang="0">
                                  <a:pos x="T17" y="T19"/>
                                </a:cxn>
                              </a:cxnLst>
                              <a:rect l="0" t="0" r="r" b="b"/>
                              <a:pathLst>
                                <a:path w="37" h="600">
                                  <a:moveTo>
                                    <a:pt x="0" y="600"/>
                                  </a:moveTo>
                                  <a:lnTo>
                                    <a:pt x="37" y="600"/>
                                  </a:lnTo>
                                  <a:lnTo>
                                    <a:pt x="37" y="0"/>
                                  </a:lnTo>
                                  <a:lnTo>
                                    <a:pt x="0" y="0"/>
                                  </a:lnTo>
                                  <a:lnTo>
                                    <a:pt x="0" y="600"/>
                                  </a:lnTo>
                                  <a:close/>
                                </a:path>
                              </a:pathLst>
                            </a:custGeom>
                            <a:solidFill>
                              <a:srgbClr val="E4E4E4"/>
                            </a:solidFill>
                            <a:ln>
                              <a:noFill/>
                            </a:ln>
                          </wps:spPr>
                          <wps:bodyPr rot="0" vert="horz" wrap="square" lIns="91440" tIns="45720" rIns="91440" bIns="45720" anchor="t" anchorCtr="0" upright="1">
                            <a:noAutofit/>
                          </wps:bodyPr>
                        </wps:wsp>
                      </wpg:grpSp>
                      <wpg:grpSp>
                        <wpg:cNvPr id="2248" name="Group 8026"/>
                        <wpg:cNvGrpSpPr>
                          <a:grpSpLocks/>
                        </wpg:cNvGrpSpPr>
                        <wpg:grpSpPr bwMode="auto">
                          <a:xfrm>
                            <a:off x="10596" y="821"/>
                            <a:ext cx="38" cy="600"/>
                            <a:chOff x="10596" y="821"/>
                            <a:chExt cx="38" cy="600"/>
                          </a:xfrm>
                        </wpg:grpSpPr>
                        <wps:wsp>
                          <wps:cNvPr id="2249" name="Freeform 8027"/>
                          <wps:cNvSpPr>
                            <a:spLocks/>
                          </wps:cNvSpPr>
                          <wps:spPr bwMode="auto">
                            <a:xfrm>
                              <a:off x="10596" y="821"/>
                              <a:ext cx="38" cy="600"/>
                            </a:xfrm>
                            <a:custGeom>
                              <a:avLst/>
                              <a:gdLst>
                                <a:gd name="T0" fmla="+- 0 10596 10596"/>
                                <a:gd name="T1" fmla="*/ T0 w 38"/>
                                <a:gd name="T2" fmla="+- 0 1421 821"/>
                                <a:gd name="T3" fmla="*/ 1421 h 600"/>
                                <a:gd name="T4" fmla="+- 0 10634 10596"/>
                                <a:gd name="T5" fmla="*/ T4 w 38"/>
                                <a:gd name="T6" fmla="+- 0 1421 821"/>
                                <a:gd name="T7" fmla="*/ 1421 h 600"/>
                                <a:gd name="T8" fmla="+- 0 10634 10596"/>
                                <a:gd name="T9" fmla="*/ T8 w 38"/>
                                <a:gd name="T10" fmla="+- 0 821 821"/>
                                <a:gd name="T11" fmla="*/ 821 h 600"/>
                                <a:gd name="T12" fmla="+- 0 10596 10596"/>
                                <a:gd name="T13" fmla="*/ T12 w 38"/>
                                <a:gd name="T14" fmla="+- 0 821 821"/>
                                <a:gd name="T15" fmla="*/ 821 h 600"/>
                                <a:gd name="T16" fmla="+- 0 10596 10596"/>
                                <a:gd name="T17" fmla="*/ T16 w 38"/>
                                <a:gd name="T18" fmla="+- 0 1421 821"/>
                                <a:gd name="T19" fmla="*/ 1421 h 600"/>
                              </a:gdLst>
                              <a:ahLst/>
                              <a:cxnLst>
                                <a:cxn ang="0">
                                  <a:pos x="T1" y="T3"/>
                                </a:cxn>
                                <a:cxn ang="0">
                                  <a:pos x="T5" y="T7"/>
                                </a:cxn>
                                <a:cxn ang="0">
                                  <a:pos x="T9" y="T11"/>
                                </a:cxn>
                                <a:cxn ang="0">
                                  <a:pos x="T13" y="T15"/>
                                </a:cxn>
                                <a:cxn ang="0">
                                  <a:pos x="T17" y="T19"/>
                                </a:cxn>
                              </a:cxnLst>
                              <a:rect l="0" t="0" r="r" b="b"/>
                              <a:pathLst>
                                <a:path w="38" h="600">
                                  <a:moveTo>
                                    <a:pt x="0" y="600"/>
                                  </a:moveTo>
                                  <a:lnTo>
                                    <a:pt x="38" y="600"/>
                                  </a:lnTo>
                                  <a:lnTo>
                                    <a:pt x="38" y="0"/>
                                  </a:lnTo>
                                  <a:lnTo>
                                    <a:pt x="0" y="0"/>
                                  </a:lnTo>
                                  <a:lnTo>
                                    <a:pt x="0" y="600"/>
                                  </a:lnTo>
                                  <a:close/>
                                </a:path>
                              </a:pathLst>
                            </a:custGeom>
                            <a:solidFill>
                              <a:srgbClr val="E4E4E4"/>
                            </a:solidFill>
                            <a:ln>
                              <a:noFill/>
                            </a:ln>
                          </wps:spPr>
                          <wps:bodyPr rot="0" vert="horz" wrap="square" lIns="91440" tIns="45720" rIns="91440" bIns="45720" anchor="t" anchorCtr="0" upright="1">
                            <a:noAutofit/>
                          </wps:bodyPr>
                        </wps:wsp>
                      </wpg:grpSp>
                      <wpg:grpSp>
                        <wpg:cNvPr id="2250" name="Group 8028"/>
                        <wpg:cNvGrpSpPr>
                          <a:grpSpLocks/>
                        </wpg:cNvGrpSpPr>
                        <wpg:grpSpPr bwMode="auto">
                          <a:xfrm>
                            <a:off x="10596" y="821"/>
                            <a:ext cx="450" cy="2"/>
                            <a:chOff x="10596" y="821"/>
                            <a:chExt cx="450" cy="2"/>
                          </a:xfrm>
                        </wpg:grpSpPr>
                        <wps:wsp>
                          <wps:cNvPr id="2251" name="Freeform 8029"/>
                          <wps:cNvSpPr>
                            <a:spLocks/>
                          </wps:cNvSpPr>
                          <wps:spPr bwMode="auto">
                            <a:xfrm>
                              <a:off x="10596" y="821"/>
                              <a:ext cx="450" cy="2"/>
                            </a:xfrm>
                            <a:custGeom>
                              <a:avLst/>
                              <a:gdLst>
                                <a:gd name="T0" fmla="+- 0 10596 10596"/>
                                <a:gd name="T1" fmla="*/ T0 w 450"/>
                                <a:gd name="T2" fmla="+- 0 11046 10596"/>
                                <a:gd name="T3" fmla="*/ T2 w 450"/>
                              </a:gdLst>
                              <a:ahLst/>
                              <a:cxnLst>
                                <a:cxn ang="0">
                                  <a:pos x="T1" y="0"/>
                                </a:cxn>
                                <a:cxn ang="0">
                                  <a:pos x="T3" y="0"/>
                                </a:cxn>
                              </a:cxnLst>
                              <a:rect l="0" t="0" r="r" b="b"/>
                              <a:pathLst>
                                <a:path w="450">
                                  <a:moveTo>
                                    <a:pt x="0" y="0"/>
                                  </a:moveTo>
                                  <a:lnTo>
                                    <a:pt x="450" y="0"/>
                                  </a:lnTo>
                                </a:path>
                              </a:pathLst>
                            </a:custGeom>
                            <a:noFill/>
                            <a:ln w="763">
                              <a:solidFill>
                                <a:srgbClr val="000000"/>
                              </a:solidFill>
                              <a:round/>
                              <a:headEnd/>
                              <a:tailEnd/>
                            </a:ln>
                          </wps:spPr>
                          <wps:bodyPr rot="0" vert="horz" wrap="square" lIns="91440" tIns="45720" rIns="91440" bIns="45720" anchor="t" anchorCtr="0" upright="1">
                            <a:noAutofit/>
                          </wps:bodyPr>
                        </wps:wsp>
                      </wpg:grpSp>
                      <wpg:grpSp>
                        <wpg:cNvPr id="2252" name="Group 8030"/>
                        <wpg:cNvGrpSpPr>
                          <a:grpSpLocks/>
                        </wpg:cNvGrpSpPr>
                        <wpg:grpSpPr bwMode="auto">
                          <a:xfrm>
                            <a:off x="11046" y="821"/>
                            <a:ext cx="2" cy="600"/>
                            <a:chOff x="11046" y="821"/>
                            <a:chExt cx="2" cy="600"/>
                          </a:xfrm>
                        </wpg:grpSpPr>
                        <wps:wsp>
                          <wps:cNvPr id="2253" name="Freeform 8031"/>
                          <wps:cNvSpPr>
                            <a:spLocks/>
                          </wps:cNvSpPr>
                          <wps:spPr bwMode="auto">
                            <a:xfrm>
                              <a:off x="11046" y="821"/>
                              <a:ext cx="2" cy="600"/>
                            </a:xfrm>
                            <a:custGeom>
                              <a:avLst/>
                              <a:gdLst>
                                <a:gd name="T0" fmla="+- 0 1421 821"/>
                                <a:gd name="T1" fmla="*/ 1421 h 600"/>
                                <a:gd name="T2" fmla="+- 0 821 821"/>
                                <a:gd name="T3" fmla="*/ 821 h 600"/>
                              </a:gdLst>
                              <a:ahLst/>
                              <a:cxnLst>
                                <a:cxn ang="0">
                                  <a:pos x="0" y="T1"/>
                                </a:cxn>
                                <a:cxn ang="0">
                                  <a:pos x="0" y="T3"/>
                                </a:cxn>
                              </a:cxnLst>
                              <a:rect l="0" t="0" r="r" b="b"/>
                              <a:pathLst>
                                <a:path h="600">
                                  <a:moveTo>
                                    <a:pt x="0" y="600"/>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54" name="Group 8032"/>
                        <wpg:cNvGrpSpPr>
                          <a:grpSpLocks/>
                        </wpg:cNvGrpSpPr>
                        <wpg:grpSpPr bwMode="auto">
                          <a:xfrm>
                            <a:off x="10596" y="821"/>
                            <a:ext cx="2" cy="600"/>
                            <a:chOff x="10596" y="821"/>
                            <a:chExt cx="2" cy="600"/>
                          </a:xfrm>
                        </wpg:grpSpPr>
                        <wps:wsp>
                          <wps:cNvPr id="2255" name="Freeform 8033"/>
                          <wps:cNvSpPr>
                            <a:spLocks/>
                          </wps:cNvSpPr>
                          <wps:spPr bwMode="auto">
                            <a:xfrm>
                              <a:off x="10596" y="821"/>
                              <a:ext cx="2" cy="600"/>
                            </a:xfrm>
                            <a:custGeom>
                              <a:avLst/>
                              <a:gdLst>
                                <a:gd name="T0" fmla="+- 0 821 821"/>
                                <a:gd name="T1" fmla="*/ 821 h 600"/>
                                <a:gd name="T2" fmla="+- 0 1421 821"/>
                                <a:gd name="T3" fmla="*/ 1421 h 600"/>
                              </a:gdLst>
                              <a:ahLst/>
                              <a:cxnLst>
                                <a:cxn ang="0">
                                  <a:pos x="0" y="T1"/>
                                </a:cxn>
                                <a:cxn ang="0">
                                  <a:pos x="0" y="T3"/>
                                </a:cxn>
                              </a:cxnLst>
                              <a:rect l="0" t="0" r="r" b="b"/>
                              <a:pathLst>
                                <a:path h="600">
                                  <a:moveTo>
                                    <a:pt x="0" y="0"/>
                                  </a:moveTo>
                                  <a:lnTo>
                                    <a:pt x="0" y="60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56" name="Group 8034"/>
                        <wpg:cNvGrpSpPr>
                          <a:grpSpLocks/>
                        </wpg:cNvGrpSpPr>
                        <wpg:grpSpPr bwMode="auto">
                          <a:xfrm>
                            <a:off x="10634" y="821"/>
                            <a:ext cx="374" cy="600"/>
                            <a:chOff x="10634" y="821"/>
                            <a:chExt cx="374" cy="600"/>
                          </a:xfrm>
                        </wpg:grpSpPr>
                        <wps:wsp>
                          <wps:cNvPr id="2257" name="Freeform 8035"/>
                          <wps:cNvSpPr>
                            <a:spLocks/>
                          </wps:cNvSpPr>
                          <wps:spPr bwMode="auto">
                            <a:xfrm>
                              <a:off x="10634" y="821"/>
                              <a:ext cx="374" cy="600"/>
                            </a:xfrm>
                            <a:custGeom>
                              <a:avLst/>
                              <a:gdLst>
                                <a:gd name="T0" fmla="+- 0 10634 10634"/>
                                <a:gd name="T1" fmla="*/ T0 w 374"/>
                                <a:gd name="T2" fmla="+- 0 821 821"/>
                                <a:gd name="T3" fmla="*/ 821 h 600"/>
                                <a:gd name="T4" fmla="+- 0 11009 10634"/>
                                <a:gd name="T5" fmla="*/ T4 w 374"/>
                                <a:gd name="T6" fmla="+- 0 821 821"/>
                                <a:gd name="T7" fmla="*/ 821 h 600"/>
                                <a:gd name="T8" fmla="+- 0 11009 10634"/>
                                <a:gd name="T9" fmla="*/ T8 w 374"/>
                                <a:gd name="T10" fmla="+- 0 1421 821"/>
                                <a:gd name="T11" fmla="*/ 1421 h 600"/>
                                <a:gd name="T12" fmla="+- 0 10634 10634"/>
                                <a:gd name="T13" fmla="*/ T12 w 374"/>
                                <a:gd name="T14" fmla="+- 0 1421 821"/>
                                <a:gd name="T15" fmla="*/ 1421 h 600"/>
                                <a:gd name="T16" fmla="+- 0 10634 10634"/>
                                <a:gd name="T17" fmla="*/ T16 w 374"/>
                                <a:gd name="T18" fmla="+- 0 821 821"/>
                                <a:gd name="T19" fmla="*/ 821 h 600"/>
                              </a:gdLst>
                              <a:ahLst/>
                              <a:cxnLst>
                                <a:cxn ang="0">
                                  <a:pos x="T1" y="T3"/>
                                </a:cxn>
                                <a:cxn ang="0">
                                  <a:pos x="T5" y="T7"/>
                                </a:cxn>
                                <a:cxn ang="0">
                                  <a:pos x="T9" y="T11"/>
                                </a:cxn>
                                <a:cxn ang="0">
                                  <a:pos x="T13" y="T15"/>
                                </a:cxn>
                                <a:cxn ang="0">
                                  <a:pos x="T17" y="T19"/>
                                </a:cxn>
                              </a:cxnLst>
                              <a:rect l="0" t="0" r="r" b="b"/>
                              <a:pathLst>
                                <a:path w="374" h="600">
                                  <a:moveTo>
                                    <a:pt x="0" y="0"/>
                                  </a:moveTo>
                                  <a:lnTo>
                                    <a:pt x="375" y="0"/>
                                  </a:lnTo>
                                  <a:lnTo>
                                    <a:pt x="375" y="600"/>
                                  </a:lnTo>
                                  <a:lnTo>
                                    <a:pt x="0" y="600"/>
                                  </a:lnTo>
                                  <a:lnTo>
                                    <a:pt x="0" y="0"/>
                                  </a:lnTo>
                                  <a:close/>
                                </a:path>
                              </a:pathLst>
                            </a:custGeom>
                            <a:solidFill>
                              <a:srgbClr val="000000"/>
                            </a:solidFill>
                            <a:ln>
                              <a:noFill/>
                            </a:ln>
                          </wps:spPr>
                          <wps:bodyPr rot="0" vert="horz" wrap="square" lIns="91440" tIns="45720" rIns="91440" bIns="45720" anchor="t" anchorCtr="0" upright="1">
                            <a:noAutofit/>
                          </wps:bodyPr>
                        </wps:wsp>
                      </wpg:grpSp>
                      <wpg:grpSp>
                        <wpg:cNvPr id="2258" name="Group 8036"/>
                        <wpg:cNvGrpSpPr>
                          <a:grpSpLocks/>
                        </wpg:cNvGrpSpPr>
                        <wpg:grpSpPr bwMode="auto">
                          <a:xfrm>
                            <a:off x="11009" y="821"/>
                            <a:ext cx="2" cy="14318"/>
                            <a:chOff x="11009" y="821"/>
                            <a:chExt cx="2" cy="14318"/>
                          </a:xfrm>
                        </wpg:grpSpPr>
                        <wps:wsp>
                          <wps:cNvPr id="2259" name="Freeform 8037"/>
                          <wps:cNvSpPr>
                            <a:spLocks/>
                          </wps:cNvSpPr>
                          <wps:spPr bwMode="auto">
                            <a:xfrm>
                              <a:off x="11009" y="821"/>
                              <a:ext cx="2" cy="14318"/>
                            </a:xfrm>
                            <a:custGeom>
                              <a:avLst/>
                              <a:gdLst>
                                <a:gd name="T0" fmla="+- 0 15139 821"/>
                                <a:gd name="T1" fmla="*/ 15139 h 14318"/>
                                <a:gd name="T2" fmla="+- 0 821 821"/>
                                <a:gd name="T3" fmla="*/ 821 h 14318"/>
                              </a:gdLst>
                              <a:ahLst/>
                              <a:cxnLst>
                                <a:cxn ang="0">
                                  <a:pos x="0" y="T1"/>
                                </a:cxn>
                                <a:cxn ang="0">
                                  <a:pos x="0" y="T3"/>
                                </a:cxn>
                              </a:cxnLst>
                              <a:rect l="0" t="0" r="r" b="b"/>
                              <a:pathLst>
                                <a:path h="14318">
                                  <a:moveTo>
                                    <a:pt x="0" y="14318"/>
                                  </a:moveTo>
                                  <a:lnTo>
                                    <a:pt x="0" y="0"/>
                                  </a:lnTo>
                                </a:path>
                              </a:pathLst>
                            </a:custGeom>
                            <a:noFill/>
                            <a:ln w="1524">
                              <a:solidFill>
                                <a:srgbClr val="000000"/>
                              </a:solidFill>
                              <a:round/>
                              <a:headEnd/>
                              <a:tailEnd/>
                            </a:ln>
                          </wps:spPr>
                          <wps:bodyPr rot="0" vert="horz" wrap="square" lIns="91440" tIns="45720" rIns="91440" bIns="45720" anchor="t" anchorCtr="0" upright="1">
                            <a:noAutofit/>
                          </wps:bodyPr>
                        </wps:wsp>
                      </wpg:grpSp>
                      <wpg:grpSp>
                        <wpg:cNvPr id="2260" name="Group 8038"/>
                        <wpg:cNvGrpSpPr>
                          <a:grpSpLocks/>
                        </wpg:cNvGrpSpPr>
                        <wpg:grpSpPr bwMode="auto">
                          <a:xfrm>
                            <a:off x="10634" y="821"/>
                            <a:ext cx="2" cy="14318"/>
                            <a:chOff x="10634" y="821"/>
                            <a:chExt cx="2" cy="14318"/>
                          </a:xfrm>
                        </wpg:grpSpPr>
                        <wps:wsp>
                          <wps:cNvPr id="2261" name="Freeform 8039"/>
                          <wps:cNvSpPr>
                            <a:spLocks/>
                          </wps:cNvSpPr>
                          <wps:spPr bwMode="auto">
                            <a:xfrm>
                              <a:off x="10634" y="821"/>
                              <a:ext cx="2" cy="14318"/>
                            </a:xfrm>
                            <a:custGeom>
                              <a:avLst/>
                              <a:gdLst>
                                <a:gd name="T0" fmla="+- 0 15139 821"/>
                                <a:gd name="T1" fmla="*/ 15139 h 14318"/>
                                <a:gd name="T2" fmla="+- 0 821 821"/>
                                <a:gd name="T3" fmla="*/ 821 h 14318"/>
                              </a:gdLst>
                              <a:ahLst/>
                              <a:cxnLst>
                                <a:cxn ang="0">
                                  <a:pos x="0" y="T1"/>
                                </a:cxn>
                                <a:cxn ang="0">
                                  <a:pos x="0" y="T3"/>
                                </a:cxn>
                              </a:cxnLst>
                              <a:rect l="0" t="0" r="r" b="b"/>
                              <a:pathLst>
                                <a:path h="14318">
                                  <a:moveTo>
                                    <a:pt x="0" y="14318"/>
                                  </a:moveTo>
                                  <a:lnTo>
                                    <a:pt x="0" y="0"/>
                                  </a:lnTo>
                                </a:path>
                              </a:pathLst>
                            </a:custGeom>
                            <a:noFill/>
                            <a:ln w="2292">
                              <a:solidFill>
                                <a:srgbClr val="000000"/>
                              </a:solidFill>
                              <a:round/>
                              <a:headEnd/>
                              <a:tailEnd/>
                            </a:ln>
                          </wps:spPr>
                          <wps:bodyPr rot="0" vert="horz" wrap="square" lIns="91440" tIns="45720" rIns="91440" bIns="45720" anchor="t" anchorCtr="0" upright="1">
                            <a:noAutofit/>
                          </wps:bodyPr>
                        </wps:wsp>
                        <pic:pic xmlns:pic="http://schemas.openxmlformats.org/drawingml/2006/picture">
                          <pic:nvPicPr>
                            <pic:cNvPr id="2262" name="Picture 8040"/>
                            <pic:cNvPicPr>
                              <a:picLocks/>
                            </pic:cNvPicPr>
                          </pic:nvPicPr>
                          <pic:blipFill>
                            <a:blip r:embed="rId10"/>
                            <a:srcRect/>
                            <a:stretch>
                              <a:fillRect/>
                            </a:stretch>
                          </pic:blipFill>
                          <pic:spPr bwMode="auto">
                            <a:xfrm>
                              <a:off x="10624" y="848"/>
                              <a:ext cx="394" cy="583"/>
                            </a:xfrm>
                            <a:prstGeom prst="rect">
                              <a:avLst/>
                            </a:prstGeom>
                            <a:noFill/>
                            <a:ln>
                              <a:noFill/>
                            </a:ln>
                          </pic:spPr>
                        </pic:pic>
                      </wpg:grpSp>
                      <wpg:grpSp>
                        <wpg:cNvPr id="2263" name="Group 8041"/>
                        <wpg:cNvGrpSpPr>
                          <a:grpSpLocks/>
                        </wpg:cNvGrpSpPr>
                        <wpg:grpSpPr bwMode="auto">
                          <a:xfrm>
                            <a:off x="10745" y="1418"/>
                            <a:ext cx="2" cy="2"/>
                            <a:chOff x="10745" y="1418"/>
                            <a:chExt cx="2" cy="2"/>
                          </a:xfrm>
                        </wpg:grpSpPr>
                        <wps:wsp>
                          <wps:cNvPr id="2264" name="Freeform 8042"/>
                          <wps:cNvSpPr>
                            <a:spLocks/>
                          </wps:cNvSpPr>
                          <wps:spPr bwMode="auto">
                            <a:xfrm>
                              <a:off x="10745" y="1418"/>
                              <a:ext cx="2" cy="2"/>
                            </a:xfrm>
                            <a:custGeom>
                              <a:avLst/>
                              <a:gdLst>
                                <a:gd name="T0" fmla="+- 0 10745 10745"/>
                                <a:gd name="T1" fmla="*/ T0 w 2"/>
                                <a:gd name="T2" fmla="+- 0 10747 10745"/>
                                <a:gd name="T3" fmla="*/ T2 w 2"/>
                              </a:gdLst>
                              <a:ahLst/>
                              <a:cxnLst>
                                <a:cxn ang="0">
                                  <a:pos x="T1" y="0"/>
                                </a:cxn>
                                <a:cxn ang="0">
                                  <a:pos x="T3" y="0"/>
                                </a:cxn>
                              </a:cxnLst>
                              <a:rect l="0" t="0" r="r" b="b"/>
                              <a:pathLst>
                                <a:path w="2">
                                  <a:moveTo>
                                    <a:pt x="0" y="0"/>
                                  </a:moveTo>
                                  <a:lnTo>
                                    <a:pt x="2" y="0"/>
                                  </a:lnTo>
                                </a:path>
                              </a:pathLst>
                            </a:custGeom>
                            <a:noFill/>
                            <a:ln w="2282">
                              <a:solidFill>
                                <a:srgbClr val="000000"/>
                              </a:solidFill>
                              <a:round/>
                              <a:headEnd/>
                              <a:tailEnd/>
                            </a:ln>
                          </wps:spPr>
                          <wps:bodyPr rot="0" vert="horz" wrap="square" lIns="91440" tIns="45720" rIns="91440" bIns="45720" anchor="t" anchorCtr="0" upright="1">
                            <a:noAutofit/>
                          </wps:bodyPr>
                        </wps:wsp>
                      </wpg:grpSp>
                      <wpg:grpSp>
                        <wpg:cNvPr id="2265" name="Group 8043"/>
                        <wpg:cNvGrpSpPr>
                          <a:grpSpLocks/>
                        </wpg:cNvGrpSpPr>
                        <wpg:grpSpPr bwMode="auto">
                          <a:xfrm>
                            <a:off x="10672" y="1412"/>
                            <a:ext cx="2" cy="2"/>
                            <a:chOff x="10672" y="1412"/>
                            <a:chExt cx="2" cy="2"/>
                          </a:xfrm>
                        </wpg:grpSpPr>
                        <wps:wsp>
                          <wps:cNvPr id="2266" name="Freeform 8044"/>
                          <wps:cNvSpPr>
                            <a:spLocks/>
                          </wps:cNvSpPr>
                          <wps:spPr bwMode="auto">
                            <a:xfrm>
                              <a:off x="10672" y="1412"/>
                              <a:ext cx="2" cy="2"/>
                            </a:xfrm>
                            <a:custGeom>
                              <a:avLst/>
                              <a:gdLst>
                                <a:gd name="T0" fmla="+- 0 10672 10672"/>
                                <a:gd name="T1" fmla="*/ T0 w 2"/>
                                <a:gd name="T2" fmla="+- 0 10674 10672"/>
                                <a:gd name="T3" fmla="*/ T2 w 2"/>
                              </a:gdLst>
                              <a:ahLst/>
                              <a:cxnLst>
                                <a:cxn ang="0">
                                  <a:pos x="T1" y="0"/>
                                </a:cxn>
                                <a:cxn ang="0">
                                  <a:pos x="T3" y="0"/>
                                </a:cxn>
                              </a:cxnLst>
                              <a:rect l="0" t="0" r="r" b="b"/>
                              <a:pathLst>
                                <a:path w="2">
                                  <a:moveTo>
                                    <a:pt x="0" y="0"/>
                                  </a:moveTo>
                                  <a:lnTo>
                                    <a:pt x="2" y="0"/>
                                  </a:lnTo>
                                </a:path>
                              </a:pathLst>
                            </a:custGeom>
                            <a:noFill/>
                            <a:ln w="2282">
                              <a:solidFill>
                                <a:srgbClr val="000000"/>
                              </a:solidFill>
                              <a:round/>
                              <a:headEnd/>
                              <a:tailEnd/>
                            </a:ln>
                          </wps:spPr>
                          <wps:bodyPr rot="0" vert="horz" wrap="square" lIns="91440" tIns="45720" rIns="91440" bIns="45720" anchor="t" anchorCtr="0" upright="1">
                            <a:noAutofit/>
                          </wps:bodyPr>
                        </wps:wsp>
                      </wpg:grpSp>
                      <wpg:grpSp>
                        <wpg:cNvPr id="2267" name="Group 8045"/>
                        <wpg:cNvGrpSpPr>
                          <a:grpSpLocks/>
                        </wpg:cNvGrpSpPr>
                        <wpg:grpSpPr bwMode="auto">
                          <a:xfrm>
                            <a:off x="10670" y="1417"/>
                            <a:ext cx="2" cy="2"/>
                            <a:chOff x="10670" y="1417"/>
                            <a:chExt cx="2" cy="2"/>
                          </a:xfrm>
                        </wpg:grpSpPr>
                        <wps:wsp>
                          <wps:cNvPr id="2268" name="Freeform 8046"/>
                          <wps:cNvSpPr>
                            <a:spLocks/>
                          </wps:cNvSpPr>
                          <wps:spPr bwMode="auto">
                            <a:xfrm>
                              <a:off x="10670" y="1417"/>
                              <a:ext cx="2" cy="2"/>
                            </a:xfrm>
                            <a:custGeom>
                              <a:avLst/>
                              <a:gdLst>
                                <a:gd name="T0" fmla="+- 0 10670 10670"/>
                                <a:gd name="T1" fmla="*/ T0 w 2"/>
                                <a:gd name="T2" fmla="+- 0 10673 10670"/>
                                <a:gd name="T3" fmla="*/ T2 w 2"/>
                              </a:gdLst>
                              <a:ahLst/>
                              <a:cxnLst>
                                <a:cxn ang="0">
                                  <a:pos x="T1" y="0"/>
                                </a:cxn>
                                <a:cxn ang="0">
                                  <a:pos x="T3" y="0"/>
                                </a:cxn>
                              </a:cxnLst>
                              <a:rect l="0" t="0" r="r" b="b"/>
                              <a:pathLst>
                                <a:path w="2">
                                  <a:moveTo>
                                    <a:pt x="0" y="0"/>
                                  </a:moveTo>
                                  <a:lnTo>
                                    <a:pt x="3" y="0"/>
                                  </a:lnTo>
                                </a:path>
                              </a:pathLst>
                            </a:custGeom>
                            <a:noFill/>
                            <a:ln w="1513">
                              <a:solidFill>
                                <a:srgbClr val="000000"/>
                              </a:solidFill>
                              <a:round/>
                              <a:headEnd/>
                              <a:tailEnd/>
                            </a:ln>
                          </wps:spPr>
                          <wps:bodyPr rot="0" vert="horz" wrap="square" lIns="91440" tIns="45720" rIns="91440" bIns="45720" anchor="t" anchorCtr="0" upright="1">
                            <a:noAutofit/>
                          </wps:bodyPr>
                        </wps:wsp>
                      </wpg:grpSp>
                      <wpg:grpSp>
                        <wpg:cNvPr id="2269" name="Group 8047"/>
                        <wpg:cNvGrpSpPr>
                          <a:grpSpLocks/>
                        </wpg:cNvGrpSpPr>
                        <wpg:grpSpPr bwMode="auto">
                          <a:xfrm>
                            <a:off x="10968" y="1410"/>
                            <a:ext cx="2" cy="2"/>
                            <a:chOff x="10968" y="1410"/>
                            <a:chExt cx="2" cy="2"/>
                          </a:xfrm>
                        </wpg:grpSpPr>
                        <wps:wsp>
                          <wps:cNvPr id="2270" name="Freeform 8048"/>
                          <wps:cNvSpPr>
                            <a:spLocks/>
                          </wps:cNvSpPr>
                          <wps:spPr bwMode="auto">
                            <a:xfrm>
                              <a:off x="10968" y="1410"/>
                              <a:ext cx="2" cy="2"/>
                            </a:xfrm>
                            <a:custGeom>
                              <a:avLst/>
                              <a:gdLst>
                                <a:gd name="T0" fmla="+- 0 10968 10968"/>
                                <a:gd name="T1" fmla="*/ T0 w 2"/>
                                <a:gd name="T2" fmla="+- 0 10970 10968"/>
                                <a:gd name="T3" fmla="*/ T2 w 2"/>
                              </a:gdLst>
                              <a:ahLst/>
                              <a:cxnLst>
                                <a:cxn ang="0">
                                  <a:pos x="T1" y="0"/>
                                </a:cxn>
                                <a:cxn ang="0">
                                  <a:pos x="T3" y="0"/>
                                </a:cxn>
                              </a:cxnLst>
                              <a:rect l="0" t="0" r="r" b="b"/>
                              <a:pathLst>
                                <a:path w="2">
                                  <a:moveTo>
                                    <a:pt x="0" y="0"/>
                                  </a:moveTo>
                                  <a:lnTo>
                                    <a:pt x="2" y="0"/>
                                  </a:lnTo>
                                </a:path>
                              </a:pathLst>
                            </a:custGeom>
                            <a:noFill/>
                            <a:ln w="3026">
                              <a:solidFill>
                                <a:srgbClr val="000000"/>
                              </a:solidFill>
                              <a:round/>
                              <a:headEnd/>
                              <a:tailEnd/>
                            </a:ln>
                          </wps:spPr>
                          <wps:bodyPr rot="0" vert="horz" wrap="square" lIns="91440" tIns="45720" rIns="91440" bIns="45720" anchor="t" anchorCtr="0" upright="1">
                            <a:noAutofit/>
                          </wps:bodyPr>
                        </wps:wsp>
                      </wpg:grpSp>
                      <wpg:grpSp>
                        <wpg:cNvPr id="2271" name="Group 8049"/>
                        <wpg:cNvGrpSpPr>
                          <a:grpSpLocks/>
                        </wpg:cNvGrpSpPr>
                        <wpg:grpSpPr bwMode="auto">
                          <a:xfrm>
                            <a:off x="10969" y="1417"/>
                            <a:ext cx="2" cy="2"/>
                            <a:chOff x="10969" y="1417"/>
                            <a:chExt cx="2" cy="2"/>
                          </a:xfrm>
                        </wpg:grpSpPr>
                        <wps:wsp>
                          <wps:cNvPr id="2272" name="Freeform 8050"/>
                          <wps:cNvSpPr>
                            <a:spLocks/>
                          </wps:cNvSpPr>
                          <wps:spPr bwMode="auto">
                            <a:xfrm>
                              <a:off x="10969" y="1417"/>
                              <a:ext cx="2" cy="2"/>
                            </a:xfrm>
                            <a:custGeom>
                              <a:avLst/>
                              <a:gdLst>
                                <a:gd name="T0" fmla="+- 0 10969 10969"/>
                                <a:gd name="T1" fmla="*/ T0 w 2"/>
                                <a:gd name="T2" fmla="+- 0 10972 10969"/>
                                <a:gd name="T3" fmla="*/ T2 w 2"/>
                              </a:gdLst>
                              <a:ahLst/>
                              <a:cxnLst>
                                <a:cxn ang="0">
                                  <a:pos x="T1" y="0"/>
                                </a:cxn>
                                <a:cxn ang="0">
                                  <a:pos x="T3" y="0"/>
                                </a:cxn>
                              </a:cxnLst>
                              <a:rect l="0" t="0" r="r" b="b"/>
                              <a:pathLst>
                                <a:path w="2">
                                  <a:moveTo>
                                    <a:pt x="0" y="0"/>
                                  </a:moveTo>
                                  <a:lnTo>
                                    <a:pt x="3" y="0"/>
                                  </a:lnTo>
                                </a:path>
                              </a:pathLst>
                            </a:custGeom>
                            <a:noFill/>
                            <a:ln w="1513">
                              <a:solidFill>
                                <a:srgbClr val="000000"/>
                              </a:solidFill>
                              <a:round/>
                              <a:headEnd/>
                              <a:tailEnd/>
                            </a:ln>
                          </wps:spPr>
                          <wps:bodyPr rot="0" vert="horz" wrap="square" lIns="91440" tIns="45720" rIns="91440" bIns="45720" anchor="t" anchorCtr="0" upright="1">
                            <a:noAutofit/>
                          </wps:bodyPr>
                        </wps:wsp>
                      </wpg:grpSp>
                      <wpg:grpSp>
                        <wpg:cNvPr id="2273" name="Group 8051"/>
                        <wpg:cNvGrpSpPr>
                          <a:grpSpLocks/>
                        </wpg:cNvGrpSpPr>
                        <wpg:grpSpPr bwMode="auto">
                          <a:xfrm>
                            <a:off x="10897" y="1421"/>
                            <a:ext cx="112" cy="13718"/>
                            <a:chOff x="10897" y="1421"/>
                            <a:chExt cx="112" cy="13718"/>
                          </a:xfrm>
                        </wpg:grpSpPr>
                        <wps:wsp>
                          <wps:cNvPr id="2274" name="Freeform 8052"/>
                          <wps:cNvSpPr>
                            <a:spLocks/>
                          </wps:cNvSpPr>
                          <wps:spPr bwMode="auto">
                            <a:xfrm>
                              <a:off x="10897" y="1421"/>
                              <a:ext cx="112" cy="13718"/>
                            </a:xfrm>
                            <a:custGeom>
                              <a:avLst/>
                              <a:gdLst>
                                <a:gd name="T0" fmla="+- 0 10897 10897"/>
                                <a:gd name="T1" fmla="*/ T0 w 112"/>
                                <a:gd name="T2" fmla="+- 0 15139 1421"/>
                                <a:gd name="T3" fmla="*/ 15139 h 13718"/>
                                <a:gd name="T4" fmla="+- 0 11009 10897"/>
                                <a:gd name="T5" fmla="*/ T4 w 112"/>
                                <a:gd name="T6" fmla="+- 0 15139 1421"/>
                                <a:gd name="T7" fmla="*/ 15139 h 13718"/>
                                <a:gd name="T8" fmla="+- 0 11009 10897"/>
                                <a:gd name="T9" fmla="*/ T8 w 112"/>
                                <a:gd name="T10" fmla="+- 0 1421 1421"/>
                                <a:gd name="T11" fmla="*/ 1421 h 13718"/>
                                <a:gd name="T12" fmla="+- 0 10897 10897"/>
                                <a:gd name="T13" fmla="*/ T12 w 112"/>
                                <a:gd name="T14" fmla="+- 0 1421 1421"/>
                                <a:gd name="T15" fmla="*/ 1421 h 13718"/>
                                <a:gd name="T16" fmla="+- 0 10897 10897"/>
                                <a:gd name="T17" fmla="*/ T16 w 112"/>
                                <a:gd name="T18" fmla="+- 0 15139 1421"/>
                                <a:gd name="T19" fmla="*/ 15139 h 13718"/>
                              </a:gdLst>
                              <a:ahLst/>
                              <a:cxnLst>
                                <a:cxn ang="0">
                                  <a:pos x="T1" y="T3"/>
                                </a:cxn>
                                <a:cxn ang="0">
                                  <a:pos x="T5" y="T7"/>
                                </a:cxn>
                                <a:cxn ang="0">
                                  <a:pos x="T9" y="T11"/>
                                </a:cxn>
                                <a:cxn ang="0">
                                  <a:pos x="T13" y="T15"/>
                                </a:cxn>
                                <a:cxn ang="0">
                                  <a:pos x="T17" y="T19"/>
                                </a:cxn>
                              </a:cxnLst>
                              <a:rect l="0" t="0" r="r" b="b"/>
                              <a:pathLst>
                                <a:path w="112" h="13718">
                                  <a:moveTo>
                                    <a:pt x="0" y="13718"/>
                                  </a:moveTo>
                                  <a:lnTo>
                                    <a:pt x="112" y="13718"/>
                                  </a:lnTo>
                                  <a:lnTo>
                                    <a:pt x="112" y="0"/>
                                  </a:lnTo>
                                  <a:lnTo>
                                    <a:pt x="0" y="0"/>
                                  </a:lnTo>
                                  <a:lnTo>
                                    <a:pt x="0" y="13718"/>
                                  </a:lnTo>
                                  <a:close/>
                                </a:path>
                              </a:pathLst>
                            </a:custGeom>
                            <a:solidFill>
                              <a:srgbClr val="B1B1B1"/>
                            </a:solidFill>
                            <a:ln>
                              <a:noFill/>
                            </a:ln>
                          </wps:spPr>
                          <wps:bodyPr rot="0" vert="horz" wrap="square" lIns="91440" tIns="45720" rIns="91440" bIns="45720" anchor="t" anchorCtr="0" upright="1">
                            <a:noAutofit/>
                          </wps:bodyPr>
                        </wps:wsp>
                      </wpg:grpSp>
                      <wpg:grpSp>
                        <wpg:cNvPr id="2275" name="Group 8053"/>
                        <wpg:cNvGrpSpPr>
                          <a:grpSpLocks/>
                        </wpg:cNvGrpSpPr>
                        <wpg:grpSpPr bwMode="auto">
                          <a:xfrm>
                            <a:off x="10633" y="1421"/>
                            <a:ext cx="113" cy="13718"/>
                            <a:chOff x="10633" y="1421"/>
                            <a:chExt cx="113" cy="13718"/>
                          </a:xfrm>
                        </wpg:grpSpPr>
                        <wps:wsp>
                          <wps:cNvPr id="2276" name="Freeform 8054"/>
                          <wps:cNvSpPr>
                            <a:spLocks/>
                          </wps:cNvSpPr>
                          <wps:spPr bwMode="auto">
                            <a:xfrm>
                              <a:off x="10633" y="1421"/>
                              <a:ext cx="113" cy="13718"/>
                            </a:xfrm>
                            <a:custGeom>
                              <a:avLst/>
                              <a:gdLst>
                                <a:gd name="T0" fmla="+- 0 10633 10633"/>
                                <a:gd name="T1" fmla="*/ T0 w 113"/>
                                <a:gd name="T2" fmla="+- 0 15139 1421"/>
                                <a:gd name="T3" fmla="*/ 15139 h 13718"/>
                                <a:gd name="T4" fmla="+- 0 10746 10633"/>
                                <a:gd name="T5" fmla="*/ T4 w 113"/>
                                <a:gd name="T6" fmla="+- 0 15139 1421"/>
                                <a:gd name="T7" fmla="*/ 15139 h 13718"/>
                                <a:gd name="T8" fmla="+- 0 10746 10633"/>
                                <a:gd name="T9" fmla="*/ T8 w 113"/>
                                <a:gd name="T10" fmla="+- 0 1421 1421"/>
                                <a:gd name="T11" fmla="*/ 1421 h 13718"/>
                                <a:gd name="T12" fmla="+- 0 10633 10633"/>
                                <a:gd name="T13" fmla="*/ T12 w 113"/>
                                <a:gd name="T14" fmla="+- 0 1421 1421"/>
                                <a:gd name="T15" fmla="*/ 1421 h 13718"/>
                                <a:gd name="T16" fmla="+- 0 10633 10633"/>
                                <a:gd name="T17" fmla="*/ T16 w 113"/>
                                <a:gd name="T18" fmla="+- 0 15139 1421"/>
                                <a:gd name="T19" fmla="*/ 15139 h 13718"/>
                              </a:gdLst>
                              <a:ahLst/>
                              <a:cxnLst>
                                <a:cxn ang="0">
                                  <a:pos x="T1" y="T3"/>
                                </a:cxn>
                                <a:cxn ang="0">
                                  <a:pos x="T5" y="T7"/>
                                </a:cxn>
                                <a:cxn ang="0">
                                  <a:pos x="T9" y="T11"/>
                                </a:cxn>
                                <a:cxn ang="0">
                                  <a:pos x="T13" y="T15"/>
                                </a:cxn>
                                <a:cxn ang="0">
                                  <a:pos x="T17" y="T19"/>
                                </a:cxn>
                              </a:cxnLst>
                              <a:rect l="0" t="0" r="r" b="b"/>
                              <a:pathLst>
                                <a:path w="113" h="13718">
                                  <a:moveTo>
                                    <a:pt x="0" y="13718"/>
                                  </a:moveTo>
                                  <a:lnTo>
                                    <a:pt x="113" y="13718"/>
                                  </a:lnTo>
                                  <a:lnTo>
                                    <a:pt x="113" y="0"/>
                                  </a:lnTo>
                                  <a:lnTo>
                                    <a:pt x="0" y="0"/>
                                  </a:lnTo>
                                  <a:lnTo>
                                    <a:pt x="0" y="13718"/>
                                  </a:lnTo>
                                  <a:close/>
                                </a:path>
                              </a:pathLst>
                            </a:custGeom>
                            <a:solidFill>
                              <a:srgbClr val="B1B1B1"/>
                            </a:solidFill>
                            <a:ln>
                              <a:noFill/>
                            </a:ln>
                          </wps:spPr>
                          <wps:bodyPr rot="0" vert="horz" wrap="square" lIns="91440" tIns="45720" rIns="91440" bIns="45720" anchor="t" anchorCtr="0" upright="1">
                            <a:noAutofit/>
                          </wps:bodyPr>
                        </wps:wsp>
                      </wpg:grpSp>
                      <wpg:grpSp>
                        <wpg:cNvPr id="2277" name="Group 8055"/>
                        <wpg:cNvGrpSpPr>
                          <a:grpSpLocks/>
                        </wpg:cNvGrpSpPr>
                        <wpg:grpSpPr bwMode="auto">
                          <a:xfrm>
                            <a:off x="10633" y="1421"/>
                            <a:ext cx="376" cy="2"/>
                            <a:chOff x="10633" y="1421"/>
                            <a:chExt cx="376" cy="2"/>
                          </a:xfrm>
                        </wpg:grpSpPr>
                        <wps:wsp>
                          <wps:cNvPr id="2278" name="Freeform 8056"/>
                          <wps:cNvSpPr>
                            <a:spLocks/>
                          </wps:cNvSpPr>
                          <wps:spPr bwMode="auto">
                            <a:xfrm>
                              <a:off x="10633" y="1421"/>
                              <a:ext cx="376" cy="2"/>
                            </a:xfrm>
                            <a:custGeom>
                              <a:avLst/>
                              <a:gdLst>
                                <a:gd name="T0" fmla="+- 0 11009 10633"/>
                                <a:gd name="T1" fmla="*/ T0 w 376"/>
                                <a:gd name="T2" fmla="+- 0 10633 10633"/>
                                <a:gd name="T3" fmla="*/ T2 w 376"/>
                              </a:gdLst>
                              <a:ahLst/>
                              <a:cxnLst>
                                <a:cxn ang="0">
                                  <a:pos x="T1" y="0"/>
                                </a:cxn>
                                <a:cxn ang="0">
                                  <a:pos x="T3" y="0"/>
                                </a:cxn>
                              </a:cxnLst>
                              <a:rect l="0" t="0" r="r" b="b"/>
                              <a:pathLst>
                                <a:path w="376">
                                  <a:moveTo>
                                    <a:pt x="376" y="0"/>
                                  </a:moveTo>
                                  <a:lnTo>
                                    <a:pt x="0" y="0"/>
                                  </a:lnTo>
                                </a:path>
                              </a:pathLst>
                            </a:custGeom>
                            <a:noFill/>
                            <a:ln w="34984">
                              <a:solidFill>
                                <a:srgbClr val="000000"/>
                              </a:solidFill>
                              <a:round/>
                              <a:headEnd/>
                              <a:tailEnd/>
                            </a:ln>
                          </wps:spPr>
                          <wps:bodyPr rot="0" vert="horz" wrap="square" lIns="91440" tIns="45720" rIns="91440" bIns="45720" anchor="t" anchorCtr="0" upright="1">
                            <a:noAutofit/>
                          </wps:bodyPr>
                        </wps:wsp>
                      </wpg:grpSp>
                      <wpg:grpSp>
                        <wpg:cNvPr id="2279" name="Group 8057"/>
                        <wpg:cNvGrpSpPr>
                          <a:grpSpLocks/>
                        </wpg:cNvGrpSpPr>
                        <wpg:grpSpPr bwMode="auto">
                          <a:xfrm>
                            <a:off x="10633" y="15139"/>
                            <a:ext cx="376" cy="2"/>
                            <a:chOff x="10633" y="15139"/>
                            <a:chExt cx="376" cy="2"/>
                          </a:xfrm>
                        </wpg:grpSpPr>
                        <wps:wsp>
                          <wps:cNvPr id="2280" name="Freeform 8058"/>
                          <wps:cNvSpPr>
                            <a:spLocks/>
                          </wps:cNvSpPr>
                          <wps:spPr bwMode="auto">
                            <a:xfrm>
                              <a:off x="10633" y="15139"/>
                              <a:ext cx="376" cy="2"/>
                            </a:xfrm>
                            <a:custGeom>
                              <a:avLst/>
                              <a:gdLst>
                                <a:gd name="T0" fmla="+- 0 10633 10633"/>
                                <a:gd name="T1" fmla="*/ T0 w 376"/>
                                <a:gd name="T2" fmla="+- 0 11009 10633"/>
                                <a:gd name="T3" fmla="*/ T2 w 376"/>
                              </a:gdLst>
                              <a:ahLst/>
                              <a:cxnLst>
                                <a:cxn ang="0">
                                  <a:pos x="T1" y="0"/>
                                </a:cxn>
                                <a:cxn ang="0">
                                  <a:pos x="T3" y="0"/>
                                </a:cxn>
                              </a:cxnLst>
                              <a:rect l="0" t="0" r="r" b="b"/>
                              <a:pathLst>
                                <a:path w="376">
                                  <a:moveTo>
                                    <a:pt x="0" y="0"/>
                                  </a:moveTo>
                                  <a:lnTo>
                                    <a:pt x="376" y="0"/>
                                  </a:lnTo>
                                </a:path>
                              </a:pathLst>
                            </a:custGeom>
                            <a:noFill/>
                            <a:ln w="34984">
                              <a:solidFill>
                                <a:srgbClr val="000000"/>
                              </a:solidFill>
                              <a:round/>
                              <a:headEnd/>
                              <a:tailEnd/>
                            </a:ln>
                          </wps:spPr>
                          <wps:bodyPr rot="0" vert="horz" wrap="square" lIns="91440" tIns="45720" rIns="91440" bIns="45720" anchor="t" anchorCtr="0" upright="1">
                            <a:noAutofit/>
                          </wps:bodyPr>
                        </wps:wsp>
                      </wpg:grpSp>
                      <wpg:grpSp>
                        <wpg:cNvPr id="2281" name="Group 8059"/>
                        <wpg:cNvGrpSpPr>
                          <a:grpSpLocks/>
                        </wpg:cNvGrpSpPr>
                        <wpg:grpSpPr bwMode="auto">
                          <a:xfrm>
                            <a:off x="10746" y="1421"/>
                            <a:ext cx="151" cy="13718"/>
                            <a:chOff x="10746" y="1421"/>
                            <a:chExt cx="151" cy="13718"/>
                          </a:xfrm>
                        </wpg:grpSpPr>
                        <wps:wsp>
                          <wps:cNvPr id="2282" name="Freeform 8060"/>
                          <wps:cNvSpPr>
                            <a:spLocks/>
                          </wps:cNvSpPr>
                          <wps:spPr bwMode="auto">
                            <a:xfrm>
                              <a:off x="10746" y="1421"/>
                              <a:ext cx="151" cy="13718"/>
                            </a:xfrm>
                            <a:custGeom>
                              <a:avLst/>
                              <a:gdLst>
                                <a:gd name="T0" fmla="+- 0 10746 10746"/>
                                <a:gd name="T1" fmla="*/ T0 w 151"/>
                                <a:gd name="T2" fmla="+- 0 1421 1421"/>
                                <a:gd name="T3" fmla="*/ 1421 h 13718"/>
                                <a:gd name="T4" fmla="+- 0 10897 10746"/>
                                <a:gd name="T5" fmla="*/ T4 w 151"/>
                                <a:gd name="T6" fmla="+- 0 1421 1421"/>
                                <a:gd name="T7" fmla="*/ 1421 h 13718"/>
                                <a:gd name="T8" fmla="+- 0 10897 10746"/>
                                <a:gd name="T9" fmla="*/ T8 w 151"/>
                                <a:gd name="T10" fmla="+- 0 15139 1421"/>
                                <a:gd name="T11" fmla="*/ 15139 h 13718"/>
                                <a:gd name="T12" fmla="+- 0 10746 10746"/>
                                <a:gd name="T13" fmla="*/ T12 w 151"/>
                                <a:gd name="T14" fmla="+- 0 15139 1421"/>
                                <a:gd name="T15" fmla="*/ 15139 h 13718"/>
                                <a:gd name="T16" fmla="+- 0 10746 10746"/>
                                <a:gd name="T17" fmla="*/ T16 w 151"/>
                                <a:gd name="T18" fmla="+- 0 1421 1421"/>
                                <a:gd name="T19" fmla="*/ 1421 h 13718"/>
                              </a:gdLst>
                              <a:ahLst/>
                              <a:cxnLst>
                                <a:cxn ang="0">
                                  <a:pos x="T1" y="T3"/>
                                </a:cxn>
                                <a:cxn ang="0">
                                  <a:pos x="T5" y="T7"/>
                                </a:cxn>
                                <a:cxn ang="0">
                                  <a:pos x="T9" y="T11"/>
                                </a:cxn>
                                <a:cxn ang="0">
                                  <a:pos x="T13" y="T15"/>
                                </a:cxn>
                                <a:cxn ang="0">
                                  <a:pos x="T17" y="T19"/>
                                </a:cxn>
                              </a:cxnLst>
                              <a:rect l="0" t="0" r="r" b="b"/>
                              <a:pathLst>
                                <a:path w="151" h="13718">
                                  <a:moveTo>
                                    <a:pt x="0" y="0"/>
                                  </a:moveTo>
                                  <a:lnTo>
                                    <a:pt x="151" y="0"/>
                                  </a:lnTo>
                                  <a:lnTo>
                                    <a:pt x="151" y="13718"/>
                                  </a:lnTo>
                                  <a:lnTo>
                                    <a:pt x="0" y="13718"/>
                                  </a:lnTo>
                                  <a:lnTo>
                                    <a:pt x="0" y="0"/>
                                  </a:lnTo>
                                  <a:close/>
                                </a:path>
                              </a:pathLst>
                            </a:custGeom>
                            <a:solidFill>
                              <a:srgbClr val="000000"/>
                            </a:solidFill>
                            <a:ln>
                              <a:noFill/>
                            </a:ln>
                          </wps:spPr>
                          <wps:bodyPr rot="0" vert="horz" wrap="square" lIns="91440" tIns="45720" rIns="91440" bIns="45720" anchor="t" anchorCtr="0" upright="1">
                            <a:noAutofit/>
                          </wps:bodyPr>
                        </wps:wsp>
                      </wpg:grpSp>
                      <wpg:grpSp>
                        <wpg:cNvPr id="2283" name="Group 8061"/>
                        <wpg:cNvGrpSpPr>
                          <a:grpSpLocks/>
                        </wpg:cNvGrpSpPr>
                        <wpg:grpSpPr bwMode="auto">
                          <a:xfrm>
                            <a:off x="1494" y="1421"/>
                            <a:ext cx="112" cy="13718"/>
                            <a:chOff x="1494" y="1421"/>
                            <a:chExt cx="112" cy="13718"/>
                          </a:xfrm>
                        </wpg:grpSpPr>
                        <wps:wsp>
                          <wps:cNvPr id="2284" name="Freeform 8062"/>
                          <wps:cNvSpPr>
                            <a:spLocks/>
                          </wps:cNvSpPr>
                          <wps:spPr bwMode="auto">
                            <a:xfrm>
                              <a:off x="1494" y="1421"/>
                              <a:ext cx="112" cy="13718"/>
                            </a:xfrm>
                            <a:custGeom>
                              <a:avLst/>
                              <a:gdLst>
                                <a:gd name="T0" fmla="+- 0 1494 1494"/>
                                <a:gd name="T1" fmla="*/ T0 w 112"/>
                                <a:gd name="T2" fmla="+- 0 15139 1421"/>
                                <a:gd name="T3" fmla="*/ 15139 h 13718"/>
                                <a:gd name="T4" fmla="+- 0 1606 1494"/>
                                <a:gd name="T5" fmla="*/ T4 w 112"/>
                                <a:gd name="T6" fmla="+- 0 15139 1421"/>
                                <a:gd name="T7" fmla="*/ 15139 h 13718"/>
                                <a:gd name="T8" fmla="+- 0 1606 1494"/>
                                <a:gd name="T9" fmla="*/ T8 w 112"/>
                                <a:gd name="T10" fmla="+- 0 1421 1421"/>
                                <a:gd name="T11" fmla="*/ 1421 h 13718"/>
                                <a:gd name="T12" fmla="+- 0 1494 1494"/>
                                <a:gd name="T13" fmla="*/ T12 w 112"/>
                                <a:gd name="T14" fmla="+- 0 1421 1421"/>
                                <a:gd name="T15" fmla="*/ 1421 h 13718"/>
                                <a:gd name="T16" fmla="+- 0 1494 1494"/>
                                <a:gd name="T17" fmla="*/ T16 w 112"/>
                                <a:gd name="T18" fmla="+- 0 15139 1421"/>
                                <a:gd name="T19" fmla="*/ 15139 h 13718"/>
                              </a:gdLst>
                              <a:ahLst/>
                              <a:cxnLst>
                                <a:cxn ang="0">
                                  <a:pos x="T1" y="T3"/>
                                </a:cxn>
                                <a:cxn ang="0">
                                  <a:pos x="T5" y="T7"/>
                                </a:cxn>
                                <a:cxn ang="0">
                                  <a:pos x="T9" y="T11"/>
                                </a:cxn>
                                <a:cxn ang="0">
                                  <a:pos x="T13" y="T15"/>
                                </a:cxn>
                                <a:cxn ang="0">
                                  <a:pos x="T17" y="T19"/>
                                </a:cxn>
                              </a:cxnLst>
                              <a:rect l="0" t="0" r="r" b="b"/>
                              <a:pathLst>
                                <a:path w="112" h="13718">
                                  <a:moveTo>
                                    <a:pt x="0" y="13718"/>
                                  </a:moveTo>
                                  <a:lnTo>
                                    <a:pt x="112" y="13718"/>
                                  </a:lnTo>
                                  <a:lnTo>
                                    <a:pt x="112" y="0"/>
                                  </a:lnTo>
                                  <a:lnTo>
                                    <a:pt x="0" y="0"/>
                                  </a:lnTo>
                                  <a:lnTo>
                                    <a:pt x="0" y="13718"/>
                                  </a:lnTo>
                                  <a:close/>
                                </a:path>
                              </a:pathLst>
                            </a:custGeom>
                            <a:solidFill>
                              <a:srgbClr val="B1B1B1"/>
                            </a:solidFill>
                            <a:ln>
                              <a:noFill/>
                            </a:ln>
                          </wps:spPr>
                          <wps:bodyPr rot="0" vert="horz" wrap="square" lIns="91440" tIns="45720" rIns="91440" bIns="45720" anchor="t" anchorCtr="0" upright="1">
                            <a:noAutofit/>
                          </wps:bodyPr>
                        </wps:wsp>
                      </wpg:grpSp>
                      <wpg:grpSp>
                        <wpg:cNvPr id="2285" name="Group 8063"/>
                        <wpg:cNvGrpSpPr>
                          <a:grpSpLocks/>
                        </wpg:cNvGrpSpPr>
                        <wpg:grpSpPr bwMode="auto">
                          <a:xfrm>
                            <a:off x="1230" y="1421"/>
                            <a:ext cx="113" cy="13718"/>
                            <a:chOff x="1230" y="1421"/>
                            <a:chExt cx="113" cy="13718"/>
                          </a:xfrm>
                        </wpg:grpSpPr>
                        <wps:wsp>
                          <wps:cNvPr id="2286" name="Freeform 8064"/>
                          <wps:cNvSpPr>
                            <a:spLocks/>
                          </wps:cNvSpPr>
                          <wps:spPr bwMode="auto">
                            <a:xfrm>
                              <a:off x="1230" y="1421"/>
                              <a:ext cx="113" cy="13718"/>
                            </a:xfrm>
                            <a:custGeom>
                              <a:avLst/>
                              <a:gdLst>
                                <a:gd name="T0" fmla="+- 0 1230 1230"/>
                                <a:gd name="T1" fmla="*/ T0 w 113"/>
                                <a:gd name="T2" fmla="+- 0 15139 1421"/>
                                <a:gd name="T3" fmla="*/ 15139 h 13718"/>
                                <a:gd name="T4" fmla="+- 0 1343 1230"/>
                                <a:gd name="T5" fmla="*/ T4 w 113"/>
                                <a:gd name="T6" fmla="+- 0 15139 1421"/>
                                <a:gd name="T7" fmla="*/ 15139 h 13718"/>
                                <a:gd name="T8" fmla="+- 0 1343 1230"/>
                                <a:gd name="T9" fmla="*/ T8 w 113"/>
                                <a:gd name="T10" fmla="+- 0 1421 1421"/>
                                <a:gd name="T11" fmla="*/ 1421 h 13718"/>
                                <a:gd name="T12" fmla="+- 0 1230 1230"/>
                                <a:gd name="T13" fmla="*/ T12 w 113"/>
                                <a:gd name="T14" fmla="+- 0 1421 1421"/>
                                <a:gd name="T15" fmla="*/ 1421 h 13718"/>
                                <a:gd name="T16" fmla="+- 0 1230 1230"/>
                                <a:gd name="T17" fmla="*/ T16 w 113"/>
                                <a:gd name="T18" fmla="+- 0 15139 1421"/>
                                <a:gd name="T19" fmla="*/ 15139 h 13718"/>
                              </a:gdLst>
                              <a:ahLst/>
                              <a:cxnLst>
                                <a:cxn ang="0">
                                  <a:pos x="T1" y="T3"/>
                                </a:cxn>
                                <a:cxn ang="0">
                                  <a:pos x="T5" y="T7"/>
                                </a:cxn>
                                <a:cxn ang="0">
                                  <a:pos x="T9" y="T11"/>
                                </a:cxn>
                                <a:cxn ang="0">
                                  <a:pos x="T13" y="T15"/>
                                </a:cxn>
                                <a:cxn ang="0">
                                  <a:pos x="T17" y="T19"/>
                                </a:cxn>
                              </a:cxnLst>
                              <a:rect l="0" t="0" r="r" b="b"/>
                              <a:pathLst>
                                <a:path w="113" h="13718">
                                  <a:moveTo>
                                    <a:pt x="0" y="13718"/>
                                  </a:moveTo>
                                  <a:lnTo>
                                    <a:pt x="113" y="13718"/>
                                  </a:lnTo>
                                  <a:lnTo>
                                    <a:pt x="113" y="0"/>
                                  </a:lnTo>
                                  <a:lnTo>
                                    <a:pt x="0" y="0"/>
                                  </a:lnTo>
                                  <a:lnTo>
                                    <a:pt x="0" y="13718"/>
                                  </a:lnTo>
                                  <a:close/>
                                </a:path>
                              </a:pathLst>
                            </a:custGeom>
                            <a:solidFill>
                              <a:srgbClr val="B1B1B1"/>
                            </a:solidFill>
                            <a:ln>
                              <a:noFill/>
                            </a:ln>
                          </wps:spPr>
                          <wps:bodyPr rot="0" vert="horz" wrap="square" lIns="91440" tIns="45720" rIns="91440" bIns="45720" anchor="t" anchorCtr="0" upright="1">
                            <a:noAutofit/>
                          </wps:bodyPr>
                        </wps:wsp>
                      </wpg:grpSp>
                      <wpg:grpSp>
                        <wpg:cNvPr id="2287" name="Group 8065"/>
                        <wpg:cNvGrpSpPr>
                          <a:grpSpLocks/>
                        </wpg:cNvGrpSpPr>
                        <wpg:grpSpPr bwMode="auto">
                          <a:xfrm>
                            <a:off x="1230" y="1421"/>
                            <a:ext cx="376" cy="2"/>
                            <a:chOff x="1230" y="1421"/>
                            <a:chExt cx="376" cy="2"/>
                          </a:xfrm>
                        </wpg:grpSpPr>
                        <wps:wsp>
                          <wps:cNvPr id="2288" name="Freeform 8066"/>
                          <wps:cNvSpPr>
                            <a:spLocks/>
                          </wps:cNvSpPr>
                          <wps:spPr bwMode="auto">
                            <a:xfrm>
                              <a:off x="1230" y="1421"/>
                              <a:ext cx="376" cy="2"/>
                            </a:xfrm>
                            <a:custGeom>
                              <a:avLst/>
                              <a:gdLst>
                                <a:gd name="T0" fmla="+- 0 1606 1230"/>
                                <a:gd name="T1" fmla="*/ T0 w 376"/>
                                <a:gd name="T2" fmla="+- 0 1230 1230"/>
                                <a:gd name="T3" fmla="*/ T2 w 376"/>
                              </a:gdLst>
                              <a:ahLst/>
                              <a:cxnLst>
                                <a:cxn ang="0">
                                  <a:pos x="T1" y="0"/>
                                </a:cxn>
                                <a:cxn ang="0">
                                  <a:pos x="T3" y="0"/>
                                </a:cxn>
                              </a:cxnLst>
                              <a:rect l="0" t="0" r="r" b="b"/>
                              <a:pathLst>
                                <a:path w="376">
                                  <a:moveTo>
                                    <a:pt x="376" y="0"/>
                                  </a:moveTo>
                                  <a:lnTo>
                                    <a:pt x="0" y="0"/>
                                  </a:lnTo>
                                </a:path>
                              </a:pathLst>
                            </a:custGeom>
                            <a:noFill/>
                            <a:ln w="34984">
                              <a:solidFill>
                                <a:srgbClr val="000000"/>
                              </a:solidFill>
                              <a:round/>
                              <a:headEnd/>
                              <a:tailEnd/>
                            </a:ln>
                          </wps:spPr>
                          <wps:bodyPr rot="0" vert="horz" wrap="square" lIns="91440" tIns="45720" rIns="91440" bIns="45720" anchor="t" anchorCtr="0" upright="1">
                            <a:noAutofit/>
                          </wps:bodyPr>
                        </wps:wsp>
                      </wpg:grpSp>
                      <wpg:grpSp>
                        <wpg:cNvPr id="2289" name="Group 8067"/>
                        <wpg:cNvGrpSpPr>
                          <a:grpSpLocks/>
                        </wpg:cNvGrpSpPr>
                        <wpg:grpSpPr bwMode="auto">
                          <a:xfrm>
                            <a:off x="1230" y="15139"/>
                            <a:ext cx="376" cy="2"/>
                            <a:chOff x="1230" y="15139"/>
                            <a:chExt cx="376" cy="2"/>
                          </a:xfrm>
                        </wpg:grpSpPr>
                        <wps:wsp>
                          <wps:cNvPr id="2290" name="Freeform 8068"/>
                          <wps:cNvSpPr>
                            <a:spLocks/>
                          </wps:cNvSpPr>
                          <wps:spPr bwMode="auto">
                            <a:xfrm>
                              <a:off x="1230" y="15139"/>
                              <a:ext cx="376" cy="2"/>
                            </a:xfrm>
                            <a:custGeom>
                              <a:avLst/>
                              <a:gdLst>
                                <a:gd name="T0" fmla="+- 0 1230 1230"/>
                                <a:gd name="T1" fmla="*/ T0 w 376"/>
                                <a:gd name="T2" fmla="+- 0 1606 1230"/>
                                <a:gd name="T3" fmla="*/ T2 w 376"/>
                              </a:gdLst>
                              <a:ahLst/>
                              <a:cxnLst>
                                <a:cxn ang="0">
                                  <a:pos x="T1" y="0"/>
                                </a:cxn>
                                <a:cxn ang="0">
                                  <a:pos x="T3" y="0"/>
                                </a:cxn>
                              </a:cxnLst>
                              <a:rect l="0" t="0" r="r" b="b"/>
                              <a:pathLst>
                                <a:path w="376">
                                  <a:moveTo>
                                    <a:pt x="0" y="0"/>
                                  </a:moveTo>
                                  <a:lnTo>
                                    <a:pt x="376" y="0"/>
                                  </a:lnTo>
                                </a:path>
                              </a:pathLst>
                            </a:custGeom>
                            <a:noFill/>
                            <a:ln w="34984">
                              <a:solidFill>
                                <a:srgbClr val="000000"/>
                              </a:solidFill>
                              <a:round/>
                              <a:headEnd/>
                              <a:tailEnd/>
                            </a:ln>
                          </wps:spPr>
                          <wps:bodyPr rot="0" vert="horz" wrap="square" lIns="91440" tIns="45720" rIns="91440" bIns="45720" anchor="t" anchorCtr="0" upright="1">
                            <a:noAutofit/>
                          </wps:bodyPr>
                        </wps:wsp>
                      </wpg:grpSp>
                      <wpg:grpSp>
                        <wpg:cNvPr id="2291" name="Group 8069"/>
                        <wpg:cNvGrpSpPr>
                          <a:grpSpLocks/>
                        </wpg:cNvGrpSpPr>
                        <wpg:grpSpPr bwMode="auto">
                          <a:xfrm>
                            <a:off x="1343" y="1421"/>
                            <a:ext cx="151" cy="13718"/>
                            <a:chOff x="1343" y="1421"/>
                            <a:chExt cx="151" cy="13718"/>
                          </a:xfrm>
                        </wpg:grpSpPr>
                        <wps:wsp>
                          <wps:cNvPr id="2293" name="Freeform 8070"/>
                          <wps:cNvSpPr>
                            <a:spLocks/>
                          </wps:cNvSpPr>
                          <wps:spPr bwMode="auto">
                            <a:xfrm>
                              <a:off x="1343" y="1421"/>
                              <a:ext cx="151" cy="13718"/>
                            </a:xfrm>
                            <a:custGeom>
                              <a:avLst/>
                              <a:gdLst>
                                <a:gd name="T0" fmla="+- 0 1343 1343"/>
                                <a:gd name="T1" fmla="*/ T0 w 151"/>
                                <a:gd name="T2" fmla="+- 0 1421 1421"/>
                                <a:gd name="T3" fmla="*/ 1421 h 13718"/>
                                <a:gd name="T4" fmla="+- 0 1494 1343"/>
                                <a:gd name="T5" fmla="*/ T4 w 151"/>
                                <a:gd name="T6" fmla="+- 0 1421 1421"/>
                                <a:gd name="T7" fmla="*/ 1421 h 13718"/>
                                <a:gd name="T8" fmla="+- 0 1494 1343"/>
                                <a:gd name="T9" fmla="*/ T8 w 151"/>
                                <a:gd name="T10" fmla="+- 0 15139 1421"/>
                                <a:gd name="T11" fmla="*/ 15139 h 13718"/>
                                <a:gd name="T12" fmla="+- 0 1343 1343"/>
                                <a:gd name="T13" fmla="*/ T12 w 151"/>
                                <a:gd name="T14" fmla="+- 0 15139 1421"/>
                                <a:gd name="T15" fmla="*/ 15139 h 13718"/>
                                <a:gd name="T16" fmla="+- 0 1343 1343"/>
                                <a:gd name="T17" fmla="*/ T16 w 151"/>
                                <a:gd name="T18" fmla="+- 0 1421 1421"/>
                                <a:gd name="T19" fmla="*/ 1421 h 13718"/>
                              </a:gdLst>
                              <a:ahLst/>
                              <a:cxnLst>
                                <a:cxn ang="0">
                                  <a:pos x="T1" y="T3"/>
                                </a:cxn>
                                <a:cxn ang="0">
                                  <a:pos x="T5" y="T7"/>
                                </a:cxn>
                                <a:cxn ang="0">
                                  <a:pos x="T9" y="T11"/>
                                </a:cxn>
                                <a:cxn ang="0">
                                  <a:pos x="T13" y="T15"/>
                                </a:cxn>
                                <a:cxn ang="0">
                                  <a:pos x="T17" y="T19"/>
                                </a:cxn>
                              </a:cxnLst>
                              <a:rect l="0" t="0" r="r" b="b"/>
                              <a:pathLst>
                                <a:path w="151" h="13718">
                                  <a:moveTo>
                                    <a:pt x="0" y="0"/>
                                  </a:moveTo>
                                  <a:lnTo>
                                    <a:pt x="151" y="0"/>
                                  </a:lnTo>
                                  <a:lnTo>
                                    <a:pt x="151" y="13718"/>
                                  </a:lnTo>
                                  <a:lnTo>
                                    <a:pt x="0" y="13718"/>
                                  </a:lnTo>
                                  <a:lnTo>
                                    <a:pt x="0" y="0"/>
                                  </a:lnTo>
                                  <a:close/>
                                </a:path>
                              </a:pathLst>
                            </a:custGeom>
                            <a:solidFill>
                              <a:srgbClr val="000000"/>
                            </a:solidFill>
                            <a:ln>
                              <a:noFill/>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670DF5" id="Group 6926" o:spid="_x0000_s1026" style="position:absolute;left:0;text-align:left;margin-left:24pt;margin-top:1pt;width:556.6pt;height:774.3pt;z-index:-251660288;mso-position-horizontal-relative:page;mso-position-vertical-relative:page" coordorigin="1108,811" coordsize="10023,147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">
                <v:group id="Group 6927" o:spid="_x0000_s1027" style="position:absolute;left:1643;top:15214;width:37;height:38" coordorigin="1643,15214"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">
                  <v:shape id="Freeform 6928" o:spid="_x0000_s1028" style="position:absolute;left:1643;top:15214;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" path="m,38r37,l37,,,,,38xe" fillcolor="black" stroked="f">
                    <v:path arrowok="t" o:connecttype="custom" o:connectlocs="0,15252;37,15252;37,15214;0,15214;0,15252" o:connectangles="0,0,0,0,0"/>
                  </v:shape>
                </v:group>
                <v:group id="Group 6929" o:spid="_x0000_s1029" style="position:absolute;left:1643;top:15214;width:37;height:2" coordorigin="1643,15214"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">
                  <v:shape id="Freeform 6930" o:spid="_x0000_s1030" style="position:absolute;left:1643;top:15214;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" path="m,l37,e" filled="f" strokeweight=".12pt">
                    <v:path arrowok="t" o:connecttype="custom" o:connectlocs="0,0;37,0" o:connectangles="0,0"/>
                  </v:shape>
                </v:group>
                <v:group id="Group 6931" o:spid="_x0000_s1031" style="position:absolute;left:1680;top:15214;width:2;height:38" coordorigin="1680,15214"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">
                  <v:shape id="Freeform 6932" o:spid="_x0000_s1032" style="position:absolute;left:1680;top:15214;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" path="m,38l,e" filled="f" strokeweight=".12pt">
                    <v:path arrowok="t" o:connecttype="custom" o:connectlocs="0,15252;0,15214" o:connectangles="0,0"/>
                  </v:shape>
                </v:group>
                <v:group id="Group 6933" o:spid="_x0000_s1033" style="position:absolute;left:1643;top:15252;width:76;height:348" coordorigin="1643,15252" coordsize="76,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">
                  <v:shape id="Freeform 6934" o:spid="_x0000_s1034" style="position:absolute;left:1643;top:15252;width:76;height:348;visibility:visible;mso-wrap-style:square;v-text-anchor:top" coordsize="76,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" path="m,348r75,l75,,,,,348xe" fillcolor="#999" stroked="f">
                    <v:path arrowok="t" o:connecttype="custom" o:connectlocs="0,15600;75,15600;75,15252;0,15252;0,15600" o:connectangles="0,0,0,0,0"/>
                  </v:shape>
                </v:group>
                <v:group id="Group 6935" o:spid="_x0000_s1035" style="position:absolute;left:1643;top:15252;width:76;height:2" coordorigin="1643,15252"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">
                  <v:shape id="Freeform 6936" o:spid="_x0000_s1036" style="position:absolute;left:1643;top:15252;width:76;height:2;visibility:visible;mso-wrap-style:square;v-text-anchor:top"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" path="m,l75,e" filled="f" strokeweight=".12pt">
                    <v:path arrowok="t" o:connecttype="custom" o:connectlocs="0,0;75,0" o:connectangles="0,0"/>
                  </v:shape>
                </v:group>
                <v:group id="Group 6937" o:spid="_x0000_s1037" style="position:absolute;left:1606;top:15139;width:37;height:461" coordorigin="1606,15139"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">
                  <v:shape id="Freeform 6938" o:spid="_x0000_s1038" style="position:absolute;left:1606;top:15139;width:37;height:461;visibility:visible;mso-wrap-style:square;v-text-anchor:top"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" path="m,461r37,l37,,,,,461xe" fillcolor="#e4e4e4" stroked="f">
                    <v:path arrowok="t" o:connecttype="custom" o:connectlocs="0,15600;37,15600;37,15139;0,15139;0,15600" o:connectangles="0,0,0,0,0"/>
                  </v:shape>
                </v:group>
                <v:group id="Group 6939" o:spid="_x0000_s1039" style="position:absolute;left:1156;top:15214;width:37;height:38" coordorigin="1156,15214"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">
                  <v:shape id="Freeform 6940" o:spid="_x0000_s1040" style="position:absolute;left:1156;top:15214;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" path="m,38r37,l37,,,,,38xe" fillcolor="black" stroked="f">
                    <v:path arrowok="t" o:connecttype="custom" o:connectlocs="0,15252;37,15252;37,15214;0,15214;0,15252" o:connectangles="0,0,0,0,0"/>
                  </v:shape>
                </v:group>
                <v:group id="Group 6941" o:spid="_x0000_s1041" style="position:absolute;left:1156;top:15214;width:37;height:2" coordorigin="1156,15214"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">
                  <v:shape id="Freeform 6942" o:spid="_x0000_s1042" style="position:absolute;left:1156;top:15214;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" path="m,l37,e" filled="f" strokeweight=".12pt">
                    <v:path arrowok="t" o:connecttype="custom" o:connectlocs="0,0;37,0" o:connectangles="0,0"/>
                  </v:shape>
                </v:group>
                <v:group id="Group 6943" o:spid="_x0000_s1043" style="position:absolute;left:1156;top:15214;width:2;height:38" coordorigin="1156,15214"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">
                  <v:shape id="Freeform 6944" o:spid="_x0000_s1044" style="position:absolute;left:1156;top:15214;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" path="m,38l,e" filled="f" strokeweight=".12pt">
                    <v:path arrowok="t" o:connecttype="custom" o:connectlocs="0,15252;0,15214" o:connectangles="0,0"/>
                  </v:shape>
                </v:group>
                <v:group id="Group 6945" o:spid="_x0000_s1045" style="position:absolute;left:1118;top:15252;width:74;height:348" coordorigin="1118,15252" coordsize="74,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">
                  <v:shape id="Freeform 6946" o:spid="_x0000_s1046" style="position:absolute;left:1118;top:15252;width:74;height:348;visibility:visible;mso-wrap-style:square;v-text-anchor:top" coordsize="74,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" path="m,348r75,l75,,,,,348xe" fillcolor="#999" stroked="f">
                    <v:path arrowok="t" o:connecttype="custom" o:connectlocs="0,15600;75,15600;75,15252;0,15252;0,15600" o:connectangles="0,0,0,0,0"/>
                  </v:shape>
                </v:group>
                <v:group id="Group 6947" o:spid="_x0000_s1047" style="position:absolute;left:1118;top:15252;width:74;height:2" coordorigin="1118,15252"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">
                  <v:shape id="Freeform 6948" o:spid="_x0000_s1048" style="position:absolute;left:1118;top:15252;width:74;height:2;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" path="m,l75,e" filled="f" strokeweight=".12pt">
                    <v:path arrowok="t" o:connecttype="custom" o:connectlocs="0,0;75,0" o:connectangles="0,0"/>
                  </v:shape>
                </v:group>
                <v:group id="Group 6949" o:spid="_x0000_s1049" style="position:absolute;left:1118;top:15252;width:2;height:348" coordorigin="1118,15252" coordsize="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W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wyzcygl7fAQAA//8DAFBLAQItABQABgAIAAAAIQDb4fbL7gAAAIUBAAATAAAAAAAA&#10;AAAAAAAAAAAAAABbQ29udGVudF9UeXBlc10ueG1sUEsBAi0AFAAGAAgAAAAhAFr0LFu/AAAAFQEA&#10;AAsAAAAAAAAAAAAAAAAAHwEAAF9yZWxzLy5yZWxzUEsBAi0AFAAGAAgAAAAhAEF9FYPHAAAA3QAA&#10;AA8AAAAAAAAAAAAAAAAABwIAAGRycy9kb3ducmV2LnhtbFBLBQYAAAAAAwADALcAAAD7AgAAAAA=&#10;">
                  <v:shape id="Freeform 6950" o:spid="_x0000_s1050" style="position:absolute;left:1118;top:15252;width:2;height:348;visibility:visible;mso-wrap-style:square;v-text-anchor:top" coordsize="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" path="m,348l,e" filled="f" strokeweight=".12pt">
                    <v:path arrowok="t" o:connecttype="custom" o:connectlocs="0,15600;0,15252" o:connectangles="0,0"/>
                  </v:shape>
                </v:group>
                <v:group id="Group 6951" o:spid="_x0000_s1051" style="position:absolute;left:1193;top:15139;width:37;height:461" coordorigin="1193,15139"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">
                  <v:shape id="Freeform 6952" o:spid="_x0000_s1052" style="position:absolute;left:1193;top:15139;width:37;height:461;visibility:visible;mso-wrap-style:square;v-text-anchor:top"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" path="m,461r37,l37,,,,,461xe" fillcolor="#e4e4e4" stroked="f">
                    <v:path arrowok="t" o:connecttype="custom" o:connectlocs="0,15600;37,15600;37,15139;0,15139;0,15600" o:connectangles="0,0,0,0,0"/>
                  </v:shape>
                </v:group>
                <v:group id="Group 6953" o:spid="_x0000_s1053" style="position:absolute;left:1193;top:15140;width:450;height:2" coordorigin="1193,15140"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">
                  <v:shape id="Freeform 6954" o:spid="_x0000_s1054" style="position:absolute;left:1193;top:15140;width:450;height:2;visibility:visible;mso-wrap-style:square;v-text-anchor:top"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" path="m,l450,e" filled="f" strokeweight=".02047mm">
                    <v:path arrowok="t" o:connecttype="custom" o:connectlocs="0,0;450,0" o:connectangles="0,0"/>
                  </v:shape>
                </v:group>
                <v:group id="Group 6955" o:spid="_x0000_s1055" style="position:absolute;left:1193;top:15139;width:2;height:461" coordorigin="1193,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">
                  <v:shape id="Freeform 6956" o:spid="_x0000_s1056" style="position:absolute;left:1193;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" path="m,461l,e" filled="f" strokeweight=".12pt">
                    <v:path arrowok="t" o:connecttype="custom" o:connectlocs="0,15600;0,15139" o:connectangles="0,0"/>
                  </v:shape>
                </v:group>
                <v:group id="Group 6957" o:spid="_x0000_s1057" style="position:absolute;left:1643;top:15139;width:2;height:461" coordorigin="1643,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mF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gyjcygl7fAQAA//8DAFBLAQItABQABgAIAAAAIQDb4fbL7gAAAIUBAAATAAAAAAAA&#10;AAAAAAAAAAAAAABbQ29udGVudF9UeXBlc10ueG1sUEsBAi0AFAAGAAgAAAAhAFr0LFu/AAAAFQEA&#10;AAsAAAAAAAAAAAAAAAAAHwEAAF9yZWxzLy5yZWxzUEsBAi0AFAAGAAgAAAAhAL8LGYXHAAAA3QAA&#10;AA8AAAAAAAAAAAAAAAAABwIAAGRycy9kb3ducmV2LnhtbFBLBQYAAAAAAwADALcAAAD7AgAAAAA=&#10;">
                  <v:shape id="Freeform 6958" o:spid="_x0000_s1058" style="position:absolute;left:1643;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" path="m,l,461e" filled="f" strokeweight=".12pt">
                    <v:path arrowok="t" o:connecttype="custom" o:connectlocs="0,15139;0,15600" o:connectangles="0,0"/>
                  </v:shape>
                </v:group>
                <v:group id="Group 6959" o:spid="_x0000_s1059" style="position:absolute;left:1230;top:15139;width:376;height:461" coordorigin="1230,15139" coordsize="37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">
                  <v:shape id="Freeform 6960" o:spid="_x0000_s1060" style="position:absolute;left:1230;top:15139;width:376;height:461;visibility:visible;mso-wrap-style:square;v-text-anchor:top" coordsize="37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" path="m376,l,,,461r376,l376,xe" fillcolor="black" stroked="f">
                    <v:path arrowok="t" o:connecttype="custom" o:connectlocs="376,15139;0,15139;0,15600;376,15600;376,15139" o:connectangles="0,0,0,0,0"/>
                  </v:shape>
                </v:group>
                <v:group id="Group 6961" o:spid="_x0000_s1061" style="position:absolute;left:1230;top:15139;width:2;height:461" coordorigin="1230,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">
                  <v:shape id="Freeform 6962" o:spid="_x0000_s1062" style="position:absolute;left:1230;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" path="m,461l,e" filled="f" strokeweight=".12pt">
                    <v:path arrowok="t" o:connecttype="custom" o:connectlocs="0,15600;0,15139" o:connectangles="0,0"/>
                  </v:shape>
                </v:group>
                <v:group id="Group 6963" o:spid="_x0000_s1063" style="position:absolute;left:1605;top:15139;width:2;height:461" coordorigin="1605,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">
                  <v:shape id="Freeform 6964" o:spid="_x0000_s1064" style="position:absolute;left:1605;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" path="m,461l,e" filled="f" strokeweight=".063mm">
                    <v:path arrowok="t" o:connecttype="custom" o:connectlocs="0,15600;0,15139" o:connectangles="0,0"/>
                  </v:shape>
                </v:group>
                <v:group id="Group 6965" o:spid="_x0000_s1065" style="position:absolute;left:1230;top:15176;width:376;height:424" coordorigin="1230,15176" coordsize="376,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">
                  <v:shape id="Freeform 6966" o:spid="_x0000_s1066" style="position:absolute;left:1230;top:15176;width:376;height:424;visibility:visible;mso-wrap-style:square;v-text-anchor:top" coordsize="376,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" path="m188,l55,112,,263,,424r376,l376,263,310,112,188,xe" fillcolor="black" stroked="f">
                    <v:path arrowok="t" o:connecttype="custom" o:connectlocs="188,15176;55,15288;0,15439;0,15600;376,15600;376,15439;310,15288;188,15176" o:connectangles="0,0,0,0,0,0,0,0"/>
                  </v:shape>
                </v:group>
                <v:group id="Group 6967" o:spid="_x0000_s1067" style="position:absolute;left:1396;top:15347;width:177;height:253" coordorigin="1396,15347" coordsize="17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">
                  <v:shape id="Freeform 6968" o:spid="_x0000_s1068" style="position:absolute;left:1396;top:15347;width:177;height:253;visibility:visible;mso-wrap-style:square;v-text-anchor:top" coordsize="17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" path="m79,l,105r3,4l6,113r3,4l14,123r12,15l32,147r6,9l44,167r7,9l57,187r6,10l68,207r5,11l76,228r4,11l83,253r93,l156,168,118,48,79,xe" fillcolor="#ccc" stroked="f">
                    <v:path arrowok="t" o:connecttype="custom" o:connectlocs="79,15347;0,15452;3,15456;6,15460;9,15464;14,15470;26,15485;32,15494;38,15503;44,15514;51,15523;57,15534;63,15544;68,15554;73,15565;76,15575;80,15586;83,15600;176,15600;156,15515;118,15395;79,15347" o:connectangles="0,0,0,0,0,0,0,0,0,0,0,0,0,0,0,0,0,0,0,0,0,0"/>
                  </v:shape>
                </v:group>
                <v:group id="Group 6969" o:spid="_x0000_s1069" style="position:absolute;left:1396;top:15452;width:2;height:2" coordorigin="1396,1545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">
                  <v:shape id="Freeform 6970" o:spid="_x0000_s1070" style="position:absolute;left:1396;top:1545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" path="m,l,e" filled="f" strokeweight=".12pt">
                    <v:path arrowok="t" o:connecttype="custom" o:connectlocs="0,0;0,0" o:connectangles="0,0"/>
                  </v:shape>
                </v:group>
                <v:group id="Group 6971" o:spid="_x0000_s1071" style="position:absolute;left:1396;top:15452;width:2;height:2" coordorigin="1396,1545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">
                  <v:shape id="Freeform 6972" o:spid="_x0000_s1072" style="position:absolute;left:1396;top:15452;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" path="m1,2l,e" filled="f" strokeweight=".12pt">
                    <v:path arrowok="t" o:connecttype="custom" o:connectlocs="2,30908;0,30904" o:connectangles="0,0"/>
                  </v:shape>
                </v:group>
                <v:group id="Group 6973" o:spid="_x0000_s1073" style="position:absolute;left:1397;top:15454;width:2;height:2" coordorigin="1397,15454"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">
                  <v:shape id="Freeform 6974" o:spid="_x0000_s1074" style="position:absolute;left:6985;top:7727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" path="m2,2l,e" filled="f" strokeweight=".12pt">
                    <v:path arrowok="t" o:connecttype="custom" o:connectlocs="2,15456;0,15454" o:connectangles="0,0"/>
                  </v:shape>
                </v:group>
                <v:group id="Group 6975" o:spid="_x0000_s1075" style="position:absolute;left:1399;top:15456;width:2;height:4" coordorigin="1399,15456" coordsize="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">
                  <v:shape id="Freeform 6976" o:spid="_x0000_s1076" style="position:absolute;left:5596;top:61824;width:2;height:4;visibility:visible;mso-wrap-style:square;v-text-anchor:top" coordsize="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" path="m2,4l,e" filled="f" strokeweight=".12pt">
                    <v:path arrowok="t" o:connecttype="custom" o:connectlocs="2,15460;0,15456" o:connectangles="0,0"/>
                  </v:shape>
                </v:group>
                <v:group id="Group 6977" o:spid="_x0000_s1077" style="position:absolute;left:1402;top:15460;width:4;height:5" coordorigin="1402,15460"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">
                  <v:shape id="Freeform 6978" o:spid="_x0000_s1078" style="position:absolute;left:5608;top:61840;width:4;height:5;visibility:visible;mso-wrap-style:square;v-text-anchor:top"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" path="m4,5l,e" filled="f" strokeweight=".12pt">
                    <v:path arrowok="t" o:connecttype="custom" o:connectlocs="4,15465;0,15460" o:connectangles="0,0"/>
                  </v:shape>
                </v:group>
                <v:group id="Group 6979" o:spid="_x0000_s1079" style="position:absolute;left:1405;top:15464;width:5;height:6" coordorigin="1405,15464"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">
                  <v:shape id="Freeform 6980" o:spid="_x0000_s1080" style="position:absolute;left:7025;top:77320;width:5;height:6;visibility:visible;mso-wrap-style:square;v-text-anchor:top"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" path="m5,6l,e" filled="f" strokeweight=".12pt">
                    <v:path arrowok="t" o:connecttype="custom" o:connectlocs="5,15470;0,15464" o:connectangles="0,0"/>
                  </v:shape>
                </v:group>
                <v:group id="Group 6981" o:spid="_x0000_s1081" style="position:absolute;left:1410;top:15470;width:6;height:7" coordorigin="1410,15470"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">
                  <v:shape id="Freeform 6982" o:spid="_x0000_s1082" style="position:absolute;left:5640;top:61880;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" path="m6,7l,e" filled="f" strokeweight=".12pt">
                    <v:path arrowok="t" o:connecttype="custom" o:connectlocs="6,15477;0,15470" o:connectangles="0,0"/>
                  </v:shape>
                </v:group>
                <v:group id="Group 6983" o:spid="_x0000_s1083" style="position:absolute;left:1416;top:15478;width:6;height:7" coordorigin="1416,15478"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QGB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C9ZQGBxQAAAN0AAAAP&#10;AAAAAAAAAAAAAAAAAAcCAABkcnMvZG93bnJldi54bWxQSwUGAAAAAAMAAwC3AAAA+QIAAAAA&#10;">
                  <v:shape id="Freeform 6984" o:spid="_x0000_s1084" style="position:absolute;left:7080;top:77390;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" path="m6,7l,e" filled="f" strokeweight=".12pt">
                    <v:path arrowok="t" o:connecttype="custom" o:connectlocs="6,15485;0,15478" o:connectangles="0,0"/>
                  </v:shape>
                </v:group>
                <v:group id="Group 6985" o:spid="_x0000_s1085" style="position:absolute;left:1422;top:15485;width:6;height:10" coordorigin="1422,15485"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">
                  <v:shape id="Freeform 6986" o:spid="_x0000_s1086" style="position:absolute;left:5688;top:61940;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" path="m6,10l,e" filled="f" strokeweight=".12pt">
                    <v:path arrowok="t" o:connecttype="custom" o:connectlocs="6,15495;0,15485" o:connectangles="0,0"/>
                  </v:shape>
                </v:group>
                <v:group id="Group 6987" o:spid="_x0000_s1087" style="position:absolute;left:1428;top:15494;width:6;height:8" coordorigin="1428,15494"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">
                  <v:shape id="Freeform 6988" o:spid="_x0000_s1088" style="position:absolute;left:5712;top:61976;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" path="m6,8l,e" filled="f" strokeweight=".12pt">
                    <v:path arrowok="t" o:connecttype="custom" o:connectlocs="6,15502;0,15494" o:connectangles="0,0"/>
                  </v:shape>
                </v:group>
                <v:group id="Group 6989" o:spid="_x0000_s1089" style="position:absolute;left:1434;top:15503;width:6;height:11" coordorigin="1434,15503"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">
                  <v:shape id="Freeform 6990" o:spid="_x0000_s1090" style="position:absolute;left:7170;top:7751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" path="m6,11l,e" filled="f" strokeweight=".12pt">
                    <v:path arrowok="t" o:connecttype="custom" o:connectlocs="6,15514;0,15503" o:connectangles="0,0"/>
                  </v:shape>
                </v:group>
                <v:group id="Group 6991" o:spid="_x0000_s1091" style="position:absolute;left:1440;top:15514;width:7;height:10" coordorigin="1440,15514"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">
                  <v:shape id="Freeform 6992" o:spid="_x0000_s1092" style="position:absolute;left:5760;top:62056;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" path="m7,10l,e" filled="f" strokeweight=".12pt">
                    <v:path arrowok="t" o:connecttype="custom" o:connectlocs="7,15524;0,15514" o:connectangles="0,0"/>
                  </v:shape>
                </v:group>
                <v:group id="Group 6993" o:spid="_x0000_s1093" style="position:absolute;left:1447;top:15523;width:6;height:11" coordorigin="1447,15523"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dc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A4vJdcxQAAAN0AAAAP&#10;AAAAAAAAAAAAAAAAAAcCAABkcnMvZG93bnJldi54bWxQSwUGAAAAAAMAAwC3AAAA+QIAAAAA&#10;">
                  <v:shape id="Freeform 6994" o:spid="_x0000_s1094" style="position:absolute;left:7235;top:7761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" path="m6,11l,e" filled="f" strokeweight=".12pt">
                    <v:path arrowok="t" o:connecttype="custom" o:connectlocs="6,15534;0,15523" o:connectangles="0,0"/>
                  </v:shape>
                </v:group>
                <v:group id="Group 6995" o:spid="_x0000_s1095" style="position:absolute;left:1453;top:15534;width:6;height:10" coordorigin="1453,15534"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">
                  <v:shape id="Freeform 6996" o:spid="_x0000_s1096" style="position:absolute;left:7265;top:77670;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" path="m6,10l,e" filled="f" strokeweight=".12pt">
                    <v:path arrowok="t" o:connecttype="custom" o:connectlocs="6,15544;0,15534" o:connectangles="0,0"/>
                  </v:shape>
                </v:group>
                <v:group id="Group 6997" o:spid="_x0000_s1097" style="position:absolute;left:1459;top:15544;width:5;height:11" coordorigin="1459,15544"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">
                  <v:shape id="Freeform 6998" o:spid="_x0000_s1098" style="position:absolute;left:5836;top:62176;width:5;height:11;visibility:visible;mso-wrap-style:square;v-text-anchor:top"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" path="m5,11l,e" filled="f" strokeweight=".12pt">
                    <v:path arrowok="t" o:connecttype="custom" o:connectlocs="5,15555;0,15544" o:connectangles="0,0"/>
                  </v:shape>
                </v:group>
                <v:group id="Group 6999" o:spid="_x0000_s1099" style="position:absolute;left:1464;top:15554;width:5;height:11" coordorigin="1464,15554"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">
                  <v:shape id="Freeform 7000" o:spid="_x0000_s1100" style="position:absolute;left:7320;top:77770;width:5;height:11;visibility:visible;mso-wrap-style:square;v-text-anchor:top"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" path="m5,11l,e" filled="f" strokeweight=".12pt">
                    <v:path arrowok="t" o:connecttype="custom" o:connectlocs="5,15565;0,15554" o:connectangles="0,0"/>
                  </v:shape>
                </v:group>
                <v:group id="Group 7001" o:spid="_x0000_s1101" style="position:absolute;left:1469;top:15565;width:4;height:10" coordorigin="1469,15565"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">
                  <v:shape id="Freeform 7002" o:spid="_x0000_s1102" style="position:absolute;left:5876;top:62260;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" path="m4,10l,e" filled="f" strokeweight=".12pt">
                    <v:path arrowok="t" o:connecttype="custom" o:connectlocs="4,15575;0,15565" o:connectangles="0,0"/>
                  </v:shape>
                </v:group>
                <v:group id="Group 7003" o:spid="_x0000_s1103" style="position:absolute;left:1472;top:15575;width:2;height:2" coordorigin="1472,15575"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">
                  <v:shape id="Freeform 7004" o:spid="_x0000_s1104" style="position:absolute;left:1472;top:15575;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" path="m,l,e" filled="f" strokeweight=".12pt">
                    <v:path arrowok="t" o:connecttype="custom" o:connectlocs="0,0;0,0" o:connectangles="0,0"/>
                  </v:shape>
                </v:group>
                <v:group id="Group 7005" o:spid="_x0000_s1105" style="position:absolute;left:1472;top:15575;width:4;height:11" coordorigin="1472,15575"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">
                  <v:shape id="Freeform 7006" o:spid="_x0000_s1106" style="position:absolute;left:7360;top:77875;width:4;height:1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" path="m4,11l,e" filled="f" strokeweight=".12pt">
                    <v:path arrowok="t" o:connecttype="custom" o:connectlocs="4,15586;0,15575" o:connectangles="0,0"/>
                  </v:shape>
                </v:group>
                <v:group id="Group 7007" o:spid="_x0000_s1107" style="position:absolute;left:1476;top:15586;width:2;height:12" coordorigin="1476,15586"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">
                  <v:shape id="Freeform 7008" o:spid="_x0000_s1108" style="position:absolute;left:7380;top:77930;width:2;height:12;visibility:visible;mso-wrap-style:square;v-text-anchor:top"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" path="m2,12l,e" filled="f" strokeweight=".12pt">
                    <v:path arrowok="t" o:connecttype="custom" o:connectlocs="2,15598;0,15586" o:connectangles="0,0"/>
                  </v:shape>
                </v:group>
                <v:group id="Group 7009" o:spid="_x0000_s1109" style="position:absolute;left:1478;top:15598;width:2;height:2" coordorigin="1478,1559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s0/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sIv38gIevUEAAD//wMAUEsBAi0AFAAGAAgAAAAhANvh9svuAAAAhQEAABMAAAAAAAAA&#10;AAAAAAAAAAAAAFtDb250ZW50X1R5cGVzXS54bWxQSwECLQAUAAYACAAAACEAWvQsW78AAAAVAQAA&#10;CwAAAAAAAAAAAAAAAAAfAQAAX3JlbHMvLnJlbHNQSwECLQAUAAYACAAAACEADDLNP8YAAADdAAAA&#10;DwAAAAAAAAAAAAAAAAAHAgAAZHJzL2Rvd25yZXYueG1sUEsFBgAAAAADAAMAtwAAAPoCAAAAAA==&#10;">
                  <v:shape id="Freeform 7010" o:spid="_x0000_s1110" style="position:absolute;left:1478;top:1559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" path="m1,2l,e" filled="f" strokeweight=".12pt">
                    <v:path arrowok="t" o:connecttype="custom" o:connectlocs="0,15600;0,15598" o:connectangles="0,0"/>
                  </v:shape>
                </v:group>
                <v:group id="Group 7011" o:spid="_x0000_s1111" style="position:absolute;left:1552;top:15515;width:20;height:85" coordorigin="1552,15515" coordsize="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">
                  <v:shape id="Freeform 7012" o:spid="_x0000_s1112" style="position:absolute;left:7760;top:77575;width:20;height:85;visibility:visible;mso-wrap-style:square;v-text-anchor:top" coordsize="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" path="m,l20,85e" filled="f" strokeweight=".12pt">
                    <v:path arrowok="t" o:connecttype="custom" o:connectlocs="0,15515;20,15600" o:connectangles="0,0"/>
                  </v:shape>
                </v:group>
                <v:group id="Group 7013" o:spid="_x0000_s1113" style="position:absolute;left:1514;top:15395;width:37;height:120" coordorigin="1514,15395" coordsize="3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">
                  <v:shape id="Freeform 7014" o:spid="_x0000_s1114" style="position:absolute;left:6056;top:61580;width:37;height:120;visibility:visible;mso-wrap-style:square;v-text-anchor:top" coordsize="3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" path="m,l37,120e" filled="f" strokeweight=".12pt">
                    <v:path arrowok="t" o:connecttype="custom" o:connectlocs="0,15395;37,15515" o:connectangles="0,0"/>
                  </v:shape>
                </v:group>
                <v:group id="Group 7015" o:spid="_x0000_s1115" style="position:absolute;left:1475;top:15347;width:40;height:48" coordorigin="1475,15347" coordsize="4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">
                  <v:shape id="Freeform 7016" o:spid="_x0000_s1116" style="position:absolute;left:5900;top:61388;width:40;height:48;visibility:visible;mso-wrap-style:square;v-text-anchor:top" coordsize="4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" path="m,l40,48e" filled="f" strokeweight=".12pt">
                    <v:path arrowok="t" o:connecttype="custom" o:connectlocs="0,15347;40,15395" o:connectangles="0,0"/>
                  </v:shape>
                </v:group>
                <v:group id="Group 7017" o:spid="_x0000_s1117" style="position:absolute;left:1396;top:15347;width:79;height:106" coordorigin="1396,15347" coordsize="7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E5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oIr38gIevUEAAD//wMAUEsBAi0AFAAGAAgAAAAhANvh9svuAAAAhQEAABMAAAAAAAAA&#10;AAAAAAAAAAAAAFtDb250ZW50X1R5cGVzXS54bWxQSwECLQAUAAYACAAAACEAWvQsW78AAAAVAQAA&#10;CwAAAAAAAAAAAAAAAAAfAQAAX3JlbHMvLnJlbHNQSwECLQAUAAYACAAAACEA8kTBOcYAAADdAAAA&#10;DwAAAAAAAAAAAAAAAAAHAgAAZHJzL2Rvd25yZXYueG1sUEsFBgAAAAADAAMAtwAAAPoCAAAAAA==&#10;">
                  <v:shape id="Freeform 7018" o:spid="_x0000_s1118" style="position:absolute;left:5584;top:61388;width:79;height:106;visibility:visible;mso-wrap-style:square;v-text-anchor:top" coordsize="7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" path="m,106l79,e" filled="f" strokeweight=".12pt">
                    <v:path arrowok="t" o:connecttype="custom" o:connectlocs="0,15453;79,15347" o:connectangles="0,0"/>
                  </v:shape>
                </v:group>
                <v:group id="Group 7019" o:spid="_x0000_s1119" style="position:absolute;left:1275;top:15288;width:236;height:312" coordorigin="1275,15288" coordsize="23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5C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2Yvwyzcygl79AwAA//8DAFBLAQItABQABgAIAAAAIQDb4fbL7gAAAIUBAAATAAAAAAAA&#10;AAAAAAAAAAAAAABbQ29udGVudF9UeXBlc10ueG1sUEsBAi0AFAAGAAgAAAAhAFr0LFu/AAAAFQEA&#10;AAsAAAAAAAAAAAAAAAAAHwEAAF9yZWxzLy5yZWxzUEsBAi0AFAAGAAgAAAAhAFQ0vkLHAAAA3QAA&#10;AA8AAAAAAAAAAAAAAAAABwIAAGRycy9kb3ducmV2LnhtbFBLBQYAAAAAAwADALcAAAD7AgAAAAA=&#10;">
                  <v:shape id="Freeform 7020" o:spid="_x0000_s1120" style="position:absolute;left:1275;top:15288;width:236;height:312;visibility:visible;mso-wrap-style:square;v-text-anchor:top" coordsize="23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" path="m178,l80,85,37,197,,312r83,l85,305r2,-12l89,282r34,-62l172,168r52,-40l230,124r3,-3l236,121,178,xe" fillcolor="#999" stroked="f">
                    <v:path arrowok="t" o:connecttype="custom" o:connectlocs="178,15288;80,15373;37,15485;0,15600;83,15600;85,15593;87,15581;89,15570;123,15508;172,15456;224,15416;230,15412;233,15409;236,15409;178,15288" o:connectangles="0,0,0,0,0,0,0,0,0,0,0,0,0,0,0"/>
                  </v:shape>
                </v:group>
                <v:group id="Group 7021" o:spid="_x0000_s1121" style="position:absolute;left:1511;top:15409;width:2;height:2" coordorigin="1511,1540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">
                  <v:shape id="Freeform 7022" o:spid="_x0000_s1122" style="position:absolute;left:1511;top:1540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" path="m,l,e" filled="f" strokeweight=".12pt">
                    <v:path arrowok="t" o:connecttype="custom" o:connectlocs="0,0;0,0" o:connectangles="0,0"/>
                  </v:shape>
                </v:group>
                <v:group id="Group 7023" o:spid="_x0000_s1123" style="position:absolute;left:1508;top:15409;width:2;height:2" coordorigin="1508,1540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">
                  <v:shape id="Freeform 7024" o:spid="_x0000_s1124" style="position:absolute;left:1508;top:1540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" path="m,l3,e" filled="f" strokeweight=".12pt">
                    <v:path arrowok="t" o:connecttype="custom" o:connectlocs="0,0;3,0" o:connectangles="0,0"/>
                  </v:shape>
                </v:group>
                <v:group id="Group 7025" o:spid="_x0000_s1125" style="position:absolute;left:1505;top:15409;width:4;height:2" coordorigin="1505,15409"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">
                  <v:shape id="Freeform 7026" o:spid="_x0000_s1126" style="position:absolute;left:6020;top:61636;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" path="m,2l4,e" filled="f" strokeweight=".12pt">
                    <v:path arrowok="t" o:connecttype="custom" o:connectlocs="0,15411;4,15409" o:connectangles="0,0"/>
                  </v:shape>
                </v:group>
                <v:group id="Group 7027" o:spid="_x0000_s1127" style="position:absolute;left:1499;top:15412;width:6;height:5" coordorigin="1499,15412"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JE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2Yvgyjcygl79AwAA//8DAFBLAQItABQABgAIAAAAIQDb4fbL7gAAAIUBAAATAAAAAAAA&#10;AAAAAAAAAAAAAABbQ29udGVudF9UeXBlc10ueG1sUEsBAi0AFAAGAAgAAAAhAFr0LFu/AAAAFQEA&#10;AAsAAAAAAAAAAAAAAAAAHwEAAF9yZWxzLy5yZWxzUEsBAi0AFAAGAAgAAAAhAKpCskTHAAAA3QAA&#10;AA8AAAAAAAAAAAAAAAAABwIAAGRycy9kb3ducmV2LnhtbFBLBQYAAAAAAwADALcAAAD7AgAAAAA=&#10;">
                  <v:shape id="Freeform 7028" o:spid="_x0000_s1128" style="position:absolute;left:5996;top:61648;width:6;height:5;visibility:visible;mso-wrap-style:square;v-text-anchor:top"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" path="m,5l6,e" filled="f" strokeweight=".12pt">
                    <v:path arrowok="t" o:connecttype="custom" o:connectlocs="0,15417;6,15412" o:connectangles="0,0"/>
                  </v:shape>
                </v:group>
                <v:group id="Group 7029" o:spid="_x0000_s1129" style="position:absolute;left:1492;top:15416;width:7;height:5" coordorigin="1492,15416"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Sif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BnC+GXb2QEvf4FAAD//wMAUEsBAi0AFAAGAAgAAAAhANvh9svuAAAAhQEAABMAAAAAAAAA&#10;AAAAAAAAAAAAAFtDb250ZW50X1R5cGVzXS54bWxQSwECLQAUAAYACAAAACEAWvQsW78AAAAVAQAA&#10;CwAAAAAAAAAAAAAAAAAfAQAAX3JlbHMvLnJlbHNQSwECLQAUAAYACAAAACEA0e0on8YAAADdAAAA&#10;DwAAAAAAAAAAAAAAAAAHAgAAZHJzL2Rvd25yZXYueG1sUEsFBgAAAAADAAMAtwAAAPoCAAAAAA==&#10;">
                  <v:shape id="Freeform 7030" o:spid="_x0000_s1130" style="position:absolute;left:7460;top:77080;width:7;height:5;visibility:visible;mso-wrap-style:square;v-text-anchor:top"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" path="m,5l7,e" filled="f" strokeweight=".12pt">
                    <v:path arrowok="t" o:connecttype="custom" o:connectlocs="0,15421;7,15416" o:connectangles="0,0"/>
                  </v:shape>
                </v:group>
                <v:group id="Group 7031" o:spid="_x0000_s1131" style="position:absolute;left:1482;top:15421;width:10;height:7" coordorigin="1482,15421"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">
                  <v:shape id="Freeform 7032" o:spid="_x0000_s1132" style="position:absolute;left:7410;top:77105;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" path="m,7l10,e" filled="f" strokeweight=".12pt">
                    <v:path arrowok="t" o:connecttype="custom" o:connectlocs="0,15428;10,15421" o:connectangles="0,0"/>
                  </v:shape>
                </v:group>
                <v:group id="Group 7033" o:spid="_x0000_s1133" style="position:absolute;left:1471;top:15428;width:11;height:8" coordorigin="1471,15428" coordsize="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">
                  <v:shape id="Freeform 7034" o:spid="_x0000_s1134" style="position:absolute;left:5884;top:61712;width:11;height:8;visibility:visible;mso-wrap-style:square;v-text-anchor:top" coordsize="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" path="m,8l11,e" filled="f" strokeweight=".12pt">
                    <v:path arrowok="t" o:connecttype="custom" o:connectlocs="0,15436;11,15428" o:connectangles="0,0"/>
                  </v:shape>
                </v:group>
                <v:group id="Group 7035" o:spid="_x0000_s1135" style="position:absolute;left:1459;top:15437;width:12;height:10" coordorigin="1459,15437"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">
                  <v:shape id="Freeform 7036" o:spid="_x0000_s1136" style="position:absolute;left:5836;top:61748;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" path="m,10l12,e" filled="f" strokeweight=".12pt">
                    <v:path arrowok="t" o:connecttype="custom" o:connectlocs="0,15447;12,15437" o:connectangles="0,0"/>
                  </v:shape>
                </v:group>
                <v:group id="Group 7037" o:spid="_x0000_s1137" style="position:absolute;left:1447;top:15446;width:12;height:10" coordorigin="1447,15446"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SZ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BnC8GVb2QEvf4FAAD//wMAUEsBAi0AFAAGAAgAAAAhANvh9svuAAAAhQEAABMAAAAAAAAA&#10;AAAAAAAAAAAAAFtDb250ZW50X1R5cGVzXS54bWxQSwECLQAUAAYACAAAACEAWvQsW78AAAAVAQAA&#10;CwAAAAAAAAAAAAAAAAAfAQAAX3JlbHMvLnJlbHNQSwECLQAUAAYACAAAACEAL5skmcYAAADdAAAA&#10;DwAAAAAAAAAAAAAAAAAHAgAAZHJzL2Rvd25yZXYueG1sUEsFBgAAAAADAAMAtwAAAPoCAAAAAA==&#10;">
                  <v:shape id="Freeform 7038" o:spid="_x0000_s1138" style="position:absolute;left:7235;top:77230;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" path="m,10l12,e" filled="f" strokeweight=".12pt">
                    <v:path arrowok="t" o:connecttype="custom" o:connectlocs="0,15456;12,15446" o:connectangles="0,0"/>
                  </v:shape>
                </v:group>
                <v:group id="Group 7039" o:spid="_x0000_s1139" style="position:absolute;left:1434;top:15456;width:13;height:12" coordorigin="1434,15456" coordsize="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">
                  <v:shape id="Freeform 7040" o:spid="_x0000_s1140" style="position:absolute;left:7170;top:77280;width:13;height:12;visibility:visible;mso-wrap-style:square;v-text-anchor:top" coordsize="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" path="m,12l13,e" filled="f" strokeweight=".12pt">
                    <v:path arrowok="t" o:connecttype="custom" o:connectlocs="0,15468;13,15456" o:connectangles="0,0"/>
                  </v:shape>
                </v:group>
                <v:group id="Group 7041" o:spid="_x0000_s1141" style="position:absolute;left:1422;top:15468;width:12;height:12" coordorigin="1422,15468" coordsize="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">
                  <v:shape id="Freeform 7042" o:spid="_x0000_s1142" style="position:absolute;left:7110;top:77340;width:12;height:12;visibility:visible;mso-wrap-style:square;v-text-anchor:top" coordsize="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" path="m,12l12,e" filled="f" strokeweight=".12pt">
                    <v:path arrowok="t" o:connecttype="custom" o:connectlocs="0,15480;12,15468" o:connectangles="0,0"/>
                  </v:shape>
                </v:group>
                <v:group id="Group 7043" o:spid="_x0000_s1143" style="position:absolute;left:1409;top:15480;width:13;height:13" coordorigin="1409,15480" coordsize="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">
                  <v:shape id="Freeform 7044" o:spid="_x0000_s1144" style="position:absolute;left:7045;top:77400;width:13;height:13;visibility:visible;mso-wrap-style:square;v-text-anchor:top" coordsize="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" path="m,13l13,e" filled="f" strokeweight=".12pt">
                    <v:path arrowok="t" o:connecttype="custom" o:connectlocs="0,15493;13,15480" o:connectangles="0,0"/>
                  </v:shape>
                </v:group>
                <v:group id="Group 7045" o:spid="_x0000_s1145" style="position:absolute;left:1398;top:15493;width:11;height:14" coordorigin="1398,15493" coordsize="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">
                  <v:shape id="Freeform 7046" o:spid="_x0000_s1146" style="position:absolute;left:5592;top:61972;width:11;height:14;visibility:visible;mso-wrap-style:square;v-text-anchor:top" coordsize="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" path="m,14l11,e" filled="f" strokeweight=".12pt">
                    <v:path arrowok="t" o:connecttype="custom" o:connectlocs="0,15507;11,15493" o:connectangles="0,0"/>
                  </v:shape>
                </v:group>
                <v:group id="Group 7047" o:spid="_x0000_s1147" style="position:absolute;left:1387;top:15508;width:11;height:16" coordorigin="1387,15508" coordsize="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">
                  <v:shape id="Freeform 7048" o:spid="_x0000_s1148" style="position:absolute;left:5548;top:62032;width:11;height:16;visibility:visible;mso-wrap-style:square;v-text-anchor:top" coordsize="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" path="m,16l11,e" filled="f" strokeweight=".12pt">
                    <v:path arrowok="t" o:connecttype="custom" o:connectlocs="0,15524;11,15508" o:connectangles="0,0"/>
                  </v:shape>
                </v:group>
                <v:group id="Group 7049" o:spid="_x0000_s1149" style="position:absolute;left:1378;top:15523;width:10;height:14" coordorigin="1378,15523" coordsize="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HT/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s4Xwyzcygl79AwAA//8DAFBLAQItABQABgAIAAAAIQDb4fbL7gAAAIUBAAATAAAAAAAA&#10;AAAAAAAAAAAAAABbQ29udGVudF9UeXBlc10ueG1sUEsBAi0AFAAGAAgAAAAhAFr0LFu/AAAAFQEA&#10;AAsAAAAAAAAAAAAAAAAAHwEAAF9yZWxzLy5yZWxzUEsBAi0AFAAGAAgAAAAhAJpYdP/HAAAA3QAA&#10;AA8AAAAAAAAAAAAAAAAABwIAAGRycy9kb3ducmV2LnhtbFBLBQYAAAAAAwADALcAAAD7AgAAAAA=&#10;">
                  <v:shape id="Freeform 7050" o:spid="_x0000_s1150" style="position:absolute;left:5512;top:62092;width:10;height:14;visibility:visible;mso-wrap-style:square;v-text-anchor:top" coordsize="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" path="m,14l10,e" filled="f" strokeweight=".12pt">
                    <v:path arrowok="t" o:connecttype="custom" o:connectlocs="0,15537;10,15523" o:connectangles="0,0"/>
                  </v:shape>
                </v:group>
                <v:group id="Group 7051" o:spid="_x0000_s1151" style="position:absolute;left:1370;top:15538;width:7;height:17" coordorigin="1370,15538" coordsize="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">
                  <v:shape id="Freeform 7052" o:spid="_x0000_s1152" style="position:absolute;left:5480;top:62152;width:7;height:17;visibility:visible;mso-wrap-style:square;v-text-anchor:top" coordsize="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" path="m,17l7,e" filled="f" strokeweight=".12pt">
                    <v:path arrowok="t" o:connecttype="custom" o:connectlocs="0,15555;7,15538" o:connectangles="0,0"/>
                  </v:shape>
                </v:group>
                <v:group id="Group 7053" o:spid="_x0000_s1153" style="position:absolute;left:1364;top:15554;width:6;height:16" coordorigin="1364,15554" coordsize="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">
                  <v:shape id="Freeform 7054" o:spid="_x0000_s1154" style="position:absolute;left:6820;top:77770;width:6;height:16;visibility:visible;mso-wrap-style:square;v-text-anchor:top" coordsize="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" path="m,16l6,e" filled="f" strokeweight=".12pt">
                    <v:path arrowok="t" o:connecttype="custom" o:connectlocs="0,15570;6,15554" o:connectangles="0,0"/>
                  </v:shape>
                </v:group>
                <v:group id="Group 7055" o:spid="_x0000_s1155" style="position:absolute;left:1364;top:15570;width:2;height:2" coordorigin="1364,15570"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">
                  <v:shape id="Freeform 7056" o:spid="_x0000_s1156" style="position:absolute;left:1364;top:1557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" path="m,l,e" filled="f" strokeweight=".12pt">
                    <v:path arrowok="t" o:connecttype="custom" o:connectlocs="0,0;0,0" o:connectangles="0,0"/>
                  </v:shape>
                </v:group>
                <v:group id="Group 7057" o:spid="_x0000_s1157" style="position:absolute;left:1362;top:15570;width:2;height:11" coordorigin="1362,15570"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j5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s4Xgyjcygl79AwAA//8DAFBLAQItABQABgAIAAAAIQDb4fbL7gAAAIUBAAATAAAAAAAA&#10;AAAAAAAAAAAAAABbQ29udGVudF9UeXBlc10ueG1sUEsBAi0AFAAGAAgAAAAhAFr0LFu/AAAAFQEA&#10;AAsAAAAAAAAAAAAAAAAAHwEAAF9yZWxzLy5yZWxzUEsBAi0AFAAGAAgAAAAhAGQuePnHAAAA3QAA&#10;AA8AAAAAAAAAAAAAAAAABwIAAGRycy9kb3ducmV2LnhtbFBLBQYAAAAAAwADALcAAAD7AgAAAAA=&#10;">
                  <v:shape id="Freeform 7058" o:spid="_x0000_s1158" style="position:absolute;left:6810;top:77850;width:2;height:11;visibility:visible;mso-wrap-style:square;v-text-anchor:top"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" path="m,11l2,e" filled="f" strokeweight=".12pt">
                    <v:path arrowok="t" o:connecttype="custom" o:connectlocs="0,15581;2,15570" o:connectangles="0,0"/>
                  </v:shape>
                </v:group>
                <v:group id="Group 7059" o:spid="_x0000_s1159" style="position:absolute;left:1360;top:15581;width:2;height:12" coordorigin="1360,15581"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">
                  <v:shape id="Freeform 7060" o:spid="_x0000_s1160" style="position:absolute;left:6800;top:77905;width:2;height:12;visibility:visible;mso-wrap-style:square;v-text-anchor:top"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" path="m,12l2,e" filled="f" strokeweight=".12pt">
                    <v:path arrowok="t" o:connecttype="custom" o:connectlocs="0,15593;2,15581" o:connectangles="0,0"/>
                  </v:shape>
                </v:group>
                <v:group id="Group 7061" o:spid="_x0000_s1161" style="position:absolute;left:1358;top:15593;width:2;height:7" coordorigin="1358,15593"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">
                  <v:shape id="Freeform 7062" o:spid="_x0000_s1162" style="position:absolute;left:1358;top:15593;width:2;height:7;visibility:visible;mso-wrap-style:square;v-text-anchor:top" coordsize="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" path="m,7l2,e" filled="f" strokeweight=".12pt">
                    <v:path arrowok="t" o:connecttype="custom" o:connectlocs="0,15600;4,15593" o:connectangles="0,0"/>
                  </v:shape>
                </v:group>
                <v:group id="Group 7063" o:spid="_x0000_s1163" style="position:absolute;left:1275;top:15485;width:37;height:115" coordorigin="1275,15485" coordsize="37,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">
                  <v:shape id="Freeform 7064" o:spid="_x0000_s1164" style="position:absolute;left:6375;top:77425;width:37;height:115;visibility:visible;mso-wrap-style:square;v-text-anchor:top" coordsize="37,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" path="m37,l,115e" filled="f" strokeweight=".12pt">
                    <v:path arrowok="t" o:connecttype="custom" o:connectlocs="37,15485;0,15600" o:connectangles="0,0"/>
                  </v:shape>
                </v:group>
                <v:group id="Group 7065" o:spid="_x0000_s1165" style="position:absolute;left:1312;top:15373;width:43;height:112" coordorigin="1312,15373"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">
                  <v:shape id="Freeform 7066" o:spid="_x0000_s1166" style="position:absolute;left:6560;top:76865;width:43;height:112;visibility:visible;mso-wrap-style:square;v-text-anchor:top"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" path="m43,l,112e" filled="f" strokeweight=".12pt">
                    <v:path arrowok="t" o:connecttype="custom" o:connectlocs="43,15373;0,15485" o:connectangles="0,0"/>
                  </v:shape>
                </v:group>
                <v:group id="Group 7067" o:spid="_x0000_s1167" style="position:absolute;left:1355;top:15288;width:98;height:85" coordorigin="1355,15288" coordsize="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">
                  <v:shape id="Freeform 7068" o:spid="_x0000_s1168" style="position:absolute;left:6775;top:76440;width:98;height:85;visibility:visible;mso-wrap-style:square;v-text-anchor:top" coordsize="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" path="m98,l,85e" filled="f" strokeweight=".12pt">
                    <v:path arrowok="t" o:connecttype="custom" o:connectlocs="98,15288;0,15373" o:connectangles="0,0"/>
                  </v:shape>
                </v:group>
                <v:group id="Group 7069" o:spid="_x0000_s1169" style="position:absolute;left:1453;top:15288;width:58;height:121" coordorigin="1453,15288" coordsize="5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JIF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2Zvwyzcygl79AwAA//8DAFBLAQItABQABgAIAAAAIQDb4fbL7gAAAIUBAAATAAAAAAAA&#10;AAAAAAAAAAAAAABbQ29udGVudF9UeXBlc10ueG1sUEsBAi0AFAAGAAgAAAAhAFr0LFu/AAAAFQEA&#10;AAsAAAAAAAAAAAAAAAAAHwEAAF9yZWxzLy5yZWxzUEsBAi0AFAAGAAgAAAAhACpUkgXHAAAA3QAA&#10;AA8AAAAAAAAAAAAAAAAABwIAAGRycy9kb3ducmV2LnhtbFBLBQYAAAAAAwADALcAAAD7AgAAAAA=&#10;">
                  <v:shape id="Freeform 7070" o:spid="_x0000_s1170" style="position:absolute;left:7265;top:76440;width:58;height:121;visibility:visible;mso-wrap-style:square;v-text-anchor:top" coordsize="5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" path="m58,121l,e" filled="f" strokeweight=".12pt">
                    <v:path arrowok="t" o:connecttype="custom" o:connectlocs="58,15409;0,15288" o:connectangles="0,0"/>
                  </v:shape>
                </v:group>
                <v:group id="Group 7071" o:spid="_x0000_s1171" style="position:absolute;left:1355;top:15176;width:251;height:424" coordorigin="1355,15176" coordsize="25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">
                  <v:shape id="Freeform 7072" o:spid="_x0000_s1172" style="position:absolute;left:1355;top:15176;width:251;height:424;visibility:visible;mso-wrap-style:square;v-text-anchor:top" coordsize="25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" path="m63,l,112r2,2l3,117r3,2l9,123r9,8l23,137r4,6l33,149r6,7l45,164r8,7l59,179r14,17l80,206r7,8l95,224r7,8l109,242r6,9l122,260r6,9l140,286r15,25l162,326r2,7l169,347r1,7l173,363r4,17l180,389r2,9l183,407r3,10l188,424r63,l251,263r-2,-1l249,260r-2,-6l245,248r-3,-9l239,230r-8,-22l227,196r-5,-13l216,171r-6,-12l204,146r-6,-12l191,123r-6,-11l159,83,150,72,139,63,129,54r-9,-9l110,36,91,22,77,10,71,6,67,3,63,xe" stroked="f">
                    <v:path arrowok="t" o:connecttype="custom" o:connectlocs="0,15288;3,15293;9,15299;23,15313;33,15325;45,15340;59,15355;80,15382;95,15400;109,15418;122,15436;140,15462;162,15502;169,15523;173,15539;180,15565;183,15583;188,15600;251,15439;249,15436;245,15424;239,15406;227,15372;216,15347;204,15322;191,15299;159,15259;139,15239;120,15221;91,15198;71,15182;63,15176" o:connectangles="0,0,0,0,0,0,0,0,0,0,0,0,0,0,0,0,0,0,0,0,0,0,0,0,0,0,0,0,0,0,0,0"/>
                  </v:shape>
                </v:group>
                <v:group id="Group 7073" o:spid="_x0000_s1173" style="position:absolute;left:1355;top:15288;width:2;height:2" coordorigin="1355,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">
                  <v:shape id="Freeform 7074" o:spid="_x0000_s1174" style="position:absolute;left:1355;top:152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" path="m,l,e" filled="f" strokeweight=".12pt">
                    <v:path arrowok="t" o:connecttype="custom" o:connectlocs="0,0;0,0" o:connectangles="0,0"/>
                  </v:shape>
                </v:group>
                <v:group id="Group 7075" o:spid="_x0000_s1175" style="position:absolute;left:1355;top:15288;width:2;height:2" coordorigin="1355,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">
                  <v:shape id="Freeform 7076" o:spid="_x0000_s1176" style="position:absolute;left:1355;top:15288;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" path="m1,1l,e" filled="f" strokeweight=".12pt">
                    <v:path arrowok="t" o:connecttype="custom" o:connectlocs="2,30578;0,30576" o:connectangles="0,0"/>
                  </v:shape>
                </v:group>
                <v:group id="Group 7077" o:spid="_x0000_s1177" style="position:absolute;left:1356;top:15289;width:2;height:2" coordorigin="1356,1528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p4D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2Zvgyjcygl79AwAA//8DAFBLAQItABQABgAIAAAAIQDb4fbL7gAAAIUBAAATAAAAAAAA&#10;AAAAAAAAAAAAAABbQ29udGVudF9UeXBlc10ueG1sUEsBAi0AFAAGAAgAAAAhAFr0LFu/AAAAFQEA&#10;AAsAAAAAAAAAAAAAAAAAHwEAAF9yZWxzLy5yZWxzUEsBAi0AFAAGAAgAAAAhANQingPHAAAA3QAA&#10;AA8AAAAAAAAAAAAAAAAABwIAAGRycy9kb3ducmV2LnhtbFBLBQYAAAAAAwADALcAAAD7AgAAAAA=&#10;">
                  <v:shape id="Freeform 7078" o:spid="_x0000_s1178" style="position:absolute;left:1356;top:15289;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" path="m1,1l,e" filled="f" strokeweight=".12pt">
                    <v:path arrowok="t" o:connecttype="custom" o:connectlocs="2,30580;0,30578" o:connectangles="0,0"/>
                  </v:shape>
                </v:group>
                <v:group id="Group 7079" o:spid="_x0000_s1179" style="position:absolute;left:1357;top:15290;width:2;height:2" coordorigin="1357,15290"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wgf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ifDLNzKC3vwDAAD//wMAUEsBAi0AFAAGAAgAAAAhANvh9svuAAAAhQEAABMAAAAAAAAA&#10;AAAAAAAAAAAAAFtDb250ZW50X1R5cGVzXS54bWxQSwECLQAUAAYACAAAACEAWvQsW78AAAAVAQAA&#10;CwAAAAAAAAAAAAAAAAAfAQAAX3JlbHMvLnJlbHNQSwECLQAUAAYACAAAACEAtL8IH8YAAADdAAAA&#10;DwAAAAAAAAAAAAAAAAAHAgAAZHJzL2Rvd25yZXYueG1sUEsFBgAAAAADAAMAtwAAAPoCAAAAAA==&#10;">
                  <v:shape id="Freeform 7080" o:spid="_x0000_s1180" style="position:absolute;left:1357;top:15290;width:2;height:2;visibility:visible;mso-wrap-style:square;v-text-anchor:top"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" path="m1,3l,e" filled="f" strokeweight=".12pt">
                    <v:path arrowok="t" o:connecttype="custom" o:connectlocs="2,15293;0,15290" o:connectangles="0,0"/>
                  </v:shape>
                </v:group>
                <v:group id="Group 7081" o:spid="_x0000_s1181" style="position:absolute;left:1358;top:15293;width:2;height:2" coordorigin="1358,15293"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">
                  <v:shape id="Freeform 7082" o:spid="_x0000_s1182" style="position:absolute;left:5432;top:6117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" path="m2,2l,e" filled="f" strokeweight=".12pt">
                    <v:path arrowok="t" o:connecttype="custom" o:connectlocs="2,15295;0,15293" o:connectangles="0,0"/>
                  </v:shape>
                </v:group>
                <v:group id="Group 7083" o:spid="_x0000_s1183" style="position:absolute;left:1361;top:15295;width:4;height:4" coordorigin="1361,15295"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">
                  <v:shape id="Freeform 7084" o:spid="_x0000_s1184" style="position:absolute;left:5444;top:61180;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" path="m4,4l,e" filled="f" strokeweight=".12pt">
                    <v:path arrowok="t" o:connecttype="custom" o:connectlocs="4,15299;0,15295" o:connectangles="0,0"/>
                  </v:shape>
                </v:group>
                <v:group id="Group 7085" o:spid="_x0000_s1185" style="position:absolute;left:1364;top:15299;width:4;height:4" coordorigin="1364,15299"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">
                  <v:shape id="Freeform 7086" o:spid="_x0000_s1186" style="position:absolute;left:5456;top:61196;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" path="m4,4l,e" filled="f" strokeweight=".12pt">
                    <v:path arrowok="t" o:connecttype="custom" o:connectlocs="4,15303;0,15299" o:connectangles="0,0"/>
                  </v:shape>
                </v:group>
                <v:group id="Group 7087" o:spid="_x0000_s1187" style="position:absolute;left:1368;top:15302;width:5;height:5" coordorigin="1368,15302"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QZ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ieDKNzKC3vwDAAD//wMAUEsBAi0AFAAGAAgAAAAhANvh9svuAAAAhQEAABMAAAAAAAAA&#10;AAAAAAAAAAAAAFtDb250ZW50X1R5cGVzXS54bWxQSwECLQAUAAYACAAAACEAWvQsW78AAAAVAQAA&#10;CwAAAAAAAAAAAAAAAAAfAQAAX3JlbHMvLnJlbHNQSwECLQAUAAYACAAAACEASskEGcYAAADdAAAA&#10;DwAAAAAAAAAAAAAAAAAHAgAAZHJzL2Rvd25yZXYueG1sUEsFBgAAAAADAAMAtwAAAPoCAAAAAA==&#10;">
                  <v:shape id="Freeform 7088" o:spid="_x0000_s1188" style="position:absolute;left:6840;top:76510;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" path="m5,5l,e" filled="f" strokeweight=".12pt">
                    <v:path arrowok="t" o:connecttype="custom" o:connectlocs="5,15307;0,15302" o:connectangles="0,0"/>
                  </v:shape>
                </v:group>
                <v:group id="Group 7089" o:spid="_x0000_s1189" style="position:absolute;left:1373;top:15307;width:5;height:6" coordorigin="1373,15307"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7C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qfDLNzKC3vwDAAD//wMAUEsBAi0AFAAGAAgAAAAhANvh9svuAAAAhQEAABMAAAAAAAAA&#10;AAAAAAAAAAAAAFtDb250ZW50X1R5cGVzXS54bWxQSwECLQAUAAYACAAAACEAWvQsW78AAAAVAQAA&#10;CwAAAAAAAAAAAAAAAAAfAQAAX3JlbHMvLnJlbHNQSwECLQAUAAYACAAAACEAMWaewsYAAADdAAAA&#10;DwAAAAAAAAAAAAAAAAAHAgAAZHJzL2Rvd25yZXYueG1sUEsFBgAAAAADAAMAtwAAAPoCAAAAAA==&#10;">
                  <v:shape id="Freeform 7090" o:spid="_x0000_s1190" style="position:absolute;left:6865;top:76535;width:5;height:6;visibility:visible;mso-wrap-style:square;v-text-anchor:top"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" path="m5,6l,e" filled="f" strokeweight=".12pt">
                    <v:path arrowok="t" o:connecttype="custom" o:connectlocs="5,15313;0,15307" o:connectangles="0,0"/>
                  </v:shape>
                </v:group>
                <v:group id="Group 7091" o:spid="_x0000_s1191" style="position:absolute;left:1378;top:15313;width:5;height:6" coordorigin="1378,15313"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">
                  <v:shape id="Freeform 7092" o:spid="_x0000_s1192" style="position:absolute;left:5512;top:61252;width:5;height:6;visibility:visible;mso-wrap-style:square;v-text-anchor:top"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" path="m5,6l,e" filled="f" strokeweight=".12pt">
                    <v:path arrowok="t" o:connecttype="custom" o:connectlocs="5,15319;0,15313" o:connectangles="0,0"/>
                  </v:shape>
                </v:group>
                <v:group id="Group 7093" o:spid="_x0000_s1193" style="position:absolute;left:1382;top:15319;width:6;height:6" coordorigin="1382,15319"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">
                  <v:shape id="Freeform 7094" o:spid="_x0000_s1194" style="position:absolute;left:6910;top:76595;width:6;height:6;visibility:visible;mso-wrap-style:square;v-text-anchor:top"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" path="m6,6l,e" filled="f" strokeweight=".12pt">
                    <v:path arrowok="t" o:connecttype="custom" o:connectlocs="6,15325;0,15319" o:connectangles="0,0"/>
                  </v:shape>
                </v:group>
                <v:group id="Group 7095" o:spid="_x0000_s1195" style="position:absolute;left:1388;top:15325;width:6;height:7" coordorigin="1388,15325"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">
                  <v:shape id="Freeform 7096" o:spid="_x0000_s1196" style="position:absolute;left:6940;top:76625;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" path="m6,7l,e" filled="f" strokeweight=".12pt">
                    <v:path arrowok="t" o:connecttype="custom" o:connectlocs="6,15332;0,15325" o:connectangles="0,0"/>
                  </v:shape>
                </v:group>
                <v:group id="Group 7097" o:spid="_x0000_s1197" style="position:absolute;left:1394;top:15332;width:6;height:7" coordorigin="1394,15332"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JL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qeDKNzKC3vwDAAD//wMAUEsBAi0AFAAGAAgAAAAhANvh9svuAAAAhQEAABMAAAAAAAAA&#10;AAAAAAAAAAAAAFtDb250ZW50X1R5cGVzXS54bWxQSwECLQAUAAYACAAAACEAWvQsW78AAAAVAQAA&#10;CwAAAAAAAAAAAAAAAAAfAQAAX3JlbHMvLnJlbHNQSwECLQAUAAYACAAAACEAzxCSxMYAAADdAAAA&#10;DwAAAAAAAAAAAAAAAAAHAgAAZHJzL2Rvd25yZXYueG1sUEsFBgAAAAADAAMAtwAAAPoCAAAAAA==&#10;">
                  <v:shape id="Freeform 7098" o:spid="_x0000_s1198" style="position:absolute;left:5576;top:61328;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" path="m6,7l,e" filled="f" strokeweight=".12pt">
                    <v:path arrowok="t" o:connecttype="custom" o:connectlocs="6,15339;0,15332" o:connectangles="0,0"/>
                  </v:shape>
                </v:group>
                <v:group id="Group 7099" o:spid="_x0000_s1199" style="position:absolute;left:1400;top:15340;width:7;height:7" coordorigin="1400,15340"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R/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Z8Iv38gIevUEAAD//wMAUEsBAi0AFAAGAAgAAAAhANvh9svuAAAAhQEAABMAAAAAAAAA&#10;AAAAAAAAAAAAAFtDb250ZW50X1R5cGVzXS54bWxQSwECLQAUAAYACAAAACEAWvQsW78AAAAVAQAA&#10;CwAAAAAAAAAAAAAAAAAfAQAAX3JlbHMvLnJlbHNQSwECLQAUAAYACAAAACEA/wpUf8YAAADdAAAA&#10;DwAAAAAAAAAAAAAAAAAHAgAAZHJzL2Rvd25yZXYueG1sUEsFBgAAAAADAAMAtwAAAPoCAAAAAA==&#10;">
                  <v:shape id="Freeform 7100" o:spid="_x0000_s1200" style="position:absolute;left:5600;top:61360;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" path="m7,7l,e" filled="f" strokeweight=".12pt">
                    <v:path arrowok="t" o:connecttype="custom" o:connectlocs="7,15347;0,15340" o:connectangles="0,0"/>
                  </v:shape>
                </v:group>
                <v:group id="Group 7101" o:spid="_x0000_s1201" style="position:absolute;left:1408;top:15347;width:6;height:8" coordorigin="1408,15347"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">
                  <v:shape id="Freeform 7102" o:spid="_x0000_s1202" style="position:absolute;left:7040;top:76735;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" path="m6,8l,e" filled="f" strokeweight=".12pt">
                    <v:path arrowok="t" o:connecttype="custom" o:connectlocs="6,15355;0,15347" o:connectangles="0,0"/>
                  </v:shape>
                </v:group>
                <v:group id="Group 7103" o:spid="_x0000_s1203" style="position:absolute;left:1414;top:15355;width:7;height:8" coordorigin="1414,15355"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">
                  <v:shape id="Freeform 7104" o:spid="_x0000_s1204" style="position:absolute;left:5656;top:6142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" path="m7,8l,e" filled="f" strokeweight=".12pt">
                    <v:path arrowok="t" o:connecttype="custom" o:connectlocs="7,15363;0,15355" o:connectangles="0,0"/>
                  </v:shape>
                </v:group>
                <v:group id="Group 7105" o:spid="_x0000_s1205" style="position:absolute;left:1421;top:15364;width:7;height:8" coordorigin="1421,15364"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">
                  <v:shape id="Freeform 7106" o:spid="_x0000_s1206" style="position:absolute;left:7105;top:7682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" path="m7,8l,e" filled="f" strokeweight=".12pt">
                    <v:path arrowok="t" o:connecttype="custom" o:connectlocs="7,15372;0,15364" o:connectangles="0,0"/>
                  </v:shape>
                </v:group>
                <v:group id="Group 7107" o:spid="_x0000_s1207" style="position:absolute;left:1428;top:15372;width:7;height:10" coordorigin="1428,15372"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Fh5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Z4Ir38gIevUEAAD//wMAUEsBAi0AFAAGAAgAAAAhANvh9svuAAAAhQEAABMAAAAAAAAA&#10;AAAAAAAAAAAAAFtDb250ZW50X1R5cGVzXS54bWxQSwECLQAUAAYACAAAACEAWvQsW78AAAAVAQAA&#10;CwAAAAAAAAAAAAAAAAAfAQAAX3JlbHMvLnJlbHNQSwECLQAUAAYACAAAACEAAXxYecYAAADdAAAA&#10;DwAAAAAAAAAAAAAAAAAHAgAAZHJzL2Rvd25yZXYueG1sUEsFBgAAAAADAAMAtwAAAPoCAAAAAA==&#10;">
                  <v:shape id="Freeform 7108" o:spid="_x0000_s1208" style="position:absolute;left:7140;top:7686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" path="m7,10l,e" filled="f" strokeweight=".12pt">
                    <v:path arrowok="t" o:connecttype="custom" o:connectlocs="7,15382;0,15372" o:connectangles="0,0"/>
                  </v:shape>
                </v:group>
                <v:group id="Group 7109" o:spid="_x0000_s1209" style="position:absolute;left:1435;top:15382;width:7;height:8" coordorigin="1435,15382"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">
                  <v:shape id="Freeform 7110" o:spid="_x0000_s1210" style="position:absolute;left:7175;top:7691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" path="m7,8l,e" filled="f" strokeweight=".12pt">
                    <v:path arrowok="t" o:connecttype="custom" o:connectlocs="7,15390;0,15382" o:connectangles="0,0"/>
                  </v:shape>
                </v:group>
                <v:group id="Group 7111" o:spid="_x0000_s1211" style="position:absolute;left:1442;top:15390;width:7;height:10" coordorigin="1442,1539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">
                  <v:shape id="Freeform 7112" o:spid="_x0000_s1212" style="position:absolute;left:5768;top:6156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" path="m7,10l,e" filled="f" strokeweight=".12pt">
                    <v:path arrowok="t" o:connecttype="custom" o:connectlocs="7,15400;0,15390" o:connectangles="0,0"/>
                  </v:shape>
                </v:group>
                <v:group id="Group 7113" o:spid="_x0000_s1213" style="position:absolute;left:1450;top:15400;width:7;height:8" coordorigin="1450,15400"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">
                  <v:shape id="Freeform 7114" o:spid="_x0000_s1214" style="position:absolute;left:7250;top:7700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" path="m7,8l,e" filled="f" strokeweight=".12pt">
                    <v:path arrowok="t" o:connecttype="custom" o:connectlocs="7,15408;0,15400" o:connectangles="0,0"/>
                  </v:shape>
                </v:group>
                <v:group id="Group 7115" o:spid="_x0000_s1215" style="position:absolute;left:1457;top:15408;width:7;height:10" coordorigin="1457,15408"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">
                  <v:shape id="Freeform 7116" o:spid="_x0000_s1216" style="position:absolute;left:7285;top:7704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" path="m7,10l,e" filled="f" strokeweight=".12pt">
                    <v:path arrowok="t" o:connecttype="custom" o:connectlocs="7,15418;0,15408" o:connectangles="0,0"/>
                  </v:shape>
                </v:group>
                <v:group id="Group 7117" o:spid="_x0000_s1217" style="position:absolute;left:1464;top:15418;width:6;height:10" coordorigin="1464,15418"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">
                  <v:shape id="Freeform 7118" o:spid="_x0000_s1218" style="position:absolute;left:5856;top:61672;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" path="m6,10l,e" filled="f" strokeweight=".12pt">
                    <v:path arrowok="t" o:connecttype="custom" o:connectlocs="6,15428;0,15418" o:connectangles="0,0"/>
                  </v:shape>
                </v:group>
                <v:group id="Group 7119" o:spid="_x0000_s1219" style="position:absolute;left:1470;top:15427;width:7;height:8" coordorigin="1470,15427"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bHf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6Zvwyzcygl78AwAA//8DAFBLAQItABQABgAIAAAAIQDb4fbL7gAAAIUBAAATAAAAAAAA&#10;AAAAAAAAAAAAAABbQ29udGVudF9UeXBlc10ueG1sUEsBAi0AFAAGAAgAAAAhAFr0LFu/AAAAFQEA&#10;AAsAAAAAAAAAAAAAAAAAHwEAAF9yZWxzLy5yZWxzUEsBAi0AFAAGAAgAAAAhACLVsd/HAAAA3QAA&#10;AA8AAAAAAAAAAAAAAAAABwIAAGRycy9kb3ducmV2LnhtbFBLBQYAAAAAAwADALcAAAD7AgAAAAA=&#10;">
                  <v:shape id="Freeform 7120" o:spid="_x0000_s1220" style="position:absolute;left:5880;top:61708;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" path="m7,8l,e" filled="f" strokeweight=".12pt">
                    <v:path arrowok="t" o:connecttype="custom" o:connectlocs="7,15435;0,15427" o:connectangles="0,0"/>
                  </v:shape>
                </v:group>
                <v:group id="Group 7121" o:spid="_x0000_s1221" style="position:absolute;left:1477;top:15436;width:6;height:10" coordorigin="1477,15436"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">
                  <v:shape id="Freeform 7122" o:spid="_x0000_s1222" style="position:absolute;left:5908;top:61744;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" path="m6,10l,e" filled="f" strokeweight=".12pt">
                    <v:path arrowok="t" o:connecttype="custom" o:connectlocs="6,15446;0,15436" o:connectangles="0,0"/>
                  </v:shape>
                </v:group>
                <v:group id="Group 7123" o:spid="_x0000_s1223" style="position:absolute;left:1483;top:15445;width:6;height:8" coordorigin="1483,15445"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">
                  <v:shape id="Freeform 7124" o:spid="_x0000_s1224" style="position:absolute;left:5932;top:61780;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" path="m6,8l,e" filled="f" strokeweight=".12pt">
                    <v:path arrowok="t" o:connecttype="custom" o:connectlocs="6,15453;0,15445" o:connectangles="0,0"/>
                  </v:shape>
                </v:group>
                <v:group id="Group 7125" o:spid="_x0000_s1225" style="position:absolute;left:1489;top:15454;width:6;height:8" coordorigin="1489,15454"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">
                  <v:shape id="Freeform 7126" o:spid="_x0000_s1226" style="position:absolute;left:7445;top:77270;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" path="m6,8l,e" filled="f" strokeweight=".12pt">
                    <v:path arrowok="t" o:connecttype="custom" o:connectlocs="6,15462;0,15454" o:connectangles="0,0"/>
                  </v:shape>
                </v:group>
                <v:group id="Group 7127" o:spid="_x0000_s1227" style="position:absolute;left:1495;top:15462;width:5;height:8" coordorigin="1495,15462"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73Z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6Zvgyjcygl78AwAA//8DAFBLAQItABQABgAIAAAAIQDb4fbL7gAAAIUBAAATAAAAAAAA&#10;AAAAAAAAAAAAAABbQ29udGVudF9UeXBlc10ueG1sUEsBAi0AFAAGAAgAAAAhAFr0LFu/AAAAFQEA&#10;AAsAAAAAAAAAAAAAAAAAHwEAAF9yZWxzLy5yZWxzUEsBAi0AFAAGAAgAAAAhANyjvdnHAAAA3QAA&#10;AA8AAAAAAAAAAAAAAAAABwIAAGRycy9kb3ducmV2LnhtbFBLBQYAAAAAAwADALcAAAD7AgAAAAA=&#10;">
                  <v:shape id="Freeform 7128" o:spid="_x0000_s1228" style="position:absolute;left:7475;top:77310;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" path="m5,8l,e" filled="f" strokeweight=".12pt">
                    <v:path arrowok="t" o:connecttype="custom" o:connectlocs="5,15470;0,15462" o:connectangles="0,0"/>
                  </v:shape>
                </v:group>
                <v:group id="Group 7129" o:spid="_x0000_s1229" style="position:absolute;left:1500;top:15470;width:5;height:8" coordorigin="1500,15470"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">
                  <v:shape id="Freeform 7130" o:spid="_x0000_s1230" style="position:absolute;left:6000;top:61880;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" path="m5,8l,e" filled="f" strokeweight=".12pt">
                    <v:path arrowok="t" o:connecttype="custom" o:connectlocs="5,15478;0,15470" o:connectangles="0,0"/>
                  </v:shape>
                </v:group>
                <v:group id="Group 7131" o:spid="_x0000_s1231" style="position:absolute;left:1505;top:15479;width:5;height:8" coordorigin="1505,15479"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">
                  <v:shape id="Freeform 7132" o:spid="_x0000_s1232" style="position:absolute;left:7525;top:77395;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" path="m5,8l,e" filled="f" strokeweight=".12pt">
                    <v:path arrowok="t" o:connecttype="custom" o:connectlocs="5,15487;0,15479" o:connectangles="0,0"/>
                  </v:shape>
                </v:group>
                <v:group id="Group 7133" o:spid="_x0000_s1233" style="position:absolute;left:1510;top:15487;width:4;height:7" coordorigin="1510,15487"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">
                  <v:shape id="Freeform 7134" o:spid="_x0000_s1234" style="position:absolute;left:6040;top:61948;width:4;height:7;visibility:visible;mso-wrap-style:square;v-text-anchor:top"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" path="m4,7l,e" filled="f" strokeweight=".12pt">
                    <v:path arrowok="t" o:connecttype="custom" o:connectlocs="4,15494;0,15487" o:connectangles="0,0"/>
                  </v:shape>
                </v:group>
                <v:group id="Group 7135" o:spid="_x0000_s1235" style="position:absolute;left:1513;top:15494;width:4;height:7" coordorigin="1513,15494"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">
                  <v:shape id="Freeform 7136" o:spid="_x0000_s1236" style="position:absolute;left:6052;top:61976;width:4;height:7;visibility:visible;mso-wrap-style:square;v-text-anchor:top"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" path="m4,7l,e" filled="f" strokeweight=".12pt">
                    <v:path arrowok="t" o:connecttype="custom" o:connectlocs="4,15501;0,15494" o:connectangles="0,0"/>
                  </v:shape>
                </v:group>
                <v:group id="Group 7137" o:spid="_x0000_s1237" style="position:absolute;left:1517;top:15502;width:2;height:7" coordorigin="1517,15502"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">
                  <v:shape id="Freeform 7138" o:spid="_x0000_s1238" style="position:absolute;left:7585;top:77510;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" path="m2,7l,e" filled="f" strokeweight=".12pt">
                    <v:path arrowok="t" o:connecttype="custom" o:connectlocs="2,15509;0,15502" o:connectangles="0,0"/>
                  </v:shape>
                </v:group>
                <v:group id="Group 7139" o:spid="_x0000_s1239" style="position:absolute;left:1519;top:15509;width:2;height:2" coordorigin="1519,1550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">
                  <v:shape id="Freeform 7140" o:spid="_x0000_s1240" style="position:absolute;left:1519;top:1550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" path="m,l,e" filled="f" strokeweight=".12pt">
                    <v:path arrowok="t" o:connecttype="custom" o:connectlocs="0,0;0,0" o:connectangles="0,0"/>
                  </v:shape>
                </v:group>
                <v:group id="Group 7141" o:spid="_x0000_s1241" style="position:absolute;left:1519;top:15509;width:2;height:7" coordorigin="1519,15509"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">
                  <v:shape id="Freeform 7142" o:spid="_x0000_s1242" style="position:absolute;left:6076;top:62036;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" path="m2,7l,e" filled="f" strokeweight=".12pt">
                    <v:path arrowok="t" o:connecttype="custom" o:connectlocs="2,15516;0,15509" o:connectangles="0,0"/>
                  </v:shape>
                </v:group>
                <v:group id="Group 7143" o:spid="_x0000_s1243" style="position:absolute;left:1522;top:15516;width:2;height:7" coordorigin="1522,15516"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">
                  <v:shape id="Freeform 7144" o:spid="_x0000_s1244" style="position:absolute;left:7610;top:77580;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" path="m2,7l,e" filled="f" strokeweight=".12pt">
                    <v:path arrowok="t" o:connecttype="custom" o:connectlocs="2,15523;0,15516" o:connectangles="0,0"/>
                  </v:shape>
                </v:group>
                <v:group id="Group 7145" o:spid="_x0000_s1245" style="position:absolute;left:1524;top:15523;width:2;height:7" coordorigin="1524,15523"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">
                  <v:shape id="Freeform 7146" o:spid="_x0000_s1246" style="position:absolute;left:1524;top:15523;width:2;height:7;visibility:visible;mso-wrap-style:square;v-text-anchor:top" coordsize="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" path="m1,7l,e" filled="f" strokeweight=".12pt">
                    <v:path arrowok="t" o:connecttype="custom" o:connectlocs="2,15530;0,15523" o:connectangles="0,0"/>
                  </v:shape>
                </v:group>
                <v:group id="Group 7147" o:spid="_x0000_s1247" style="position:absolute;left:1525;top:15530;width:2;height:8" coordorigin="1525,15530"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">
                  <v:shape id="Freeform 7148" o:spid="_x0000_s1248" style="position:absolute;left:6100;top:6212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" path="m2,8l,e" filled="f" strokeweight=".12pt">
                    <v:path arrowok="t" o:connecttype="custom" o:connectlocs="2,15538;0,15530" o:connectangles="0,0"/>
                  </v:shape>
                </v:group>
                <v:group id="Group 7149" o:spid="_x0000_s1249" style="position:absolute;left:1528;top:15539;width:2;height:8" coordorigin="1528,15539"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">
                  <v:shape id="Freeform 7150" o:spid="_x0000_s1250" style="position:absolute;left:7640;top:77695;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" path="m2,8l,e" filled="f" strokeweight=".12pt">
                    <v:path arrowok="t" o:connecttype="custom" o:connectlocs="2,15547;0,15539" o:connectangles="0,0"/>
                  </v:shape>
                </v:group>
                <v:group id="Group 7151" o:spid="_x0000_s1251" style="position:absolute;left:1530;top:15547;width:2;height:8" coordorigin="1530,15547"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">
                  <v:shape id="Freeform 7152" o:spid="_x0000_s1252" style="position:absolute;left:6120;top:62188;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" path="m2,8l,e" filled="f" strokeweight=".12pt">
                    <v:path arrowok="t" o:connecttype="custom" o:connectlocs="2,15555;0,15547" o:connectangles="0,0"/>
                  </v:shape>
                </v:group>
                <v:group id="Group 7153" o:spid="_x0000_s1253" style="position:absolute;left:1532;top:15556;width:2;height:10" coordorigin="1532,15556"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">
                  <v:shape id="Freeform 7154" o:spid="_x0000_s1254" style="position:absolute;left:6128;top:62224;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" path="m2,10l,e" filled="f" strokeweight=".12pt">
                    <v:path arrowok="t" o:connecttype="custom" o:connectlocs="2,15566;0,15556" o:connectangles="0,0"/>
                  </v:shape>
                </v:group>
                <v:group id="Group 7155" o:spid="_x0000_s1255" style="position:absolute;left:1535;top:15565;width:2;height:8" coordorigin="1535,15565"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">
                  <v:shape id="Freeform 7156" o:spid="_x0000_s1256" style="position:absolute;left:6140;top:6226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" path="m2,8l,e" filled="f" strokeweight=".12pt">
                    <v:path arrowok="t" o:connecttype="custom" o:connectlocs="2,15573;0,15565" o:connectangles="0,0"/>
                  </v:shape>
                </v:group>
                <v:group id="Group 7157" o:spid="_x0000_s1257" style="position:absolute;left:1537;top:15574;width:2;height:10" coordorigin="1537,15574"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">
                  <v:shape id="Freeform 7158" o:spid="_x0000_s1258" style="position:absolute;left:1537;top:15574;width:2;height:10;visibility:visible;mso-wrap-style:square;v-text-anchor:top" coordsize="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" path="m1,9l,e" filled="f" strokeweight=".12pt">
                    <v:path arrowok="t" o:connecttype="custom" o:connectlocs="2,15583;0,15574" o:connectangles="0,0"/>
                  </v:shape>
                </v:group>
                <v:group id="Group 7159" o:spid="_x0000_s1259" style="position:absolute;left:1538;top:15583;width:2;height:10" coordorigin="1538,15583"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tF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DnS+GXb2QEvf4HAAD//wMAUEsBAi0AFAAGAAgAAAAhANvh9svuAAAAhQEAABMAAAAAAAAA&#10;AAAAAAAAAAAAAFtDb250ZW50X1R5cGVzXS54bWxQSwECLQAUAAYACAAAACEAWvQsW78AAAAVAQAA&#10;CwAAAAAAAAAAAAAAAAAfAQAAX3JlbHMvLnJlbHNQSwECLQAUAAYACAAAACEA2WwLRcYAAADdAAAA&#10;DwAAAAAAAAAAAAAAAAAHAgAAZHJzL2Rvd25yZXYueG1sUEsFBgAAAAADAAMAtwAAAPoCAAAAAA==&#10;">
                  <v:shape id="Freeform 7160" o:spid="_x0000_s1260" style="position:absolute;left:6152;top:62332;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" path="m2,10l,e" filled="f" strokeweight=".12pt">
                    <v:path arrowok="t" o:connecttype="custom" o:connectlocs="2,15593;0,15583" o:connectangles="0,0"/>
                  </v:shape>
                </v:group>
                <v:group id="Group 7161" o:spid="_x0000_s1261" style="position:absolute;left:1541;top:15593;width:2;height:7" coordorigin="1541,15593"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">
                  <v:shape id="Freeform 7162" o:spid="_x0000_s1262" style="position:absolute;left:7705;top:77965;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" path="m2,7l,e" filled="f" strokeweight=".12pt">
                    <v:path arrowok="t" o:connecttype="custom" o:connectlocs="2,15600;0,15593" o:connectangles="0,0"/>
                  </v:shape>
                </v:group>
                <v:group id="Group 7163" o:spid="_x0000_s1263" style="position:absolute;left:1606;top:15439;width:2;height:2" coordorigin="1606,1543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">
                  <v:shape id="Freeform 7164" o:spid="_x0000_s1264" style="position:absolute;left:1606;top:1543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" path="m,l,e" filled="f" strokeweight=".12pt">
                    <v:path arrowok="t" o:connecttype="custom" o:connectlocs="0,0;0,0" o:connectangles="0,0"/>
                  </v:shape>
                </v:group>
                <v:group id="Group 7165" o:spid="_x0000_s1265" style="position:absolute;left:1604;top:15438;width:2;height:2" coordorigin="1604,1543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">
                  <v:shape id="Freeform 7166" o:spid="_x0000_s1266" style="position:absolute;left:1604;top:15438;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" path="m,l2,1e" filled="f" strokeweight=".12pt">
                    <v:path arrowok="t" o:connecttype="custom" o:connectlocs="0,30876;4,30878" o:connectangles="0,0"/>
                  </v:shape>
                </v:group>
                <v:group id="Group 7167" o:spid="_x0000_s1267" style="position:absolute;left:1602;top:15430;width:2;height:6" coordorigin="1602,15430"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gdD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DnS8GVb2QEvf4HAAD//wMAUEsBAi0AFAAGAAgAAAAhANvh9svuAAAAhQEAABMAAAAAAAAA&#10;AAAAAAAAAAAAAFtDb250ZW50X1R5cGVzXS54bWxQSwECLQAUAAYACAAAACEAWvQsW78AAAAVAQAA&#10;CwAAAAAAAAAAAAAAAAAfAQAAX3JlbHMvLnJlbHNQSwECLQAUAAYACAAAACEAJxoHQ8YAAADdAAAA&#10;DwAAAAAAAAAAAAAAAAAHAgAAZHJzL2Rvd25yZXYueG1sUEsFBgAAAAADAAMAtwAAAPoCAAAAAA==&#10;">
                  <v:shape id="Freeform 7168" o:spid="_x0000_s1268" style="position:absolute;left:8010;top:77150;width:2;height:6;visibility:visible;mso-wrap-style:square;v-text-anchor:top"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" path="m,l2,6e" filled="f" strokeweight=".12pt">
                    <v:path arrowok="t" o:connecttype="custom" o:connectlocs="0,15430;2,15436" o:connectangles="0,0"/>
                  </v:shape>
                </v:group>
                <v:group id="Group 7169" o:spid="_x0000_s1269" style="position:absolute;left:1600;top:15424;width:2;height:6" coordorigin="1600,15424"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Z2Y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6Yfwyzcygl78AwAA//8DAFBLAQItABQABgAIAAAAIQDb4fbL7gAAAIUBAAATAAAAAAAA&#10;AAAAAAAAAAAAAABbQ29udGVudF9UeXBlc10ueG1sUEsBAi0AFAAGAAgAAAAhAFr0LFu/AAAAFQEA&#10;AAsAAAAAAAAAAAAAAAAAHwEAAF9yZWxzLy5yZWxzUEsBAi0AFAAGAAgAAAAhAFy1nZjHAAAA3QAA&#10;AA8AAAAAAAAAAAAAAAAABwIAAGRycy9kb3ducmV2LnhtbFBLBQYAAAAAAwADALcAAAD7AgAAAAA=&#10;">
                  <v:shape id="Freeform 7170" o:spid="_x0000_s1270" style="position:absolute;left:8000;top:77120;width:2;height:6;visibility:visible;mso-wrap-style:square;v-text-anchor:top"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" path="m,l2,6e" filled="f" strokeweight=".12pt">
                    <v:path arrowok="t" o:connecttype="custom" o:connectlocs="0,15424;2,15430" o:connectangles="0,0"/>
                  </v:shape>
                </v:group>
                <v:group id="Group 7171" o:spid="_x0000_s1271" style="position:absolute;left:1597;top:15415;width:2;height:8" coordorigin="1597,15415"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">
                  <v:shape id="Freeform 7172" o:spid="_x0000_s1272" style="position:absolute;left:6388;top:6166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" path="m,l2,8e" filled="f" strokeweight=".12pt">
                    <v:path arrowok="t" o:connecttype="custom" o:connectlocs="0,15415;2,15423" o:connectangles="0,0"/>
                  </v:shape>
                </v:group>
                <v:group id="Group 7173" o:spid="_x0000_s1273" style="position:absolute;left:1594;top:15406;width:4;height:10" coordorigin="1594,15406"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">
                  <v:shape id="Freeform 7174" o:spid="_x0000_s1274" style="position:absolute;left:6376;top:61624;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" path="m,l4,10e" filled="f" strokeweight=".12pt">
                    <v:path arrowok="t" o:connecttype="custom" o:connectlocs="0,15406;4,15416" o:connectangles="0,0"/>
                  </v:shape>
                </v:group>
                <v:group id="Group 7175" o:spid="_x0000_s1275" style="position:absolute;left:1590;top:15395;width:4;height:11" coordorigin="1590,15395"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">
                  <v:shape id="Freeform 7176" o:spid="_x0000_s1276" style="position:absolute;left:7950;top:76975;width:4;height:1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" path="m,l4,11e" filled="f" strokeweight=".12pt">
                    <v:path arrowok="t" o:connecttype="custom" o:connectlocs="0,15395;4,15406" o:connectangles="0,0"/>
                  </v:shape>
                </v:group>
                <v:group id="Group 7177" o:spid="_x0000_s1277" style="position:absolute;left:1586;top:15384;width:4;height:11" coordorigin="1586,15384"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5Ge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6Yfgyjcygl78AwAA//8DAFBLAQItABQABgAIAAAAIQDb4fbL7gAAAIUBAAATAAAAAAAA&#10;AAAAAAAAAAAAAABbQ29udGVudF9UeXBlc10ueG1sUEsBAi0AFAAGAAgAAAAhAFr0LFu/AAAAFQEA&#10;AAsAAAAAAAAAAAAAAAAAHwEAAF9yZWxzLy5yZWxzUEsBAi0AFAAGAAgAAAAhAKLDkZ7HAAAA3QAA&#10;AA8AAAAAAAAAAAAAAAAABwIAAGRycy9kb3ducmV2LnhtbFBLBQYAAAAAAwADALcAAAD7AgAAAAA=&#10;">
                  <v:shape id="Freeform 7178" o:spid="_x0000_s1278" style="position:absolute;left:7930;top:76920;width:4;height:1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" path="m,l4,11e" filled="f" strokeweight=".12pt">
                    <v:path arrowok="t" o:connecttype="custom" o:connectlocs="0,15384;4,15395" o:connectangles="0,0"/>
                  </v:shape>
                </v:group>
                <v:group id="Group 7179" o:spid="_x0000_s1279" style="position:absolute;left:1582;top:15372;width:5;height:12" coordorigin="1582,15372"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">
                  <v:shape id="Freeform 7180" o:spid="_x0000_s1280" style="position:absolute;left:6328;top:61488;width:5;height:12;visibility:visible;mso-wrap-style:square;v-text-anchor:top"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" path="m,l5,12e" filled="f" strokeweight=".12pt">
                    <v:path arrowok="t" o:connecttype="custom" o:connectlocs="0,15372;5,15384" o:connectangles="0,0"/>
                  </v:shape>
                </v:group>
                <v:group id="Group 7181" o:spid="_x0000_s1281" style="position:absolute;left:1577;top:15359;width:5;height:13" coordorigin="1577,15359"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">
                  <v:shape id="Freeform 7182" o:spid="_x0000_s1282" style="position:absolute;left:7885;top:76795;width:5;height:13;visibility:visible;mso-wrap-style:square;v-text-anchor:top"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" path="m,l5,13e" filled="f" strokeweight=".12pt">
                    <v:path arrowok="t" o:connecttype="custom" o:connectlocs="0,15359;5,15372" o:connectangles="0,0"/>
                  </v:shape>
                </v:group>
                <v:group id="Group 7183" o:spid="_x0000_s1283" style="position:absolute;left:1571;top:15347;width:6;height:12" coordorigin="1571,15347"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">
                  <v:shape id="Freeform 7184" o:spid="_x0000_s1284" style="position:absolute;left:7855;top:76735;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" path="m,l6,12e" filled="f" strokeweight=".12pt">
                    <v:path arrowok="t" o:connecttype="custom" o:connectlocs="0,15347;6,15359" o:connectangles="0,0"/>
                  </v:shape>
                </v:group>
                <v:group id="Group 7185" o:spid="_x0000_s1285" style="position:absolute;left:1565;top:15335;width:6;height:12" coordorigin="1565,15335"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">
                  <v:shape id="Freeform 7186" o:spid="_x0000_s1286" style="position:absolute;left:7825;top:76675;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" path="m,l6,12e" filled="f" strokeweight=".12pt">
                    <v:path arrowok="t" o:connecttype="custom" o:connectlocs="0,15335;6,15347" o:connectangles="0,0"/>
                  </v:shape>
                </v:group>
                <v:group id="Group 7187" o:spid="_x0000_s1287" style="position:absolute;left:1559;top:15322;width:6;height:13" coordorigin="1559,15322" coordsize="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">
                  <v:shape id="Freeform 7188" o:spid="_x0000_s1288" style="position:absolute;left:7795;top:76610;width:6;height:13;visibility:visible;mso-wrap-style:square;v-text-anchor:top" coordsize="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" path="m,l6,13e" filled="f" strokeweight=".12pt">
                    <v:path arrowok="t" o:connecttype="custom" o:connectlocs="0,15322;6,15335" o:connectangles="0,0"/>
                  </v:shape>
                </v:group>
                <v:group id="Group 7189" o:spid="_x0000_s1289" style="position:absolute;left:1553;top:15310;width:6;height:12" coordorigin="1553,15310"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">
                  <v:shape id="Freeform 7190" o:spid="_x0000_s1290" style="position:absolute;left:7765;top:76550;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" path="m,l6,12e" filled="f" strokeweight=".12pt">
                    <v:path arrowok="t" o:connecttype="custom" o:connectlocs="0,15310;6,15322" o:connectangles="0,0"/>
                  </v:shape>
                </v:group>
                <v:group id="Group 7191" o:spid="_x0000_s1291" style="position:absolute;left:1546;top:15299;width:7;height:11" coordorigin="1546,15299" coordsize="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">
                  <v:shape id="Freeform 7192" o:spid="_x0000_s1292" style="position:absolute;left:7730;top:76495;width:7;height:11;visibility:visible;mso-wrap-style:square;v-text-anchor:top" coordsize="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" path="m,l7,11e" filled="f" strokeweight=".12pt">
                    <v:path arrowok="t" o:connecttype="custom" o:connectlocs="0,15299;7,15310" o:connectangles="0,0"/>
                  </v:shape>
                </v:group>
                <v:group id="Group 7193" o:spid="_x0000_s1293" style="position:absolute;left:1540;top:15288;width:6;height:11" coordorigin="1540,15288"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">
                  <v:shape id="Freeform 7194" o:spid="_x0000_s1294" style="position:absolute;left:7700;top:76440;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" path="m,l6,11e" filled="f" strokeweight=".12pt">
                    <v:path arrowok="t" o:connecttype="custom" o:connectlocs="0,15288;6,15299" o:connectangles="0,0"/>
                  </v:shape>
                </v:group>
                <v:group id="Group 7195" o:spid="_x0000_s1295" style="position:absolute;left:1540;top:15288;width:2;height:2" coordorigin="1540,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">
                  <v:shape id="Freeform 7196" o:spid="_x0000_s1296" style="position:absolute;left:1540;top:152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" path="m,l,e" filled="f" strokeweight=".12pt">
                    <v:path arrowok="t" o:connecttype="custom" o:connectlocs="0,0;0,0" o:connectangles="0,0"/>
                  </v:shape>
                </v:group>
                <v:group id="Group 7197" o:spid="_x0000_s1297" style="position:absolute;left:1531;top:15278;width:8;height:10" coordorigin="1531,15278"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">
                  <v:shape id="Freeform 7198" o:spid="_x0000_s1298" style="position:absolute;left:6124;top:61112;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" path="m,l8,10e" filled="f" strokeweight=".12pt">
                    <v:path arrowok="t" o:connecttype="custom" o:connectlocs="0,15278;8,15288" o:connectangles="0,0"/>
                  </v:shape>
                </v:group>
                <v:group id="Group 7199" o:spid="_x0000_s1299" style="position:absolute;left:1523;top:15269;width:8;height:10" coordorigin="1523,15269"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ka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l5nwyzcygl79AwAA//8DAFBLAQItABQABgAIAAAAIQDb4fbL7gAAAIUBAAATAAAAAAAA&#10;AAAAAAAAAAAAAABbQ29udGVudF9UeXBlc10ueG1sUEsBAi0AFAAGAAgAAAAhAFr0LFu/AAAAFQEA&#10;AAsAAAAAAAAAAAAAAAAAHwEAAF9yZWxzLy5yZWxzUEsBAi0AFAAGAAgAAAAhAD+gmRrHAAAA3QAA&#10;AA8AAAAAAAAAAAAAAAAABwIAAGRycy9kb3ducmV2LnhtbFBLBQYAAAAAAwADALcAAAD7AgAAAAA=&#10;">
                  <v:shape id="Freeform 7200" o:spid="_x0000_s1300" style="position:absolute;left:6092;top:61076;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" path="m,l8,10e" filled="f" strokeweight=".12pt">
                    <v:path arrowok="t" o:connecttype="custom" o:connectlocs="0,15269;8,15279" o:connectangles="0,0"/>
                  </v:shape>
                </v:group>
                <v:group id="Group 7201" o:spid="_x0000_s1301" style="position:absolute;left:1514;top:15259;width:8;height:10" coordorigin="1514,15259"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">
                  <v:shape id="Freeform 7202" o:spid="_x0000_s1302" style="position:absolute;left:6056;top:61036;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" path="m,l8,10e" filled="f" strokeweight=".12pt">
                    <v:path arrowok="t" o:connecttype="custom" o:connectlocs="0,15259;8,15269" o:connectangles="0,0"/>
                  </v:shape>
                </v:group>
                <v:group id="Group 7203" o:spid="_x0000_s1303" style="position:absolute;left:1505;top:15248;width:10;height:11" coordorigin="1505,15248" coordsize="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">
                  <v:shape id="Freeform 7204" o:spid="_x0000_s1304" style="position:absolute;left:6020;top:60992;width:10;height:11;visibility:visible;mso-wrap-style:square;v-text-anchor:top" coordsize="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" path="m,l10,11e" filled="f" strokeweight=".12pt">
                    <v:path arrowok="t" o:connecttype="custom" o:connectlocs="0,15248;10,15259" o:connectangles="0,0"/>
                  </v:shape>
                </v:group>
                <v:group id="Group 7205" o:spid="_x0000_s1305" style="position:absolute;left:1494;top:15239;width:11;height:10" coordorigin="1494,15239"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">
                  <v:shape id="Freeform 7206" o:spid="_x0000_s1306" style="position:absolute;left:5976;top:60956;width:11;height:10;visibility:visible;mso-wrap-style:square;v-text-anchor:top"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" path="m,l11,10e" filled="f" strokeweight=".12pt">
                    <v:path arrowok="t" o:connecttype="custom" o:connectlocs="0,15239;11,15249" o:connectangles="0,0"/>
                  </v:shape>
                </v:group>
                <v:group id="Group 7207" o:spid="_x0000_s1307" style="position:absolute;left:1484;top:15230;width:10;height:8" coordorigin="1484,15230"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pUc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l5ngyjcygl79AwAA//8DAFBLAQItABQABgAIAAAAIQDb4fbL7gAAAIUBAAATAAAAAAAA&#10;AAAAAAAAAAAAAABbQ29udGVudF9UeXBlc10ueG1sUEsBAi0AFAAGAAgAAAAhAFr0LFu/AAAAFQEA&#10;AAsAAAAAAAAAAAAAAAAAHwEAAF9yZWxzLy5yZWxzUEsBAi0AFAAGAAgAAAAhAMHWlRzHAAAA3QAA&#10;AA8AAAAAAAAAAAAAAAAABwIAAGRycy9kb3ducmV2LnhtbFBLBQYAAAAAAwADALcAAAD7AgAAAAA=&#10;">
                  <v:shape id="Freeform 7208" o:spid="_x0000_s1308" style="position:absolute;left:5936;top:60920;width:10;height:8;visibility:visible;mso-wrap-style:square;v-text-anchor:top"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" path="m,l10,8e" filled="f" strokeweight=".12pt">
                    <v:path arrowok="t" o:connecttype="custom" o:connectlocs="0,15230;10,15238" o:connectangles="0,0"/>
                  </v:shape>
                </v:group>
                <v:group id="Group 7209" o:spid="_x0000_s1309" style="position:absolute;left:1475;top:15221;width:10;height:10" coordorigin="1475,15221"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Q/H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t6nwyzcygl78AwAA//8DAFBLAQItABQABgAIAAAAIQDb4fbL7gAAAIUBAAATAAAAAAAA&#10;AAAAAAAAAAAAAABbQ29udGVudF9UeXBlc10ueG1sUEsBAi0AFAAGAAgAAAAhAFr0LFu/AAAAFQEA&#10;AAsAAAAAAAAAAAAAAAAAHwEAAF9yZWxzLy5yZWxzUEsBAi0AFAAGAAgAAAAhALp5D8fHAAAA3QAA&#10;AA8AAAAAAAAAAAAAAAAABwIAAGRycy9kb3ducmV2LnhtbFBLBQYAAAAAAwADALcAAAD7AgAAAAA=&#10;">
                  <v:shape id="Freeform 7210" o:spid="_x0000_s1310" style="position:absolute;left:5900;top:6088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" path="m,l10,10e" filled="f" strokeweight=".12pt">
                    <v:path arrowok="t" o:connecttype="custom" o:connectlocs="0,15221;10,15231" o:connectangles="0,0"/>
                  </v:shape>
                </v:group>
                <v:group id="Group 7211" o:spid="_x0000_s1311" style="position:absolute;left:1465;top:15212;width:10;height:8" coordorigin="1465,15212"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">
                  <v:shape id="Freeform 7212" o:spid="_x0000_s1312" style="position:absolute;left:5860;top:60848;width:10;height:8;visibility:visible;mso-wrap-style:square;v-text-anchor:top"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" path="m,l10,8e" filled="f" strokeweight=".12pt">
                    <v:path arrowok="t" o:connecttype="custom" o:connectlocs="0,15212;10,15220" o:connectangles="0,0"/>
                  </v:shape>
                </v:group>
                <v:group id="Group 7213" o:spid="_x0000_s1313" style="position:absolute;left:1456;top:15205;width:10;height:7" coordorigin="1456,15205"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gnExQAAAN0AAAAPAAAAZHJzL2Rvd25yZXYueG1sRE9Na8JA&#10;EL0X/A/LFLw1m2ha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FQgnExQAAAN0AAAAP&#10;AAAAAAAAAAAAAAAAAAcCAABkcnMvZG93bnJldi54bWxQSwUGAAAAAAMAAwC3AAAA+QIAAAAA&#10;">
                  <v:shape id="Freeform 7214" o:spid="_x0000_s1314" style="position:absolute;left:5824;top:60820;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" path="m,l10,7e" filled="f" strokeweight=".12pt">
                    <v:path arrowok="t" o:connecttype="custom" o:connectlocs="0,15205;10,15212" o:connectangles="0,0"/>
                  </v:shape>
                </v:group>
                <v:group id="Group 7215" o:spid="_x0000_s1315" style="position:absolute;left:1446;top:15198;width:10;height:7" coordorigin="1446,15198"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">
                  <v:shape id="Freeform 7216" o:spid="_x0000_s1316" style="position:absolute;left:7230;top:75990;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" path="m,l10,7e" filled="f" strokeweight=".12pt">
                    <v:path arrowok="t" o:connecttype="custom" o:connectlocs="0,15198;10,15205" o:connectangles="0,0"/>
                  </v:shape>
                </v:group>
                <v:group id="Group 7217" o:spid="_x0000_s1317" style="position:absolute;left:1439;top:15192;width:7;height:6" coordorigin="1439,15192"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wPB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t6ngyjcygl78AwAA//8DAFBLAQItABQABgAIAAAAIQDb4fbL7gAAAIUBAAATAAAAAAAA&#10;AAAAAAAAAAAAAABbQ29udGVudF9UeXBlc10ueG1sUEsBAi0AFAAGAAgAAAAhAFr0LFu/AAAAFQEA&#10;AAsAAAAAAAAAAAAAAAAAHwEAAF9yZWxzLy5yZWxzUEsBAi0AFAAGAAgAAAAhAEQPA8HHAAAA3QAA&#10;AA8AAAAAAAAAAAAAAAAABwIAAGRycy9kb3ducmV2LnhtbFBLBQYAAAAAAwADALcAAAD7AgAAAAA=&#10;">
                  <v:shape id="Freeform 7218" o:spid="_x0000_s1318" style="position:absolute;left:7195;top:7596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" path="m,l7,6e" filled="f" strokeweight=".12pt">
                    <v:path arrowok="t" o:connecttype="custom" o:connectlocs="0,15192;7,15198" o:connectangles="0,0"/>
                  </v:shape>
                </v:group>
                <v:group id="Group 7219" o:spid="_x0000_s1319" style="position:absolute;left:1432;top:15186;width:7;height:6" coordorigin="1432,15186"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">
                  <v:shape id="Freeform 7220" o:spid="_x0000_s1320" style="position:absolute;left:7160;top:7593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" path="m,l7,6e" filled="f" strokeweight=".12pt">
                    <v:path arrowok="t" o:connecttype="custom" o:connectlocs="0,15186;7,15192" o:connectangles="0,0"/>
                  </v:shape>
                </v:group>
                <v:group id="Group 7221" o:spid="_x0000_s1321" style="position:absolute;left:1426;top:15182;width:6;height:4" coordorigin="1426,15182"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">
                  <v:shape id="Freeform 7222" o:spid="_x0000_s1322" style="position:absolute;left:7130;top:75910;width:6;height:4;visibility:visible;mso-wrap-style:square;v-text-anchor:top"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" path="m,l6,4e" filled="f" strokeweight=".12pt">
                    <v:path arrowok="t" o:connecttype="custom" o:connectlocs="0,15182;6,15186" o:connectangles="0,0"/>
                  </v:shape>
                </v:group>
                <v:group id="Group 7223" o:spid="_x0000_s1323" style="position:absolute;left:1422;top:15179;width:4;height:4" coordorigin="1422,15179"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">
                  <v:shape id="Freeform 7224" o:spid="_x0000_s1324" style="position:absolute;left:5688;top:60716;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" path="m,l4,4e" filled="f" strokeweight=".12pt">
                    <v:path arrowok="t" o:connecttype="custom" o:connectlocs="0,15179;4,15183" o:connectangles="0,0"/>
                  </v:shape>
                </v:group>
                <v:group id="Group 7225" o:spid="_x0000_s1325" style="position:absolute;left:1418;top:15176;width:4;height:2" coordorigin="1418,15176"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">
                  <v:shape id="Freeform 7226" o:spid="_x0000_s1326" style="position:absolute;left:5672;top:60704;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" path="m,l4,2e" filled="f" strokeweight=".12pt">
                    <v:path arrowok="t" o:connecttype="custom" o:connectlocs="0,15176;4,15178" o:connectangles="0,0"/>
                  </v:shape>
                </v:group>
                <v:group id="Group 7227" o:spid="_x0000_s1327" style="position:absolute;left:1418;top:15176;width:2;height:2" coordorigin="1418,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">
                  <v:shape id="Freeform 7228" o:spid="_x0000_s1328" style="position:absolute;left:1418;top:1517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" path="m,l,e" filled="f" strokeweight=".12pt">
                    <v:path arrowok="t" o:connecttype="custom" o:connectlocs="0,0;0,0" o:connectangles="0,0"/>
                  </v:shape>
                </v:group>
                <v:group id="Group 7229" o:spid="_x0000_s1329" style="position:absolute;left:1355;top:15176;width:64;height:112" coordorigin="1355,15176"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">
                  <v:shape id="Freeform 7230" o:spid="_x0000_s1330" style="position:absolute;left:5420;top:60704;width:64;height:112;visibility:visible;mso-wrap-style:square;v-text-anchor:top"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" path="m,112l64,e" filled="f" strokeweight=".12pt">
                    <v:path arrowok="t" o:connecttype="custom" o:connectlocs="0,15288;64,15176" o:connectangles="0,0"/>
                  </v:shape>
                </v:group>
                <v:group id="Group 7231" o:spid="_x0000_s1331" style="position:absolute;left:1230;top:15176;width:289;height:424" coordorigin="1230,15176" coordsize="28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">
                  <v:shape id="Freeform 7232" o:spid="_x0000_s1332" style="position:absolute;left:1230;top:15176;width:289;height:424;visibility:visible;mso-wrap-style:square;v-text-anchor:top" coordsize="28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" path="m188,r-1,l184,3r-5,3l173,10r-7,5l157,21r-9,7l137,35r-10,9l116,53r-12,9l74,92r-8,10l58,112,46,134r-6,12l34,158r-5,12l24,183r-5,12l16,207r-4,12l10,228,6,238r-2,8l2,254r-1,4l,262,,424r67,l71,408r2,-9l76,388r2,-10l80,369r3,-10l85,350r3,-9l89,333r2,-7l94,318r2,-6l100,303r9,-19l149,225r24,-28l181,188r25,-26l214,154r8,-7l229,140r9,-8l252,120r6,-6l264,110r5,-5l275,100r3,-4l286,92r3,-4l282,80r-7,-8l268,64r-9,-8l234,34r-8,-6l211,16r-7,-5l194,4,191,3,188,xe" fillcolor="#ccc" stroked="f">
                    <v:path arrowok="t" o:connecttype="custom" o:connectlocs="187,15176;179,15182;166,15191;148,15204;127,15220;104,15238;66,15278;46,15310;34,15334;24,15359;16,15383;10,15404;4,15422;1,15434;0,15600;71,15584;76,15564;80,15545;85,15526;89,15509;94,15494;100,15479;149,15401;181,15364;214,15330;229,15316;252,15296;264,15286;275,15276;286,15268;282,15256;268,15240;234,15210;211,15192;194,15180;188,15176" o:connectangles="0,0,0,0,0,0,0,0,0,0,0,0,0,0,0,0,0,0,0,0,0,0,0,0,0,0,0,0,0,0,0,0,0,0,0,0"/>
                  </v:shape>
                </v:group>
                <v:group id="Group 7233" o:spid="_x0000_s1333" style="position:absolute;left:1519;top:15264;width:2;height:2" coordorigin="1519,15264"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">
                  <v:shape id="Freeform 7234" o:spid="_x0000_s1334" style="position:absolute;left:1519;top:15264;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" path="m,l,e" filled="f" strokeweight=".12pt">
                    <v:path arrowok="t" o:connecttype="custom" o:connectlocs="0,0;0,0" o:connectangles="0,0"/>
                  </v:shape>
                </v:group>
                <v:group id="Group 7235" o:spid="_x0000_s1335" style="position:absolute;left:1518;top:15264;width:2;height:2" coordorigin="1518,15264"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">
                  <v:shape id="Freeform 7236" o:spid="_x0000_s1336" style="position:absolute;left:1518;top:15264;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" path="m,1l1,e" filled="f" strokeweight=".12pt">
                    <v:path arrowok="t" o:connecttype="custom" o:connectlocs="0,30530;2,30528" o:connectangles="0,0"/>
                  </v:shape>
                </v:group>
                <v:group id="Group 7237" o:spid="_x0000_s1337" style="position:absolute;left:1517;top:15265;width:2;height:2" coordorigin="1517,15265"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">
                  <v:shape id="Freeform 7238" o:spid="_x0000_s1338" style="position:absolute;left:1517;top:15265;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" path="m,1l1,e" filled="f" strokeweight=".12pt">
                    <v:path arrowok="t" o:connecttype="custom" o:connectlocs="0,30532;2,30530" o:connectangles="0,0"/>
                  </v:shape>
                </v:group>
                <v:group id="Group 7239" o:spid="_x0000_s1339" style="position:absolute;left:1516;top:15266;width:2;height:2" coordorigin="1516,1526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">
                  <v:shape id="Freeform 7240" o:spid="_x0000_s1340" style="position:absolute;left:1516;top:15266;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" path="m,2l1,e" filled="f" strokeweight=".12pt">
                    <v:path arrowok="t" o:connecttype="custom" o:connectlocs="0,30536;2,30532" o:connectangles="0,0"/>
                  </v:shape>
                </v:group>
                <v:group id="Group 7241" o:spid="_x0000_s1341" style="position:absolute;left:1512;top:15268;width:4;height:2" coordorigin="1512,15268"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">
                  <v:shape id="Freeform 7242" o:spid="_x0000_s1342" style="position:absolute;left:7560;top:76340;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" path="m,2l4,e" filled="f" strokeweight=".12pt">
                    <v:path arrowok="t" o:connecttype="custom" o:connectlocs="0,15270;4,15268" o:connectangles="0,0"/>
                  </v:shape>
                </v:group>
                <v:group id="Group 7243" o:spid="_x0000_s1343" style="position:absolute;left:1508;top:15270;width:4;height:2" coordorigin="1508,15270"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">
                  <v:shape id="Freeform 7244" o:spid="_x0000_s1344" style="position:absolute;left:7540;top:76350;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" path="m,2l4,e" filled="f" strokeweight=".12pt">
                    <v:path arrowok="t" o:connecttype="custom" o:connectlocs="0,15272;4,15270" o:connectangles="0,0"/>
                  </v:shape>
                </v:group>
                <v:group id="Group 7245" o:spid="_x0000_s1345" style="position:absolute;left:1505;top:15272;width:4;height:4" coordorigin="1505,15272"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">
                  <v:shape id="Freeform 7246" o:spid="_x0000_s1346" style="position:absolute;left:6020;top:61088;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" path="m,4l4,e" filled="f" strokeweight=".12pt">
                    <v:path arrowok="t" o:connecttype="custom" o:connectlocs="0,15276;4,15272" o:connectangles="0,0"/>
                  </v:shape>
                </v:group>
                <v:group id="Group 7247" o:spid="_x0000_s1347" style="position:absolute;left:1499;top:15276;width:6;height:5" coordorigin="1499,15276"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">
                  <v:shape id="Freeform 7248" o:spid="_x0000_s1348" style="position:absolute;left:7495;top:76380;width:6;height:5;visibility:visible;mso-wrap-style:square;v-text-anchor:top"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" path="m,5l6,e" filled="f" strokeweight=".12pt">
                    <v:path arrowok="t" o:connecttype="custom" o:connectlocs="0,15281;6,15276" o:connectangles="0,0"/>
                  </v:shape>
                </v:group>
                <v:group id="Group 7249" o:spid="_x0000_s1349" style="position:absolute;left:1494;top:15281;width:5;height:5" coordorigin="1494,15281"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">
                  <v:shape id="Freeform 7250" o:spid="_x0000_s1350" style="position:absolute;left:7470;top:76405;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" path="m,5l5,e" filled="f" strokeweight=".12pt">
                    <v:path arrowok="t" o:connecttype="custom" o:connectlocs="0,15286;5,15281" o:connectangles="0,0"/>
                  </v:shape>
                </v:group>
                <v:group id="Group 7251" o:spid="_x0000_s1351" style="position:absolute;left:1488;top:15286;width:6;height:5" coordorigin="1488,15286"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">
                  <v:shape id="Freeform 7252" o:spid="_x0000_s1352" style="position:absolute;left:5952;top:61144;width:6;height:5;visibility:visible;mso-wrap-style:square;v-text-anchor:top"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" path="m,5l6,e" filled="f" strokeweight=".12pt">
                    <v:path arrowok="t" o:connecttype="custom" o:connectlocs="0,15291;6,15286" o:connectangles="0,0"/>
                  </v:shape>
                </v:group>
                <v:group id="Group 7253" o:spid="_x0000_s1353" style="position:absolute;left:1482;top:15290;width:6;height:6" coordorigin="1482,15290"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">
                  <v:shape id="Freeform 7254" o:spid="_x0000_s1354" style="position:absolute;left:7410;top:76450;width:6;height:6;visibility:visible;mso-wrap-style:square;v-text-anchor:top"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" path="m,6l6,e" filled="f" strokeweight=".12pt">
                    <v:path arrowok="t" o:connecttype="custom" o:connectlocs="0,15296;6,15290" o:connectangles="0,0"/>
                  </v:shape>
                </v:group>
                <v:group id="Group 7255" o:spid="_x0000_s1355" style="position:absolute;left:1475;top:15296;width:7;height:6" coordorigin="1475,15296"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">
                  <v:shape id="Freeform 7256" o:spid="_x0000_s1356" style="position:absolute;left:7375;top:7648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" path="m,6l7,e" filled="f" strokeweight=".12pt">
                    <v:path arrowok="t" o:connecttype="custom" o:connectlocs="0,15302;7,15296" o:connectangles="0,0"/>
                  </v:shape>
                </v:group>
                <v:group id="Group 7257" o:spid="_x0000_s1357" style="position:absolute;left:1468;top:15302;width:7;height:6" coordorigin="1468,15302"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">
                  <v:shape id="Freeform 7258" o:spid="_x0000_s1358" style="position:absolute;left:7340;top:7651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" path="m,6l7,e" filled="f" strokeweight=".12pt">
                    <v:path arrowok="t" o:connecttype="custom" o:connectlocs="0,15308;7,15302" o:connectangles="0,0"/>
                  </v:shape>
                </v:group>
                <v:group id="Group 7259" o:spid="_x0000_s1359" style="position:absolute;left:1459;top:15308;width:8;height:7" coordorigin="1459,15308"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shape id="Freeform 7260" o:spid="_x0000_s1360" style="position:absolute;left:5836;top:61232;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" path="m,7l8,e" filled="f" strokeweight=".12pt">
                    <v:path arrowok="t" o:connecttype="custom" o:connectlocs="0,15315;8,15308" o:connectangles="0,0"/>
                  </v:shape>
                </v:group>
                <v:group id="Group 7261" o:spid="_x0000_s1361" style="position:absolute;left:1452;top:15316;width:7;height:7" coordorigin="1452,15316"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">
                  <v:shape id="Freeform 7262" o:spid="_x0000_s1362" style="position:absolute;left:7260;top:76580;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" path="m,7l7,e" filled="f" strokeweight=".12pt">
                    <v:path arrowok="t" o:connecttype="custom" o:connectlocs="0,15323;7,15316" o:connectangles="0,0"/>
                  </v:shape>
                </v:group>
                <v:group id="Group 7263" o:spid="_x0000_s1363" style="position:absolute;left:1444;top:15323;width:8;height:7" coordorigin="1444,15323"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">
                  <v:shape id="Freeform 7264" o:spid="_x0000_s1364" style="position:absolute;left:7220;top:76615;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" path="m,7l8,e" filled="f" strokeweight=".12pt">
                    <v:path arrowok="t" o:connecttype="custom" o:connectlocs="0,15330;8,15323" o:connectangles="0,0"/>
                  </v:shape>
                </v:group>
                <v:group id="Group 7265" o:spid="_x0000_s1365" style="position:absolute;left:1436;top:15330;width:7;height:8" coordorigin="1436,15330"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">
                  <v:shape id="Freeform 7266" o:spid="_x0000_s1366" style="position:absolute;left:5744;top:6132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" path="m,8l7,e" filled="f" strokeweight=".12pt">
                    <v:path arrowok="t" o:connecttype="custom" o:connectlocs="0,15338;7,15330" o:connectangles="0,0"/>
                  </v:shape>
                </v:group>
                <v:group id="Group 7267" o:spid="_x0000_s1367" style="position:absolute;left:1428;top:15338;width:8;height:8" coordorigin="1428,15338"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Mom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gyjcygl7/AgAA//8DAFBLAQItABQABgAIAAAAIQDb4fbL7gAAAIUBAAATAAAAAAAA&#10;AAAAAAAAAAAAAABbQ29udGVudF9UeXBlc10ueG1sUEsBAi0AFAAGAAgAAAAhAFr0LFu/AAAAFQEA&#10;AAsAAAAAAAAAAAAAAAAAHwEAAF9yZWxzLy5yZWxzUEsBAi0AFAAGAAgAAAAhAOewyibHAAAA3QAA&#10;AA8AAAAAAAAAAAAAAAAABwIAAGRycy9kb3ducmV2LnhtbFBLBQYAAAAAAwADALcAAAD7AgAAAAA=&#10;">
                  <v:shape id="Freeform 7268" o:spid="_x0000_s1368" style="position:absolute;left:5712;top:61352;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" path="m,8l8,e" filled="f" strokeweight=".12pt">
                    <v:path arrowok="t" o:connecttype="custom" o:connectlocs="0,15346;8,15338" o:connectangles="0,0"/>
                  </v:shape>
                </v:group>
                <v:group id="Group 7269" o:spid="_x0000_s1369" style="position:absolute;left:1420;top:15347;width:8;height:8" coordorigin="1420,15347"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1D9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hl29kBD3/AwAA//8DAFBLAQItABQABgAIAAAAIQDb4fbL7gAAAIUBAAATAAAAAAAA&#10;AAAAAAAAAAAAAABbQ29udGVudF9UeXBlc10ueG1sUEsBAi0AFAAGAAgAAAAhAFr0LFu/AAAAFQEA&#10;AAsAAAAAAAAAAAAAAAAAHwEAAF9yZWxzLy5yZWxzUEsBAi0AFAAGAAgAAAAhAJwfUP3HAAAA3QAA&#10;AA8AAAAAAAAAAAAAAAAABwIAAGRycy9kb3ducmV2LnhtbFBLBQYAAAAAAwADALcAAAD7AgAAAAA=&#10;">
                  <v:shape id="Freeform 7270" o:spid="_x0000_s1370" style="position:absolute;left:7100;top:76735;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" path="m,8l8,e" filled="f" strokeweight=".12pt">
                    <v:path arrowok="t" o:connecttype="custom" o:connectlocs="0,15355;8,15347" o:connectangles="0,0"/>
                  </v:shape>
                </v:group>
                <v:group id="Group 7271" o:spid="_x0000_s1371" style="position:absolute;left:1411;top:15355;width:8;height:8" coordorigin="1411,15355"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">
                  <v:shape id="Freeform 7272" o:spid="_x0000_s1372" style="position:absolute;left:5644;top:61420;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" path="m,8l8,e" filled="f" strokeweight=".12pt">
                    <v:path arrowok="t" o:connecttype="custom" o:connectlocs="0,15363;8,15355" o:connectangles="0,0"/>
                  </v:shape>
                </v:group>
                <v:group id="Group 7273" o:spid="_x0000_s1373" style="position:absolute;left:1403;top:15364;width:8;height:10" coordorigin="1403,15364"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">
                  <v:shape id="Freeform 7274" o:spid="_x0000_s1374" style="position:absolute;left:5612;top:61456;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" path="m,10l8,e" filled="f" strokeweight=".12pt">
                    <v:path arrowok="t" o:connecttype="custom" o:connectlocs="0,15374;8,15364" o:connectangles="0,0"/>
                  </v:shape>
                </v:group>
                <v:group id="Group 7275" o:spid="_x0000_s1375" style="position:absolute;left:1394;top:15373;width:8;height:8" coordorigin="1394,15373"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">
                  <v:shape id="Freeform 7276" o:spid="_x0000_s1376" style="position:absolute;left:5576;top:61492;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" path="m,8l8,e" filled="f" strokeweight=".12pt">
                    <v:path arrowok="t" o:connecttype="custom" o:connectlocs="0,15381;8,15373" o:connectangles="0,0"/>
                  </v:shape>
                </v:group>
                <v:group id="Group 7277" o:spid="_x0000_s1377" style="position:absolute;left:1386;top:15382;width:8;height:10" coordorigin="1386,15382"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shape id="Freeform 7278" o:spid="_x0000_s1378" style="position:absolute;left:5544;top:61528;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" path="m,10l8,e" filled="f" strokeweight=".12pt">
                    <v:path arrowok="t" o:connecttype="custom" o:connectlocs="0,15392;8,15382" o:connectangles="0,0"/>
                  </v:shape>
                </v:group>
                <v:group id="Group 7279" o:spid="_x0000_s1379" style="position:absolute;left:1379;top:15391;width:7;height:10" coordorigin="1379,15391"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shape id="Freeform 7280" o:spid="_x0000_s1380" style="position:absolute;left:6895;top:76955;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" path="m,10l7,e" filled="f" strokeweight=".12pt">
                    <v:path arrowok="t" o:connecttype="custom" o:connectlocs="0,15401;7,15391" o:connectangles="0,0"/>
                  </v:shape>
                </v:group>
                <v:group id="Group 7281" o:spid="_x0000_s1381" style="position:absolute;left:1372;top:15401;width:7;height:10" coordorigin="1372,15401"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">
                  <v:shape id="Freeform 7282" o:spid="_x0000_s1382" style="position:absolute;left:5488;top:61604;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" path="m,10l7,e" filled="f" strokeweight=".12pt">
                    <v:path arrowok="t" o:connecttype="custom" o:connectlocs="0,15411;7,15401" o:connectangles="0,0"/>
                  </v:shape>
                </v:group>
                <v:group id="Group 7283" o:spid="_x0000_s1383" style="position:absolute;left:1364;top:15410;width:7;height:10" coordorigin="1364,1541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">
                  <v:shape id="Freeform 7284" o:spid="_x0000_s1384" style="position:absolute;left:5456;top:6164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" path="m,10l7,e" filled="f" strokeweight=".12pt">
                    <v:path arrowok="t" o:connecttype="custom" o:connectlocs="0,15420;7,15410" o:connectangles="0,0"/>
                  </v:shape>
                </v:group>
                <v:group id="Group 7285" o:spid="_x0000_s1385" style="position:absolute;left:1357;top:15420;width:7;height:10" coordorigin="1357,1542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">
                  <v:shape id="Freeform 7286" o:spid="_x0000_s1386" style="position:absolute;left:6785;top:7710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" path="m,10l7,e" filled="f" strokeweight=".12pt">
                    <v:path arrowok="t" o:connecttype="custom" o:connectlocs="0,15430;7,15420" o:connectangles="0,0"/>
                  </v:shape>
                </v:group>
                <v:group id="Group 7287" o:spid="_x0000_s1387" style="position:absolute;left:1350;top:15430;width:7;height:10" coordorigin="1350,1543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">
                  <v:shape id="Freeform 7288" o:spid="_x0000_s1388" style="position:absolute;left:5400;top:6172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" path="m,10l7,e" filled="f" strokeweight=".12pt">
                    <v:path arrowok="t" o:connecttype="custom" o:connectlocs="0,15440;7,15430" o:connectangles="0,0"/>
                  </v:shape>
                </v:group>
                <v:group id="Group 7289" o:spid="_x0000_s1389" style="position:absolute;left:1344;top:15439;width:6;height:11" coordorigin="1344,15439"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">
                  <v:shape id="Freeform 7290" o:spid="_x0000_s1390" style="position:absolute;left:6720;top:7719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" path="m,11l6,e" filled="f" strokeweight=".12pt">
                    <v:path arrowok="t" o:connecttype="custom" o:connectlocs="0,15450;6,15439" o:connectangles="0,0"/>
                  </v:shape>
                </v:group>
                <v:group id="Group 7291" o:spid="_x0000_s1391" style="position:absolute;left:1339;top:15450;width:5;height:10" coordorigin="1339,15450"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">
                  <v:shape id="Freeform 7292" o:spid="_x0000_s1392" style="position:absolute;left:6695;top:77250;width:5;height:1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" path="m,10l5,e" filled="f" strokeweight=".12pt">
                    <v:path arrowok="t" o:connecttype="custom" o:connectlocs="0,15460;5,15450" o:connectangles="0,0"/>
                  </v:shape>
                </v:group>
                <v:group id="Group 7293" o:spid="_x0000_s1393" style="position:absolute;left:1334;top:15460;width:5;height:10" coordorigin="1334,15460"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shape id="Freeform 7294" o:spid="_x0000_s1394" style="position:absolute;left:5336;top:61840;width:5;height:1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" path="m,10l5,e" filled="f" strokeweight=".12pt">
                    <v:path arrowok="t" o:connecttype="custom" o:connectlocs="0,15470;5,15460" o:connectangles="0,0"/>
                  </v:shape>
                </v:group>
                <v:group id="Group 7295" o:spid="_x0000_s1395" style="position:absolute;left:1330;top:15469;width:5;height:10" coordorigin="1330,15469"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shape id="Freeform 7296" o:spid="_x0000_s1396" style="position:absolute;left:5320;top:61876;width:5;height:1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" path="m,10l5,e" filled="f" strokeweight=".12pt">
                    <v:path arrowok="t" o:connecttype="custom" o:connectlocs="0,15479;5,15469" o:connectangles="0,0"/>
                  </v:shape>
                </v:group>
                <v:group id="Group 7297" o:spid="_x0000_s1397" style="position:absolute;left:1326;top:15479;width:4;height:10" coordorigin="1326,15479"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">
                  <v:shape id="Freeform 7298" o:spid="_x0000_s1398" style="position:absolute;left:5304;top:61916;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" path="m,10l4,e" filled="f" strokeweight=".12pt">
                    <v:path arrowok="t" o:connecttype="custom" o:connectlocs="0,15489;4,15479" o:connectangles="0,0"/>
                  </v:shape>
                </v:group>
                <v:group id="Group 7299" o:spid="_x0000_s1399" style="position:absolute;left:1326;top:15488;width:2;height:2" coordorigin="1326,154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ZaH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GXb2QEvf4FAAD//wMAUEsBAi0AFAAGAAgAAAAhANvh9svuAAAAhQEAABMAAAAAAAAA&#10;AAAAAAAAAAAAAFtDb250ZW50X1R5cGVzXS54bWxQSwECLQAUAAYACAAAACEAWvQsW78AAAAVAQAA&#10;CwAAAAAAAAAAAAAAAAAfAQAAX3JlbHMvLnJlbHNQSwECLQAUAAYACAAAACEASUGWh8YAAADdAAAA&#10;DwAAAAAAAAAAAAAAAAAHAgAAZHJzL2Rvd25yZXYueG1sUEsFBgAAAAADAAMAtwAAAPoCAAAAAA==&#10;">
                  <v:shape id="Freeform 7300" o:spid="_x0000_s1400" style="position:absolute;left:1326;top:154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" path="m,l,e" filled="f" strokeweight=".12pt">
                    <v:path arrowok="t" o:connecttype="custom" o:connectlocs="0,0;0,0" o:connectangles="0,0"/>
                  </v:shape>
                </v:group>
                <v:group id="Group 7301" o:spid="_x0000_s1401" style="position:absolute;left:1324;top:15488;width:2;height:6" coordorigin="1324,15488"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">
                  <v:shape id="Freeform 7302" o:spid="_x0000_s1402" style="position:absolute;left:6620;top:77440;width:2;height:6;visibility:visible;mso-wrap-style:square;v-text-anchor:top"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" path="m,6l2,e" filled="f" strokeweight=".12pt">
                    <v:path arrowok="t" o:connecttype="custom" o:connectlocs="0,15494;2,15488" o:connectangles="0,0"/>
                  </v:shape>
                </v:group>
                <v:group id="Group 7303" o:spid="_x0000_s1403" style="position:absolute;left:1321;top:15494;width:2;height:7" coordorigin="1321,15494"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">
                  <v:shape id="Freeform 7304" o:spid="_x0000_s1404" style="position:absolute;left:5284;top:61976;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" path="m,7l2,e" filled="f" strokeweight=".12pt">
                    <v:path arrowok="t" o:connecttype="custom" o:connectlocs="0,15501;2,15494" o:connectangles="0,0"/>
                  </v:shape>
                </v:group>
                <v:group id="Group 7305" o:spid="_x0000_s1405" style="position:absolute;left:1319;top:15502;width:2;height:7" coordorigin="1319,15502"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">
                  <v:shape id="Freeform 7306" o:spid="_x0000_s1406" style="position:absolute;left:6595;top:77510;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" path="m,7l2,e" filled="f" strokeweight=".12pt">
                    <v:path arrowok="t" o:connecttype="custom" o:connectlocs="0,15509;2,15502" o:connectangles="0,0"/>
                  </v:shape>
                </v:group>
                <v:group id="Group 7307" o:spid="_x0000_s1407" style="position:absolute;left:1318;top:15509;width:2;height:8" coordorigin="1318,15509"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shape id="Freeform 7308" o:spid="_x0000_s1408" style="position:absolute;left:1318;top:15509;width:2;height:8;visibility:visible;mso-wrap-style:square;v-text-anchor:top" coordsize="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" path="m,8l1,e" filled="f" strokeweight=".12pt">
                    <v:path arrowok="t" o:connecttype="custom" o:connectlocs="0,15517;2,15509" o:connectangles="0,0"/>
                  </v:shape>
                </v:group>
                <v:group id="Group 7309" o:spid="_x0000_s1409" style="position:absolute;left:1315;top:15517;width:2;height:8" coordorigin="1315,15517"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">
                  <v:shape id="Freeform 7310" o:spid="_x0000_s1410" style="position:absolute;left:5260;top:62068;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" path="m,8l2,e" filled="f" strokeweight=".12pt">
                    <v:path arrowok="t" o:connecttype="custom" o:connectlocs="0,15525;2,15517" o:connectangles="0,0"/>
                  </v:shape>
                </v:group>
                <v:group id="Group 7311" o:spid="_x0000_s1411" style="position:absolute;left:1313;top:15526;width:2;height:10" coordorigin="1313,15526"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">
                  <v:shape id="Freeform 7312" o:spid="_x0000_s1412" style="position:absolute;left:5252;top:62104;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" path="m,10l2,e" filled="f" strokeweight=".12pt">
                    <v:path arrowok="t" o:connecttype="custom" o:connectlocs="0,15536;2,15526" o:connectangles="0,0"/>
                  </v:shape>
                </v:group>
                <v:group id="Group 7313" o:spid="_x0000_s1413" style="position:absolute;left:1310;top:15535;width:2;height:10" coordorigin="1310,1553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">
                  <v:shape id="Freeform 7314" o:spid="_x0000_s1414" style="position:absolute;left:5240;top:6214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" path="m,10l2,e" filled="f" strokeweight=".12pt">
                    <v:path arrowok="t" o:connecttype="custom" o:connectlocs="0,15545;2,15535" o:connectangles="0,0"/>
                  </v:shape>
                </v:group>
                <v:group id="Group 7315" o:spid="_x0000_s1415" style="position:absolute;left:1308;top:15545;width:2;height:10" coordorigin="1308,1554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">
                  <v:shape id="Freeform 7316" o:spid="_x0000_s1416" style="position:absolute;left:5232;top:6218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" path="m,10l2,e" filled="f" strokeweight=".12pt">
                    <v:path arrowok="t" o:connecttype="custom" o:connectlocs="0,15555;2,15545" o:connectangles="0,0"/>
                  </v:shape>
                </v:group>
                <v:group id="Group 7317" o:spid="_x0000_s1417" style="position:absolute;left:1306;top:15554;width:2;height:10" coordorigin="1306,15554"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">
                  <v:shape id="Freeform 7318" o:spid="_x0000_s1418" style="position:absolute;left:6530;top:7777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" path="m,10l2,e" filled="f" strokeweight=".12pt">
                    <v:path arrowok="t" o:connecttype="custom" o:connectlocs="0,15564;2,15554" o:connectangles="0,0"/>
                  </v:shape>
                </v:group>
                <v:group id="Group 7319" o:spid="_x0000_s1419" style="position:absolute;left:1303;top:15564;width:2;height:11" coordorigin="1303,15564"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">
                  <v:shape id="Freeform 7320" o:spid="_x0000_s1420" style="position:absolute;left:5212;top:62256;width:2;height:11;visibility:visible;mso-wrap-style:square;v-text-anchor:top"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" path="m,11l2,e" filled="f" strokeweight=".12pt">
                    <v:path arrowok="t" o:connecttype="custom" o:connectlocs="0,15575;2,15564" o:connectangles="0,0"/>
                  </v:shape>
                </v:group>
                <v:group id="Group 7321" o:spid="_x0000_s1421" style="position:absolute;left:1301;top:15575;width:2;height:10" coordorigin="1301,1557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">
                  <v:shape id="Freeform 7322" o:spid="_x0000_s1422" style="position:absolute;left:5204;top:6230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" path="m,10l2,e" filled="f" strokeweight=".12pt">
                    <v:path arrowok="t" o:connecttype="custom" o:connectlocs="0,15585;2,15575" o:connectangles="0,0"/>
                  </v:shape>
                </v:group>
                <v:group id="Group 7323" o:spid="_x0000_s1423" style="position:absolute;left:1298;top:15584;width:2;height:11" coordorigin="1298,15584"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">
                  <v:shape id="Freeform 7324" o:spid="_x0000_s1424" style="position:absolute;left:5192;top:62336;width:2;height:11;visibility:visible;mso-wrap-style:square;v-text-anchor:top"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" path="m,11l2,e" filled="f" strokeweight=".12pt">
                    <v:path arrowok="t" o:connecttype="custom" o:connectlocs="0,15595;2,15584" o:connectangles="0,0"/>
                  </v:shape>
                </v:group>
                <v:group id="Group 7325" o:spid="_x0000_s1425" style="position:absolute;left:1297;top:15595;width:2;height:5" coordorigin="1297,15595" coordsize="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">
                  <v:shape id="Freeform 7326" o:spid="_x0000_s1426" style="position:absolute;left:1297;top:15595;width:2;height:5;visibility:visible;mso-wrap-style:square;v-text-anchor:top" coordsize="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" path="m,5l1,e" filled="f" strokeweight=".12pt">
                    <v:path arrowok="t" o:connecttype="custom" o:connectlocs="0,15600;2,15595" o:connectangles="0,0"/>
                  </v:shape>
                </v:group>
                <v:group id="Group 7327" o:spid="_x0000_s1427" style="position:absolute;left:1230;top:15439;width:2;height:2" coordorigin="1230,1543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">
                  <v:shape id="Freeform 7328" o:spid="_x0000_s1428" style="position:absolute;left:1230;top:1543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" path="m,l,e" filled="f" strokeweight=".12pt">
                    <v:path arrowok="t" o:connecttype="custom" o:connectlocs="0,0;0,0" o:connectangles="0,0"/>
                  </v:shape>
                </v:group>
                <v:group id="Group 7329" o:spid="_x0000_s1429" style="position:absolute;left:1229;top:15439;width:2;height:2" coordorigin="1229,1543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">
                  <v:shape id="Freeform 7330" o:spid="_x0000_s1430" style="position:absolute;left:1229;top:1543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" path="m,l2,e" filled="f" strokeweight=".02067mm">
                    <v:path arrowok="t" o:connecttype="custom" o:connectlocs="0,0;2,0" o:connectangles="0,0"/>
                  </v:shape>
                </v:group>
                <v:group id="Group 7331" o:spid="_x0000_s1431" style="position:absolute;left:1230;top:15434;width:2;height:4" coordorigin="1230,15434" coordsize="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">
                  <v:shape id="Freeform 7332" o:spid="_x0000_s1432" style="position:absolute;left:1230;top:15434;width:2;height:4;visibility:visible;mso-wrap-style:square;v-text-anchor:top" coordsize="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" path="m1,l,4e" filled="f" strokeweight=".12pt">
                    <v:path arrowok="t" o:connecttype="custom" o:connectlocs="2,15434;0,15438" o:connectangles="0,0"/>
                  </v:shape>
                </v:group>
                <v:group id="Group 7333" o:spid="_x0000_s1433" style="position:absolute;left:1231;top:15430;width:2;height:5" coordorigin="1231,15430" coordsize="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">
                  <v:shape id="Freeform 7334" o:spid="_x0000_s1434" style="position:absolute;left:1231;top:15430;width:2;height:5;visibility:visible;mso-wrap-style:square;v-text-anchor:top" coordsize="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" path="m1,l,4e" filled="f" strokeweight=".12pt">
                    <v:path arrowok="t" o:connecttype="custom" o:connectlocs="2,15430;0,15434" o:connectangles="0,0"/>
                  </v:shape>
                </v:group>
                <v:group id="Group 7335" o:spid="_x0000_s1435" style="position:absolute;left:1232;top:15422;width:2;height:7" coordorigin="1232,15422"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">
                  <v:shape id="Freeform 7336" o:spid="_x0000_s1436" style="position:absolute;left:1232;top:15422;width:2;height:7;visibility:visible;mso-wrap-style:square;v-text-anchor:top" coordsize="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" path="m2,l,8e" filled="f" strokeweight=".12pt">
                    <v:path arrowok="t" o:connecttype="custom" o:connectlocs="4,15422;0,15430" o:connectangles="0,0"/>
                  </v:shape>
                </v:group>
                <v:group id="Group 7337" o:spid="_x0000_s1437" style="position:absolute;left:1234;top:15414;width:2;height:8" coordorigin="1234,15414"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">
                  <v:shape id="Freeform 7338" o:spid="_x0000_s1438" style="position:absolute;left:6170;top:7707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" path="m2,l,8e" filled="f" strokeweight=".12pt">
                    <v:path arrowok="t" o:connecttype="custom" o:connectlocs="2,15414;0,15422" o:connectangles="0,0"/>
                  </v:shape>
                </v:group>
                <v:group id="Group 7339" o:spid="_x0000_s1439" style="position:absolute;left:1236;top:15404;width:4;height:10" coordorigin="1236,15404"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y9H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dCb88o2MoFcPAAAA//8DAFBLAQItABQABgAIAAAAIQDb4fbL7gAAAIUBAAATAAAAAAAA&#10;AAAAAAAAAAAAAABbQ29udGVudF9UeXBlc10ueG1sUEsBAi0AFAAGAAgAAAAhAFr0LFu/AAAAFQEA&#10;AAsAAAAAAAAAAAAAAAAAHwEAAF9yZWxzLy5yZWxzUEsBAi0AFAAGAAgAAAAhAN8rL0fHAAAA3QAA&#10;AA8AAAAAAAAAAAAAAAAABwIAAGRycy9kb3ducmV2LnhtbFBLBQYAAAAAAwADALcAAAD7AgAAAAA=&#10;">
                  <v:shape id="Freeform 7340" o:spid="_x0000_s1440" style="position:absolute;left:6180;top:77020;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" path="m4,l,10e" filled="f" strokeweight=".12pt">
                    <v:path arrowok="t" o:connecttype="custom" o:connectlocs="4,15404;0,15414" o:connectangles="0,0"/>
                  </v:shape>
                </v:group>
                <v:group id="Group 7341" o:spid="_x0000_s1441" style="position:absolute;left:1240;top:15395;width:2;height:10" coordorigin="1240,1539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">
                  <v:shape id="Freeform 7342" o:spid="_x0000_s1442" style="position:absolute;left:4960;top:6158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" path="m2,l,10e" filled="f" strokeweight=".12pt">
                    <v:path arrowok="t" o:connecttype="custom" o:connectlocs="2,15395;0,15405" o:connectangles="0,0"/>
                  </v:shape>
                </v:group>
                <v:group id="Group 7343" o:spid="_x0000_s1443" style="position:absolute;left:1242;top:15383;width:4;height:12" coordorigin="1242,15383"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">
                  <v:shape id="Freeform 7344" o:spid="_x0000_s1444" style="position:absolute;left:6210;top:76915;width:4;height:12;visibility:visible;mso-wrap-style:square;v-text-anchor:top"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" path="m4,l,12e" filled="f" strokeweight=".12pt">
                    <v:path arrowok="t" o:connecttype="custom" o:connectlocs="4,15383;0,15395" o:connectangles="0,0"/>
                  </v:shape>
                </v:group>
                <v:group id="Group 7345" o:spid="_x0000_s1445" style="position:absolute;left:1246;top:15371;width:4;height:12" coordorigin="1246,15371"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">
                  <v:shape id="Freeform 7346" o:spid="_x0000_s1446" style="position:absolute;left:4984;top:61484;width:4;height:12;visibility:visible;mso-wrap-style:square;v-text-anchor:top"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" path="m4,l,12e" filled="f" strokeweight=".12pt">
                    <v:path arrowok="t" o:connecttype="custom" o:connectlocs="4,15371;0,15383" o:connectangles="0,0"/>
                  </v:shape>
                </v:group>
                <v:group id="Group 7347" o:spid="_x0000_s1447" style="position:absolute;left:1249;top:15359;width:5;height:12" coordorigin="1249,15359"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SNB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dCa48o2MoFcPAAAA//8DAFBLAQItABQABgAIAAAAIQDb4fbL7gAAAIUBAAATAAAAAAAA&#10;AAAAAAAAAAAAAABbQ29udGVudF9UeXBlc10ueG1sUEsBAi0AFAAGAAgAAAAhAFr0LFu/AAAAFQEA&#10;AAsAAAAAAAAAAAAAAAAAHwEAAF9yZWxzLy5yZWxzUEsBAi0AFAAGAAgAAAAhACFdI0HHAAAA3QAA&#10;AA8AAAAAAAAAAAAAAAAABwIAAGRycy9kb3ducmV2LnhtbFBLBQYAAAAAAwADALcAAAD7AgAAAAA=&#10;">
                  <v:shape id="Freeform 7348" o:spid="_x0000_s1448" style="position:absolute;left:6245;top:76795;width:5;height:12;visibility:visible;mso-wrap-style:square;v-text-anchor:top"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" path="m5,l,12e" filled="f" strokeweight=".12pt">
                    <v:path arrowok="t" o:connecttype="custom" o:connectlocs="5,15359;0,15371" o:connectangles="0,0"/>
                  </v:shape>
                </v:group>
                <v:group id="Group 7349" o:spid="_x0000_s1449" style="position:absolute;left:1254;top:15346;width:5;height:13" coordorigin="1254,15346"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rma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hl29kBL26AwAA//8DAFBLAQItABQABgAIAAAAIQDb4fbL7gAAAIUBAAATAAAAAAAA&#10;AAAAAAAAAAAAAABbQ29udGVudF9UeXBlc10ueG1sUEsBAi0AFAAGAAgAAAAhAFr0LFu/AAAAFQEA&#10;AAsAAAAAAAAAAAAAAAAAHwEAAF9yZWxzLy5yZWxzUEsBAi0AFAAGAAgAAAAhAFryuZrHAAAA3QAA&#10;AA8AAAAAAAAAAAAAAAAABwIAAGRycy9kb3ducmV2LnhtbFBLBQYAAAAAAwADALcAAAD7AgAAAAA=&#10;">
                  <v:shape id="Freeform 7350" o:spid="_x0000_s1450" style="position:absolute;left:6270;top:76730;width:5;height:13;visibility:visible;mso-wrap-style:square;v-text-anchor:top"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" path="m5,l,13e" filled="f" strokeweight=".12pt">
                    <v:path arrowok="t" o:connecttype="custom" o:connectlocs="5,15346;0,15359" o:connectangles="0,0"/>
                  </v:shape>
                </v:group>
                <v:group id="Group 7351" o:spid="_x0000_s1451" style="position:absolute;left:1259;top:15334;width:5;height:12" coordorigin="1259,15334"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">
                  <v:shape id="Freeform 7352" o:spid="_x0000_s1452" style="position:absolute;left:6295;top:76670;width:5;height:12;visibility:visible;mso-wrap-style:square;v-text-anchor:top"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" path="m5,l,12e" filled="f" strokeweight=".12pt">
                    <v:path arrowok="t" o:connecttype="custom" o:connectlocs="5,15334;0,15346" o:connectangles="0,0"/>
                  </v:shape>
                </v:group>
                <v:group id="Group 7353" o:spid="_x0000_s1453" style="position:absolute;left:1264;top:15322;width:6;height:12" coordorigin="1264,15322"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">
                  <v:shape id="Freeform 7354" o:spid="_x0000_s1454" style="position:absolute;left:6320;top:76610;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" path="m6,l,12e" filled="f" strokeweight=".12pt">
                    <v:path arrowok="t" o:connecttype="custom" o:connectlocs="6,15322;0,15334" o:connectangles="0,0"/>
                  </v:shape>
                </v:group>
                <v:group id="Group 7355" o:spid="_x0000_s1455" style="position:absolute;left:1270;top:15310;width:6;height:12" coordorigin="1270,15310"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">
                  <v:shape id="Freeform 7356" o:spid="_x0000_s1456" style="position:absolute;left:6350;top:76550;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" path="m6,l,12e" filled="f" strokeweight=".12pt">
                    <v:path arrowok="t" o:connecttype="custom" o:connectlocs="6,15310;0,15322" o:connectangles="0,0"/>
                  </v:shape>
                </v:group>
                <v:group id="Group 7357" o:spid="_x0000_s1457" style="position:absolute;left:1276;top:15299;width:6;height:11" coordorigin="1276,15299"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Wc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BlW9kBL26AwAA//8DAFBLAQItABQABgAIAAAAIQDb4fbL7gAAAIUBAAATAAAAAAAA&#10;AAAAAAAAAAAAAABbQ29udGVudF9UeXBlc10ueG1sUEsBAi0AFAAGAAgAAAAhAFr0LFu/AAAAFQEA&#10;AAsAAAAAAAAAAAAAAAAAHwEAAF9yZWxzLy5yZWxzUEsBAi0AFAAGAAgAAAAhAKSEtZzHAAAA3QAA&#10;AA8AAAAAAAAAAAAAAAAABwIAAGRycy9kb3ducmV2LnhtbFBLBQYAAAAAAwADALcAAAD7AgAAAAA=&#10;">
                  <v:shape id="Freeform 7358" o:spid="_x0000_s1458" style="position:absolute;left:6380;top:7649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" path="m6,l,11e" filled="f" strokeweight=".12pt">
                    <v:path arrowok="t" o:connecttype="custom" o:connectlocs="6,15299;0,15310" o:connectangles="0,0"/>
                  </v:shape>
                </v:group>
                <v:group id="Group 7359" o:spid="_x0000_s1459" style="position:absolute;left:1282;top:15288;width:6;height:11" coordorigin="1282,15288"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8m9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hl29kBJ3fAAAA//8DAFBLAQItABQABgAIAAAAIQDb4fbL7gAAAIUBAAATAAAAAAAA&#10;AAAAAAAAAAAAAABbQ29udGVudF9UeXBlc10ueG1sUEsBAi0AFAAGAAgAAAAhAFr0LFu/AAAAFQEA&#10;AAsAAAAAAAAAAAAAAAAAHwEAAF9yZWxzLy5yZWxzUEsBAi0AFAAGAAgAAAAhAG8nyb3HAAAA3QAA&#10;AA8AAAAAAAAAAAAAAAAABwIAAGRycy9kb3ducmV2LnhtbFBLBQYAAAAAAwADALcAAAD7AgAAAAA=&#10;">
                  <v:shape id="Freeform 7360" o:spid="_x0000_s1460" style="position:absolute;left:6410;top:76440;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" path="m6,l,11e" filled="f" strokeweight=".12pt">
                    <v:path arrowok="t" o:connecttype="custom" o:connectlocs="6,15288;0,15299" o:connectangles="0,0"/>
                  </v:shape>
                </v:group>
                <v:group id="Group 7361" o:spid="_x0000_s1461" style="position:absolute;left:1288;top:15288;width:2;height:2" coordorigin="1288,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">
                  <v:shape id="Freeform 7362" o:spid="_x0000_s1462" style="position:absolute;left:1288;top:152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" path="m,l,e" filled="f" strokeweight=".12pt">
                    <v:path arrowok="t" o:connecttype="custom" o:connectlocs="0,0;0,0" o:connectangles="0,0"/>
                  </v:shape>
                </v:group>
                <v:group id="Group 7363" o:spid="_x0000_s1463" style="position:absolute;left:1288;top:15278;width:8;height:10" coordorigin="1288,15278"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">
                  <v:shape id="Freeform 7364" o:spid="_x0000_s1464" style="position:absolute;left:6440;top:76390;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" path="m8,l,10e" filled="f" strokeweight=".12pt">
                    <v:path arrowok="t" o:connecttype="custom" o:connectlocs="8,15278;0,15288" o:connectangles="0,0"/>
                  </v:shape>
                </v:group>
                <v:group id="Group 7365" o:spid="_x0000_s1465" style="position:absolute;left:1296;top:15268;width:8;height:11" coordorigin="1296,15268" coordsize="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">
                  <v:shape id="Freeform 7366" o:spid="_x0000_s1466" style="position:absolute;left:5184;top:61072;width:8;height:11;visibility:visible;mso-wrap-style:square;v-text-anchor:top" coordsize="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" path="m8,l,11e" filled="f" strokeweight=".12pt">
                    <v:path arrowok="t" o:connecttype="custom" o:connectlocs="8,15268;0,15279" o:connectangles="0,0"/>
                  </v:shape>
                </v:group>
                <v:group id="Group 7367" o:spid="_x0000_s1467" style="position:absolute;left:1304;top:15258;width:10;height:10" coordorigin="1304,15258"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">
                  <v:shape id="Freeform 7368" o:spid="_x0000_s1468" style="position:absolute;left:6520;top:76290;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" path="m10,l,10e" filled="f" strokeweight=".12pt">
                    <v:path arrowok="t" o:connecttype="custom" o:connectlocs="10,15258;0,15268" o:connectangles="0,0"/>
                  </v:shape>
                </v:group>
                <v:group id="Group 7369" o:spid="_x0000_s1469" style="position:absolute;left:1314;top:15247;width:11;height:11" coordorigin="1314,15247"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9g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hl29kBL26AwAA//8DAFBLAQItABQABgAIAAAAIQDb4fbL7gAAAIUBAAATAAAAAAAA&#10;AAAAAAAAAAAAAABbQ29udGVudF9UeXBlc10ueG1sUEsBAi0AFAAGAAgAAAAhAFr0LFu/AAAAFQEA&#10;AAsAAAAAAAAAAAAAAAAAHwEAAF9yZWxzLy5yZWxzUEsBAi0AFAAGAAgAAAAhAOr+X2DHAAAA3QAA&#10;AA8AAAAAAAAAAAAAAAAABwIAAGRycy9kb3ducmV2LnhtbFBLBQYAAAAAAwADALcAAAD7AgAAAAA=&#10;">
                  <v:shape id="Freeform 7370" o:spid="_x0000_s1470" style="position:absolute;left:6570;top:76235;width:11;height:11;visibility:visible;mso-wrap-style:square;v-text-anchor:top"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" path="m11,l,11e" filled="f" strokeweight=".12pt">
                    <v:path arrowok="t" o:connecttype="custom" o:connectlocs="11,15247;0,15258" o:connectangles="0,0"/>
                  </v:shape>
                </v:group>
                <v:group id="Group 7371" o:spid="_x0000_s1471" style="position:absolute;left:1325;top:15238;width:10;height:10" coordorigin="1325,15238"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">
                  <v:shape id="Freeform 7372" o:spid="_x0000_s1472" style="position:absolute;left:5300;top:609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" path="m10,l,10e" filled="f" strokeweight=".12pt">
                    <v:path arrowok="t" o:connecttype="custom" o:connectlocs="10,15238;0,15248" o:connectangles="0,0"/>
                  </v:shape>
                </v:group>
                <v:group id="Group 7373" o:spid="_x0000_s1473" style="position:absolute;left:1334;top:15229;width:12;height:8" coordorigin="1334,15229"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">
                  <v:shape id="Freeform 7374" o:spid="_x0000_s1474" style="position:absolute;left:5336;top:60916;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" path="m12,l,8e" filled="f" strokeweight=".12pt">
                    <v:path arrowok="t" o:connecttype="custom" o:connectlocs="12,15229;0,15237" o:connectangles="0,0"/>
                  </v:shape>
                </v:group>
                <v:group id="Group 7375" o:spid="_x0000_s1475" style="position:absolute;left:1346;top:15220;width:11;height:10" coordorigin="1346,15220"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">
                  <v:shape id="Freeform 7376" o:spid="_x0000_s1476" style="position:absolute;left:5384;top:60880;width:11;height:10;visibility:visible;mso-wrap-style:square;v-text-anchor:top"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" path="m11,l,10e" filled="f" strokeweight=".12pt">
                    <v:path arrowok="t" o:connecttype="custom" o:connectlocs="11,15220;0,15230" o:connectangles="0,0"/>
                  </v:shape>
                </v:group>
                <v:group id="Group 7377" o:spid="_x0000_s1477" style="position:absolute;left:1357;top:15211;width:10;height:8" coordorigin="1357,15211"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Nm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izfBlW9kBL26AwAA//8DAFBLAQItABQABgAIAAAAIQDb4fbL7gAAAIUBAAATAAAAAAAA&#10;AAAAAAAAAAAAAABbQ29udGVudF9UeXBlc10ueG1sUEsBAi0AFAAGAAgAAAAhAFr0LFu/AAAAFQEA&#10;AAsAAAAAAAAAAAAAAAAAHwEAAF9yZWxzLy5yZWxzUEsBAi0AFAAGAAgAAAAhABSIU2bHAAAA3QAA&#10;AA8AAAAAAAAAAAAAAAAABwIAAGRycy9kb3ducmV2LnhtbFBLBQYAAAAAAwADALcAAAD7AgAAAAA=&#10;">
                  <v:shape id="Freeform 7378" o:spid="_x0000_s1478" style="position:absolute;left:5428;top:60844;width:10;height:8;visibility:visible;mso-wrap-style:square;v-text-anchor:top"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" path="m10,l,8e" filled="f" strokeweight=".12pt">
                    <v:path arrowok="t" o:connecttype="custom" o:connectlocs="10,15211;0,15219" o:connectangles="0,0"/>
                  </v:shape>
                </v:group>
                <v:group id="Group 7379" o:spid="_x0000_s1479" style="position:absolute;left:1367;top:15204;width:11;height:7" coordorigin="1367,15204"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">
                  <v:shape id="Freeform 7380" o:spid="_x0000_s1480" style="position:absolute;left:6835;top:76020;width:11;height:7;visibility:visible;mso-wrap-style:square;v-text-anchor:top"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" path="m11,l,7e" filled="f" strokeweight=".12pt">
                    <v:path arrowok="t" o:connecttype="custom" o:connectlocs="11,15204;0,15211" o:connectangles="0,0"/>
                  </v:shape>
                </v:group>
                <v:group id="Group 7381" o:spid="_x0000_s1481" style="position:absolute;left:1378;top:15197;width:10;height:7" coordorigin="1378,15197"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">
                  <v:shape id="Freeform 7382" o:spid="_x0000_s1482" style="position:absolute;left:5512;top:60788;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" path="m10,l,7e" filled="f" strokeweight=".12pt">
                    <v:path arrowok="t" o:connecttype="custom" o:connectlocs="10,15197;0,15204" o:connectangles="0,0"/>
                  </v:shape>
                </v:group>
                <v:group id="Group 7383" o:spid="_x0000_s1483" style="position:absolute;left:1387;top:15191;width:8;height:6" coordorigin="1387,15191"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">
                  <v:shape id="Freeform 7384" o:spid="_x0000_s1484" style="position:absolute;left:5548;top:60764;width:8;height:6;visibility:visible;mso-wrap-style:square;v-text-anchor:top"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" path="m8,l,6e" filled="f" strokeweight=".12pt">
                    <v:path arrowok="t" o:connecttype="custom" o:connectlocs="8,15191;0,15197" o:connectangles="0,0"/>
                  </v:shape>
                </v:group>
                <v:group id="Group 7385" o:spid="_x0000_s1485" style="position:absolute;left:1396;top:15186;width:7;height:5" coordorigin="1396,15186"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">
                  <v:shape id="Freeform 7386" o:spid="_x0000_s1486" style="position:absolute;left:6980;top:75930;width:7;height:5;visibility:visible;mso-wrap-style:square;v-text-anchor:top"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" path="m7,l,5e" filled="f" strokeweight=".12pt">
                    <v:path arrowok="t" o:connecttype="custom" o:connectlocs="7,15186;0,15191" o:connectangles="0,0"/>
                  </v:shape>
                </v:group>
                <v:group id="Group 7387" o:spid="_x0000_s1487" style="position:absolute;left:1403;top:15182;width:6;height:4" coordorigin="1403,15182"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">
                  <v:shape id="Freeform 7388" o:spid="_x0000_s1488" style="position:absolute;left:7015;top:75910;width:6;height:4;visibility:visible;mso-wrap-style:square;v-text-anchor:top"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" path="m6,l,4e" filled="f" strokeweight=".12pt">
                    <v:path arrowok="t" o:connecttype="custom" o:connectlocs="6,15182;0,15186" o:connectangles="0,0"/>
                  </v:shape>
                </v:group>
                <v:group id="Group 7389" o:spid="_x0000_s1489" style="position:absolute;left:1409;top:15179;width:5;height:4" coordorigin="1409,15179"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">
                  <v:shape id="Freeform 7390" o:spid="_x0000_s1490" style="position:absolute;left:5636;top:60716;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" path="m5,l,4e" filled="f" strokeweight=".12pt">
                    <v:path arrowok="t" o:connecttype="custom" o:connectlocs="5,15179;0,15183" o:connectangles="0,0"/>
                  </v:shape>
                </v:group>
                <v:group id="Group 7391" o:spid="_x0000_s1491" style="position:absolute;left:1414;top:15176;width:4;height:2" coordorigin="1414,15176"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">
                  <v:shape id="Freeform 7392" o:spid="_x0000_s1492" style="position:absolute;left:5656;top:60704;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" path="m4,l,2e" filled="f" strokeweight=".12pt">
                    <v:path arrowok="t" o:connecttype="custom" o:connectlocs="4,15176;0,15178" o:connectangles="0,0"/>
                  </v:shape>
                </v:group>
                <v:group id="Group 7393" o:spid="_x0000_s1493" style="position:absolute;left:1417;top:15176;width:2;height:2" coordorigin="1417,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">
                  <v:shape id="Freeform 7394" o:spid="_x0000_s1494" style="position:absolute;left:1417;top:15176;width:2;height:2;visibility:visible;mso-wrap-style:square;v-text-anchor:top"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" path="m1,l,e" filled="f" strokeweight=".12pt">
                    <v:path arrowok="t" o:connecttype="custom" o:connectlocs="2,0;0,0" o:connectangles="0,0"/>
                  </v:shape>
                </v:group>
                <v:group id="Group 7395" o:spid="_x0000_s1495" style="position:absolute;left:1418;top:15176;width:2;height:2" coordorigin="1418,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">
                  <v:shape id="Freeform 7396" o:spid="_x0000_s1496" style="position:absolute;left:1418;top:1517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" path="m,l,e" filled="f" strokeweight=".12pt">
                    <v:path arrowok="t" o:connecttype="custom" o:connectlocs="0,0;0,0" o:connectangles="0,0"/>
                  </v:shape>
                </v:group>
                <v:group id="Group 7397" o:spid="_x0000_s1497" style="position:absolute;left:1418;top:15176;width:2;height:2" coordorigin="1418,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">
                  <v:shape id="Freeform 7398" o:spid="_x0000_s1498" style="position:absolute;left:1418;top:1517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" path="m,l,e" filled="f" strokeweight=".12pt">
                    <v:path arrowok="t" o:connecttype="custom" o:connectlocs="0,0;0,0" o:connectangles="0,0"/>
                  </v:shape>
                </v:group>
                <v:group id="Group 7399" o:spid="_x0000_s1499" style="position:absolute;left:1418;top:15176;width:2;height:2" coordorigin="1418,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">
                  <v:shape id="Freeform 7400" o:spid="_x0000_s1500" style="position:absolute;left:5672;top:60704;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" path="m2,2l,e" filled="f" strokeweight=".12pt">
                    <v:path arrowok="t" o:connecttype="custom" o:connectlocs="2,15178;0,15176" o:connectangles="0,0"/>
                  </v:shape>
                </v:group>
                <v:group id="Group 7401" o:spid="_x0000_s1501" style="position:absolute;left:1421;top:15179;width:4;height:2" coordorigin="1421,15179"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">
                  <v:shape id="Freeform 7402" o:spid="_x0000_s1502" style="position:absolute;left:1421;top:15179;width:4;height:2;visibility:visible;mso-wrap-style:square;v-text-anchor:top" coordsize="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" path="m3,1l,e" filled="f" strokeweight=".12pt">
                    <v:path arrowok="t" o:connecttype="custom" o:connectlocs="3,30360;0,30358" o:connectangles="0,0"/>
                  </v:shape>
                </v:group>
                <v:group id="Group 7403" o:spid="_x0000_s1503" style="position:absolute;left:1424;top:15180;width:5;height:4" coordorigin="1424,15180"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">
                  <v:shape id="Freeform 7404" o:spid="_x0000_s1504" style="position:absolute;left:7120;top:75900;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" path="m5,4l,e" filled="f" strokeweight=".12pt">
                    <v:path arrowok="t" o:connecttype="custom" o:connectlocs="5,15184;0,15180" o:connectangles="0,0"/>
                  </v:shape>
                </v:group>
                <v:group id="Group 7405" o:spid="_x0000_s1505" style="position:absolute;left:1429;top:15184;width:5;height:4" coordorigin="1429,15184"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">
                  <v:shape id="Freeform 7406" o:spid="_x0000_s1506" style="position:absolute;left:5716;top:60736;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" path="m5,4l,e" filled="f" strokeweight=".12pt">
                    <v:path arrowok="t" o:connecttype="custom" o:connectlocs="5,15188;0,15184" o:connectangles="0,0"/>
                  </v:shape>
                </v:group>
                <v:group id="Group 7407" o:spid="_x0000_s1507" style="position:absolute;left:1434;top:15187;width:7;height:5" coordorigin="1434,15187"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">
                  <v:shape id="Freeform 7408" o:spid="_x0000_s1508" style="position:absolute;left:7170;top:75935;width:7;height:5;visibility:visible;mso-wrap-style:square;v-text-anchor:top"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" path="m7,5l,e" filled="f" strokeweight=".12pt">
                    <v:path arrowok="t" o:connecttype="custom" o:connectlocs="7,15192;0,15187" o:connectangles="0,0"/>
                  </v:shape>
                </v:group>
                <v:group id="Group 7409" o:spid="_x0000_s1509" style="position:absolute;left:1441;top:15192;width:7;height:6" coordorigin="1441,15192"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">
                  <v:shape id="Freeform 7410" o:spid="_x0000_s1510" style="position:absolute;left:7205;top:7596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" path="m7,6l,e" filled="f" strokeweight=".12pt">
                    <v:path arrowok="t" o:connecttype="custom" o:connectlocs="7,15198;0,15192" o:connectangles="0,0"/>
                  </v:shape>
                </v:group>
                <v:group id="Group 7411" o:spid="_x0000_s1511" style="position:absolute;left:1448;top:15198;width:7;height:6" coordorigin="1448,15198"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">
                  <v:shape id="Freeform 7412" o:spid="_x0000_s1512" style="position:absolute;left:5792;top:60792;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" path="m7,6l,e" filled="f" strokeweight=".12pt">
                    <v:path arrowok="t" o:connecttype="custom" o:connectlocs="7,15204;0,15198" o:connectangles="0,0"/>
                  </v:shape>
                </v:group>
                <v:group id="Group 7413" o:spid="_x0000_s1513" style="position:absolute;left:1456;top:15204;width:8;height:6" coordorigin="1456,15204"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">
                  <v:shape id="Freeform 7414" o:spid="_x0000_s1514" style="position:absolute;left:7280;top:76020;width:8;height:6;visibility:visible;mso-wrap-style:square;v-text-anchor:top"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" path="m8,6l,e" filled="f" strokeweight=".12pt">
                    <v:path arrowok="t" o:connecttype="custom" o:connectlocs="8,15210;0,15204" o:connectangles="0,0"/>
                  </v:shape>
                </v:group>
                <v:group id="Group 7415" o:spid="_x0000_s1515" style="position:absolute;left:1464;top:15210;width:8;height:7" coordorigin="1464,15210"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">
                  <v:shape id="Freeform 7416" o:spid="_x0000_s1516" style="position:absolute;left:7320;top:76050;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" path="m8,7l,e" filled="f" strokeweight=".12pt">
                    <v:path arrowok="t" o:connecttype="custom" o:connectlocs="8,15217;0,15210" o:connectangles="0,0"/>
                  </v:shape>
                </v:group>
                <v:group id="Group 7417" o:spid="_x0000_s1517" style="position:absolute;left:1472;top:15217;width:8;height:7" coordorigin="1472,15217"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">
                  <v:shape id="Freeform 7418" o:spid="_x0000_s1518" style="position:absolute;left:5888;top:60868;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" path="m8,7l,e" filled="f" strokeweight=".12pt">
                    <v:path arrowok="t" o:connecttype="custom" o:connectlocs="8,15224;0,15217" o:connectangles="0,0"/>
                  </v:shape>
                </v:group>
                <v:group id="Group 7419" o:spid="_x0000_s1519" style="position:absolute;left:1481;top:15224;width:8;height:7" coordorigin="1481,15224"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">
                  <v:shape id="Freeform 7420" o:spid="_x0000_s1520" style="position:absolute;left:5924;top:60896;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" path="m8,7l,e" filled="f" strokeweight=".12pt">
                    <v:path arrowok="t" o:connecttype="custom" o:connectlocs="8,15231;0,15224" o:connectangles="0,0"/>
                  </v:shape>
                </v:group>
                <v:group id="Group 7421" o:spid="_x0000_s1521" style="position:absolute;left:1489;top:15232;width:8;height:8" coordorigin="1489,15232"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">
                  <v:shape id="Freeform 7422" o:spid="_x0000_s1522" style="position:absolute;left:5956;top:60928;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" path="m8,8l,e" filled="f" strokeweight=".12pt">
                    <v:path arrowok="t" o:connecttype="custom" o:connectlocs="8,15240;0,15232" o:connectangles="0,0"/>
                  </v:shape>
                </v:group>
                <v:group id="Group 7423" o:spid="_x0000_s1523" style="position:absolute;left:1498;top:15240;width:7;height:8" coordorigin="1498,15240"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">
                  <v:shape id="Freeform 7424" o:spid="_x0000_s1524" style="position:absolute;left:7490;top:7620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" path="m7,8l,e" filled="f" strokeweight=".12pt">
                    <v:path arrowok="t" o:connecttype="custom" o:connectlocs="7,15248;0,15240" o:connectangles="0,0"/>
                  </v:shape>
                </v:group>
                <v:group id="Group 7425" o:spid="_x0000_s1525" style="position:absolute;left:1505;top:15248;width:7;height:7" coordorigin="1505,15248"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">
                  <v:shape id="Freeform 7426" o:spid="_x0000_s1526" style="position:absolute;left:6020;top:60992;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" path="m7,7l,e" filled="f" strokeweight=".12pt">
                    <v:path arrowok="t" o:connecttype="custom" o:connectlocs="7,15255;0,15248" o:connectangles="0,0"/>
                  </v:shape>
                </v:group>
                <v:group id="Group 7427" o:spid="_x0000_s1527" style="position:absolute;left:1512;top:15256;width:7;height:8" coordorigin="1512,15256"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">
                  <v:shape id="Freeform 7428" o:spid="_x0000_s1528" style="position:absolute;left:7560;top:7628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" path="m7,8l,e" filled="f" strokeweight=".12pt">
                    <v:path arrowok="t" o:connecttype="custom" o:connectlocs="7,15264;0,15256" o:connectangles="0,0"/>
                  </v:shape>
                </v:group>
                <v:group id="Group 7429" o:spid="_x0000_s1529" style="position:absolute;left:1643;top:895;width:37;height:38" coordorigin="1643,895"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SG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r88o2MoFcPAAAA//8DAFBLAQItABQABgAIAAAAIQDb4fbL7gAAAIUBAAATAAAAAAAA&#10;AAAAAAAAAAAAAABbQ29udGVudF9UeXBlc10ueG1sUEsBAi0AFAAGAAgAAAAhAFr0LFu/AAAAFQEA&#10;AAsAAAAAAAAAAAAAAAAAHwEAAF9yZWxzLy5yZWxzUEsBAi0AFAAGAAgAAAAhAMpihIbHAAAA3QAA&#10;AA8AAAAAAAAAAAAAAAAABwIAAGRycy9kb3ducmV2LnhtbFBLBQYAAAAAAwADALcAAAD7AgAAAAA=&#10;">
                  <v:shape id="Freeform 7430" o:spid="_x0000_s1530" style="position:absolute;left:1643;top:895;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" path="m,39r37,l37,,,,,39xe" fillcolor="black" stroked="f">
                    <v:path arrowok="t" o:connecttype="custom" o:connectlocs="0,934;37,934;37,895;0,895;0,934" o:connectangles="0,0,0,0,0"/>
                  </v:shape>
                </v:group>
                <v:group id="Group 7431" o:spid="_x0000_s1531" style="position:absolute;left:1643;top:895;width:37;height:2" coordorigin="1643,895"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">
                  <v:shape id="Freeform 7432" o:spid="_x0000_s1532" style="position:absolute;left:1643;top:895;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" path="m,l37,e" filled="f" strokeweight=".12pt">
                    <v:path arrowok="t" o:connecttype="custom" o:connectlocs="0,0;37,0" o:connectangles="0,0"/>
                  </v:shape>
                </v:group>
                <v:group id="Group 7433" o:spid="_x0000_s1533" style="position:absolute;left:1680;top:895;width:2;height:38" coordorigin="1680,895"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">
                  <v:shape id="Freeform 7434" o:spid="_x0000_s1534" style="position:absolute;left:1680;top:895;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" path="m,39l,e" filled="f" strokeweight=".12pt">
                    <v:path arrowok="t" o:connecttype="custom" o:connectlocs="0,934;0,895" o:connectangles="0,0"/>
                  </v:shape>
                </v:group>
                <v:group id="Group 7435" o:spid="_x0000_s1535" style="position:absolute;left:1643;top:934;width:76;height:487" coordorigin="1643,934" coordsize="76,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">
                  <v:shape id="Freeform 7436" o:spid="_x0000_s1536" style="position:absolute;left:1643;top:934;width:76;height:487;visibility:visible;mso-wrap-style:square;v-text-anchor:top" coordsize="76,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" path="m,487r75,l75,,,,,487xe" fillcolor="#999" stroked="f">
                    <v:path arrowok="t" o:connecttype="custom" o:connectlocs="0,1421;75,1421;75,934;0,934;0,1421" o:connectangles="0,0,0,0,0"/>
                  </v:shape>
                </v:group>
                <v:group id="Group 7437" o:spid="_x0000_s1537" style="position:absolute;left:1643;top:934;width:76;height:2" coordorigin="1643,934"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">
                  <v:shape id="Freeform 7438" o:spid="_x0000_s1538" style="position:absolute;left:1643;top:934;width:76;height:2;visibility:visible;mso-wrap-style:square;v-text-anchor:top"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" path="m,l75,e" filled="f" strokeweight=".12pt">
                    <v:path arrowok="t" o:connecttype="custom" o:connectlocs="0,0;75,0" o:connectangles="0,0"/>
                  </v:shape>
                </v:group>
                <v:group id="Group 7439" o:spid="_x0000_s1539" style="position:absolute;left:1156;top:895;width:37;height:38" coordorigin="1156,895"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">
                  <v:shape id="Freeform 7440" o:spid="_x0000_s1540" style="position:absolute;left:1156;top:895;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" path="m,39r37,l37,,,,,39xe" fillcolor="black" stroked="f">
                    <v:path arrowok="t" o:connecttype="custom" o:connectlocs="0,934;37,934;37,895;0,895;0,934" o:connectangles="0,0,0,0,0"/>
                  </v:shape>
                </v:group>
                <v:group id="Group 7441" o:spid="_x0000_s1541" style="position:absolute;left:1156;top:895;width:37;height:2" coordorigin="1156,895"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">
                  <v:shape id="Freeform 7442" o:spid="_x0000_s1542" style="position:absolute;left:1156;top:895;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" path="m,l37,e" filled="f" strokeweight=".12pt">
                    <v:path arrowok="t" o:connecttype="custom" o:connectlocs="0,0;37,0" o:connectangles="0,0"/>
                  </v:shape>
                </v:group>
                <v:group id="Group 7443" o:spid="_x0000_s1543" style="position:absolute;left:1156;top:895;width:2;height:38" coordorigin="1156,895"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">
                  <v:shape id="Freeform 7444" o:spid="_x0000_s1544" style="position:absolute;left:1156;top:895;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" path="m,39l,e" filled="f" strokeweight=".12pt">
                    <v:path arrowok="t" o:connecttype="custom" o:connectlocs="0,934;0,895" o:connectangles="0,0"/>
                  </v:shape>
                </v:group>
                <v:group id="Group 7445" o:spid="_x0000_s1545" style="position:absolute;left:1118;top:934;width:74;height:487" coordorigin="1118,934" coordsize="74,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">
                  <v:shape id="Freeform 7446" o:spid="_x0000_s1546" style="position:absolute;left:1118;top:934;width:74;height:487;visibility:visible;mso-wrap-style:square;v-text-anchor:top" coordsize="74,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" path="m,487r75,l75,,,,,487xe" fillcolor="#999" stroked="f">
                    <v:path arrowok="t" o:connecttype="custom" o:connectlocs="0,1421;75,1421;75,934;0,934;0,1421" o:connectangles="0,0,0,0,0"/>
                  </v:shape>
                </v:group>
                <v:group id="Group 7447" o:spid="_x0000_s1547" style="position:absolute;left:1118;top:934;width:74;height:2" coordorigin="1118,934"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">
                  <v:shape id="Freeform 7448" o:spid="_x0000_s1548" style="position:absolute;left:1118;top:934;width:74;height:2;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" path="m,l75,e" filled="f" strokeweight=".12pt">
                    <v:path arrowok="t" o:connecttype="custom" o:connectlocs="0,0;75,0" o:connectangles="0,0"/>
                  </v:shape>
                </v:group>
                <v:group id="Group 7449" o:spid="_x0000_s1549" style="position:absolute;left:1118;top:1420;width:600;height:2" coordorigin="1118,1420" coordsize="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">
                  <v:shape id="Freeform 7450" o:spid="_x0000_s1550" style="position:absolute;left:1118;top:1420;width:600;height:2;visibility:visible;mso-wrap-style:square;v-text-anchor:top" coordsize="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" path="m,l600,e" filled="f" strokeweight=".032mm">
                    <v:path arrowok="t" o:connecttype="custom" o:connectlocs="0,0;600,0" o:connectangles="0,0"/>
                  </v:shape>
                </v:group>
                <v:group id="Group 7451" o:spid="_x0000_s1551" style="position:absolute;left:1118;top:934;width:2;height:487" coordorigin="1118,934" coordsize="2,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">
                  <v:shape id="Freeform 7452" o:spid="_x0000_s1552" style="position:absolute;left:1118;top:934;width:2;height:487;visibility:visible;mso-wrap-style:square;v-text-anchor:top" coordsize="2,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" path="m,l,487e" filled="f" strokeweight=".12pt">
                    <v:path arrowok="t" o:connecttype="custom" o:connectlocs="0,934;0,1421" o:connectangles="0,0"/>
                  </v:shape>
                </v:group>
                <v:group id="Group 7453" o:spid="_x0000_s1553" style="position:absolute;left:1606;top:821;width:37;height:600" coordorigin="1606,821" coordsize="37,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">
                  <v:shape id="Freeform 7454" o:spid="_x0000_s1554" style="position:absolute;left:1606;top:821;width:37;height:600;visibility:visible;mso-wrap-style:square;v-text-anchor:top" coordsize="37,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" path="m,600r37,l37,,,,,600xe" fillcolor="#e4e4e4" stroked="f">
                    <v:path arrowok="t" o:connecttype="custom" o:connectlocs="0,1421;37,1421;37,821;0,821;0,1421" o:connectangles="0,0,0,0,0"/>
                  </v:shape>
                </v:group>
                <v:group id="Group 7455" o:spid="_x0000_s1555" style="position:absolute;left:1193;top:821;width:38;height:600" coordorigin="1193,821" coordsize="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">
                  <v:shape id="Freeform 7456" o:spid="_x0000_s1556" style="position:absolute;left:1193;top:821;width:38;height:600;visibility:visible;mso-wrap-style:square;v-text-anchor:top" coordsize="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" path="m,600r38,l38,,,,,600xe" fillcolor="#e4e4e4" stroked="f">
                    <v:path arrowok="t" o:connecttype="custom" o:connectlocs="0,1421;38,1421;38,821;0,821;0,1421" o:connectangles="0,0,0,0,0"/>
                  </v:shape>
                </v:group>
                <v:group id="Group 7457" o:spid="_x0000_s1557" style="position:absolute;left:1193;top:821;width:450;height:2" coordorigin="1193,821"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">
                  <v:shape id="Freeform 7458" o:spid="_x0000_s1558" style="position:absolute;left:1193;top:821;width:450;height:2;visibility:visible;mso-wrap-style:square;v-text-anchor:top"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" path="m,l450,e" filled="f" strokeweight=".02119mm">
                    <v:path arrowok="t" o:connecttype="custom" o:connectlocs="0,0;450,0" o:connectangles="0,0"/>
                  </v:shape>
                </v:group>
                <v:group id="Group 7459" o:spid="_x0000_s1559" style="position:absolute;left:1643;top:821;width:2;height:600" coordorigin="1643,821"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">
                  <v:shape id="Freeform 7460" o:spid="_x0000_s1560" style="position:absolute;left:1643;top:821;width:2;height:600;visibility:visible;mso-wrap-style:square;v-text-anchor:top"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" path="m,600l,e" filled="f" strokeweight=".12pt">
                    <v:path arrowok="t" o:connecttype="custom" o:connectlocs="0,1421;0,821" o:connectangles="0,0"/>
                  </v:shape>
                </v:group>
                <v:group id="Group 7461" o:spid="_x0000_s1561" style="position:absolute;left:1193;top:821;width:2;height:600" coordorigin="1193,821"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">
                  <v:shape id="Freeform 7462" o:spid="_x0000_s1562" style="position:absolute;left:1193;top:821;width:2;height:600;visibility:visible;mso-wrap-style:square;v-text-anchor:top"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" path="m,l,600e" filled="f" strokeweight=".12pt">
                    <v:path arrowok="t" o:connecttype="custom" o:connectlocs="0,821;0,1421" o:connectangles="0,0"/>
                  </v:shape>
                </v:group>
                <v:group id="Group 7463" o:spid="_x0000_s1563" style="position:absolute;left:1231;top:821;width:374;height:600" coordorigin="1231,821" coordsize="37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">
                  <v:shape id="Freeform 7464" o:spid="_x0000_s1564" style="position:absolute;left:1231;top:821;width:374;height:600;visibility:visible;mso-wrap-style:square;v-text-anchor:top" coordsize="37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" path="m,l375,r,600l,600,,xe" fillcolor="black" stroked="f">
                    <v:path arrowok="t" o:connecttype="custom" o:connectlocs="0,821;375,821;375,1421;0,1421;0,821" o:connectangles="0,0,0,0,0"/>
                  </v:shape>
                </v:group>
                <v:group id="Group 7465" o:spid="_x0000_s1565" style="position:absolute;left:1606;top:821;width:2;height:14318" coordorigin="1606,821"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">
                  <v:shape id="Freeform 7466" o:spid="_x0000_s1566" style="position:absolute;left:1606;top:821;width:2;height:14318;visibility:visible;mso-wrap-style:square;v-text-anchor:top"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" path="m,14318l,e" filled="f" strokeweight=".12pt">
                    <v:path arrowok="t" o:connecttype="custom" o:connectlocs="0,15139;0,821" o:connectangles="0,0"/>
                  </v:shape>
                </v:group>
                <v:group id="Group 7467" o:spid="_x0000_s1567" style="position:absolute;left:1231;top:821;width:2;height:14318" coordorigin="1231,821"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">
                  <v:shape id="Freeform 7468" o:spid="_x0000_s1568" style="position:absolute;left:1231;top:821;width:2;height:14318;visibility:visible;mso-wrap-style:square;v-text-anchor:top"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" path="m,14318l,e" filled="f" strokeweight=".06367mm">
                    <v:path arrowok="t" o:connecttype="custom" o:connectlocs="0,15139;0,821"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69" o:spid="_x0000_s1569" type="#_x0000_t75" style="position:absolute;left:1221;top:848;width:394;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">
                    <v:imagedata r:id="rId11" o:title=""/>
                    <o:lock v:ext="edit" aspectratio="f"/>
                  </v:shape>
                </v:group>
                <v:group id="Group 7470" o:spid="_x0000_s1570" style="position:absolute;left:1342;top:1418;width:2;height:2" coordorigin="1342,141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">
                  <v:shape id="Freeform 7471" o:spid="_x0000_s1571" style="position:absolute;left:1342;top:141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" path="m,l2,e" filled="f" strokeweight=".06339mm">
                    <v:path arrowok="t" o:connecttype="custom" o:connectlocs="0,0;2,0" o:connectangles="0,0"/>
                  </v:shape>
                </v:group>
                <v:group id="Group 7472" o:spid="_x0000_s1572" style="position:absolute;left:1268;top:1412;width:2;height:2" coordorigin="1268,141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">
                  <v:shape id="Freeform 7473" o:spid="_x0000_s1573" style="position:absolute;left:1268;top:141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" path="m,l3,e" filled="f" strokeweight=".06339mm">
                    <v:path arrowok="t" o:connecttype="custom" o:connectlocs="0,0;3,0" o:connectangles="0,0"/>
                  </v:shape>
                </v:group>
                <v:group id="Group 7474" o:spid="_x0000_s1574" style="position:absolute;left:1267;top:1417;width:2;height:2" coordorigin="1267,1417"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">
                  <v:shape id="Freeform 7475" o:spid="_x0000_s1575" style="position:absolute;left:1267;top:1417;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" path="m,l3,e" filled="f" strokeweight=".04203mm">
                    <v:path arrowok="t" o:connecttype="custom" o:connectlocs="0,0;3,0" o:connectangles="0,0"/>
                  </v:shape>
                </v:group>
                <v:group id="Group 7476" o:spid="_x0000_s1576" style="position:absolute;left:1565;top:1410;width:2;height:2" coordorigin="1565,1410"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">
                  <v:shape id="Freeform 7477" o:spid="_x0000_s1577" style="position:absolute;left:1565;top:141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" path="m,l2,e" filled="f" strokeweight=".08406mm">
                    <v:path arrowok="t" o:connecttype="custom" o:connectlocs="0,0;2,0" o:connectangles="0,0"/>
                  </v:shape>
                </v:group>
                <v:group id="Group 7478" o:spid="_x0000_s1578" style="position:absolute;left:1566;top:1417;width:2;height:2" coordorigin="1566,1417"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">
                  <v:shape id="Freeform 7479" o:spid="_x0000_s1579" style="position:absolute;left:1566;top:1417;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" path="m,l2,e" filled="f" strokeweight=".04203mm">
                    <v:path arrowok="t" o:connecttype="custom" o:connectlocs="0,0;2,0" o:connectangles="0,0"/>
                  </v:shape>
                </v:group>
                <v:group id="Group 7480" o:spid="_x0000_s1580" style="position:absolute;left:1718;top:15310;width:8803;height:104" coordorigin="1718,15310" coordsize="8803,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">
                  <v:shape id="Freeform 7481" o:spid="_x0000_s1581" style="position:absolute;left:1718;top:15310;width:8803;height:104;visibility:visible;mso-wrap-style:square;v-text-anchor:top" coordsize="8803,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" path="m,104r8804,l8804,,,,,104xe" fillcolor="#ccc" stroked="f">
                    <v:path arrowok="t" o:connecttype="custom" o:connectlocs="0,15414;8804,15414;8804,15310;0,15310;0,15414" o:connectangles="0,0,0,0,0"/>
                  </v:shape>
                </v:group>
                <v:group id="Group 7482" o:spid="_x0000_s1582" style="position:absolute;left:1718;top:15565;width:8803;height:35" coordorigin="1718,15565" coordsize="88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">
                  <v:shape id="Freeform 7483" o:spid="_x0000_s1583" style="position:absolute;left:1718;top:15565;width:8803;height:35;visibility:visible;mso-wrap-style:square;v-text-anchor:top" coordsize="88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" path="m,35r8804,l8804,,,,,35xe" fillcolor="#ccc" stroked="f">
                    <v:path arrowok="t" o:connecttype="custom" o:connectlocs="0,15600;8804,15600;8804,15565;0,15565;0,15600" o:connectangles="0,0,0,0,0"/>
                  </v:shape>
                </v:group>
                <v:group id="Group 7484" o:spid="_x0000_s1584" style="position:absolute;left:1718;top:15310;width:8803;height:2" coordorigin="1718,15310" coordsize="8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">
                  <v:shape id="Freeform 7485" o:spid="_x0000_s1585" style="position:absolute;left:1718;top:15310;width:8803;height:2;visibility:visible;mso-wrap-style:square;v-text-anchor:top" coordsize="8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" path="m,l8804,e" filled="f" strokeweight=".06pt">
                    <v:path arrowok="t" o:connecttype="custom" o:connectlocs="0,0;8804,0" o:connectangles="0,0"/>
                  </v:shape>
                </v:group>
                <v:group id="Group 7486" o:spid="_x0000_s1586" style="position:absolute;left:1718;top:15414;width:8803;height:151" coordorigin="1718,15414" coordsize="880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">
                  <v:shape id="Freeform 7487" o:spid="_x0000_s1587" style="position:absolute;left:1718;top:15414;width:8803;height:151;visibility:visible;mso-wrap-style:square;v-text-anchor:top" coordsize="880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" path="m,l,151r8804,l8804,,,xe" fillcolor="black" stroked="f">
                    <v:path arrowok="t" o:connecttype="custom" o:connectlocs="0,15414;0,15565;8804,15565;8804,15414;0,15414" o:connectangles="0,0,0,0,0"/>
                  </v:shape>
                </v:group>
                <v:group id="Group 7488" o:spid="_x0000_s1588" style="position:absolute;left:1718;top:988;width:8803;height:118" coordorigin="1718,988" coordsize="8803,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">
                  <v:shape id="Freeform 7489" o:spid="_x0000_s1589" style="position:absolute;left:1718;top:988;width:8803;height:118;visibility:visible;mso-wrap-style:square;v-text-anchor:top" coordsize="8803,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" path="m,117r8804,l8804,,,,,117xe" fillcolor="#ccc" stroked="f">
                    <v:path arrowok="t" o:connecttype="custom" o:connectlocs="0,1105;8804,1105;8804,988;0,988;0,1105" o:connectangles="0,0,0,0,0"/>
                  </v:shape>
                </v:group>
                <v:group id="Group 7490" o:spid="_x0000_s1590" style="position:absolute;left:1718;top:1256;width:8803;height:106" coordorigin="1718,1256" coordsize="880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">
                  <v:shape id="Freeform 7491" o:spid="_x0000_s1591" style="position:absolute;left:1718;top:1256;width:8803;height:106;visibility:visible;mso-wrap-style:square;v-text-anchor:top" coordsize="880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" path="m,106r8804,l8804,,,,,106xe" fillcolor="#ccc" stroked="f">
                    <v:path arrowok="t" o:connecttype="custom" o:connectlocs="0,1362;8804,1362;8804,1256;0,1256;0,1362" o:connectangles="0,0,0,0,0"/>
                  </v:shape>
                </v:group>
                <v:group id="Group 7492" o:spid="_x0000_s1592" style="position:absolute;left:1718;top:1363;width:8803;height:2" coordorigin="1718,1363" coordsize="8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">
                  <v:shape id="Freeform 7493" o:spid="_x0000_s1593" style="position:absolute;left:1718;top:1363;width:8803;height:2;visibility:visible;mso-wrap-style:square;v-text-anchor:top" coordsize="8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" path="m,l8804,e" filled="f" strokeweight=".06pt">
                    <v:path arrowok="t" o:connecttype="custom" o:connectlocs="0,0;8804,0" o:connectangles="0,0"/>
                  </v:shape>
                </v:group>
                <v:group id="Group 7494" o:spid="_x0000_s1594" style="position:absolute;left:1718;top:988;width:8803;height:2" coordorigin="1718,988" coordsize="8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">
                  <v:shape id="Freeform 7495" o:spid="_x0000_s1595" style="position:absolute;left:1718;top:988;width:8803;height:2;visibility:visible;mso-wrap-style:square;v-text-anchor:top" coordsize="8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" path="m,l8804,e" filled="f" strokeweight=".06pt">
                    <v:path arrowok="t" o:connecttype="custom" o:connectlocs="0,0;8804,0" o:connectangles="0,0"/>
                  </v:shape>
                </v:group>
                <v:group id="Group 7496" o:spid="_x0000_s1596" style="position:absolute;left:1718;top:1105;width:8803;height:151" coordorigin="1718,1105" coordsize="880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">
                  <v:shape id="Freeform 7497" o:spid="_x0000_s1597" style="position:absolute;left:1718;top:1105;width:8803;height:151;visibility:visible;mso-wrap-style:square;v-text-anchor:top" coordsize="8803,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" path="m,151l,,8804,r,151l,151xe" fillcolor="black" stroked="f">
                    <v:path arrowok="t" o:connecttype="custom" o:connectlocs="0,1256;0,1105;8804,1105;8804,1256;0,1256" o:connectangles="0,0,0,0,0"/>
                  </v:shape>
                </v:group>
                <v:group id="Group 7498" o:spid="_x0000_s1598" style="position:absolute;left:10559;top:15214;width:37;height:38" coordorigin="10559,15214"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">
                  <v:shape id="Freeform 7499" o:spid="_x0000_s1599" style="position:absolute;left:10559;top:15214;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" path="m,38r37,l37,,,,,38xe" fillcolor="black" stroked="f">
                    <v:path arrowok="t" o:connecttype="custom" o:connectlocs="0,15252;37,15252;37,15214;0,15214;0,15252" o:connectangles="0,0,0,0,0"/>
                  </v:shape>
                </v:group>
                <v:group id="Group 7500" o:spid="_x0000_s1600" style="position:absolute;left:10559;top:15214;width:37;height:2" coordorigin="10559,15214"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">
                  <v:shape id="Freeform 7501" o:spid="_x0000_s1601" style="position:absolute;left:10559;top:15214;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" path="m,l37,e" filled="f" strokeweight=".12pt">
                    <v:path arrowok="t" o:connecttype="custom" o:connectlocs="0,0;37,0" o:connectangles="0,0"/>
                  </v:shape>
                </v:group>
                <v:group id="Group 7502" o:spid="_x0000_s1602" style="position:absolute;left:10559;top:15214;width:2;height:38" coordorigin="10559,15214"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">
                  <v:shape id="Freeform 7503" o:spid="_x0000_s1603" style="position:absolute;left:10559;top:15214;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" path="m,38l,e" filled="f" strokeweight=".12pt">
                    <v:path arrowok="t" o:connecttype="custom" o:connectlocs="0,15252;0,15214" o:connectangles="0,0"/>
                  </v:shape>
                </v:group>
                <v:group id="Group 7504" o:spid="_x0000_s1604" style="position:absolute;left:10522;top:15252;width:74;height:348" coordorigin="10522,15252" coordsize="74,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">
                  <v:shape id="Freeform 7505" o:spid="_x0000_s1605" style="position:absolute;left:10522;top:15252;width:74;height:348;visibility:visible;mso-wrap-style:square;v-text-anchor:top" coordsize="74,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" path="m,348r74,l74,,,,,348xe" fillcolor="#999" stroked="f">
                    <v:path arrowok="t" o:connecttype="custom" o:connectlocs="0,15600;74,15600;74,15252;0,15252;0,15600" o:connectangles="0,0,0,0,0"/>
                  </v:shape>
                </v:group>
                <v:group id="Group 7506" o:spid="_x0000_s1606" style="position:absolute;left:10522;top:15252;width:74;height:2" coordorigin="10522,15252"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">
                  <v:shape id="Freeform 7507" o:spid="_x0000_s1607" style="position:absolute;left:10522;top:15252;width:74;height:2;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" path="m,l74,e" filled="f" strokeweight=".12pt">
                    <v:path arrowok="t" o:connecttype="custom" o:connectlocs="0,0;74,0" o:connectangles="0,0"/>
                  </v:shape>
                </v:group>
                <v:group id="Group 7508" o:spid="_x0000_s1608" style="position:absolute;left:10522;top:15252;width:2;height:348" coordorigin="10522,15252" coordsize="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">
                  <v:shape id="Freeform 7509" o:spid="_x0000_s1609" style="position:absolute;left:10522;top:15252;width:2;height:348;visibility:visible;mso-wrap-style:square;v-text-anchor:top" coordsize="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" path="m,348l,e" filled="f" strokeweight=".12pt">
                    <v:path arrowok="t" o:connecttype="custom" o:connectlocs="0,15600;0,15252" o:connectangles="0,0"/>
                  </v:shape>
                </v:group>
                <v:group id="Group 7510" o:spid="_x0000_s1610" style="position:absolute;left:10596;top:15139;width:37;height:461" coordorigin="10596,15139"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">
                  <v:shape id="Freeform 7511" o:spid="_x0000_s1611" style="position:absolute;left:10596;top:15139;width:37;height:461;visibility:visible;mso-wrap-style:square;v-text-anchor:top"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" path="m,461r37,l37,,,,,461xe" fillcolor="#e4e4e4" stroked="f">
                    <v:path arrowok="t" o:connecttype="custom" o:connectlocs="0,15600;37,15600;37,15139;0,15139;0,15600" o:connectangles="0,0,0,0,0"/>
                  </v:shape>
                </v:group>
                <v:group id="Group 7512" o:spid="_x0000_s1612" style="position:absolute;left:11046;top:15214;width:37;height:38" coordorigin="11046,15214"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">
                  <v:shape id="Freeform 7513" o:spid="_x0000_s1613" style="position:absolute;left:11046;top:15214;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" path="m,38r37,l37,,,,,38xe" fillcolor="black" stroked="f">
                    <v:path arrowok="t" o:connecttype="custom" o:connectlocs="0,15252;37,15252;37,15214;0,15214;0,15252" o:connectangles="0,0,0,0,0"/>
                  </v:shape>
                </v:group>
                <v:group id="Group 7514" o:spid="_x0000_s1614" style="position:absolute;left:11046;top:15214;width:37;height:2" coordorigin="11046,15214"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">
                  <v:shape id="Freeform 7515" o:spid="_x0000_s1615" style="position:absolute;left:11046;top:15214;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" path="m,l37,e" filled="f" strokeweight=".12pt">
                    <v:path arrowok="t" o:connecttype="custom" o:connectlocs="0,0;37,0" o:connectangles="0,0"/>
                  </v:shape>
                </v:group>
                <v:group id="Group 7516" o:spid="_x0000_s1616" style="position:absolute;left:11083;top:15214;width:2;height:38" coordorigin="11083,15214"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fbPxQAAAN0AAAAPAAAAZHJzL2Rvd25yZXYueG1sRE9Na8JA&#10;EL0X/A/LFLw1myht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utfbPxQAAAN0AAAAP&#10;AAAAAAAAAAAAAAAAAAcCAABkcnMvZG93bnJldi54bWxQSwUGAAAAAAMAAwC3AAAA+QIAAAAA&#10;">
                  <v:shape id="Freeform 7517" o:spid="_x0000_s1617" style="position:absolute;left:11083;top:15214;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" path="m,38l,e" filled="f" strokeweight=".12pt">
                    <v:path arrowok="t" o:connecttype="custom" o:connectlocs="0,15252;0,15214" o:connectangles="0,0"/>
                  </v:shape>
                </v:group>
                <v:group id="Group 7518" o:spid="_x0000_s1618" style="position:absolute;left:11046;top:15252;width:76;height:348" coordorigin="11046,15252" coordsize="76,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">
                  <v:shape id="Freeform 7519" o:spid="_x0000_s1619" style="position:absolute;left:11046;top:15252;width:76;height:348;visibility:visible;mso-wrap-style:square;v-text-anchor:top" coordsize="76,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" path="m,348r76,l76,,,,,348xe" fillcolor="#999" stroked="f">
                    <v:path arrowok="t" o:connecttype="custom" o:connectlocs="0,15600;76,15600;76,15252;0,15252;0,15600" o:connectangles="0,0,0,0,0"/>
                  </v:shape>
                </v:group>
                <v:group id="Group 7520" o:spid="_x0000_s1620" style="position:absolute;left:11046;top:15252;width:76;height:2" coordorigin="11046,15252"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">
                  <v:shape id="Freeform 7521" o:spid="_x0000_s1621" style="position:absolute;left:11046;top:15252;width:76;height:2;visibility:visible;mso-wrap-style:square;v-text-anchor:top"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" path="m,l76,e" filled="f" strokeweight=".12pt">
                    <v:path arrowok="t" o:connecttype="custom" o:connectlocs="0,0;76,0" o:connectangles="0,0"/>
                  </v:shape>
                </v:group>
                <v:group id="Group 7522" o:spid="_x0000_s1622" style="position:absolute;left:11009;top:15139;width:37;height:461" coordorigin="11009,15139"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">
                  <v:shape id="Freeform 7523" o:spid="_x0000_s1623" style="position:absolute;left:11009;top:15139;width:37;height:461;visibility:visible;mso-wrap-style:square;v-text-anchor:top" coordsize="37,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" path="m,461r37,l37,,,,,461xe" fillcolor="#e4e4e4" stroked="f">
                    <v:path arrowok="t" o:connecttype="custom" o:connectlocs="0,15600;37,15600;37,15139;0,15139;0,15600" o:connectangles="0,0,0,0,0"/>
                  </v:shape>
                </v:group>
                <v:group id="Group 7524" o:spid="_x0000_s1624" style="position:absolute;left:10596;top:15140;width:450;height:2" coordorigin="10596,15140"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">
                  <v:shape id="Freeform 7525" o:spid="_x0000_s1625" style="position:absolute;left:10596;top:15140;width:450;height:2;visibility:visible;mso-wrap-style:square;v-text-anchor:top"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" path="m,l450,e" filled="f" strokeweight=".02047mm">
                    <v:path arrowok="t" o:connecttype="custom" o:connectlocs="0,0;450,0" o:connectangles="0,0"/>
                  </v:shape>
                </v:group>
                <v:group id="Group 7526" o:spid="_x0000_s1626" style="position:absolute;left:10596;top:15139;width:2;height:461" coordorigin="10596,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">
                  <v:shape id="Freeform 7527" o:spid="_x0000_s1627" style="position:absolute;left:10596;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" path="m,461l,e" filled="f" strokeweight=".12pt">
                    <v:path arrowok="t" o:connecttype="custom" o:connectlocs="0,15600;0,15139" o:connectangles="0,0"/>
                  </v:shape>
                </v:group>
                <v:group id="Group 7528" o:spid="_x0000_s1628" style="position:absolute;left:11046;top:15139;width:2;height:461" coordorigin="11046,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">
                  <v:shape id="Freeform 7529" o:spid="_x0000_s1629" style="position:absolute;left:11046;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" path="m,l,461e" filled="f" strokeweight=".12pt">
                    <v:path arrowok="t" o:connecttype="custom" o:connectlocs="0,15139;0,15600" o:connectangles="0,0"/>
                  </v:shape>
                </v:group>
                <v:group id="Group 7530" o:spid="_x0000_s1630" style="position:absolute;left:10633;top:15139;width:376;height:461" coordorigin="10633,15139" coordsize="37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">
                  <v:shape id="Freeform 7531" o:spid="_x0000_s1631" style="position:absolute;left:10633;top:15139;width:376;height:461;visibility:visible;mso-wrap-style:square;v-text-anchor:top" coordsize="37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" path="m376,l,,,461r376,l376,xe" fillcolor="black" stroked="f">
                    <v:path arrowok="t" o:connecttype="custom" o:connectlocs="376,15139;0,15139;0,15600;376,15600;376,15139" o:connectangles="0,0,0,0,0"/>
                  </v:shape>
                </v:group>
                <v:group id="Group 7532" o:spid="_x0000_s1632" style="position:absolute;left:10633;top:15139;width:2;height:461" coordorigin="10633,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">
                  <v:shape id="Freeform 7533" o:spid="_x0000_s1633" style="position:absolute;left:10633;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" path="m,461l,e" filled="f" strokeweight=".12pt">
                    <v:path arrowok="t" o:connecttype="custom" o:connectlocs="0,15600;0,15139" o:connectangles="0,0"/>
                  </v:shape>
                </v:group>
                <v:group id="Group 7534" o:spid="_x0000_s1634" style="position:absolute;left:11008;top:15139;width:2;height:461" coordorigin="11008,15139"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">
                  <v:shape id="Freeform 7535" o:spid="_x0000_s1635" style="position:absolute;left:11008;top:15139;width:2;height:461;visibility:visible;mso-wrap-style:square;v-text-anchor:top" coordsize="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" path="m,461l,e" filled="f" strokeweight=".06297mm">
                    <v:path arrowok="t" o:connecttype="custom" o:connectlocs="0,15600;0,15139" o:connectangles="0,0"/>
                  </v:shape>
                </v:group>
                <v:group id="Group 7536" o:spid="_x0000_s1636" style="position:absolute;left:10633;top:15176;width:376;height:424" coordorigin="10633,15176" coordsize="376,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">
                  <v:shape id="Freeform 7537" o:spid="_x0000_s1637" style="position:absolute;left:10633;top:15176;width:376;height:424;visibility:visible;mso-wrap-style:square;v-text-anchor:top" coordsize="376,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" path="m189,l55,112,,263,,424r376,l376,263,310,112,189,xe" fillcolor="black" stroked="f">
                    <v:path arrowok="t" o:connecttype="custom" o:connectlocs="189,15176;55,15288;0,15439;0,15600;376,15600;376,15439;310,15288;189,15176" o:connectangles="0,0,0,0,0,0,0,0"/>
                  </v:shape>
                </v:group>
                <v:group id="Group 7538" o:spid="_x0000_s1638" style="position:absolute;left:10799;top:15347;width:177;height:253" coordorigin="10799,15347" coordsize="17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">
                  <v:shape id="Freeform 7539" o:spid="_x0000_s1639" style="position:absolute;left:10799;top:15347;width:177;height:253;visibility:visible;mso-wrap-style:square;v-text-anchor:top" coordsize="17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" path="m79,l,105r3,4l6,113r3,4l14,123r12,15l32,147r6,9l44,167r7,9l57,187r6,10l73,218r4,10l80,239r3,14l176,253,156,168,119,48,79,xe" fillcolor="#ccc" stroked="f">
                    <v:path arrowok="t" o:connecttype="custom" o:connectlocs="79,15347;0,15452;3,15456;6,15460;9,15464;14,15470;26,15485;32,15494;38,15503;44,15514;51,15523;57,15534;63,15544;73,15565;77,15575;80,15586;83,15600;176,15600;156,15515;119,15395;79,15347" o:connectangles="0,0,0,0,0,0,0,0,0,0,0,0,0,0,0,0,0,0,0,0,0"/>
                  </v:shape>
                </v:group>
                <v:group id="Group 7540" o:spid="_x0000_s1640" style="position:absolute;left:10799;top:15452;width:2;height:2" coordorigin="10799,1545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">
                  <v:shape id="Freeform 7541" o:spid="_x0000_s1641" style="position:absolute;left:10799;top:1545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" path="m,l,e" filled="f" strokeweight=".12pt">
                    <v:path arrowok="t" o:connecttype="custom" o:connectlocs="0,0;0,0" o:connectangles="0,0"/>
                  </v:shape>
                </v:group>
                <v:group id="Group 7542" o:spid="_x0000_s1642" style="position:absolute;left:10799;top:15452;width:2;height:2" coordorigin="10799,1545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">
                  <v:shape id="Freeform 7543" o:spid="_x0000_s1643" style="position:absolute;left:10799;top:15452;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" path="m1,2l,e" filled="f" strokeweight=".12pt">
                    <v:path arrowok="t" o:connecttype="custom" o:connectlocs="2,30908;0,30904" o:connectangles="0,0"/>
                  </v:shape>
                </v:group>
                <v:group id="Group 7544" o:spid="_x0000_s1644" style="position:absolute;left:10800;top:15454;width:2;height:2" coordorigin="10800,15454"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">
                  <v:shape id="Freeform 7545" o:spid="_x0000_s1645" style="position:absolute;left:54000;top:7727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" path="m2,2l,e" filled="f" strokeweight=".12pt">
                    <v:path arrowok="t" o:connecttype="custom" o:connectlocs="2,15456;0,15454" o:connectangles="0,0"/>
                  </v:shape>
                </v:group>
                <v:group id="Group 7546" o:spid="_x0000_s1646" style="position:absolute;left:10802;top:15456;width:2;height:4" coordorigin="10802,15456" coordsize="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">
                  <v:shape id="Freeform 7547" o:spid="_x0000_s1647" style="position:absolute;left:43208;top:61824;width:2;height:4;visibility:visible;mso-wrap-style:square;v-text-anchor:top" coordsize="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" path="m2,4l,e" filled="f" strokeweight=".12pt">
                    <v:path arrowok="t" o:connecttype="custom" o:connectlocs="2,15460;0,15456" o:connectangles="0,0"/>
                  </v:shape>
                </v:group>
                <v:group id="Group 7548" o:spid="_x0000_s1648" style="position:absolute;left:10805;top:15460;width:4;height:5" coordorigin="10805,15460"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">
                  <v:shape id="Freeform 7549" o:spid="_x0000_s1649" style="position:absolute;left:43220;top:61840;width:4;height:5;visibility:visible;mso-wrap-style:square;v-text-anchor:top" coordsize="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" path="m4,5l,e" filled="f" strokeweight=".12pt">
                    <v:path arrowok="t" o:connecttype="custom" o:connectlocs="4,15465;0,15460" o:connectangles="0,0"/>
                  </v:shape>
                </v:group>
                <v:group id="Group 7550" o:spid="_x0000_s1650" style="position:absolute;left:10808;top:15464;width:5;height:6" coordorigin="10808,15464"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">
                  <v:shape id="Freeform 7551" o:spid="_x0000_s1651" style="position:absolute;left:54040;top:77320;width:5;height:6;visibility:visible;mso-wrap-style:square;v-text-anchor:top"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" path="m5,6l,e" filled="f" strokeweight=".12pt">
                    <v:path arrowok="t" o:connecttype="custom" o:connectlocs="5,15470;0,15464" o:connectangles="0,0"/>
                  </v:shape>
                </v:group>
                <v:group id="Group 7552" o:spid="_x0000_s1652" style="position:absolute;left:10813;top:15470;width:6;height:7" coordorigin="10813,15470"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">
                  <v:shape id="Freeform 7553" o:spid="_x0000_s1653" style="position:absolute;left:43252;top:61880;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" path="m6,7l,e" filled="f" strokeweight=".12pt">
                    <v:path arrowok="t" o:connecttype="custom" o:connectlocs="6,15477;0,15470" o:connectangles="0,0"/>
                  </v:shape>
                </v:group>
                <v:group id="Group 7554" o:spid="_x0000_s1654" style="position:absolute;left:10819;top:15478;width:6;height:7" coordorigin="10819,15478"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">
                  <v:shape id="Freeform 7555" o:spid="_x0000_s1655" style="position:absolute;left:54095;top:77390;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" path="m6,7l,e" filled="f" strokeweight=".12pt">
                    <v:path arrowok="t" o:connecttype="custom" o:connectlocs="6,15485;0,15478" o:connectangles="0,0"/>
                  </v:shape>
                </v:group>
                <v:group id="Group 7556" o:spid="_x0000_s1656" style="position:absolute;left:10825;top:15485;width:6;height:10" coordorigin="10825,15485"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">
                  <v:shape id="Freeform 7557" o:spid="_x0000_s1657" style="position:absolute;left:43300;top:61940;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" path="m6,10l,e" filled="f" strokeweight=".12pt">
                    <v:path arrowok="t" o:connecttype="custom" o:connectlocs="6,15495;0,15485" o:connectangles="0,0"/>
                  </v:shape>
                </v:group>
                <v:group id="Group 7558" o:spid="_x0000_s1658" style="position:absolute;left:10831;top:15494;width:6;height:8" coordorigin="10831,15494"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">
                  <v:shape id="Freeform 7559" o:spid="_x0000_s1659" style="position:absolute;left:43324;top:61976;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" path="m6,8l,e" filled="f" strokeweight=".12pt">
                    <v:path arrowok="t" o:connecttype="custom" o:connectlocs="6,15502;0,15494" o:connectangles="0,0"/>
                  </v:shape>
                </v:group>
                <v:group id="Group 7560" o:spid="_x0000_s1660" style="position:absolute;left:10837;top:15503;width:6;height:11" coordorigin="10837,15503"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">
                  <v:shape id="Freeform 7561" o:spid="_x0000_s1661" style="position:absolute;left:54185;top:7751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" path="m6,11l,e" filled="f" strokeweight=".12pt">
                    <v:path arrowok="t" o:connecttype="custom" o:connectlocs="6,15514;0,15503" o:connectangles="0,0"/>
                  </v:shape>
                </v:group>
                <v:group id="Group 7562" o:spid="_x0000_s1662" style="position:absolute;left:10843;top:15514;width:7;height:10" coordorigin="10843,15514"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">
                  <v:shape id="Freeform 7563" o:spid="_x0000_s1663" style="position:absolute;left:43372;top:62056;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" path="m7,10l,e" filled="f" strokeweight=".12pt">
                    <v:path arrowok="t" o:connecttype="custom" o:connectlocs="7,15524;0,15514" o:connectangles="0,0"/>
                  </v:shape>
                </v:group>
                <v:group id="Group 7564" o:spid="_x0000_s1664" style="position:absolute;left:10850;top:15523;width:6;height:11" coordorigin="10850,15523"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">
                  <v:shape id="Freeform 7565" o:spid="_x0000_s1665" style="position:absolute;left:54250;top:7761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" path="m6,11l,e" filled="f" strokeweight=".12pt">
                    <v:path arrowok="t" o:connecttype="custom" o:connectlocs="6,15534;0,15523" o:connectangles="0,0"/>
                  </v:shape>
                </v:group>
                <v:group id="Group 7566" o:spid="_x0000_s1666" style="position:absolute;left:10856;top:15534;width:6;height:10" coordorigin="10856,15534"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">
                  <v:shape id="Freeform 7567" o:spid="_x0000_s1667" style="position:absolute;left:54280;top:77670;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" path="m6,10l,e" filled="f" strokeweight=".12pt">
                    <v:path arrowok="t" o:connecttype="custom" o:connectlocs="6,15544;0,15534" o:connectangles="0,0"/>
                  </v:shape>
                </v:group>
                <v:group id="Group 7568" o:spid="_x0000_s1668" style="position:absolute;left:10862;top:15544;width:5;height:11" coordorigin="10862,15544"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">
                  <v:shape id="Freeform 7569" o:spid="_x0000_s1669" style="position:absolute;left:43448;top:62176;width:5;height:11;visibility:visible;mso-wrap-style:square;v-text-anchor:top"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" path="m5,11l,e" filled="f" strokeweight=".12pt">
                    <v:path arrowok="t" o:connecttype="custom" o:connectlocs="5,15555;0,15544" o:connectangles="0,0"/>
                  </v:shape>
                </v:group>
                <v:group id="Group 7570" o:spid="_x0000_s1670" style="position:absolute;left:10867;top:15554;width:5;height:11" coordorigin="10867,15554"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">
                  <v:shape id="Freeform 7571" o:spid="_x0000_s1671" style="position:absolute;left:54335;top:77770;width:5;height:11;visibility:visible;mso-wrap-style:square;v-text-anchor:top" coordsize="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" path="m5,11l,e" filled="f" strokeweight=".12pt">
                    <v:path arrowok="t" o:connecttype="custom" o:connectlocs="5,15565;0,15554" o:connectangles="0,0"/>
                  </v:shape>
                </v:group>
                <v:group id="Group 7572" o:spid="_x0000_s1672" style="position:absolute;left:10872;top:15565;width:4;height:10" coordorigin="10872,15565"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">
                  <v:shape id="Freeform 7573" o:spid="_x0000_s1673" style="position:absolute;left:54360;top:77825;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" path="m4,10l,e" filled="f" strokeweight=".12pt">
                    <v:path arrowok="t" o:connecttype="custom" o:connectlocs="4,15575;0,15565" o:connectangles="0,0"/>
                  </v:shape>
                </v:group>
                <v:group id="Group 7574" o:spid="_x0000_s1674" style="position:absolute;left:10876;top:15575;width:2;height:2" coordorigin="10876,15575"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">
                  <v:shape id="Freeform 7575" o:spid="_x0000_s1675" style="position:absolute;left:10876;top:15575;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" path="m,l,e" filled="f" strokeweight=".12pt">
                    <v:path arrowok="t" o:connecttype="custom" o:connectlocs="0,0;0,0" o:connectangles="0,0"/>
                  </v:shape>
                </v:group>
                <v:group id="Group 7576" o:spid="_x0000_s1676" style="position:absolute;left:10876;top:15575;width:4;height:11" coordorigin="10876,15575"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">
                  <v:shape id="Freeform 7577" o:spid="_x0000_s1677" style="position:absolute;left:43504;top:62300;width:4;height:1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" path="m4,11l,e" filled="f" strokeweight=".12pt">
                    <v:path arrowok="t" o:connecttype="custom" o:connectlocs="4,15586;0,15575" o:connectangles="0,0"/>
                  </v:shape>
                </v:group>
                <v:group id="Group 7578" o:spid="_x0000_s1678" style="position:absolute;left:10879;top:15586;width:2;height:12" coordorigin="10879,15586"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">
                  <v:shape id="Freeform 7579" o:spid="_x0000_s1679" style="position:absolute;left:43516;top:62344;width:2;height:12;visibility:visible;mso-wrap-style:square;v-text-anchor:top"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" path="m2,12l,e" filled="f" strokeweight=".12pt">
                    <v:path arrowok="t" o:connecttype="custom" o:connectlocs="2,15598;0,15586" o:connectangles="0,0"/>
                  </v:shape>
                </v:group>
                <v:group id="Group 7580" o:spid="_x0000_s1680" style="position:absolute;left:10882;top:15598;width:2;height:2" coordorigin="10882,1559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">
                  <v:shape id="Freeform 7581" o:spid="_x0000_s1681" style="position:absolute;left:10882;top:1559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" path="m,2l,e" filled="f" strokeweight=".12pt">
                    <v:path arrowok="t" o:connecttype="custom" o:connectlocs="0,15600;0,15598" o:connectangles="0,0"/>
                  </v:shape>
                </v:group>
                <v:group id="Group 7582" o:spid="_x0000_s1682" style="position:absolute;left:10955;top:15515;width:20;height:85" coordorigin="10955,15515" coordsize="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">
                  <v:shape id="Freeform 7583" o:spid="_x0000_s1683" style="position:absolute;left:54775;top:77575;width:20;height:85;visibility:visible;mso-wrap-style:square;v-text-anchor:top" coordsize="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" path="m,l20,85e" filled="f" strokeweight=".12pt">
                    <v:path arrowok="t" o:connecttype="custom" o:connectlocs="0,15515;20,15600" o:connectangles="0,0"/>
                  </v:shape>
                </v:group>
                <v:group id="Group 7584" o:spid="_x0000_s1684" style="position:absolute;left:10918;top:15395;width:37;height:120" coordorigin="10918,15395" coordsize="3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">
                  <v:shape id="Freeform 7585" o:spid="_x0000_s1685" style="position:absolute;left:54590;top:76975;width:37;height:120;visibility:visible;mso-wrap-style:square;v-text-anchor:top" coordsize="3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" path="m,l37,120e" filled="f" strokeweight=".12pt">
                    <v:path arrowok="t" o:connecttype="custom" o:connectlocs="0,15395;37,15515" o:connectangles="0,0"/>
                  </v:shape>
                </v:group>
                <v:group id="Group 7586" o:spid="_x0000_s1686" style="position:absolute;left:10878;top:15347;width:40;height:48" coordorigin="10878,15347" coordsize="4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">
                  <v:shape id="Freeform 7587" o:spid="_x0000_s1687" style="position:absolute;left:54390;top:76735;width:40;height:48;visibility:visible;mso-wrap-style:square;v-text-anchor:top" coordsize="4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" path="m,l40,48e" filled="f" strokeweight=".12pt">
                    <v:path arrowok="t" o:connecttype="custom" o:connectlocs="0,15347;40,15395" o:connectangles="0,0"/>
                  </v:shape>
                </v:group>
                <v:group id="Group 7588" o:spid="_x0000_s1688" style="position:absolute;left:10799;top:15347;width:79;height:106" coordorigin="10799,15347" coordsize="7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">
                  <v:shape id="Freeform 7589" o:spid="_x0000_s1689" style="position:absolute;left:43196;top:61388;width:79;height:106;visibility:visible;mso-wrap-style:square;v-text-anchor:top" coordsize="7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" path="m,106l79,e" filled="f" strokeweight=".12pt">
                    <v:path arrowok="t" o:connecttype="custom" o:connectlocs="0,15453;79,15347" o:connectangles="0,0"/>
                  </v:shape>
                </v:group>
                <v:group id="Group 7590" o:spid="_x0000_s1690" style="position:absolute;left:10678;top:15288;width:236;height:312" coordorigin="10678,15288" coordsize="23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">
                  <v:shape id="Freeform 7591" o:spid="_x0000_s1691" style="position:absolute;left:10678;top:15288;width:236;height:312;visibility:visible;mso-wrap-style:square;v-text-anchor:top" coordsize="236,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" path="m178,l80,85,37,197,,312r83,l85,305r2,-12l90,282r33,-62l172,168r52,-40l230,124r4,-3l236,121,178,xe" fillcolor="#999" stroked="f">
                    <v:path arrowok="t" o:connecttype="custom" o:connectlocs="178,15288;80,15373;37,15485;0,15600;83,15600;85,15593;87,15581;90,15570;123,15508;172,15456;224,15416;230,15412;234,15409;236,15409;178,15288" o:connectangles="0,0,0,0,0,0,0,0,0,0,0,0,0,0,0"/>
                  </v:shape>
                </v:group>
                <v:group id="Group 7592" o:spid="_x0000_s1692" style="position:absolute;left:10914;top:15409;width:2;height:2" coordorigin="10914,1540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">
                  <v:shape id="Freeform 7593" o:spid="_x0000_s1693" style="position:absolute;left:10914;top:1540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" path="m,l,e" filled="f" strokeweight=".12pt">
                    <v:path arrowok="t" o:connecttype="custom" o:connectlocs="0,0;0,0" o:connectangles="0,0"/>
                  </v:shape>
                </v:group>
                <v:group id="Group 7594" o:spid="_x0000_s1694" style="position:absolute;left:10912;top:15409;width:2;height:2" coordorigin="10912,1540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">
                  <v:shape id="Freeform 7595" o:spid="_x0000_s1695" style="position:absolute;left:10912;top:1540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" path="m,l2,e" filled="f" strokeweight=".12pt">
                    <v:path arrowok="t" o:connecttype="custom" o:connectlocs="0,0;2,0" o:connectangles="0,0"/>
                  </v:shape>
                </v:group>
                <v:group id="Group 7596" o:spid="_x0000_s1696" style="position:absolute;left:10908;top:15409;width:4;height:2" coordorigin="10908,15409"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">
                  <v:shape id="Freeform 7597" o:spid="_x0000_s1697" style="position:absolute;left:43632;top:61636;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" path="m,2l4,e" filled="f" strokeweight=".12pt">
                    <v:path arrowok="t" o:connecttype="custom" o:connectlocs="0,15411;4,15409" o:connectangles="0,0"/>
                  </v:shape>
                </v:group>
                <v:group id="Group 7598" o:spid="_x0000_s1698" style="position:absolute;left:10902;top:15412;width:6;height:5" coordorigin="10902,15412"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">
                  <v:shape id="Freeform 7599" o:spid="_x0000_s1699" style="position:absolute;left:43608;top:61648;width:6;height:5;visibility:visible;mso-wrap-style:square;v-text-anchor:top"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" path="m,5l6,e" filled="f" strokeweight=".12pt">
                    <v:path arrowok="t" o:connecttype="custom" o:connectlocs="0,15417;6,15412" o:connectangles="0,0"/>
                  </v:shape>
                </v:group>
                <v:group id="Group 7600" o:spid="_x0000_s1700" style="position:absolute;left:10895;top:15416;width:7;height:5" coordorigin="10895,15416"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">
                  <v:shape id="Freeform 7601" o:spid="_x0000_s1701" style="position:absolute;left:54475;top:77080;width:7;height:5;visibility:visible;mso-wrap-style:square;v-text-anchor:top"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" path="m,5l7,e" filled="f" strokeweight=".12pt">
                    <v:path arrowok="t" o:connecttype="custom" o:connectlocs="0,15421;7,15416" o:connectangles="0,0"/>
                  </v:shape>
                </v:group>
                <v:group id="Group 7602" o:spid="_x0000_s1702" style="position:absolute;left:10885;top:15421;width:10;height:7" coordorigin="10885,15421"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">
                  <v:shape id="Freeform 7603" o:spid="_x0000_s1703" style="position:absolute;left:54425;top:77105;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" path="m,7l10,e" filled="f" strokeweight=".12pt">
                    <v:path arrowok="t" o:connecttype="custom" o:connectlocs="0,15428;10,15421" o:connectangles="0,0"/>
                  </v:shape>
                </v:group>
                <v:group id="Group 7604" o:spid="_x0000_s1704" style="position:absolute;left:10874;top:15428;width:11;height:8" coordorigin="10874,15428" coordsize="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">
                  <v:shape id="Freeform 7605" o:spid="_x0000_s1705" style="position:absolute;left:43496;top:61712;width:11;height:8;visibility:visible;mso-wrap-style:square;v-text-anchor:top" coordsize="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" path="m,8l11,e" filled="f" strokeweight=".12pt">
                    <v:path arrowok="t" o:connecttype="custom" o:connectlocs="0,15436;11,15428" o:connectangles="0,0"/>
                  </v:shape>
                </v:group>
                <v:group id="Group 7606" o:spid="_x0000_s1706" style="position:absolute;left:10862;top:15437;width:12;height:10" coordorigin="10862,15437"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">
                  <v:shape id="Freeform 7607" o:spid="_x0000_s1707" style="position:absolute;left:43448;top:61748;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" path="m,10l12,e" filled="f" strokeweight=".12pt">
                    <v:path arrowok="t" o:connecttype="custom" o:connectlocs="0,15447;12,15437" o:connectangles="0,0"/>
                  </v:shape>
                </v:group>
                <v:group id="Group 7608" o:spid="_x0000_s1708" style="position:absolute;left:10850;top:15446;width:12;height:10" coordorigin="10850,15446"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">
                  <v:shape id="Freeform 7609" o:spid="_x0000_s1709" style="position:absolute;left:54250;top:77230;width:12;height:10;visibility:visible;mso-wrap-style:square;v-text-anchor:top" coordsize="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" path="m,10l12,e" filled="f" strokeweight=".12pt">
                    <v:path arrowok="t" o:connecttype="custom" o:connectlocs="0,15456;12,15446" o:connectangles="0,0"/>
                  </v:shape>
                </v:group>
                <v:group id="Group 7610" o:spid="_x0000_s1710" style="position:absolute;left:10837;top:15456;width:13;height:12" coordorigin="10837,15456" coordsize="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">
                  <v:shape id="Freeform 7611" o:spid="_x0000_s1711" style="position:absolute;left:54185;top:77280;width:13;height:12;visibility:visible;mso-wrap-style:square;v-text-anchor:top" coordsize="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" path="m,12l13,e" filled="f" strokeweight=".12pt">
                    <v:path arrowok="t" o:connecttype="custom" o:connectlocs="0,15468;13,15456" o:connectangles="0,0"/>
                  </v:shape>
                </v:group>
                <v:group id="Group 7612" o:spid="_x0000_s1712" style="position:absolute;left:10825;top:15468;width:12;height:12" coordorigin="10825,15468" coordsize="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">
                  <v:shape id="Freeform 7613" o:spid="_x0000_s1713" style="position:absolute;left:54125;top:77340;width:12;height:12;visibility:visible;mso-wrap-style:square;v-text-anchor:top" coordsize="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" path="m,12l12,e" filled="f" strokeweight=".12pt">
                    <v:path arrowok="t" o:connecttype="custom" o:connectlocs="0,15480;12,15468" o:connectangles="0,0"/>
                  </v:shape>
                </v:group>
                <v:group id="Group 7614" o:spid="_x0000_s1714" style="position:absolute;left:10812;top:15480;width:13;height:13" coordorigin="10812,15480" coordsize="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">
                  <v:shape id="Freeform 7615" o:spid="_x0000_s1715" style="position:absolute;left:54060;top:77400;width:13;height:13;visibility:visible;mso-wrap-style:square;v-text-anchor:top" coordsize="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" path="m,13l13,e" filled="f" strokeweight=".12pt">
                    <v:path arrowok="t" o:connecttype="custom" o:connectlocs="0,15493;13,15480" o:connectangles="0,0"/>
                  </v:shape>
                </v:group>
                <v:group id="Group 7616" o:spid="_x0000_s1716" style="position:absolute;left:10801;top:15493;width:11;height:14" coordorigin="10801,15493" coordsize="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">
                  <v:shape id="Freeform 7617" o:spid="_x0000_s1717" style="position:absolute;left:43204;top:61972;width:11;height:14;visibility:visible;mso-wrap-style:square;v-text-anchor:top" coordsize="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" path="m,14l11,e" filled="f" strokeweight=".12pt">
                    <v:path arrowok="t" o:connecttype="custom" o:connectlocs="0,15507;11,15493" o:connectangles="0,0"/>
                  </v:shape>
                </v:group>
                <v:group id="Group 7618" o:spid="_x0000_s1718" style="position:absolute;left:10790;top:15508;width:11;height:16" coordorigin="10790,15508" coordsize="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">
                  <v:shape id="Freeform 7619" o:spid="_x0000_s1719" style="position:absolute;left:43160;top:62032;width:11;height:16;visibility:visible;mso-wrap-style:square;v-text-anchor:top" coordsize="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" path="m,16l11,e" filled="f" strokeweight=".12pt">
                    <v:path arrowok="t" o:connecttype="custom" o:connectlocs="0,15524;11,15508" o:connectangles="0,0"/>
                  </v:shape>
                </v:group>
                <v:group id="Group 7620" o:spid="_x0000_s1720" style="position:absolute;left:10781;top:15523;width:10;height:14" coordorigin="10781,15523" coordsize="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">
                  <v:shape id="Freeform 7621" o:spid="_x0000_s1721" style="position:absolute;left:43124;top:62092;width:10;height:14;visibility:visible;mso-wrap-style:square;v-text-anchor:top" coordsize="1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" path="m,14l10,e" filled="f" strokeweight=".12pt">
                    <v:path arrowok="t" o:connecttype="custom" o:connectlocs="0,15537;10,15523" o:connectangles="0,0"/>
                  </v:shape>
                </v:group>
                <v:group id="Group 7622" o:spid="_x0000_s1722" style="position:absolute;left:10774;top:15538;width:7;height:17" coordorigin="10774,15538" coordsize="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">
                  <v:shape id="Freeform 7623" o:spid="_x0000_s1723" style="position:absolute;left:43096;top:62152;width:7;height:17;visibility:visible;mso-wrap-style:square;v-text-anchor:top" coordsize="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" path="m,17l7,e" filled="f" strokeweight=".12pt">
                    <v:path arrowok="t" o:connecttype="custom" o:connectlocs="0,15555;7,15538" o:connectangles="0,0"/>
                  </v:shape>
                </v:group>
                <v:group id="Group 7624" o:spid="_x0000_s1724" style="position:absolute;left:10768;top:15554;width:6;height:16" coordorigin="10768,15554" coordsize="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">
                  <v:shape id="Freeform 7625" o:spid="_x0000_s1725" style="position:absolute;left:53840;top:77770;width:6;height:16;visibility:visible;mso-wrap-style:square;v-text-anchor:top" coordsize="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" path="m,16l6,e" filled="f" strokeweight=".12pt">
                    <v:path arrowok="t" o:connecttype="custom" o:connectlocs="0,15570;6,15554" o:connectangles="0,0"/>
                  </v:shape>
                </v:group>
                <v:group id="Group 7626" o:spid="_x0000_s1726" style="position:absolute;left:10768;top:15570;width:2;height:2" coordorigin="10768,15570"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">
                  <v:shape id="Freeform 7627" o:spid="_x0000_s1727" style="position:absolute;left:10768;top:1557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" path="m,l,e" filled="f" strokeweight=".12pt">
                    <v:path arrowok="t" o:connecttype="custom" o:connectlocs="0,0;0,0" o:connectangles="0,0"/>
                  </v:shape>
                </v:group>
                <v:group id="Group 7628" o:spid="_x0000_s1728" style="position:absolute;left:10765;top:15570;width:2;height:11" coordorigin="10765,15570"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">
                  <v:shape id="Freeform 7629" o:spid="_x0000_s1729" style="position:absolute;left:43060;top:62280;width:2;height:11;visibility:visible;mso-wrap-style:square;v-text-anchor:top"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" path="m,11l2,e" filled="f" strokeweight=".12pt">
                    <v:path arrowok="t" o:connecttype="custom" o:connectlocs="0,15581;2,15570" o:connectangles="0,0"/>
                  </v:shape>
                </v:group>
                <v:group id="Group 7630" o:spid="_x0000_s1730" style="position:absolute;left:10763;top:15581;width:2;height:12" coordorigin="10763,15581"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">
                  <v:shape id="Freeform 7631" o:spid="_x0000_s1731" style="position:absolute;left:53815;top:77905;width:2;height:12;visibility:visible;mso-wrap-style:square;v-text-anchor:top" coordsize="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" path="m,12l2,e" filled="f" strokeweight=".12pt">
                    <v:path arrowok="t" o:connecttype="custom" o:connectlocs="0,15593;2,15581" o:connectangles="0,0"/>
                  </v:shape>
                </v:group>
                <v:group id="Group 7632" o:spid="_x0000_s1732" style="position:absolute;left:10761;top:15593;width:2;height:7" coordorigin="10761,15593"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">
                  <v:shape id="Freeform 7633" o:spid="_x0000_s1733" style="position:absolute;left:10761;top:15593;width:2;height:7;visibility:visible;mso-wrap-style:square;v-text-anchor:top" coordsize="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" path="m,7l2,e" filled="f" strokeweight=".12pt">
                    <v:path arrowok="t" o:connecttype="custom" o:connectlocs="0,15600;4,15593" o:connectangles="0,0"/>
                  </v:shape>
                </v:group>
                <v:group id="Group 7634" o:spid="_x0000_s1734" style="position:absolute;left:10678;top:15485;width:37;height:115" coordorigin="10678,15485" coordsize="37,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">
                  <v:shape id="Freeform 7635" o:spid="_x0000_s1735" style="position:absolute;left:53390;top:77425;width:37;height:115;visibility:visible;mso-wrap-style:square;v-text-anchor:top" coordsize="37,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" path="m37,l,115e" filled="f" strokeweight=".12pt">
                    <v:path arrowok="t" o:connecttype="custom" o:connectlocs="37,15485;0,15600" o:connectangles="0,0"/>
                  </v:shape>
                </v:group>
                <v:group id="Group 7636" o:spid="_x0000_s1736" style="position:absolute;left:10715;top:15373;width:43;height:112" coordorigin="10715,15373"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">
                  <v:shape id="Freeform 7637" o:spid="_x0000_s1737" style="position:absolute;left:53575;top:76865;width:43;height:112;visibility:visible;mso-wrap-style:square;v-text-anchor:top" coordsize="4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" path="m43,l,112e" filled="f" strokeweight=".12pt">
                    <v:path arrowok="t" o:connecttype="custom" o:connectlocs="43,15373;0,15485" o:connectangles="0,0"/>
                  </v:shape>
                </v:group>
                <v:group id="Group 7638" o:spid="_x0000_s1738" style="position:absolute;left:10758;top:15288;width:98;height:85" coordorigin="10758,15288" coordsize="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">
                  <v:shape id="Freeform 7639" o:spid="_x0000_s1739" style="position:absolute;left:53790;top:76440;width:98;height:85;visibility:visible;mso-wrap-style:square;v-text-anchor:top" coordsize="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" path="m98,l,85e" filled="f" strokeweight=".12pt">
                    <v:path arrowok="t" o:connecttype="custom" o:connectlocs="98,15288;0,15373" o:connectangles="0,0"/>
                  </v:shape>
                </v:group>
                <v:group id="Group 7640" o:spid="_x0000_s1740" style="position:absolute;left:10856;top:15288;width:58;height:121" coordorigin="10856,15288" coordsize="5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">
                  <v:shape id="Freeform 7641" o:spid="_x0000_s1741" style="position:absolute;left:54280;top:76440;width:58;height:121;visibility:visible;mso-wrap-style:square;v-text-anchor:top" coordsize="5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" path="m58,121l,e" filled="f" strokeweight=".12pt">
                    <v:path arrowok="t" o:connecttype="custom" o:connectlocs="58,15409;0,15288" o:connectangles="0,0"/>
                  </v:shape>
                </v:group>
                <v:group id="Group 7642" o:spid="_x0000_s1742" style="position:absolute;left:10758;top:15176;width:251;height:424" coordorigin="10758,15176" coordsize="25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">
                  <v:shape id="Freeform 7643" o:spid="_x0000_s1743" style="position:absolute;left:10758;top:15176;width:251;height:424;visibility:visible;mso-wrap-style:square;v-text-anchor:top" coordsize="25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" path="m64,l,112r2,2l4,117r2,2l10,123r8,8l23,137r5,6l34,149r6,7l46,164r7,7l59,179r14,17l80,206r8,8l95,224r7,8l109,242r6,9l122,260r6,9l134,278r6,8l155,311r7,15l164,333r5,14l170,354r3,9l175,371r3,9l180,389r2,9l184,407r2,10l188,424r63,l251,263r-1,-1l250,260r-3,-6l245,248r-3,-9l239,230r-4,-11l232,208r-5,-12l222,183r-6,-12l210,159r-6,-13l198,134r-7,-11l185,112,160,83,150,72,139,63r-9,-9l120,45,110,36,91,22,77,10,71,6,67,3,64,xe" stroked="f">
                    <v:path arrowok="t" o:connecttype="custom" o:connectlocs="0,15288;4,15293;10,15299;23,15313;34,15325;46,15340;59,15355;80,15382;95,15400;109,15418;122,15436;134,15454;155,15487;164,15509;170,15530;175,15547;180,15565;184,15583;188,15600;251,15439;250,15436;245,15424;239,15406;232,15384;222,15359;210,15335;198,15310;185,15288;150,15248;130,15230;110,15212;77,15186;67,15179" o:connectangles="0,0,0,0,0,0,0,0,0,0,0,0,0,0,0,0,0,0,0,0,0,0,0,0,0,0,0,0,0,0,0,0,0"/>
                  </v:shape>
                </v:group>
                <v:group id="Group 7644" o:spid="_x0000_s1744" style="position:absolute;left:10758;top:15288;width:2;height:2" coordorigin="10758,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">
                  <v:shape id="Freeform 7645" o:spid="_x0000_s1745" style="position:absolute;left:10758;top:152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" path="m,l,e" filled="f" strokeweight=".12pt">
                    <v:path arrowok="t" o:connecttype="custom" o:connectlocs="0,0;0,0" o:connectangles="0,0"/>
                  </v:shape>
                </v:group>
                <v:group id="Group 7646" o:spid="_x0000_s1746" style="position:absolute;left:10758;top:15288;width:2;height:2" coordorigin="10758,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">
                  <v:shape id="Freeform 7647" o:spid="_x0000_s1747" style="position:absolute;left:10758;top:15288;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" path="m1,1l,e" filled="f" strokeweight=".12pt">
                    <v:path arrowok="t" o:connecttype="custom" o:connectlocs="2,30578;0,30576" o:connectangles="0,0"/>
                  </v:shape>
                </v:group>
                <v:group id="Group 7648" o:spid="_x0000_s1748" style="position:absolute;left:10759;top:15289;width:2;height:2" coordorigin="10759,1528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">
                  <v:shape id="Freeform 7649" o:spid="_x0000_s1749" style="position:absolute;left:10759;top:15289;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" path="m1,1l,e" filled="f" strokeweight=".12pt">
                    <v:path arrowok="t" o:connecttype="custom" o:connectlocs="2,30580;0,30578" o:connectangles="0,0"/>
                  </v:shape>
                </v:group>
                <v:group id="Group 7650" o:spid="_x0000_s1750" style="position:absolute;left:10760;top:15290;width:2;height:2" coordorigin="10760,15290"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">
                  <v:shape id="Freeform 7651" o:spid="_x0000_s1751" style="position:absolute;left:10760;top:15290;width:2;height:2;visibility:visible;mso-wrap-style:square;v-text-anchor:top"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" path="m2,3l,e" filled="f" strokeweight=".12pt">
                    <v:path arrowok="t" o:connecttype="custom" o:connectlocs="4,15293;0,15290" o:connectangles="0,0"/>
                  </v:shape>
                </v:group>
                <v:group id="Group 7652" o:spid="_x0000_s1752" style="position:absolute;left:10762;top:15293;width:2;height:2" coordorigin="10762,15293"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">
                  <v:shape id="Freeform 7653" o:spid="_x0000_s1753" style="position:absolute;left:53810;top:76465;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" path="m2,2l,e" filled="f" strokeweight=".12pt">
                    <v:path arrowok="t" o:connecttype="custom" o:connectlocs="2,15295;0,15293" o:connectangles="0,0"/>
                  </v:shape>
                </v:group>
                <v:group id="Group 7654" o:spid="_x0000_s1754" style="position:absolute;left:10764;top:15295;width:4;height:4" coordorigin="10764,15295"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">
                  <v:shape id="Freeform 7655" o:spid="_x0000_s1755" style="position:absolute;left:53820;top:76475;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" path="m4,4l,e" filled="f" strokeweight=".12pt">
                    <v:path arrowok="t" o:connecttype="custom" o:connectlocs="4,15299;0,15295" o:connectangles="0,0"/>
                  </v:shape>
                </v:group>
                <v:group id="Group 7656" o:spid="_x0000_s1756" style="position:absolute;left:10768;top:15299;width:4;height:4" coordorigin="10768,15299"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">
                  <v:shape id="Freeform 7657" o:spid="_x0000_s1757" style="position:absolute;left:43072;top:61196;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" path="m4,4l,e" filled="f" strokeweight=".12pt">
                    <v:path arrowok="t" o:connecttype="custom" o:connectlocs="4,15303;0,15299" o:connectangles="0,0"/>
                  </v:shape>
                </v:group>
                <v:group id="Group 7658" o:spid="_x0000_s1758" style="position:absolute;left:10771;top:15302;width:5;height:5" coordorigin="10771,15302"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">
                  <v:shape id="Freeform 7659" o:spid="_x0000_s1759" style="position:absolute;left:53855;top:76510;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" path="m5,5l,e" filled="f" strokeweight=".12pt">
                    <v:path arrowok="t" o:connecttype="custom" o:connectlocs="5,15307;0,15302" o:connectangles="0,0"/>
                  </v:shape>
                </v:group>
                <v:group id="Group 7660" o:spid="_x0000_s1760" style="position:absolute;left:10776;top:15307;width:5;height:6" coordorigin="10776,15307"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">
                  <v:shape id="Freeform 7661" o:spid="_x0000_s1761" style="position:absolute;left:53880;top:76535;width:5;height:6;visibility:visible;mso-wrap-style:square;v-text-anchor:top"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" path="m5,6l,e" filled="f" strokeweight=".12pt">
                    <v:path arrowok="t" o:connecttype="custom" o:connectlocs="5,15313;0,15307" o:connectangles="0,0"/>
                  </v:shape>
                </v:group>
                <v:group id="Group 7662" o:spid="_x0000_s1762" style="position:absolute;left:10781;top:15313;width:5;height:6" coordorigin="10781,15313"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">
                  <v:shape id="Freeform 7663" o:spid="_x0000_s1763" style="position:absolute;left:53905;top:76565;width:5;height:6;visibility:visible;mso-wrap-style:square;v-text-anchor:top" coordsize="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" path="m5,6l,e" filled="f" strokeweight=".12pt">
                    <v:path arrowok="t" o:connecttype="custom" o:connectlocs="5,15319;0,15313" o:connectangles="0,0"/>
                  </v:shape>
                </v:group>
                <v:group id="Group 7664" o:spid="_x0000_s1764" style="position:absolute;left:10786;top:15319;width:6;height:6" coordorigin="10786,15319"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">
                  <v:shape id="Freeform 7665" o:spid="_x0000_s1765" style="position:absolute;left:53930;top:76595;width:6;height:6;visibility:visible;mso-wrap-style:square;v-text-anchor:top"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" path="m6,6l,e" filled="f" strokeweight=".12pt">
                    <v:path arrowok="t" o:connecttype="custom" o:connectlocs="6,15325;0,15319" o:connectangles="0,0"/>
                  </v:shape>
                </v:group>
                <v:group id="Group 7666" o:spid="_x0000_s1766" style="position:absolute;left:10792;top:15325;width:6;height:7" coordorigin="10792,15325"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">
                  <v:shape id="Freeform 7667" o:spid="_x0000_s1767" style="position:absolute;left:53960;top:76625;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" path="m6,7l,e" filled="f" strokeweight=".12pt">
                    <v:path arrowok="t" o:connecttype="custom" o:connectlocs="6,15332;0,15325" o:connectangles="0,0"/>
                  </v:shape>
                </v:group>
                <v:group id="Group 7668" o:spid="_x0000_s1768" style="position:absolute;left:10798;top:15332;width:6;height:7" coordorigin="10798,15332"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">
                  <v:shape id="Freeform 7669" o:spid="_x0000_s1769" style="position:absolute;left:43192;top:61328;width:6;height:7;visibility:visible;mso-wrap-style:square;v-text-anchor:top" coordsize="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" path="m6,7l,e" filled="f" strokeweight=".12pt">
                    <v:path arrowok="t" o:connecttype="custom" o:connectlocs="6,15339;0,15332" o:connectangles="0,0"/>
                  </v:shape>
                </v:group>
                <v:group id="Group 7670" o:spid="_x0000_s1770" style="position:absolute;left:10804;top:15340;width:7;height:7" coordorigin="10804,15340"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">
                  <v:shape id="Freeform 7671" o:spid="_x0000_s1771" style="position:absolute;left:54020;top:76700;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" path="m7,7l,e" filled="f" strokeweight=".12pt">
                    <v:path arrowok="t" o:connecttype="custom" o:connectlocs="7,15347;0,15340" o:connectangles="0,0"/>
                  </v:shape>
                </v:group>
                <v:group id="Group 7672" o:spid="_x0000_s1772" style="position:absolute;left:10811;top:15347;width:6;height:8" coordorigin="10811,15347"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">
                  <v:shape id="Freeform 7673" o:spid="_x0000_s1773" style="position:absolute;left:54055;top:76735;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" path="m6,8l,e" filled="f" strokeweight=".12pt">
                    <v:path arrowok="t" o:connecttype="custom" o:connectlocs="6,15355;0,15347" o:connectangles="0,0"/>
                  </v:shape>
                </v:group>
                <v:group id="Group 7674" o:spid="_x0000_s1774" style="position:absolute;left:10817;top:15355;width:7;height:8" coordorigin="10817,15355"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">
                  <v:shape id="Freeform 7675" o:spid="_x0000_s1775" style="position:absolute;left:43268;top:6142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" path="m7,8l,e" filled="f" strokeweight=".12pt">
                    <v:path arrowok="t" o:connecttype="custom" o:connectlocs="7,15363;0,15355" o:connectangles="0,0"/>
                  </v:shape>
                </v:group>
                <v:group id="Group 7676" o:spid="_x0000_s1776" style="position:absolute;left:10824;top:15364;width:7;height:8" coordorigin="10824,15364"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">
                  <v:shape id="Freeform 7677" o:spid="_x0000_s1777" style="position:absolute;left:54120;top:7682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" path="m7,8l,e" filled="f" strokeweight=".12pt">
                    <v:path arrowok="t" o:connecttype="custom" o:connectlocs="7,15372;0,15364" o:connectangles="0,0"/>
                  </v:shape>
                </v:group>
                <v:group id="Group 7678" o:spid="_x0000_s1778" style="position:absolute;left:10831;top:15372;width:7;height:10" coordorigin="10831,15372"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">
                  <v:shape id="Freeform 7679" o:spid="_x0000_s1779" style="position:absolute;left:54155;top:7686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" path="m7,10l,e" filled="f" strokeweight=".12pt">
                    <v:path arrowok="t" o:connecttype="custom" o:connectlocs="7,15382;0,15372" o:connectangles="0,0"/>
                  </v:shape>
                </v:group>
                <v:group id="Group 7680" o:spid="_x0000_s1780" style="position:absolute;left:10838;top:15382;width:7;height:8" coordorigin="10838,15382"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">
                  <v:shape id="Freeform 7681" o:spid="_x0000_s1781" style="position:absolute;left:43352;top:61528;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" path="m7,8l,e" filled="f" strokeweight=".12pt">
                    <v:path arrowok="t" o:connecttype="custom" o:connectlocs="7,15390;0,15382" o:connectangles="0,0"/>
                  </v:shape>
                </v:group>
                <v:group id="Group 7682" o:spid="_x0000_s1782" style="position:absolute;left:10846;top:15390;width:7;height:10" coordorigin="10846,1539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">
                  <v:shape id="Freeform 7683" o:spid="_x0000_s1783" style="position:absolute;left:54230;top:7695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" path="m7,10l,e" filled="f" strokeweight=".12pt">
                    <v:path arrowok="t" o:connecttype="custom" o:connectlocs="7,15400;0,15390" o:connectangles="0,0"/>
                  </v:shape>
                </v:group>
                <v:group id="Group 7684" o:spid="_x0000_s1784" style="position:absolute;left:10853;top:15400;width:7;height:8" coordorigin="10853,15400"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">
                  <v:shape id="Freeform 7685" o:spid="_x0000_s1785" style="position:absolute;left:54265;top:7700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" path="m7,8l,e" filled="f" strokeweight=".12pt">
                    <v:path arrowok="t" o:connecttype="custom" o:connectlocs="7,15408;0,15400" o:connectangles="0,0"/>
                  </v:shape>
                </v:group>
                <v:group id="Group 7686" o:spid="_x0000_s1786" style="position:absolute;left:10860;top:15408;width:7;height:10" coordorigin="10860,15408"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">
                  <v:shape id="Freeform 7687" o:spid="_x0000_s1787" style="position:absolute;left:54300;top:7704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" path="m7,10l,e" filled="f" strokeweight=".12pt">
                    <v:path arrowok="t" o:connecttype="custom" o:connectlocs="7,15418;0,15408" o:connectangles="0,0"/>
                  </v:shape>
                </v:group>
                <v:group id="Group 7688" o:spid="_x0000_s1788" style="position:absolute;left:10867;top:15418;width:6;height:10" coordorigin="10867,15418"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">
                  <v:shape id="Freeform 7689" o:spid="_x0000_s1789" style="position:absolute;left:43468;top:61672;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" path="m6,10l,e" filled="f" strokeweight=".12pt">
                    <v:path arrowok="t" o:connecttype="custom" o:connectlocs="6,15428;0,15418" o:connectangles="0,0"/>
                  </v:shape>
                </v:group>
                <v:group id="Group 7690" o:spid="_x0000_s1790" style="position:absolute;left:10873;top:15427;width:7;height:8" coordorigin="10873,15427"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">
                  <v:shape id="Freeform 7691" o:spid="_x0000_s1791" style="position:absolute;left:43492;top:61708;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" path="m7,8l,e" filled="f" strokeweight=".12pt">
                    <v:path arrowok="t" o:connecttype="custom" o:connectlocs="7,15435;0,15427" o:connectangles="0,0"/>
                  </v:shape>
                </v:group>
                <v:group id="Group 7692" o:spid="_x0000_s1792" style="position:absolute;left:10880;top:15436;width:6;height:10" coordorigin="10880,15436"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">
                  <v:shape id="Freeform 7693" o:spid="_x0000_s1793" style="position:absolute;left:43520;top:61744;width:6;height:1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" path="m6,10l,e" filled="f" strokeweight=".12pt">
                    <v:path arrowok="t" o:connecttype="custom" o:connectlocs="6,15446;0,15436" o:connectangles="0,0"/>
                  </v:shape>
                </v:group>
                <v:group id="Group 7694" o:spid="_x0000_s1794" style="position:absolute;left:10886;top:15445;width:6;height:8" coordorigin="10886,15445"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">
                  <v:shape id="Freeform 7695" o:spid="_x0000_s1795" style="position:absolute;left:43544;top:61780;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" path="m6,8l,e" filled="f" strokeweight=".12pt">
                    <v:path arrowok="t" o:connecttype="custom" o:connectlocs="6,15453;0,15445" o:connectangles="0,0"/>
                  </v:shape>
                </v:group>
                <v:group id="Group 7696" o:spid="_x0000_s1796" style="position:absolute;left:10892;top:15454;width:6;height:8" coordorigin="10892,15454"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">
                  <v:shape id="Freeform 7697" o:spid="_x0000_s1797" style="position:absolute;left:54460;top:77270;width:6;height:8;visibility:visible;mso-wrap-style:square;v-text-anchor:top" coordsize="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" path="m6,8l,e" filled="f" strokeweight=".12pt">
                    <v:path arrowok="t" o:connecttype="custom" o:connectlocs="6,15462;0,15454" o:connectangles="0,0"/>
                  </v:shape>
                </v:group>
                <v:group id="Group 7698" o:spid="_x0000_s1798" style="position:absolute;left:10898;top:15462;width:5;height:8" coordorigin="10898,15462"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">
                  <v:shape id="Freeform 7699" o:spid="_x0000_s1799" style="position:absolute;left:54490;top:77310;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" path="m5,8l,e" filled="f" strokeweight=".12pt">
                    <v:path arrowok="t" o:connecttype="custom" o:connectlocs="5,15470;0,15462" o:connectangles="0,0"/>
                  </v:shape>
                </v:group>
                <v:group id="Group 7700" o:spid="_x0000_s1800" style="position:absolute;left:10903;top:15470;width:5;height:8" coordorigin="10903,15470"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">
                  <v:shape id="Freeform 7701" o:spid="_x0000_s1801" style="position:absolute;left:43612;top:61880;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" path="m5,8l,e" filled="f" strokeweight=".12pt">
                    <v:path arrowok="t" o:connecttype="custom" o:connectlocs="5,15478;0,15470" o:connectangles="0,0"/>
                  </v:shape>
                </v:group>
                <v:group id="Group 7702" o:spid="_x0000_s1802" style="position:absolute;left:10908;top:15479;width:5;height:8" coordorigin="10908,15479"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">
                  <v:shape id="Freeform 7703" o:spid="_x0000_s1803" style="position:absolute;left:54540;top:77395;width:5;height:8;visibility:visible;mso-wrap-style:square;v-text-anchor:top" coordsize="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" path="m5,8l,e" filled="f" strokeweight=".12pt">
                    <v:path arrowok="t" o:connecttype="custom" o:connectlocs="5,15487;0,15479" o:connectangles="0,0"/>
                  </v:shape>
                </v:group>
                <v:group id="Group 7704" o:spid="_x0000_s1804" style="position:absolute;left:10913;top:15487;width:4;height:7" coordorigin="10913,15487"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shape id="Freeform 7705" o:spid="_x0000_s1805" style="position:absolute;left:43652;top:61948;width:4;height:7;visibility:visible;mso-wrap-style:square;v-text-anchor:top"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" path="m4,7l,e" filled="f" strokeweight=".12pt">
                    <v:path arrowok="t" o:connecttype="custom" o:connectlocs="4,15494;0,15487" o:connectangles="0,0"/>
                  </v:shape>
                </v:group>
                <v:group id="Group 7706" o:spid="_x0000_s1806" style="position:absolute;left:10916;top:15494;width:4;height:7" coordorigin="10916,15494"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">
                  <v:shape id="Freeform 7707" o:spid="_x0000_s1807" style="position:absolute;left:43664;top:61976;width:4;height:7;visibility:visible;mso-wrap-style:square;v-text-anchor:top" coordsize="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" path="m4,7l,e" filled="f" strokeweight=".12pt">
                    <v:path arrowok="t" o:connecttype="custom" o:connectlocs="4,15501;0,15494" o:connectangles="0,0"/>
                  </v:shape>
                </v:group>
                <v:group id="Group 7708" o:spid="_x0000_s1808" style="position:absolute;left:10920;top:15502;width:2;height:7" coordorigin="10920,15502"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">
                  <v:shape id="Freeform 7709" o:spid="_x0000_s1809" style="position:absolute;left:54600;top:77510;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" path="m2,7l,e" filled="f" strokeweight=".12pt">
                    <v:path arrowok="t" o:connecttype="custom" o:connectlocs="2,15509;0,15502" o:connectangles="0,0"/>
                  </v:shape>
                </v:group>
                <v:group id="Group 7710" o:spid="_x0000_s1810" style="position:absolute;left:10922;top:15509;width:2;height:2" coordorigin="10922,1550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">
                  <v:shape id="Freeform 7711" o:spid="_x0000_s1811" style="position:absolute;left:10922;top:1550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" path="m,l,e" filled="f" strokeweight=".12pt">
                    <v:path arrowok="t" o:connecttype="custom" o:connectlocs="0,0;0,0" o:connectangles="0,0"/>
                  </v:shape>
                </v:group>
                <v:group id="Group 7712" o:spid="_x0000_s1812" style="position:absolute;left:10922;top:15509;width:2;height:7" coordorigin="10922,15509"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">
                  <v:shape id="Freeform 7713" o:spid="_x0000_s1813" style="position:absolute;left:43688;top:62036;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" path="m2,7l,e" filled="f" strokeweight=".12pt">
                    <v:path arrowok="t" o:connecttype="custom" o:connectlocs="2,15516;0,15509" o:connectangles="0,0"/>
                  </v:shape>
                </v:group>
                <v:group id="Group 7714" o:spid="_x0000_s1814" style="position:absolute;left:10925;top:15516;width:2;height:7" coordorigin="10925,15516"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">
                  <v:shape id="Freeform 7715" o:spid="_x0000_s1815" style="position:absolute;left:54625;top:77580;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" path="m2,7l,e" filled="f" strokeweight=".12pt">
                    <v:path arrowok="t" o:connecttype="custom" o:connectlocs="2,15523;0,15516" o:connectangles="0,0"/>
                  </v:shape>
                </v:group>
                <v:group id="Group 7716" o:spid="_x0000_s1816" style="position:absolute;left:10927;top:15523;width:2;height:7" coordorigin="10927,15523"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">
                  <v:shape id="Freeform 7717" o:spid="_x0000_s1817" style="position:absolute;left:10927;top:15523;width:2;height:7;visibility:visible;mso-wrap-style:square;v-text-anchor:top" coordsize="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" path="m1,7l,e" filled="f" strokeweight=".12pt">
                    <v:path arrowok="t" o:connecttype="custom" o:connectlocs="2,15530;0,15523" o:connectangles="0,0"/>
                  </v:shape>
                </v:group>
                <v:group id="Group 7718" o:spid="_x0000_s1818" style="position:absolute;left:10928;top:15530;width:2;height:8" coordorigin="10928,15530"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">
                  <v:shape id="Freeform 7719" o:spid="_x0000_s1819" style="position:absolute;left:43712;top:6212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" path="m2,8l,e" filled="f" strokeweight=".12pt">
                    <v:path arrowok="t" o:connecttype="custom" o:connectlocs="2,15538;0,15530" o:connectangles="0,0"/>
                  </v:shape>
                </v:group>
                <v:group id="Group 7720" o:spid="_x0000_s1820" style="position:absolute;left:10931;top:15539;width:2;height:8" coordorigin="10931,15539"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">
                  <v:shape id="Freeform 7721" o:spid="_x0000_s1821" style="position:absolute;left:54655;top:77695;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" path="m2,8l,e" filled="f" strokeweight=".12pt">
                    <v:path arrowok="t" o:connecttype="custom" o:connectlocs="2,15547;0,15539" o:connectangles="0,0"/>
                  </v:shape>
                </v:group>
                <v:group id="Group 7722" o:spid="_x0000_s1822" style="position:absolute;left:10933;top:15547;width:2;height:8" coordorigin="10933,15547"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">
                  <v:shape id="Freeform 7723" o:spid="_x0000_s1823" style="position:absolute;left:43732;top:62188;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" path="m2,8l,e" filled="f" strokeweight=".12pt">
                    <v:path arrowok="t" o:connecttype="custom" o:connectlocs="2,15555;0,15547" o:connectangles="0,0"/>
                  </v:shape>
                </v:group>
                <v:group id="Group 7724" o:spid="_x0000_s1824" style="position:absolute;left:10936;top:15556;width:2;height:10" coordorigin="10936,15556"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">
                  <v:shape id="Freeform 7725" o:spid="_x0000_s1825" style="position:absolute;left:43744;top:62224;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" path="m2,10l,e" filled="f" strokeweight=".12pt">
                    <v:path arrowok="t" o:connecttype="custom" o:connectlocs="2,15566;0,15556" o:connectangles="0,0"/>
                  </v:shape>
                </v:group>
                <v:group id="Group 7726" o:spid="_x0000_s1826" style="position:absolute;left:10938;top:15565;width:2;height:8" coordorigin="10938,15565"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">
                  <v:shape id="Freeform 7727" o:spid="_x0000_s1827" style="position:absolute;left:43752;top:6226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" path="m2,8l,e" filled="f" strokeweight=".12pt">
                    <v:path arrowok="t" o:connecttype="custom" o:connectlocs="2,15573;0,15565" o:connectangles="0,0"/>
                  </v:shape>
                </v:group>
                <v:group id="Group 7728" o:spid="_x0000_s1828" style="position:absolute;left:10940;top:15574;width:2;height:10" coordorigin="10940,15574"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">
                  <v:shape id="Freeform 7729" o:spid="_x0000_s1829" style="position:absolute;left:10940;top:15574;width:2;height:10;visibility:visible;mso-wrap-style:square;v-text-anchor:top" coordsize="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" path="m2,9l,e" filled="f" strokeweight=".12pt">
                    <v:path arrowok="t" o:connecttype="custom" o:connectlocs="4,15583;0,15574" o:connectangles="0,0"/>
                  </v:shape>
                </v:group>
                <v:group id="Group 7730" o:spid="_x0000_s1830" style="position:absolute;left:10942;top:15583;width:2;height:10" coordorigin="10942,15583"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">
                  <v:shape id="Freeform 7731" o:spid="_x0000_s1831" style="position:absolute;left:54710;top:77915;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" path="m2,10l,e" filled="f" strokeweight=".12pt">
                    <v:path arrowok="t" o:connecttype="custom" o:connectlocs="2,15593;0,15583" o:connectangles="0,0"/>
                  </v:shape>
                </v:group>
                <v:group id="Group 7732" o:spid="_x0000_s1832" style="position:absolute;left:10944;top:15593;width:2;height:7" coordorigin="10944,15593"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">
                  <v:shape id="Freeform 7733" o:spid="_x0000_s1833" style="position:absolute;left:54720;top:77965;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" path="m2,7l,e" filled="f" strokeweight=".12pt">
                    <v:path arrowok="t" o:connecttype="custom" o:connectlocs="2,15600;0,15593" o:connectangles="0,0"/>
                  </v:shape>
                </v:group>
                <v:group id="Group 7734" o:spid="_x0000_s1834" style="position:absolute;left:11009;top:15439;width:2;height:2" coordorigin="11009,1543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">
                  <v:shape id="Freeform 7735" o:spid="_x0000_s1835" style="position:absolute;left:11009;top:1543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" path="m,l,e" filled="f" strokeweight=".12pt">
                    <v:path arrowok="t" o:connecttype="custom" o:connectlocs="0,0;0,0" o:connectangles="0,0"/>
                  </v:shape>
                </v:group>
                <v:group id="Group 7736" o:spid="_x0000_s1836" style="position:absolute;left:11008;top:15438;width:2;height:2" coordorigin="11008,1543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">
                  <v:shape id="Freeform 7737" o:spid="_x0000_s1837" style="position:absolute;left:11008;top:15438;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" path="m,l1,1e" filled="f" strokeweight=".12pt">
                    <v:path arrowok="t" o:connecttype="custom" o:connectlocs="0,30876;2,30878" o:connectangles="0,0"/>
                  </v:shape>
                </v:group>
                <v:group id="Group 7738" o:spid="_x0000_s1838" style="position:absolute;left:11005;top:15430;width:2;height:6" coordorigin="11005,15430"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">
                  <v:shape id="Freeform 7739" o:spid="_x0000_s1839" style="position:absolute;left:44020;top:61720;width:2;height:6;visibility:visible;mso-wrap-style:square;v-text-anchor:top"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" path="m,l2,6e" filled="f" strokeweight=".12pt">
                    <v:path arrowok="t" o:connecttype="custom" o:connectlocs="0,15430;2,15436" o:connectangles="0,0"/>
                  </v:shape>
                </v:group>
                <v:group id="Group 7740" o:spid="_x0000_s1840" style="position:absolute;left:11003;top:15424;width:2;height:6" coordorigin="11003,15424"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">
                  <v:shape id="Freeform 7741" o:spid="_x0000_s1841" style="position:absolute;left:55015;top:77120;width:2;height:6;visibility:visible;mso-wrap-style:square;v-text-anchor:top"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" path="m,l2,6e" filled="f" strokeweight=".12pt">
                    <v:path arrowok="t" o:connecttype="custom" o:connectlocs="0,15424;2,15430" o:connectangles="0,0"/>
                  </v:shape>
                </v:group>
                <v:group id="Group 7742" o:spid="_x0000_s1842" style="position:absolute;left:11000;top:15415;width:2;height:8" coordorigin="11000,15415"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">
                  <v:shape id="Freeform 7743" o:spid="_x0000_s1843" style="position:absolute;left:44000;top:6166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" path="m,l2,8e" filled="f" strokeweight=".12pt">
                    <v:path arrowok="t" o:connecttype="custom" o:connectlocs="0,15415;2,15423" o:connectangles="0,0"/>
                  </v:shape>
                </v:group>
                <v:group id="Group 7744" o:spid="_x0000_s1844" style="position:absolute;left:10997;top:15406;width:4;height:10" coordorigin="10997,15406"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">
                  <v:shape id="Freeform 7745" o:spid="_x0000_s1845" style="position:absolute;left:43988;top:61624;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" path="m,l4,10e" filled="f" strokeweight=".12pt">
                    <v:path arrowok="t" o:connecttype="custom" o:connectlocs="0,15406;4,15416" o:connectangles="0,0"/>
                  </v:shape>
                </v:group>
                <v:group id="Group 7746" o:spid="_x0000_s1846" style="position:absolute;left:10993;top:15395;width:4;height:11" coordorigin="10993,15395"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">
                  <v:shape id="Freeform 7747" o:spid="_x0000_s1847" style="position:absolute;left:54965;top:76975;width:4;height:1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" path="m,l4,11e" filled="f" strokeweight=".12pt">
                    <v:path arrowok="t" o:connecttype="custom" o:connectlocs="0,15395;4,15406" o:connectangles="0,0"/>
                  </v:shape>
                </v:group>
                <v:group id="Group 7748" o:spid="_x0000_s1848" style="position:absolute;left:10990;top:15384;width:4;height:11" coordorigin="10990,15384"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">
                  <v:shape id="Freeform 7749" o:spid="_x0000_s1849" style="position:absolute;left:43960;top:61536;width:4;height:11;visibility:visible;mso-wrap-style:square;v-text-anchor:top" coordsize="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" path="m,l4,11e" filled="f" strokeweight=".12pt">
                    <v:path arrowok="t" o:connecttype="custom" o:connectlocs="0,15384;4,15395" o:connectangles="0,0"/>
                  </v:shape>
                </v:group>
                <v:group id="Group 7750" o:spid="_x0000_s1850" style="position:absolute;left:10985;top:15372;width:5;height:12" coordorigin="10985,15372"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">
                  <v:shape id="Freeform 7751" o:spid="_x0000_s1851" style="position:absolute;left:54925;top:76860;width:5;height:12;visibility:visible;mso-wrap-style:square;v-text-anchor:top"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" path="m,l5,12e" filled="f" strokeweight=".12pt">
                    <v:path arrowok="t" o:connecttype="custom" o:connectlocs="0,15372;5,15384" o:connectangles="0,0"/>
                  </v:shape>
                </v:group>
                <v:group id="Group 7752" o:spid="_x0000_s1852" style="position:absolute;left:10980;top:15359;width:5;height:13" coordorigin="10980,15359"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">
                  <v:shape id="Freeform 7753" o:spid="_x0000_s1853" style="position:absolute;left:54900;top:76795;width:5;height:13;visibility:visible;mso-wrap-style:square;v-text-anchor:top"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" path="m,l5,13e" filled="f" strokeweight=".12pt">
                    <v:path arrowok="t" o:connecttype="custom" o:connectlocs="0,15359;5,15372" o:connectangles="0,0"/>
                  </v:shape>
                </v:group>
                <v:group id="Group 7754" o:spid="_x0000_s1854" style="position:absolute;left:10974;top:15347;width:6;height:12" coordorigin="10974,15347"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">
                  <v:shape id="Freeform 7755" o:spid="_x0000_s1855" style="position:absolute;left:54870;top:76735;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" path="m,l6,12e" filled="f" strokeweight=".12pt">
                    <v:path arrowok="t" o:connecttype="custom" o:connectlocs="0,15347;6,15359" o:connectangles="0,0"/>
                  </v:shape>
                </v:group>
                <v:group id="Group 7756" o:spid="_x0000_s1856" style="position:absolute;left:10968;top:15335;width:6;height:12" coordorigin="10968,15335"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">
                  <v:shape id="Freeform 7757" o:spid="_x0000_s1857" style="position:absolute;left:54840;top:76675;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" path="m,l6,12e" filled="f" strokeweight=".12pt">
                    <v:path arrowok="t" o:connecttype="custom" o:connectlocs="0,15335;6,15347" o:connectangles="0,0"/>
                  </v:shape>
                </v:group>
                <v:group id="Group 7758" o:spid="_x0000_s1858" style="position:absolute;left:10962;top:15322;width:6;height:13" coordorigin="10962,15322" coordsize="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">
                  <v:shape id="Freeform 7759" o:spid="_x0000_s1859" style="position:absolute;left:54810;top:76610;width:6;height:13;visibility:visible;mso-wrap-style:square;v-text-anchor:top" coordsize="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" path="m,l6,13e" filled="f" strokeweight=".12pt">
                    <v:path arrowok="t" o:connecttype="custom" o:connectlocs="0,15322;6,15335" o:connectangles="0,0"/>
                  </v:shape>
                </v:group>
                <v:group id="Group 7760" o:spid="_x0000_s1860" style="position:absolute;left:10956;top:15310;width:6;height:12" coordorigin="10956,15310"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">
                  <v:shape id="Freeform 7761" o:spid="_x0000_s1861" style="position:absolute;left:54780;top:76550;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" path="m,l6,12e" filled="f" strokeweight=".12pt">
                    <v:path arrowok="t" o:connecttype="custom" o:connectlocs="0,15310;6,15322" o:connectangles="0,0"/>
                  </v:shape>
                </v:group>
                <v:group id="Group 7762" o:spid="_x0000_s1862" style="position:absolute;left:10949;top:15299;width:7;height:11" coordorigin="10949,15299" coordsize="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">
                  <v:shape id="Freeform 7763" o:spid="_x0000_s1863" style="position:absolute;left:54745;top:76495;width:7;height:11;visibility:visible;mso-wrap-style:square;v-text-anchor:top" coordsize="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" path="m,l7,11e" filled="f" strokeweight=".12pt">
                    <v:path arrowok="t" o:connecttype="custom" o:connectlocs="0,15299;7,15310" o:connectangles="0,0"/>
                  </v:shape>
                </v:group>
                <v:group id="Group 7764" o:spid="_x0000_s1864" style="position:absolute;left:10943;top:15288;width:6;height:11" coordorigin="10943,15288"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">
                  <v:shape id="Freeform 7765" o:spid="_x0000_s1865" style="position:absolute;left:54715;top:76440;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" path="m,l6,11e" filled="f" strokeweight=".12pt">
                    <v:path arrowok="t" o:connecttype="custom" o:connectlocs="0,15288;6,15299" o:connectangles="0,0"/>
                  </v:shape>
                </v:group>
                <v:group id="Group 7766" o:spid="_x0000_s1866" style="position:absolute;left:10943;top:15288;width:2;height:2" coordorigin="10943,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">
                  <v:shape id="Freeform 7767" o:spid="_x0000_s1867" style="position:absolute;left:10943;top:152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" path="m,l,e" filled="f" strokeweight=".12pt">
                    <v:path arrowok="t" o:connecttype="custom" o:connectlocs="0,0;0,0" o:connectangles="0,0"/>
                  </v:shape>
                </v:group>
                <v:group id="Group 7768" o:spid="_x0000_s1868" style="position:absolute;left:10934;top:15278;width:8;height:10" coordorigin="10934,15278"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">
                  <v:shape id="Freeform 7769" o:spid="_x0000_s1869" style="position:absolute;left:43736;top:61112;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" path="m,l8,10e" filled="f" strokeweight=".12pt">
                    <v:path arrowok="t" o:connecttype="custom" o:connectlocs="0,15278;8,15288" o:connectangles="0,0"/>
                  </v:shape>
                </v:group>
                <v:group id="Group 7770" o:spid="_x0000_s1870" style="position:absolute;left:10926;top:15269;width:8;height:10" coordorigin="10926,15269"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">
                  <v:shape id="Freeform 7771" o:spid="_x0000_s1871" style="position:absolute;left:43704;top:61076;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" path="m,l8,10e" filled="f" strokeweight=".12pt">
                    <v:path arrowok="t" o:connecttype="custom" o:connectlocs="0,15269;8,15279" o:connectangles="0,0"/>
                  </v:shape>
                </v:group>
                <v:group id="Group 7772" o:spid="_x0000_s1872" style="position:absolute;left:10918;top:15259;width:8;height:10" coordorigin="10918,15259"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">
                  <v:shape id="Freeform 7773" o:spid="_x0000_s1873" style="position:absolute;left:54590;top:76295;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" path="m,l8,10e" filled="f" strokeweight=".12pt">
                    <v:path arrowok="t" o:connecttype="custom" o:connectlocs="0,15259;8,15269" o:connectangles="0,0"/>
                  </v:shape>
                </v:group>
                <v:group id="Group 7774" o:spid="_x0000_s1874" style="position:absolute;left:10908;top:15248;width:10;height:11" coordorigin="10908,15248" coordsize="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">
                  <v:shape id="Freeform 7775" o:spid="_x0000_s1875" style="position:absolute;left:54540;top:76240;width:10;height:11;visibility:visible;mso-wrap-style:square;v-text-anchor:top" coordsize="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" path="m,l10,11e" filled="f" strokeweight=".12pt">
                    <v:path arrowok="t" o:connecttype="custom" o:connectlocs="0,15248;10,15259" o:connectangles="0,0"/>
                  </v:shape>
                </v:group>
                <v:group id="Group 7776" o:spid="_x0000_s1876" style="position:absolute;left:10897;top:15239;width:11;height:10" coordorigin="10897,15239"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">
                  <v:shape id="Freeform 7777" o:spid="_x0000_s1877" style="position:absolute;left:43588;top:60956;width:11;height:10;visibility:visible;mso-wrap-style:square;v-text-anchor:top"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" path="m,l11,10e" filled="f" strokeweight=".12pt">
                    <v:path arrowok="t" o:connecttype="custom" o:connectlocs="0,15239;11,15249" o:connectangles="0,0"/>
                  </v:shape>
                </v:group>
                <v:group id="Group 7778" o:spid="_x0000_s1878" style="position:absolute;left:10888;top:15230;width:10;height:8" coordorigin="10888,15230"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">
                  <v:shape id="Freeform 7779" o:spid="_x0000_s1879" style="position:absolute;left:43552;top:60920;width:10;height:8;visibility:visible;mso-wrap-style:square;v-text-anchor:top"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" path="m,l10,8e" filled="f" strokeweight=".12pt">
                    <v:path arrowok="t" o:connecttype="custom" o:connectlocs="0,15230;10,15238" o:connectangles="0,0"/>
                  </v:shape>
                </v:group>
                <v:group id="Group 7780" o:spid="_x0000_s1880" style="position:absolute;left:10878;top:15221;width:10;height:10" coordorigin="10878,15221"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">
                  <v:shape id="Freeform 7781" o:spid="_x0000_s1881" style="position:absolute;left:43512;top:6088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" path="m,l10,10e" filled="f" strokeweight=".12pt">
                    <v:path arrowok="t" o:connecttype="custom" o:connectlocs="0,15221;10,15231" o:connectangles="0,0"/>
                  </v:shape>
                </v:group>
                <v:group id="Group 7782" o:spid="_x0000_s1882" style="position:absolute;left:10868;top:15212;width:10;height:8" coordorigin="10868,15212"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">
                  <v:shape id="Freeform 7783" o:spid="_x0000_s1883" style="position:absolute;left:43472;top:60848;width:10;height:8;visibility:visible;mso-wrap-style:square;v-text-anchor:top"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" path="m,l10,8e" filled="f" strokeweight=".12pt">
                    <v:path arrowok="t" o:connecttype="custom" o:connectlocs="0,15212;10,15220" o:connectangles="0,0"/>
                  </v:shape>
                </v:group>
                <v:group id="Group 7784" o:spid="_x0000_s1884" style="position:absolute;left:10859;top:15205;width:10;height:7" coordorigin="10859,15205"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">
                  <v:shape id="Freeform 7785" o:spid="_x0000_s1885" style="position:absolute;left:43436;top:60820;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" path="m,l10,7e" filled="f" strokeweight=".12pt">
                    <v:path arrowok="t" o:connecttype="custom" o:connectlocs="0,15205;10,15212" o:connectangles="0,0"/>
                  </v:shape>
                </v:group>
                <v:group id="Group 7786" o:spid="_x0000_s1886" style="position:absolute;left:10849;top:15198;width:10;height:7" coordorigin="10849,15198"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">
                  <v:shape id="Freeform 7787" o:spid="_x0000_s1887" style="position:absolute;left:54245;top:75990;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" path="m,l10,7e" filled="f" strokeweight=".12pt">
                    <v:path arrowok="t" o:connecttype="custom" o:connectlocs="0,15198;10,15205" o:connectangles="0,0"/>
                  </v:shape>
                </v:group>
                <v:group id="Group 7788" o:spid="_x0000_s1888" style="position:absolute;left:10842;top:15192;width:7;height:6" coordorigin="10842,15192"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">
                  <v:shape id="Freeform 7789" o:spid="_x0000_s1889" style="position:absolute;left:54210;top:7596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" path="m,l7,6e" filled="f" strokeweight=".12pt">
                    <v:path arrowok="t" o:connecttype="custom" o:connectlocs="0,15192;7,15198" o:connectangles="0,0"/>
                  </v:shape>
                </v:group>
                <v:group id="Group 7790" o:spid="_x0000_s1890" style="position:absolute;left:10835;top:15186;width:7;height:6" coordorigin="10835,15186"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">
                  <v:shape id="Freeform 7791" o:spid="_x0000_s1891" style="position:absolute;left:54175;top:7593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" path="m,l7,6e" filled="f" strokeweight=".12pt">
                    <v:path arrowok="t" o:connecttype="custom" o:connectlocs="0,15186;7,15192" o:connectangles="0,0"/>
                  </v:shape>
                </v:group>
                <v:group id="Group 7792" o:spid="_x0000_s1892" style="position:absolute;left:10829;top:15182;width:6;height:4" coordorigin="10829,15182"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">
                  <v:shape id="Freeform 7793" o:spid="_x0000_s1893" style="position:absolute;left:54145;top:75910;width:6;height:4;visibility:visible;mso-wrap-style:square;v-text-anchor:top"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" path="m,l6,4e" filled="f" strokeweight=".12pt">
                    <v:path arrowok="t" o:connecttype="custom" o:connectlocs="0,15182;6,15186" o:connectangles="0,0"/>
                  </v:shape>
                </v:group>
                <v:group id="Group 7794" o:spid="_x0000_s1894" style="position:absolute;left:10825;top:15179;width:4;height:4" coordorigin="10825,15179"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">
                  <v:shape id="Freeform 7795" o:spid="_x0000_s1895" style="position:absolute;left:43300;top:60716;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" path="m,l4,4e" filled="f" strokeweight=".12pt">
                    <v:path arrowok="t" o:connecttype="custom" o:connectlocs="0,15179;4,15183" o:connectangles="0,0"/>
                  </v:shape>
                </v:group>
                <v:group id="Group 7796" o:spid="_x0000_s1896" style="position:absolute;left:10822;top:15176;width:4;height:2" coordorigin="10822,15176"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">
                  <v:shape id="Freeform 7797" o:spid="_x0000_s1897" style="position:absolute;left:43288;top:60704;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" path="m,l4,2e" filled="f" strokeweight=".12pt">
                    <v:path arrowok="t" o:connecttype="custom" o:connectlocs="0,15176;4,15178" o:connectangles="0,0"/>
                  </v:shape>
                </v:group>
                <v:group id="Group 7798" o:spid="_x0000_s1898" style="position:absolute;left:10822;top:15176;width:2;height:2" coordorigin="10822,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">
                  <v:shape id="Freeform 7799" o:spid="_x0000_s1899" style="position:absolute;left:10822;top:1517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" path="m,l,e" filled="f" strokeweight=".12pt">
                    <v:path arrowok="t" o:connecttype="custom" o:connectlocs="0,0;0,0" o:connectangles="0,0"/>
                  </v:shape>
                </v:group>
                <v:group id="Group 7800" o:spid="_x0000_s1900" style="position:absolute;left:10758;top:15176;width:64;height:112" coordorigin="10758,15176"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">
                  <v:shape id="Freeform 7801" o:spid="_x0000_s1901" style="position:absolute;left:53790;top:75880;width:64;height:112;visibility:visible;mso-wrap-style:square;v-text-anchor:top" coordsize="6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" path="m,112l64,e" filled="f" strokeweight=".12pt">
                    <v:path arrowok="t" o:connecttype="custom" o:connectlocs="0,15288;64,15176" o:connectangles="0,0"/>
                  </v:shape>
                </v:group>
                <v:group id="Group 7802" o:spid="_x0000_s1902" style="position:absolute;left:10633;top:15176;width:289;height:424" coordorigin="10633,15176" coordsize="28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">
                  <v:shape id="Freeform 7803" o:spid="_x0000_s1903" style="position:absolute;left:10633;top:15176;width:289;height:424;visibility:visible;mso-wrap-style:square;v-text-anchor:top" coordsize="289,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" path="m189,r-2,l184,3r-5,3l173,10r-7,5l157,21r-9,7l137,35r-10,9l117,53r-12,9l75,92r-9,10l58,112,46,134r-6,12l34,158r-5,12l24,183r-5,12l12,219r-2,9l6,238r-2,8l3,254r-2,4l,262,,424r68,l71,408r2,-9l76,388r2,-10l81,369r2,-10l85,350r3,-9l89,333r2,-7l94,318r2,-6l100,303r5,-10l149,225r24,-28l181,188r26,-26l214,154r8,-7l229,140r9,-8l252,120r6,-6l264,110r5,-5l275,100r4,-4l286,92r2,-3l289,88r-7,-8l275,72r-7,-8l259,56,234,34r-8,-6l211,16r-7,-5l195,4,191,3,189,xe" fillcolor="#ccc" stroked="f">
                    <v:path arrowok="t" o:connecttype="custom" o:connectlocs="187,15176;179,15182;166,15191;148,15204;127,15220;105,15238;66,15278;46,15310;34,15334;24,15359;12,15395;6,15414;3,15430;0,15438;68,15600;73,15575;78,15554;83,15535;88,15517;91,15502;96,15488;105,15469;173,15373;207,15338;222,15323;238,15308;258,15290;269,15281;279,15272;288,15265;282,15256;268,15240;234,15210;211,15192;195,15180;189,15176" o:connectangles="0,0,0,0,0,0,0,0,0,0,0,0,0,0,0,0,0,0,0,0,0,0,0,0,0,0,0,0,0,0,0,0,0,0,0,0"/>
                  </v:shape>
                </v:group>
                <v:group id="Group 7804" o:spid="_x0000_s1904" style="position:absolute;left:10922;top:15264;width:2;height:2" coordorigin="10922,15264"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">
                  <v:shape id="Freeform 7805" o:spid="_x0000_s1905" style="position:absolute;left:10922;top:15264;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" path="m,l,e" filled="f" strokeweight=".12pt">
                    <v:path arrowok="t" o:connecttype="custom" o:connectlocs="0,0;0,0" o:connectangles="0,0"/>
                  </v:shape>
                </v:group>
                <v:group id="Group 7806" o:spid="_x0000_s1906" style="position:absolute;left:10921;top:15264;width:2;height:2" coordorigin="10921,15264"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">
                  <v:shape id="Freeform 7807" o:spid="_x0000_s1907" style="position:absolute;left:10921;top:15264;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" path="m,1l1,e" filled="f" strokeweight=".12pt">
                    <v:path arrowok="t" o:connecttype="custom" o:connectlocs="0,30530;2,30528" o:connectangles="0,0"/>
                  </v:shape>
                </v:group>
                <v:group id="Group 7808" o:spid="_x0000_s1908" style="position:absolute;left:10920;top:15265;width:2;height:2" coordorigin="10920,15265"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">
                  <v:shape id="Freeform 7809" o:spid="_x0000_s1909" style="position:absolute;left:10920;top:15265;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" path="m,1l1,e" filled="f" strokeweight=".12pt">
                    <v:path arrowok="t" o:connecttype="custom" o:connectlocs="0,30532;2,30530" o:connectangles="0,0"/>
                  </v:shape>
                </v:group>
                <v:group id="Group 7810" o:spid="_x0000_s1910" style="position:absolute;left:10919;top:15266;width:2;height:2" coordorigin="10919,1526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">
                  <v:shape id="Freeform 7811" o:spid="_x0000_s1911" style="position:absolute;left:10919;top:15266;width:2;height:2;visibility:visible;mso-wrap-style:square;v-text-anchor:top"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" path="m,2l1,e" filled="f" strokeweight=".12pt">
                    <v:path arrowok="t" o:connecttype="custom" o:connectlocs="0,30536;2,30532" o:connectangles="0,0"/>
                  </v:shape>
                </v:group>
                <v:group id="Group 7812" o:spid="_x0000_s1912" style="position:absolute;left:10915;top:15268;width:4;height:2" coordorigin="10915,15268"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">
                  <v:shape id="Freeform 7813" o:spid="_x0000_s1913" style="position:absolute;left:54575;top:76340;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" path="m,2l4,e" filled="f" strokeweight=".12pt">
                    <v:path arrowok="t" o:connecttype="custom" o:connectlocs="0,15270;4,15268" o:connectangles="0,0"/>
                  </v:shape>
                </v:group>
                <v:group id="Group 7814" o:spid="_x0000_s1914" style="position:absolute;left:10912;top:15270;width:4;height:2" coordorigin="10912,15270"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">
                  <v:shape id="Freeform 7815" o:spid="_x0000_s1915" style="position:absolute;left:43648;top:61080;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" path="m,2l4,e" filled="f" strokeweight=".12pt">
                    <v:path arrowok="t" o:connecttype="custom" o:connectlocs="0,15272;4,15270" o:connectangles="0,0"/>
                  </v:shape>
                </v:group>
                <v:group id="Group 7816" o:spid="_x0000_s1916" style="position:absolute;left:10908;top:15272;width:4;height:4" coordorigin="10908,15272"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">
                  <v:shape id="Freeform 7817" o:spid="_x0000_s1917" style="position:absolute;left:54540;top:76360;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" path="m,4l4,e" filled="f" strokeweight=".12pt">
                    <v:path arrowok="t" o:connecttype="custom" o:connectlocs="0,15276;4,15272" o:connectangles="0,0"/>
                  </v:shape>
                </v:group>
                <v:group id="Group 7818" o:spid="_x0000_s1918" style="position:absolute;left:10902;top:15276;width:6;height:5" coordorigin="10902,15276"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">
                  <v:shape id="Freeform 7819" o:spid="_x0000_s1919" style="position:absolute;left:54510;top:76380;width:6;height:5;visibility:visible;mso-wrap-style:square;v-text-anchor:top"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" path="m,5l6,e" filled="f" strokeweight=".12pt">
                    <v:path arrowok="t" o:connecttype="custom" o:connectlocs="0,15281;6,15276" o:connectangles="0,0"/>
                  </v:shape>
                </v:group>
                <v:group id="Group 7820" o:spid="_x0000_s1920" style="position:absolute;left:10897;top:15281;width:5;height:5" coordorigin="10897,15281"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">
                  <v:shape id="Freeform 7821" o:spid="_x0000_s1921" style="position:absolute;left:54485;top:76405;width:5;height:5;visibility:visible;mso-wrap-style:square;v-text-anchor:top" coordsize="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" path="m,5l5,e" filled="f" strokeweight=".12pt">
                    <v:path arrowok="t" o:connecttype="custom" o:connectlocs="0,15286;5,15281" o:connectangles="0,0"/>
                  </v:shape>
                </v:group>
                <v:group id="Group 7822" o:spid="_x0000_s1922" style="position:absolute;left:10891;top:15286;width:6;height:5" coordorigin="10891,15286"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">
                  <v:shape id="Freeform 7823" o:spid="_x0000_s1923" style="position:absolute;left:43564;top:61144;width:6;height:5;visibility:visible;mso-wrap-style:square;v-text-anchor:top" coordsize="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" path="m,5l6,e" filled="f" strokeweight=".12pt">
                    <v:path arrowok="t" o:connecttype="custom" o:connectlocs="0,15291;6,15286" o:connectangles="0,0"/>
                  </v:shape>
                </v:group>
                <v:group id="Group 7824" o:spid="_x0000_s1924" style="position:absolute;left:10885;top:15290;width:6;height:6" coordorigin="10885,15290"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Q4q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Lyn8vglPQK5/AAAA//8DAFBLAQItABQABgAIAAAAIQDb4fbL7gAAAIUBAAATAAAAAAAA&#10;AAAAAAAAAAAAAABbQ29udGVudF9UeXBlc10ueG1sUEsBAi0AFAAGAAgAAAAhAFr0LFu/AAAAFQEA&#10;AAsAAAAAAAAAAAAAAAAAHwEAAF9yZWxzLy5yZWxzUEsBAi0AFAAGAAgAAAAhAJDtDirHAAAA3QAA&#10;AA8AAAAAAAAAAAAAAAAABwIAAGRycy9kb3ducmV2LnhtbFBLBQYAAAAAAwADALcAAAD7AgAAAAA=&#10;">
                  <v:shape id="Freeform 7825" o:spid="_x0000_s1925" style="position:absolute;left:54425;top:76450;width:6;height:6;visibility:visible;mso-wrap-style:square;v-text-anchor:top" coordsize="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" path="m,6l6,e" filled="f" strokeweight=".12pt">
                    <v:path arrowok="t" o:connecttype="custom" o:connectlocs="0,15296;6,15290" o:connectangles="0,0"/>
                  </v:shape>
                </v:group>
                <v:group id="Group 7826" o:spid="_x0000_s1926" style="position:absolute;left:10878;top:15296;width:7;height:6" coordorigin="10878,15296"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">
                  <v:shape id="Freeform 7827" o:spid="_x0000_s1927" style="position:absolute;left:54390;top:7648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" path="m,6l7,e" filled="f" strokeweight=".12pt">
                    <v:path arrowok="t" o:connecttype="custom" o:connectlocs="0,15302;7,15296" o:connectangles="0,0"/>
                  </v:shape>
                </v:group>
                <v:group id="Group 7828" o:spid="_x0000_s1928" style="position:absolute;left:10871;top:15302;width:7;height:6" coordorigin="10871,15302"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AQv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xN3+H5JjwBuf4DAAD//wMAUEsBAi0AFAAGAAgAAAAhANvh9svuAAAAhQEAABMAAAAAAAAA&#10;AAAAAAAAAAAAAFtDb250ZW50X1R5cGVzXS54bWxQSwECLQAUAAYACAAAACEAWvQsW78AAAAVAQAA&#10;CwAAAAAAAAAAAAAAAAAfAQAAX3JlbHMvLnJlbHNQSwECLQAUAAYACAAAACEAEaAEL8YAAADdAAAA&#10;DwAAAAAAAAAAAAAAAAAHAgAAZHJzL2Rvd25yZXYueG1sUEsFBgAAAAADAAMAtwAAAPoCAAAAAA==&#10;">
                  <v:shape id="Freeform 7829" o:spid="_x0000_s1929" style="position:absolute;left:54355;top:7651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" path="m,6l7,e" filled="f" strokeweight=".12pt">
                    <v:path arrowok="t" o:connecttype="custom" o:connectlocs="0,15308;7,15302" o:connectangles="0,0"/>
                  </v:shape>
                </v:group>
                <v:group id="Group 7830" o:spid="_x0000_s1930" style="position:absolute;left:10862;top:15308;width:8;height:7" coordorigin="10862,15308"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">
                  <v:shape id="Freeform 7831" o:spid="_x0000_s1931" style="position:absolute;left:43448;top:61232;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" path="m,7l8,e" filled="f" strokeweight=".12pt">
                    <v:path arrowok="t" o:connecttype="custom" o:connectlocs="0,15315;8,15308" o:connectangles="0,0"/>
                  </v:shape>
                </v:group>
                <v:group id="Group 7832" o:spid="_x0000_s1932" style="position:absolute;left:10855;top:15316;width:7;height:7" coordorigin="10855,15316"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">
                  <v:shape id="Freeform 7833" o:spid="_x0000_s1933" style="position:absolute;left:54275;top:76580;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" path="m,7l7,e" filled="f" strokeweight=".12pt">
                    <v:path arrowok="t" o:connecttype="custom" o:connectlocs="0,15323;7,15316" o:connectangles="0,0"/>
                  </v:shape>
                </v:group>
                <v:group id="Group 7834" o:spid="_x0000_s1934" style="position:absolute;left:10847;top:15323;width:8;height:7" coordorigin="10847,15323"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">
                  <v:shape id="Freeform 7835" o:spid="_x0000_s1935" style="position:absolute;left:54235;top:76615;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" path="m,7l8,e" filled="f" strokeweight=".12pt">
                    <v:path arrowok="t" o:connecttype="custom" o:connectlocs="0,15330;8,15323" o:connectangles="0,0"/>
                  </v:shape>
                </v:group>
                <v:group id="Group 7836" o:spid="_x0000_s1936" style="position:absolute;left:10840;top:15330;width:7;height:8" coordorigin="10840,15330"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">
                  <v:shape id="Freeform 7837" o:spid="_x0000_s1937" style="position:absolute;left:54200;top:7665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" path="m,8l7,e" filled="f" strokeweight=".12pt">
                    <v:path arrowok="t" o:connecttype="custom" o:connectlocs="0,15338;7,15330" o:connectangles="0,0"/>
                  </v:shape>
                </v:group>
                <v:group id="Group 7838" o:spid="_x0000_s1938" style="position:absolute;left:10831;top:15338;width:8;height:8" coordorigin="10831,15338"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ZLy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CI0xX8vglPQK5/AAAA//8DAFBLAQItABQABgAIAAAAIQDb4fbL7gAAAIUBAAATAAAAAAAA&#10;AAAAAAAAAAAAAABbQ29udGVudF9UeXBlc10ueG1sUEsBAi0AFAAGAAgAAAAhAFr0LFu/AAAAFQEA&#10;AAsAAAAAAAAAAAAAAAAAHwEAAF9yZWxzLy5yZWxzUEsBAi0AFAAGAAgAAAAhAJR5kvLHAAAA3QAA&#10;AA8AAAAAAAAAAAAAAAAABwIAAGRycy9kb3ducmV2LnhtbFBLBQYAAAAAAwADALcAAAD7AgAAAAA=&#10;">
                  <v:shape id="Freeform 7839" o:spid="_x0000_s1939" style="position:absolute;left:43324;top:61352;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" path="m,8l8,e" filled="f" strokeweight=".12pt">
                    <v:path arrowok="t" o:connecttype="custom" o:connectlocs="0,15346;8,15338" o:connectangles="0,0"/>
                  </v:shape>
                </v:group>
                <v:group id="Group 7840" o:spid="_x0000_s1940" style="position:absolute;left:10823;top:15347;width:8;height:8" coordorigin="10823,15347"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">
                  <v:shape id="Freeform 7841" o:spid="_x0000_s1941" style="position:absolute;left:54115;top:76735;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" path="m,8l8,e" filled="f" strokeweight=".12pt">
                    <v:path arrowok="t" o:connecttype="custom" o:connectlocs="0,15355;8,15347" o:connectangles="0,0"/>
                  </v:shape>
                </v:group>
                <v:group id="Group 7842" o:spid="_x0000_s1942" style="position:absolute;left:10814;top:15355;width:8;height:8" coordorigin="10814,15355"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">
                  <v:shape id="Freeform 7843" o:spid="_x0000_s1943" style="position:absolute;left:43256;top:61420;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" path="m,8l8,e" filled="f" strokeweight=".12pt">
                    <v:path arrowok="t" o:connecttype="custom" o:connectlocs="0,15363;8,15355" o:connectangles="0,0"/>
                  </v:shape>
                </v:group>
                <v:group id="Group 7844" o:spid="_x0000_s1944" style="position:absolute;left:10806;top:15364;width:8;height:10" coordorigin="10806,15364"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">
                  <v:shape id="Freeform 7845" o:spid="_x0000_s1945" style="position:absolute;left:43224;top:61456;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" path="m,10l8,e" filled="f" strokeweight=".12pt">
                    <v:path arrowok="t" o:connecttype="custom" o:connectlocs="0,15374;8,15364" o:connectangles="0,0"/>
                  </v:shape>
                </v:group>
                <v:group id="Group 7846" o:spid="_x0000_s1946" style="position:absolute;left:10798;top:15373;width:8;height:8" coordorigin="10798,15373"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">
                  <v:shape id="Freeform 7847" o:spid="_x0000_s1947" style="position:absolute;left:43192;top:61492;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" path="m,8l8,e" filled="f" strokeweight=".12pt">
                    <v:path arrowok="t" o:connecttype="custom" o:connectlocs="0,15381;8,15373" o:connectangles="0,0"/>
                  </v:shape>
                </v:group>
                <v:group id="Group 7848" o:spid="_x0000_s1948" style="position:absolute;left:10789;top:15382;width:8;height:10" coordorigin="10789,15382"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">
                  <v:shape id="Freeform 7849" o:spid="_x0000_s1949" style="position:absolute;left:43156;top:61528;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" path="m,10l8,e" filled="f" strokeweight=".12pt">
                    <v:path arrowok="t" o:connecttype="custom" o:connectlocs="0,15392;8,15382" o:connectangles="0,0"/>
                  </v:shape>
                </v:group>
                <v:group id="Group 7850" o:spid="_x0000_s1950" style="position:absolute;left:10782;top:15391;width:7;height:10" coordorigin="10782,15391"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">
                  <v:shape id="Freeform 7851" o:spid="_x0000_s1951" style="position:absolute;left:53910;top:76955;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" path="m,10l7,e" filled="f" strokeweight=".12pt">
                    <v:path arrowok="t" o:connecttype="custom" o:connectlocs="0,15401;7,15391" o:connectangles="0,0"/>
                  </v:shape>
                </v:group>
                <v:group id="Group 7852" o:spid="_x0000_s1952" style="position:absolute;left:10775;top:15401;width:7;height:10" coordorigin="10775,15401"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">
                  <v:shape id="Freeform 7853" o:spid="_x0000_s1953" style="position:absolute;left:43100;top:61604;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" path="m,10l7,e" filled="f" strokeweight=".12pt">
                    <v:path arrowok="t" o:connecttype="custom" o:connectlocs="0,15411;7,15401" o:connectangles="0,0"/>
                  </v:shape>
                </v:group>
                <v:group id="Group 7854" o:spid="_x0000_s1954" style="position:absolute;left:10768;top:15410;width:7;height:10" coordorigin="10768,1541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">
                  <v:shape id="Freeform 7855" o:spid="_x0000_s1955" style="position:absolute;left:53840;top:7705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" path="m,10l7,e" filled="f" strokeweight=".12pt">
                    <v:path arrowok="t" o:connecttype="custom" o:connectlocs="0,15420;7,15410" o:connectangles="0,0"/>
                  </v:shape>
                </v:group>
                <v:group id="Group 7856" o:spid="_x0000_s1956" style="position:absolute;left:10760;top:15420;width:7;height:10" coordorigin="10760,1542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">
                  <v:shape id="Freeform 7857" o:spid="_x0000_s1957" style="position:absolute;left:43040;top:6168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" path="m,10l7,e" filled="f" strokeweight=".12pt">
                    <v:path arrowok="t" o:connecttype="custom" o:connectlocs="0,15430;7,15420" o:connectangles="0,0"/>
                  </v:shape>
                </v:group>
                <v:group id="Group 7858" o:spid="_x0000_s1958" style="position:absolute;left:10753;top:15430;width:7;height:10" coordorigin="10753,15430"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">
                  <v:shape id="Freeform 7859" o:spid="_x0000_s1959" style="position:absolute;left:43012;top:61720;width:7;height:10;visibility:visible;mso-wrap-style:square;v-text-anchor:top" coordsize="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" path="m,10l7,e" filled="f" strokeweight=".12pt">
                    <v:path arrowok="t" o:connecttype="custom" o:connectlocs="0,15440;7,15430" o:connectangles="0,0"/>
                  </v:shape>
                </v:group>
                <v:group id="Group 7860" o:spid="_x0000_s1960" style="position:absolute;left:10747;top:15439;width:6;height:11" coordorigin="10747,15439"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">
                  <v:shape id="Freeform 7861" o:spid="_x0000_s1961" style="position:absolute;left:53735;top:7719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" path="m,11l6,e" filled="f" strokeweight=".12pt">
                    <v:path arrowok="t" o:connecttype="custom" o:connectlocs="0,15450;6,15439" o:connectangles="0,0"/>
                  </v:shape>
                </v:group>
                <v:group id="Group 7862" o:spid="_x0000_s1962" style="position:absolute;left:10742;top:15450;width:5;height:10" coordorigin="10742,15450"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">
                  <v:shape id="Freeform 7863" o:spid="_x0000_s1963" style="position:absolute;left:53710;top:77250;width:5;height:1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" path="m,10l5,e" filled="f" strokeweight=".12pt">
                    <v:path arrowok="t" o:connecttype="custom" o:connectlocs="0,15460;5,15450" o:connectangles="0,0"/>
                  </v:shape>
                </v:group>
                <v:group id="Group 7864" o:spid="_x0000_s1964" style="position:absolute;left:10738;top:15460;width:5;height:10" coordorigin="10738,15460"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">
                  <v:shape id="Freeform 7865" o:spid="_x0000_s1965" style="position:absolute;left:42952;top:61840;width:5;height:1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" path="m,10l5,e" filled="f" strokeweight=".12pt">
                    <v:path arrowok="t" o:connecttype="custom" o:connectlocs="0,15470;5,15460" o:connectangles="0,0"/>
                  </v:shape>
                </v:group>
                <v:group id="Group 7866" o:spid="_x0000_s1966" style="position:absolute;left:10733;top:15469;width:5;height:10" coordorigin="10733,15469"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">
                  <v:shape id="Freeform 7867" o:spid="_x0000_s1967" style="position:absolute;left:53665;top:77345;width:5;height:10;visibility:visible;mso-wrap-style:square;v-text-anchor:top" coordsize="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" path="m,10l5,e" filled="f" strokeweight=".12pt">
                    <v:path arrowok="t" o:connecttype="custom" o:connectlocs="0,15479;5,15469" o:connectangles="0,0"/>
                  </v:shape>
                </v:group>
                <v:group id="Group 7868" o:spid="_x0000_s1968" style="position:absolute;left:10729;top:15479;width:4;height:10" coordorigin="10729,15479"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">
                  <v:shape id="Freeform 7869" o:spid="_x0000_s1969" style="position:absolute;left:42916;top:61916;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" path="m,10l4,e" filled="f" strokeweight=".12pt">
                    <v:path arrowok="t" o:connecttype="custom" o:connectlocs="0,15489;4,15479" o:connectangles="0,0"/>
                  </v:shape>
                </v:group>
                <v:group id="Group 7870" o:spid="_x0000_s1970" style="position:absolute;left:10729;top:15488;width:2;height:2" coordorigin="10729,154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">
                  <v:shape id="Freeform 7871" o:spid="_x0000_s1971" style="position:absolute;left:10729;top:154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" path="m,l,e" filled="f" strokeweight=".12pt">
                    <v:path arrowok="t" o:connecttype="custom" o:connectlocs="0,0;0,0" o:connectangles="0,0"/>
                  </v:shape>
                </v:group>
                <v:group id="Group 7872" o:spid="_x0000_s1972" style="position:absolute;left:10727;top:15488;width:2;height:6" coordorigin="10727,15488"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">
                  <v:shape id="Freeform 7873" o:spid="_x0000_s1973" style="position:absolute;left:53635;top:77440;width:2;height:6;visibility:visible;mso-wrap-style:square;v-text-anchor:top" coordsize="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" path="m,6l2,e" filled="f" strokeweight=".12pt">
                    <v:path arrowok="t" o:connecttype="custom" o:connectlocs="0,15494;2,15488" o:connectangles="0,0"/>
                  </v:shape>
                </v:group>
                <v:group id="Group 7874" o:spid="_x0000_s1974" style="position:absolute;left:10724;top:15494;width:2;height:7" coordorigin="10724,15494"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SJt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CIVyn8vglPQK5/AAAA//8DAFBLAQItABQABgAIAAAAIQDb4fbL7gAAAIUBAAATAAAAAAAA&#10;AAAAAAAAAAAAAABbQ29udGVudF9UeXBlc10ueG1sUEsBAi0AFAAGAAgAAAAhAFr0LFu/AAAAFQEA&#10;AAsAAAAAAAAAAAAAAAAAHwEAAF9yZWxzLy5yZWxzUEsBAi0AFAAGAAgAAAAhAO6NIm3HAAAA3QAA&#10;AA8AAAAAAAAAAAAAAAAABwIAAGRycy9kb3ducmV2LnhtbFBLBQYAAAAAAwADALcAAAD7AgAAAAA=&#10;">
                  <v:shape id="Freeform 7875" o:spid="_x0000_s1975" style="position:absolute;left:42896;top:61976;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" path="m,7l2,e" filled="f" strokeweight=".12pt">
                    <v:path arrowok="t" o:connecttype="custom" o:connectlocs="0,15501;2,15494" o:connectangles="0,0"/>
                  </v:shape>
                </v:group>
                <v:group id="Group 7876" o:spid="_x0000_s1976" style="position:absolute;left:10722;top:15502;width:2;height:7" coordorigin="10722,15502"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">
                  <v:shape id="Freeform 7877" o:spid="_x0000_s1977" style="position:absolute;left:53610;top:77510;width:2;height:7;visibility:visible;mso-wrap-style:square;v-text-anchor:top"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" path="m,7l2,e" filled="f" strokeweight=".12pt">
                    <v:path arrowok="t" o:connecttype="custom" o:connectlocs="0,15509;2,15502" o:connectangles="0,0"/>
                  </v:shape>
                </v:group>
                <v:group id="Group 7878" o:spid="_x0000_s1978" style="position:absolute;left:10721;top:15509;width:2;height:8" coordorigin="10721,15509"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">
                  <v:shape id="Freeform 7879" o:spid="_x0000_s1979" style="position:absolute;left:10721;top:15509;width:2;height:8;visibility:visible;mso-wrap-style:square;v-text-anchor:top" coordsize="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" path="m,8l1,e" filled="f" strokeweight=".12pt">
                    <v:path arrowok="t" o:connecttype="custom" o:connectlocs="0,15517;2,15509" o:connectangles="0,0"/>
                  </v:shape>
                </v:group>
                <v:group id="Group 7880" o:spid="_x0000_s1980" style="position:absolute;left:10718;top:15517;width:2;height:8" coordorigin="10718,15517"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">
                  <v:shape id="Freeform 7881" o:spid="_x0000_s1981" style="position:absolute;left:42872;top:62068;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" path="m,8l2,e" filled="f" strokeweight=".12pt">
                    <v:path arrowok="t" o:connecttype="custom" o:connectlocs="0,15525;2,15517" o:connectangles="0,0"/>
                  </v:shape>
                </v:group>
                <v:group id="Group 7882" o:spid="_x0000_s1982" style="position:absolute;left:10716;top:15526;width:2;height:10" coordorigin="10716,15526"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">
                  <v:shape id="Freeform 7883" o:spid="_x0000_s1983" style="position:absolute;left:42864;top:62104;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" path="m,10l2,e" filled="f" strokeweight=".12pt">
                    <v:path arrowok="t" o:connecttype="custom" o:connectlocs="0,15536;2,15526" o:connectangles="0,0"/>
                  </v:shape>
                </v:group>
                <v:group id="Group 7884" o:spid="_x0000_s1984" style="position:absolute;left:10714;top:15535;width:2;height:10" coordorigin="10714,1553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">
                  <v:shape id="Freeform 7885" o:spid="_x0000_s1985" style="position:absolute;left:53570;top:77675;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" path="m,10l2,e" filled="f" strokeweight=".12pt">
                    <v:path arrowok="t" o:connecttype="custom" o:connectlocs="0,15545;2,15535" o:connectangles="0,0"/>
                  </v:shape>
                </v:group>
                <v:group id="Group 7886" o:spid="_x0000_s1986" style="position:absolute;left:10711;top:15545;width:2;height:10" coordorigin="10711,1554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">
                  <v:shape id="Freeform 7887" o:spid="_x0000_s1987" style="position:absolute;left:42844;top:6218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" path="m,10l2,e" filled="f" strokeweight=".12pt">
                    <v:path arrowok="t" o:connecttype="custom" o:connectlocs="0,15555;2,15545" o:connectangles="0,0"/>
                  </v:shape>
                </v:group>
                <v:group id="Group 7888" o:spid="_x0000_s1988" style="position:absolute;left:10709;top:15554;width:2;height:10" coordorigin="10709,15554"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">
                  <v:shape id="Freeform 7889" o:spid="_x0000_s1989" style="position:absolute;left:53545;top:7777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" path="m,10l2,e" filled="f" strokeweight=".12pt">
                    <v:path arrowok="t" o:connecttype="custom" o:connectlocs="0,15564;2,15554" o:connectangles="0,0"/>
                  </v:shape>
                </v:group>
                <v:group id="Group 7890" o:spid="_x0000_s1990" style="position:absolute;left:10706;top:15564;width:2;height:11" coordorigin="10706,15564"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">
                  <v:shape id="Freeform 7891" o:spid="_x0000_s1991" style="position:absolute;left:42824;top:62256;width:2;height:11;visibility:visible;mso-wrap-style:square;v-text-anchor:top"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" path="m,11l2,e" filled="f" strokeweight=".12pt">
                    <v:path arrowok="t" o:connecttype="custom" o:connectlocs="0,15575;2,15564" o:connectangles="0,0"/>
                  </v:shape>
                </v:group>
                <v:group id="Group 7892" o:spid="_x0000_s1992" style="position:absolute;left:10704;top:15575;width:2;height:10" coordorigin="10704,1557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hNF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UagX3N/EJyOwXAAD//wMAUEsBAi0AFAAGAAgAAAAhANvh9svuAAAAhQEAABMAAAAAAAAA&#10;AAAAAAAAAAAAAFtDb250ZW50X1R5cGVzXS54bWxQSwECLQAUAAYACAAAACEAWvQsW78AAAAVAQAA&#10;CwAAAAAAAAAAAAAAAAAfAQAAX3JlbHMvLnJlbHNQSwECLQAUAAYACAAAACEAFRoTRcYAAADdAAAA&#10;DwAAAAAAAAAAAAAAAAAHAgAAZHJzL2Rvd25yZXYueG1sUEsFBgAAAAADAAMAtwAAAPoCAAAAAA==&#10;">
                  <v:shape id="Freeform 7893" o:spid="_x0000_s1993" style="position:absolute;left:42816;top:6230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" path="m,10l2,e" filled="f" strokeweight=".12pt">
                    <v:path arrowok="t" o:connecttype="custom" o:connectlocs="0,15585;2,15575" o:connectangles="0,0"/>
                  </v:shape>
                </v:group>
                <v:group id="Group 7894" o:spid="_x0000_s1994" style="position:absolute;left:10702;top:15584;width:2;height:11" coordorigin="10702,15584"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">
                  <v:shape id="Freeform 7895" o:spid="_x0000_s1995" style="position:absolute;left:53510;top:77920;width:2;height:11;visibility:visible;mso-wrap-style:square;v-text-anchor:top" coordsize="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" path="m,11l2,e" filled="f" strokeweight=".12pt">
                    <v:path arrowok="t" o:connecttype="custom" o:connectlocs="0,15595;2,15584" o:connectangles="0,0"/>
                  </v:shape>
                </v:group>
                <v:group id="Group 7896" o:spid="_x0000_s1996" style="position:absolute;left:10701;top:15595;width:2;height:5" coordorigin="10701,15595" coordsize="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">
                  <v:shape id="Freeform 7897" o:spid="_x0000_s1997" style="position:absolute;left:10701;top:15595;width:2;height:5;visibility:visible;mso-wrap-style:square;v-text-anchor:top" coordsize="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" path="m,5l1,e" filled="f" strokeweight=".12pt">
                    <v:path arrowok="t" o:connecttype="custom" o:connectlocs="0,15600;2,15595" o:connectangles="0,0"/>
                  </v:shape>
                </v:group>
                <v:group id="Group 7898" o:spid="_x0000_s1998" style="position:absolute;left:10633;top:15439;width:2;height:2" coordorigin="10633,1543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">
                  <v:shape id="Freeform 7899" o:spid="_x0000_s1999" style="position:absolute;left:10633;top:1543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" path="m,l,e" filled="f" strokeweight=".12pt">
                    <v:path arrowok="t" o:connecttype="custom" o:connectlocs="0,0;0,0" o:connectangles="0,0"/>
                  </v:shape>
                </v:group>
                <v:group id="Group 7900" o:spid="_x0000_s2000" style="position:absolute;left:10632;top:15439;width:2;height:2" coordorigin="10632,15439"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">
                  <v:shape id="Freeform 7901" o:spid="_x0000_s2001" style="position:absolute;left:10632;top:1543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" path="m,l2,e" filled="f" strokeweight=".02067mm">
                    <v:path arrowok="t" o:connecttype="custom" o:connectlocs="0,0;2,0" o:connectangles="0,0"/>
                  </v:shape>
                </v:group>
                <v:group id="Group 7902" o:spid="_x0000_s2002" style="position:absolute;left:10633;top:15434;width:2;height:4" coordorigin="10633,15434" coordsize="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">
                  <v:shape id="Freeform 7903" o:spid="_x0000_s2003" style="position:absolute;left:10633;top:15434;width:2;height:4;visibility:visible;mso-wrap-style:square;v-text-anchor:top" coordsize="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" path="m1,l,4e" filled="f" strokeweight=".12pt">
                    <v:path arrowok="t" o:connecttype="custom" o:connectlocs="2,15434;0,15438" o:connectangles="0,0"/>
                  </v:shape>
                </v:group>
                <v:group id="Group 7904" o:spid="_x0000_s2004" style="position:absolute;left:10634;top:15430;width:2;height:5" coordorigin="10634,15430" coordsize="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">
                  <v:shape id="Freeform 7905" o:spid="_x0000_s2005" style="position:absolute;left:10634;top:15430;width:2;height:5;visibility:visible;mso-wrap-style:square;v-text-anchor:top" coordsize="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" path="m2,l,4e" filled="f" strokeweight=".12pt">
                    <v:path arrowok="t" o:connecttype="custom" o:connectlocs="4,15430;0,15434" o:connectangles="0,0"/>
                  </v:shape>
                </v:group>
                <v:group id="Group 7906" o:spid="_x0000_s2006" style="position:absolute;left:10636;top:15422;width:2;height:7" coordorigin="10636,15422" coordsize="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">
                  <v:shape id="Freeform 7907" o:spid="_x0000_s2007" style="position:absolute;left:10636;top:15422;width:2;height:7;visibility:visible;mso-wrap-style:square;v-text-anchor:top" coordsize="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" path="m1,l,8e" filled="f" strokeweight=".12pt">
                    <v:path arrowok="t" o:connecttype="custom" o:connectlocs="2,15422;0,15430" o:connectangles="0,0"/>
                  </v:shape>
                </v:group>
                <v:group id="Group 7908" o:spid="_x0000_s2008" style="position:absolute;left:10637;top:15414;width:2;height:8" coordorigin="10637,15414"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">
                  <v:shape id="Freeform 7909" o:spid="_x0000_s2009" style="position:absolute;left:53185;top:77070;width:2;height:8;visibility:visible;mso-wrap-style:square;v-text-anchor:top" coordsize="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" path="m2,l,8e" filled="f" strokeweight=".12pt">
                    <v:path arrowok="t" o:connecttype="custom" o:connectlocs="2,15414;0,15422" o:connectangles="0,0"/>
                  </v:shape>
                </v:group>
                <v:group id="Group 7910" o:spid="_x0000_s2010" style="position:absolute;left:10639;top:15404;width:4;height:10" coordorigin="10639,15404"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XTJ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UKwX3N/EJyOwXAAD//wMAUEsBAi0AFAAGAAgAAAAhANvh9svuAAAAhQEAABMAAAAAAAAA&#10;AAAAAAAAAAAAAFtDb250ZW50X1R5cGVzXS54bWxQSwECLQAUAAYACAAAACEAWvQsW78AAAAVAQAA&#10;CwAAAAAAAAAAAAAAAAAfAQAAX3JlbHMvLnJlbHNQSwECLQAUAAYACAAAACEAwTF0ycYAAADdAAAA&#10;DwAAAAAAAAAAAAAAAAAHAgAAZHJzL2Rvd25yZXYueG1sUEsFBgAAAAADAAMAtwAAAPoCAAAAAA==&#10;">
                  <v:shape id="Freeform 7911" o:spid="_x0000_s2011" style="position:absolute;left:53195;top:77020;width:4;height:10;visibility:visible;mso-wrap-style:square;v-text-anchor:top" coordsize="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" path="m4,l,10e" filled="f" strokeweight=".12pt">
                    <v:path arrowok="t" o:connecttype="custom" o:connectlocs="4,15404;0,15414" o:connectangles="0,0"/>
                  </v:shape>
                </v:group>
                <v:group id="Group 7912" o:spid="_x0000_s2012" style="position:absolute;left:10643;top:15395;width:2;height:10" coordorigin="10643,15395"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">
                  <v:shape id="Freeform 7913" o:spid="_x0000_s2013" style="position:absolute;left:42572;top:61580;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" path="m2,l,10e" filled="f" strokeweight=".12pt">
                    <v:path arrowok="t" o:connecttype="custom" o:connectlocs="2,15395;0,15405" o:connectangles="0,0"/>
                  </v:shape>
                </v:group>
                <v:group id="Group 7914" o:spid="_x0000_s2014" style="position:absolute;left:10645;top:15383;width:4;height:12" coordorigin="10645,15383"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LK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zjJIX/N+EJyM0fAAAA//8DAFBLAQItABQABgAIAAAAIQDb4fbL7gAAAIUBAAATAAAAAAAA&#10;AAAAAAAAAAAAAABbQ29udGVudF9UeXBlc10ueG1sUEsBAi0AFAAGAAgAAAAhAFr0LFu/AAAAFQEA&#10;AAsAAAAAAAAAAAAAAAAAHwEAAF9yZWxzLy5yZWxzUEsBAi0AFAAGAAgAAAAhAL4KcsrHAAAA3QAA&#10;AA8AAAAAAAAAAAAAAAAABwIAAGRycy9kb3ducmV2LnhtbFBLBQYAAAAAAwADALcAAAD7AgAAAAA=&#10;">
                  <v:shape id="Freeform 7915" o:spid="_x0000_s2015" style="position:absolute;left:53225;top:76915;width:4;height:12;visibility:visible;mso-wrap-style:square;v-text-anchor:top"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" path="m4,l,12e" filled="f" strokeweight=".12pt">
                    <v:path arrowok="t" o:connecttype="custom" o:connectlocs="4,15383;0,15395" o:connectangles="0,0"/>
                  </v:shape>
                </v:group>
                <v:group id="Group 7916" o:spid="_x0000_s2016" style="position:absolute;left:10649;top:15371;width:4;height:12" coordorigin="10649,15371"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">
                  <v:shape id="Freeform 7917" o:spid="_x0000_s2017" style="position:absolute;left:42596;top:61484;width:4;height:12;visibility:visible;mso-wrap-style:square;v-text-anchor:top" coordsize="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" path="m4,l,12e" filled="f" strokeweight=".12pt">
                    <v:path arrowok="t" o:connecttype="custom" o:connectlocs="4,15371;0,15383" o:connectangles="0,0"/>
                  </v:shape>
                </v:group>
                <v:group id="Group 7918" o:spid="_x0000_s2018" style="position:absolute;left:10652;top:15359;width:5;height:12" coordorigin="10652,15359"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">
                  <v:shape id="Freeform 7919" o:spid="_x0000_s2019" style="position:absolute;left:53260;top:76795;width:5;height:12;visibility:visible;mso-wrap-style:square;v-text-anchor:top"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" path="m5,l,12e" filled="f" strokeweight=".12pt">
                    <v:path arrowok="t" o:connecttype="custom" o:connectlocs="5,15359;0,15371" o:connectangles="0,0"/>
                  </v:shape>
                </v:group>
                <v:group id="Group 7920" o:spid="_x0000_s2020" style="position:absolute;left:10657;top:15346;width:5;height:13" coordorigin="10657,15346"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">
                  <v:shape id="Freeform 7921" o:spid="_x0000_s2021" style="position:absolute;left:53285;top:76730;width:5;height:13;visibility:visible;mso-wrap-style:square;v-text-anchor:top" coordsize="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" path="m5,l,13e" filled="f" strokeweight=".12pt">
                    <v:path arrowok="t" o:connecttype="custom" o:connectlocs="5,15346;0,15359" o:connectangles="0,0"/>
                  </v:shape>
                </v:group>
                <v:group id="Group 7922" o:spid="_x0000_s2022" style="position:absolute;left:10662;top:15334;width:5;height:12" coordorigin="10662,15334"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">
                  <v:shape id="Freeform 7923" o:spid="_x0000_s2023" style="position:absolute;left:53310;top:76670;width:5;height:12;visibility:visible;mso-wrap-style:square;v-text-anchor:top" coordsize="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" path="m5,l,12e" filled="f" strokeweight=".12pt">
                    <v:path arrowok="t" o:connecttype="custom" o:connectlocs="5,15334;0,15346" o:connectangles="0,0"/>
                  </v:shape>
                </v:group>
                <v:group id="Group 7924" o:spid="_x0000_s2024" style="position:absolute;left:10667;top:15322;width:6;height:12" coordorigin="10667,15322"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AG3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gkLyn8vglPQK5/AAAA//8DAFBLAQItABQABgAIAAAAIQDb4fbL7gAAAIUBAAATAAAAAAAA&#10;AAAAAAAAAAAAAABbQ29udGVudF9UeXBlc10ueG1sUEsBAi0AFAAGAAgAAAAhAFr0LFu/AAAAFQEA&#10;AAsAAAAAAAAAAAAAAAAAHwEAAF9yZWxzLy5yZWxzUEsBAi0AFAAGAAgAAAAhAOYMAbfHAAAA3QAA&#10;AA8AAAAAAAAAAAAAAAAABwIAAGRycy9kb3ducmV2LnhtbFBLBQYAAAAAAwADALcAAAD7AgAAAAA=&#10;">
                  <v:shape id="Freeform 7925" o:spid="_x0000_s2025" style="position:absolute;left:53335;top:76610;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" path="m6,l,12e" filled="f" strokeweight=".12pt">
                    <v:path arrowok="t" o:connecttype="custom" o:connectlocs="6,15322;0,15334" o:connectangles="0,0"/>
                  </v:shape>
                </v:group>
                <v:group id="Group 7926" o:spid="_x0000_s2026" style="position:absolute;left:10673;top:15310;width:6;height:12" coordorigin="10673,15310"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">
                  <v:shape id="Freeform 7927" o:spid="_x0000_s2027" style="position:absolute;left:53365;top:76550;width:6;height:12;visibility:visible;mso-wrap-style:square;v-text-anchor:top" coordsize="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" path="m6,l,12e" filled="f" strokeweight=".12pt">
                    <v:path arrowok="t" o:connecttype="custom" o:connectlocs="6,15310;0,15322" o:connectangles="0,0"/>
                  </v:shape>
                </v:group>
                <v:group id="Group 7928" o:spid="_x0000_s2028" style="position:absolute;left:10679;top:15299;width:6;height:11" coordorigin="10679,15299"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Quy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xP3+H5JjwBuf4DAAD//wMAUEsBAi0AFAAGAAgAAAAhANvh9svuAAAAhQEAABMAAAAAAAAA&#10;AAAAAAAAAAAAAFtDb250ZW50X1R5cGVzXS54bWxQSwECLQAUAAYACAAAACEAWvQsW78AAAAVAQAA&#10;CwAAAAAAAAAAAAAAAAAfAQAAX3JlbHMvLnJlbHNQSwECLQAUAAYACAAAACEAZ0ELssYAAADdAAAA&#10;DwAAAAAAAAAAAAAAAAAHAgAAZHJzL2Rvd25yZXYueG1sUEsFBgAAAAADAAMAtwAAAPoCAAAAAA==&#10;">
                  <v:shape id="Freeform 7929" o:spid="_x0000_s2029" style="position:absolute;left:53395;top:76495;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" path="m6,l,11e" filled="f" strokeweight=".12pt">
                    <v:path arrowok="t" o:connecttype="custom" o:connectlocs="6,15299;0,15310" o:connectangles="0,0"/>
                  </v:shape>
                </v:group>
                <v:group id="Group 7930" o:spid="_x0000_s2030" style="position:absolute;left:10685;top:15288;width:6;height:11" coordorigin="10685,15288"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">
                  <v:shape id="Freeform 7931" o:spid="_x0000_s2031" style="position:absolute;left:53425;top:76440;width:6;height:11;visibility:visible;mso-wrap-style:square;v-text-anchor:top" coordsize="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" path="m6,l,11e" filled="f" strokeweight=".12pt">
                    <v:path arrowok="t" o:connecttype="custom" o:connectlocs="6,15288;0,15299" o:connectangles="0,0"/>
                  </v:shape>
                </v:group>
                <v:group id="Group 7932" o:spid="_x0000_s2032" style="position:absolute;left:10691;top:15288;width:2;height:2" coordorigin="10691,1528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KqF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zjNIH/N+EJyM0fAAAA//8DAFBLAQItABQABgAIAAAAIQDb4fbL7gAAAIUBAAATAAAAAAAA&#10;AAAAAAAAAAAAAABbQ29udGVudF9UeXBlc10ueG1sUEsBAi0AFAAGAAgAAAAhAFr0LFu/AAAAFQEA&#10;AAsAAAAAAAAAAAAAAAAAHwEAAF9yZWxzLy5yZWxzUEsBAi0AFAAGAAgAAAAhAINwqoXHAAAA3QAA&#10;AA8AAAAAAAAAAAAAAAAABwIAAGRycy9kb3ducmV2LnhtbFBLBQYAAAAAAwADALcAAAD7AgAAAAA=&#10;">
                  <v:shape id="Freeform 7933" o:spid="_x0000_s2033" style="position:absolute;left:10691;top:1528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" path="m,l,e" filled="f" strokeweight=".12pt">
                    <v:path arrowok="t" o:connecttype="custom" o:connectlocs="0,0;0,0" o:connectangles="0,0"/>
                  </v:shape>
                </v:group>
                <v:group id="Group 7934" o:spid="_x0000_s2034" style="position:absolute;left:10691;top:15278;width:8;height:10" coordorigin="10691,15278"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">
                  <v:shape id="Freeform 7935" o:spid="_x0000_s2035" style="position:absolute;left:53455;top:76390;width:8;height:10;visibility:visible;mso-wrap-style:square;v-text-anchor:top" coordsize="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" path="m8,l,10e" filled="f" strokeweight=".12pt">
                    <v:path arrowok="t" o:connecttype="custom" o:connectlocs="8,15278;0,15288" o:connectangles="0,0"/>
                  </v:shape>
                </v:group>
                <v:group id="Group 7936" o:spid="_x0000_s2036" style="position:absolute;left:10699;top:15268;width:8;height:11" coordorigin="10699,15268" coordsize="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">
                  <v:shape id="Freeform 7937" o:spid="_x0000_s2037" style="position:absolute;left:42796;top:61072;width:8;height:11;visibility:visible;mso-wrap-style:square;v-text-anchor:top" coordsize="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" path="m8,l,11e" filled="f" strokeweight=".12pt">
                    <v:path arrowok="t" o:connecttype="custom" o:connectlocs="8,15268;0,15279" o:connectangles="0,0"/>
                  </v:shape>
                </v:group>
                <v:group id="Group 7938" o:spid="_x0000_s2038" style="position:absolute;left:10708;top:15258;width:10;height:10" coordorigin="10708,15258"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">
                  <v:shape id="Freeform 7939" o:spid="_x0000_s2039" style="position:absolute;left:42832;top:6103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" path="m10,l,10e" filled="f" strokeweight=".12pt">
                    <v:path arrowok="t" o:connecttype="custom" o:connectlocs="10,15258;0,15268" o:connectangles="0,0"/>
                  </v:shape>
                </v:group>
                <v:group id="Group 7940" o:spid="_x0000_s2040" style="position:absolute;left:10717;top:15247;width:11;height:11" coordorigin="10717,15247"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">
                  <v:shape id="Freeform 7941" o:spid="_x0000_s2041" style="position:absolute;left:53585;top:76235;width:11;height:11;visibility:visible;mso-wrap-style:square;v-text-anchor:top"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" path="m11,l,11e" filled="f" strokeweight=".12pt">
                    <v:path arrowok="t" o:connecttype="custom" o:connectlocs="11,15247;0,15258" o:connectangles="0,0"/>
                  </v:shape>
                </v:group>
                <v:group id="Group 7942" o:spid="_x0000_s2042" style="position:absolute;left:10728;top:15238;width:10;height:10" coordorigin="10728,15238"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">
                  <v:shape id="Freeform 7943" o:spid="_x0000_s2043" style="position:absolute;left:42912;top:60952;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" path="m10,l,10e" filled="f" strokeweight=".12pt">
                    <v:path arrowok="t" o:connecttype="custom" o:connectlocs="10,15238;0,15248" o:connectangles="0,0"/>
                  </v:shape>
                </v:group>
                <v:group id="Group 7944" o:spid="_x0000_s2044" style="position:absolute;left:10738;top:15229;width:12;height:8" coordorigin="10738,15229"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">
                  <v:shape id="Freeform 7945" o:spid="_x0000_s2045" style="position:absolute;left:42952;top:60916;width:12;height:8;visibility:visible;mso-wrap-style:square;v-text-anchor:top" coordsize="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" path="m12,l,8e" filled="f" strokeweight=".12pt">
                    <v:path arrowok="t" o:connecttype="custom" o:connectlocs="12,15229;0,15237" o:connectangles="0,0"/>
                  </v:shape>
                </v:group>
                <v:group id="Group 7946" o:spid="_x0000_s2046" style="position:absolute;left:10750;top:15220;width:11;height:10" coordorigin="10750,15220"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">
                  <v:shape id="Freeform 7947" o:spid="_x0000_s2047" style="position:absolute;left:43000;top:60880;width:11;height:10;visibility:visible;mso-wrap-style:square;v-text-anchor:top" coordsize="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" path="m11,l,10e" filled="f" strokeweight=".12pt">
                    <v:path arrowok="t" o:connecttype="custom" o:connectlocs="11,15220;0,15230" o:connectangles="0,0"/>
                  </v:shape>
                </v:group>
                <v:group id="Group 7948" o:spid="_x0000_s2048" style="position:absolute;left:10760;top:15211;width:10;height:8" coordorigin="10760,15211"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FfS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0iX8vglPQK5/AAAA//8DAFBLAQItABQABgAIAAAAIQDb4fbL7gAAAIUBAAATAAAAAAAA&#10;AAAAAAAAAAAAAABbQ29udGVudF9UeXBlc10ueG1sUEsBAi0AFAAGAAgAAAAhAFr0LFu/AAAAFQEA&#10;AAsAAAAAAAAAAAAAAAAAHwEAAF9yZWxzLy5yZWxzUEsBAi0AFAAGAAgAAAAhACz0V9LHAAAA3QAA&#10;AA8AAAAAAAAAAAAAAAAABwIAAGRycy9kb3ducmV2LnhtbFBLBQYAAAAAAwADALcAAAD7AgAAAAA=&#10;">
                  <v:shape id="Freeform 7949" o:spid="_x0000_s2049" style="position:absolute;left:43040;top:60844;width:10;height:8;visibility:visible;mso-wrap-style:square;v-text-anchor:top" coordsize="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" path="m10,l,8e" filled="f" strokeweight=".12pt">
                    <v:path arrowok="t" o:connecttype="custom" o:connectlocs="10,15211;0,15219" o:connectangles="0,0"/>
                  </v:shape>
                </v:group>
                <v:group id="Group 7950" o:spid="_x0000_s2050" style="position:absolute;left:10770;top:15204;width:11;height:7" coordorigin="10770,15204"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">
                  <v:shape id="Freeform 7951" o:spid="_x0000_s2051" style="position:absolute;left:53850;top:76020;width:11;height:7;visibility:visible;mso-wrap-style:square;v-text-anchor:top" coordsize="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" path="m11,l,7e" filled="f" strokeweight=".12pt">
                    <v:path arrowok="t" o:connecttype="custom" o:connectlocs="11,15204;0,15211" o:connectangles="0,0"/>
                  </v:shape>
                </v:group>
                <v:group id="Group 7952" o:spid="_x0000_s2052" style="position:absolute;left:10781;top:15197;width:10;height:7" coordorigin="10781,15197"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">
                  <v:shape id="Freeform 7953" o:spid="_x0000_s2053" style="position:absolute;left:43124;top:60788;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" path="m10,l,7e" filled="f" strokeweight=".12pt">
                    <v:path arrowok="t" o:connecttype="custom" o:connectlocs="10,15197;0,15204" o:connectangles="0,0"/>
                  </v:shape>
                </v:group>
                <v:group id="Group 7954" o:spid="_x0000_s2054" style="position:absolute;left:10790;top:15191;width:8;height:6" coordorigin="10790,15191"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">
                  <v:shape id="Freeform 7955" o:spid="_x0000_s2055" style="position:absolute;left:43160;top:60764;width:8;height:6;visibility:visible;mso-wrap-style:square;v-text-anchor:top"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" path="m8,l,6e" filled="f" strokeweight=".12pt">
                    <v:path arrowok="t" o:connecttype="custom" o:connectlocs="8,15191;0,15197" o:connectangles="0,0"/>
                  </v:shape>
                </v:group>
                <v:group id="Group 7956" o:spid="_x0000_s2056" style="position:absolute;left:10799;top:15186;width:7;height:5" coordorigin="10799,15186"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">
                  <v:shape id="Freeform 7957" o:spid="_x0000_s2057" style="position:absolute;left:53995;top:75930;width:7;height:5;visibility:visible;mso-wrap-style:square;v-text-anchor:top"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" path="m7,l,5e" filled="f" strokeweight=".12pt">
                    <v:path arrowok="t" o:connecttype="custom" o:connectlocs="7,15186;0,15191" o:connectangles="0,0"/>
                  </v:shape>
                </v:group>
                <v:group id="Group 7958" o:spid="_x0000_s2058" style="position:absolute;left:10806;top:15182;width:6;height:4" coordorigin="10806,15182"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">
                  <v:shape id="Freeform 7959" o:spid="_x0000_s2059" style="position:absolute;left:54030;top:75910;width:6;height:4;visibility:visible;mso-wrap-style:square;v-text-anchor:top" coordsize="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" path="m6,l,4e" filled="f" strokeweight=".12pt">
                    <v:path arrowok="t" o:connecttype="custom" o:connectlocs="6,15182;0,15186" o:connectangles="0,0"/>
                  </v:shape>
                </v:group>
                <v:group id="Group 7960" o:spid="_x0000_s2060" style="position:absolute;left:10812;top:15179;width:5;height:4" coordorigin="10812,15179"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">
                  <v:shape id="Freeform 7961" o:spid="_x0000_s2061" style="position:absolute;left:43248;top:60716;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" path="m5,l,4e" filled="f" strokeweight=".12pt">
                    <v:path arrowok="t" o:connecttype="custom" o:connectlocs="5,15179;0,15183" o:connectangles="0,0"/>
                  </v:shape>
                </v:group>
                <v:group id="Group 7962" o:spid="_x0000_s2062" style="position:absolute;left:10817;top:15176;width:4;height:2" coordorigin="10817,15176"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">
                  <v:shape id="Freeform 7963" o:spid="_x0000_s2063" style="position:absolute;left:43268;top:60704;width:4;height:2;visibility:visible;mso-wrap-style:square;v-text-anchor:top"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" path="m4,l,2e" filled="f" strokeweight=".12pt">
                    <v:path arrowok="t" o:connecttype="custom" o:connectlocs="4,15176;0,15178" o:connectangles="0,0"/>
                  </v:shape>
                </v:group>
                <v:group id="Group 7964" o:spid="_x0000_s2064" style="position:absolute;left:10820;top:15176;width:2;height:2" coordorigin="10820,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bst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xmsD/m/AE5PoPAAD//wMAUEsBAi0AFAAGAAgAAAAhANvh9svuAAAAhQEAABMAAAAAAAAA&#10;AAAAAAAAAAAAAFtDb250ZW50X1R5cGVzXS54bWxQSwECLQAUAAYACAAAACEAWvQsW78AAAAVAQAA&#10;CwAAAAAAAAAAAAAAAAAfAQAAX3JlbHMvLnJlbHNQSwECLQAUAAYACAAAACEAHbW7LcYAAADdAAAA&#10;DwAAAAAAAAAAAAAAAAAHAgAAZHJzL2Rvd25yZXYueG1sUEsFBgAAAAADAAMAtwAAAPoCAAAAAA==&#10;">
                  <v:shape id="Freeform 7965" o:spid="_x0000_s2065" style="position:absolute;left:10820;top:15176;width:2;height:2;visibility:visible;mso-wrap-style:square;v-text-anchor:top"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" path="m2,l,e" filled="f" strokeweight=".12pt">
                    <v:path arrowok="t" o:connecttype="custom" o:connectlocs="4,0;0,0" o:connectangles="0,0"/>
                  </v:shape>
                </v:group>
                <v:group id="Group 7966" o:spid="_x0000_s2066" style="position:absolute;left:10822;top:15176;width:2;height:2" coordorigin="10822,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">
                  <v:shape id="Freeform 7967" o:spid="_x0000_s2067" style="position:absolute;left:10822;top:1517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" path="m,l,e" filled="f" strokeweight=".12pt">
                    <v:path arrowok="t" o:connecttype="custom" o:connectlocs="0,0;0,0" o:connectangles="0,0"/>
                  </v:shape>
                </v:group>
                <v:group id="Group 7968" o:spid="_x0000_s2068" style="position:absolute;left:10822;top:15176;width:2;height:2" coordorigin="10822,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">
                  <v:shape id="Freeform 7969" o:spid="_x0000_s2069" style="position:absolute;left:10822;top:1517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" path="m,l,e" filled="f" strokeweight=".12pt">
                    <v:path arrowok="t" o:connecttype="custom" o:connectlocs="0,0;0,0" o:connectangles="0,0"/>
                  </v:shape>
                </v:group>
                <v:group id="Group 7970" o:spid="_x0000_s2070" style="position:absolute;left:10822;top:15176;width:2;height:2" coordorigin="10822,15176"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">
                  <v:shape id="Freeform 7971" o:spid="_x0000_s2071" style="position:absolute;left:43288;top:60704;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" path="m2,2l,e" filled="f" strokeweight=".12pt">
                    <v:path arrowok="t" o:connecttype="custom" o:connectlocs="2,15178;0,15176" o:connectangles="0,0"/>
                  </v:shape>
                </v:group>
                <v:group id="Group 7972" o:spid="_x0000_s2072" style="position:absolute;left:10824;top:15179;width:4;height:2" coordorigin="10824,15179" coordsize="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">
                  <v:shape id="Freeform 7973" o:spid="_x0000_s2073" style="position:absolute;left:10824;top:15179;width:4;height:2;visibility:visible;mso-wrap-style:square;v-text-anchor:top" coordsize="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" path="m4,1l,e" filled="f" strokeweight=".12pt">
                    <v:path arrowok="t" o:connecttype="custom" o:connectlocs="4,30360;0,30358" o:connectangles="0,0"/>
                  </v:shape>
                </v:group>
                <v:group id="Group 7974" o:spid="_x0000_s2074" style="position:absolute;left:10828;top:15180;width:5;height:4" coordorigin="10828,15180"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">
                  <v:shape id="Freeform 7975" o:spid="_x0000_s2075" style="position:absolute;left:43312;top:60720;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" path="m5,4l,e" filled="f" strokeweight=".12pt">
                    <v:path arrowok="t" o:connecttype="custom" o:connectlocs="5,15184;0,15180" o:connectangles="0,0"/>
                  </v:shape>
                </v:group>
                <v:group id="Group 7976" o:spid="_x0000_s2076" style="position:absolute;left:10832;top:15184;width:5;height:4" coordorigin="10832,15184"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">
                  <v:shape id="Freeform 7977" o:spid="_x0000_s2077" style="position:absolute;left:43328;top:60736;width:5;height: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" path="m5,4l,e" filled="f" strokeweight=".12pt">
                    <v:path arrowok="t" o:connecttype="custom" o:connectlocs="5,15188;0,15184" o:connectangles="0,0"/>
                  </v:shape>
                </v:group>
                <v:group id="Group 7978" o:spid="_x0000_s2078" style="position:absolute;left:10837;top:15187;width:7;height:5" coordorigin="10837,15187"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">
                  <v:shape id="Freeform 7979" o:spid="_x0000_s2079" style="position:absolute;left:54185;top:75935;width:7;height:5;visibility:visible;mso-wrap-style:square;v-text-anchor:top" coordsize="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" path="m7,5l,e" filled="f" strokeweight=".12pt">
                    <v:path arrowok="t" o:connecttype="custom" o:connectlocs="7,15192;0,15187" o:connectangles="0,0"/>
                  </v:shape>
                </v:group>
                <v:group id="Group 7980" o:spid="_x0000_s2080" style="position:absolute;left:10844;top:15192;width:7;height:6" coordorigin="10844,15192"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">
                  <v:shape id="Freeform 7981" o:spid="_x0000_s2081" style="position:absolute;left:43376;top:60768;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" path="m7,6l,e" filled="f" strokeweight=".12pt">
                    <v:path arrowok="t" o:connecttype="custom" o:connectlocs="7,15198;0,15192" o:connectangles="0,0"/>
                  </v:shape>
                </v:group>
                <v:group id="Group 7982" o:spid="_x0000_s2082" style="position:absolute;left:10852;top:15198;width:7;height:6" coordorigin="10852,15198"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">
                  <v:shape id="Freeform 7983" o:spid="_x0000_s2083" style="position:absolute;left:54260;top:75990;width:7;height:6;visibility:visible;mso-wrap-style:square;v-text-anchor:top" coordsize="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" path="m7,6l,e" filled="f" strokeweight=".12pt">
                    <v:path arrowok="t" o:connecttype="custom" o:connectlocs="7,15204;0,15198" o:connectangles="0,0"/>
                  </v:shape>
                </v:group>
                <v:group id="Group 7984" o:spid="_x0000_s2084" style="position:absolute;left:10859;top:15204;width:8;height:6" coordorigin="10859,15204"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">
                  <v:shape id="Freeform 7985" o:spid="_x0000_s2085" style="position:absolute;left:54295;top:76020;width:8;height:6;visibility:visible;mso-wrap-style:square;v-text-anchor:top" coordsize="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" path="m8,6l,e" filled="f" strokeweight=".12pt">
                    <v:path arrowok="t" o:connecttype="custom" o:connectlocs="8,15210;0,15204" o:connectangles="0,0"/>
                  </v:shape>
                </v:group>
                <v:group id="Group 7986" o:spid="_x0000_s2086" style="position:absolute;left:10867;top:15210;width:8;height:7" coordorigin="10867,15210"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">
                  <v:shape id="Freeform 7987" o:spid="_x0000_s2087" style="position:absolute;left:43468;top:60840;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" path="m8,7l,e" filled="f" strokeweight=".12pt">
                    <v:path arrowok="t" o:connecttype="custom" o:connectlocs="8,15217;0,15210" o:connectangles="0,0"/>
                  </v:shape>
                </v:group>
                <v:group id="Group 7988" o:spid="_x0000_s2088" style="position:absolute;left:10876;top:15217;width:8;height:7" coordorigin="10876,15217"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">
                  <v:shape id="Freeform 7989" o:spid="_x0000_s2089" style="position:absolute;left:54380;top:76085;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" path="m8,7l,e" filled="f" strokeweight=".12pt">
                    <v:path arrowok="t" o:connecttype="custom" o:connectlocs="8,15224;0,15217" o:connectangles="0,0"/>
                  </v:shape>
                </v:group>
                <v:group id="Group 7990" o:spid="_x0000_s2090" style="position:absolute;left:10884;top:15224;width:8;height:7" coordorigin="10884,15224"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">
                  <v:shape id="Freeform 7991" o:spid="_x0000_s2091" style="position:absolute;left:43536;top:60896;width:8;height:7;visibility:visible;mso-wrap-style:square;v-text-anchor:top" coordsize="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" path="m8,7l,e" filled="f" strokeweight=".12pt">
                    <v:path arrowok="t" o:connecttype="custom" o:connectlocs="8,15231;0,15224" o:connectangles="0,0"/>
                  </v:shape>
                </v:group>
                <v:group id="Group 7992" o:spid="_x0000_s2092" style="position:absolute;left:10892;top:15232;width:8;height:8" coordorigin="10892,15232"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">
                  <v:shape id="Freeform 7993" o:spid="_x0000_s2093" style="position:absolute;left:43568;top:60928;width:8;height:8;visibility:visible;mso-wrap-style:square;v-text-anchor:top"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" path="m8,8l,e" filled="f" strokeweight=".12pt">
                    <v:path arrowok="t" o:connecttype="custom" o:connectlocs="8,15240;0,15232" o:connectangles="0,0"/>
                  </v:shape>
                </v:group>
                <v:group id="Group 7994" o:spid="_x0000_s2094" style="position:absolute;left:10901;top:15240;width:7;height:8" coordorigin="10901,15240"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">
                  <v:shape id="Freeform 7995" o:spid="_x0000_s2095" style="position:absolute;left:54505;top:7620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" path="m7,8l,e" filled="f" strokeweight=".12pt">
                    <v:path arrowok="t" o:connecttype="custom" o:connectlocs="7,15248;0,15240" o:connectangles="0,0"/>
                  </v:shape>
                </v:group>
                <v:group id="Group 7996" o:spid="_x0000_s2096" style="position:absolute;left:10908;top:15248;width:7;height:7" coordorigin="10908,15248"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">
                  <v:shape id="Freeform 7997" o:spid="_x0000_s2097" style="position:absolute;left:43632;top:60992;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" path="m7,7l,e" filled="f" strokeweight=".12pt">
                    <v:path arrowok="t" o:connecttype="custom" o:connectlocs="7,15255;0,15248" o:connectangles="0,0"/>
                  </v:shape>
                </v:group>
                <v:group id="Group 7998" o:spid="_x0000_s2098" style="position:absolute;left:10915;top:15256;width:7;height:8" coordorigin="10915,15256"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">
                  <v:shape id="Freeform 7999" o:spid="_x0000_s2099" style="position:absolute;left:54575;top:76280;width:7;height:8;visibility:visible;mso-wrap-style:square;v-text-anchor:top" coordsize="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" path="m7,8l,e" filled="f" strokeweight=".12pt">
                    <v:path arrowok="t" o:connecttype="custom" o:connectlocs="7,15264;0,15256" o:connectangles="0,0"/>
                  </v:shape>
                </v:group>
                <v:group id="Group 8000" o:spid="_x0000_s2100" style="position:absolute;left:11046;top:895;width:37;height:38" coordorigin="11046,895"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">
                  <v:shape id="Freeform 8001" o:spid="_x0000_s2101" style="position:absolute;left:11046;top:895;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" path="m,39r37,l37,,,,,39xe" fillcolor="black" stroked="f">
                    <v:path arrowok="t" o:connecttype="custom" o:connectlocs="0,934;37,934;37,895;0,895;0,934" o:connectangles="0,0,0,0,0"/>
                  </v:shape>
                </v:group>
                <v:group id="Group 8002" o:spid="_x0000_s2102" style="position:absolute;left:10559;top:895;width:37;height:38" coordorigin="10559,895"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">
                  <v:shape id="Freeform 8003" o:spid="_x0000_s2103" style="position:absolute;left:10559;top:895;width:37;height:38;visibility:visible;mso-wrap-style:square;v-text-anchor:top" coordsize="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" path="m,39r37,l37,,,,,39xe" fillcolor="black" stroked="f">
                    <v:path arrowok="t" o:connecttype="custom" o:connectlocs="0,934;37,934;37,895;0,895;0,934" o:connectangles="0,0,0,0,0"/>
                  </v:shape>
                </v:group>
                <v:group id="Group 8004" o:spid="_x0000_s2104" style="position:absolute;left:11046;top:895;width:37;height:2" coordorigin="11046,895"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">
                  <v:shape id="Freeform 8005" o:spid="_x0000_s2105" style="position:absolute;left:11046;top:895;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" path="m,l37,e" filled="f" strokeweight=".12pt">
                    <v:path arrowok="t" o:connecttype="custom" o:connectlocs="0,0;37,0" o:connectangles="0,0"/>
                  </v:shape>
                </v:group>
                <v:group id="Group 8006" o:spid="_x0000_s2106" style="position:absolute;left:10559;top:895;width:37;height:2" coordorigin="10559,895"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">
                  <v:shape id="Freeform 8007" o:spid="_x0000_s2107" style="position:absolute;left:10559;top:895;width:37;height:2;visibility:visible;mso-wrap-style:square;v-text-anchor:top" coordsize="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" path="m,l37,e" filled="f" strokeweight=".12pt">
                    <v:path arrowok="t" o:connecttype="custom" o:connectlocs="0,0;37,0" o:connectangles="0,0"/>
                  </v:shape>
                </v:group>
                <v:group id="Group 8008" o:spid="_x0000_s2108" style="position:absolute;left:11083;top:895;width:2;height:38" coordorigin="11083,895"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">
                  <v:shape id="Freeform 8009" o:spid="_x0000_s2109" style="position:absolute;left:11083;top:895;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" path="m,39l,e" filled="f" strokeweight=".12pt">
                    <v:path arrowok="t" o:connecttype="custom" o:connectlocs="0,934;0,895" o:connectangles="0,0"/>
                  </v:shape>
                </v:group>
                <v:group id="Group 8010" o:spid="_x0000_s2110" style="position:absolute;left:10559;top:895;width:2;height:38" coordorigin="10559,895"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">
                  <v:shape id="Freeform 8011" o:spid="_x0000_s2111" style="position:absolute;left:10559;top:895;width:2;height:38;visibility:visible;mso-wrap-style:square;v-text-anchor:top" coordsize="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" path="m,39l,e" filled="f" strokeweight=".12pt">
                    <v:path arrowok="t" o:connecttype="custom" o:connectlocs="0,934;0,895" o:connectangles="0,0"/>
                  </v:shape>
                </v:group>
                <v:group id="Group 8012" o:spid="_x0000_s2112" style="position:absolute;left:11046;top:934;width:76;height:487" coordorigin="11046,934" coordsize="76,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">
                  <v:shape id="Freeform 8013" o:spid="_x0000_s2113" style="position:absolute;left:11046;top:934;width:76;height:487;visibility:visible;mso-wrap-style:square;v-text-anchor:top" coordsize="76,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" path="m,487r76,l76,,,,,487xe" fillcolor="#999" stroked="f">
                    <v:path arrowok="t" o:connecttype="custom" o:connectlocs="0,1421;76,1421;76,934;0,934;0,1421" o:connectangles="0,0,0,0,0"/>
                  </v:shape>
                </v:group>
                <v:group id="Group 8014" o:spid="_x0000_s2114" style="position:absolute;left:10522;top:934;width:74;height:487" coordorigin="10522,934" coordsize="74,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">
                  <v:shape id="Freeform 8015" o:spid="_x0000_s2115" style="position:absolute;left:10522;top:934;width:74;height:487;visibility:visible;mso-wrap-style:square;v-text-anchor:top" coordsize="74,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" path="m,487r74,l74,,,,,487xe" fillcolor="#999" stroked="f">
                    <v:path arrowok="t" o:connecttype="custom" o:connectlocs="0,1421;74,1421;74,934;0,934;0,1421" o:connectangles="0,0,0,0,0"/>
                  </v:shape>
                </v:group>
                <v:group id="Group 8016" o:spid="_x0000_s2116" style="position:absolute;left:11046;top:934;width:76;height:2" coordorigin="11046,934"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">
                  <v:shape id="Freeform 8017" o:spid="_x0000_s2117" style="position:absolute;left:11046;top:934;width:76;height:2;visibility:visible;mso-wrap-style:square;v-text-anchor:top" coordsize="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" path="m,l76,e" filled="f" strokeweight=".12pt">
                    <v:path arrowok="t" o:connecttype="custom" o:connectlocs="0,0;76,0" o:connectangles="0,0"/>
                  </v:shape>
                </v:group>
                <v:group id="Group 8018" o:spid="_x0000_s2118" style="position:absolute;left:10522;top:934;width:74;height:2" coordorigin="10522,934"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">
                  <v:shape id="Freeform 8019" o:spid="_x0000_s2119" style="position:absolute;left:10522;top:934;width:74;height:2;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" path="m,l74,e" filled="f" strokeweight=".12pt">
                    <v:path arrowok="t" o:connecttype="custom" o:connectlocs="0,0;74,0" o:connectangles="0,0"/>
                  </v:shape>
                </v:group>
                <v:group id="Group 8020" o:spid="_x0000_s2120" style="position:absolute;left:10522;top:1420;width:600;height:2" coordorigin="10522,1420" coordsize="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">
                  <v:shape id="Freeform 8021" o:spid="_x0000_s2121" style="position:absolute;left:10522;top:1420;width:600;height:2;visibility:visible;mso-wrap-style:square;v-text-anchor:top" coordsize="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" path="m,l600,e" filled="f" strokeweight=".032mm">
                    <v:path arrowok="t" o:connecttype="custom" o:connectlocs="0,0;600,0" o:connectangles="0,0"/>
                  </v:shape>
                </v:group>
                <v:group id="Group 8022" o:spid="_x0000_s2122" style="position:absolute;left:10522;top:934;width:2;height:487" coordorigin="10522,934" coordsize="2,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">
                  <v:shape id="Freeform 8023" o:spid="_x0000_s2123" style="position:absolute;left:10522;top:934;width:2;height:487;visibility:visible;mso-wrap-style:square;v-text-anchor:top" coordsize="2,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" path="m,l,487e" filled="f" strokeweight=".12pt">
                    <v:path arrowok="t" o:connecttype="custom" o:connectlocs="0,934;0,1421" o:connectangles="0,0"/>
                  </v:shape>
                </v:group>
                <v:group id="Group 8024" o:spid="_x0000_s2124" style="position:absolute;left:11009;top:821;width:37;height:600" coordorigin="11009,821" coordsize="37,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">
                  <v:shape id="Freeform 8025" o:spid="_x0000_s2125" style="position:absolute;left:11009;top:821;width:37;height:600;visibility:visible;mso-wrap-style:square;v-text-anchor:top" coordsize="37,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" path="m,600r37,l37,,,,,600xe" fillcolor="#e4e4e4" stroked="f">
                    <v:path arrowok="t" o:connecttype="custom" o:connectlocs="0,1421;37,1421;37,821;0,821;0,1421" o:connectangles="0,0,0,0,0"/>
                  </v:shape>
                </v:group>
                <v:group id="Group 8026" o:spid="_x0000_s2126" style="position:absolute;left:10596;top:821;width:38;height:600" coordorigin="10596,821" coordsize="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">
                  <v:shape id="Freeform 8027" o:spid="_x0000_s2127" style="position:absolute;left:10596;top:821;width:38;height:600;visibility:visible;mso-wrap-style:square;v-text-anchor:top" coordsize="3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" path="m,600r38,l38,,,,,600xe" fillcolor="#e4e4e4" stroked="f">
                    <v:path arrowok="t" o:connecttype="custom" o:connectlocs="0,1421;38,1421;38,821;0,821;0,1421" o:connectangles="0,0,0,0,0"/>
                  </v:shape>
                </v:group>
                <v:group id="Group 8028" o:spid="_x0000_s2128" style="position:absolute;left:10596;top:821;width:450;height:2" coordorigin="10596,821"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">
                  <v:shape id="Freeform 8029" o:spid="_x0000_s2129" style="position:absolute;left:10596;top:821;width:450;height:2;visibility:visible;mso-wrap-style:square;v-text-anchor:top" coordsize="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" path="m,l450,e" filled="f" strokeweight=".02119mm">
                    <v:path arrowok="t" o:connecttype="custom" o:connectlocs="0,0;450,0" o:connectangles="0,0"/>
                  </v:shape>
                </v:group>
                <v:group id="Group 8030" o:spid="_x0000_s2130" style="position:absolute;left:11046;top:821;width:2;height:600" coordorigin="11046,821"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">
                  <v:shape id="Freeform 8031" o:spid="_x0000_s2131" style="position:absolute;left:11046;top:821;width:2;height:600;visibility:visible;mso-wrap-style:square;v-text-anchor:top"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" path="m,600l,e" filled="f" strokeweight=".12pt">
                    <v:path arrowok="t" o:connecttype="custom" o:connectlocs="0,1421;0,821" o:connectangles="0,0"/>
                  </v:shape>
                </v:group>
                <v:group id="Group 8032" o:spid="_x0000_s2132" style="position:absolute;left:10596;top:821;width:2;height:600" coordorigin="10596,821"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">
                  <v:shape id="Freeform 8033" o:spid="_x0000_s2133" style="position:absolute;left:10596;top:821;width:2;height:600;visibility:visible;mso-wrap-style:square;v-text-anchor:top" coordsize="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" path="m,l,600e" filled="f" strokeweight=".12pt">
                    <v:path arrowok="t" o:connecttype="custom" o:connectlocs="0,821;0,1421" o:connectangles="0,0"/>
                  </v:shape>
                </v:group>
                <v:group id="Group 8034" o:spid="_x0000_s2134" style="position:absolute;left:10634;top:821;width:374;height:600" coordorigin="10634,821" coordsize="37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">
                  <v:shape id="Freeform 8035" o:spid="_x0000_s2135" style="position:absolute;left:10634;top:821;width:374;height:600;visibility:visible;mso-wrap-style:square;v-text-anchor:top" coordsize="37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" path="m,l375,r,600l,600,,xe" fillcolor="black" stroked="f">
                    <v:path arrowok="t" o:connecttype="custom" o:connectlocs="0,821;375,821;375,1421;0,1421;0,821" o:connectangles="0,0,0,0,0"/>
                  </v:shape>
                </v:group>
                <v:group id="Group 8036" o:spid="_x0000_s2136" style="position:absolute;left:11009;top:821;width:2;height:14318" coordorigin="11009,821"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">
                  <v:shape id="Freeform 8037" o:spid="_x0000_s2137" style="position:absolute;left:11009;top:821;width:2;height:14318;visibility:visible;mso-wrap-style:square;v-text-anchor:top"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" path="m,14318l,e" filled="f" strokeweight=".12pt">
                    <v:path arrowok="t" o:connecttype="custom" o:connectlocs="0,15139;0,821" o:connectangles="0,0"/>
                  </v:shape>
                </v:group>
                <v:group id="Group 8038" o:spid="_x0000_s2138" style="position:absolute;left:10634;top:821;width:2;height:14318" coordorigin="10634,821"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">
                  <v:shape id="Freeform 8039" o:spid="_x0000_s2139" style="position:absolute;left:10634;top:821;width:2;height:14318;visibility:visible;mso-wrap-style:square;v-text-anchor:top" coordsize="2,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" path="m,14318l,e" filled="f" strokeweight=".06367mm">
                    <v:path arrowok="t" o:connecttype="custom" o:connectlocs="0,15139;0,821" o:connectangles="0,0"/>
                  </v:shape>
                  <v:shape id="Picture 8040" o:spid="_x0000_s2140" type="#_x0000_t75" style="position:absolute;left:10624;top:848;width:394;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">
                    <v:imagedata r:id="rId12" o:title=""/>
                    <o:lock v:ext="edit" aspectratio="f"/>
                  </v:shape>
                </v:group>
                <v:group id="Group 8041" o:spid="_x0000_s2141" style="position:absolute;left:10745;top:1418;width:2;height:2" coordorigin="10745,1418"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">
                  <v:shape id="Freeform 8042" o:spid="_x0000_s2142" style="position:absolute;left:10745;top:141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" path="m,l2,e" filled="f" strokeweight=".06339mm">
                    <v:path arrowok="t" o:connecttype="custom" o:connectlocs="0,0;2,0" o:connectangles="0,0"/>
                  </v:shape>
                </v:group>
                <v:group id="Group 8043" o:spid="_x0000_s2143" style="position:absolute;left:10672;top:1412;width:2;height:2" coordorigin="10672,1412"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">
                  <v:shape id="Freeform 8044" o:spid="_x0000_s2144" style="position:absolute;left:10672;top:141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" path="m,l2,e" filled="f" strokeweight=".06339mm">
                    <v:path arrowok="t" o:connecttype="custom" o:connectlocs="0,0;2,0" o:connectangles="0,0"/>
                  </v:shape>
                </v:group>
                <v:group id="Group 8045" o:spid="_x0000_s2145" style="position:absolute;left:10670;top:1417;width:2;height:2" coordorigin="10670,1417"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">
                  <v:shape id="Freeform 8046" o:spid="_x0000_s2146" style="position:absolute;left:10670;top:1417;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" path="m,l3,e" filled="f" strokeweight=".04203mm">
                    <v:path arrowok="t" o:connecttype="custom" o:connectlocs="0,0;3,0" o:connectangles="0,0"/>
                  </v:shape>
                </v:group>
                <v:group id="Group 8047" o:spid="_x0000_s2147" style="position:absolute;left:10968;top:1410;width:2;height:2" coordorigin="10968,1410"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Tau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ZHP7ehCcgV78AAAD//wMAUEsBAi0AFAAGAAgAAAAhANvh9svuAAAAhQEAABMAAAAAAAAA&#10;AAAAAAAAAAAAAFtDb250ZW50X1R5cGVzXS54bWxQSwECLQAUAAYACAAAACEAWvQsW78AAAAVAQAA&#10;CwAAAAAAAAAAAAAAAAAfAQAAX3JlbHMvLnJlbHNQSwECLQAUAAYACAAAACEA99E2rsYAAADdAAAA&#10;DwAAAAAAAAAAAAAAAAAHAgAAZHJzL2Rvd25yZXYueG1sUEsFBgAAAAADAAMAtwAAAPoCAAAAAA==&#10;">
                  <v:shape id="Freeform 8048" o:spid="_x0000_s2148" style="position:absolute;left:10968;top:141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" path="m,l2,e" filled="f" strokeweight=".08406mm">
                    <v:path arrowok="t" o:connecttype="custom" o:connectlocs="0,0;2,0" o:connectangles="0,0"/>
                  </v:shape>
                </v:group>
                <v:group id="Group 8049" o:spid="_x0000_s2149" style="position:absolute;left:10969;top:1417;width:2;height:2" coordorigin="10969,1417"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">
                  <v:shape id="Freeform 8050" o:spid="_x0000_s2150" style="position:absolute;left:10969;top:1417;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" path="m,l3,e" filled="f" strokeweight=".04203mm">
                    <v:path arrowok="t" o:connecttype="custom" o:connectlocs="0,0;3,0" o:connectangles="0,0"/>
                  </v:shape>
                </v:group>
                <v:group id="Group 8051" o:spid="_x0000_s2151" style="position:absolute;left:10897;top:1421;width:112;height:13718" coordorigin="10897,1421" coordsize="112,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">
                  <v:shape id="Freeform 8052" o:spid="_x0000_s2152" style="position:absolute;left:10897;top:1421;width:112;height:13718;visibility:visible;mso-wrap-style:square;v-text-anchor:top" coordsize="112,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" path="m,13718r112,l112,,,,,13718xe" fillcolor="#b1b1b1" stroked="f">
                    <v:path arrowok="t" o:connecttype="custom" o:connectlocs="0,15139;112,15139;112,1421;0,1421;0,15139" o:connectangles="0,0,0,0,0"/>
                  </v:shape>
                </v:group>
                <v:group id="Group 8053" o:spid="_x0000_s2153" style="position:absolute;left:10633;top:1421;width:113;height:13718" coordorigin="10633,1421" coordsize="113,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">
                  <v:shape id="Freeform 8054" o:spid="_x0000_s2154" style="position:absolute;left:10633;top:1421;width:113;height:13718;visibility:visible;mso-wrap-style:square;v-text-anchor:top" coordsize="113,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" path="m,13718r113,l113,,,,,13718xe" fillcolor="#b1b1b1" stroked="f">
                    <v:path arrowok="t" o:connecttype="custom" o:connectlocs="0,15139;113,15139;113,1421;0,1421;0,15139" o:connectangles="0,0,0,0,0"/>
                  </v:shape>
                </v:group>
                <v:group id="Group 8055" o:spid="_x0000_s2155" style="position:absolute;left:10633;top:1421;width:376;height:2" coordorigin="10633,1421"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">
                  <v:shape id="Freeform 8056" o:spid="_x0000_s2156" style="position:absolute;left:10633;top:1421;width:376;height:2;visibility:visible;mso-wrap-style:square;v-text-anchor:top"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" path="m376,l,e" filled="f" strokeweight=".97178mm">
                    <v:path arrowok="t" o:connecttype="custom" o:connectlocs="376,0;0,0" o:connectangles="0,0"/>
                  </v:shape>
                </v:group>
                <v:group id="Group 8057" o:spid="_x0000_s2157" style="position:absolute;left:10633;top:15139;width:376;height:2" coordorigin="10633,15139"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">
                  <v:shape id="Freeform 8058" o:spid="_x0000_s2158" style="position:absolute;left:10633;top:15139;width:376;height:2;visibility:visible;mso-wrap-style:square;v-text-anchor:top"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" path="m,l376,e" filled="f" strokeweight=".97178mm">
                    <v:path arrowok="t" o:connecttype="custom" o:connectlocs="0,0;376,0" o:connectangles="0,0"/>
                  </v:shape>
                </v:group>
                <v:group id="Group 8059" o:spid="_x0000_s2159" style="position:absolute;left:10746;top:1421;width:151;height:13718" coordorigin="10746,1421" coordsize="151,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">
                  <v:shape id="Freeform 8060" o:spid="_x0000_s2160" style="position:absolute;left:10746;top:1421;width:151;height:13718;visibility:visible;mso-wrap-style:square;v-text-anchor:top" coordsize="151,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" path="m,l151,r,13718l,13718,,xe" fillcolor="black" stroked="f">
                    <v:path arrowok="t" o:connecttype="custom" o:connectlocs="0,1421;151,1421;151,15139;0,15139;0,1421" o:connectangles="0,0,0,0,0"/>
                  </v:shape>
                </v:group>
                <v:group id="Group 8061" o:spid="_x0000_s2161" style="position:absolute;left:1494;top:1421;width:112;height:13718" coordorigin="1494,1421" coordsize="112,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">
                  <v:shape id="Freeform 8062" o:spid="_x0000_s2162" style="position:absolute;left:1494;top:1421;width:112;height:13718;visibility:visible;mso-wrap-style:square;v-text-anchor:top" coordsize="112,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" path="m,13718r112,l112,,,,,13718xe" fillcolor="#b1b1b1" stroked="f">
                    <v:path arrowok="t" o:connecttype="custom" o:connectlocs="0,15139;112,15139;112,1421;0,1421;0,15139" o:connectangles="0,0,0,0,0"/>
                  </v:shape>
                </v:group>
                <v:group id="Group 8063" o:spid="_x0000_s2163" style="position:absolute;left:1230;top:1421;width:113;height:13718" coordorigin="1230,1421" coordsize="113,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">
                  <v:shape id="Freeform 8064" o:spid="_x0000_s2164" style="position:absolute;left:1230;top:1421;width:113;height:13718;visibility:visible;mso-wrap-style:square;v-text-anchor:top" coordsize="113,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" path="m,13718r113,l113,,,,,13718xe" fillcolor="#b1b1b1" stroked="f">
                    <v:path arrowok="t" o:connecttype="custom" o:connectlocs="0,15139;113,15139;113,1421;0,1421;0,15139" o:connectangles="0,0,0,0,0"/>
                  </v:shape>
                </v:group>
                <v:group id="Group 8065" o:spid="_x0000_s2165" style="position:absolute;left:1230;top:1421;width:376;height:2" coordorigin="1230,1421"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">
                  <v:shape id="Freeform 8066" o:spid="_x0000_s2166" style="position:absolute;left:1230;top:1421;width:376;height:2;visibility:visible;mso-wrap-style:square;v-text-anchor:top"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" path="m376,l,e" filled="f" strokeweight=".97178mm">
                    <v:path arrowok="t" o:connecttype="custom" o:connectlocs="376,0;0,0" o:connectangles="0,0"/>
                  </v:shape>
                </v:group>
                <v:group id="Group 8067" o:spid="_x0000_s2167" style="position:absolute;left:1230;top:15139;width:376;height:2" coordorigin="1230,15139"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">
                  <v:shape id="Freeform 8068" o:spid="_x0000_s2168" style="position:absolute;left:1230;top:15139;width:376;height:2;visibility:visible;mso-wrap-style:square;v-text-anchor:top" coordsize="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" path="m,l376,e" filled="f" strokeweight=".97178mm">
                    <v:path arrowok="t" o:connecttype="custom" o:connectlocs="0,0;376,0" o:connectangles="0,0"/>
                  </v:shape>
                </v:group>
                <v:group id="Group 8069" o:spid="_x0000_s2169" style="position:absolute;left:1343;top:1421;width:151;height:13718" coordorigin="1343,1421" coordsize="151,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">
                  <v:shape id="Freeform 8070" o:spid="_x0000_s2170" style="position:absolute;left:1343;top:1421;width:151;height:13718;visibility:visible;mso-wrap-style:square;v-text-anchor:top" coordsize="151,1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" path="m,l151,r,13718l,13718,,xe" fillcolor="black" stroked="f">
                    <v:path arrowok="t" o:connecttype="custom" o:connectlocs="0,1421;151,1421;151,15139;0,15139;0,1421" o:connectangles="0,0,0,0,0"/>
                  </v:shape>
                </v:group>
                <w10:wrap anchorx="page" anchory="page"/>
              </v:group>
            </w:pict>
          </mc:Fallback>
        </mc:AlternateContent>
      </w:r>
    </w:p>
    <w:p w14:paraId="48378C64" w14:textId="77E54659" w:rsidR="00C16690" w:rsidRPr="00F77EE7" w:rsidRDefault="00490123" w:rsidP="00202CA1">
      <w:pPr>
        <w:spacing w:before="38"/>
        <w:ind w:left="2160" w:right="19" w:firstLine="720"/>
        <w:rPr>
          <w:rFonts w:ascii="SimSun" w:eastAsia="SimSun" w:hAnsi="SimSun"/>
          <w:sz w:val="48"/>
          <w:szCs w:val="48"/>
          <w:lang w:eastAsia="zh-TW"/>
        </w:rPr>
      </w:pPr>
      <w:r w:rsidRPr="00490123">
        <w:rPr>
          <w:rFonts w:ascii="SimSun" w:eastAsia="SimSun" w:hAnsi="SimSun" w:cs="SimSun" w:hint="eastAsia"/>
          <w:b/>
          <w:bCs/>
          <w:spacing w:val="-1"/>
          <w:sz w:val="48"/>
          <w:szCs w:val="48"/>
          <w:lang w:eastAsia="zh-TW"/>
        </w:rPr>
        <w:t>New Mission</w:t>
      </w:r>
      <w:r w:rsidR="00F77EE7" w:rsidRPr="00490123">
        <w:rPr>
          <w:rFonts w:ascii="SimSun" w:eastAsia="SimSun" w:hAnsi="SimSun" w:cs="SimSun" w:hint="eastAsia"/>
          <w:b/>
          <w:bCs/>
          <w:spacing w:val="-1"/>
          <w:sz w:val="48"/>
          <w:szCs w:val="48"/>
          <w:lang w:eastAsia="zh-TW"/>
        </w:rPr>
        <w:t>高級</w:t>
      </w:r>
      <w:r w:rsidRPr="00490123">
        <w:rPr>
          <w:rFonts w:ascii="SimSun" w:eastAsia="SimSun" w:hAnsi="SimSun" w:cs="SimSun" w:hint="eastAsia"/>
          <w:b/>
          <w:bCs/>
          <w:spacing w:val="-1"/>
          <w:sz w:val="48"/>
          <w:szCs w:val="48"/>
          <w:lang w:eastAsia="zh-TW"/>
        </w:rPr>
        <w:t>學院</w:t>
      </w:r>
    </w:p>
    <w:p w14:paraId="1611AA01" w14:textId="4FEEF048" w:rsidR="00703F76" w:rsidRPr="00F77EE7" w:rsidRDefault="00F77EE7" w:rsidP="00202CA1">
      <w:pPr>
        <w:pStyle w:val="Heading2"/>
        <w:spacing w:before="6" w:line="244" w:lineRule="auto"/>
        <w:ind w:left="3940" w:right="3960"/>
        <w:rPr>
          <w:rFonts w:ascii="SimSun" w:eastAsia="SimSun" w:hAnsi="SimSun" w:cs="Baskerville Old Face"/>
          <w:sz w:val="20"/>
          <w:lang w:eastAsia="zh-TW"/>
        </w:rPr>
      </w:pPr>
      <w:r w:rsidRPr="00F77EE7">
        <w:rPr>
          <w:rFonts w:ascii="SimSun" w:eastAsia="SimSun" w:hAnsi="SimSun" w:cs="Baskerville Old Face" w:hint="eastAsia"/>
          <w:sz w:val="20"/>
          <w:lang w:eastAsia="zh-TW"/>
        </w:rPr>
        <w:t>波士頓公立學校試點學校</w:t>
      </w:r>
    </w:p>
    <w:p w14:paraId="3EB39B64" w14:textId="085E3255" w:rsidR="0085667D" w:rsidRPr="00F77EE7" w:rsidRDefault="00F77EE7" w:rsidP="00202CA1">
      <w:pPr>
        <w:pStyle w:val="Heading2"/>
        <w:spacing w:before="6" w:line="244" w:lineRule="auto"/>
        <w:ind w:left="3940" w:right="3960"/>
        <w:rPr>
          <w:rFonts w:ascii="SimSun" w:eastAsia="SimSun" w:hAnsi="SimSun" w:cs="Baskerville Old Face"/>
          <w:spacing w:val="-5"/>
          <w:sz w:val="20"/>
          <w:szCs w:val="20"/>
        </w:rPr>
      </w:pPr>
      <w:r w:rsidRPr="00F77EE7">
        <w:rPr>
          <w:rFonts w:ascii="SimSun" w:eastAsia="SimSun" w:hAnsi="SimSun" w:cs="Baskerville Old Face"/>
          <w:sz w:val="20"/>
          <w:szCs w:val="20"/>
          <w:lang w:eastAsia="zh-TW"/>
        </w:rPr>
        <w:t>655 Metropolitan Avenue</w:t>
      </w:r>
      <w:r w:rsidR="00A341D2" w:rsidRPr="00F77EE7">
        <w:rPr>
          <w:rFonts w:ascii="SimSun" w:eastAsia="SimSun" w:hAnsi="SimSun" w:cs="Baskerville Old Face"/>
          <w:spacing w:val="-5"/>
          <w:sz w:val="20"/>
          <w:szCs w:val="20"/>
        </w:rPr>
        <w:t xml:space="preserve"> </w:t>
      </w:r>
    </w:p>
    <w:p w14:paraId="0B5D198F" w14:textId="5DF8A6BF" w:rsidR="0085667D" w:rsidRPr="00F77EE7" w:rsidRDefault="00F77EE7" w:rsidP="00202CA1">
      <w:pPr>
        <w:pStyle w:val="Heading2"/>
        <w:spacing w:before="6" w:line="244" w:lineRule="auto"/>
        <w:ind w:left="3940" w:right="3960"/>
        <w:rPr>
          <w:rFonts w:ascii="SimSun" w:eastAsia="SimSun" w:hAnsi="SimSun" w:cs="Baskerville Old Face"/>
          <w:sz w:val="20"/>
        </w:rPr>
      </w:pPr>
      <w:r w:rsidRPr="00F77EE7">
        <w:rPr>
          <w:rFonts w:ascii="SimSun" w:eastAsia="SimSun" w:hAnsi="SimSun" w:cs="Baskerville Old Face"/>
          <w:sz w:val="20"/>
          <w:lang w:eastAsia="zh-TW"/>
        </w:rPr>
        <w:t>Hyde Park,</w:t>
      </w:r>
      <w:r w:rsidRPr="00F77EE7">
        <w:rPr>
          <w:rFonts w:ascii="SimSun" w:eastAsia="SimSun" w:hAnsi="SimSun" w:cs="Baskerville Old Face"/>
          <w:spacing w:val="-4"/>
          <w:sz w:val="20"/>
          <w:lang w:eastAsia="zh-TW"/>
        </w:rPr>
        <w:t xml:space="preserve"> </w:t>
      </w:r>
      <w:r w:rsidRPr="00F77EE7">
        <w:rPr>
          <w:rFonts w:ascii="SimSun" w:eastAsia="SimSun" w:hAnsi="SimSun" w:cs="Baskerville Old Face"/>
          <w:sz w:val="20"/>
          <w:lang w:eastAsia="zh-TW"/>
        </w:rPr>
        <w:t>MA</w:t>
      </w:r>
      <w:r w:rsidRPr="00F77EE7">
        <w:rPr>
          <w:rFonts w:ascii="SimSun" w:eastAsia="SimSun" w:hAnsi="SimSun" w:cs="Baskerville Old Face"/>
          <w:spacing w:val="-5"/>
          <w:sz w:val="20"/>
          <w:lang w:eastAsia="zh-TW"/>
        </w:rPr>
        <w:t xml:space="preserve"> </w:t>
      </w:r>
      <w:r w:rsidRPr="00F77EE7">
        <w:rPr>
          <w:rFonts w:ascii="SimSun" w:eastAsia="SimSun" w:hAnsi="SimSun" w:cs="Baskerville Old Face"/>
          <w:sz w:val="20"/>
          <w:lang w:eastAsia="zh-TW"/>
        </w:rPr>
        <w:t>02136</w:t>
      </w:r>
    </w:p>
    <w:p w14:paraId="20D18D9C" w14:textId="5CEB748A" w:rsidR="00202CA1" w:rsidRPr="00F77EE7" w:rsidRDefault="00F77EE7" w:rsidP="005E2563">
      <w:pPr>
        <w:pStyle w:val="Heading2"/>
        <w:spacing w:before="6" w:line="244" w:lineRule="auto"/>
        <w:ind w:left="3940" w:right="3960"/>
        <w:rPr>
          <w:rFonts w:ascii="SimSun" w:eastAsia="SimSun" w:hAnsi="SimSun" w:cs="Baskerville Old Face"/>
          <w:sz w:val="20"/>
          <w:lang w:eastAsia="zh-TW"/>
        </w:rPr>
      </w:pPr>
      <w:r w:rsidRPr="00F77EE7">
        <w:rPr>
          <w:rFonts w:ascii="SimSun" w:eastAsia="SimSun" w:hAnsi="SimSun" w:cs="Baskerville Old Face" w:hint="eastAsia"/>
          <w:sz w:val="20"/>
          <w:lang w:eastAsia="zh-TW"/>
        </w:rPr>
        <w:t>電話：</w:t>
      </w:r>
      <w:r w:rsidRPr="00F77EE7">
        <w:rPr>
          <w:rFonts w:ascii="SimSun" w:eastAsia="SimSun" w:hAnsi="SimSun" w:cs="Baskerville Old Face"/>
          <w:sz w:val="20"/>
          <w:lang w:eastAsia="zh-TW"/>
        </w:rPr>
        <w:t xml:space="preserve">617-635-6437 </w:t>
      </w:r>
      <w:r w:rsidRPr="00F77EE7">
        <w:rPr>
          <w:rFonts w:ascii="SimSun" w:eastAsia="SimSun" w:hAnsi="SimSun" w:cs="Baskerville Old Face" w:hint="eastAsia"/>
          <w:sz w:val="20"/>
          <w:lang w:eastAsia="zh-TW"/>
        </w:rPr>
        <w:t>傳真：</w:t>
      </w:r>
      <w:r w:rsidRPr="00F77EE7">
        <w:rPr>
          <w:rFonts w:ascii="SimSun" w:eastAsia="SimSun" w:hAnsi="SimSun" w:cs="Baskerville Old Face"/>
          <w:sz w:val="20"/>
          <w:lang w:eastAsia="zh-TW"/>
        </w:rPr>
        <w:t>617-635-6332</w:t>
      </w:r>
      <w:r w:rsidRPr="00F77EE7">
        <w:rPr>
          <w:rFonts w:ascii="SimSun" w:eastAsia="SimSun" w:hAnsi="SimSun" w:cs="Baskerville Old Face"/>
          <w:sz w:val="20"/>
          <w:lang w:eastAsia="zh-TW"/>
        </w:rPr>
        <w:tab/>
      </w:r>
      <w:r w:rsidR="00327448" w:rsidRPr="00F77EE7">
        <w:rPr>
          <w:rFonts w:ascii="SimSun" w:eastAsia="SimSun" w:hAnsi="SimSun" w:cs="Baskerville Old Face"/>
          <w:sz w:val="20"/>
          <w:lang w:eastAsia="zh-TW"/>
        </w:rPr>
        <w:t xml:space="preserve">                  </w:t>
      </w:r>
    </w:p>
    <w:p w14:paraId="22326F51" w14:textId="4817082B" w:rsidR="00C16690" w:rsidRPr="00F77EE7" w:rsidRDefault="00F77EE7" w:rsidP="00202CA1">
      <w:pPr>
        <w:spacing w:before="19"/>
        <w:ind w:left="720" w:firstLine="720"/>
        <w:rPr>
          <w:rFonts w:ascii="SimSun" w:eastAsia="SimSun" w:hAnsi="SimSun"/>
          <w:b/>
          <w:sz w:val="17"/>
          <w:szCs w:val="17"/>
          <w:lang w:eastAsia="zh-TW"/>
        </w:rPr>
      </w:pPr>
      <w:r w:rsidRPr="00F77EE7">
        <w:rPr>
          <w:rFonts w:ascii="SimSun" w:eastAsia="SimSun" w:hAnsi="SimSun" w:cs="SimSun" w:hint="eastAsia"/>
          <w:b/>
          <w:i/>
          <w:w w:val="105"/>
          <w:sz w:val="17"/>
          <w:szCs w:val="17"/>
          <w:u w:val="single" w:color="000000"/>
          <w:lang w:eastAsia="zh-TW"/>
        </w:rPr>
        <w:t>宗旨</w:t>
      </w:r>
    </w:p>
    <w:p w14:paraId="03E54182" w14:textId="7E87692C" w:rsidR="00C16690" w:rsidRPr="00F77EE7" w:rsidRDefault="00490123" w:rsidP="00202CA1">
      <w:pPr>
        <w:spacing w:before="11" w:line="253" w:lineRule="auto"/>
        <w:ind w:left="1440" w:right="1680"/>
        <w:rPr>
          <w:rFonts w:ascii="SimSun" w:eastAsia="SimSun" w:hAnsi="SimSun"/>
          <w:b/>
          <w:sz w:val="17"/>
          <w:szCs w:val="17"/>
          <w:lang w:eastAsia="zh-TW"/>
        </w:rPr>
      </w:pPr>
      <w:r w:rsidRPr="00490123">
        <w:rPr>
          <w:rFonts w:ascii="SimSun" w:eastAsia="SimSun" w:hAnsi="SimSun" w:cs="SimSun" w:hint="eastAsia"/>
          <w:b/>
          <w:w w:val="105"/>
          <w:sz w:val="17"/>
          <w:szCs w:val="17"/>
          <w:lang w:eastAsia="zh-TW"/>
        </w:rPr>
        <w:t>New Mission</w:t>
      </w:r>
      <w:r w:rsidR="00F77EE7" w:rsidRPr="00490123">
        <w:rPr>
          <w:rFonts w:ascii="SimSun" w:eastAsia="SimSun" w:hAnsi="SimSun" w:cs="SimSun" w:hint="eastAsia"/>
          <w:b/>
          <w:w w:val="105"/>
          <w:sz w:val="17"/>
          <w:szCs w:val="17"/>
          <w:lang w:eastAsia="zh-TW"/>
        </w:rPr>
        <w:t>高級</w:t>
      </w:r>
      <w:r w:rsidRPr="00490123">
        <w:rPr>
          <w:rFonts w:ascii="SimSun" w:eastAsia="SimSun" w:hAnsi="SimSun" w:cs="SimSun" w:hint="eastAsia"/>
          <w:b/>
          <w:w w:val="105"/>
          <w:sz w:val="17"/>
          <w:szCs w:val="17"/>
          <w:lang w:eastAsia="zh-TW"/>
        </w:rPr>
        <w:t>學院</w:t>
      </w:r>
      <w:r w:rsidR="00F77EE7" w:rsidRPr="00F77EE7">
        <w:rPr>
          <w:rFonts w:ascii="SimSun" w:eastAsia="SimSun" w:hAnsi="SimSun" w:cs="SimSun" w:hint="eastAsia"/>
          <w:b/>
          <w:w w:val="105"/>
          <w:sz w:val="17"/>
          <w:szCs w:val="17"/>
          <w:lang w:eastAsia="zh-TW"/>
        </w:rPr>
        <w:t>致力於讓所有學生成為自主的終身學習者，能夠在世界中脫穎而出，也能夠為世界作出貢獻。我們是一所全納式的、以學生學習檔案為基礎的學校，致力於培養學生對學習的熱情、投入、思維習慣和基本技能。我們的學生將成為這樣的畢業生，努力創造積極的變革，創造更加民主和公正的社會。</w:t>
      </w:r>
    </w:p>
    <w:p w14:paraId="0D0ECBDB" w14:textId="51DEFA07" w:rsidR="00C16690" w:rsidRPr="00F77EE7" w:rsidRDefault="00F77EE7">
      <w:pPr>
        <w:pStyle w:val="Heading1"/>
        <w:spacing w:line="356" w:lineRule="exact"/>
        <w:ind w:right="21"/>
        <w:jc w:val="center"/>
        <w:rPr>
          <w:rFonts w:ascii="SimSun" w:eastAsia="SimSun" w:hAnsi="SimSun"/>
          <w:sz w:val="24"/>
          <w:lang w:eastAsia="zh-TW"/>
        </w:rPr>
      </w:pPr>
      <w:r w:rsidRPr="00F77EE7">
        <w:rPr>
          <w:rFonts w:ascii="SimSun" w:eastAsia="SimSun" w:hAnsi="SimSun" w:cs="SimSun" w:hint="eastAsia"/>
          <w:sz w:val="24"/>
          <w:lang w:eastAsia="zh-TW"/>
        </w:rPr>
        <w:t>入學申請</w:t>
      </w:r>
    </w:p>
    <w:p w14:paraId="0BAF49CF" w14:textId="180CF0DD" w:rsidR="003B42B4" w:rsidRPr="00F77EE7" w:rsidRDefault="00F77EE7">
      <w:pPr>
        <w:pStyle w:val="Heading1"/>
        <w:spacing w:line="356" w:lineRule="exact"/>
        <w:ind w:right="21"/>
        <w:jc w:val="center"/>
        <w:rPr>
          <w:rFonts w:ascii="SimSun" w:eastAsia="SimSun" w:hAnsi="SimSun"/>
          <w:b w:val="0"/>
          <w:bCs w:val="0"/>
          <w:sz w:val="24"/>
          <w:lang w:eastAsia="zh-TW"/>
        </w:rPr>
      </w:pPr>
      <w:r w:rsidRPr="00F77EE7">
        <w:rPr>
          <w:rFonts w:ascii="SimSun" w:eastAsia="SimSun" w:hAnsi="SimSun" w:cs="SimSun" w:hint="eastAsia"/>
          <w:sz w:val="24"/>
          <w:lang w:eastAsia="zh-TW"/>
        </w:rPr>
        <w:t>確保在</w:t>
      </w:r>
      <w:r w:rsidRPr="00F77EE7">
        <w:rPr>
          <w:rFonts w:ascii="SimSun" w:eastAsia="SimSun" w:hAnsi="SimSun"/>
          <w:sz w:val="24"/>
          <w:lang w:eastAsia="zh-TW"/>
        </w:rPr>
        <w:t>BPS</w:t>
      </w:r>
      <w:r w:rsidRPr="00F77EE7">
        <w:rPr>
          <w:rFonts w:ascii="SimSun" w:eastAsia="SimSun" w:hAnsi="SimSun" w:cs="SimSun" w:hint="eastAsia"/>
          <w:sz w:val="24"/>
          <w:lang w:eastAsia="zh-TW"/>
        </w:rPr>
        <w:t>選擇表中將</w:t>
      </w:r>
      <w:r w:rsidR="00490123">
        <w:rPr>
          <w:rFonts w:ascii="SimSun" w:eastAsia="SimSun" w:hAnsi="SimSun" w:cs="SimSun" w:hint="eastAsia"/>
          <w:sz w:val="24"/>
          <w:lang w:eastAsia="zh-TW"/>
        </w:rPr>
        <w:t>New Mission</w:t>
      </w:r>
      <w:r w:rsidRPr="00F77EE7">
        <w:rPr>
          <w:rFonts w:ascii="SimSun" w:eastAsia="SimSun" w:hAnsi="SimSun" w:cs="SimSun" w:hint="eastAsia"/>
          <w:sz w:val="24"/>
          <w:lang w:eastAsia="zh-TW"/>
        </w:rPr>
        <w:t>排在第一</w:t>
      </w:r>
    </w:p>
    <w:p w14:paraId="5EAF34FB" w14:textId="696BAA0D" w:rsidR="00884681" w:rsidRPr="00F77EE7" w:rsidRDefault="00F77EE7" w:rsidP="00884681">
      <w:pPr>
        <w:spacing w:before="13"/>
        <w:ind w:right="20"/>
        <w:jc w:val="center"/>
        <w:rPr>
          <w:rFonts w:ascii="SimSun" w:eastAsia="SimSun" w:hAnsi="SimSun"/>
          <w:b/>
          <w:bCs/>
          <w:sz w:val="24"/>
          <w:szCs w:val="31"/>
          <w:lang w:eastAsia="zh-TW"/>
        </w:rPr>
      </w:pPr>
      <w:r w:rsidRPr="00F77EE7">
        <w:rPr>
          <w:rFonts w:ascii="SimSun" w:eastAsia="SimSun" w:hAnsi="SimSun" w:cs="SimSun" w:hint="eastAsia"/>
          <w:b/>
          <w:bCs/>
          <w:sz w:val="24"/>
          <w:szCs w:val="31"/>
          <w:lang w:eastAsia="zh-TW"/>
        </w:rPr>
        <w:t>申請截止日期：</w:t>
      </w:r>
      <w:r w:rsidRPr="00F77EE7">
        <w:rPr>
          <w:rFonts w:ascii="SimSun" w:eastAsia="SimSun" w:hAnsi="SimSun" w:cs="SimSun"/>
          <w:b/>
          <w:bCs/>
          <w:sz w:val="24"/>
          <w:szCs w:val="31"/>
          <w:lang w:eastAsia="zh-TW"/>
        </w:rPr>
        <w:t>202</w:t>
      </w:r>
      <w:r w:rsidR="00F26594">
        <w:rPr>
          <w:rFonts w:ascii="SimSun" w:eastAsia="SimSun" w:hAnsi="SimSun" w:cs="SimSun"/>
          <w:b/>
          <w:bCs/>
          <w:sz w:val="24"/>
          <w:szCs w:val="31"/>
          <w:lang w:eastAsia="zh-TW"/>
        </w:rPr>
        <w:t>2</w:t>
      </w:r>
      <w:r w:rsidRPr="00F77EE7">
        <w:rPr>
          <w:rFonts w:ascii="SimSun" w:eastAsia="SimSun" w:hAnsi="SimSun" w:cs="SimSun" w:hint="eastAsia"/>
          <w:b/>
          <w:bCs/>
          <w:sz w:val="24"/>
          <w:szCs w:val="31"/>
          <w:lang w:eastAsia="zh-TW"/>
        </w:rPr>
        <w:t>年</w:t>
      </w:r>
      <w:r w:rsidRPr="00F77EE7">
        <w:rPr>
          <w:rFonts w:ascii="SimSun" w:eastAsia="SimSun" w:hAnsi="SimSun" w:cs="SimSun"/>
          <w:b/>
          <w:bCs/>
          <w:sz w:val="24"/>
          <w:szCs w:val="31"/>
          <w:lang w:eastAsia="zh-TW"/>
        </w:rPr>
        <w:t>2</w:t>
      </w:r>
      <w:r w:rsidRPr="00F77EE7">
        <w:rPr>
          <w:rFonts w:ascii="SimSun" w:eastAsia="SimSun" w:hAnsi="SimSun" w:cs="SimSun" w:hint="eastAsia"/>
          <w:b/>
          <w:bCs/>
          <w:sz w:val="24"/>
          <w:szCs w:val="31"/>
          <w:lang w:eastAsia="zh-TW"/>
        </w:rPr>
        <w:t>月</w:t>
      </w:r>
      <w:r w:rsidR="00F26594">
        <w:rPr>
          <w:rFonts w:ascii="SimSun" w:eastAsia="SimSun" w:hAnsi="SimSun" w:cs="SimSun"/>
          <w:b/>
          <w:bCs/>
          <w:sz w:val="24"/>
          <w:szCs w:val="31"/>
          <w:lang w:eastAsia="zh-TW"/>
        </w:rPr>
        <w:t>4</w:t>
      </w:r>
      <w:r w:rsidRPr="00F77EE7">
        <w:rPr>
          <w:rFonts w:ascii="SimSun" w:eastAsia="SimSun" w:hAnsi="SimSun" w:cs="SimSun" w:hint="eastAsia"/>
          <w:b/>
          <w:bCs/>
          <w:sz w:val="24"/>
          <w:szCs w:val="31"/>
          <w:lang w:eastAsia="zh-TW"/>
        </w:rPr>
        <w:t>日</w:t>
      </w:r>
    </w:p>
    <w:p w14:paraId="02907686" w14:textId="77777777" w:rsidR="00D6651E" w:rsidRPr="00F77EE7" w:rsidRDefault="00D6651E" w:rsidP="00884681">
      <w:pPr>
        <w:spacing w:before="13"/>
        <w:ind w:right="20"/>
        <w:jc w:val="center"/>
        <w:rPr>
          <w:rFonts w:ascii="SimSun" w:eastAsia="SimSun" w:hAnsi="SimSun"/>
          <w:sz w:val="24"/>
          <w:szCs w:val="31"/>
          <w:lang w:eastAsia="zh-TW"/>
        </w:rPr>
        <w:sectPr w:rsidR="00D6651E" w:rsidRPr="00F77EE7" w:rsidSect="00327448">
          <w:headerReference w:type="default" r:id="rId13"/>
          <w:type w:val="continuous"/>
          <w:pgSz w:w="12240" w:h="15840"/>
          <w:pgMar w:top="560" w:right="450" w:bottom="0" w:left="260" w:header="379" w:footer="720" w:gutter="0"/>
          <w:cols w:space="720"/>
        </w:sectPr>
      </w:pPr>
    </w:p>
    <w:p w14:paraId="7B1FB763" w14:textId="43F81120" w:rsidR="00C443DC" w:rsidRPr="00F77EE7" w:rsidRDefault="00F77EE7" w:rsidP="003B42B4">
      <w:pPr>
        <w:tabs>
          <w:tab w:val="left" w:pos="5538"/>
        </w:tabs>
        <w:spacing w:before="87"/>
        <w:ind w:left="1540"/>
        <w:rPr>
          <w:rFonts w:ascii="SimSun" w:eastAsia="SimSun" w:hAnsi="SimSun" w:cs="Baskerville"/>
          <w:spacing w:val="1"/>
          <w:w w:val="105"/>
          <w:sz w:val="19"/>
          <w:szCs w:val="19"/>
          <w:lang w:eastAsia="zh-TW"/>
        </w:rPr>
      </w:pPr>
      <w:r w:rsidRPr="00F77EE7">
        <w:rPr>
          <w:rFonts w:ascii="SimSun" w:eastAsia="SimSun" w:hAnsi="SimSun" w:cs="Baskerville" w:hint="eastAsia"/>
          <w:w w:val="105"/>
          <w:sz w:val="19"/>
          <w:szCs w:val="19"/>
          <w:lang w:eastAsia="zh-TW"/>
        </w:rPr>
        <w:t>名：</w:t>
      </w:r>
      <w:r w:rsidRPr="00F77EE7">
        <w:rPr>
          <w:rFonts w:ascii="SimSun" w:eastAsia="SimSun" w:hAnsi="SimSun" w:cs="Baskerville"/>
          <w:spacing w:val="1"/>
          <w:w w:val="105"/>
          <w:sz w:val="19"/>
          <w:szCs w:val="19"/>
          <w:lang w:eastAsia="zh-TW"/>
        </w:rPr>
        <w:t xml:space="preserve">_______________________________________  </w:t>
      </w:r>
      <w:r w:rsidRPr="00F77EE7">
        <w:rPr>
          <w:rFonts w:ascii="SimSun" w:eastAsia="SimSun" w:hAnsi="SimSun" w:cs="Baskerville" w:hint="eastAsia"/>
          <w:spacing w:val="1"/>
          <w:w w:val="105"/>
          <w:sz w:val="19"/>
          <w:szCs w:val="19"/>
          <w:lang w:eastAsia="zh-TW"/>
        </w:rPr>
        <w:t>姓：</w:t>
      </w:r>
      <w:r w:rsidRPr="00F77EE7">
        <w:rPr>
          <w:rFonts w:ascii="SimSun" w:eastAsia="SimSun" w:hAnsi="SimSun" w:cs="Baskerville"/>
          <w:spacing w:val="1"/>
          <w:w w:val="105"/>
          <w:sz w:val="19"/>
          <w:szCs w:val="19"/>
          <w:lang w:eastAsia="zh-TW"/>
        </w:rPr>
        <w:t>_________________________</w:t>
      </w:r>
      <w:r w:rsidR="00884681" w:rsidRPr="00F77EE7">
        <w:rPr>
          <w:rFonts w:ascii="SimSun" w:eastAsia="SimSun" w:hAnsi="SimSun" w:cs="Baskerville"/>
          <w:spacing w:val="1"/>
          <w:w w:val="105"/>
          <w:sz w:val="19"/>
          <w:szCs w:val="19"/>
          <w:lang w:eastAsia="zh-TW"/>
        </w:rPr>
        <w:t xml:space="preserve">      </w:t>
      </w:r>
    </w:p>
    <w:p w14:paraId="0ACB4077" w14:textId="11FFF703" w:rsidR="00C16690" w:rsidRPr="00F77EE7" w:rsidRDefault="00F77EE7" w:rsidP="003B42B4">
      <w:pPr>
        <w:tabs>
          <w:tab w:val="left" w:pos="5538"/>
        </w:tabs>
        <w:spacing w:before="87"/>
        <w:ind w:left="1540"/>
        <w:rPr>
          <w:rFonts w:ascii="SimSun" w:eastAsia="SimSun" w:hAnsi="SimSun"/>
          <w:w w:val="105"/>
          <w:lang w:eastAsia="zh-TW"/>
        </w:rPr>
        <w:sectPr w:rsidR="00C16690" w:rsidRPr="00F77EE7">
          <w:type w:val="continuous"/>
          <w:pgSz w:w="12240" w:h="15840"/>
          <w:pgMar w:top="560" w:right="240" w:bottom="280" w:left="260" w:header="720" w:footer="720" w:gutter="0"/>
          <w:cols w:space="720" w:equalWidth="0">
            <w:col w:w="11740" w:space="40"/>
          </w:cols>
        </w:sectPr>
      </w:pPr>
      <w:r w:rsidRPr="00F77EE7">
        <w:rPr>
          <w:rFonts w:ascii="SimSun" w:eastAsia="SimSun" w:hAnsi="SimSun" w:cs="Baskerville" w:hint="eastAsia"/>
          <w:spacing w:val="1"/>
          <w:w w:val="105"/>
          <w:sz w:val="19"/>
          <w:szCs w:val="19"/>
          <w:lang w:eastAsia="zh-TW"/>
        </w:rPr>
        <w:t>學生郵箱：</w:t>
      </w:r>
      <w:r w:rsidRPr="00F77EE7">
        <w:rPr>
          <w:rFonts w:ascii="SimSun" w:eastAsia="SimSun" w:hAnsi="SimSun" w:cs="Baskerville"/>
          <w:spacing w:val="1"/>
          <w:w w:val="105"/>
          <w:sz w:val="19"/>
          <w:szCs w:val="19"/>
          <w:lang w:eastAsia="zh-TW"/>
        </w:rPr>
        <w:t>_____________________________________</w:t>
      </w:r>
      <w:r w:rsidRPr="00F77EE7">
        <w:rPr>
          <w:rFonts w:ascii="SimSun" w:eastAsia="SimSun" w:hAnsi="SimSun" w:cs="Baskerville" w:hint="eastAsia"/>
          <w:spacing w:val="1"/>
          <w:w w:val="105"/>
          <w:sz w:val="19"/>
          <w:szCs w:val="19"/>
          <w:lang w:eastAsia="zh-TW"/>
        </w:rPr>
        <w:t>學生手機號碼：</w:t>
      </w:r>
      <w:r w:rsidRPr="00F77EE7">
        <w:rPr>
          <w:rFonts w:ascii="SimSun" w:eastAsia="SimSun" w:hAnsi="SimSun" w:cs="Baskerville"/>
          <w:spacing w:val="1"/>
          <w:w w:val="105"/>
          <w:sz w:val="19"/>
          <w:szCs w:val="19"/>
          <w:lang w:eastAsia="zh-TW"/>
        </w:rPr>
        <w:t xml:space="preserve">_____________________                                                                                   </w:t>
      </w:r>
    </w:p>
    <w:p w14:paraId="3274C436" w14:textId="77777777" w:rsidR="00C16690" w:rsidRPr="00F77EE7" w:rsidRDefault="00C16690">
      <w:pPr>
        <w:spacing w:before="3" w:line="170" w:lineRule="exact"/>
        <w:rPr>
          <w:rFonts w:ascii="SimSun" w:eastAsia="SimSun" w:hAnsi="SimSun"/>
          <w:sz w:val="17"/>
          <w:szCs w:val="17"/>
          <w:lang w:eastAsia="zh-TW"/>
        </w:rPr>
      </w:pPr>
    </w:p>
    <w:p w14:paraId="4498212F" w14:textId="58F32068" w:rsidR="00C16690" w:rsidRPr="00F77EE7" w:rsidRDefault="00F77EE7">
      <w:pPr>
        <w:tabs>
          <w:tab w:val="left" w:pos="3115"/>
          <w:tab w:val="left" w:pos="6579"/>
          <w:tab w:val="left" w:pos="8283"/>
          <w:tab w:val="left" w:pos="9088"/>
          <w:tab w:val="left" w:pos="9892"/>
        </w:tabs>
        <w:spacing w:before="67"/>
        <w:ind w:left="1540"/>
        <w:rPr>
          <w:rFonts w:ascii="SimSun" w:eastAsia="SimSun" w:hAnsi="SimSun"/>
          <w:sz w:val="19"/>
          <w:szCs w:val="19"/>
          <w:lang w:eastAsia="zh-TW"/>
        </w:rPr>
      </w:pPr>
      <w:r w:rsidRPr="00F77EE7">
        <w:rPr>
          <w:rFonts w:ascii="SimSun" w:eastAsia="SimSun" w:hAnsi="SimSun" w:cs="Baskerville" w:hint="eastAsia"/>
          <w:spacing w:val="1"/>
          <w:w w:val="115"/>
          <w:sz w:val="19"/>
          <w:szCs w:val="19"/>
          <w:lang w:eastAsia="zh-TW"/>
        </w:rPr>
        <w:t>性別：</w:t>
      </w:r>
      <w:r w:rsidRPr="00F77EE7">
        <w:rPr>
          <w:rFonts w:ascii="SimSun" w:eastAsia="SimSun" w:hAnsi="SimSun" w:cs="Baskerville"/>
          <w:w w:val="115"/>
          <w:sz w:val="19"/>
          <w:szCs w:val="19"/>
          <w:lang w:eastAsia="zh-TW"/>
        </w:rPr>
        <w:t xml:space="preserve"> </w:t>
      </w:r>
      <w:r w:rsidRPr="00F77EE7">
        <w:rPr>
          <w:rFonts w:ascii="Segoe UI Symbol" w:eastAsia="SimSun" w:hAnsi="Segoe UI Symbol" w:cs="Segoe UI Symbol"/>
          <w:color w:val="000000"/>
          <w:lang w:eastAsia="zh-TW"/>
        </w:rPr>
        <w:t>☐</w:t>
      </w:r>
      <w:r w:rsidRPr="00F77EE7">
        <w:rPr>
          <w:rFonts w:ascii="SimSun" w:eastAsia="SimSun" w:hAnsi="SimSun" w:cs="Baskerville"/>
          <w:spacing w:val="3"/>
          <w:w w:val="115"/>
          <w:sz w:val="19"/>
          <w:szCs w:val="19"/>
          <w:lang w:eastAsia="zh-TW"/>
        </w:rPr>
        <w:t xml:space="preserve"> </w:t>
      </w:r>
      <w:r w:rsidRPr="00F77EE7">
        <w:rPr>
          <w:rFonts w:ascii="SimSun" w:eastAsia="SimSun" w:hAnsi="SimSun" w:cs="Symbol"/>
          <w:spacing w:val="-21"/>
          <w:w w:val="125"/>
          <w:sz w:val="19"/>
          <w:szCs w:val="19"/>
          <w:lang w:eastAsia="zh-TW"/>
        </w:rPr>
        <w:t></w:t>
      </w:r>
      <w:r w:rsidRPr="00F77EE7">
        <w:rPr>
          <w:rFonts w:ascii="SimSun" w:eastAsia="SimSun" w:hAnsi="SimSun" w:cs="Baskerville" w:hint="eastAsia"/>
          <w:w w:val="115"/>
          <w:sz w:val="19"/>
          <w:szCs w:val="19"/>
          <w:lang w:eastAsia="zh-TW"/>
        </w:rPr>
        <w:t>男</w:t>
      </w:r>
      <w:r w:rsidRPr="00F77EE7">
        <w:rPr>
          <w:rFonts w:ascii="SimSun" w:eastAsia="SimSun" w:hAnsi="SimSun" w:cs="Baskerville"/>
          <w:w w:val="115"/>
          <w:sz w:val="19"/>
          <w:szCs w:val="19"/>
          <w:lang w:eastAsia="zh-TW"/>
        </w:rPr>
        <w:tab/>
      </w:r>
      <w:r w:rsidRPr="00F77EE7">
        <w:rPr>
          <w:rFonts w:ascii="SimSun" w:eastAsia="SimSun" w:hAnsi="SimSun" w:cs="Symbol"/>
          <w:spacing w:val="-9"/>
          <w:w w:val="125"/>
          <w:sz w:val="19"/>
          <w:szCs w:val="19"/>
          <w:lang w:eastAsia="zh-TW"/>
        </w:rPr>
        <w:t></w:t>
      </w:r>
      <w:r w:rsidRPr="00F77EE7">
        <w:rPr>
          <w:rFonts w:ascii="Segoe UI Symbol" w:eastAsia="SimSun" w:hAnsi="Segoe UI Symbol" w:cs="Segoe UI Symbol"/>
          <w:color w:val="000000"/>
          <w:lang w:eastAsia="zh-TW"/>
        </w:rPr>
        <w:t>☐</w:t>
      </w:r>
      <w:r w:rsidRPr="00F77EE7">
        <w:rPr>
          <w:rFonts w:ascii="SimSun" w:eastAsia="SimSun" w:hAnsi="SimSun" w:cs="Symbol"/>
          <w:spacing w:val="-9"/>
          <w:w w:val="125"/>
          <w:sz w:val="19"/>
          <w:szCs w:val="19"/>
          <w:lang w:eastAsia="zh-TW"/>
        </w:rPr>
        <w:t></w:t>
      </w:r>
      <w:r w:rsidRPr="00F77EE7">
        <w:rPr>
          <w:rFonts w:ascii="SimSun" w:eastAsia="SimSun" w:hAnsi="SimSun" w:cs="Symbol"/>
          <w:spacing w:val="-9"/>
          <w:w w:val="125"/>
          <w:sz w:val="19"/>
          <w:szCs w:val="19"/>
          <w:lang w:eastAsia="zh-TW"/>
        </w:rPr>
        <w:t></w:t>
      </w:r>
      <w:r w:rsidRPr="00F77EE7">
        <w:rPr>
          <w:rFonts w:ascii="SimSun" w:eastAsia="SimSun" w:hAnsi="SimSun" w:cs="Baskerville" w:hint="eastAsia"/>
          <w:w w:val="115"/>
          <w:sz w:val="19"/>
          <w:szCs w:val="19"/>
          <w:lang w:eastAsia="zh-TW"/>
        </w:rPr>
        <w:t>女</w:t>
      </w:r>
      <w:r>
        <w:rPr>
          <w:rFonts w:ascii="SimSun" w:eastAsia="SimSun" w:hAnsi="SimSun" w:cs="Baskerville"/>
          <w:w w:val="115"/>
          <w:sz w:val="19"/>
          <w:szCs w:val="19"/>
          <w:lang w:eastAsia="zh-TW"/>
        </w:rPr>
        <w:t xml:space="preserve">                    </w:t>
      </w:r>
      <w:r w:rsidRPr="00F77EE7">
        <w:rPr>
          <w:rFonts w:ascii="SimSun" w:eastAsia="SimSun" w:hAnsi="SimSun" w:cs="Baskerville"/>
          <w:w w:val="115"/>
          <w:sz w:val="19"/>
          <w:szCs w:val="19"/>
          <w:lang w:eastAsia="zh-TW"/>
        </w:rPr>
        <w:t xml:space="preserve">       </w:t>
      </w:r>
      <w:r w:rsidRPr="00F77EE7">
        <w:rPr>
          <w:rFonts w:ascii="SimSun" w:eastAsia="SimSun" w:hAnsi="SimSun" w:cs="Baskerville" w:hint="eastAsia"/>
          <w:spacing w:val="1"/>
          <w:w w:val="115"/>
          <w:sz w:val="19"/>
          <w:szCs w:val="19"/>
          <w:lang w:eastAsia="zh-TW"/>
        </w:rPr>
        <w:t>出生日期：</w:t>
      </w:r>
      <w:r w:rsidRPr="00F77EE7">
        <w:rPr>
          <w:rFonts w:ascii="SimSun" w:eastAsia="SimSun" w:hAnsi="SimSun"/>
          <w:w w:val="115"/>
          <w:sz w:val="19"/>
          <w:szCs w:val="19"/>
          <w:u w:val="single" w:color="000000"/>
          <w:lang w:eastAsia="zh-TW"/>
        </w:rPr>
        <w:tab/>
      </w:r>
      <w:r w:rsidRPr="00F77EE7">
        <w:rPr>
          <w:rFonts w:ascii="SimSun" w:eastAsia="SimSun" w:hAnsi="SimSun" w:cs="Baskerville"/>
          <w:spacing w:val="1"/>
          <w:w w:val="115"/>
          <w:sz w:val="19"/>
          <w:szCs w:val="19"/>
          <w:lang w:eastAsia="zh-TW"/>
        </w:rPr>
        <w:t>/</w:t>
      </w:r>
      <w:r w:rsidRPr="00F77EE7">
        <w:rPr>
          <w:rFonts w:ascii="SimSun" w:eastAsia="SimSun" w:hAnsi="SimSun"/>
          <w:spacing w:val="1"/>
          <w:w w:val="115"/>
          <w:sz w:val="19"/>
          <w:szCs w:val="19"/>
          <w:u w:val="single" w:color="000000"/>
          <w:lang w:eastAsia="zh-TW"/>
        </w:rPr>
        <w:tab/>
      </w:r>
      <w:r w:rsidRPr="00F77EE7">
        <w:rPr>
          <w:rFonts w:ascii="SimSun" w:eastAsia="SimSun" w:hAnsi="SimSun" w:cs="Baskerville"/>
          <w:spacing w:val="1"/>
          <w:w w:val="115"/>
          <w:sz w:val="19"/>
          <w:szCs w:val="19"/>
          <w:lang w:eastAsia="zh-TW"/>
        </w:rPr>
        <w:t>/</w:t>
      </w:r>
      <w:r w:rsidRPr="00F77EE7">
        <w:rPr>
          <w:rFonts w:ascii="SimSun" w:eastAsia="SimSun" w:hAnsi="SimSun"/>
          <w:w w:val="103"/>
          <w:sz w:val="19"/>
          <w:szCs w:val="19"/>
          <w:u w:val="single" w:color="000000"/>
          <w:lang w:eastAsia="zh-TW"/>
        </w:rPr>
        <w:t xml:space="preserve"> </w:t>
      </w:r>
      <w:r w:rsidRPr="00F77EE7">
        <w:rPr>
          <w:rFonts w:ascii="SimSun" w:eastAsia="SimSun" w:hAnsi="SimSun"/>
          <w:sz w:val="19"/>
          <w:szCs w:val="19"/>
          <w:u w:val="single" w:color="000000"/>
          <w:lang w:eastAsia="zh-TW"/>
        </w:rPr>
        <w:tab/>
      </w:r>
    </w:p>
    <w:p w14:paraId="1B3DF28D" w14:textId="77777777" w:rsidR="00C16690" w:rsidRPr="00F77EE7" w:rsidRDefault="00C16690">
      <w:pPr>
        <w:spacing w:before="4" w:line="140" w:lineRule="exact"/>
        <w:rPr>
          <w:rFonts w:ascii="SimSun" w:eastAsia="SimSun" w:hAnsi="SimSun"/>
          <w:sz w:val="14"/>
          <w:szCs w:val="14"/>
          <w:lang w:eastAsia="zh-TW"/>
        </w:rPr>
      </w:pPr>
    </w:p>
    <w:p w14:paraId="328EC2F8" w14:textId="77777777" w:rsidR="00C16690" w:rsidRPr="00F77EE7" w:rsidRDefault="00C16690">
      <w:pPr>
        <w:spacing w:line="140" w:lineRule="exact"/>
        <w:rPr>
          <w:rFonts w:ascii="SimSun" w:eastAsia="SimSun" w:hAnsi="SimSun"/>
          <w:sz w:val="14"/>
          <w:szCs w:val="14"/>
          <w:lang w:eastAsia="zh-TW"/>
        </w:rPr>
        <w:sectPr w:rsidR="00C16690" w:rsidRPr="00F77EE7">
          <w:type w:val="continuous"/>
          <w:pgSz w:w="12240" w:h="15840"/>
          <w:pgMar w:top="560" w:right="240" w:bottom="280" w:left="260" w:header="720" w:footer="720" w:gutter="0"/>
          <w:cols w:space="720"/>
        </w:sectPr>
      </w:pPr>
    </w:p>
    <w:p w14:paraId="29DA8354" w14:textId="3E1037B0" w:rsidR="00C16690" w:rsidRPr="00F77EE7" w:rsidRDefault="00F77EE7">
      <w:pPr>
        <w:tabs>
          <w:tab w:val="left" w:pos="6981"/>
        </w:tabs>
        <w:spacing w:before="87"/>
        <w:ind w:left="1540"/>
        <w:rPr>
          <w:rFonts w:ascii="SimSun" w:eastAsia="SimSun" w:hAnsi="SimSun"/>
          <w:sz w:val="19"/>
          <w:szCs w:val="19"/>
          <w:lang w:eastAsia="zh-TW"/>
        </w:rPr>
      </w:pPr>
      <w:r w:rsidRPr="00F77EE7">
        <w:rPr>
          <w:rFonts w:ascii="SimSun" w:eastAsia="SimSun" w:hAnsi="SimSun" w:cs="Baskerville" w:hint="eastAsia"/>
          <w:b/>
          <w:bCs/>
          <w:spacing w:val="1"/>
          <w:w w:val="105"/>
          <w:sz w:val="19"/>
          <w:szCs w:val="19"/>
          <w:lang w:eastAsia="zh-TW"/>
        </w:rPr>
        <w:t>目前學校名稱：</w:t>
      </w:r>
      <w:r w:rsidRPr="00F77EE7">
        <w:rPr>
          <w:rFonts w:ascii="SimSun" w:eastAsia="SimSun" w:hAnsi="SimSun"/>
          <w:sz w:val="19"/>
          <w:szCs w:val="19"/>
          <w:u w:val="single" w:color="000000"/>
          <w:lang w:eastAsia="zh-TW"/>
        </w:rPr>
        <w:tab/>
      </w:r>
    </w:p>
    <w:p w14:paraId="3EED022F" w14:textId="1630AE6C" w:rsidR="00C16690" w:rsidRPr="00F77EE7" w:rsidRDefault="00A341D2">
      <w:pPr>
        <w:tabs>
          <w:tab w:val="left" w:pos="3054"/>
        </w:tabs>
        <w:spacing w:before="87"/>
        <w:ind w:left="61"/>
        <w:rPr>
          <w:rFonts w:ascii="SimSun" w:eastAsia="SimSun" w:hAnsi="SimSun"/>
          <w:sz w:val="19"/>
          <w:szCs w:val="19"/>
          <w:lang w:eastAsia="zh-TW"/>
        </w:rPr>
      </w:pPr>
      <w:r w:rsidRPr="00F77EE7">
        <w:rPr>
          <w:rFonts w:ascii="SimSun" w:eastAsia="SimSun" w:hAnsi="SimSun"/>
          <w:w w:val="105"/>
          <w:lang w:eastAsia="zh-TW"/>
        </w:rPr>
        <w:br w:type="column"/>
      </w:r>
      <w:r w:rsidR="00F77EE7" w:rsidRPr="00F77EE7">
        <w:rPr>
          <w:rFonts w:ascii="SimSun" w:eastAsia="SimSun" w:hAnsi="SimSun" w:cs="Baskerville"/>
          <w:b/>
          <w:bCs/>
          <w:spacing w:val="1"/>
          <w:w w:val="105"/>
          <w:sz w:val="19"/>
          <w:szCs w:val="19"/>
          <w:lang w:eastAsia="zh-TW"/>
        </w:rPr>
        <w:t>BPS</w:t>
      </w:r>
      <w:r w:rsidR="00F77EE7" w:rsidRPr="00F77EE7">
        <w:rPr>
          <w:rFonts w:ascii="SimSun" w:eastAsia="SimSun" w:hAnsi="SimSun" w:cs="Baskerville" w:hint="eastAsia"/>
          <w:b/>
          <w:bCs/>
          <w:spacing w:val="1"/>
          <w:w w:val="105"/>
          <w:sz w:val="19"/>
          <w:szCs w:val="19"/>
          <w:lang w:eastAsia="zh-TW"/>
        </w:rPr>
        <w:t>學生編號：</w:t>
      </w:r>
      <w:r w:rsidR="00F77EE7" w:rsidRPr="00F77EE7">
        <w:rPr>
          <w:rFonts w:ascii="SimSun" w:eastAsia="SimSun" w:hAnsi="SimSun"/>
          <w:w w:val="103"/>
          <w:sz w:val="19"/>
          <w:szCs w:val="19"/>
          <w:u w:val="single" w:color="000000"/>
          <w:lang w:eastAsia="zh-TW"/>
        </w:rPr>
        <w:t xml:space="preserve"> </w:t>
      </w:r>
      <w:r w:rsidR="00F77EE7" w:rsidRPr="00F77EE7">
        <w:rPr>
          <w:rFonts w:ascii="SimSun" w:eastAsia="SimSun" w:hAnsi="SimSun"/>
          <w:sz w:val="19"/>
          <w:szCs w:val="19"/>
          <w:u w:val="single" w:color="000000"/>
          <w:lang w:eastAsia="zh-TW"/>
        </w:rPr>
        <w:tab/>
      </w:r>
    </w:p>
    <w:p w14:paraId="2579A8A8" w14:textId="77777777" w:rsidR="00C16690" w:rsidRPr="00F77EE7" w:rsidRDefault="00C16690">
      <w:pPr>
        <w:rPr>
          <w:rFonts w:ascii="SimSun" w:eastAsia="SimSun" w:hAnsi="SimSun"/>
          <w:sz w:val="19"/>
          <w:szCs w:val="19"/>
          <w:lang w:eastAsia="zh-TW"/>
        </w:rPr>
        <w:sectPr w:rsidR="00C16690" w:rsidRPr="00F77EE7">
          <w:type w:val="continuous"/>
          <w:pgSz w:w="12240" w:h="15840"/>
          <w:pgMar w:top="560" w:right="240" w:bottom="280" w:left="260" w:header="720" w:footer="720" w:gutter="0"/>
          <w:cols w:num="2" w:space="720" w:equalWidth="0">
            <w:col w:w="6983" w:space="40"/>
            <w:col w:w="4717"/>
          </w:cols>
        </w:sectPr>
      </w:pPr>
    </w:p>
    <w:p w14:paraId="4747F7DE" w14:textId="77777777" w:rsidR="00C16690" w:rsidRPr="00F77EE7" w:rsidRDefault="00C16690">
      <w:pPr>
        <w:spacing w:before="9" w:line="150" w:lineRule="exact"/>
        <w:rPr>
          <w:rFonts w:ascii="SimSun" w:eastAsia="SimSun" w:hAnsi="SimSun"/>
          <w:sz w:val="15"/>
          <w:szCs w:val="15"/>
          <w:lang w:eastAsia="zh-TW"/>
        </w:rPr>
      </w:pPr>
    </w:p>
    <w:p w14:paraId="2EFCDA63" w14:textId="3599E760" w:rsidR="00C16690" w:rsidRPr="00F77EE7" w:rsidRDefault="00F77EE7" w:rsidP="00072BB8">
      <w:pPr>
        <w:tabs>
          <w:tab w:val="left" w:pos="5116"/>
          <w:tab w:val="left" w:pos="5559"/>
          <w:tab w:val="left" w:pos="5951"/>
          <w:tab w:val="left" w:pos="6943"/>
          <w:tab w:val="left" w:pos="7836"/>
        </w:tabs>
        <w:spacing w:before="82"/>
        <w:ind w:left="1540"/>
        <w:rPr>
          <w:rFonts w:ascii="SimSun" w:eastAsia="SimSun" w:hAnsi="SimSun" w:cs="Baskerville"/>
          <w:bCs/>
          <w:position w:val="5"/>
          <w:sz w:val="19"/>
          <w:szCs w:val="19"/>
          <w:lang w:eastAsia="zh-TW"/>
        </w:rPr>
      </w:pPr>
      <w:r w:rsidRPr="00F77EE7">
        <w:rPr>
          <w:rFonts w:ascii="SimSun" w:eastAsia="SimSun" w:hAnsi="SimSun" w:cs="Baskerville" w:hint="eastAsia"/>
          <w:b/>
          <w:bCs/>
          <w:sz w:val="19"/>
          <w:szCs w:val="19"/>
          <w:lang w:eastAsia="zh-TW"/>
        </w:rPr>
        <w:t>您申請的年級：</w:t>
      </w:r>
      <w:r w:rsidRPr="00F77EE7">
        <w:rPr>
          <w:rFonts w:ascii="SimSun" w:eastAsia="SimSun" w:hAnsi="SimSun" w:cs="Baskerville"/>
          <w:b/>
          <w:bCs/>
          <w:sz w:val="19"/>
          <w:szCs w:val="19"/>
          <w:lang w:eastAsia="zh-TW"/>
        </w:rPr>
        <w:tab/>
      </w:r>
      <w:r w:rsidRPr="00F77EE7">
        <w:rPr>
          <w:rFonts w:ascii="Segoe UI Symbol" w:eastAsia="SimSun" w:hAnsi="Segoe UI Symbol" w:cs="Segoe UI Symbol"/>
          <w:color w:val="000000"/>
          <w:lang w:eastAsia="zh-TW"/>
        </w:rPr>
        <w:t>☐</w:t>
      </w:r>
      <w:r w:rsidRPr="00F77EE7">
        <w:rPr>
          <w:rFonts w:ascii="SimSun" w:eastAsia="SimSun" w:hAnsi="SimSun" w:cs="Baskerville"/>
          <w:b/>
          <w:bCs/>
          <w:sz w:val="19"/>
          <w:szCs w:val="19"/>
          <w:lang w:eastAsia="zh-TW"/>
        </w:rPr>
        <w:t>7</w:t>
      </w:r>
      <w:r w:rsidRPr="00F77EE7">
        <w:rPr>
          <w:rFonts w:ascii="SimSun" w:eastAsia="SimSun" w:hAnsi="SimSun" w:cs="Baskerville"/>
          <w:b/>
          <w:bCs/>
          <w:sz w:val="19"/>
          <w:szCs w:val="19"/>
          <w:lang w:eastAsia="zh-TW"/>
        </w:rPr>
        <w:tab/>
      </w:r>
      <w:r w:rsidRPr="00F77EE7">
        <w:rPr>
          <w:rFonts w:ascii="SimSun" w:eastAsia="SimSun" w:hAnsi="SimSun" w:cs="Baskerville"/>
          <w:b/>
          <w:bCs/>
          <w:sz w:val="19"/>
          <w:szCs w:val="19"/>
          <w:lang w:eastAsia="zh-TW"/>
        </w:rPr>
        <w:tab/>
      </w:r>
      <w:r w:rsidRPr="00F77EE7">
        <w:rPr>
          <w:rFonts w:ascii="Segoe UI Symbol" w:eastAsia="SimSun" w:hAnsi="Segoe UI Symbol" w:cs="Segoe UI Symbol"/>
          <w:color w:val="000000"/>
          <w:lang w:eastAsia="zh-TW"/>
        </w:rPr>
        <w:t>☐</w:t>
      </w:r>
      <w:r w:rsidRPr="00F77EE7">
        <w:rPr>
          <w:rFonts w:ascii="SimSun" w:eastAsia="SimSun" w:hAnsi="SimSun" w:cs="Baskerville"/>
          <w:b/>
          <w:bCs/>
          <w:sz w:val="19"/>
          <w:szCs w:val="19"/>
          <w:lang w:eastAsia="zh-TW"/>
        </w:rPr>
        <w:t>8</w:t>
      </w:r>
      <w:r w:rsidRPr="00F77EE7">
        <w:rPr>
          <w:rFonts w:ascii="SimSun" w:eastAsia="SimSun" w:hAnsi="SimSun" w:cs="Baskerville"/>
          <w:b/>
          <w:bCs/>
          <w:sz w:val="19"/>
          <w:szCs w:val="19"/>
          <w:lang w:eastAsia="zh-TW"/>
        </w:rPr>
        <w:tab/>
      </w:r>
      <w:r w:rsidRPr="00F77EE7">
        <w:rPr>
          <w:rFonts w:ascii="Segoe UI Symbol" w:eastAsia="SimSun" w:hAnsi="Segoe UI Symbol" w:cs="Segoe UI Symbol"/>
          <w:color w:val="000000"/>
          <w:lang w:eastAsia="zh-TW"/>
        </w:rPr>
        <w:t>☐</w:t>
      </w:r>
      <w:r w:rsidRPr="00F77EE7">
        <w:rPr>
          <w:rFonts w:ascii="SimSun" w:eastAsia="SimSun" w:hAnsi="SimSun" w:cs="Baskerville"/>
          <w:b/>
          <w:bCs/>
          <w:sz w:val="19"/>
          <w:szCs w:val="19"/>
          <w:lang w:eastAsia="zh-TW"/>
        </w:rPr>
        <w:t>9</w:t>
      </w:r>
      <w:r w:rsidRPr="00F77EE7">
        <w:rPr>
          <w:rFonts w:ascii="SimSun" w:eastAsia="SimSun" w:hAnsi="SimSun" w:cs="Baskerville"/>
          <w:b/>
          <w:bCs/>
          <w:position w:val="5"/>
          <w:sz w:val="13"/>
          <w:szCs w:val="13"/>
          <w:lang w:eastAsia="zh-TW"/>
        </w:rPr>
        <w:tab/>
      </w:r>
      <w:r w:rsidRPr="00F77EE7">
        <w:rPr>
          <w:rFonts w:ascii="Segoe UI Symbol" w:eastAsia="SimSun" w:hAnsi="Segoe UI Symbol" w:cs="Segoe UI Symbol"/>
          <w:color w:val="000000"/>
          <w:lang w:eastAsia="zh-TW"/>
        </w:rPr>
        <w:t>☐</w:t>
      </w:r>
      <w:r w:rsidRPr="00F77EE7">
        <w:rPr>
          <w:rFonts w:ascii="SimSun" w:eastAsia="SimSun" w:hAnsi="SimSun" w:cs="Baskerville"/>
          <w:b/>
          <w:bCs/>
          <w:sz w:val="19"/>
          <w:szCs w:val="19"/>
          <w:lang w:eastAsia="zh-TW"/>
        </w:rPr>
        <w:t>10</w:t>
      </w:r>
      <w:r w:rsidRPr="00F77EE7">
        <w:rPr>
          <w:rFonts w:ascii="SimSun" w:eastAsia="SimSun" w:hAnsi="SimSun" w:cs="Baskerville"/>
          <w:b/>
          <w:bCs/>
          <w:position w:val="5"/>
          <w:sz w:val="13"/>
          <w:szCs w:val="13"/>
          <w:lang w:eastAsia="zh-TW"/>
        </w:rPr>
        <w:tab/>
        <w:t xml:space="preserve">  </w:t>
      </w:r>
      <w:r w:rsidRPr="00F77EE7">
        <w:rPr>
          <w:rFonts w:ascii="Segoe UI Symbol" w:eastAsia="SimSun" w:hAnsi="Segoe UI Symbol" w:cs="Segoe UI Symbol"/>
          <w:color w:val="000000"/>
          <w:lang w:eastAsia="zh-TW"/>
        </w:rPr>
        <w:t>☐</w:t>
      </w:r>
      <w:r w:rsidRPr="00F77EE7">
        <w:rPr>
          <w:rFonts w:ascii="SimSun" w:eastAsia="SimSun" w:hAnsi="SimSun" w:cs="Baskerville"/>
          <w:b/>
          <w:bCs/>
          <w:position w:val="5"/>
          <w:sz w:val="13"/>
          <w:szCs w:val="13"/>
          <w:lang w:eastAsia="zh-TW"/>
        </w:rPr>
        <w:t xml:space="preserve"> </w:t>
      </w:r>
      <w:r w:rsidRPr="00F77EE7">
        <w:rPr>
          <w:rFonts w:ascii="SimSun" w:eastAsia="SimSun" w:hAnsi="SimSun" w:cs="Baskerville"/>
          <w:b/>
          <w:bCs/>
          <w:sz w:val="19"/>
          <w:szCs w:val="19"/>
          <w:lang w:eastAsia="zh-TW"/>
        </w:rPr>
        <w:t>11</w:t>
      </w:r>
      <w:r w:rsidRPr="00F77EE7">
        <w:rPr>
          <w:rFonts w:ascii="SimSun" w:eastAsia="SimSun" w:hAnsi="SimSun"/>
          <w:color w:val="000000"/>
          <w:lang w:eastAsia="zh-TW"/>
        </w:rPr>
        <w:tab/>
        <w:t xml:space="preserve">   </w:t>
      </w:r>
      <w:r w:rsidRPr="00F77EE7">
        <w:rPr>
          <w:rFonts w:ascii="Segoe UI Symbol" w:eastAsia="SimSun" w:hAnsi="Segoe UI Symbol" w:cs="Segoe UI Symbol"/>
          <w:color w:val="000000"/>
          <w:lang w:eastAsia="zh-TW"/>
        </w:rPr>
        <w:t>☐</w:t>
      </w:r>
      <w:r w:rsidRPr="00F77EE7">
        <w:rPr>
          <w:rFonts w:ascii="SimSun" w:eastAsia="SimSun" w:hAnsi="SimSun" w:cs="Baskerville"/>
          <w:b/>
          <w:bCs/>
          <w:position w:val="5"/>
          <w:sz w:val="13"/>
          <w:szCs w:val="13"/>
          <w:lang w:eastAsia="zh-TW"/>
        </w:rPr>
        <w:t xml:space="preserve"> </w:t>
      </w:r>
      <w:r w:rsidRPr="00F77EE7">
        <w:rPr>
          <w:rFonts w:ascii="SimSun" w:eastAsia="SimSun" w:hAnsi="SimSun" w:cs="Baskerville"/>
          <w:b/>
          <w:bCs/>
          <w:sz w:val="19"/>
          <w:szCs w:val="19"/>
          <w:lang w:eastAsia="zh-TW"/>
        </w:rPr>
        <w:t>12</w:t>
      </w:r>
      <w:r w:rsidR="00D4061D" w:rsidRPr="00F77EE7">
        <w:rPr>
          <w:rFonts w:ascii="SimSun" w:eastAsia="SimSun" w:hAnsi="SimSun" w:cs="Baskerville"/>
          <w:bCs/>
          <w:position w:val="5"/>
          <w:sz w:val="19"/>
          <w:szCs w:val="19"/>
          <w:lang w:eastAsia="zh-TW"/>
        </w:rPr>
        <w:t xml:space="preserve"> </w:t>
      </w:r>
    </w:p>
    <w:p w14:paraId="3552E088" w14:textId="518082C3" w:rsidR="00473685" w:rsidRPr="00F77EE7" w:rsidRDefault="00F77EE7" w:rsidP="00473685">
      <w:pPr>
        <w:rPr>
          <w:rFonts w:ascii="SimSun" w:eastAsia="SimSun" w:hAnsi="SimSun"/>
          <w:sz w:val="20"/>
          <w:szCs w:val="20"/>
          <w:lang w:eastAsia="zh-TW"/>
        </w:rPr>
      </w:pPr>
      <w:r w:rsidRPr="00F77EE7">
        <w:rPr>
          <w:rFonts w:ascii="SimSun" w:eastAsia="SimSun" w:hAnsi="SimSun" w:cs="Baskerville"/>
          <w:sz w:val="13"/>
          <w:szCs w:val="13"/>
          <w:lang w:eastAsia="zh-TW"/>
        </w:rPr>
        <w:t xml:space="preserve">                                                                  </w:t>
      </w:r>
      <w:r w:rsidRPr="00F77EE7">
        <w:rPr>
          <w:rFonts w:ascii="SimSun" w:eastAsia="SimSun" w:hAnsi="SimSun" w:cs="SimSun" w:hint="eastAsia"/>
          <w:sz w:val="20"/>
          <w:szCs w:val="20"/>
          <w:lang w:eastAsia="zh-TW"/>
        </w:rPr>
        <w:t>（只能選擇一個）</w:t>
      </w:r>
    </w:p>
    <w:p w14:paraId="477C8FB5" w14:textId="77777777" w:rsidR="00C16690" w:rsidRPr="00F77EE7" w:rsidRDefault="00C16690">
      <w:pPr>
        <w:spacing w:before="2" w:line="240" w:lineRule="exact"/>
        <w:rPr>
          <w:rFonts w:ascii="SimSun" w:eastAsia="SimSun" w:hAnsi="SimSun"/>
          <w:sz w:val="24"/>
          <w:szCs w:val="24"/>
          <w:lang w:eastAsia="zh-TW"/>
        </w:rPr>
      </w:pPr>
    </w:p>
    <w:p w14:paraId="10A1E57A" w14:textId="60A2C194" w:rsidR="00884681" w:rsidRPr="00F77EE7" w:rsidRDefault="00F77EE7">
      <w:pPr>
        <w:ind w:right="21"/>
        <w:jc w:val="center"/>
        <w:rPr>
          <w:rFonts w:ascii="SimSun" w:eastAsia="SimSun" w:hAnsi="SimSun" w:cs="Baskerville"/>
          <w:b/>
          <w:bCs/>
          <w:spacing w:val="1"/>
          <w:w w:val="105"/>
          <w:sz w:val="19"/>
          <w:szCs w:val="19"/>
          <w:lang w:eastAsia="zh-TW"/>
        </w:rPr>
      </w:pPr>
      <w:r w:rsidRPr="00F77EE7">
        <w:rPr>
          <w:rFonts w:ascii="SimSun" w:eastAsia="SimSun" w:hAnsi="SimSun" w:cs="Baskerville" w:hint="eastAsia"/>
          <w:b/>
          <w:bCs/>
          <w:spacing w:val="1"/>
          <w:w w:val="105"/>
          <w:sz w:val="19"/>
          <w:szCs w:val="19"/>
          <w:lang w:eastAsia="zh-TW"/>
        </w:rPr>
        <w:t>申請</w:t>
      </w:r>
      <w:r w:rsidRPr="00F77EE7">
        <w:rPr>
          <w:rFonts w:ascii="SimSun" w:eastAsia="SimSun" w:hAnsi="SimSun" w:cs="Baskerville"/>
          <w:b/>
          <w:bCs/>
          <w:spacing w:val="1"/>
          <w:w w:val="105"/>
          <w:sz w:val="19"/>
          <w:szCs w:val="19"/>
          <w:lang w:eastAsia="zh-TW"/>
        </w:rPr>
        <w:t>10</w:t>
      </w:r>
      <w:r w:rsidRPr="00F77EE7">
        <w:rPr>
          <w:rFonts w:ascii="SimSun" w:eastAsia="SimSun" w:hAnsi="SimSun" w:cs="Baskerville" w:hint="eastAsia"/>
          <w:b/>
          <w:bCs/>
          <w:spacing w:val="1"/>
          <w:w w:val="105"/>
          <w:sz w:val="19"/>
          <w:szCs w:val="19"/>
          <w:lang w:eastAsia="zh-TW"/>
        </w:rPr>
        <w:t>至</w:t>
      </w:r>
      <w:r w:rsidRPr="00F77EE7">
        <w:rPr>
          <w:rFonts w:ascii="SimSun" w:eastAsia="SimSun" w:hAnsi="SimSun" w:cs="Baskerville"/>
          <w:b/>
          <w:bCs/>
          <w:spacing w:val="1"/>
          <w:w w:val="105"/>
          <w:sz w:val="19"/>
          <w:szCs w:val="19"/>
          <w:lang w:eastAsia="zh-TW"/>
        </w:rPr>
        <w:t>12</w:t>
      </w:r>
      <w:r w:rsidRPr="00F77EE7">
        <w:rPr>
          <w:rFonts w:ascii="SimSun" w:eastAsia="SimSun" w:hAnsi="SimSun" w:cs="Baskerville" w:hint="eastAsia"/>
          <w:b/>
          <w:bCs/>
          <w:spacing w:val="1"/>
          <w:w w:val="105"/>
          <w:sz w:val="19"/>
          <w:szCs w:val="19"/>
          <w:lang w:eastAsia="zh-TW"/>
        </w:rPr>
        <w:t>年級的非波士頓公立學校的學生必須使用本申請表提交先前課程的證明。</w:t>
      </w:r>
    </w:p>
    <w:p w14:paraId="2DED412E" w14:textId="0874CD68" w:rsidR="00884681" w:rsidRPr="00F77EE7" w:rsidRDefault="00884681" w:rsidP="00327448">
      <w:pPr>
        <w:ind w:right="21"/>
        <w:jc w:val="center"/>
        <w:rPr>
          <w:rFonts w:ascii="SimSun" w:eastAsia="SimSun" w:hAnsi="SimSun" w:cs="Baskerville"/>
          <w:b/>
          <w:bCs/>
          <w:spacing w:val="1"/>
          <w:w w:val="105"/>
          <w:sz w:val="19"/>
          <w:szCs w:val="19"/>
          <w:lang w:eastAsia="zh-TW"/>
        </w:rPr>
      </w:pPr>
    </w:p>
    <w:p w14:paraId="01EA3C9C" w14:textId="77777777" w:rsidR="00AD5BAD" w:rsidRPr="00F77EE7" w:rsidRDefault="00AD5BAD" w:rsidP="00327448">
      <w:pPr>
        <w:ind w:right="21"/>
        <w:jc w:val="center"/>
        <w:rPr>
          <w:rFonts w:ascii="SimSun" w:eastAsia="SimSun" w:hAnsi="SimSun" w:cs="Baskerville"/>
          <w:b/>
          <w:bCs/>
          <w:spacing w:val="1"/>
          <w:w w:val="105"/>
          <w:sz w:val="19"/>
          <w:szCs w:val="19"/>
          <w:lang w:eastAsia="zh-TW"/>
        </w:rPr>
      </w:pPr>
    </w:p>
    <w:p w14:paraId="1223D74F" w14:textId="353EB12A" w:rsidR="00F912B7" w:rsidRPr="00F77EE7" w:rsidRDefault="00F77EE7">
      <w:pPr>
        <w:ind w:right="21"/>
        <w:jc w:val="center"/>
        <w:rPr>
          <w:rFonts w:ascii="SimSun" w:eastAsia="SimSun" w:hAnsi="SimSun" w:cs="Baskerville"/>
          <w:b/>
          <w:bCs/>
          <w:spacing w:val="-11"/>
          <w:w w:val="105"/>
          <w:sz w:val="19"/>
          <w:szCs w:val="19"/>
          <w:lang w:eastAsia="zh-TW"/>
        </w:rPr>
      </w:pPr>
      <w:r w:rsidRPr="00F77EE7">
        <w:rPr>
          <w:rFonts w:ascii="SimSun" w:eastAsia="SimSun" w:hAnsi="SimSun" w:cs="Baskerville" w:hint="eastAsia"/>
          <w:b/>
          <w:bCs/>
          <w:spacing w:val="1"/>
          <w:w w:val="105"/>
          <w:sz w:val="19"/>
          <w:szCs w:val="19"/>
          <w:lang w:eastAsia="zh-TW"/>
        </w:rPr>
        <w:t>與您住在一起的監護人</w:t>
      </w:r>
    </w:p>
    <w:p w14:paraId="0407B2BE" w14:textId="77777777" w:rsidR="00327448" w:rsidRPr="00F77EE7" w:rsidRDefault="00327448">
      <w:pPr>
        <w:ind w:right="21"/>
        <w:jc w:val="center"/>
        <w:rPr>
          <w:rFonts w:ascii="SimSun" w:eastAsia="SimSun" w:hAnsi="SimSun" w:cs="Baskerville"/>
          <w:b/>
          <w:bCs/>
          <w:spacing w:val="-11"/>
          <w:w w:val="105"/>
          <w:sz w:val="19"/>
          <w:szCs w:val="19"/>
          <w:lang w:eastAsia="zh-TW"/>
        </w:rPr>
      </w:pPr>
    </w:p>
    <w:p w14:paraId="3660E09E" w14:textId="704CEE15" w:rsidR="00F912B7" w:rsidRPr="00F77EE7" w:rsidRDefault="00F77EE7" w:rsidP="00F912B7">
      <w:pPr>
        <w:ind w:right="21"/>
        <w:rPr>
          <w:rFonts w:ascii="SimSun" w:eastAsia="SimSun" w:hAnsi="SimSun" w:cs="Baskerville"/>
          <w:bCs/>
          <w:spacing w:val="-11"/>
          <w:w w:val="105"/>
          <w:sz w:val="19"/>
          <w:szCs w:val="19"/>
          <w:lang w:eastAsia="zh-TW"/>
        </w:rPr>
      </w:pPr>
      <w:r w:rsidRPr="00F77EE7">
        <w:rPr>
          <w:rFonts w:ascii="SimSun" w:eastAsia="SimSun" w:hAnsi="SimSun" w:cs="Baskerville"/>
          <w:bCs/>
          <w:spacing w:val="-11"/>
          <w:w w:val="105"/>
          <w:sz w:val="19"/>
          <w:szCs w:val="19"/>
          <w:lang w:eastAsia="zh-TW"/>
        </w:rPr>
        <w:tab/>
      </w:r>
      <w:r w:rsidRPr="00F77EE7">
        <w:rPr>
          <w:rFonts w:ascii="SimSun" w:eastAsia="SimSun" w:hAnsi="SimSun" w:cs="Baskerville"/>
          <w:bCs/>
          <w:spacing w:val="-11"/>
          <w:w w:val="105"/>
          <w:sz w:val="19"/>
          <w:szCs w:val="19"/>
          <w:lang w:eastAsia="zh-TW"/>
        </w:rPr>
        <w:tab/>
        <w:t xml:space="preserve">   </w:t>
      </w:r>
      <w:r w:rsidRPr="00F77EE7">
        <w:rPr>
          <w:rFonts w:ascii="SimSun" w:eastAsia="SimSun" w:hAnsi="SimSun" w:cs="Baskerville" w:hint="eastAsia"/>
          <w:bCs/>
          <w:spacing w:val="-11"/>
          <w:w w:val="105"/>
          <w:sz w:val="19"/>
          <w:szCs w:val="19"/>
          <w:lang w:eastAsia="zh-TW"/>
        </w:rPr>
        <w:t>全名</w:t>
      </w:r>
      <w:r w:rsidRPr="00F77EE7">
        <w:rPr>
          <w:rFonts w:ascii="SimSun" w:eastAsia="SimSun" w:hAnsi="SimSun" w:cs="Baskerville"/>
          <w:bCs/>
          <w:spacing w:val="-11"/>
          <w:w w:val="105"/>
          <w:sz w:val="19"/>
          <w:szCs w:val="19"/>
          <w:lang w:eastAsia="zh-TW"/>
        </w:rPr>
        <w:t xml:space="preserve">____________________________________________ </w:t>
      </w:r>
      <w:r w:rsidRPr="00F77EE7">
        <w:rPr>
          <w:rFonts w:ascii="SimSun" w:eastAsia="SimSun" w:hAnsi="SimSun" w:cs="Baskerville" w:hint="eastAsia"/>
          <w:bCs/>
          <w:spacing w:val="-11"/>
          <w:w w:val="105"/>
          <w:sz w:val="19"/>
          <w:szCs w:val="19"/>
          <w:lang w:eastAsia="zh-TW"/>
        </w:rPr>
        <w:t>與學生的關係</w:t>
      </w:r>
      <w:r w:rsidRPr="00F77EE7">
        <w:rPr>
          <w:rFonts w:ascii="SimSun" w:eastAsia="SimSun" w:hAnsi="SimSun" w:cs="Baskerville"/>
          <w:bCs/>
          <w:spacing w:val="-11"/>
          <w:w w:val="105"/>
          <w:sz w:val="19"/>
          <w:szCs w:val="19"/>
          <w:lang w:eastAsia="zh-TW"/>
        </w:rPr>
        <w:t>___________________________</w:t>
      </w:r>
    </w:p>
    <w:p w14:paraId="2640CD96" w14:textId="5B2FDF8B" w:rsidR="00555EEF" w:rsidRPr="00F77EE7" w:rsidRDefault="00F77EE7" w:rsidP="00555EEF">
      <w:pPr>
        <w:spacing w:before="9" w:line="140" w:lineRule="exact"/>
        <w:rPr>
          <w:rFonts w:ascii="SimSun" w:eastAsia="SimSun" w:hAnsi="SimSun"/>
          <w:sz w:val="14"/>
          <w:szCs w:val="14"/>
          <w:lang w:eastAsia="zh-TW"/>
        </w:rPr>
      </w:pPr>
      <w:r w:rsidRPr="00F77EE7">
        <w:rPr>
          <w:rFonts w:ascii="SimSun" w:eastAsia="SimSun" w:hAnsi="SimSun" w:cs="Baskerville"/>
          <w:bCs/>
          <w:spacing w:val="-11"/>
          <w:w w:val="105"/>
          <w:sz w:val="19"/>
          <w:szCs w:val="19"/>
          <w:lang w:eastAsia="zh-TW"/>
        </w:rPr>
        <w:tab/>
      </w:r>
      <w:r w:rsidRPr="00F77EE7">
        <w:rPr>
          <w:rFonts w:ascii="SimSun" w:eastAsia="SimSun" w:hAnsi="SimSun" w:cs="Baskerville"/>
          <w:bCs/>
          <w:spacing w:val="-11"/>
          <w:w w:val="105"/>
          <w:sz w:val="19"/>
          <w:szCs w:val="19"/>
          <w:lang w:eastAsia="zh-TW"/>
        </w:rPr>
        <w:tab/>
      </w:r>
    </w:p>
    <w:p w14:paraId="36DB4E9D" w14:textId="5DB953D6" w:rsidR="00327448" w:rsidRPr="00F77EE7" w:rsidRDefault="00F77EE7" w:rsidP="00F912B7">
      <w:pPr>
        <w:ind w:right="21"/>
        <w:rPr>
          <w:rFonts w:ascii="SimSun" w:eastAsia="SimSun" w:hAnsi="SimSun" w:cs="Baskerville"/>
          <w:bCs/>
          <w:spacing w:val="-11"/>
          <w:w w:val="105"/>
          <w:sz w:val="19"/>
          <w:szCs w:val="19"/>
          <w:lang w:eastAsia="zh-TW"/>
        </w:rPr>
      </w:pPr>
      <w:r w:rsidRPr="00F77EE7">
        <w:rPr>
          <w:rFonts w:ascii="SimSun" w:eastAsia="SimSun" w:hAnsi="SimSun" w:cs="Baskerville"/>
          <w:bCs/>
          <w:spacing w:val="-11"/>
          <w:w w:val="105"/>
          <w:sz w:val="19"/>
          <w:szCs w:val="19"/>
          <w:lang w:eastAsia="zh-TW"/>
        </w:rPr>
        <w:tab/>
      </w:r>
      <w:r w:rsidRPr="00F77EE7">
        <w:rPr>
          <w:rFonts w:ascii="SimSun" w:eastAsia="SimSun" w:hAnsi="SimSun" w:cs="Baskerville"/>
          <w:bCs/>
          <w:spacing w:val="-11"/>
          <w:w w:val="105"/>
          <w:sz w:val="19"/>
          <w:szCs w:val="19"/>
          <w:lang w:eastAsia="zh-TW"/>
        </w:rPr>
        <w:tab/>
        <w:t xml:space="preserve">  </w:t>
      </w:r>
      <w:r w:rsidRPr="00F77EE7">
        <w:rPr>
          <w:rFonts w:ascii="SimSun" w:eastAsia="SimSun" w:hAnsi="SimSun" w:cs="Baskerville" w:hint="eastAsia"/>
          <w:bCs/>
          <w:spacing w:val="-11"/>
          <w:w w:val="105"/>
          <w:sz w:val="19"/>
          <w:szCs w:val="19"/>
          <w:lang w:eastAsia="zh-TW"/>
        </w:rPr>
        <w:t>地址</w:t>
      </w:r>
      <w:r w:rsidRPr="00F77EE7">
        <w:rPr>
          <w:rFonts w:ascii="SimSun" w:eastAsia="SimSun" w:hAnsi="SimSun" w:cs="Baskerville"/>
          <w:bCs/>
          <w:spacing w:val="-11"/>
          <w:w w:val="105"/>
          <w:sz w:val="19"/>
          <w:szCs w:val="19"/>
          <w:lang w:eastAsia="zh-TW"/>
        </w:rPr>
        <w:t xml:space="preserve">_______________________________ </w:t>
      </w:r>
      <w:r w:rsidRPr="00F77EE7">
        <w:rPr>
          <w:rFonts w:ascii="SimSun" w:eastAsia="SimSun" w:hAnsi="SimSun" w:cs="Baskerville" w:hint="eastAsia"/>
          <w:bCs/>
          <w:spacing w:val="-11"/>
          <w:w w:val="105"/>
          <w:sz w:val="19"/>
          <w:szCs w:val="19"/>
          <w:lang w:eastAsia="zh-TW"/>
        </w:rPr>
        <w:t>城市</w:t>
      </w:r>
      <w:r w:rsidRPr="00F77EE7">
        <w:rPr>
          <w:rFonts w:ascii="SimSun" w:eastAsia="SimSun" w:hAnsi="SimSun" w:cs="Baskerville"/>
          <w:bCs/>
          <w:spacing w:val="-11"/>
          <w:w w:val="105"/>
          <w:sz w:val="19"/>
          <w:szCs w:val="19"/>
          <w:lang w:eastAsia="zh-TW"/>
        </w:rPr>
        <w:t xml:space="preserve">__________________ </w:t>
      </w:r>
      <w:r w:rsidRPr="00F77EE7">
        <w:rPr>
          <w:rFonts w:ascii="SimSun" w:eastAsia="SimSun" w:hAnsi="SimSun" w:cs="Baskerville" w:hint="eastAsia"/>
          <w:bCs/>
          <w:spacing w:val="-11"/>
          <w:w w:val="105"/>
          <w:sz w:val="19"/>
          <w:szCs w:val="19"/>
          <w:lang w:eastAsia="zh-TW"/>
        </w:rPr>
        <w:t>州</w:t>
      </w:r>
      <w:r w:rsidRPr="00F77EE7">
        <w:rPr>
          <w:rFonts w:ascii="SimSun" w:eastAsia="SimSun" w:hAnsi="SimSun" w:cs="Baskerville"/>
          <w:bCs/>
          <w:spacing w:val="-11"/>
          <w:w w:val="105"/>
          <w:sz w:val="19"/>
          <w:szCs w:val="19"/>
          <w:lang w:eastAsia="zh-TW"/>
        </w:rPr>
        <w:t xml:space="preserve">_______ </w:t>
      </w:r>
      <w:r w:rsidRPr="00F77EE7">
        <w:rPr>
          <w:rFonts w:ascii="SimSun" w:eastAsia="SimSun" w:hAnsi="SimSun" w:cs="Baskerville" w:hint="eastAsia"/>
          <w:bCs/>
          <w:spacing w:val="-11"/>
          <w:w w:val="105"/>
          <w:sz w:val="19"/>
          <w:szCs w:val="19"/>
          <w:lang w:eastAsia="zh-TW"/>
        </w:rPr>
        <w:t>郵編</w:t>
      </w:r>
      <w:r w:rsidRPr="00F77EE7">
        <w:rPr>
          <w:rFonts w:ascii="SimSun" w:eastAsia="SimSun" w:hAnsi="SimSun" w:cs="Baskerville"/>
          <w:bCs/>
          <w:spacing w:val="-11"/>
          <w:w w:val="105"/>
          <w:sz w:val="19"/>
          <w:szCs w:val="19"/>
          <w:lang w:eastAsia="zh-TW"/>
        </w:rPr>
        <w:t>_________________________</w:t>
      </w:r>
      <w:r w:rsidR="00F912B7" w:rsidRPr="00F77EE7">
        <w:rPr>
          <w:rFonts w:ascii="SimSun" w:eastAsia="SimSun" w:hAnsi="SimSun" w:cs="Baskerville"/>
          <w:bCs/>
          <w:spacing w:val="-11"/>
          <w:w w:val="105"/>
          <w:sz w:val="19"/>
          <w:szCs w:val="19"/>
          <w:lang w:eastAsia="zh-TW"/>
        </w:rPr>
        <w:t xml:space="preserve">                  </w:t>
      </w:r>
    </w:p>
    <w:p w14:paraId="07EECF93" w14:textId="77777777" w:rsidR="00555EEF" w:rsidRPr="00F77EE7" w:rsidRDefault="00555EEF" w:rsidP="00555EEF">
      <w:pPr>
        <w:spacing w:before="9" w:line="140" w:lineRule="exact"/>
        <w:rPr>
          <w:rFonts w:ascii="SimSun" w:eastAsia="SimSun" w:hAnsi="SimSun"/>
          <w:sz w:val="14"/>
          <w:szCs w:val="14"/>
          <w:lang w:eastAsia="zh-TW"/>
        </w:rPr>
      </w:pPr>
    </w:p>
    <w:p w14:paraId="0A828004" w14:textId="1DA4D9D4" w:rsidR="00C16690" w:rsidRPr="00F77EE7" w:rsidRDefault="00F77EE7" w:rsidP="00D6651E">
      <w:pPr>
        <w:ind w:left="720" w:right="21" w:firstLine="720"/>
        <w:rPr>
          <w:rFonts w:ascii="SimSun" w:eastAsia="SimSun" w:hAnsi="SimSun" w:cs="Baskerville"/>
          <w:bCs/>
          <w:spacing w:val="-11"/>
          <w:w w:val="105"/>
          <w:sz w:val="19"/>
          <w:szCs w:val="19"/>
          <w:lang w:eastAsia="zh-TW"/>
        </w:rPr>
      </w:pPr>
      <w:r w:rsidRPr="00F77EE7">
        <w:rPr>
          <w:rFonts w:ascii="SimSun" w:eastAsia="SimSun" w:hAnsi="SimSun" w:cs="Baskerville"/>
          <w:bCs/>
          <w:spacing w:val="-11"/>
          <w:w w:val="105"/>
          <w:sz w:val="19"/>
          <w:szCs w:val="19"/>
          <w:lang w:eastAsia="zh-TW"/>
        </w:rPr>
        <w:t xml:space="preserve">  </w:t>
      </w:r>
      <w:r w:rsidRPr="00F77EE7">
        <w:rPr>
          <w:rFonts w:ascii="SimSun" w:eastAsia="SimSun" w:hAnsi="SimSun" w:cs="Baskerville" w:hint="eastAsia"/>
          <w:bCs/>
          <w:spacing w:val="-11"/>
          <w:w w:val="105"/>
          <w:sz w:val="19"/>
          <w:szCs w:val="19"/>
          <w:lang w:eastAsia="zh-TW"/>
        </w:rPr>
        <w:t>手機</w:t>
      </w:r>
      <w:r w:rsidRPr="00F77EE7">
        <w:rPr>
          <w:rFonts w:ascii="SimSun" w:eastAsia="SimSun" w:hAnsi="SimSun" w:cs="Baskerville"/>
          <w:bCs/>
          <w:spacing w:val="-11"/>
          <w:w w:val="105"/>
          <w:sz w:val="19"/>
          <w:szCs w:val="19"/>
          <w:lang w:eastAsia="zh-TW"/>
        </w:rPr>
        <w:t xml:space="preserve"> ___________________________________</w:t>
      </w:r>
      <w:r w:rsidRPr="00F77EE7">
        <w:rPr>
          <w:rFonts w:ascii="SimSun" w:eastAsia="SimSun" w:hAnsi="SimSun" w:cs="Baskerville" w:hint="eastAsia"/>
          <w:bCs/>
          <w:spacing w:val="-11"/>
          <w:w w:val="105"/>
          <w:sz w:val="19"/>
          <w:szCs w:val="19"/>
          <w:lang w:eastAsia="zh-TW"/>
        </w:rPr>
        <w:t>家庭電話</w:t>
      </w:r>
      <w:r w:rsidRPr="00F77EE7">
        <w:rPr>
          <w:rFonts w:ascii="SimSun" w:eastAsia="SimSun" w:hAnsi="SimSun" w:cs="Baskerville"/>
          <w:bCs/>
          <w:spacing w:val="-11"/>
          <w:w w:val="105"/>
          <w:sz w:val="19"/>
          <w:szCs w:val="19"/>
          <w:lang w:eastAsia="zh-TW"/>
        </w:rPr>
        <w:t xml:space="preserve"> ___________________________________________</w:t>
      </w:r>
    </w:p>
    <w:p w14:paraId="6F9DE063" w14:textId="77777777" w:rsidR="00555EEF" w:rsidRPr="00F77EE7" w:rsidRDefault="00555EEF" w:rsidP="00555EEF">
      <w:pPr>
        <w:spacing w:before="9" w:line="140" w:lineRule="exact"/>
        <w:rPr>
          <w:rFonts w:ascii="SimSun" w:eastAsia="SimSun" w:hAnsi="SimSun"/>
          <w:sz w:val="14"/>
          <w:szCs w:val="14"/>
          <w:lang w:eastAsia="zh-TW"/>
        </w:rPr>
      </w:pPr>
    </w:p>
    <w:p w14:paraId="02014F9A" w14:textId="77777777" w:rsidR="00981DEC" w:rsidRPr="00F77EE7" w:rsidRDefault="00981DEC" w:rsidP="00981DEC">
      <w:pPr>
        <w:ind w:right="21"/>
        <w:rPr>
          <w:rFonts w:ascii="SimSun" w:eastAsia="SimSun" w:hAnsi="SimSun" w:cs="Baskerville"/>
          <w:bCs/>
          <w:spacing w:val="-11"/>
          <w:w w:val="105"/>
          <w:sz w:val="19"/>
          <w:szCs w:val="19"/>
          <w:lang w:eastAsia="zh-TW"/>
        </w:rPr>
        <w:sectPr w:rsidR="00981DEC" w:rsidRPr="00F77EE7" w:rsidSect="00981DEC">
          <w:type w:val="continuous"/>
          <w:pgSz w:w="12240" w:h="15840"/>
          <w:pgMar w:top="560" w:right="240" w:bottom="576" w:left="260" w:header="720" w:footer="720" w:gutter="0"/>
          <w:cols w:space="720"/>
        </w:sectPr>
      </w:pPr>
    </w:p>
    <w:p w14:paraId="07577687" w14:textId="1A3FD0E4" w:rsidR="00C16690" w:rsidRPr="00F77EE7" w:rsidRDefault="00F77EE7" w:rsidP="00884681">
      <w:pPr>
        <w:spacing w:before="10"/>
        <w:rPr>
          <w:rFonts w:ascii="SimSun" w:eastAsia="SimSun" w:hAnsi="SimSun" w:cs="Baskerville"/>
          <w:sz w:val="18"/>
          <w:szCs w:val="18"/>
          <w:lang w:eastAsia="zh-TW"/>
        </w:rPr>
      </w:pPr>
      <w:r w:rsidRPr="00F77EE7">
        <w:rPr>
          <w:rFonts w:ascii="SimSun" w:eastAsia="SimSun" w:hAnsi="SimSun"/>
          <w:sz w:val="14"/>
          <w:szCs w:val="14"/>
          <w:lang w:eastAsia="zh-TW"/>
        </w:rPr>
        <w:tab/>
      </w:r>
      <w:r w:rsidRPr="00F77EE7">
        <w:rPr>
          <w:rFonts w:ascii="SimSun" w:eastAsia="SimSun" w:hAnsi="SimSun"/>
          <w:sz w:val="14"/>
          <w:szCs w:val="14"/>
          <w:lang w:eastAsia="zh-TW"/>
        </w:rPr>
        <w:tab/>
        <w:t xml:space="preserve">  </w:t>
      </w:r>
      <w:r w:rsidRPr="00F77EE7">
        <w:rPr>
          <w:rFonts w:ascii="SimSun" w:eastAsia="SimSun" w:hAnsi="SimSun" w:cs="Baskerville" w:hint="eastAsia"/>
          <w:sz w:val="19"/>
          <w:szCs w:val="19"/>
          <w:lang w:eastAsia="zh-TW"/>
        </w:rPr>
        <w:t>郵箱地址</w:t>
      </w:r>
      <w:r w:rsidRPr="00F77EE7">
        <w:rPr>
          <w:rFonts w:ascii="SimSun" w:eastAsia="SimSun" w:hAnsi="SimSun" w:cs="Baskerville"/>
          <w:sz w:val="18"/>
          <w:szCs w:val="18"/>
          <w:lang w:eastAsia="zh-TW"/>
        </w:rPr>
        <w:t xml:space="preserve"> ____________________________________________________________________________________</w:t>
      </w:r>
    </w:p>
    <w:p w14:paraId="416AD9A2" w14:textId="28B6BD74" w:rsidR="00B17FE7" w:rsidRPr="00F77EE7" w:rsidRDefault="00F77EE7" w:rsidP="00327448">
      <w:pPr>
        <w:spacing w:before="82"/>
        <w:ind w:right="21"/>
        <w:jc w:val="center"/>
        <w:rPr>
          <w:rFonts w:ascii="SimSun" w:eastAsia="SimSun" w:hAnsi="SimSun" w:cs="Baskerville"/>
          <w:b/>
          <w:bCs/>
          <w:w w:val="105"/>
          <w:sz w:val="19"/>
          <w:szCs w:val="19"/>
          <w:lang w:eastAsia="zh-TW"/>
        </w:rPr>
      </w:pPr>
      <w:r w:rsidRPr="00F77EE7">
        <w:rPr>
          <w:rFonts w:ascii="SimSun" w:eastAsia="SimSun" w:hAnsi="SimSun" w:cs="Baskerville" w:hint="eastAsia"/>
          <w:b/>
          <w:bCs/>
          <w:spacing w:val="2"/>
          <w:w w:val="105"/>
          <w:sz w:val="19"/>
          <w:szCs w:val="19"/>
          <w:lang w:eastAsia="zh-TW"/>
        </w:rPr>
        <w:t>監護人</w:t>
      </w:r>
      <w:r w:rsidRPr="00F77EE7">
        <w:rPr>
          <w:rFonts w:ascii="SimSun" w:eastAsia="SimSun" w:hAnsi="SimSun" w:cs="Baskerville"/>
          <w:b/>
          <w:bCs/>
          <w:spacing w:val="-18"/>
          <w:w w:val="105"/>
          <w:sz w:val="19"/>
          <w:szCs w:val="19"/>
          <w:lang w:eastAsia="zh-TW"/>
        </w:rPr>
        <w:t xml:space="preserve"> </w:t>
      </w:r>
      <w:r w:rsidRPr="00F77EE7">
        <w:rPr>
          <w:rFonts w:ascii="SimSun" w:eastAsia="SimSun" w:hAnsi="SimSun" w:cs="Baskerville"/>
          <w:b/>
          <w:bCs/>
          <w:w w:val="105"/>
          <w:sz w:val="19"/>
          <w:szCs w:val="19"/>
          <w:lang w:eastAsia="zh-TW"/>
        </w:rPr>
        <w:t>2</w:t>
      </w:r>
    </w:p>
    <w:p w14:paraId="3B2BFC5A" w14:textId="58906560" w:rsidR="00F912B7" w:rsidRPr="00F77EE7" w:rsidRDefault="00F77EE7" w:rsidP="00F912B7">
      <w:pPr>
        <w:spacing w:before="82"/>
        <w:ind w:right="21"/>
        <w:rPr>
          <w:rFonts w:ascii="SimSun" w:eastAsia="SimSun" w:hAnsi="SimSun"/>
          <w:sz w:val="19"/>
          <w:szCs w:val="15"/>
          <w:lang w:eastAsia="zh-TW"/>
        </w:rPr>
      </w:pPr>
      <w:r w:rsidRPr="00F77EE7">
        <w:rPr>
          <w:rFonts w:ascii="SimSun" w:eastAsia="SimSun" w:hAnsi="SimSun"/>
          <w:sz w:val="19"/>
          <w:szCs w:val="15"/>
          <w:lang w:eastAsia="zh-TW"/>
        </w:rPr>
        <w:tab/>
      </w:r>
      <w:r w:rsidRPr="00F77EE7">
        <w:rPr>
          <w:rFonts w:ascii="SimSun" w:eastAsia="SimSun" w:hAnsi="SimSun"/>
          <w:sz w:val="19"/>
          <w:szCs w:val="15"/>
          <w:lang w:eastAsia="zh-TW"/>
        </w:rPr>
        <w:tab/>
        <w:t xml:space="preserve">  </w:t>
      </w:r>
      <w:r w:rsidRPr="00F77EE7">
        <w:rPr>
          <w:rFonts w:ascii="SimSun" w:eastAsia="SimSun" w:hAnsi="SimSun" w:hint="eastAsia"/>
          <w:sz w:val="19"/>
          <w:szCs w:val="15"/>
          <w:lang w:eastAsia="zh-TW"/>
        </w:rPr>
        <w:t>全名</w:t>
      </w:r>
      <w:r w:rsidRPr="00F77EE7">
        <w:rPr>
          <w:rFonts w:ascii="SimSun" w:eastAsia="SimSun" w:hAnsi="SimSun"/>
          <w:sz w:val="19"/>
          <w:szCs w:val="15"/>
          <w:lang w:eastAsia="zh-TW"/>
        </w:rPr>
        <w:t xml:space="preserve"> ________________________________________ </w:t>
      </w:r>
      <w:r w:rsidRPr="00F77EE7">
        <w:rPr>
          <w:rFonts w:ascii="SimSun" w:eastAsia="SimSun" w:hAnsi="SimSun" w:hint="eastAsia"/>
          <w:sz w:val="19"/>
          <w:szCs w:val="15"/>
          <w:lang w:eastAsia="zh-TW"/>
        </w:rPr>
        <w:t>與學生的關係</w:t>
      </w:r>
      <w:r w:rsidRPr="00F77EE7">
        <w:rPr>
          <w:rFonts w:ascii="SimSun" w:eastAsia="SimSun" w:hAnsi="SimSun"/>
          <w:sz w:val="19"/>
          <w:szCs w:val="15"/>
          <w:lang w:eastAsia="zh-TW"/>
        </w:rPr>
        <w:t>______________________</w:t>
      </w:r>
    </w:p>
    <w:p w14:paraId="16B639B1" w14:textId="77777777" w:rsidR="00555EEF" w:rsidRPr="00F77EE7" w:rsidRDefault="00555EEF" w:rsidP="00555EEF">
      <w:pPr>
        <w:spacing w:before="9" w:line="140" w:lineRule="exact"/>
        <w:rPr>
          <w:rFonts w:ascii="SimSun" w:eastAsia="SimSun" w:hAnsi="SimSun"/>
          <w:sz w:val="14"/>
          <w:szCs w:val="14"/>
          <w:lang w:eastAsia="zh-TW"/>
        </w:rPr>
      </w:pPr>
    </w:p>
    <w:p w14:paraId="4C7C10ED" w14:textId="022F1937" w:rsidR="00327448" w:rsidRPr="00F77EE7" w:rsidRDefault="00F77EE7" w:rsidP="00327448">
      <w:pPr>
        <w:spacing w:before="82"/>
        <w:ind w:right="21"/>
        <w:rPr>
          <w:rFonts w:ascii="SimSun" w:eastAsia="SimSun" w:hAnsi="SimSun" w:cs="Baskerville"/>
          <w:bCs/>
          <w:spacing w:val="-11"/>
          <w:w w:val="105"/>
          <w:sz w:val="19"/>
          <w:szCs w:val="19"/>
          <w:lang w:eastAsia="zh-TW"/>
        </w:rPr>
      </w:pPr>
      <w:r w:rsidRPr="00F77EE7">
        <w:rPr>
          <w:rFonts w:ascii="SimSun" w:eastAsia="SimSun" w:hAnsi="SimSun"/>
          <w:sz w:val="19"/>
          <w:szCs w:val="15"/>
          <w:lang w:eastAsia="zh-TW"/>
        </w:rPr>
        <w:t xml:space="preserve">                 </w:t>
      </w:r>
      <w:r w:rsidRPr="00F77EE7">
        <w:rPr>
          <w:rFonts w:ascii="SimSun" w:eastAsia="SimSun" w:hAnsi="SimSun" w:cs="Baskerville" w:hint="eastAsia"/>
          <w:bCs/>
          <w:spacing w:val="-11"/>
          <w:w w:val="105"/>
          <w:sz w:val="19"/>
          <w:szCs w:val="19"/>
          <w:lang w:eastAsia="zh-TW"/>
        </w:rPr>
        <w:t>地址</w:t>
      </w:r>
      <w:r w:rsidRPr="00F77EE7">
        <w:rPr>
          <w:rFonts w:ascii="SimSun" w:eastAsia="SimSun" w:hAnsi="SimSun" w:cs="Baskerville"/>
          <w:bCs/>
          <w:spacing w:val="-11"/>
          <w:w w:val="105"/>
          <w:sz w:val="19"/>
          <w:szCs w:val="19"/>
          <w:lang w:eastAsia="zh-TW"/>
        </w:rPr>
        <w:t xml:space="preserve">_______________________________ </w:t>
      </w:r>
      <w:r w:rsidRPr="00F77EE7">
        <w:rPr>
          <w:rFonts w:ascii="SimSun" w:eastAsia="SimSun" w:hAnsi="SimSun" w:cs="Baskerville" w:hint="eastAsia"/>
          <w:bCs/>
          <w:spacing w:val="-11"/>
          <w:w w:val="105"/>
          <w:sz w:val="19"/>
          <w:szCs w:val="19"/>
          <w:lang w:eastAsia="zh-TW"/>
        </w:rPr>
        <w:t>城市</w:t>
      </w:r>
      <w:r w:rsidRPr="00F77EE7">
        <w:rPr>
          <w:rFonts w:ascii="SimSun" w:eastAsia="SimSun" w:hAnsi="SimSun" w:cs="Baskerville"/>
          <w:bCs/>
          <w:spacing w:val="-11"/>
          <w:w w:val="105"/>
          <w:sz w:val="19"/>
          <w:szCs w:val="19"/>
          <w:lang w:eastAsia="zh-TW"/>
        </w:rPr>
        <w:t xml:space="preserve">__________________ </w:t>
      </w:r>
      <w:r w:rsidRPr="00F77EE7">
        <w:rPr>
          <w:rFonts w:ascii="SimSun" w:eastAsia="SimSun" w:hAnsi="SimSun" w:cs="Baskerville" w:hint="eastAsia"/>
          <w:bCs/>
          <w:spacing w:val="-11"/>
          <w:w w:val="105"/>
          <w:sz w:val="19"/>
          <w:szCs w:val="19"/>
          <w:lang w:eastAsia="zh-TW"/>
        </w:rPr>
        <w:t>州</w:t>
      </w:r>
      <w:r w:rsidRPr="00F77EE7">
        <w:rPr>
          <w:rFonts w:ascii="SimSun" w:eastAsia="SimSun" w:hAnsi="SimSun" w:cs="Baskerville"/>
          <w:bCs/>
          <w:spacing w:val="-11"/>
          <w:w w:val="105"/>
          <w:sz w:val="19"/>
          <w:szCs w:val="19"/>
          <w:lang w:eastAsia="zh-TW"/>
        </w:rPr>
        <w:t xml:space="preserve">_______ </w:t>
      </w:r>
      <w:r w:rsidRPr="00F77EE7">
        <w:rPr>
          <w:rFonts w:ascii="SimSun" w:eastAsia="SimSun" w:hAnsi="SimSun" w:cs="Baskerville" w:hint="eastAsia"/>
          <w:bCs/>
          <w:spacing w:val="-11"/>
          <w:w w:val="105"/>
          <w:sz w:val="19"/>
          <w:szCs w:val="19"/>
          <w:lang w:eastAsia="zh-TW"/>
        </w:rPr>
        <w:t>郵編</w:t>
      </w:r>
      <w:r w:rsidRPr="00F77EE7">
        <w:rPr>
          <w:rFonts w:ascii="SimSun" w:eastAsia="SimSun" w:hAnsi="SimSun" w:cs="Baskerville"/>
          <w:bCs/>
          <w:spacing w:val="-11"/>
          <w:w w:val="105"/>
          <w:sz w:val="19"/>
          <w:szCs w:val="19"/>
          <w:lang w:eastAsia="zh-TW"/>
        </w:rPr>
        <w:t>________________________</w:t>
      </w:r>
      <w:r w:rsidR="00327448" w:rsidRPr="00F77EE7">
        <w:rPr>
          <w:rFonts w:ascii="SimSun" w:eastAsia="SimSun" w:hAnsi="SimSun" w:cs="Baskerville"/>
          <w:bCs/>
          <w:spacing w:val="-11"/>
          <w:w w:val="105"/>
          <w:sz w:val="19"/>
          <w:szCs w:val="19"/>
          <w:lang w:eastAsia="zh-TW"/>
        </w:rPr>
        <w:t xml:space="preserve">                  </w:t>
      </w:r>
    </w:p>
    <w:p w14:paraId="67CFFB5D" w14:textId="77777777" w:rsidR="00555EEF" w:rsidRPr="00F77EE7" w:rsidRDefault="00555EEF" w:rsidP="00555EEF">
      <w:pPr>
        <w:spacing w:before="9" w:line="140" w:lineRule="exact"/>
        <w:rPr>
          <w:rFonts w:ascii="SimSun" w:eastAsia="SimSun" w:hAnsi="SimSun"/>
          <w:sz w:val="14"/>
          <w:szCs w:val="14"/>
          <w:lang w:eastAsia="zh-TW"/>
        </w:rPr>
      </w:pPr>
    </w:p>
    <w:p w14:paraId="418C420C" w14:textId="075EB2D6" w:rsidR="00C16690" w:rsidRPr="00F77EE7" w:rsidRDefault="00F77EE7" w:rsidP="00D6651E">
      <w:pPr>
        <w:spacing w:before="82"/>
        <w:ind w:left="1440" w:right="21"/>
        <w:rPr>
          <w:rFonts w:ascii="SimSun" w:eastAsia="SimSun" w:hAnsi="SimSun"/>
          <w:sz w:val="19"/>
          <w:szCs w:val="15"/>
          <w:lang w:eastAsia="zh-TW"/>
        </w:rPr>
      </w:pPr>
      <w:r w:rsidRPr="00F77EE7">
        <w:rPr>
          <w:rFonts w:ascii="SimSun" w:eastAsia="SimSun" w:hAnsi="SimSun" w:cs="Baskerville"/>
          <w:bCs/>
          <w:spacing w:val="-11"/>
          <w:w w:val="105"/>
          <w:sz w:val="19"/>
          <w:szCs w:val="19"/>
          <w:lang w:eastAsia="zh-TW"/>
        </w:rPr>
        <w:t xml:space="preserve">  </w:t>
      </w:r>
      <w:r w:rsidRPr="00F77EE7">
        <w:rPr>
          <w:rFonts w:ascii="SimSun" w:eastAsia="SimSun" w:hAnsi="SimSun" w:hint="eastAsia"/>
          <w:sz w:val="19"/>
          <w:szCs w:val="15"/>
          <w:lang w:eastAsia="zh-TW"/>
        </w:rPr>
        <w:t>手機</w:t>
      </w:r>
      <w:r w:rsidRPr="00F77EE7">
        <w:rPr>
          <w:rFonts w:ascii="SimSun" w:eastAsia="SimSun" w:hAnsi="SimSun"/>
          <w:sz w:val="19"/>
          <w:szCs w:val="15"/>
          <w:lang w:eastAsia="zh-TW"/>
        </w:rPr>
        <w:t xml:space="preserve"> _________________________________ </w:t>
      </w:r>
      <w:r w:rsidRPr="00F77EE7">
        <w:rPr>
          <w:rFonts w:ascii="SimSun" w:eastAsia="SimSun" w:hAnsi="SimSun" w:hint="eastAsia"/>
          <w:sz w:val="19"/>
          <w:szCs w:val="15"/>
          <w:lang w:eastAsia="zh-TW"/>
        </w:rPr>
        <w:t>家庭電話</w:t>
      </w:r>
      <w:r w:rsidRPr="00F77EE7">
        <w:rPr>
          <w:rFonts w:ascii="SimSun" w:eastAsia="SimSun" w:hAnsi="SimSun"/>
          <w:sz w:val="19"/>
          <w:szCs w:val="15"/>
          <w:lang w:eastAsia="zh-TW"/>
        </w:rPr>
        <w:t xml:space="preserve">  ____________________________________</w:t>
      </w:r>
    </w:p>
    <w:p w14:paraId="1BE1FF8E" w14:textId="77777777" w:rsidR="00555EEF" w:rsidRPr="00F77EE7" w:rsidRDefault="00555EEF" w:rsidP="00555EEF">
      <w:pPr>
        <w:spacing w:before="9" w:line="140" w:lineRule="exact"/>
        <w:rPr>
          <w:rFonts w:ascii="SimSun" w:eastAsia="SimSun" w:hAnsi="SimSun"/>
          <w:sz w:val="14"/>
          <w:szCs w:val="14"/>
          <w:lang w:eastAsia="zh-TW"/>
        </w:rPr>
      </w:pPr>
    </w:p>
    <w:p w14:paraId="5B60B32B" w14:textId="573FE0F5" w:rsidR="00981DEC" w:rsidRPr="00F77EE7" w:rsidRDefault="00F77EE7" w:rsidP="00D6651E">
      <w:pPr>
        <w:spacing w:before="82"/>
        <w:ind w:left="1440" w:right="21"/>
        <w:rPr>
          <w:rFonts w:ascii="SimSun" w:eastAsia="SimSun" w:hAnsi="SimSun"/>
          <w:sz w:val="19"/>
          <w:szCs w:val="15"/>
          <w:lang w:eastAsia="zh-TW"/>
        </w:rPr>
        <w:sectPr w:rsidR="00981DEC" w:rsidRPr="00F77EE7">
          <w:type w:val="continuous"/>
          <w:pgSz w:w="12240" w:h="15840"/>
          <w:pgMar w:top="560" w:right="240" w:bottom="280" w:left="260" w:header="720" w:footer="720" w:gutter="0"/>
          <w:cols w:space="720"/>
        </w:sectPr>
      </w:pPr>
      <w:r w:rsidRPr="00F77EE7">
        <w:rPr>
          <w:rFonts w:ascii="SimSun" w:eastAsia="SimSun" w:hAnsi="SimSun" w:cs="Baskerville"/>
          <w:sz w:val="19"/>
          <w:szCs w:val="19"/>
          <w:lang w:eastAsia="zh-TW"/>
        </w:rPr>
        <w:t xml:space="preserve"> </w:t>
      </w:r>
      <w:r w:rsidRPr="00F77EE7">
        <w:rPr>
          <w:rFonts w:ascii="SimSun" w:eastAsia="SimSun" w:hAnsi="SimSun" w:cs="Baskerville" w:hint="eastAsia"/>
          <w:sz w:val="19"/>
          <w:szCs w:val="19"/>
          <w:lang w:eastAsia="zh-TW"/>
        </w:rPr>
        <w:t>郵箱地址</w:t>
      </w:r>
      <w:r w:rsidRPr="00F77EE7">
        <w:rPr>
          <w:rFonts w:ascii="SimSun" w:eastAsia="SimSun" w:hAnsi="SimSun" w:cs="Baskerville"/>
          <w:sz w:val="18"/>
          <w:szCs w:val="18"/>
          <w:lang w:eastAsia="zh-TW"/>
        </w:rPr>
        <w:t xml:space="preserve"> ____________________________________________________________________________________</w:t>
      </w:r>
    </w:p>
    <w:p w14:paraId="27C65469" w14:textId="238DC3B1" w:rsidR="00C16690" w:rsidRPr="00F77EE7" w:rsidRDefault="00F77EE7" w:rsidP="00473685">
      <w:pPr>
        <w:spacing w:before="82"/>
        <w:ind w:left="4320" w:right="21" w:firstLine="720"/>
        <w:rPr>
          <w:rFonts w:ascii="SimSun" w:eastAsia="SimSun" w:hAnsi="SimSun" w:cs="Baskerville"/>
          <w:sz w:val="19"/>
          <w:szCs w:val="19"/>
          <w:lang w:eastAsia="zh-TW"/>
        </w:rPr>
      </w:pPr>
      <w:r w:rsidRPr="00F77EE7">
        <w:rPr>
          <w:rFonts w:ascii="SimSun" w:eastAsia="SimSun" w:hAnsi="SimSun" w:cs="Baskerville" w:hint="eastAsia"/>
          <w:b/>
          <w:bCs/>
          <w:spacing w:val="1"/>
          <w:w w:val="105"/>
          <w:sz w:val="19"/>
          <w:szCs w:val="19"/>
          <w:lang w:eastAsia="zh-TW"/>
        </w:rPr>
        <w:t>緊急連絡人</w:t>
      </w:r>
    </w:p>
    <w:p w14:paraId="7EA1072C" w14:textId="77777777" w:rsidR="00C16690" w:rsidRPr="00F77EE7" w:rsidRDefault="00C16690">
      <w:pPr>
        <w:spacing w:line="150" w:lineRule="exact"/>
        <w:rPr>
          <w:rFonts w:ascii="SimSun" w:eastAsia="SimSun" w:hAnsi="SimSun"/>
          <w:sz w:val="15"/>
          <w:szCs w:val="15"/>
          <w:lang w:eastAsia="zh-TW"/>
        </w:rPr>
        <w:sectPr w:rsidR="00C16690" w:rsidRPr="00F77EE7">
          <w:type w:val="continuous"/>
          <w:pgSz w:w="12240" w:h="15840"/>
          <w:pgMar w:top="560" w:right="240" w:bottom="280" w:left="260" w:header="720" w:footer="720" w:gutter="0"/>
          <w:cols w:space="720"/>
        </w:sectPr>
      </w:pPr>
    </w:p>
    <w:p w14:paraId="029D2AAF" w14:textId="0A583236" w:rsidR="00C16690" w:rsidRPr="00F77EE7" w:rsidRDefault="00F77EE7">
      <w:pPr>
        <w:tabs>
          <w:tab w:val="left" w:pos="5290"/>
        </w:tabs>
        <w:spacing w:before="87"/>
        <w:ind w:left="1540"/>
        <w:rPr>
          <w:rFonts w:ascii="SimSun" w:eastAsia="SimSun" w:hAnsi="SimSun"/>
          <w:sz w:val="19"/>
          <w:szCs w:val="19"/>
          <w:lang w:eastAsia="zh-TW"/>
        </w:rPr>
      </w:pPr>
      <w:r w:rsidRPr="00F77EE7">
        <w:rPr>
          <w:rFonts w:ascii="SimSun" w:eastAsia="SimSun" w:hAnsi="SimSun" w:cs="Baskerville" w:hint="eastAsia"/>
          <w:w w:val="105"/>
          <w:sz w:val="19"/>
          <w:szCs w:val="19"/>
          <w:lang w:eastAsia="zh-TW"/>
        </w:rPr>
        <w:t>全名</w:t>
      </w:r>
      <w:r w:rsidRPr="00F77EE7">
        <w:rPr>
          <w:rFonts w:ascii="SimSun" w:eastAsia="SimSun" w:hAnsi="SimSun"/>
          <w:w w:val="103"/>
          <w:sz w:val="19"/>
          <w:szCs w:val="19"/>
          <w:u w:val="single" w:color="000000"/>
          <w:lang w:eastAsia="zh-TW"/>
        </w:rPr>
        <w:t xml:space="preserve"> </w:t>
      </w:r>
      <w:r w:rsidRPr="00F77EE7">
        <w:rPr>
          <w:rFonts w:ascii="SimSun" w:eastAsia="SimSun" w:hAnsi="SimSun"/>
          <w:sz w:val="19"/>
          <w:szCs w:val="19"/>
          <w:u w:val="single" w:color="000000"/>
          <w:lang w:eastAsia="zh-TW"/>
        </w:rPr>
        <w:tab/>
      </w:r>
    </w:p>
    <w:p w14:paraId="627B2D40" w14:textId="6A8E5C5A" w:rsidR="00C16690" w:rsidRPr="00F77EE7" w:rsidRDefault="00F77EE7">
      <w:pPr>
        <w:tabs>
          <w:tab w:val="left" w:pos="4713"/>
        </w:tabs>
        <w:spacing w:before="87"/>
        <w:ind w:left="161"/>
        <w:rPr>
          <w:rFonts w:ascii="SimSun" w:eastAsia="SimSun" w:hAnsi="SimSun"/>
          <w:sz w:val="19"/>
          <w:szCs w:val="19"/>
          <w:lang w:eastAsia="zh-TW"/>
        </w:rPr>
      </w:pPr>
      <w:r w:rsidRPr="00F77EE7">
        <w:rPr>
          <w:rFonts w:ascii="SimSun" w:eastAsia="SimSun" w:hAnsi="SimSun"/>
          <w:w w:val="105"/>
          <w:lang w:eastAsia="zh-TW"/>
        </w:rPr>
        <w:t xml:space="preserve">         </w:t>
      </w:r>
      <w:r w:rsidRPr="00F77EE7">
        <w:rPr>
          <w:rFonts w:ascii="SimSun" w:eastAsia="SimSun" w:hAnsi="SimSun" w:cs="Baskerville" w:hint="eastAsia"/>
          <w:w w:val="105"/>
          <w:sz w:val="19"/>
          <w:szCs w:val="19"/>
          <w:lang w:eastAsia="zh-TW"/>
        </w:rPr>
        <w:t>與學生的關係：</w:t>
      </w:r>
      <w:r w:rsidRPr="00F77EE7">
        <w:rPr>
          <w:rFonts w:ascii="SimSun" w:eastAsia="SimSun" w:hAnsi="SimSun"/>
          <w:w w:val="103"/>
          <w:sz w:val="19"/>
          <w:szCs w:val="19"/>
          <w:u w:val="single" w:color="000000"/>
          <w:lang w:eastAsia="zh-TW"/>
        </w:rPr>
        <w:t xml:space="preserve"> </w:t>
      </w:r>
      <w:r w:rsidRPr="00F77EE7">
        <w:rPr>
          <w:rFonts w:ascii="SimSun" w:eastAsia="SimSun" w:hAnsi="SimSun"/>
          <w:sz w:val="19"/>
          <w:szCs w:val="19"/>
          <w:u w:val="single" w:color="000000"/>
          <w:lang w:eastAsia="zh-TW"/>
        </w:rPr>
        <w:tab/>
      </w:r>
    </w:p>
    <w:p w14:paraId="2A83DA81" w14:textId="77777777" w:rsidR="00C16690" w:rsidRPr="00F77EE7" w:rsidRDefault="00C16690">
      <w:pPr>
        <w:rPr>
          <w:rFonts w:ascii="SimSun" w:eastAsia="SimSun" w:hAnsi="SimSun"/>
          <w:sz w:val="19"/>
          <w:szCs w:val="19"/>
          <w:lang w:eastAsia="zh-TW"/>
        </w:rPr>
        <w:sectPr w:rsidR="00C16690" w:rsidRPr="00F77EE7">
          <w:type w:val="continuous"/>
          <w:pgSz w:w="12240" w:h="15840"/>
          <w:pgMar w:top="560" w:right="240" w:bottom="280" w:left="260" w:header="720" w:footer="720" w:gutter="0"/>
          <w:cols w:num="2" w:space="720" w:equalWidth="0">
            <w:col w:w="5291" w:space="40"/>
            <w:col w:w="6409"/>
          </w:cols>
        </w:sectPr>
      </w:pPr>
    </w:p>
    <w:p w14:paraId="30EB043D" w14:textId="77777777" w:rsidR="00555EEF" w:rsidRPr="00F77EE7" w:rsidRDefault="00555EEF" w:rsidP="00555EEF">
      <w:pPr>
        <w:spacing w:before="9" w:line="140" w:lineRule="exact"/>
        <w:rPr>
          <w:rFonts w:ascii="SimSun" w:eastAsia="SimSun" w:hAnsi="SimSun"/>
          <w:sz w:val="14"/>
          <w:szCs w:val="14"/>
          <w:lang w:eastAsia="zh-TW"/>
        </w:rPr>
      </w:pPr>
    </w:p>
    <w:p w14:paraId="1759424A" w14:textId="77777777" w:rsidR="00C16690" w:rsidRPr="00F77EE7" w:rsidRDefault="00C16690">
      <w:pPr>
        <w:spacing w:line="140" w:lineRule="exact"/>
        <w:rPr>
          <w:rFonts w:ascii="SimSun" w:eastAsia="SimSun" w:hAnsi="SimSun"/>
          <w:sz w:val="14"/>
          <w:szCs w:val="14"/>
          <w:lang w:eastAsia="zh-TW"/>
        </w:rPr>
        <w:sectPr w:rsidR="00C16690" w:rsidRPr="00F77EE7">
          <w:type w:val="continuous"/>
          <w:pgSz w:w="12240" w:h="15840"/>
          <w:pgMar w:top="560" w:right="240" w:bottom="280" w:left="260" w:header="720" w:footer="720" w:gutter="0"/>
          <w:cols w:space="720"/>
        </w:sectPr>
      </w:pPr>
    </w:p>
    <w:p w14:paraId="5650BEE3" w14:textId="5B65F155" w:rsidR="00F54568" w:rsidRPr="00F77EE7" w:rsidRDefault="00F77EE7">
      <w:pPr>
        <w:tabs>
          <w:tab w:val="left" w:pos="5860"/>
        </w:tabs>
        <w:spacing w:before="87"/>
        <w:ind w:left="1540"/>
        <w:rPr>
          <w:rFonts w:ascii="SimSun" w:eastAsia="SimSun" w:hAnsi="SimSun" w:cs="Baskerville"/>
          <w:spacing w:val="1"/>
          <w:w w:val="105"/>
          <w:sz w:val="19"/>
          <w:szCs w:val="19"/>
          <w:lang w:eastAsia="zh-TW"/>
        </w:rPr>
      </w:pPr>
      <w:r w:rsidRPr="00F77EE7">
        <w:rPr>
          <w:rFonts w:ascii="SimSun" w:eastAsia="SimSun" w:hAnsi="SimSun" w:cs="Baskerville" w:hint="eastAsia"/>
          <w:spacing w:val="1"/>
          <w:w w:val="105"/>
          <w:sz w:val="19"/>
          <w:szCs w:val="19"/>
          <w:lang w:eastAsia="zh-TW"/>
        </w:rPr>
        <w:t>家庭電話</w:t>
      </w:r>
      <w:r w:rsidRPr="00F77EE7">
        <w:rPr>
          <w:rFonts w:ascii="SimSun" w:eastAsia="SimSun" w:hAnsi="SimSun" w:cs="Baskerville"/>
          <w:spacing w:val="1"/>
          <w:w w:val="105"/>
          <w:sz w:val="19"/>
          <w:szCs w:val="19"/>
          <w:lang w:eastAsia="zh-TW"/>
        </w:rPr>
        <w:t xml:space="preserve"> __________________________</w:t>
      </w:r>
    </w:p>
    <w:p w14:paraId="72B7F888" w14:textId="5183ABED" w:rsidR="00C16690" w:rsidRPr="00F77EE7" w:rsidRDefault="00F77EE7">
      <w:pPr>
        <w:tabs>
          <w:tab w:val="left" w:pos="4151"/>
        </w:tabs>
        <w:spacing w:before="87"/>
        <w:ind w:left="111"/>
        <w:rPr>
          <w:rFonts w:ascii="SimSun" w:eastAsia="SimSun" w:hAnsi="SimSun"/>
          <w:sz w:val="19"/>
          <w:szCs w:val="19"/>
          <w:lang w:eastAsia="zh-TW"/>
        </w:rPr>
      </w:pPr>
      <w:r w:rsidRPr="00F77EE7">
        <w:rPr>
          <w:rFonts w:ascii="SimSun" w:eastAsia="SimSun" w:hAnsi="SimSun" w:cs="Baskerville" w:hint="eastAsia"/>
          <w:w w:val="105"/>
          <w:sz w:val="19"/>
          <w:szCs w:val="19"/>
          <w:lang w:eastAsia="zh-TW"/>
        </w:rPr>
        <w:t>手機：</w:t>
      </w:r>
      <w:r w:rsidRPr="00F77EE7">
        <w:rPr>
          <w:rFonts w:ascii="SimSun" w:eastAsia="SimSun" w:hAnsi="SimSun"/>
          <w:w w:val="103"/>
          <w:sz w:val="19"/>
          <w:szCs w:val="19"/>
          <w:u w:val="single" w:color="000000"/>
          <w:lang w:eastAsia="zh-TW"/>
        </w:rPr>
        <w:t xml:space="preserve"> </w:t>
      </w:r>
      <w:r w:rsidRPr="00F77EE7">
        <w:rPr>
          <w:rFonts w:ascii="SimSun" w:eastAsia="SimSun" w:hAnsi="SimSun"/>
          <w:sz w:val="19"/>
          <w:szCs w:val="19"/>
          <w:u w:val="single" w:color="000000"/>
          <w:lang w:eastAsia="zh-TW"/>
        </w:rPr>
        <w:tab/>
      </w:r>
    </w:p>
    <w:p w14:paraId="16C67318" w14:textId="77777777" w:rsidR="00C16690" w:rsidRPr="00F77EE7" w:rsidRDefault="00C16690">
      <w:pPr>
        <w:rPr>
          <w:rFonts w:ascii="SimSun" w:eastAsia="SimSun" w:hAnsi="SimSun"/>
          <w:sz w:val="19"/>
          <w:szCs w:val="19"/>
          <w:lang w:eastAsia="zh-TW"/>
        </w:rPr>
        <w:sectPr w:rsidR="00C16690" w:rsidRPr="00F77EE7">
          <w:type w:val="continuous"/>
          <w:pgSz w:w="12240" w:h="15840"/>
          <w:pgMar w:top="560" w:right="240" w:bottom="280" w:left="260" w:header="720" w:footer="720" w:gutter="0"/>
          <w:cols w:num="2" w:space="720" w:equalWidth="0">
            <w:col w:w="5861" w:space="40"/>
            <w:col w:w="5839"/>
          </w:cols>
        </w:sectPr>
      </w:pPr>
    </w:p>
    <w:p w14:paraId="563A1298" w14:textId="77777777" w:rsidR="001374FA" w:rsidRPr="00F77EE7" w:rsidRDefault="001374FA">
      <w:pPr>
        <w:spacing w:before="9"/>
        <w:ind w:right="23"/>
        <w:jc w:val="center"/>
        <w:rPr>
          <w:rFonts w:ascii="SimSun" w:eastAsia="SimSun" w:hAnsi="SimSun"/>
          <w:b/>
          <w:bCs/>
          <w:w w:val="105"/>
          <w:sz w:val="19"/>
          <w:szCs w:val="19"/>
          <w:lang w:eastAsia="zh-TW"/>
        </w:rPr>
      </w:pPr>
    </w:p>
    <w:p w14:paraId="0CE837E0" w14:textId="318FA97D" w:rsidR="00C16690" w:rsidRPr="00F77EE7" w:rsidRDefault="00F77EE7">
      <w:pPr>
        <w:spacing w:before="9"/>
        <w:ind w:right="23"/>
        <w:jc w:val="center"/>
        <w:rPr>
          <w:rFonts w:ascii="SimSun" w:eastAsia="SimSun" w:hAnsi="SimSun"/>
          <w:sz w:val="19"/>
          <w:szCs w:val="19"/>
          <w:lang w:eastAsia="zh-TW"/>
        </w:rPr>
      </w:pPr>
      <w:r w:rsidRPr="00F77EE7">
        <w:rPr>
          <w:rFonts w:ascii="SimSun" w:eastAsia="SimSun" w:hAnsi="SimSun" w:cs="SimSun" w:hint="eastAsia"/>
          <w:b/>
          <w:bCs/>
          <w:w w:val="105"/>
          <w:sz w:val="19"/>
          <w:szCs w:val="19"/>
          <w:lang w:eastAsia="zh-TW"/>
        </w:rPr>
        <w:t>請填寫此申請表，然後通過郵件、電子郵件、專人遞送或傳真投遞到</w:t>
      </w:r>
      <w:r w:rsidR="00490123" w:rsidRPr="00490123">
        <w:rPr>
          <w:rFonts w:ascii="SimSun" w:eastAsia="SimSun" w:hAnsi="SimSun" w:cs="SimSun" w:hint="eastAsia"/>
          <w:b/>
          <w:bCs/>
          <w:w w:val="105"/>
          <w:sz w:val="19"/>
          <w:szCs w:val="19"/>
          <w:lang w:eastAsia="zh-TW"/>
        </w:rPr>
        <w:t>New Mission</w:t>
      </w:r>
      <w:r w:rsidRPr="00490123">
        <w:rPr>
          <w:rFonts w:ascii="SimSun" w:eastAsia="SimSun" w:hAnsi="SimSun" w:cs="SimSun" w:hint="eastAsia"/>
          <w:b/>
          <w:bCs/>
          <w:w w:val="105"/>
          <w:sz w:val="19"/>
          <w:szCs w:val="19"/>
          <w:lang w:eastAsia="zh-TW"/>
        </w:rPr>
        <w:t>高級</w:t>
      </w:r>
      <w:r w:rsidR="00490123" w:rsidRPr="00490123">
        <w:rPr>
          <w:rFonts w:ascii="SimSun" w:eastAsia="SimSun" w:hAnsi="SimSun" w:cs="SimSun" w:hint="eastAsia"/>
          <w:b/>
          <w:bCs/>
          <w:w w:val="105"/>
          <w:sz w:val="19"/>
          <w:szCs w:val="19"/>
          <w:lang w:eastAsia="zh-TW"/>
        </w:rPr>
        <w:t>學院</w:t>
      </w:r>
      <w:r w:rsidRPr="00F77EE7">
        <w:rPr>
          <w:rFonts w:ascii="SimSun" w:eastAsia="SimSun" w:hAnsi="SimSun" w:cs="SimSun" w:hint="eastAsia"/>
          <w:b/>
          <w:bCs/>
          <w:w w:val="105"/>
          <w:sz w:val="19"/>
          <w:szCs w:val="19"/>
          <w:lang w:eastAsia="zh-TW"/>
        </w:rPr>
        <w:t>。</w:t>
      </w:r>
    </w:p>
    <w:p w14:paraId="43B43A02" w14:textId="61D379EF" w:rsidR="00C16690" w:rsidRPr="00F77EE7" w:rsidRDefault="00EE0E28" w:rsidP="0085667D">
      <w:pPr>
        <w:spacing w:before="3"/>
        <w:ind w:right="20"/>
        <w:jc w:val="center"/>
        <w:rPr>
          <w:rFonts w:ascii="SimSun" w:eastAsia="SimSun" w:hAnsi="SimSun"/>
          <w:sz w:val="18"/>
          <w:szCs w:val="24"/>
          <w:lang w:eastAsia="zh-CN"/>
        </w:rPr>
      </w:pPr>
      <w:r>
        <w:rPr>
          <w:rFonts w:ascii="SimSun" w:eastAsia="SimSun" w:hAnsi="SimSun" w:cs="SimSun" w:hint="eastAsia"/>
          <w:b/>
          <w:bCs/>
          <w:sz w:val="18"/>
          <w:szCs w:val="19"/>
          <w:lang w:eastAsia="zh-CN"/>
        </w:rPr>
        <w:t>請</w:t>
      </w:r>
      <w:r w:rsidR="00F77EE7" w:rsidRPr="00F77EE7">
        <w:rPr>
          <w:rFonts w:ascii="SimSun" w:eastAsia="SimSun" w:hAnsi="SimSun" w:cs="SimSun" w:hint="eastAsia"/>
          <w:b/>
          <w:bCs/>
          <w:sz w:val="18"/>
          <w:szCs w:val="19"/>
          <w:lang w:eastAsia="zh-TW"/>
        </w:rPr>
        <w:t>轉交</w:t>
      </w:r>
      <w:r w:rsidR="00F77EE7" w:rsidRPr="00F77EE7">
        <w:rPr>
          <w:rFonts w:ascii="SimSun" w:eastAsia="SimSun" w:hAnsi="SimSun"/>
          <w:b/>
          <w:bCs/>
          <w:sz w:val="18"/>
          <w:szCs w:val="19"/>
          <w:lang w:eastAsia="zh-TW"/>
        </w:rPr>
        <w:t>Lynette</w:t>
      </w:r>
      <w:r w:rsidR="00F77EE7" w:rsidRPr="00F77EE7">
        <w:rPr>
          <w:rFonts w:ascii="SimSun" w:eastAsia="SimSun" w:hAnsi="SimSun"/>
          <w:b/>
          <w:bCs/>
          <w:spacing w:val="7"/>
          <w:sz w:val="18"/>
          <w:szCs w:val="19"/>
          <w:lang w:eastAsia="zh-TW"/>
        </w:rPr>
        <w:t xml:space="preserve"> </w:t>
      </w:r>
      <w:r w:rsidR="00F77EE7" w:rsidRPr="00F77EE7">
        <w:rPr>
          <w:rFonts w:ascii="SimSun" w:eastAsia="SimSun" w:hAnsi="SimSun"/>
          <w:b/>
          <w:bCs/>
          <w:sz w:val="18"/>
          <w:szCs w:val="19"/>
          <w:lang w:eastAsia="zh-TW"/>
        </w:rPr>
        <w:t xml:space="preserve">Skerritt </w:t>
      </w:r>
      <w:r w:rsidR="00F77EE7" w:rsidRPr="00F77EE7">
        <w:rPr>
          <w:rFonts w:ascii="SimSun" w:eastAsia="SimSun" w:hAnsi="SimSun"/>
          <w:b/>
          <w:bCs/>
          <w:spacing w:val="24"/>
          <w:sz w:val="18"/>
          <w:szCs w:val="19"/>
          <w:lang w:eastAsia="zh-TW"/>
        </w:rPr>
        <w:t xml:space="preserve"> </w:t>
      </w:r>
      <w:r w:rsidR="00F77EE7" w:rsidRPr="00F77EE7">
        <w:rPr>
          <w:rFonts w:ascii="SimSun" w:eastAsia="SimSun" w:hAnsi="SimSun" w:cs="SimSun" w:hint="eastAsia"/>
          <w:sz w:val="18"/>
          <w:szCs w:val="24"/>
          <w:lang w:eastAsia="zh-TW"/>
        </w:rPr>
        <w:t>（傳真：</w:t>
      </w:r>
      <w:r w:rsidR="00F77EE7" w:rsidRPr="00F77EE7">
        <w:rPr>
          <w:rFonts w:ascii="SimSun" w:eastAsia="SimSun" w:hAnsi="SimSun"/>
          <w:sz w:val="18"/>
          <w:szCs w:val="24"/>
          <w:lang w:eastAsia="zh-TW"/>
        </w:rPr>
        <w:t>617-635-6332</w:t>
      </w:r>
      <w:r w:rsidR="00F77EE7" w:rsidRPr="00F77EE7">
        <w:rPr>
          <w:rFonts w:ascii="SimSun" w:eastAsia="SimSun" w:hAnsi="SimSun"/>
          <w:spacing w:val="4"/>
          <w:sz w:val="18"/>
          <w:szCs w:val="24"/>
          <w:lang w:eastAsia="zh-TW"/>
        </w:rPr>
        <w:t xml:space="preserve"> </w:t>
      </w:r>
      <w:r w:rsidR="00F77EE7" w:rsidRPr="00F77EE7">
        <w:rPr>
          <w:rFonts w:ascii="SimSun" w:eastAsia="SimSun" w:hAnsi="SimSun" w:cs="SimSun" w:hint="eastAsia"/>
          <w:spacing w:val="4"/>
          <w:sz w:val="18"/>
          <w:szCs w:val="24"/>
          <w:lang w:eastAsia="zh-TW"/>
        </w:rPr>
        <w:t>電話：</w:t>
      </w:r>
      <w:r w:rsidR="00F77EE7" w:rsidRPr="00F77EE7">
        <w:rPr>
          <w:rFonts w:ascii="SimSun" w:eastAsia="SimSun" w:hAnsi="SimSun"/>
          <w:sz w:val="18"/>
          <w:szCs w:val="24"/>
          <w:lang w:eastAsia="zh-TW"/>
        </w:rPr>
        <w:t>617-308-9699</w:t>
      </w:r>
      <w:r w:rsidR="00F77EE7" w:rsidRPr="00F77EE7">
        <w:rPr>
          <w:rFonts w:ascii="SimSun" w:eastAsia="SimSun" w:hAnsi="SimSun" w:cs="SimSun" w:hint="eastAsia"/>
          <w:sz w:val="18"/>
          <w:szCs w:val="24"/>
          <w:lang w:eastAsia="zh-TW"/>
        </w:rPr>
        <w:t>）</w:t>
      </w:r>
      <w:r w:rsidR="00F77EE7" w:rsidRPr="00F77EE7">
        <w:rPr>
          <w:rFonts w:ascii="SimSun" w:eastAsia="SimSun" w:hAnsi="SimSun"/>
          <w:sz w:val="18"/>
          <w:szCs w:val="24"/>
          <w:lang w:eastAsia="zh-TW"/>
        </w:rPr>
        <w:t xml:space="preserve"> </w:t>
      </w:r>
      <w:r w:rsidR="00F77EE7" w:rsidRPr="00F77EE7">
        <w:rPr>
          <w:rFonts w:ascii="SimSun" w:eastAsia="SimSun" w:hAnsi="SimSun"/>
          <w:spacing w:val="8"/>
          <w:sz w:val="18"/>
          <w:szCs w:val="24"/>
          <w:lang w:eastAsia="zh-TW"/>
        </w:rPr>
        <w:t xml:space="preserve"> </w:t>
      </w:r>
      <w:r w:rsidR="00F77EE7" w:rsidRPr="00F77EE7">
        <w:rPr>
          <w:rFonts w:ascii="SimSun" w:eastAsia="SimSun" w:hAnsi="SimSun"/>
          <w:color w:val="0000FF"/>
          <w:sz w:val="18"/>
          <w:szCs w:val="24"/>
          <w:u w:val="single" w:color="0000FF"/>
          <w:lang w:eastAsia="zh-TW"/>
        </w:rPr>
        <w:t>lblueskerritt@bostonpublicschools.org</w:t>
      </w:r>
    </w:p>
    <w:p w14:paraId="742229F4" w14:textId="77777777" w:rsidR="00C16690" w:rsidRPr="00F77EE7" w:rsidRDefault="00C16690">
      <w:pPr>
        <w:spacing w:line="240" w:lineRule="exact"/>
        <w:rPr>
          <w:rFonts w:ascii="SimSun" w:eastAsia="SimSun" w:hAnsi="SimSun"/>
          <w:sz w:val="24"/>
          <w:szCs w:val="24"/>
          <w:lang w:eastAsia="zh-CN"/>
        </w:rPr>
        <w:sectPr w:rsidR="00C16690" w:rsidRPr="00F77EE7">
          <w:type w:val="continuous"/>
          <w:pgSz w:w="12240" w:h="15840"/>
          <w:pgMar w:top="560" w:right="240" w:bottom="280" w:left="260" w:header="720" w:footer="720" w:gutter="0"/>
          <w:cols w:space="720"/>
        </w:sectPr>
      </w:pPr>
    </w:p>
    <w:p w14:paraId="430E6FC0" w14:textId="77777777" w:rsidR="00555EEF" w:rsidRPr="00F77EE7" w:rsidRDefault="00555EEF" w:rsidP="00555EEF">
      <w:pPr>
        <w:spacing w:before="9" w:line="140" w:lineRule="exact"/>
        <w:rPr>
          <w:rFonts w:ascii="SimSun" w:eastAsia="SimSun" w:hAnsi="SimSun"/>
          <w:sz w:val="14"/>
          <w:szCs w:val="14"/>
          <w:lang w:eastAsia="zh-CN"/>
        </w:rPr>
      </w:pPr>
    </w:p>
    <w:p w14:paraId="52025B1E" w14:textId="003522E7" w:rsidR="00C16690" w:rsidRPr="00F77EE7" w:rsidRDefault="00A341D2">
      <w:pPr>
        <w:spacing w:before="81"/>
        <w:ind w:left="100"/>
        <w:rPr>
          <w:rFonts w:ascii="SimSun" w:eastAsia="SimSun" w:hAnsi="SimSun"/>
          <w:sz w:val="19"/>
          <w:szCs w:val="19"/>
          <w:lang w:eastAsia="zh-CN"/>
        </w:rPr>
      </w:pPr>
      <w:r w:rsidRPr="00F77EE7">
        <w:rPr>
          <w:rFonts w:ascii="SimSun" w:eastAsia="SimSun" w:hAnsi="SimSun"/>
          <w:w w:val="105"/>
          <w:lang w:eastAsia="zh-CN"/>
        </w:rPr>
        <w:br w:type="column"/>
      </w:r>
      <w:r w:rsidR="00F77EE7" w:rsidRPr="00F77EE7">
        <w:rPr>
          <w:rFonts w:ascii="SimSun" w:eastAsia="SimSun" w:hAnsi="SimSun" w:cs="SimSun" w:hint="eastAsia"/>
          <w:i/>
          <w:w w:val="105"/>
          <w:sz w:val="19"/>
          <w:szCs w:val="19"/>
          <w:lang w:eastAsia="zh-TW"/>
        </w:rPr>
        <w:t>僅供內部使用</w:t>
      </w:r>
    </w:p>
    <w:p w14:paraId="3F6E66C4" w14:textId="4CD386B8" w:rsidR="00C16690" w:rsidRPr="00F77EE7" w:rsidRDefault="00F77EE7">
      <w:pPr>
        <w:tabs>
          <w:tab w:val="left" w:pos="2824"/>
        </w:tabs>
        <w:spacing w:before="12"/>
        <w:ind w:left="100"/>
        <w:rPr>
          <w:rFonts w:ascii="SimSun" w:eastAsia="SimSun" w:hAnsi="SimSun"/>
          <w:sz w:val="19"/>
          <w:szCs w:val="19"/>
          <w:lang w:eastAsia="zh-CN"/>
        </w:rPr>
      </w:pPr>
      <w:r w:rsidRPr="00F77EE7">
        <w:rPr>
          <w:rFonts w:ascii="SimSun" w:eastAsia="SimSun" w:hAnsi="SimSun" w:cs="SimSun" w:hint="eastAsia"/>
          <w:i/>
          <w:w w:val="105"/>
          <w:sz w:val="19"/>
          <w:szCs w:val="19"/>
          <w:lang w:eastAsia="zh-TW"/>
        </w:rPr>
        <w:t>接收日期：</w:t>
      </w:r>
      <w:r w:rsidRPr="00F77EE7">
        <w:rPr>
          <w:rFonts w:ascii="SimSun" w:eastAsia="SimSun" w:hAnsi="SimSun"/>
          <w:w w:val="103"/>
          <w:sz w:val="19"/>
          <w:szCs w:val="19"/>
          <w:u w:val="single" w:color="000000"/>
          <w:lang w:eastAsia="zh-TW"/>
        </w:rPr>
        <w:t xml:space="preserve"> </w:t>
      </w:r>
      <w:r w:rsidRPr="00F77EE7">
        <w:rPr>
          <w:rFonts w:ascii="SimSun" w:eastAsia="SimSun" w:hAnsi="SimSun"/>
          <w:sz w:val="19"/>
          <w:szCs w:val="19"/>
          <w:u w:val="single" w:color="000000"/>
          <w:lang w:eastAsia="zh-TW"/>
        </w:rPr>
        <w:tab/>
      </w:r>
    </w:p>
    <w:p w14:paraId="09693104" w14:textId="77777777" w:rsidR="00C16690" w:rsidRPr="00F77EE7" w:rsidRDefault="00A341D2">
      <w:pPr>
        <w:spacing w:before="10" w:line="200" w:lineRule="exact"/>
        <w:rPr>
          <w:rFonts w:ascii="SimSun" w:eastAsia="SimSun" w:hAnsi="SimSun"/>
          <w:sz w:val="20"/>
          <w:szCs w:val="20"/>
          <w:lang w:eastAsia="zh-CN"/>
        </w:rPr>
      </w:pPr>
      <w:r w:rsidRPr="00F77EE7">
        <w:rPr>
          <w:rFonts w:ascii="SimSun" w:eastAsia="SimSun" w:hAnsi="SimSun"/>
          <w:lang w:eastAsia="zh-CN"/>
        </w:rPr>
        <w:br w:type="column"/>
      </w:r>
    </w:p>
    <w:p w14:paraId="238A28B1" w14:textId="00A52B62" w:rsidR="00C16690" w:rsidRPr="00F77EE7" w:rsidRDefault="00F77EE7">
      <w:pPr>
        <w:tabs>
          <w:tab w:val="left" w:pos="2479"/>
        </w:tabs>
        <w:ind w:left="100"/>
        <w:rPr>
          <w:rFonts w:ascii="SimSun" w:eastAsia="SimSun" w:hAnsi="SimSun"/>
          <w:sz w:val="20"/>
          <w:szCs w:val="20"/>
          <w:lang w:eastAsia="zh-CN"/>
        </w:rPr>
      </w:pPr>
      <w:r w:rsidRPr="00F77EE7">
        <w:rPr>
          <w:rFonts w:ascii="SimSun" w:eastAsia="SimSun" w:hAnsi="SimSun" w:cs="SimSun" w:hint="eastAsia"/>
          <w:i/>
          <w:position w:val="-8"/>
          <w:sz w:val="19"/>
          <w:szCs w:val="19"/>
          <w:lang w:eastAsia="zh-TW"/>
        </w:rPr>
        <w:t>申請號碼</w:t>
      </w:r>
      <w:r w:rsidRPr="00F77EE7">
        <w:rPr>
          <w:rFonts w:ascii="SimSun" w:eastAsia="SimSun" w:hAnsi="SimSun"/>
          <w:position w:val="-8"/>
          <w:sz w:val="19"/>
          <w:szCs w:val="19"/>
          <w:u w:val="single" w:color="000000"/>
          <w:lang w:eastAsia="zh-TW"/>
        </w:rPr>
        <w:tab/>
      </w:r>
    </w:p>
    <w:p w14:paraId="0647D7A9" w14:textId="77777777" w:rsidR="00C16690" w:rsidRPr="00F77EE7" w:rsidRDefault="00C16690">
      <w:pPr>
        <w:rPr>
          <w:rFonts w:ascii="SimSun" w:eastAsia="SimSun" w:hAnsi="SimSun"/>
          <w:sz w:val="20"/>
          <w:szCs w:val="20"/>
          <w:lang w:eastAsia="zh-CN"/>
        </w:rPr>
        <w:sectPr w:rsidR="00C16690" w:rsidRPr="00F77EE7">
          <w:type w:val="continuous"/>
          <w:pgSz w:w="12240" w:h="15840"/>
          <w:pgMar w:top="560" w:right="240" w:bottom="280" w:left="260" w:header="720" w:footer="720" w:gutter="0"/>
          <w:cols w:num="3" w:space="720" w:equalWidth="0">
            <w:col w:w="567" w:space="873"/>
            <w:col w:w="2825" w:space="3432"/>
            <w:col w:w="4043"/>
          </w:cols>
        </w:sectPr>
      </w:pPr>
    </w:p>
    <w:p w14:paraId="0D291B35" w14:textId="77777777" w:rsidR="00C16690" w:rsidRPr="00F77EE7" w:rsidRDefault="00C16690">
      <w:pPr>
        <w:spacing w:line="200" w:lineRule="exact"/>
        <w:rPr>
          <w:rFonts w:ascii="SimSun" w:eastAsia="SimSun" w:hAnsi="SimSun"/>
          <w:sz w:val="20"/>
          <w:szCs w:val="20"/>
          <w:lang w:eastAsia="zh-CN"/>
        </w:rPr>
      </w:pPr>
    </w:p>
    <w:p w14:paraId="7D056531" w14:textId="77777777" w:rsidR="00C16690" w:rsidRPr="00F77EE7" w:rsidRDefault="00C16690">
      <w:pPr>
        <w:spacing w:line="200" w:lineRule="exact"/>
        <w:rPr>
          <w:rFonts w:ascii="SimSun" w:eastAsia="SimSun" w:hAnsi="SimSun"/>
          <w:sz w:val="20"/>
          <w:szCs w:val="20"/>
          <w:lang w:eastAsia="zh-CN"/>
        </w:rPr>
      </w:pPr>
    </w:p>
    <w:p w14:paraId="5307F7B2" w14:textId="77777777" w:rsidR="00C16690" w:rsidRPr="00F77EE7" w:rsidRDefault="00C16690">
      <w:pPr>
        <w:spacing w:line="200" w:lineRule="exact"/>
        <w:rPr>
          <w:rFonts w:ascii="SimSun" w:eastAsia="SimSun" w:hAnsi="SimSun"/>
          <w:sz w:val="20"/>
          <w:szCs w:val="20"/>
          <w:lang w:eastAsia="zh-CN"/>
        </w:rPr>
      </w:pPr>
    </w:p>
    <w:p w14:paraId="73B63AE8" w14:textId="77777777" w:rsidR="00C16690" w:rsidRPr="00F77EE7" w:rsidRDefault="00C16690">
      <w:pPr>
        <w:spacing w:before="7" w:line="200" w:lineRule="exact"/>
        <w:rPr>
          <w:rFonts w:ascii="SimSun" w:eastAsia="SimSun" w:hAnsi="SimSun"/>
          <w:sz w:val="20"/>
          <w:szCs w:val="20"/>
          <w:lang w:eastAsia="zh-CN"/>
        </w:rPr>
      </w:pPr>
    </w:p>
    <w:p w14:paraId="4421D2DB" w14:textId="0C6A67B5" w:rsidR="003018F3" w:rsidRPr="00F77EE7" w:rsidRDefault="00F77EE7" w:rsidP="00555EEF">
      <w:pPr>
        <w:spacing w:before="4"/>
        <w:ind w:right="1108" w:firstLineChars="336" w:firstLine="1214"/>
        <w:jc w:val="center"/>
        <w:rPr>
          <w:rFonts w:ascii="SimSun" w:eastAsia="SimSun" w:hAnsi="SimSun" w:cs="SimSun"/>
          <w:b/>
          <w:bCs/>
          <w:sz w:val="36"/>
          <w:szCs w:val="36"/>
          <w:lang w:eastAsia="zh-TW"/>
        </w:rPr>
      </w:pPr>
      <w:r w:rsidRPr="00F77EE7">
        <w:rPr>
          <w:rFonts w:ascii="SimSun" w:eastAsia="SimSun" w:hAnsi="SimSun" w:cs="SimSun" w:hint="eastAsia"/>
          <w:b/>
          <w:bCs/>
          <w:sz w:val="36"/>
          <w:szCs w:val="36"/>
          <w:lang w:eastAsia="zh-TW"/>
        </w:rPr>
        <w:t>協議備忘錄</w:t>
      </w:r>
    </w:p>
    <w:p w14:paraId="3A54D1EE" w14:textId="22BB0935" w:rsidR="00C16690" w:rsidRPr="00F77EE7" w:rsidRDefault="00F77EE7" w:rsidP="00555EEF">
      <w:pPr>
        <w:spacing w:before="4"/>
        <w:ind w:right="1108" w:firstLineChars="336" w:firstLine="1214"/>
        <w:jc w:val="center"/>
        <w:rPr>
          <w:rFonts w:ascii="SimSun" w:eastAsia="SimSun" w:hAnsi="SimSun"/>
          <w:sz w:val="21"/>
          <w:szCs w:val="21"/>
          <w:lang w:eastAsia="zh-TW"/>
        </w:rPr>
      </w:pPr>
      <w:r w:rsidRPr="00F77EE7">
        <w:rPr>
          <w:rFonts w:ascii="SimSun" w:eastAsia="SimSun" w:hAnsi="SimSun" w:cs="SimSun"/>
          <w:b/>
          <w:bCs/>
          <w:sz w:val="36"/>
          <w:szCs w:val="36"/>
          <w:lang w:eastAsia="zh-TW"/>
        </w:rPr>
        <w:t xml:space="preserve"> </w:t>
      </w:r>
      <w:r w:rsidRPr="00F77EE7">
        <w:rPr>
          <w:rFonts w:ascii="SimSun" w:eastAsia="SimSun" w:hAnsi="SimSun" w:cs="SimSun" w:hint="eastAsia"/>
          <w:b/>
          <w:bCs/>
          <w:sz w:val="21"/>
          <w:szCs w:val="21"/>
          <w:lang w:eastAsia="zh-TW"/>
        </w:rPr>
        <w:t>請仔細閱讀並簽名</w:t>
      </w:r>
    </w:p>
    <w:p w14:paraId="63067904" w14:textId="77777777" w:rsidR="00C16690" w:rsidRPr="00F77EE7" w:rsidRDefault="00C16690">
      <w:pPr>
        <w:spacing w:before="19" w:line="240" w:lineRule="exact"/>
        <w:rPr>
          <w:rFonts w:ascii="SimSun" w:eastAsia="SimSun" w:hAnsi="SimSun"/>
          <w:sz w:val="24"/>
          <w:szCs w:val="24"/>
          <w:lang w:eastAsia="zh-TW"/>
        </w:rPr>
      </w:pPr>
    </w:p>
    <w:p w14:paraId="7BEF365D" w14:textId="5617B9CB" w:rsidR="000B464A" w:rsidRPr="00F77EE7" w:rsidRDefault="00490123" w:rsidP="00555EEF">
      <w:pPr>
        <w:pStyle w:val="Heading2"/>
        <w:spacing w:before="0" w:line="239" w:lineRule="auto"/>
        <w:ind w:left="720" w:right="1108"/>
        <w:jc w:val="both"/>
        <w:rPr>
          <w:rFonts w:ascii="SimSun" w:eastAsia="SimSun" w:hAnsi="SimSun" w:cs="SimSun"/>
          <w:lang w:eastAsia="zh-TW"/>
        </w:rPr>
      </w:pPr>
      <w:r w:rsidRPr="00490123">
        <w:rPr>
          <w:rFonts w:ascii="SimSun" w:eastAsia="SimSun" w:hAnsi="SimSun" w:cs="SimSun" w:hint="eastAsia"/>
          <w:lang w:eastAsia="zh-TW"/>
        </w:rPr>
        <w:t>New Mission</w:t>
      </w:r>
      <w:r w:rsidR="00F77EE7" w:rsidRPr="00490123">
        <w:rPr>
          <w:rFonts w:ascii="SimSun" w:eastAsia="SimSun" w:hAnsi="SimSun" w:cs="SimSun" w:hint="eastAsia"/>
          <w:lang w:eastAsia="zh-TW"/>
        </w:rPr>
        <w:t>高級</w:t>
      </w:r>
      <w:r w:rsidRPr="00490123">
        <w:rPr>
          <w:rFonts w:ascii="SimSun" w:eastAsia="SimSun" w:hAnsi="SimSun" w:cs="SimSun" w:hint="eastAsia"/>
          <w:lang w:eastAsia="zh-TW"/>
        </w:rPr>
        <w:t>學院</w:t>
      </w:r>
      <w:r w:rsidR="00F77EE7" w:rsidRPr="00F77EE7">
        <w:rPr>
          <w:rFonts w:ascii="SimSun" w:eastAsia="SimSun" w:hAnsi="SimSun" w:cs="SimSun" w:hint="eastAsia"/>
          <w:lang w:eastAsia="zh-TW"/>
        </w:rPr>
        <w:t>（</w:t>
      </w:r>
      <w:r w:rsidR="00F77EE7" w:rsidRPr="00490123">
        <w:rPr>
          <w:rFonts w:ascii="SimSun" w:eastAsia="SimSun" w:hAnsi="SimSun" w:cs="SimSun"/>
          <w:lang w:eastAsia="zh-TW"/>
        </w:rPr>
        <w:t>NMCA</w:t>
      </w:r>
      <w:r w:rsidR="00F77EE7" w:rsidRPr="00F77EE7">
        <w:rPr>
          <w:rFonts w:ascii="SimSun" w:eastAsia="SimSun" w:hAnsi="SimSun" w:cs="SimSun" w:hint="eastAsia"/>
          <w:lang w:eastAsia="zh-TW"/>
        </w:rPr>
        <w:t>）是波士頓市創建的二十所“試點”學校之一，旨在幫助改善波士頓公立學校中的青少年的教育機會。在</w:t>
      </w:r>
      <w:r w:rsidR="00F77EE7" w:rsidRPr="00490123">
        <w:rPr>
          <w:rFonts w:ascii="SimSun" w:eastAsia="SimSun" w:hAnsi="SimSun" w:cs="SimSun"/>
          <w:lang w:eastAsia="zh-TW"/>
        </w:rPr>
        <w:t>NMCA</w:t>
      </w:r>
      <w:r w:rsidR="00F77EE7" w:rsidRPr="00F77EE7">
        <w:rPr>
          <w:rFonts w:ascii="SimSun" w:eastAsia="SimSun" w:hAnsi="SimSun" w:cs="SimSun" w:hint="eastAsia"/>
          <w:lang w:eastAsia="zh-TW"/>
        </w:rPr>
        <w:t>，我們相信小型教學環境可以更好地為學生提供服務，這裡的學生和老師都能相互瞭解，學生可以進行個性化學習，以更好地滿足個人學習的需求。</w:t>
      </w:r>
      <w:r w:rsidRPr="00490123">
        <w:rPr>
          <w:rFonts w:ascii="SimSun" w:eastAsia="SimSun" w:hAnsi="SimSun" w:cs="SimSun" w:hint="eastAsia"/>
          <w:lang w:eastAsia="zh-TW"/>
        </w:rPr>
        <w:t>New Mission</w:t>
      </w:r>
      <w:r w:rsidR="00F77EE7" w:rsidRPr="00490123">
        <w:rPr>
          <w:rFonts w:ascii="SimSun" w:eastAsia="SimSun" w:hAnsi="SimSun" w:cs="SimSun" w:hint="eastAsia"/>
          <w:lang w:eastAsia="zh-TW"/>
        </w:rPr>
        <w:t>高級</w:t>
      </w:r>
      <w:r w:rsidRPr="00490123">
        <w:rPr>
          <w:rFonts w:ascii="SimSun" w:eastAsia="SimSun" w:hAnsi="SimSun" w:cs="SimSun" w:hint="eastAsia"/>
          <w:lang w:eastAsia="zh-TW"/>
        </w:rPr>
        <w:t>學院</w:t>
      </w:r>
      <w:r w:rsidR="00F77EE7" w:rsidRPr="00F77EE7">
        <w:rPr>
          <w:rFonts w:ascii="SimSun" w:eastAsia="SimSun" w:hAnsi="SimSun" w:cs="SimSun" w:hint="eastAsia"/>
          <w:lang w:eastAsia="zh-TW"/>
        </w:rPr>
        <w:t>是一所嚴謹而富有挑戰</w:t>
      </w:r>
      <w:r w:rsidR="00F77EE7" w:rsidRPr="00490123">
        <w:rPr>
          <w:rFonts w:ascii="SimSun" w:eastAsia="SimSun" w:hAnsi="SimSun" w:cs="SimSun" w:hint="eastAsia"/>
          <w:lang w:eastAsia="zh-TW"/>
        </w:rPr>
        <w:t>性的學校，對每個人都寄予厚望，作為強有力的支援系統，説明學生在生活中取得成功。我們強</w:t>
      </w:r>
      <w:r w:rsidR="00F77EE7" w:rsidRPr="00F77EE7">
        <w:rPr>
          <w:rFonts w:ascii="SimSun" w:eastAsia="SimSun" w:hAnsi="SimSun" w:cs="SimSun" w:hint="eastAsia"/>
          <w:lang w:eastAsia="zh-TW"/>
        </w:rPr>
        <w:t>大而充滿活力的成就文化，建立在一些不同于傳統公立學校的政策基礎上。因此，我們要求所有家庭在決定成為我們中的一員之前，承諾滿足以下期望。</w:t>
      </w:r>
    </w:p>
    <w:p w14:paraId="3F50F612" w14:textId="77777777" w:rsidR="00C16690" w:rsidRPr="00F77EE7" w:rsidRDefault="00C16690" w:rsidP="00555EEF">
      <w:pPr>
        <w:spacing w:before="1" w:line="260" w:lineRule="exact"/>
        <w:ind w:right="1108"/>
        <w:jc w:val="both"/>
        <w:rPr>
          <w:rFonts w:ascii="SimSun" w:eastAsia="SimSun" w:hAnsi="SimSun"/>
          <w:sz w:val="26"/>
          <w:szCs w:val="26"/>
          <w:lang w:eastAsia="zh-TW"/>
        </w:rPr>
      </w:pPr>
    </w:p>
    <w:p w14:paraId="1FFCDEFE" w14:textId="0B5406E4" w:rsidR="00C16690" w:rsidRPr="00F77EE7" w:rsidRDefault="00F77EE7" w:rsidP="00555EEF">
      <w:pPr>
        <w:spacing w:line="252" w:lineRule="auto"/>
        <w:ind w:left="720" w:right="1108"/>
        <w:jc w:val="both"/>
        <w:rPr>
          <w:rFonts w:ascii="SimSun" w:eastAsia="SimSun" w:hAnsi="SimSun"/>
          <w:sz w:val="21"/>
          <w:szCs w:val="21"/>
          <w:lang w:eastAsia="zh-TW"/>
        </w:rPr>
      </w:pPr>
      <w:r w:rsidRPr="00F77EE7">
        <w:rPr>
          <w:rFonts w:ascii="SimSun" w:eastAsia="SimSun" w:hAnsi="SimSun" w:cs="SimSun" w:hint="eastAsia"/>
          <w:b/>
          <w:bCs/>
          <w:i/>
          <w:sz w:val="21"/>
          <w:szCs w:val="21"/>
          <w:lang w:eastAsia="zh-TW"/>
        </w:rPr>
        <w:t>我，上述學生的家長</w:t>
      </w:r>
      <w:r w:rsidRPr="00F77EE7">
        <w:rPr>
          <w:rFonts w:ascii="SimSun" w:eastAsia="SimSun" w:hAnsi="SimSun" w:cs="SimSun"/>
          <w:b/>
          <w:bCs/>
          <w:i/>
          <w:sz w:val="21"/>
          <w:szCs w:val="21"/>
          <w:lang w:eastAsia="zh-TW"/>
        </w:rPr>
        <w:t>/</w:t>
      </w:r>
      <w:r w:rsidRPr="00F77EE7">
        <w:rPr>
          <w:rFonts w:ascii="SimSun" w:eastAsia="SimSun" w:hAnsi="SimSun" w:cs="SimSun" w:hint="eastAsia"/>
          <w:b/>
          <w:bCs/>
          <w:i/>
          <w:sz w:val="21"/>
          <w:szCs w:val="21"/>
          <w:lang w:eastAsia="zh-TW"/>
        </w:rPr>
        <w:t>監護人，瞭解作為</w:t>
      </w:r>
      <w:r w:rsidR="00490123">
        <w:rPr>
          <w:rFonts w:ascii="SimSun" w:eastAsia="SimSun" w:hAnsi="SimSun" w:cs="SimSun" w:hint="eastAsia"/>
          <w:b/>
          <w:bCs/>
          <w:i/>
          <w:sz w:val="21"/>
          <w:szCs w:val="21"/>
          <w:lang w:eastAsia="zh-TW"/>
        </w:rPr>
        <w:t>New Mission</w:t>
      </w:r>
      <w:r w:rsidRPr="00F77EE7">
        <w:rPr>
          <w:rFonts w:ascii="SimSun" w:eastAsia="SimSun" w:hAnsi="SimSun" w:cs="SimSun" w:hint="eastAsia"/>
          <w:b/>
          <w:bCs/>
          <w:i/>
          <w:sz w:val="21"/>
          <w:szCs w:val="21"/>
          <w:lang w:eastAsia="zh-TW"/>
        </w:rPr>
        <w:t>高級</w:t>
      </w:r>
      <w:r w:rsidR="00490123">
        <w:rPr>
          <w:rFonts w:ascii="SimSun" w:eastAsia="SimSun" w:hAnsi="SimSun" w:cs="SimSun" w:hint="eastAsia"/>
          <w:b/>
          <w:bCs/>
          <w:i/>
          <w:sz w:val="21"/>
          <w:szCs w:val="21"/>
          <w:lang w:eastAsia="zh-TW"/>
        </w:rPr>
        <w:t>學院</w:t>
      </w:r>
      <w:r w:rsidRPr="00F77EE7">
        <w:rPr>
          <w:rFonts w:ascii="SimSun" w:eastAsia="SimSun" w:hAnsi="SimSun" w:cs="SimSun" w:hint="eastAsia"/>
          <w:b/>
          <w:bCs/>
          <w:i/>
          <w:sz w:val="21"/>
          <w:szCs w:val="21"/>
          <w:lang w:eastAsia="zh-TW"/>
        </w:rPr>
        <w:t>社區的一員，同意如下：</w:t>
      </w:r>
    </w:p>
    <w:p w14:paraId="43037091" w14:textId="77777777" w:rsidR="00C16690" w:rsidRPr="00F77EE7" w:rsidRDefault="00C16690" w:rsidP="00555EEF">
      <w:pPr>
        <w:spacing w:before="10" w:line="240" w:lineRule="exact"/>
        <w:ind w:right="1108"/>
        <w:jc w:val="both"/>
        <w:rPr>
          <w:rFonts w:ascii="SimSun" w:eastAsia="SimSun" w:hAnsi="SimSun"/>
          <w:sz w:val="24"/>
          <w:szCs w:val="24"/>
          <w:lang w:eastAsia="zh-TW"/>
        </w:rPr>
      </w:pPr>
    </w:p>
    <w:p w14:paraId="5B62EF06" w14:textId="557A3507" w:rsidR="00377FE4" w:rsidRPr="00F77EE7" w:rsidRDefault="00F77EE7" w:rsidP="00555EEF">
      <w:pPr>
        <w:pStyle w:val="BodyText"/>
        <w:spacing w:line="252" w:lineRule="auto"/>
        <w:ind w:left="720" w:right="1108"/>
        <w:jc w:val="both"/>
        <w:rPr>
          <w:rFonts w:ascii="SimSun" w:eastAsia="SimSun" w:hAnsi="SimSun" w:cs="SimSun"/>
          <w:lang w:eastAsia="zh-TW"/>
        </w:rPr>
      </w:pPr>
      <w:r w:rsidRPr="00F77EE7">
        <w:rPr>
          <w:rFonts w:ascii="SimSun" w:eastAsia="SimSun" w:hAnsi="SimSun" w:cs="SimSun" w:hint="eastAsia"/>
          <w:lang w:eastAsia="zh-TW"/>
        </w:rPr>
        <w:t>凡</w:t>
      </w:r>
      <w:r w:rsidR="00490123" w:rsidRPr="00490123">
        <w:rPr>
          <w:rFonts w:ascii="SimSun" w:eastAsia="SimSun" w:hAnsi="SimSun" w:cs="SimSun" w:hint="eastAsia"/>
          <w:lang w:eastAsia="zh-TW"/>
        </w:rPr>
        <w:t>New Mission</w:t>
      </w:r>
      <w:r w:rsidRPr="00490123">
        <w:rPr>
          <w:rFonts w:ascii="SimSun" w:eastAsia="SimSun" w:hAnsi="SimSun" w:cs="SimSun" w:hint="eastAsia"/>
          <w:lang w:eastAsia="zh-TW"/>
        </w:rPr>
        <w:t>高級</w:t>
      </w:r>
      <w:r w:rsidR="00490123" w:rsidRPr="00490123">
        <w:rPr>
          <w:rFonts w:ascii="SimSun" w:eastAsia="SimSun" w:hAnsi="SimSun" w:cs="SimSun" w:hint="eastAsia"/>
          <w:lang w:eastAsia="zh-TW"/>
        </w:rPr>
        <w:t>學院</w:t>
      </w:r>
      <w:r w:rsidRPr="00F77EE7">
        <w:rPr>
          <w:rFonts w:ascii="SimSun" w:eastAsia="SimSun" w:hAnsi="SimSun" w:cs="SimSun" w:hint="eastAsia"/>
          <w:lang w:eastAsia="zh-TW"/>
        </w:rPr>
        <w:t>接受入學的新生都將參加夏季入學培訓，並且如果未達到班級成績的</w:t>
      </w:r>
      <w:r w:rsidRPr="00F77EE7">
        <w:rPr>
          <w:rFonts w:ascii="SimSun" w:eastAsia="SimSun" w:hAnsi="SimSun"/>
          <w:lang w:eastAsia="zh-TW"/>
        </w:rPr>
        <w:t>70%</w:t>
      </w:r>
      <w:r w:rsidRPr="00F77EE7">
        <w:rPr>
          <w:rFonts w:ascii="SimSun" w:eastAsia="SimSun" w:hAnsi="SimSun" w:cs="SimSun" w:hint="eastAsia"/>
          <w:lang w:eastAsia="zh-TW"/>
        </w:rPr>
        <w:t>或更高，將在週二和週四的下午</w:t>
      </w:r>
      <w:r w:rsidRPr="00F77EE7">
        <w:rPr>
          <w:rFonts w:ascii="SimSun" w:eastAsia="SimSun" w:hAnsi="SimSun"/>
          <w:lang w:eastAsia="zh-TW"/>
        </w:rPr>
        <w:t>2:30</w:t>
      </w:r>
      <w:r w:rsidRPr="00F77EE7">
        <w:rPr>
          <w:rFonts w:ascii="SimSun" w:eastAsia="SimSun" w:hAnsi="SimSun" w:cs="SimSun" w:hint="eastAsia"/>
          <w:lang w:eastAsia="zh-TW"/>
        </w:rPr>
        <w:t>至</w:t>
      </w:r>
      <w:r w:rsidRPr="00F77EE7">
        <w:rPr>
          <w:rFonts w:ascii="SimSun" w:eastAsia="SimSun" w:hAnsi="SimSun"/>
          <w:lang w:eastAsia="zh-TW"/>
        </w:rPr>
        <w:t>3:30</w:t>
      </w:r>
      <w:r w:rsidRPr="00F77EE7">
        <w:rPr>
          <w:rFonts w:ascii="SimSun" w:eastAsia="SimSun" w:hAnsi="SimSun" w:cs="SimSun" w:hint="eastAsia"/>
          <w:lang w:eastAsia="zh-TW"/>
        </w:rPr>
        <w:t>，參加</w:t>
      </w:r>
      <w:r w:rsidRPr="00F77EE7">
        <w:rPr>
          <w:rFonts w:ascii="SimSun" w:eastAsia="SimSun" w:hAnsi="SimSun"/>
          <w:lang w:eastAsia="zh-TW"/>
        </w:rPr>
        <w:t>NMCA</w:t>
      </w:r>
      <w:r w:rsidRPr="00F77EE7">
        <w:rPr>
          <w:rFonts w:ascii="SimSun" w:eastAsia="SimSun" w:hAnsi="SimSun" w:cs="SimSun" w:hint="eastAsia"/>
          <w:lang w:eastAsia="zh-TW"/>
        </w:rPr>
        <w:t>家庭作業學院或擴展日</w:t>
      </w:r>
      <w:r w:rsidRPr="00F77EE7">
        <w:rPr>
          <w:rFonts w:ascii="SimSun" w:eastAsia="SimSun" w:hAnsi="SimSun"/>
          <w:lang w:eastAsia="zh-TW"/>
        </w:rPr>
        <w:t>F</w:t>
      </w:r>
      <w:r w:rsidRPr="00F77EE7">
        <w:rPr>
          <w:rFonts w:ascii="SimSun" w:eastAsia="SimSun" w:hAnsi="SimSun" w:cs="SimSun" w:hint="eastAsia"/>
          <w:lang w:eastAsia="zh-TW"/>
        </w:rPr>
        <w:t>課程，以獲得額外的支持。</w:t>
      </w:r>
    </w:p>
    <w:p w14:paraId="51DCF8AC" w14:textId="77777777" w:rsidR="00C16690" w:rsidRPr="00F77EE7" w:rsidRDefault="00C16690" w:rsidP="00555EEF">
      <w:pPr>
        <w:spacing w:before="10" w:line="240" w:lineRule="exact"/>
        <w:ind w:right="1108"/>
        <w:jc w:val="both"/>
        <w:rPr>
          <w:rFonts w:ascii="SimSun" w:eastAsia="SimSun" w:hAnsi="SimSun"/>
          <w:sz w:val="24"/>
          <w:szCs w:val="24"/>
          <w:lang w:eastAsia="zh-TW"/>
        </w:rPr>
      </w:pPr>
    </w:p>
    <w:p w14:paraId="427C17C2" w14:textId="4A7018F4" w:rsidR="00B15316" w:rsidRPr="00F77EE7" w:rsidRDefault="00F77EE7" w:rsidP="00555EEF">
      <w:pPr>
        <w:pStyle w:val="BodyText"/>
        <w:spacing w:line="250" w:lineRule="auto"/>
        <w:ind w:left="720" w:right="1108"/>
        <w:jc w:val="both"/>
        <w:rPr>
          <w:rFonts w:ascii="SimSun" w:eastAsia="SimSun" w:hAnsi="SimSun" w:cs="SimSun"/>
          <w:lang w:eastAsia="zh-TW"/>
        </w:rPr>
      </w:pPr>
      <w:r w:rsidRPr="00F77EE7">
        <w:rPr>
          <w:rFonts w:ascii="SimSun" w:eastAsia="SimSun" w:hAnsi="SimSun" w:cs="SimSun" w:hint="eastAsia"/>
          <w:lang w:eastAsia="zh-TW"/>
        </w:rPr>
        <w:t>未達到班級平均成績的</w:t>
      </w:r>
      <w:r w:rsidRPr="00F77EE7">
        <w:rPr>
          <w:rFonts w:ascii="SimSun" w:eastAsia="SimSun" w:hAnsi="SimSun"/>
          <w:lang w:eastAsia="zh-TW"/>
        </w:rPr>
        <w:t>70%</w:t>
      </w:r>
      <w:r w:rsidRPr="00F77EE7">
        <w:rPr>
          <w:rFonts w:ascii="SimSun" w:eastAsia="SimSun" w:hAnsi="SimSun" w:cs="SimSun" w:hint="eastAsia"/>
          <w:lang w:eastAsia="zh-TW"/>
        </w:rPr>
        <w:t>或更高的高年級學生，也將被分配參加週二和週四或週六的強制性擴展日</w:t>
      </w:r>
      <w:r w:rsidRPr="00F77EE7">
        <w:rPr>
          <w:rFonts w:ascii="SimSun" w:eastAsia="SimSun" w:hAnsi="SimSun"/>
          <w:lang w:eastAsia="zh-TW"/>
        </w:rPr>
        <w:t>F</w:t>
      </w:r>
      <w:r w:rsidRPr="00F77EE7">
        <w:rPr>
          <w:rFonts w:ascii="SimSun" w:eastAsia="SimSun" w:hAnsi="SimSun" w:cs="SimSun" w:hint="eastAsia"/>
          <w:lang w:eastAsia="zh-TW"/>
        </w:rPr>
        <w:t>課程，以補修學分。</w:t>
      </w:r>
    </w:p>
    <w:p w14:paraId="28D67307" w14:textId="77777777" w:rsidR="00C16690" w:rsidRPr="00F77EE7" w:rsidRDefault="00C16690" w:rsidP="00555EEF">
      <w:pPr>
        <w:spacing w:before="17" w:line="240" w:lineRule="exact"/>
        <w:ind w:right="1108"/>
        <w:jc w:val="both"/>
        <w:rPr>
          <w:rFonts w:ascii="SimSun" w:eastAsia="SimSun" w:hAnsi="SimSun"/>
          <w:sz w:val="24"/>
          <w:szCs w:val="24"/>
          <w:lang w:eastAsia="zh-TW"/>
        </w:rPr>
      </w:pPr>
    </w:p>
    <w:p w14:paraId="4607A43E" w14:textId="27E0B2DC" w:rsidR="00C16690" w:rsidRPr="00F77EE7" w:rsidRDefault="00F77EE7" w:rsidP="00555EEF">
      <w:pPr>
        <w:pStyle w:val="BodyText"/>
        <w:spacing w:line="248" w:lineRule="auto"/>
        <w:ind w:left="720" w:right="1108"/>
        <w:jc w:val="both"/>
        <w:rPr>
          <w:rFonts w:ascii="SimSun" w:eastAsia="SimSun" w:hAnsi="SimSun"/>
          <w:lang w:eastAsia="zh-CN"/>
        </w:rPr>
      </w:pPr>
      <w:r w:rsidRPr="00F77EE7">
        <w:rPr>
          <w:rFonts w:ascii="SimSun" w:eastAsia="SimSun" w:hAnsi="SimSun" w:cs="SimSun" w:hint="eastAsia"/>
          <w:lang w:eastAsia="zh-TW"/>
        </w:rPr>
        <w:t>家長每年要來學校兩次，參加孩子的學習檔案審核，以極其翔實地瞭解孩子今後的學習情況。</w:t>
      </w:r>
    </w:p>
    <w:p w14:paraId="2E34AA0D" w14:textId="77777777" w:rsidR="00C16690" w:rsidRPr="00F77EE7" w:rsidRDefault="00C16690" w:rsidP="00555EEF">
      <w:pPr>
        <w:spacing w:before="19" w:line="240" w:lineRule="exact"/>
        <w:ind w:right="1108"/>
        <w:jc w:val="both"/>
        <w:rPr>
          <w:rFonts w:ascii="SimSun" w:eastAsia="SimSun" w:hAnsi="SimSun"/>
          <w:sz w:val="24"/>
          <w:szCs w:val="24"/>
          <w:lang w:eastAsia="zh-CN"/>
        </w:rPr>
      </w:pPr>
    </w:p>
    <w:p w14:paraId="356C9229" w14:textId="00FF1BE0" w:rsidR="00C16690" w:rsidRPr="00F77EE7" w:rsidRDefault="00490123" w:rsidP="00555EEF">
      <w:pPr>
        <w:pStyle w:val="BodyText"/>
        <w:spacing w:line="250" w:lineRule="auto"/>
        <w:ind w:left="720" w:right="1108"/>
        <w:jc w:val="both"/>
        <w:rPr>
          <w:rFonts w:ascii="SimSun" w:eastAsia="SimSun" w:hAnsi="SimSun"/>
          <w:lang w:eastAsia="zh-CN"/>
        </w:rPr>
      </w:pPr>
      <w:r w:rsidRPr="00490123">
        <w:rPr>
          <w:rFonts w:ascii="SimSun" w:eastAsia="SimSun" w:hAnsi="SimSun" w:cs="SimSun" w:hint="eastAsia"/>
          <w:lang w:eastAsia="zh-TW"/>
        </w:rPr>
        <w:t>New Mission</w:t>
      </w:r>
      <w:r w:rsidR="00F77EE7" w:rsidRPr="00490123">
        <w:rPr>
          <w:rFonts w:ascii="SimSun" w:eastAsia="SimSun" w:hAnsi="SimSun" w:cs="SimSun" w:hint="eastAsia"/>
          <w:lang w:eastAsia="zh-TW"/>
        </w:rPr>
        <w:t>高級</w:t>
      </w:r>
      <w:r w:rsidRPr="00490123">
        <w:rPr>
          <w:rFonts w:ascii="SimSun" w:eastAsia="SimSun" w:hAnsi="SimSun" w:cs="SimSun" w:hint="eastAsia"/>
          <w:lang w:eastAsia="zh-TW"/>
        </w:rPr>
        <w:t>學院</w:t>
      </w:r>
      <w:r w:rsidR="00F77EE7" w:rsidRPr="00F77EE7">
        <w:rPr>
          <w:rFonts w:ascii="SimSun" w:eastAsia="SimSun" w:hAnsi="SimSun" w:cs="SimSun" w:hint="eastAsia"/>
          <w:lang w:eastAsia="zh-TW"/>
        </w:rPr>
        <w:t>制定有對</w:t>
      </w:r>
      <w:r>
        <w:rPr>
          <w:rFonts w:ascii="SimSun" w:eastAsia="SimSun" w:hAnsi="SimSun" w:cs="SimSun" w:hint="eastAsia"/>
          <w:lang w:eastAsia="zh-TW"/>
        </w:rPr>
        <w:t>學院</w:t>
      </w:r>
      <w:r w:rsidR="00F77EE7" w:rsidRPr="00F77EE7">
        <w:rPr>
          <w:rFonts w:ascii="SimSun" w:eastAsia="SimSun" w:hAnsi="SimSun" w:cs="SimSun" w:hint="eastAsia"/>
          <w:lang w:eastAsia="zh-TW"/>
        </w:rPr>
        <w:t>學生的強制性校服政策。</w:t>
      </w:r>
      <w:r>
        <w:rPr>
          <w:rFonts w:ascii="SimSun" w:eastAsia="SimSun" w:hAnsi="SimSun" w:cs="SimSun" w:hint="eastAsia"/>
          <w:lang w:eastAsia="zh-TW"/>
        </w:rPr>
        <w:t>New Mission</w:t>
      </w:r>
      <w:r w:rsidR="00F77EE7" w:rsidRPr="00F77EE7">
        <w:rPr>
          <w:rFonts w:ascii="SimSun" w:eastAsia="SimSun" w:hAnsi="SimSun" w:cs="SimSun" w:hint="eastAsia"/>
          <w:lang w:eastAsia="zh-TW"/>
        </w:rPr>
        <w:t>的所有學生必須在週一至週四身著校服。校服為一件卡其色（深棕色）下裝和一件素淨的白領襯衫。</w:t>
      </w:r>
    </w:p>
    <w:p w14:paraId="212FF5C7" w14:textId="77777777" w:rsidR="00C16690" w:rsidRPr="00F77EE7" w:rsidRDefault="00C16690" w:rsidP="00555EEF">
      <w:pPr>
        <w:spacing w:before="17" w:line="240" w:lineRule="exact"/>
        <w:ind w:right="1108"/>
        <w:jc w:val="both"/>
        <w:rPr>
          <w:rFonts w:ascii="SimSun" w:eastAsia="SimSun" w:hAnsi="SimSun"/>
          <w:sz w:val="24"/>
          <w:szCs w:val="24"/>
          <w:lang w:eastAsia="zh-CN"/>
        </w:rPr>
      </w:pPr>
    </w:p>
    <w:p w14:paraId="0EDE55D9" w14:textId="1A64057F" w:rsidR="001270E5" w:rsidRPr="00F77EE7" w:rsidRDefault="00F77EE7" w:rsidP="00555EEF">
      <w:pPr>
        <w:pStyle w:val="BodyText"/>
        <w:spacing w:line="250" w:lineRule="auto"/>
        <w:ind w:left="720" w:right="1108"/>
        <w:jc w:val="both"/>
        <w:rPr>
          <w:rFonts w:ascii="SimSun" w:eastAsia="SimSun" w:hAnsi="SimSun" w:cs="SimSun"/>
          <w:lang w:eastAsia="zh-TW"/>
        </w:rPr>
      </w:pPr>
      <w:r w:rsidRPr="00F77EE7">
        <w:rPr>
          <w:rFonts w:ascii="SimSun" w:eastAsia="SimSun" w:hAnsi="SimSun" w:cs="SimSun" w:hint="eastAsia"/>
          <w:lang w:eastAsia="zh-TW"/>
        </w:rPr>
        <w:t>除了波士頓公立學校的要求外，想要在</w:t>
      </w:r>
      <w:r w:rsidR="00490123" w:rsidRPr="00490123">
        <w:rPr>
          <w:rFonts w:ascii="SimSun" w:eastAsia="SimSun" w:hAnsi="SimSun" w:cs="SimSun" w:hint="eastAsia"/>
          <w:lang w:eastAsia="zh-TW"/>
        </w:rPr>
        <w:t>New Mission</w:t>
      </w:r>
      <w:r w:rsidRPr="00490123">
        <w:rPr>
          <w:rFonts w:ascii="SimSun" w:eastAsia="SimSun" w:hAnsi="SimSun" w:cs="SimSun" w:hint="eastAsia"/>
          <w:lang w:eastAsia="zh-TW"/>
        </w:rPr>
        <w:t>高級</w:t>
      </w:r>
      <w:r w:rsidR="00490123" w:rsidRPr="00490123">
        <w:rPr>
          <w:rFonts w:ascii="SimSun" w:eastAsia="SimSun" w:hAnsi="SimSun" w:cs="SimSun" w:hint="eastAsia"/>
          <w:lang w:eastAsia="zh-TW"/>
        </w:rPr>
        <w:t>學院</w:t>
      </w:r>
      <w:r w:rsidRPr="00F77EE7">
        <w:rPr>
          <w:rFonts w:ascii="SimSun" w:eastAsia="SimSun" w:hAnsi="SimSun" w:cs="SimSun" w:hint="eastAsia"/>
          <w:lang w:eastAsia="zh-TW"/>
        </w:rPr>
        <w:t>獲得文憑的學生，必須通過</w:t>
      </w:r>
      <w:r w:rsidRPr="00F77EE7">
        <w:rPr>
          <w:rFonts w:ascii="SimSun" w:eastAsia="SimSun" w:hAnsi="SimSun" w:cs="SimSun"/>
          <w:lang w:eastAsia="zh-TW"/>
        </w:rPr>
        <w:t>4</w:t>
      </w:r>
      <w:r w:rsidRPr="00F77EE7">
        <w:rPr>
          <w:rFonts w:ascii="SimSun" w:eastAsia="SimSun" w:hAnsi="SimSun" w:cs="SimSun" w:hint="eastAsia"/>
          <w:lang w:eastAsia="zh-TW"/>
        </w:rPr>
        <w:t>年的學習檔案審核，</w:t>
      </w:r>
      <w:r w:rsidRPr="00F77EE7">
        <w:rPr>
          <w:rFonts w:ascii="SimSun" w:eastAsia="SimSun" w:hAnsi="SimSun" w:cs="SimSun"/>
          <w:lang w:eastAsia="zh-TW"/>
        </w:rPr>
        <w:t>4</w:t>
      </w:r>
      <w:r w:rsidRPr="00F77EE7">
        <w:rPr>
          <w:rFonts w:ascii="SimSun" w:eastAsia="SimSun" w:hAnsi="SimSun" w:cs="SimSun" w:hint="eastAsia"/>
          <w:lang w:eastAsia="zh-TW"/>
        </w:rPr>
        <w:t>年的數學、高級研討會和高級答辯。</w:t>
      </w:r>
    </w:p>
    <w:p w14:paraId="0FAB8E26" w14:textId="77777777" w:rsidR="00C16690" w:rsidRPr="00F77EE7" w:rsidRDefault="00C16690" w:rsidP="00555EEF">
      <w:pPr>
        <w:spacing w:before="12" w:line="240" w:lineRule="exact"/>
        <w:ind w:right="1108"/>
        <w:jc w:val="both"/>
        <w:rPr>
          <w:rFonts w:ascii="SimSun" w:eastAsia="SimSun" w:hAnsi="SimSun"/>
          <w:sz w:val="24"/>
          <w:szCs w:val="24"/>
          <w:lang w:eastAsia="zh-TW"/>
        </w:rPr>
      </w:pPr>
    </w:p>
    <w:p w14:paraId="437903F9" w14:textId="2A31D18D" w:rsidR="0085667D" w:rsidRPr="00F77EE7" w:rsidRDefault="00F77EE7" w:rsidP="00555EEF">
      <w:pPr>
        <w:pStyle w:val="BodyText"/>
        <w:spacing w:line="252" w:lineRule="auto"/>
        <w:ind w:left="720" w:right="1108"/>
        <w:jc w:val="both"/>
        <w:rPr>
          <w:rFonts w:ascii="SimSun" w:eastAsia="SimSun" w:hAnsi="SimSun"/>
          <w:lang w:eastAsia="zh-CN"/>
        </w:rPr>
      </w:pPr>
      <w:r w:rsidRPr="00F77EE7">
        <w:rPr>
          <w:rFonts w:ascii="SimSun" w:eastAsia="SimSun" w:hAnsi="SimSun" w:cs="SimSun" w:hint="eastAsia"/>
          <w:lang w:eastAsia="zh-TW"/>
        </w:rPr>
        <w:t>作為我們學校社區的一員，學生和</w:t>
      </w:r>
      <w:r w:rsidRPr="00F77EE7">
        <w:rPr>
          <w:rFonts w:ascii="SimSun" w:eastAsia="SimSun" w:hAnsi="SimSun" w:cs="SimSun"/>
          <w:lang w:eastAsia="zh-TW"/>
        </w:rPr>
        <w:t>/</w:t>
      </w:r>
      <w:r w:rsidRPr="00F77EE7">
        <w:rPr>
          <w:rFonts w:ascii="SimSun" w:eastAsia="SimSun" w:hAnsi="SimSun" w:cs="SimSun" w:hint="eastAsia"/>
          <w:lang w:eastAsia="zh-TW"/>
        </w:rPr>
        <w:t>或他們的肖像可能出現在印刷和電子材料中。不想要作此肖像展示的學生可以向總辦公室申請表格。</w:t>
      </w:r>
    </w:p>
    <w:p w14:paraId="149A3BD4" w14:textId="593BBDAC" w:rsidR="00C16690" w:rsidRPr="00F77EE7" w:rsidRDefault="00F77EE7" w:rsidP="00555EEF">
      <w:pPr>
        <w:pStyle w:val="BodyText"/>
        <w:numPr>
          <w:ilvl w:val="0"/>
          <w:numId w:val="2"/>
        </w:numPr>
        <w:spacing w:line="252" w:lineRule="auto"/>
        <w:ind w:left="1440" w:right="1564"/>
        <w:jc w:val="both"/>
        <w:rPr>
          <w:rFonts w:ascii="SimSun" w:eastAsia="SimSun" w:hAnsi="SimSun"/>
          <w:lang w:eastAsia="zh-CN"/>
        </w:rPr>
      </w:pPr>
      <w:r w:rsidRPr="00F77EE7">
        <w:rPr>
          <w:rFonts w:ascii="SimSun" w:eastAsia="SimSun" w:hAnsi="SimSun" w:cs="SimSun" w:hint="eastAsia"/>
          <w:lang w:eastAsia="zh-TW"/>
        </w:rPr>
        <w:t>我不同意上述媒體發佈（如果不同意，請勾選）</w:t>
      </w:r>
    </w:p>
    <w:p w14:paraId="7BF5FBB8" w14:textId="77777777" w:rsidR="00C16690" w:rsidRPr="00F77EE7" w:rsidRDefault="00C16690">
      <w:pPr>
        <w:spacing w:line="200" w:lineRule="exact"/>
        <w:rPr>
          <w:rFonts w:ascii="SimSun" w:eastAsia="SimSun" w:hAnsi="SimSun"/>
          <w:sz w:val="20"/>
          <w:szCs w:val="20"/>
          <w:lang w:eastAsia="zh-CN"/>
        </w:rPr>
      </w:pPr>
    </w:p>
    <w:p w14:paraId="26C6BB87" w14:textId="77777777" w:rsidR="00C16690" w:rsidRPr="00F77EE7" w:rsidRDefault="00C16690">
      <w:pPr>
        <w:spacing w:before="5" w:line="260" w:lineRule="exact"/>
        <w:rPr>
          <w:rFonts w:ascii="SimSun" w:eastAsia="SimSun" w:hAnsi="SimSun"/>
          <w:sz w:val="26"/>
          <w:szCs w:val="26"/>
          <w:lang w:eastAsia="zh-CN"/>
        </w:rPr>
      </w:pPr>
    </w:p>
    <w:p w14:paraId="31150349" w14:textId="77777777" w:rsidR="00C16690" w:rsidRPr="00F77EE7" w:rsidRDefault="00C16690" w:rsidP="002147EC">
      <w:pPr>
        <w:rPr>
          <w:rFonts w:ascii="SimSun" w:eastAsia="SimSun" w:hAnsi="SimSun"/>
          <w:sz w:val="26"/>
          <w:szCs w:val="26"/>
          <w:lang w:eastAsia="zh-CN"/>
        </w:rPr>
        <w:sectPr w:rsidR="00C16690" w:rsidRPr="00F77EE7" w:rsidSect="009955D6">
          <w:pgSz w:w="12240" w:h="15840"/>
          <w:pgMar w:top="360" w:right="240" w:bottom="280" w:left="260" w:header="379" w:footer="0" w:gutter="0"/>
          <w:cols w:space="720"/>
        </w:sectPr>
      </w:pPr>
    </w:p>
    <w:p w14:paraId="0E2BC7D0" w14:textId="664E5338" w:rsidR="00C16690" w:rsidRPr="00F77EE7" w:rsidRDefault="00F77EE7" w:rsidP="002147EC">
      <w:pPr>
        <w:pStyle w:val="Heading2"/>
        <w:tabs>
          <w:tab w:val="left" w:pos="7812"/>
        </w:tabs>
        <w:spacing w:before="0"/>
        <w:rPr>
          <w:rFonts w:ascii="SimSun" w:eastAsia="SimSun" w:hAnsi="SimSun"/>
          <w:lang w:eastAsia="zh-CN"/>
        </w:rPr>
      </w:pPr>
      <w:r w:rsidRPr="00F77EE7">
        <w:rPr>
          <w:rFonts w:ascii="SimSun" w:eastAsia="SimSun" w:hAnsi="SimSun" w:cs="SimSun" w:hint="eastAsia"/>
          <w:lang w:eastAsia="zh-TW"/>
        </w:rPr>
        <w:t>家長</w:t>
      </w:r>
      <w:r w:rsidRPr="00F77EE7">
        <w:rPr>
          <w:rFonts w:ascii="SimSun" w:eastAsia="SimSun" w:hAnsi="SimSun"/>
          <w:lang w:eastAsia="zh-TW"/>
        </w:rPr>
        <w:t>/</w:t>
      </w:r>
      <w:r w:rsidRPr="00F77EE7">
        <w:rPr>
          <w:rFonts w:ascii="SimSun" w:eastAsia="SimSun" w:hAnsi="SimSun" w:cs="SimSun" w:hint="eastAsia"/>
          <w:lang w:eastAsia="zh-TW"/>
        </w:rPr>
        <w:t>監護人簽名</w:t>
      </w:r>
      <w:r w:rsidRPr="00F77EE7">
        <w:rPr>
          <w:rFonts w:ascii="SimSun" w:eastAsia="SimSun" w:hAnsi="SimSun"/>
          <w:u w:val="single" w:color="000000"/>
          <w:lang w:eastAsia="zh-TW"/>
        </w:rPr>
        <w:tab/>
      </w:r>
    </w:p>
    <w:p w14:paraId="409D2432" w14:textId="33E50366" w:rsidR="002147EC" w:rsidRPr="00F77EE7" w:rsidRDefault="00A341D2" w:rsidP="00274332">
      <w:pPr>
        <w:tabs>
          <w:tab w:val="left" w:pos="1700"/>
        </w:tabs>
        <w:ind w:left="167"/>
        <w:rPr>
          <w:rFonts w:ascii="SimSun" w:eastAsia="SimSun" w:hAnsi="SimSun"/>
          <w:sz w:val="24"/>
          <w:szCs w:val="24"/>
          <w:lang w:eastAsia="zh-CN"/>
        </w:rPr>
        <w:sectPr w:rsidR="002147EC" w:rsidRPr="00F77EE7">
          <w:type w:val="continuous"/>
          <w:pgSz w:w="12240" w:h="15840"/>
          <w:pgMar w:top="560" w:right="240" w:bottom="280" w:left="260" w:header="720" w:footer="720" w:gutter="0"/>
          <w:cols w:num="2" w:space="720" w:equalWidth="0">
            <w:col w:w="7813" w:space="40"/>
            <w:col w:w="3887"/>
          </w:cols>
        </w:sectPr>
      </w:pPr>
      <w:r w:rsidRPr="00F77EE7">
        <w:rPr>
          <w:rFonts w:ascii="SimSun" w:eastAsia="SimSun" w:hAnsi="SimSun"/>
          <w:lang w:eastAsia="zh-CN"/>
        </w:rPr>
        <w:br w:type="column"/>
      </w:r>
      <w:r w:rsidR="00F77EE7" w:rsidRPr="00F77EE7">
        <w:rPr>
          <w:rFonts w:ascii="SimSun" w:eastAsia="SimSun" w:hAnsi="SimSun" w:cs="SimSun" w:hint="eastAsia"/>
          <w:spacing w:val="-1"/>
          <w:sz w:val="24"/>
          <w:szCs w:val="24"/>
          <w:lang w:eastAsia="zh-TW"/>
        </w:rPr>
        <w:t>日期</w:t>
      </w:r>
      <w:r w:rsidR="00F77EE7" w:rsidRPr="00F77EE7">
        <w:rPr>
          <w:rFonts w:ascii="SimSun" w:eastAsia="SimSun" w:hAnsi="SimSun"/>
          <w:sz w:val="24"/>
          <w:szCs w:val="24"/>
          <w:u w:val="single" w:color="000000"/>
          <w:lang w:eastAsia="zh-TW"/>
        </w:rPr>
        <w:t xml:space="preserve"> </w:t>
      </w:r>
      <w:r w:rsidR="00F77EE7" w:rsidRPr="00F77EE7">
        <w:rPr>
          <w:rFonts w:ascii="SimSun" w:eastAsia="SimSun" w:hAnsi="SimSun"/>
          <w:sz w:val="24"/>
          <w:szCs w:val="24"/>
          <w:u w:val="single" w:color="000000"/>
          <w:lang w:eastAsia="zh-TW"/>
        </w:rPr>
        <w:tab/>
      </w:r>
    </w:p>
    <w:p w14:paraId="67825D64" w14:textId="77777777" w:rsidR="00C16690" w:rsidRPr="00F77EE7" w:rsidRDefault="00C16690" w:rsidP="002147EC">
      <w:pPr>
        <w:rPr>
          <w:rFonts w:ascii="SimSun" w:eastAsia="SimSun" w:hAnsi="SimSun"/>
          <w:sz w:val="20"/>
          <w:szCs w:val="20"/>
          <w:lang w:eastAsia="zh-CN"/>
        </w:rPr>
        <w:sectPr w:rsidR="00C16690" w:rsidRPr="00F77EE7">
          <w:type w:val="continuous"/>
          <w:pgSz w:w="12240" w:h="15840"/>
          <w:pgMar w:top="560" w:right="240" w:bottom="280" w:left="260" w:header="720" w:footer="720" w:gutter="0"/>
          <w:cols w:space="720"/>
        </w:sectPr>
      </w:pPr>
    </w:p>
    <w:p w14:paraId="0F45AD42" w14:textId="74CA1E9D" w:rsidR="00C16690" w:rsidRPr="00F77EE7" w:rsidRDefault="00F77EE7" w:rsidP="00274332">
      <w:pPr>
        <w:tabs>
          <w:tab w:val="left" w:pos="7573"/>
        </w:tabs>
        <w:ind w:left="1440"/>
        <w:rPr>
          <w:rFonts w:ascii="SimSun" w:eastAsia="SimSun" w:hAnsi="SimSun"/>
          <w:sz w:val="24"/>
          <w:szCs w:val="24"/>
          <w:lang w:eastAsia="zh-CN"/>
        </w:rPr>
      </w:pPr>
      <w:r w:rsidRPr="00F77EE7">
        <w:rPr>
          <w:rFonts w:ascii="SimSun" w:eastAsia="SimSun" w:hAnsi="SimSun"/>
          <w:sz w:val="24"/>
          <w:szCs w:val="24"/>
          <w:lang w:eastAsia="zh-TW"/>
        </w:rPr>
        <w:t xml:space="preserve">  </w:t>
      </w:r>
      <w:r w:rsidRPr="00F77EE7">
        <w:rPr>
          <w:rFonts w:ascii="SimSun" w:eastAsia="SimSun" w:hAnsi="SimSun" w:cs="SimSun" w:hint="eastAsia"/>
          <w:sz w:val="24"/>
          <w:szCs w:val="24"/>
          <w:lang w:eastAsia="zh-TW"/>
        </w:rPr>
        <w:t>學生簽名</w:t>
      </w:r>
      <w:r w:rsidRPr="00F77EE7">
        <w:rPr>
          <w:rFonts w:ascii="SimSun" w:eastAsia="SimSun" w:hAnsi="SimSun"/>
          <w:sz w:val="24"/>
          <w:szCs w:val="24"/>
          <w:u w:val="single" w:color="000000"/>
          <w:lang w:eastAsia="zh-TW"/>
        </w:rPr>
        <w:t xml:space="preserve"> </w:t>
      </w:r>
      <w:r w:rsidRPr="00F77EE7">
        <w:rPr>
          <w:rFonts w:ascii="SimSun" w:eastAsia="SimSun" w:hAnsi="SimSun"/>
          <w:sz w:val="24"/>
          <w:szCs w:val="24"/>
          <w:u w:val="single" w:color="000000"/>
          <w:lang w:eastAsia="zh-TW"/>
        </w:rPr>
        <w:tab/>
      </w:r>
    </w:p>
    <w:p w14:paraId="7F146DFA" w14:textId="300E67AC" w:rsidR="00C16690" w:rsidRPr="00F77EE7" w:rsidRDefault="00296DE8" w:rsidP="002147EC">
      <w:pPr>
        <w:tabs>
          <w:tab w:val="left" w:pos="1939"/>
        </w:tabs>
        <w:ind w:left="406"/>
        <w:rPr>
          <w:rFonts w:ascii="SimSun" w:eastAsia="SimSun" w:hAnsi="SimSun"/>
          <w:sz w:val="24"/>
          <w:szCs w:val="24"/>
          <w:lang w:eastAsia="zh-CN"/>
        </w:rPr>
      </w:pPr>
      <w:r w:rsidRPr="00F77EE7">
        <w:rPr>
          <w:rFonts w:ascii="SimSun" w:eastAsia="SimSun" w:hAnsi="SimSun"/>
          <w:noProof/>
        </w:rPr>
        <mc:AlternateContent>
          <mc:Choice Requires="wps">
            <w:drawing>
              <wp:anchor distT="0" distB="0" distL="114300" distR="114300" simplePos="0" relativeHeight="251658240" behindDoc="0" locked="0" layoutInCell="1" allowOverlap="1" wp14:anchorId="64FBED36" wp14:editId="2C1B5B4C">
                <wp:simplePos x="0" y="0"/>
                <wp:positionH relativeFrom="column">
                  <wp:posOffset>1054100</wp:posOffset>
                </wp:positionH>
                <wp:positionV relativeFrom="paragraph">
                  <wp:posOffset>53975</wp:posOffset>
                </wp:positionV>
                <wp:extent cx="5163185" cy="635000"/>
                <wp:effectExtent l="0" t="0" r="18415" b="12700"/>
                <wp:wrapNone/>
                <wp:docPr id="2292" name="Text Box 2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63185" cy="635000"/>
                        </a:xfrm>
                        <a:prstGeom prst="rect">
                          <a:avLst/>
                        </a:prstGeom>
                        <a:solidFill>
                          <a:sysClr val="window" lastClr="FFFFFF"/>
                        </a:solidFill>
                        <a:ln w="6350">
                          <a:solidFill>
                            <a:prstClr val="black"/>
                          </a:solidFill>
                        </a:ln>
                      </wps:spPr>
                      <wps:txbx>
                        <w:txbxContent>
                          <w:p w14:paraId="1294D8E7" w14:textId="3EFF336E" w:rsidR="00EF1C2D" w:rsidRPr="00F77EE7" w:rsidRDefault="00F77EE7" w:rsidP="00473685">
                            <w:pPr>
                              <w:widowControl/>
                              <w:rPr>
                                <w:rFonts w:ascii="SimSun" w:eastAsia="SimSun" w:hAnsi="SimSun"/>
                                <w:sz w:val="12"/>
                                <w:szCs w:val="12"/>
                                <w:lang w:eastAsia="zh-CN"/>
                              </w:rPr>
                            </w:pPr>
                            <w:r w:rsidRPr="00F77EE7">
                              <w:rPr>
                                <w:rFonts w:ascii="SimSun" w:eastAsia="SimSun" w:hAnsi="SimSun" w:cs="Arial" w:hint="eastAsia"/>
                                <w:i/>
                                <w:iCs/>
                                <w:color w:val="030A13"/>
                                <w:sz w:val="12"/>
                                <w:szCs w:val="12"/>
                                <w:lang w:eastAsia="zh-TW"/>
                              </w:rPr>
                              <w:t>波士頓公立學校和新使命高級中學根據其非歧視政策，不會根據種族、膚色、年齡、犯罪記錄（僅查詢）、殘疾、妊娠、無家可歸、性別、性別認同、宗教、民族血統、血統、性取向、遺傳學或軍籍，在其課程、設施、就業、或教育機會方面存在歧視，也不容許任何形式的報復、基於偏見的恐嚇、威脅或騷擾，導致貶低個人的尊嚴或者干擾其的學習或工作能力。</w:t>
                            </w:r>
                          </w:p>
                          <w:p w14:paraId="7351BEE7" w14:textId="64D4B2FD" w:rsidR="00EF1C2D" w:rsidRPr="00F77EE7" w:rsidRDefault="00EF1C2D" w:rsidP="00473685">
                            <w:pPr>
                              <w:widowControl/>
                              <w:rPr>
                                <w:rFonts w:ascii="SimSun" w:eastAsia="SimSun" w:hAnsi="SimSun"/>
                                <w:sz w:val="12"/>
                                <w:szCs w:val="12"/>
                                <w:lang w:eastAsia="zh-CN"/>
                              </w:rPr>
                            </w:pPr>
                          </w:p>
                          <w:p w14:paraId="68A5F5ED" w14:textId="77777777" w:rsidR="00EF1C2D" w:rsidRPr="00F77EE7" w:rsidRDefault="00EF1C2D">
                            <w:pPr>
                              <w:rPr>
                                <w:rFonts w:ascii="SimSun" w:eastAsia="SimSun" w:hAnsi="SimSun"/>
                                <w:sz w:val="12"/>
                                <w:szCs w:val="12"/>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FBED36" id="_x0000_t202" coordsize="21600,21600" o:spt="202" path="m,l,21600r21600,l21600,xe">
                <v:stroke joinstyle="miter"/>
                <v:path gradientshapeok="t" o:connecttype="rect"/>
              </v:shapetype>
              <v:shape id="Text Box 2292" o:spid="_x0000_s1026" type="#_x0000_t202" style="position:absolute;left:0;text-align:left;margin-left:83pt;margin-top:4.25pt;width:406.55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" fillcolor="window" strokeweight=".5pt">
                <v:path arrowok="t"/>
                <v:textbox>
                  <w:txbxContent>
                    <w:p w14:paraId="1294D8E7" w14:textId="3EFF336E" w:rsidR="00EF1C2D" w:rsidRPr="00F77EE7" w:rsidRDefault="00F77EE7" w:rsidP="00473685">
                      <w:pPr>
                        <w:widowControl/>
                        <w:rPr>
                          <w:rFonts w:ascii="SimSun" w:eastAsia="SimSun" w:hAnsi="SimSun"/>
                          <w:sz w:val="12"/>
                          <w:szCs w:val="12"/>
                          <w:lang w:eastAsia="zh-CN"/>
                        </w:rPr>
                      </w:pPr>
                      <w:r w:rsidRPr="00F77EE7">
                        <w:rPr>
                          <w:rFonts w:ascii="SimSun" w:eastAsia="SimSun" w:hAnsi="SimSun" w:cs="Arial" w:hint="eastAsia"/>
                          <w:i/>
                          <w:iCs/>
                          <w:color w:val="030A13"/>
                          <w:sz w:val="12"/>
                          <w:szCs w:val="12"/>
                          <w:lang w:eastAsia="zh-TW"/>
                        </w:rPr>
                        <w:t>波士頓公立學校和新使命高級中學根據其非歧視政策，不會根據種族、膚色、年齡、犯罪記錄（僅查詢）、殘疾、妊娠、無家可歸、性別、性別認同、宗教、民族血統、血統、性取向、遺傳學或軍籍，在其課程、設施、就業、或教育機會方面存在歧視，也不容許任何形式的報復、基於偏見的恐嚇、威脅或騷擾，導致貶低個人的尊嚴或者干擾其的學習或工作能力。</w:t>
                      </w:r>
                    </w:p>
                    <w:p w14:paraId="7351BEE7" w14:textId="64D4B2FD" w:rsidR="00EF1C2D" w:rsidRPr="00F77EE7" w:rsidRDefault="00EF1C2D" w:rsidP="00473685">
                      <w:pPr>
                        <w:widowControl/>
                        <w:rPr>
                          <w:rFonts w:ascii="SimSun" w:eastAsia="SimSun" w:hAnsi="SimSun"/>
                          <w:sz w:val="12"/>
                          <w:szCs w:val="12"/>
                          <w:lang w:eastAsia="zh-CN"/>
                        </w:rPr>
                      </w:pPr>
                    </w:p>
                    <w:p w14:paraId="68A5F5ED" w14:textId="77777777" w:rsidR="00EF1C2D" w:rsidRPr="00F77EE7" w:rsidRDefault="00EF1C2D">
                      <w:pPr>
                        <w:rPr>
                          <w:rFonts w:ascii="SimSun" w:eastAsia="SimSun" w:hAnsi="SimSun"/>
                          <w:sz w:val="12"/>
                          <w:szCs w:val="12"/>
                          <w:lang w:eastAsia="zh-CN"/>
                        </w:rPr>
                      </w:pPr>
                    </w:p>
                  </w:txbxContent>
                </v:textbox>
              </v:shape>
            </w:pict>
          </mc:Fallback>
        </mc:AlternateContent>
      </w:r>
      <w:r w:rsidR="00A341D2" w:rsidRPr="00F77EE7">
        <w:rPr>
          <w:rFonts w:ascii="SimSun" w:eastAsia="SimSun" w:hAnsi="SimSun"/>
          <w:lang w:eastAsia="zh-CN"/>
        </w:rPr>
        <w:br w:type="column"/>
      </w:r>
      <w:r w:rsidR="00F77EE7" w:rsidRPr="00F77EE7">
        <w:rPr>
          <w:rFonts w:ascii="SimSun" w:eastAsia="SimSun" w:hAnsi="SimSun" w:cs="SimSun" w:hint="eastAsia"/>
          <w:sz w:val="24"/>
          <w:szCs w:val="24"/>
          <w:lang w:eastAsia="zh-TW"/>
        </w:rPr>
        <w:t>日期</w:t>
      </w:r>
      <w:r w:rsidR="00F77EE7" w:rsidRPr="00F77EE7">
        <w:rPr>
          <w:rFonts w:ascii="SimSun" w:eastAsia="SimSun" w:hAnsi="SimSun"/>
          <w:sz w:val="24"/>
          <w:szCs w:val="24"/>
          <w:u w:val="single" w:color="000000"/>
          <w:lang w:eastAsia="zh-TW"/>
        </w:rPr>
        <w:t xml:space="preserve"> </w:t>
      </w:r>
      <w:r w:rsidR="00F77EE7" w:rsidRPr="00F77EE7">
        <w:rPr>
          <w:rFonts w:ascii="SimSun" w:eastAsia="SimSun" w:hAnsi="SimSun"/>
          <w:sz w:val="24"/>
          <w:szCs w:val="24"/>
          <w:u w:val="single" w:color="000000"/>
          <w:lang w:eastAsia="zh-TW"/>
        </w:rPr>
        <w:tab/>
      </w:r>
    </w:p>
    <w:p w14:paraId="4DCC0814" w14:textId="77777777" w:rsidR="00C16690" w:rsidRPr="00F77EE7" w:rsidRDefault="00C16690">
      <w:pPr>
        <w:rPr>
          <w:rFonts w:ascii="SimSun" w:eastAsia="SimSun" w:hAnsi="SimSun"/>
          <w:sz w:val="24"/>
          <w:szCs w:val="24"/>
          <w:lang w:eastAsia="zh-CN"/>
        </w:rPr>
        <w:sectPr w:rsidR="00C16690" w:rsidRPr="00F77EE7">
          <w:type w:val="continuous"/>
          <w:pgSz w:w="12240" w:h="15840"/>
          <w:pgMar w:top="560" w:right="240" w:bottom="280" w:left="260" w:header="720" w:footer="720" w:gutter="0"/>
          <w:cols w:num="2" w:space="720" w:equalWidth="0">
            <w:col w:w="7574" w:space="40"/>
            <w:col w:w="4126"/>
          </w:cols>
        </w:sectPr>
      </w:pPr>
    </w:p>
    <w:p w14:paraId="275ED5A3" w14:textId="77777777" w:rsidR="00C16690" w:rsidRPr="00F77EE7" w:rsidRDefault="00C16690">
      <w:pPr>
        <w:spacing w:line="200" w:lineRule="exact"/>
        <w:rPr>
          <w:rFonts w:ascii="SimSun" w:eastAsia="SimSun" w:hAnsi="SimSun"/>
          <w:sz w:val="20"/>
          <w:szCs w:val="20"/>
          <w:lang w:eastAsia="zh-CN"/>
        </w:rPr>
      </w:pPr>
    </w:p>
    <w:p w14:paraId="7C36970B" w14:textId="689D5372" w:rsidR="00C16690" w:rsidRPr="00F77EE7" w:rsidRDefault="00F77EE7" w:rsidP="002147EC">
      <w:pPr>
        <w:tabs>
          <w:tab w:val="left" w:pos="3547"/>
        </w:tabs>
        <w:spacing w:line="200" w:lineRule="exact"/>
        <w:rPr>
          <w:rFonts w:ascii="SimSun" w:eastAsia="SimSun" w:hAnsi="SimSun"/>
          <w:sz w:val="20"/>
          <w:szCs w:val="20"/>
          <w:lang w:eastAsia="zh-CN"/>
        </w:rPr>
      </w:pPr>
      <w:r w:rsidRPr="00F77EE7">
        <w:rPr>
          <w:rFonts w:ascii="SimSun" w:eastAsia="SimSun" w:hAnsi="SimSun"/>
          <w:sz w:val="20"/>
          <w:szCs w:val="20"/>
          <w:lang w:eastAsia="zh-TW"/>
        </w:rPr>
        <w:tab/>
      </w:r>
    </w:p>
    <w:p w14:paraId="554D701D" w14:textId="77777777" w:rsidR="00C16690" w:rsidRPr="00F77EE7" w:rsidRDefault="00C16690" w:rsidP="002147EC">
      <w:pPr>
        <w:tabs>
          <w:tab w:val="left" w:pos="3460"/>
        </w:tabs>
        <w:spacing w:line="200" w:lineRule="exact"/>
        <w:rPr>
          <w:rFonts w:ascii="SimSun" w:eastAsia="SimSun" w:hAnsi="SimSun"/>
          <w:sz w:val="20"/>
          <w:szCs w:val="20"/>
          <w:lang w:eastAsia="zh-CN"/>
        </w:rPr>
      </w:pPr>
    </w:p>
    <w:p w14:paraId="16D2F0C3" w14:textId="77777777" w:rsidR="008A1B25" w:rsidRPr="00F77EE7" w:rsidRDefault="008A1B25" w:rsidP="002147EC">
      <w:pPr>
        <w:tabs>
          <w:tab w:val="left" w:pos="3460"/>
        </w:tabs>
        <w:spacing w:line="200" w:lineRule="exact"/>
        <w:rPr>
          <w:rFonts w:ascii="SimSun" w:eastAsia="SimSun" w:hAnsi="SimSun"/>
          <w:sz w:val="20"/>
          <w:szCs w:val="20"/>
          <w:lang w:eastAsia="zh-CN"/>
        </w:rPr>
      </w:pPr>
    </w:p>
    <w:p w14:paraId="356B35B8" w14:textId="77777777" w:rsidR="008A1B25" w:rsidRPr="00F77EE7" w:rsidRDefault="008A1B25" w:rsidP="002147EC">
      <w:pPr>
        <w:tabs>
          <w:tab w:val="left" w:pos="3460"/>
        </w:tabs>
        <w:spacing w:line="200" w:lineRule="exact"/>
        <w:rPr>
          <w:rFonts w:ascii="SimSun" w:eastAsia="SimSun" w:hAnsi="SimSun"/>
          <w:sz w:val="20"/>
          <w:szCs w:val="20"/>
          <w:lang w:eastAsia="zh-CN"/>
        </w:rPr>
      </w:pPr>
    </w:p>
    <w:p w14:paraId="6CF89541" w14:textId="77777777" w:rsidR="00C16690" w:rsidRPr="00F77EE7" w:rsidRDefault="00C16690">
      <w:pPr>
        <w:spacing w:line="200" w:lineRule="exact"/>
        <w:rPr>
          <w:rFonts w:ascii="SimSun" w:eastAsia="SimSun" w:hAnsi="SimSun"/>
          <w:sz w:val="20"/>
          <w:szCs w:val="20"/>
          <w:lang w:eastAsia="zh-CN"/>
        </w:rPr>
      </w:pPr>
    </w:p>
    <w:p w14:paraId="1782CE69" w14:textId="77777777" w:rsidR="00C16690" w:rsidRPr="00F77EE7" w:rsidRDefault="00C16690">
      <w:pPr>
        <w:spacing w:line="200" w:lineRule="exact"/>
        <w:rPr>
          <w:rFonts w:ascii="SimSun" w:eastAsia="SimSun" w:hAnsi="SimSun"/>
          <w:sz w:val="20"/>
          <w:szCs w:val="20"/>
          <w:lang w:eastAsia="zh-CN"/>
        </w:rPr>
        <w:sectPr w:rsidR="00C16690" w:rsidRPr="00F77EE7">
          <w:type w:val="continuous"/>
          <w:pgSz w:w="12240" w:h="15840"/>
          <w:pgMar w:top="560" w:right="240" w:bottom="280" w:left="260" w:header="720" w:footer="720" w:gutter="0"/>
          <w:cols w:space="720"/>
        </w:sectPr>
      </w:pPr>
    </w:p>
    <w:p w14:paraId="103545EC" w14:textId="40891358" w:rsidR="00C16690" w:rsidRPr="00F77EE7" w:rsidRDefault="00C16690">
      <w:pPr>
        <w:spacing w:before="10" w:line="200" w:lineRule="exact"/>
        <w:rPr>
          <w:rFonts w:ascii="SimSun" w:eastAsia="SimSun" w:hAnsi="SimSun"/>
          <w:sz w:val="20"/>
          <w:szCs w:val="20"/>
          <w:lang w:eastAsia="zh-CN"/>
        </w:rPr>
      </w:pPr>
    </w:p>
    <w:p w14:paraId="66C835EA" w14:textId="1FDE2F06" w:rsidR="00C16690" w:rsidRPr="00F77EE7" w:rsidRDefault="00A341D2">
      <w:pPr>
        <w:spacing w:before="81"/>
        <w:ind w:left="100"/>
        <w:rPr>
          <w:rFonts w:ascii="SimSun" w:eastAsia="SimSun" w:hAnsi="SimSun"/>
          <w:sz w:val="19"/>
          <w:szCs w:val="19"/>
          <w:lang w:eastAsia="zh-CN"/>
        </w:rPr>
      </w:pPr>
      <w:r w:rsidRPr="00F77EE7">
        <w:rPr>
          <w:rFonts w:ascii="SimSun" w:eastAsia="SimSun" w:hAnsi="SimSun"/>
          <w:w w:val="105"/>
          <w:lang w:eastAsia="zh-CN"/>
        </w:rPr>
        <w:br w:type="column"/>
      </w:r>
      <w:r w:rsidR="00F77EE7" w:rsidRPr="00F77EE7">
        <w:rPr>
          <w:rFonts w:ascii="SimSun" w:eastAsia="SimSun" w:hAnsi="SimSun" w:cs="SimSun" w:hint="eastAsia"/>
          <w:i/>
          <w:w w:val="105"/>
          <w:sz w:val="19"/>
          <w:szCs w:val="19"/>
          <w:lang w:eastAsia="zh-TW"/>
        </w:rPr>
        <w:t>僅供內部使用</w:t>
      </w:r>
    </w:p>
    <w:p w14:paraId="29C94147" w14:textId="5A071FBE" w:rsidR="00C16690" w:rsidRPr="00F77EE7" w:rsidRDefault="00F77EE7">
      <w:pPr>
        <w:tabs>
          <w:tab w:val="left" w:pos="2824"/>
        </w:tabs>
        <w:spacing w:before="12"/>
        <w:ind w:left="100"/>
        <w:rPr>
          <w:rFonts w:ascii="SimSun" w:eastAsia="SimSun" w:hAnsi="SimSun"/>
          <w:sz w:val="19"/>
          <w:szCs w:val="19"/>
          <w:lang w:eastAsia="zh-CN"/>
        </w:rPr>
      </w:pPr>
      <w:r w:rsidRPr="00F77EE7">
        <w:rPr>
          <w:rFonts w:ascii="SimSun" w:eastAsia="SimSun" w:hAnsi="SimSun" w:cs="SimSun" w:hint="eastAsia"/>
          <w:i/>
          <w:w w:val="105"/>
          <w:sz w:val="19"/>
          <w:szCs w:val="19"/>
          <w:lang w:eastAsia="zh-TW"/>
        </w:rPr>
        <w:t>接收日期：</w:t>
      </w:r>
      <w:r w:rsidRPr="00F77EE7">
        <w:rPr>
          <w:rFonts w:ascii="SimSun" w:eastAsia="SimSun" w:hAnsi="SimSun"/>
          <w:w w:val="103"/>
          <w:sz w:val="19"/>
          <w:szCs w:val="19"/>
          <w:u w:val="single" w:color="000000"/>
          <w:lang w:eastAsia="zh-TW"/>
        </w:rPr>
        <w:t xml:space="preserve"> </w:t>
      </w:r>
      <w:r w:rsidRPr="00F77EE7">
        <w:rPr>
          <w:rFonts w:ascii="SimSun" w:eastAsia="SimSun" w:hAnsi="SimSun"/>
          <w:sz w:val="19"/>
          <w:szCs w:val="19"/>
          <w:u w:val="single" w:color="000000"/>
          <w:lang w:eastAsia="zh-TW"/>
        </w:rPr>
        <w:tab/>
      </w:r>
    </w:p>
    <w:p w14:paraId="28DA1085" w14:textId="77777777" w:rsidR="00C16690" w:rsidRPr="00F77EE7" w:rsidRDefault="00A341D2">
      <w:pPr>
        <w:spacing w:before="10" w:line="200" w:lineRule="exact"/>
        <w:rPr>
          <w:rFonts w:ascii="SimSun" w:eastAsia="SimSun" w:hAnsi="SimSun"/>
          <w:sz w:val="20"/>
          <w:szCs w:val="20"/>
          <w:lang w:eastAsia="zh-CN"/>
        </w:rPr>
      </w:pPr>
      <w:r w:rsidRPr="00F77EE7">
        <w:rPr>
          <w:rFonts w:ascii="SimSun" w:eastAsia="SimSun" w:hAnsi="SimSun"/>
          <w:lang w:eastAsia="zh-CN"/>
        </w:rPr>
        <w:br w:type="column"/>
      </w:r>
    </w:p>
    <w:p w14:paraId="50B87BFB" w14:textId="2A4CA1FD" w:rsidR="00C16690" w:rsidRPr="00F77EE7" w:rsidRDefault="00F77EE7">
      <w:pPr>
        <w:tabs>
          <w:tab w:val="left" w:pos="2479"/>
        </w:tabs>
        <w:ind w:left="100"/>
        <w:rPr>
          <w:rFonts w:ascii="SimSun" w:eastAsia="SimSun" w:hAnsi="SimSun"/>
          <w:sz w:val="20"/>
          <w:szCs w:val="20"/>
        </w:rPr>
      </w:pPr>
      <w:r w:rsidRPr="00F77EE7">
        <w:rPr>
          <w:rFonts w:ascii="SimSun" w:eastAsia="SimSun" w:hAnsi="SimSun" w:cs="SimSun" w:hint="eastAsia"/>
          <w:i/>
          <w:position w:val="-8"/>
          <w:sz w:val="19"/>
          <w:szCs w:val="19"/>
          <w:lang w:eastAsia="zh-TW"/>
        </w:rPr>
        <w:t>申請號碼</w:t>
      </w:r>
      <w:r w:rsidRPr="00F77EE7">
        <w:rPr>
          <w:rFonts w:ascii="SimSun" w:eastAsia="SimSun" w:hAnsi="SimSun"/>
          <w:position w:val="-8"/>
          <w:sz w:val="19"/>
          <w:szCs w:val="19"/>
          <w:u w:val="single" w:color="000000"/>
          <w:lang w:eastAsia="zh-TW"/>
        </w:rPr>
        <w:tab/>
      </w:r>
    </w:p>
    <w:sectPr w:rsidR="00C16690" w:rsidRPr="00F77EE7" w:rsidSect="00C16690">
      <w:type w:val="continuous"/>
      <w:pgSz w:w="12240" w:h="15840"/>
      <w:pgMar w:top="560" w:right="240" w:bottom="280" w:left="260" w:header="720" w:footer="720" w:gutter="0"/>
      <w:cols w:num="3" w:space="720" w:equalWidth="0">
        <w:col w:w="567" w:space="873"/>
        <w:col w:w="2825" w:space="3432"/>
        <w:col w:w="404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A1834" w14:textId="77777777" w:rsidR="00D5034C" w:rsidRDefault="00D5034C">
      <w:r>
        <w:separator/>
      </w:r>
    </w:p>
  </w:endnote>
  <w:endnote w:type="continuationSeparator" w:id="0">
    <w:p w14:paraId="3187AD40" w14:textId="77777777" w:rsidR="00D5034C" w:rsidRDefault="00D50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saka">
    <w:altName w:val="Heiti TC Light"/>
    <w:panose1 w:val="020B0604020202020204"/>
    <w:charset w:val="80"/>
    <w:family w:val="auto"/>
    <w:pitch w:val="variable"/>
    <w:sig w:usb0="00000001" w:usb1="08070000" w:usb2="00000010" w:usb3="00000000" w:csb0="00020093"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4D"/>
    <w:family w:val="roman"/>
    <w:pitch w:val="variable"/>
    <w:sig w:usb0="00000003" w:usb1="00000000" w:usb2="00000000" w:usb3="00000000" w:csb0="00000001" w:csb1="00000000"/>
  </w:font>
  <w:font w:name="Baskerville">
    <w:altName w:val="Baskerville"/>
    <w:panose1 w:val="02020502070401020303"/>
    <w:charset w:val="00"/>
    <w:family w:val="roman"/>
    <w:pitch w:val="variable"/>
    <w:sig w:usb0="80000067" w:usb1="02000000"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F10E1" w14:textId="77777777" w:rsidR="00D5034C" w:rsidRDefault="00D5034C">
      <w:r>
        <w:separator/>
      </w:r>
    </w:p>
  </w:footnote>
  <w:footnote w:type="continuationSeparator" w:id="0">
    <w:p w14:paraId="10D70293" w14:textId="77777777" w:rsidR="00D5034C" w:rsidRDefault="00D50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E18E" w14:textId="77777777" w:rsidR="00EF1C2D" w:rsidRDefault="00EF1C2D">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96A0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1EC0D29"/>
    <w:multiLevelType w:val="hybridMultilevel"/>
    <w:tmpl w:val="FB8A895A"/>
    <w:lvl w:ilvl="0" w:tplc="FC0619A0">
      <w:start w:val="1"/>
      <w:numFmt w:val="bullet"/>
      <w:lvlText w:val="□"/>
      <w:lvlJc w:val="left"/>
      <w:pPr>
        <w:ind w:left="2260" w:hanging="360"/>
      </w:pPr>
      <w:rPr>
        <w:rFonts w:ascii="Osaka" w:eastAsia="Osaka" w:hAnsi="Osaka" w:hint="eastAsia"/>
      </w:rPr>
    </w:lvl>
    <w:lvl w:ilvl="1" w:tplc="04090003" w:tentative="1">
      <w:start w:val="1"/>
      <w:numFmt w:val="bullet"/>
      <w:lvlText w:val="o"/>
      <w:lvlJc w:val="left"/>
      <w:pPr>
        <w:ind w:left="2980" w:hanging="360"/>
      </w:pPr>
      <w:rPr>
        <w:rFonts w:ascii="Courier New" w:hAnsi="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2" w15:restartNumberingAfterBreak="0">
    <w:nsid w:val="45C020B3"/>
    <w:multiLevelType w:val="hybridMultilevel"/>
    <w:tmpl w:val="3B30E8F2"/>
    <w:lvl w:ilvl="0" w:tplc="2564BB02">
      <w:start w:val="1"/>
      <w:numFmt w:val="decimal"/>
      <w:lvlText w:val="%1"/>
      <w:lvlJc w:val="left"/>
      <w:pPr>
        <w:ind w:hanging="150"/>
      </w:pPr>
      <w:rPr>
        <w:rFonts w:ascii="Times New Roman" w:eastAsia="Times New Roman" w:hAnsi="Times New Roman" w:hint="default"/>
        <w:sz w:val="20"/>
        <w:szCs w:val="20"/>
      </w:rPr>
    </w:lvl>
    <w:lvl w:ilvl="1" w:tplc="B8948614">
      <w:start w:val="1"/>
      <w:numFmt w:val="bullet"/>
      <w:lvlText w:val="□"/>
      <w:lvlJc w:val="left"/>
      <w:pPr>
        <w:ind w:hanging="360"/>
      </w:pPr>
      <w:rPr>
        <w:rFonts w:ascii="Courier New" w:eastAsia="Courier New" w:hAnsi="Courier New" w:hint="default"/>
        <w:w w:val="102"/>
        <w:sz w:val="21"/>
        <w:szCs w:val="21"/>
      </w:rPr>
    </w:lvl>
    <w:lvl w:ilvl="2" w:tplc="2C9E04C0">
      <w:start w:val="1"/>
      <w:numFmt w:val="bullet"/>
      <w:lvlText w:val="•"/>
      <w:lvlJc w:val="left"/>
      <w:rPr>
        <w:rFonts w:hint="default"/>
      </w:rPr>
    </w:lvl>
    <w:lvl w:ilvl="3" w:tplc="808E5916">
      <w:start w:val="1"/>
      <w:numFmt w:val="bullet"/>
      <w:lvlText w:val="•"/>
      <w:lvlJc w:val="left"/>
      <w:rPr>
        <w:rFonts w:hint="default"/>
      </w:rPr>
    </w:lvl>
    <w:lvl w:ilvl="4" w:tplc="FDBCCB10">
      <w:start w:val="1"/>
      <w:numFmt w:val="bullet"/>
      <w:lvlText w:val="•"/>
      <w:lvlJc w:val="left"/>
      <w:rPr>
        <w:rFonts w:hint="default"/>
      </w:rPr>
    </w:lvl>
    <w:lvl w:ilvl="5" w:tplc="CB88DA1C">
      <w:start w:val="1"/>
      <w:numFmt w:val="bullet"/>
      <w:lvlText w:val="•"/>
      <w:lvlJc w:val="left"/>
      <w:rPr>
        <w:rFonts w:hint="default"/>
      </w:rPr>
    </w:lvl>
    <w:lvl w:ilvl="6" w:tplc="07F80846">
      <w:start w:val="1"/>
      <w:numFmt w:val="bullet"/>
      <w:lvlText w:val="•"/>
      <w:lvlJc w:val="left"/>
      <w:rPr>
        <w:rFonts w:hint="default"/>
      </w:rPr>
    </w:lvl>
    <w:lvl w:ilvl="7" w:tplc="E8EAD952">
      <w:start w:val="1"/>
      <w:numFmt w:val="bullet"/>
      <w:lvlText w:val="•"/>
      <w:lvlJc w:val="left"/>
      <w:rPr>
        <w:rFonts w:hint="default"/>
      </w:rPr>
    </w:lvl>
    <w:lvl w:ilvl="8" w:tplc="E1A4E410">
      <w:start w:val="1"/>
      <w:numFmt w:val="bullet"/>
      <w:lvlText w:val="•"/>
      <w:lvlJc w:val="left"/>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U1MzM3Njc3MzJS0lEKTi0uzszPAykwqgUAjX+Z2iwAAAA="/>
  </w:docVars>
  <w:rsids>
    <w:rsidRoot w:val="00C16690"/>
    <w:rsid w:val="00002487"/>
    <w:rsid w:val="00072BB8"/>
    <w:rsid w:val="0009451F"/>
    <w:rsid w:val="000968E4"/>
    <w:rsid w:val="000A0955"/>
    <w:rsid w:val="000A1A61"/>
    <w:rsid w:val="000A65EC"/>
    <w:rsid w:val="000B464A"/>
    <w:rsid w:val="000E0339"/>
    <w:rsid w:val="000E7C7E"/>
    <w:rsid w:val="00101C7E"/>
    <w:rsid w:val="00120CCF"/>
    <w:rsid w:val="001270E5"/>
    <w:rsid w:val="001374FA"/>
    <w:rsid w:val="001740B4"/>
    <w:rsid w:val="00183E81"/>
    <w:rsid w:val="001A49FB"/>
    <w:rsid w:val="001B5B5A"/>
    <w:rsid w:val="001C681D"/>
    <w:rsid w:val="001E78CD"/>
    <w:rsid w:val="001F357B"/>
    <w:rsid w:val="00202CA1"/>
    <w:rsid w:val="002147EC"/>
    <w:rsid w:val="00226EA4"/>
    <w:rsid w:val="00230323"/>
    <w:rsid w:val="00234710"/>
    <w:rsid w:val="00274332"/>
    <w:rsid w:val="002801DE"/>
    <w:rsid w:val="002802D6"/>
    <w:rsid w:val="00296DE8"/>
    <w:rsid w:val="002B100F"/>
    <w:rsid w:val="002E7C71"/>
    <w:rsid w:val="003018F3"/>
    <w:rsid w:val="00320BC7"/>
    <w:rsid w:val="00327448"/>
    <w:rsid w:val="00361C5D"/>
    <w:rsid w:val="003644F0"/>
    <w:rsid w:val="00366541"/>
    <w:rsid w:val="00377FE4"/>
    <w:rsid w:val="003B42B4"/>
    <w:rsid w:val="003B749E"/>
    <w:rsid w:val="003C7CAB"/>
    <w:rsid w:val="0046346F"/>
    <w:rsid w:val="00473685"/>
    <w:rsid w:val="00477F20"/>
    <w:rsid w:val="00490123"/>
    <w:rsid w:val="00495F89"/>
    <w:rsid w:val="004B3D9E"/>
    <w:rsid w:val="004B548D"/>
    <w:rsid w:val="004B55BA"/>
    <w:rsid w:val="00507FCA"/>
    <w:rsid w:val="00520071"/>
    <w:rsid w:val="00546BD9"/>
    <w:rsid w:val="00555EEF"/>
    <w:rsid w:val="00572146"/>
    <w:rsid w:val="0059529C"/>
    <w:rsid w:val="005E2563"/>
    <w:rsid w:val="005E78E0"/>
    <w:rsid w:val="005F7071"/>
    <w:rsid w:val="0060307C"/>
    <w:rsid w:val="0061641B"/>
    <w:rsid w:val="00622985"/>
    <w:rsid w:val="00632AC0"/>
    <w:rsid w:val="00635CD1"/>
    <w:rsid w:val="0063651C"/>
    <w:rsid w:val="00647208"/>
    <w:rsid w:val="00653064"/>
    <w:rsid w:val="00673BC7"/>
    <w:rsid w:val="00683BD8"/>
    <w:rsid w:val="00691166"/>
    <w:rsid w:val="006C2046"/>
    <w:rsid w:val="006C463B"/>
    <w:rsid w:val="00703F76"/>
    <w:rsid w:val="0070711A"/>
    <w:rsid w:val="007075C4"/>
    <w:rsid w:val="00730ABF"/>
    <w:rsid w:val="00763CBF"/>
    <w:rsid w:val="00770C50"/>
    <w:rsid w:val="00787A3A"/>
    <w:rsid w:val="00793B1E"/>
    <w:rsid w:val="007963E3"/>
    <w:rsid w:val="007F2C2A"/>
    <w:rsid w:val="007F3999"/>
    <w:rsid w:val="00820481"/>
    <w:rsid w:val="008523D3"/>
    <w:rsid w:val="0085667D"/>
    <w:rsid w:val="008671C7"/>
    <w:rsid w:val="00884681"/>
    <w:rsid w:val="008A1B25"/>
    <w:rsid w:val="008B4EA2"/>
    <w:rsid w:val="008D4129"/>
    <w:rsid w:val="008E343F"/>
    <w:rsid w:val="008F0A15"/>
    <w:rsid w:val="009131AB"/>
    <w:rsid w:val="00940B30"/>
    <w:rsid w:val="00953D1C"/>
    <w:rsid w:val="00962A81"/>
    <w:rsid w:val="00981DEC"/>
    <w:rsid w:val="009955D6"/>
    <w:rsid w:val="009B4D8E"/>
    <w:rsid w:val="009E56E9"/>
    <w:rsid w:val="009E724D"/>
    <w:rsid w:val="00A074B4"/>
    <w:rsid w:val="00A27DB7"/>
    <w:rsid w:val="00A33F3D"/>
    <w:rsid w:val="00A341D2"/>
    <w:rsid w:val="00A356C9"/>
    <w:rsid w:val="00A507B6"/>
    <w:rsid w:val="00A84079"/>
    <w:rsid w:val="00A95A26"/>
    <w:rsid w:val="00AC73AC"/>
    <w:rsid w:val="00AD5BAD"/>
    <w:rsid w:val="00AF5925"/>
    <w:rsid w:val="00B1020F"/>
    <w:rsid w:val="00B11627"/>
    <w:rsid w:val="00B15316"/>
    <w:rsid w:val="00B17FE7"/>
    <w:rsid w:val="00B33E5C"/>
    <w:rsid w:val="00B40735"/>
    <w:rsid w:val="00B778F4"/>
    <w:rsid w:val="00BB3421"/>
    <w:rsid w:val="00BB3E2C"/>
    <w:rsid w:val="00BB4871"/>
    <w:rsid w:val="00BF2CF1"/>
    <w:rsid w:val="00BF50A5"/>
    <w:rsid w:val="00C16690"/>
    <w:rsid w:val="00C443DC"/>
    <w:rsid w:val="00C956CC"/>
    <w:rsid w:val="00CA13FD"/>
    <w:rsid w:val="00CA78FD"/>
    <w:rsid w:val="00CC1D50"/>
    <w:rsid w:val="00CC2026"/>
    <w:rsid w:val="00CE6BD0"/>
    <w:rsid w:val="00CF1CA2"/>
    <w:rsid w:val="00D0507D"/>
    <w:rsid w:val="00D147EA"/>
    <w:rsid w:val="00D16DA4"/>
    <w:rsid w:val="00D4061D"/>
    <w:rsid w:val="00D5034C"/>
    <w:rsid w:val="00D53666"/>
    <w:rsid w:val="00D6651E"/>
    <w:rsid w:val="00D94449"/>
    <w:rsid w:val="00DF4ABC"/>
    <w:rsid w:val="00DF637B"/>
    <w:rsid w:val="00E10D15"/>
    <w:rsid w:val="00E269A4"/>
    <w:rsid w:val="00E522F3"/>
    <w:rsid w:val="00E650CC"/>
    <w:rsid w:val="00E9013C"/>
    <w:rsid w:val="00EA5805"/>
    <w:rsid w:val="00ED113B"/>
    <w:rsid w:val="00EE0E28"/>
    <w:rsid w:val="00EE220D"/>
    <w:rsid w:val="00EE23C5"/>
    <w:rsid w:val="00EE4E4D"/>
    <w:rsid w:val="00EF1C2D"/>
    <w:rsid w:val="00F15738"/>
    <w:rsid w:val="00F23BCF"/>
    <w:rsid w:val="00F26594"/>
    <w:rsid w:val="00F26E2F"/>
    <w:rsid w:val="00F3045B"/>
    <w:rsid w:val="00F44A2B"/>
    <w:rsid w:val="00F54568"/>
    <w:rsid w:val="00F56D4A"/>
    <w:rsid w:val="00F62D1F"/>
    <w:rsid w:val="00F71395"/>
    <w:rsid w:val="00F77EE7"/>
    <w:rsid w:val="00F844D8"/>
    <w:rsid w:val="00F912B7"/>
    <w:rsid w:val="00F946B8"/>
    <w:rsid w:val="00FA02BE"/>
    <w:rsid w:val="00FA63D2"/>
    <w:rsid w:val="00FA7532"/>
    <w:rsid w:val="00FF08B4"/>
    <w:rsid w:val="00FF40E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A42A5B"/>
  <w15:chartTrackingRefBased/>
  <w15:docId w15:val="{C736B920-28A2-7C49-9093-D119A6344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16690"/>
    <w:pPr>
      <w:widowControl w:val="0"/>
    </w:pPr>
    <w:rPr>
      <w:sz w:val="22"/>
      <w:szCs w:val="22"/>
    </w:rPr>
  </w:style>
  <w:style w:type="paragraph" w:styleId="Heading1">
    <w:name w:val="heading 1"/>
    <w:basedOn w:val="Normal"/>
    <w:uiPriority w:val="1"/>
    <w:qFormat/>
    <w:rsid w:val="00C16690"/>
    <w:pPr>
      <w:outlineLvl w:val="0"/>
    </w:pPr>
    <w:rPr>
      <w:rFonts w:ascii="Times New Roman" w:eastAsia="Times New Roman" w:hAnsi="Times New Roman"/>
      <w:b/>
      <w:bCs/>
      <w:sz w:val="31"/>
      <w:szCs w:val="31"/>
    </w:rPr>
  </w:style>
  <w:style w:type="paragraph" w:styleId="Heading2">
    <w:name w:val="heading 2"/>
    <w:basedOn w:val="Normal"/>
    <w:uiPriority w:val="1"/>
    <w:qFormat/>
    <w:rsid w:val="00C16690"/>
    <w:pPr>
      <w:spacing w:before="69"/>
      <w:ind w:left="1540"/>
      <w:outlineLvl w:val="1"/>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C16690"/>
    <w:pPr>
      <w:ind w:left="1540"/>
    </w:pPr>
    <w:rPr>
      <w:rFonts w:ascii="Times New Roman" w:eastAsia="Times New Roman" w:hAnsi="Times New Roman"/>
      <w:sz w:val="21"/>
      <w:szCs w:val="21"/>
    </w:rPr>
  </w:style>
  <w:style w:type="paragraph" w:customStyle="1" w:styleId="ColorfulList-Accent11">
    <w:name w:val="Colorful List - Accent 11"/>
    <w:basedOn w:val="Normal"/>
    <w:uiPriority w:val="1"/>
    <w:qFormat/>
    <w:rsid w:val="00C16690"/>
  </w:style>
  <w:style w:type="paragraph" w:customStyle="1" w:styleId="TableParagraph">
    <w:name w:val="Table Paragraph"/>
    <w:basedOn w:val="Normal"/>
    <w:uiPriority w:val="1"/>
    <w:qFormat/>
    <w:rsid w:val="00C16690"/>
  </w:style>
  <w:style w:type="paragraph" w:styleId="Header">
    <w:name w:val="header"/>
    <w:basedOn w:val="Normal"/>
    <w:link w:val="HeaderChar"/>
    <w:uiPriority w:val="99"/>
    <w:unhideWhenUsed/>
    <w:rsid w:val="001E78CD"/>
    <w:pPr>
      <w:tabs>
        <w:tab w:val="center" w:pos="4320"/>
        <w:tab w:val="right" w:pos="8640"/>
      </w:tabs>
    </w:pPr>
  </w:style>
  <w:style w:type="character" w:customStyle="1" w:styleId="HeaderChar">
    <w:name w:val="Header Char"/>
    <w:basedOn w:val="DefaultParagraphFont"/>
    <w:link w:val="Header"/>
    <w:uiPriority w:val="99"/>
    <w:rsid w:val="001E78CD"/>
  </w:style>
  <w:style w:type="paragraph" w:styleId="Footer">
    <w:name w:val="footer"/>
    <w:basedOn w:val="Normal"/>
    <w:link w:val="FooterChar"/>
    <w:uiPriority w:val="99"/>
    <w:unhideWhenUsed/>
    <w:rsid w:val="001E78CD"/>
    <w:pPr>
      <w:tabs>
        <w:tab w:val="center" w:pos="4320"/>
        <w:tab w:val="right" w:pos="8640"/>
      </w:tabs>
    </w:pPr>
  </w:style>
  <w:style w:type="character" w:customStyle="1" w:styleId="FooterChar">
    <w:name w:val="Footer Char"/>
    <w:basedOn w:val="DefaultParagraphFont"/>
    <w:link w:val="Footer"/>
    <w:uiPriority w:val="99"/>
    <w:rsid w:val="001E78CD"/>
  </w:style>
  <w:style w:type="paragraph" w:styleId="BalloonText">
    <w:name w:val="Balloon Text"/>
    <w:basedOn w:val="Normal"/>
    <w:link w:val="BalloonTextChar"/>
    <w:uiPriority w:val="99"/>
    <w:semiHidden/>
    <w:unhideWhenUsed/>
    <w:rsid w:val="00327448"/>
    <w:rPr>
      <w:rFonts w:ascii="Lucida Grande" w:hAnsi="Lucida Grande" w:cs="Lucida Grande"/>
      <w:sz w:val="18"/>
      <w:szCs w:val="18"/>
    </w:rPr>
  </w:style>
  <w:style w:type="character" w:customStyle="1" w:styleId="BalloonTextChar">
    <w:name w:val="Balloon Text Char"/>
    <w:link w:val="BalloonText"/>
    <w:uiPriority w:val="99"/>
    <w:semiHidden/>
    <w:rsid w:val="0032744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07774">
      <w:bodyDiv w:val="1"/>
      <w:marLeft w:val="0"/>
      <w:marRight w:val="0"/>
      <w:marTop w:val="0"/>
      <w:marBottom w:val="0"/>
      <w:divBdr>
        <w:top w:val="none" w:sz="0" w:space="0" w:color="auto"/>
        <w:left w:val="none" w:sz="0" w:space="0" w:color="auto"/>
        <w:bottom w:val="none" w:sz="0" w:space="0" w:color="auto"/>
        <w:right w:val="none" w:sz="0" w:space="0" w:color="auto"/>
      </w:divBdr>
    </w:div>
    <w:div w:id="681247836">
      <w:bodyDiv w:val="1"/>
      <w:marLeft w:val="0"/>
      <w:marRight w:val="0"/>
      <w:marTop w:val="0"/>
      <w:marBottom w:val="0"/>
      <w:divBdr>
        <w:top w:val="none" w:sz="0" w:space="0" w:color="auto"/>
        <w:left w:val="none" w:sz="0" w:space="0" w:color="auto"/>
        <w:bottom w:val="none" w:sz="0" w:space="0" w:color="auto"/>
        <w:right w:val="none" w:sz="0" w:space="0" w:color="auto"/>
      </w:divBdr>
    </w:div>
    <w:div w:id="850025163">
      <w:bodyDiv w:val="1"/>
      <w:marLeft w:val="0"/>
      <w:marRight w:val="0"/>
      <w:marTop w:val="0"/>
      <w:marBottom w:val="0"/>
      <w:divBdr>
        <w:top w:val="none" w:sz="0" w:space="0" w:color="auto"/>
        <w:left w:val="none" w:sz="0" w:space="0" w:color="auto"/>
        <w:bottom w:val="none" w:sz="0" w:space="0" w:color="auto"/>
        <w:right w:val="none" w:sz="0" w:space="0" w:color="auto"/>
      </w:divBdr>
    </w:div>
    <w:div w:id="1727533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3CDCD-3857-4D7A-9934-188FD2BD3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oston Public Schools</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Rene A</dc:creator>
  <cp:keywords/>
  <cp:lastModifiedBy>annalane098@gmail.com</cp:lastModifiedBy>
  <cp:revision>2</cp:revision>
  <cp:lastPrinted>2017-10-03T15:45:00Z</cp:lastPrinted>
  <dcterms:created xsi:type="dcterms:W3CDTF">2021-11-01T12:26:00Z</dcterms:created>
  <dcterms:modified xsi:type="dcterms:W3CDTF">2021-11-01T12:26:00Z</dcterms:modified>
</cp:coreProperties>
</file>